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14="http://schemas.microsoft.com/office/drawing/2010/main" xmlns:pic="http://schemas.openxmlformats.org/drawingml/2006/pictur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Pr="00E70A2D" w:rsidR="00E70A2D" w:rsidP="00247D8A" w:rsidRDefault="00E70A2D" w14:paraId="75115662" w14:textId="77777777">
      <w:pPr>
        <w:pStyle w:val="Heading9"/>
      </w:pPr>
      <w:bookmarkStart w:name="_Hlk10189083" w:id="0"/>
      <w:bookmarkEnd w:id="0"/>
      <w:r w:rsidRPr="00E70A2D">
        <w:t>HIDDEN TEXT TO CONTROL APPENDIX PAGE NUMBER – DO NOT DELETE</w:t>
      </w:r>
      <w:bookmarkStart w:name="_Toc2689958" w:id="1"/>
      <w:bookmarkEnd w:id="1"/>
    </w:p>
    <w:p w:rsidR="001A5214" w:rsidP="001A5214" w:rsidRDefault="001A5214" w14:paraId="368EC381" w14:textId="4651BB92">
      <w:pPr>
        <w:pStyle w:val="Cov-Title"/>
        <w:spacing w:before="1440"/>
      </w:pPr>
      <w:bookmarkStart w:name="_Toc11143833" w:id="2"/>
      <w:bookmarkStart w:name="_Toc11328824" w:id="3"/>
      <w:bookmarkStart w:name="_Toc62613679" w:id="4"/>
      <w:bookmarkStart w:name="_Toc62614425" w:id="5"/>
      <w:bookmarkStart w:name="_Toc62630085" w:id="6"/>
      <w:bookmarkStart w:name="_Toc94419923" w:id="7"/>
      <w:r>
        <w:t>201</w:t>
      </w:r>
      <w:r w:rsidR="0001749E">
        <w:t>6</w:t>
      </w:r>
      <w:r w:rsidR="00522FC2">
        <w:t>/</w:t>
      </w:r>
      <w:r w:rsidR="0001749E">
        <w:t xml:space="preserve">20 </w:t>
      </w:r>
      <w:r w:rsidR="00584DD6">
        <w:t>Baccalaureate</w:t>
      </w:r>
      <w:r w:rsidR="0001749E">
        <w:t xml:space="preserve"> and Beyond Full Scale Study</w:t>
      </w:r>
      <w:r w:rsidRPr="00477529">
        <w:t xml:space="preserve"> (</w:t>
      </w:r>
      <w:r w:rsidR="0001749E">
        <w:t>B&amp;B:16/20</w:t>
      </w:r>
      <w:r w:rsidRPr="00477529">
        <w:t>)</w:t>
      </w:r>
    </w:p>
    <w:p w:rsidR="001A5214" w:rsidP="001A5214" w:rsidRDefault="001A5214" w14:paraId="75F41979" w14:textId="77777777">
      <w:pPr>
        <w:pStyle w:val="Cov-Title"/>
        <w:spacing w:before="480"/>
        <w:rPr>
          <w:b/>
          <w:bCs/>
          <w:sz w:val="32"/>
          <w:szCs w:val="32"/>
        </w:rPr>
      </w:pPr>
      <w:bookmarkStart w:name="_Hlk12258723" w:id="8"/>
    </w:p>
    <w:p w:rsidRPr="00B75F1D" w:rsidR="005F5378" w:rsidP="001A5214" w:rsidRDefault="005F5378" w14:paraId="4E7331C3" w14:textId="77777777">
      <w:pPr>
        <w:pStyle w:val="Cov-Title"/>
        <w:spacing w:before="480"/>
        <w:rPr>
          <w:b/>
          <w:bCs/>
          <w:sz w:val="32"/>
          <w:szCs w:val="32"/>
        </w:rPr>
      </w:pPr>
    </w:p>
    <w:bookmarkEnd w:id="8"/>
    <w:p w:rsidR="001A5214" w:rsidP="001A5214" w:rsidRDefault="001A5214" w14:paraId="48CCF9EC" w14:textId="7D4DB40B">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sidR="007E3EC0">
        <w:rPr>
          <w:rFonts w:ascii="Arial Black" w:hAnsi="Arial Black" w:cs="Arial"/>
          <w:sz w:val="28"/>
          <w:szCs w:val="22"/>
        </w:rPr>
        <w:t>E</w:t>
      </w:r>
    </w:p>
    <w:p w:rsidRPr="001A5214" w:rsidR="001A5214" w:rsidP="001A5214" w:rsidRDefault="001A5214" w14:paraId="0E37A543" w14:textId="1A6A41F6">
      <w:pPr>
        <w:spacing w:before="240" w:after="120"/>
        <w:jc w:val="right"/>
        <w:rPr>
          <w:rFonts w:ascii="Arial Black" w:hAnsi="Arial Black" w:cs="Arial"/>
          <w:sz w:val="28"/>
          <w:szCs w:val="22"/>
        </w:rPr>
      </w:pPr>
      <w:bookmarkStart w:name="_Hlk12972927" w:id="9"/>
      <w:r w:rsidRPr="001A5214">
        <w:rPr>
          <w:rFonts w:ascii="Arial Black" w:hAnsi="Arial Black" w:cs="Arial"/>
          <w:sz w:val="28"/>
          <w:szCs w:val="22"/>
        </w:rPr>
        <w:t>Student Contacting Materials</w:t>
      </w:r>
      <w:bookmarkEnd w:id="9"/>
    </w:p>
    <w:p w:rsidR="001A5214" w:rsidP="001A5214" w:rsidRDefault="001A5214" w14:paraId="57990369" w14:textId="77777777">
      <w:pPr>
        <w:pStyle w:val="Cov-Subtitle"/>
        <w:spacing w:before="480"/>
        <w:rPr>
          <w:szCs w:val="32"/>
        </w:rPr>
      </w:pPr>
    </w:p>
    <w:p w:rsidRPr="00B75F1D" w:rsidR="001A5214" w:rsidP="001A5214" w:rsidRDefault="001A5214" w14:paraId="467010AA" w14:textId="7D8C5CC4">
      <w:pPr>
        <w:pStyle w:val="Cov-Subtitle"/>
        <w:spacing w:before="480"/>
        <w:rPr>
          <w:b/>
          <w:bCs/>
          <w:szCs w:val="32"/>
        </w:rPr>
      </w:pPr>
      <w:r w:rsidRPr="00B75F1D">
        <w:rPr>
          <w:szCs w:val="32"/>
        </w:rPr>
        <w:t xml:space="preserve">OMB # </w:t>
      </w:r>
      <w:r w:rsidR="00EA167E">
        <w:rPr>
          <w:szCs w:val="32"/>
        </w:rPr>
        <w:t>1850-0926</w:t>
      </w:r>
      <w:r w:rsidR="00EF28D3">
        <w:rPr>
          <w:szCs w:val="32"/>
        </w:rPr>
        <w:t xml:space="preserve"> </w:t>
      </w:r>
      <w:r w:rsidR="00FD018E">
        <w:rPr>
          <w:szCs w:val="32"/>
        </w:rPr>
        <w:t>v. 9</w:t>
      </w:r>
    </w:p>
    <w:p w:rsidRPr="00477529" w:rsidR="001A5214" w:rsidP="001A5214" w:rsidRDefault="001A5214" w14:paraId="543C2A1D" w14:textId="77777777">
      <w:pPr>
        <w:pStyle w:val="Cov-Address"/>
        <w:spacing w:before="1200"/>
        <w:rPr>
          <w:b/>
        </w:rPr>
      </w:pPr>
      <w:r w:rsidRPr="00477529">
        <w:rPr>
          <w:b/>
        </w:rPr>
        <w:t>Submitted by</w:t>
      </w:r>
    </w:p>
    <w:p w:rsidRPr="00477529" w:rsidR="001A5214" w:rsidP="001A5214" w:rsidRDefault="001A5214" w14:paraId="23288B01" w14:textId="77777777">
      <w:pPr>
        <w:pStyle w:val="Cov-Address"/>
        <w:rPr>
          <w:b/>
        </w:rPr>
      </w:pPr>
      <w:r w:rsidRPr="00477529">
        <w:rPr>
          <w:b/>
        </w:rPr>
        <w:t>National Center for Education Statistics</w:t>
      </w:r>
    </w:p>
    <w:p w:rsidR="001A5214" w:rsidP="001A5214" w:rsidRDefault="001A5214" w14:paraId="6569717D" w14:textId="77777777">
      <w:pPr>
        <w:pStyle w:val="Cov-Address"/>
        <w:rPr>
          <w:b/>
        </w:rPr>
      </w:pPr>
      <w:r w:rsidRPr="00477529">
        <w:rPr>
          <w:b/>
        </w:rPr>
        <w:t>U.S. Department of Education</w:t>
      </w:r>
    </w:p>
    <w:p w:rsidR="001A5214" w:rsidP="001A5214" w:rsidRDefault="001A5214" w14:paraId="1933B73B" w14:textId="77777777">
      <w:pPr>
        <w:pStyle w:val="Cov-Address"/>
        <w:spacing w:before="240"/>
        <w:rPr>
          <w:b/>
        </w:rPr>
      </w:pPr>
    </w:p>
    <w:p w:rsidR="001A5214" w:rsidP="001A5214" w:rsidRDefault="001A5214" w14:paraId="70091EB5" w14:textId="77777777">
      <w:pPr>
        <w:pStyle w:val="Cov-Address"/>
        <w:spacing w:before="240"/>
        <w:rPr>
          <w:b/>
        </w:rPr>
      </w:pPr>
    </w:p>
    <w:p w:rsidR="001A5214" w:rsidP="001A5214" w:rsidRDefault="001A5214" w14:paraId="28EC0283" w14:textId="77777777">
      <w:pPr>
        <w:pStyle w:val="Cov-Address"/>
        <w:spacing w:before="240"/>
        <w:rPr>
          <w:b/>
        </w:rPr>
      </w:pPr>
    </w:p>
    <w:p w:rsidR="001A5214" w:rsidP="001A5214" w:rsidRDefault="00EF28D3" w14:paraId="01291FB4" w14:textId="1057417A">
      <w:pPr>
        <w:pStyle w:val="Cov-Address"/>
        <w:spacing w:before="240"/>
        <w:rPr>
          <w:b/>
          <w:bCs/>
        </w:rPr>
      </w:pPr>
      <w:r>
        <w:rPr>
          <w:b/>
          <w:bCs/>
        </w:rPr>
        <w:t>December</w:t>
      </w:r>
      <w:r w:rsidRPr="00D2598C" w:rsidR="001A5214">
        <w:rPr>
          <w:b/>
          <w:bCs/>
        </w:rPr>
        <w:t xml:space="preserve"> 2019</w:t>
      </w:r>
    </w:p>
    <w:p w:rsidRPr="00477529" w:rsidR="00BD2271" w:rsidP="001A5214" w:rsidRDefault="00BD2271" w14:paraId="04EFB685" w14:textId="50F0F9A9">
      <w:pPr>
        <w:pStyle w:val="Cov-Address"/>
        <w:spacing w:before="240"/>
        <w:rPr>
          <w:b/>
          <w:bCs/>
        </w:rPr>
      </w:pPr>
      <w:r>
        <w:rPr>
          <w:b/>
          <w:bCs/>
        </w:rPr>
        <w:t>revised January 2020</w:t>
      </w:r>
      <w:bookmarkStart w:name="_GoBack" w:id="10"/>
      <w:bookmarkEnd w:id="10"/>
    </w:p>
    <w:bookmarkEnd w:id="2"/>
    <w:bookmarkEnd w:id="3"/>
    <w:p w:rsidRPr="0000117F" w:rsidR="001A5214" w:rsidP="001A5214" w:rsidRDefault="001A5214" w14:paraId="21B1F424" w14:textId="77777777">
      <w:r>
        <w:br w:type="page"/>
      </w:r>
    </w:p>
    <w:bookmarkEnd w:id="4"/>
    <w:bookmarkEnd w:id="5"/>
    <w:bookmarkEnd w:id="6"/>
    <w:bookmarkEnd w:id="7"/>
    <w:p w:rsidR="00297AFE" w:rsidP="00297AFE" w:rsidRDefault="00297AFE" w14:paraId="2409F857" w14:textId="7BB05ED9">
      <w:pPr>
        <w:pStyle w:val="BodyText"/>
      </w:pPr>
      <w:r>
        <w:lastRenderedPageBreak/>
        <w:t xml:space="preserve">This appendix includes the contacting materials that will be sent to sample members to request their participation in the </w:t>
      </w:r>
      <w:r w:rsidR="00D020AD">
        <w:t xml:space="preserve">2016/20 </w:t>
      </w:r>
      <w:r w:rsidR="00584DD6">
        <w:t>Baccalaureate</w:t>
      </w:r>
      <w:r w:rsidR="00E7145E">
        <w:t xml:space="preserve"> and Beyond </w:t>
      </w:r>
      <w:r w:rsidR="00584DD6">
        <w:t>Longitudinal</w:t>
      </w:r>
      <w:r w:rsidR="00E7145E">
        <w:t xml:space="preserve"> </w:t>
      </w:r>
      <w:r w:rsidR="000E497D">
        <w:t xml:space="preserve">Full-Scale </w:t>
      </w:r>
      <w:r w:rsidR="00E7145E">
        <w:t>Study (B&amp;B:16/20</w:t>
      </w:r>
      <w:r>
        <w:t xml:space="preserve">). The </w:t>
      </w:r>
      <w:r w:rsidR="00E7145E">
        <w:t>B&amp;B:16/20</w:t>
      </w:r>
      <w:r>
        <w:t xml:space="preserve"> contact materials include </w:t>
      </w:r>
      <w:r w:rsidR="008655AE">
        <w:t>a brochure, website text, letters, e-mails, postcards, text messages, interesting facts</w:t>
      </w:r>
      <w:r w:rsidR="001E73E7">
        <w:t xml:space="preserve"> and</w:t>
      </w:r>
      <w:r w:rsidR="008655AE">
        <w:t xml:space="preserve"> trend data, merge fields</w:t>
      </w:r>
      <w:r w:rsidR="009111D6">
        <w:t>,</w:t>
      </w:r>
      <w:r>
        <w:t xml:space="preserve"> and “as needed” contacts that may be used during data collection. Within each </w:t>
      </w:r>
      <w:r w:rsidR="0003152B">
        <w:t>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We have included ‘As Needed Contacts’ that may be sent in addition to scheduled contacts, in place of scheduled contacts, or may not be sent at all. We will review the response rates </w:t>
      </w:r>
      <w:r w:rsidR="00C772BD">
        <w:t>throughout data collection</w:t>
      </w:r>
      <w:r>
        <w:t xml:space="preserve"> and determine which contact we think will be the most effective </w:t>
      </w:r>
      <w:r w:rsidR="00C772BD">
        <w:t>to impact response</w:t>
      </w:r>
      <w:r>
        <w:t xml:space="preserve">. We also may reuse some contacts during different phases of data collection. </w:t>
      </w:r>
      <w:r w:rsidR="00E35342">
        <w:t xml:space="preserve">Once a sample member’s case has been finalized (either as a final refusal, other final status, or </w:t>
      </w:r>
      <w:r w:rsidR="00E7145E">
        <w:t xml:space="preserve">a </w:t>
      </w:r>
      <w:r w:rsidR="00E35342">
        <w:t xml:space="preserve">completed survey), we will stop </w:t>
      </w:r>
      <w:r w:rsidR="007F0829">
        <w:t>all contacting attempts</w:t>
      </w:r>
      <w:r w:rsidR="00E35342">
        <w:t>.</w:t>
      </w:r>
    </w:p>
    <w:p w:rsidRPr="005373B7" w:rsidR="00676A30" w:rsidP="00E7145E" w:rsidRDefault="00297AFE" w14:paraId="7A296C43" w14:textId="3C73F004">
      <w:pPr>
        <w:pStyle w:val="BodyText"/>
        <w:rPr>
          <w:highlight w:val="yellow"/>
        </w:rPr>
      </w:pPr>
      <w:r w:rsidRPr="00777756">
        <w:t xml:space="preserve">The tentative schedule for sample member contacts varies based on data collection </w:t>
      </w:r>
      <w:r w:rsidRPr="00777756" w:rsidR="0012554D">
        <w:t>group</w:t>
      </w:r>
      <w:r w:rsidRPr="00777756" w:rsidR="0052384B">
        <w:t xml:space="preserve"> (</w:t>
      </w:r>
      <w:r w:rsidRPr="00777756" w:rsidR="00644063">
        <w:t xml:space="preserve">screener, </w:t>
      </w:r>
      <w:r w:rsidRPr="00777756" w:rsidR="0012554D">
        <w:t>default, or aggressive</w:t>
      </w:r>
      <w:r w:rsidR="00A7399F">
        <w:t>; see section A.9 in Part A</w:t>
      </w:r>
      <w:r w:rsidRPr="00777756" w:rsidR="0012554D">
        <w:t>)</w:t>
      </w:r>
      <w:r w:rsidRPr="00777756" w:rsidR="009838BA">
        <w:t xml:space="preserve">. </w:t>
      </w:r>
      <w:r w:rsidRPr="00777756">
        <w:t>We have</w:t>
      </w:r>
      <w:r w:rsidRPr="00777756" w:rsidR="00E7145E">
        <w:t xml:space="preserve"> also</w:t>
      </w:r>
      <w:r w:rsidRPr="00777756">
        <w:t xml:space="preserve"> inserted fills and merge fields into each contact to indicate where language may differ if used in a different </w:t>
      </w:r>
      <w:r w:rsidRPr="00777756" w:rsidR="00E7145E">
        <w:t xml:space="preserve">data collection </w:t>
      </w:r>
      <w:r w:rsidRPr="00777756">
        <w:t>phase</w:t>
      </w:r>
      <w:r w:rsidRPr="00777756" w:rsidR="0012554D">
        <w:t xml:space="preserve"> (early completion, production, and nonresponse conversion.)</w:t>
      </w:r>
      <w:r w:rsidR="0012554D">
        <w:t xml:space="preserve"> </w:t>
      </w:r>
      <w:r>
        <w:t xml:space="preserve">Merge fields within the contact materials include the incentive payment options, </w:t>
      </w:r>
      <w:r w:rsidR="00E7145E">
        <w:t>the length</w:t>
      </w:r>
      <w:r>
        <w:t xml:space="preserve"> of the survey, and other details specific to the case. The merge fields also account for </w:t>
      </w:r>
      <w:r w:rsidR="00E7145E">
        <w:t xml:space="preserve">the </w:t>
      </w:r>
      <w:r w:rsidR="0003152B">
        <w:t>Off</w:t>
      </w:r>
      <w:r w:rsidR="00773478">
        <w:t xml:space="preserve">ice of Foreign Assets Controls </w:t>
      </w:r>
      <w:r>
        <w:t>cases that must either be paid via check or</w:t>
      </w:r>
      <w:r w:rsidR="009838BA">
        <w:t>, for some cases, can</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 xml:space="preserve">mail </w:t>
      </w:r>
      <w:r w:rsidR="00E7145E">
        <w:t>ID</w:t>
      </w:r>
      <w:r w:rsidRPr="008F0928" w:rsidR="00E3742F">
        <w:t xml:space="preserve"> is assigned to each e</w:t>
      </w:r>
      <w:r w:rsidRPr="008F0928" w:rsidR="00971C4F">
        <w:t>-</w:t>
      </w:r>
      <w:r w:rsidRPr="008F0928" w:rsidR="00E3742F">
        <w:t>mail address that we have for a particular case.  The e</w:t>
      </w:r>
      <w:r w:rsidRPr="008F0928" w:rsidR="00971C4F">
        <w:t>-</w:t>
      </w:r>
      <w:r w:rsidRPr="008F0928" w:rsidR="00E3742F">
        <w:t xml:space="preserve">mail </w:t>
      </w:r>
      <w:r w:rsidR="00E7145E">
        <w:t>ID</w:t>
      </w:r>
      <w:r w:rsidRPr="008F0928" w:rsidR="00E3742F">
        <w:t xml:space="preserve">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Pr="004A4A26" w:rsidR="00297AFE" w:rsidP="00676A30" w:rsidRDefault="00297AFE" w14:paraId="47AF408B" w14:textId="20C6B8A9">
      <w:pPr>
        <w:pStyle w:val="BodyText"/>
        <w:rPr>
          <w:color w:val="FF0000"/>
        </w:rPr>
      </w:pPr>
      <w:r>
        <w:t xml:space="preserve">We will send infographics or other materials, as needed, that </w:t>
      </w:r>
      <w:r w:rsidR="00FE5D2E">
        <w:t>include an item from the</w:t>
      </w:r>
      <w:r>
        <w:t xml:space="preserve"> ‘Interesting Facts’ section. Not all the data</w:t>
      </w:r>
      <w:r w:rsidR="00FE5D2E">
        <w:t xml:space="preserve"> contained in that section</w:t>
      </w:r>
      <w:r>
        <w:t xml:space="preserve"> will be used at one time, but rather selected facts will be pulled from this section to create graphics and statements to be included in contact materials.</w:t>
      </w:r>
    </w:p>
    <w:p w:rsidR="00D977A2" w:rsidP="00297AFE" w:rsidRDefault="00297AFE" w14:paraId="3D6428BC" w14:textId="77777777">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rsidRDefault="00D977A2" w14:paraId="0BF792AD" w14:textId="77777777">
      <w:pPr>
        <w:pStyle w:val="BodyText"/>
      </w:pPr>
    </w:p>
    <w:p w:rsidR="003E630C" w:rsidP="00297AFE" w:rsidRDefault="003E630C" w14:paraId="1B4B1866" w14:textId="467B8705">
      <w:pPr>
        <w:pStyle w:val="BodyText"/>
      </w:pPr>
      <w:r>
        <w:br w:type="page"/>
      </w:r>
    </w:p>
    <w:p w:rsidR="003E630C" w:rsidP="003E630C" w:rsidRDefault="003E630C" w14:paraId="2AF3D3EE" w14:textId="240A59D2">
      <w:pPr>
        <w:pStyle w:val="BodyText"/>
        <w:rPr>
          <w:b/>
          <w:bCs/>
        </w:rPr>
      </w:pPr>
      <w:bookmarkStart w:name="_Toc505088917" w:id="11"/>
      <w:bookmarkStart w:name="_Toc507072367" w:id="12"/>
      <w:r w:rsidRPr="00607B13">
        <w:rPr>
          <w:b/>
          <w:bCs/>
        </w:rPr>
        <w:lastRenderedPageBreak/>
        <w:t xml:space="preserve">Tentative Schedule for Sample Member Contacts (dates are </w:t>
      </w:r>
      <w:r w:rsidR="00D2598C">
        <w:rPr>
          <w:b/>
          <w:bCs/>
        </w:rPr>
        <w:t xml:space="preserve">approximate and </w:t>
      </w:r>
      <w:r w:rsidRPr="00607B13">
        <w:rPr>
          <w:b/>
          <w:bCs/>
        </w:rPr>
        <w:t>subject to change</w:t>
      </w:r>
      <w:bookmarkEnd w:id="11"/>
      <w:bookmarkEnd w:id="12"/>
      <w:r w:rsidRPr="00607B13">
        <w:rPr>
          <w:b/>
          <w:bCs/>
        </w:rPr>
        <w:t>)</w:t>
      </w:r>
    </w:p>
    <w:p w:rsidR="0082583C" w:rsidP="003E630C" w:rsidRDefault="0082583C" w14:paraId="7A0A9E65" w14:textId="046B8347">
      <w:pPr>
        <w:pStyle w:val="BodyText"/>
        <w:rPr>
          <w:b/>
          <w:bCs/>
        </w:rPr>
      </w:pPr>
    </w:p>
    <w:p w:rsidR="0082583C" w:rsidP="003E630C" w:rsidRDefault="0082583C" w14:paraId="2B97F490" w14:textId="75970128">
      <w:pPr>
        <w:pStyle w:val="BodyText"/>
        <w:rPr>
          <w:b/>
          <w:bCs/>
        </w:rPr>
      </w:pPr>
      <w:r>
        <w:rPr>
          <w:b/>
          <w:bCs/>
        </w:rPr>
        <w:t>Screener Schedule:</w:t>
      </w:r>
    </w:p>
    <w:tbl>
      <w:tblPr>
        <w:tblW w:w="5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236"/>
        <w:gridCol w:w="960"/>
        <w:gridCol w:w="1597"/>
      </w:tblGrid>
      <w:tr w:rsidRPr="00024EE9" w:rsidR="0082583C" w:rsidTr="00D2598C" w14:paraId="201BBB35" w14:textId="77777777">
        <w:trPr>
          <w:trHeight w:val="569"/>
          <w:tblHeader/>
        </w:trPr>
        <w:tc>
          <w:tcPr>
            <w:tcW w:w="3236" w:type="dxa"/>
            <w:shd w:val="clear" w:color="auto" w:fill="auto"/>
            <w:noWrap/>
            <w:vAlign w:val="bottom"/>
            <w:hideMark/>
          </w:tcPr>
          <w:p w:rsidRPr="00024EE9" w:rsidR="0082583C" w:rsidP="00AA47AC" w:rsidRDefault="0082583C" w14:paraId="39549F50" w14:textId="77777777">
            <w:pPr>
              <w:spacing w:before="20" w:after="20"/>
              <w:rPr>
                <w:rFonts w:cs="Arial"/>
                <w:b/>
                <w:bCs/>
                <w:sz w:val="20"/>
              </w:rPr>
            </w:pPr>
            <w:r w:rsidRPr="00024EE9">
              <w:rPr>
                <w:rFonts w:cs="Arial"/>
                <w:b/>
                <w:bCs/>
                <w:sz w:val="20"/>
              </w:rPr>
              <w:t>Contact</w:t>
            </w:r>
          </w:p>
        </w:tc>
        <w:tc>
          <w:tcPr>
            <w:tcW w:w="960" w:type="dxa"/>
            <w:shd w:val="clear" w:color="auto" w:fill="auto"/>
            <w:noWrap/>
            <w:vAlign w:val="bottom"/>
            <w:hideMark/>
          </w:tcPr>
          <w:p w:rsidRPr="00024EE9" w:rsidR="0082583C" w:rsidP="00D2598C" w:rsidRDefault="0082583C" w14:paraId="7E70969A" w14:textId="77777777">
            <w:pPr>
              <w:spacing w:before="20" w:after="20"/>
              <w:jc w:val="center"/>
              <w:rPr>
                <w:rFonts w:cs="Arial"/>
                <w:b/>
                <w:bCs/>
                <w:sz w:val="20"/>
              </w:rPr>
            </w:pPr>
            <w:r w:rsidRPr="00024EE9">
              <w:rPr>
                <w:rFonts w:cs="Arial"/>
                <w:b/>
                <w:bCs/>
                <w:sz w:val="20"/>
              </w:rPr>
              <w:t>Type</w:t>
            </w:r>
          </w:p>
        </w:tc>
        <w:tc>
          <w:tcPr>
            <w:tcW w:w="1597" w:type="dxa"/>
            <w:shd w:val="clear" w:color="auto" w:fill="auto"/>
            <w:vAlign w:val="bottom"/>
            <w:hideMark/>
          </w:tcPr>
          <w:p w:rsidRPr="00024EE9" w:rsidR="0082583C" w:rsidP="00D2598C" w:rsidRDefault="0082583C" w14:paraId="404E8A48" w14:textId="06BCA16A">
            <w:pPr>
              <w:spacing w:before="20" w:after="20"/>
              <w:jc w:val="center"/>
              <w:rPr>
                <w:rFonts w:cs="Arial"/>
                <w:b/>
                <w:bCs/>
                <w:sz w:val="20"/>
              </w:rPr>
            </w:pPr>
            <w:r>
              <w:rPr>
                <w:rFonts w:cs="Arial"/>
                <w:b/>
                <w:bCs/>
                <w:sz w:val="20"/>
              </w:rPr>
              <w:t>Date</w:t>
            </w:r>
          </w:p>
        </w:tc>
      </w:tr>
      <w:tr w:rsidRPr="00024EE9" w:rsidR="0082583C" w:rsidTr="00D2598C" w14:paraId="709167BE" w14:textId="77777777">
        <w:trPr>
          <w:trHeight w:val="254"/>
        </w:trPr>
        <w:tc>
          <w:tcPr>
            <w:tcW w:w="3236" w:type="dxa"/>
            <w:shd w:val="clear" w:color="auto" w:fill="auto"/>
            <w:noWrap/>
            <w:vAlign w:val="bottom"/>
          </w:tcPr>
          <w:p w:rsidRPr="00024EE9" w:rsidR="0082583C" w:rsidP="00AA47AC" w:rsidRDefault="0082583C" w14:paraId="62E9ABEE" w14:textId="4A0C2204">
            <w:pPr>
              <w:spacing w:before="20" w:after="20"/>
              <w:rPr>
                <w:rFonts w:cs="Arial"/>
                <w:color w:val="000000"/>
                <w:sz w:val="20"/>
              </w:rPr>
            </w:pPr>
            <w:r>
              <w:rPr>
                <w:rFonts w:cs="Arial"/>
                <w:color w:val="000000"/>
                <w:sz w:val="20"/>
              </w:rPr>
              <w:t>Initial Screener Letter</w:t>
            </w:r>
          </w:p>
        </w:tc>
        <w:tc>
          <w:tcPr>
            <w:tcW w:w="960" w:type="dxa"/>
            <w:shd w:val="clear" w:color="auto" w:fill="auto"/>
            <w:noWrap/>
            <w:vAlign w:val="bottom"/>
          </w:tcPr>
          <w:p w:rsidRPr="00024EE9" w:rsidR="0082583C" w:rsidP="00AA47AC" w:rsidRDefault="0082583C" w14:paraId="3975B4D5" w14:textId="77777777">
            <w:pPr>
              <w:spacing w:before="20" w:after="20"/>
              <w:rPr>
                <w:rFonts w:cs="Arial"/>
                <w:color w:val="000000"/>
                <w:sz w:val="20"/>
              </w:rPr>
            </w:pPr>
            <w:r>
              <w:rPr>
                <w:rFonts w:cs="Arial"/>
                <w:color w:val="000000"/>
                <w:sz w:val="20"/>
              </w:rPr>
              <w:t>Mailing</w:t>
            </w:r>
          </w:p>
        </w:tc>
        <w:tc>
          <w:tcPr>
            <w:tcW w:w="1597" w:type="dxa"/>
            <w:shd w:val="clear" w:color="auto" w:fill="auto"/>
            <w:noWrap/>
            <w:vAlign w:val="bottom"/>
          </w:tcPr>
          <w:p w:rsidRPr="00024EE9" w:rsidR="0082583C" w:rsidP="00AA47AC" w:rsidRDefault="0082583C" w14:paraId="73A73461" w14:textId="77777777">
            <w:pPr>
              <w:spacing w:before="20" w:after="20"/>
              <w:jc w:val="center"/>
              <w:rPr>
                <w:rFonts w:cs="Arial"/>
                <w:sz w:val="20"/>
              </w:rPr>
            </w:pPr>
            <w:r>
              <w:rPr>
                <w:rFonts w:cs="Arial"/>
                <w:sz w:val="20"/>
              </w:rPr>
              <w:t>7/7/2020</w:t>
            </w:r>
          </w:p>
        </w:tc>
      </w:tr>
      <w:tr w:rsidRPr="00024EE9" w:rsidR="0082583C" w:rsidTr="00D2598C" w14:paraId="0289E901" w14:textId="77777777">
        <w:trPr>
          <w:trHeight w:val="254"/>
        </w:trPr>
        <w:tc>
          <w:tcPr>
            <w:tcW w:w="3236" w:type="dxa"/>
            <w:shd w:val="clear" w:color="auto" w:fill="auto"/>
            <w:noWrap/>
            <w:vAlign w:val="bottom"/>
          </w:tcPr>
          <w:p w:rsidR="0082583C" w:rsidP="00AA47AC" w:rsidRDefault="0082583C" w14:paraId="1545E3A1" w14:textId="3553FF1E">
            <w:pPr>
              <w:spacing w:before="20" w:after="20"/>
              <w:rPr>
                <w:rFonts w:cs="Arial"/>
                <w:color w:val="000000"/>
                <w:sz w:val="20"/>
              </w:rPr>
            </w:pPr>
            <w:r>
              <w:rPr>
                <w:rFonts w:cs="Arial"/>
                <w:color w:val="000000"/>
                <w:sz w:val="20"/>
              </w:rPr>
              <w:t>Initial Screener Email</w:t>
            </w:r>
          </w:p>
        </w:tc>
        <w:tc>
          <w:tcPr>
            <w:tcW w:w="960" w:type="dxa"/>
            <w:shd w:val="clear" w:color="auto" w:fill="auto"/>
            <w:noWrap/>
            <w:vAlign w:val="bottom"/>
          </w:tcPr>
          <w:p w:rsidR="0082583C" w:rsidP="00AA47AC" w:rsidRDefault="0082583C" w14:paraId="353A57D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1A492129" w14:textId="77777777">
            <w:pPr>
              <w:spacing w:before="20" w:after="20"/>
              <w:jc w:val="center"/>
              <w:rPr>
                <w:rFonts w:cs="Arial"/>
                <w:sz w:val="20"/>
              </w:rPr>
            </w:pPr>
            <w:r>
              <w:rPr>
                <w:rFonts w:cs="Arial"/>
                <w:sz w:val="20"/>
              </w:rPr>
              <w:t>7/7/2020</w:t>
            </w:r>
          </w:p>
        </w:tc>
      </w:tr>
      <w:tr w:rsidRPr="00024EE9" w:rsidR="0082583C" w:rsidTr="00D2598C" w14:paraId="37239D4E" w14:textId="77777777">
        <w:trPr>
          <w:trHeight w:val="254"/>
        </w:trPr>
        <w:tc>
          <w:tcPr>
            <w:tcW w:w="3236" w:type="dxa"/>
            <w:shd w:val="clear" w:color="auto" w:fill="auto"/>
            <w:noWrap/>
            <w:vAlign w:val="bottom"/>
          </w:tcPr>
          <w:p w:rsidR="0082583C" w:rsidP="00AA47AC" w:rsidRDefault="0082583C" w14:paraId="7FBC8D4C" w14:textId="51E9A561">
            <w:pPr>
              <w:spacing w:before="20" w:after="20"/>
              <w:rPr>
                <w:rFonts w:cs="Arial"/>
                <w:color w:val="000000"/>
                <w:sz w:val="20"/>
              </w:rPr>
            </w:pPr>
            <w:r>
              <w:rPr>
                <w:rFonts w:cs="Arial"/>
                <w:color w:val="000000"/>
                <w:sz w:val="20"/>
              </w:rPr>
              <w:t>Initial Screener Text</w:t>
            </w:r>
          </w:p>
        </w:tc>
        <w:tc>
          <w:tcPr>
            <w:tcW w:w="960" w:type="dxa"/>
            <w:shd w:val="clear" w:color="auto" w:fill="auto"/>
            <w:noWrap/>
            <w:vAlign w:val="bottom"/>
          </w:tcPr>
          <w:p w:rsidR="0082583C" w:rsidP="00AA47AC" w:rsidRDefault="0082583C" w14:paraId="7F8596D1"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42F7CA95" w14:textId="77777777">
            <w:pPr>
              <w:spacing w:before="20" w:after="20"/>
              <w:jc w:val="center"/>
              <w:rPr>
                <w:rFonts w:cs="Arial"/>
                <w:sz w:val="20"/>
              </w:rPr>
            </w:pPr>
            <w:r>
              <w:rPr>
                <w:rFonts w:cs="Arial"/>
                <w:sz w:val="20"/>
              </w:rPr>
              <w:t>7/22/2020</w:t>
            </w:r>
          </w:p>
        </w:tc>
      </w:tr>
      <w:tr w:rsidRPr="00024EE9" w:rsidR="0082583C" w:rsidTr="00D2598C" w14:paraId="4A223FB8" w14:textId="77777777">
        <w:trPr>
          <w:trHeight w:val="254"/>
        </w:trPr>
        <w:tc>
          <w:tcPr>
            <w:tcW w:w="3236" w:type="dxa"/>
            <w:shd w:val="clear" w:color="auto" w:fill="auto"/>
            <w:noWrap/>
            <w:vAlign w:val="bottom"/>
          </w:tcPr>
          <w:p w:rsidR="0082583C" w:rsidP="00AA47AC" w:rsidRDefault="0082583C" w14:paraId="6C5697BE" w14:textId="77777777">
            <w:pPr>
              <w:spacing w:before="20" w:after="20"/>
              <w:rPr>
                <w:rFonts w:cs="Arial"/>
                <w:color w:val="000000"/>
                <w:sz w:val="20"/>
              </w:rPr>
            </w:pPr>
            <w:r>
              <w:rPr>
                <w:rFonts w:cs="Arial"/>
                <w:color w:val="000000"/>
                <w:sz w:val="20"/>
              </w:rPr>
              <w:t>Screener Reminder Email 1</w:t>
            </w:r>
          </w:p>
        </w:tc>
        <w:tc>
          <w:tcPr>
            <w:tcW w:w="960" w:type="dxa"/>
            <w:shd w:val="clear" w:color="auto" w:fill="auto"/>
            <w:noWrap/>
            <w:vAlign w:val="bottom"/>
          </w:tcPr>
          <w:p w:rsidR="0082583C" w:rsidP="00AA47AC" w:rsidRDefault="0082583C" w14:paraId="51084F21"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6D08F9C" w14:textId="77777777">
            <w:pPr>
              <w:spacing w:before="20" w:after="20"/>
              <w:jc w:val="center"/>
              <w:rPr>
                <w:rFonts w:cs="Arial"/>
                <w:sz w:val="20"/>
              </w:rPr>
            </w:pPr>
            <w:r>
              <w:rPr>
                <w:rFonts w:cs="Arial"/>
                <w:sz w:val="20"/>
              </w:rPr>
              <w:t>7/28/2020</w:t>
            </w:r>
          </w:p>
        </w:tc>
      </w:tr>
      <w:tr w:rsidRPr="00024EE9" w:rsidR="0082583C" w:rsidTr="00D2598C" w14:paraId="6B179A63" w14:textId="77777777">
        <w:trPr>
          <w:trHeight w:val="254"/>
        </w:trPr>
        <w:tc>
          <w:tcPr>
            <w:tcW w:w="3236" w:type="dxa"/>
            <w:shd w:val="clear" w:color="auto" w:fill="auto"/>
            <w:noWrap/>
            <w:vAlign w:val="bottom"/>
          </w:tcPr>
          <w:p w:rsidR="0082583C" w:rsidP="00AA47AC" w:rsidRDefault="0082583C" w14:paraId="1EF34CD6" w14:textId="77777777">
            <w:pPr>
              <w:spacing w:before="20" w:after="20"/>
              <w:rPr>
                <w:rFonts w:cs="Arial"/>
                <w:color w:val="000000"/>
                <w:sz w:val="20"/>
              </w:rPr>
            </w:pPr>
            <w:r>
              <w:rPr>
                <w:rFonts w:cs="Arial"/>
                <w:color w:val="000000"/>
                <w:sz w:val="20"/>
              </w:rPr>
              <w:t>Screener Reminder Email 2</w:t>
            </w:r>
          </w:p>
        </w:tc>
        <w:tc>
          <w:tcPr>
            <w:tcW w:w="960" w:type="dxa"/>
            <w:shd w:val="clear" w:color="auto" w:fill="auto"/>
            <w:noWrap/>
            <w:vAlign w:val="bottom"/>
          </w:tcPr>
          <w:p w:rsidR="0082583C" w:rsidP="00AA47AC" w:rsidRDefault="0082583C" w14:paraId="76D78328"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4CF986E" w14:textId="77777777">
            <w:pPr>
              <w:spacing w:before="20" w:after="20"/>
              <w:jc w:val="center"/>
              <w:rPr>
                <w:rFonts w:cs="Arial"/>
                <w:sz w:val="20"/>
              </w:rPr>
            </w:pPr>
            <w:r>
              <w:rPr>
                <w:rFonts w:cs="Arial"/>
                <w:sz w:val="20"/>
              </w:rPr>
              <w:t>8/10/2020</w:t>
            </w:r>
          </w:p>
        </w:tc>
      </w:tr>
      <w:tr w:rsidRPr="00024EE9" w:rsidR="0082583C" w:rsidTr="00D2598C" w14:paraId="16D6B7FD" w14:textId="77777777">
        <w:trPr>
          <w:trHeight w:val="254"/>
        </w:trPr>
        <w:tc>
          <w:tcPr>
            <w:tcW w:w="3236" w:type="dxa"/>
            <w:shd w:val="clear" w:color="auto" w:fill="auto"/>
            <w:noWrap/>
            <w:vAlign w:val="bottom"/>
          </w:tcPr>
          <w:p w:rsidR="0082583C" w:rsidP="00AA47AC" w:rsidRDefault="0082583C" w14:paraId="038AAD6C" w14:textId="77777777">
            <w:pPr>
              <w:spacing w:before="20" w:after="20"/>
              <w:rPr>
                <w:rFonts w:cs="Arial"/>
                <w:color w:val="000000"/>
                <w:sz w:val="20"/>
              </w:rPr>
            </w:pPr>
            <w:r>
              <w:rPr>
                <w:rFonts w:cs="Arial"/>
                <w:color w:val="000000"/>
                <w:sz w:val="20"/>
              </w:rPr>
              <w:t>Screener Text Reminder 1</w:t>
            </w:r>
          </w:p>
        </w:tc>
        <w:tc>
          <w:tcPr>
            <w:tcW w:w="960" w:type="dxa"/>
            <w:shd w:val="clear" w:color="auto" w:fill="auto"/>
            <w:noWrap/>
            <w:vAlign w:val="bottom"/>
          </w:tcPr>
          <w:p w:rsidR="0082583C" w:rsidP="00AA47AC" w:rsidRDefault="0082583C" w14:paraId="7A2BB99C"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7A7C8A68" w14:textId="77777777">
            <w:pPr>
              <w:spacing w:before="20" w:after="20"/>
              <w:jc w:val="center"/>
              <w:rPr>
                <w:rFonts w:cs="Arial"/>
                <w:sz w:val="20"/>
              </w:rPr>
            </w:pPr>
            <w:r>
              <w:rPr>
                <w:rFonts w:cs="Arial"/>
                <w:sz w:val="20"/>
              </w:rPr>
              <w:t>8/18/2020</w:t>
            </w:r>
          </w:p>
        </w:tc>
      </w:tr>
      <w:tr w:rsidRPr="00024EE9" w:rsidR="0082583C" w:rsidTr="00D2598C" w14:paraId="4A7337B6" w14:textId="77777777">
        <w:trPr>
          <w:trHeight w:val="242"/>
        </w:trPr>
        <w:tc>
          <w:tcPr>
            <w:tcW w:w="3236" w:type="dxa"/>
            <w:shd w:val="clear" w:color="auto" w:fill="auto"/>
            <w:noWrap/>
            <w:vAlign w:val="bottom"/>
          </w:tcPr>
          <w:p w:rsidR="0082583C" w:rsidP="00AA47AC" w:rsidRDefault="0082583C" w14:paraId="465D104B" w14:textId="77777777">
            <w:pPr>
              <w:spacing w:before="20" w:after="20"/>
              <w:rPr>
                <w:rFonts w:cs="Arial"/>
                <w:color w:val="000000"/>
                <w:sz w:val="20"/>
              </w:rPr>
            </w:pPr>
            <w:r>
              <w:rPr>
                <w:rFonts w:cs="Arial"/>
                <w:color w:val="000000"/>
                <w:sz w:val="20"/>
              </w:rPr>
              <w:t>Screener Reminder Email 3</w:t>
            </w:r>
          </w:p>
        </w:tc>
        <w:tc>
          <w:tcPr>
            <w:tcW w:w="960" w:type="dxa"/>
            <w:shd w:val="clear" w:color="auto" w:fill="auto"/>
            <w:noWrap/>
            <w:vAlign w:val="bottom"/>
          </w:tcPr>
          <w:p w:rsidR="0082583C" w:rsidP="00AA47AC" w:rsidRDefault="0082583C" w14:paraId="7B46ED9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6B161D69" w14:textId="77777777">
            <w:pPr>
              <w:spacing w:before="20" w:after="20"/>
              <w:jc w:val="center"/>
              <w:rPr>
                <w:rFonts w:cs="Arial"/>
                <w:sz w:val="20"/>
              </w:rPr>
            </w:pPr>
            <w:r>
              <w:rPr>
                <w:rFonts w:cs="Arial"/>
                <w:sz w:val="20"/>
              </w:rPr>
              <w:t>8/31/2020</w:t>
            </w:r>
          </w:p>
        </w:tc>
      </w:tr>
      <w:tr w:rsidRPr="00024EE9" w:rsidR="0082583C" w:rsidTr="00D2598C" w14:paraId="45E9EE7A" w14:textId="77777777">
        <w:trPr>
          <w:trHeight w:val="254"/>
        </w:trPr>
        <w:tc>
          <w:tcPr>
            <w:tcW w:w="3236" w:type="dxa"/>
            <w:shd w:val="clear" w:color="auto" w:fill="auto"/>
            <w:noWrap/>
            <w:vAlign w:val="bottom"/>
          </w:tcPr>
          <w:p w:rsidR="0082583C" w:rsidP="00AA47AC" w:rsidRDefault="0082583C" w14:paraId="412D109E" w14:textId="77777777">
            <w:pPr>
              <w:spacing w:before="20" w:after="20"/>
              <w:rPr>
                <w:rFonts w:cs="Arial"/>
                <w:color w:val="000000"/>
                <w:sz w:val="20"/>
              </w:rPr>
            </w:pPr>
            <w:r>
              <w:rPr>
                <w:rFonts w:cs="Arial"/>
                <w:color w:val="000000"/>
                <w:sz w:val="20"/>
              </w:rPr>
              <w:t>Screener Reminder Email 4</w:t>
            </w:r>
          </w:p>
        </w:tc>
        <w:tc>
          <w:tcPr>
            <w:tcW w:w="960" w:type="dxa"/>
            <w:shd w:val="clear" w:color="auto" w:fill="auto"/>
            <w:noWrap/>
            <w:vAlign w:val="bottom"/>
          </w:tcPr>
          <w:p w:rsidR="0082583C" w:rsidP="00AA47AC" w:rsidRDefault="0082583C" w14:paraId="78E34C85"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2FB8353" w14:textId="77777777">
            <w:pPr>
              <w:spacing w:before="20" w:after="20"/>
              <w:jc w:val="center"/>
              <w:rPr>
                <w:rFonts w:cs="Arial"/>
                <w:sz w:val="20"/>
              </w:rPr>
            </w:pPr>
            <w:r>
              <w:rPr>
                <w:rFonts w:cs="Arial"/>
                <w:sz w:val="20"/>
              </w:rPr>
              <w:t>9/7/2020</w:t>
            </w:r>
          </w:p>
        </w:tc>
      </w:tr>
      <w:tr w:rsidRPr="00024EE9" w:rsidR="0082583C" w:rsidTr="00D2598C" w14:paraId="65A29E7B" w14:textId="77777777">
        <w:trPr>
          <w:trHeight w:val="254"/>
        </w:trPr>
        <w:tc>
          <w:tcPr>
            <w:tcW w:w="3236" w:type="dxa"/>
            <w:shd w:val="clear" w:color="auto" w:fill="auto"/>
            <w:noWrap/>
            <w:vAlign w:val="bottom"/>
          </w:tcPr>
          <w:p w:rsidR="0082583C" w:rsidP="00AA47AC" w:rsidRDefault="0082583C" w14:paraId="3A6EAAAB" w14:textId="77777777">
            <w:pPr>
              <w:spacing w:before="20" w:after="20"/>
              <w:rPr>
                <w:rFonts w:cs="Arial"/>
                <w:color w:val="000000"/>
                <w:sz w:val="20"/>
              </w:rPr>
            </w:pPr>
            <w:r>
              <w:rPr>
                <w:rFonts w:cs="Arial"/>
                <w:color w:val="000000"/>
                <w:sz w:val="20"/>
              </w:rPr>
              <w:t>Screener Reminder Text 2</w:t>
            </w:r>
          </w:p>
        </w:tc>
        <w:tc>
          <w:tcPr>
            <w:tcW w:w="960" w:type="dxa"/>
            <w:shd w:val="clear" w:color="auto" w:fill="auto"/>
            <w:noWrap/>
            <w:vAlign w:val="bottom"/>
          </w:tcPr>
          <w:p w:rsidR="0082583C" w:rsidP="00AA47AC" w:rsidRDefault="0082583C" w14:paraId="42962EA0"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16877510" w14:textId="77777777">
            <w:pPr>
              <w:spacing w:before="20" w:after="20"/>
              <w:jc w:val="center"/>
              <w:rPr>
                <w:rFonts w:cs="Arial"/>
                <w:sz w:val="20"/>
              </w:rPr>
            </w:pPr>
            <w:r>
              <w:rPr>
                <w:rFonts w:cs="Arial"/>
                <w:sz w:val="20"/>
              </w:rPr>
              <w:t>9/16/2020</w:t>
            </w:r>
          </w:p>
        </w:tc>
      </w:tr>
      <w:tr w:rsidRPr="00024EE9" w:rsidR="0082583C" w:rsidTr="00D2598C" w14:paraId="579727C6" w14:textId="77777777">
        <w:trPr>
          <w:trHeight w:val="254"/>
        </w:trPr>
        <w:tc>
          <w:tcPr>
            <w:tcW w:w="3236" w:type="dxa"/>
            <w:shd w:val="clear" w:color="auto" w:fill="auto"/>
            <w:noWrap/>
            <w:vAlign w:val="bottom"/>
          </w:tcPr>
          <w:p w:rsidR="0082583C" w:rsidP="00AA47AC" w:rsidRDefault="0082583C" w14:paraId="2AA6D350" w14:textId="77777777">
            <w:pPr>
              <w:spacing w:before="20" w:after="20"/>
              <w:rPr>
                <w:rFonts w:cs="Arial"/>
                <w:color w:val="000000"/>
                <w:sz w:val="20"/>
              </w:rPr>
            </w:pPr>
            <w:r>
              <w:rPr>
                <w:rFonts w:cs="Arial"/>
                <w:color w:val="000000"/>
                <w:sz w:val="20"/>
              </w:rPr>
              <w:t>Screener Reminder Email 5</w:t>
            </w:r>
          </w:p>
        </w:tc>
        <w:tc>
          <w:tcPr>
            <w:tcW w:w="960" w:type="dxa"/>
            <w:shd w:val="clear" w:color="auto" w:fill="auto"/>
            <w:noWrap/>
            <w:vAlign w:val="bottom"/>
          </w:tcPr>
          <w:p w:rsidR="0082583C" w:rsidP="00AA47AC" w:rsidRDefault="0082583C" w14:paraId="5D057CD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36939A67" w14:textId="77777777">
            <w:pPr>
              <w:spacing w:before="20" w:after="20"/>
              <w:jc w:val="center"/>
              <w:rPr>
                <w:rFonts w:cs="Arial"/>
                <w:sz w:val="20"/>
              </w:rPr>
            </w:pPr>
            <w:r>
              <w:rPr>
                <w:rFonts w:cs="Arial"/>
                <w:sz w:val="20"/>
              </w:rPr>
              <w:t>9/24/2020</w:t>
            </w:r>
          </w:p>
        </w:tc>
      </w:tr>
      <w:tr w:rsidRPr="00024EE9" w:rsidR="0082583C" w:rsidTr="00D2598C" w14:paraId="798881A3" w14:textId="77777777">
        <w:trPr>
          <w:trHeight w:val="254"/>
        </w:trPr>
        <w:tc>
          <w:tcPr>
            <w:tcW w:w="3236" w:type="dxa"/>
            <w:shd w:val="clear" w:color="auto" w:fill="auto"/>
            <w:noWrap/>
            <w:vAlign w:val="bottom"/>
          </w:tcPr>
          <w:p w:rsidR="0082583C" w:rsidP="00AA47AC" w:rsidRDefault="0082583C" w14:paraId="5CDDC646" w14:textId="77777777">
            <w:pPr>
              <w:spacing w:before="20" w:after="20"/>
              <w:rPr>
                <w:rFonts w:cs="Arial"/>
                <w:color w:val="000000"/>
                <w:sz w:val="20"/>
              </w:rPr>
            </w:pPr>
            <w:r>
              <w:rPr>
                <w:rFonts w:cs="Arial"/>
                <w:color w:val="000000"/>
                <w:sz w:val="20"/>
              </w:rPr>
              <w:t>Screener Reminder Text 3</w:t>
            </w:r>
          </w:p>
        </w:tc>
        <w:tc>
          <w:tcPr>
            <w:tcW w:w="960" w:type="dxa"/>
            <w:shd w:val="clear" w:color="auto" w:fill="auto"/>
            <w:noWrap/>
            <w:vAlign w:val="bottom"/>
          </w:tcPr>
          <w:p w:rsidR="0082583C" w:rsidP="00AA47AC" w:rsidRDefault="0082583C" w14:paraId="430C421F"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48517F2B" w14:textId="77777777">
            <w:pPr>
              <w:spacing w:before="20" w:after="20"/>
              <w:jc w:val="center"/>
              <w:rPr>
                <w:rFonts w:cs="Arial"/>
                <w:sz w:val="20"/>
              </w:rPr>
            </w:pPr>
            <w:r>
              <w:rPr>
                <w:rFonts w:cs="Arial"/>
                <w:sz w:val="20"/>
              </w:rPr>
              <w:t>10/7/2020</w:t>
            </w:r>
          </w:p>
        </w:tc>
      </w:tr>
    </w:tbl>
    <w:p w:rsidR="0082583C" w:rsidP="003E630C" w:rsidRDefault="0082583C" w14:paraId="3D1448DA" w14:textId="77777777">
      <w:pPr>
        <w:pStyle w:val="BodyText"/>
        <w:rPr>
          <w:b/>
          <w:bCs/>
        </w:rPr>
      </w:pPr>
    </w:p>
    <w:p w:rsidRPr="00607B13" w:rsidR="002D196A" w:rsidP="003E630C" w:rsidRDefault="0082583C" w14:paraId="65780AFA" w14:textId="205BE0B3">
      <w:pPr>
        <w:pStyle w:val="BodyText"/>
        <w:rPr>
          <w:b/>
          <w:bCs/>
        </w:rPr>
      </w:pPr>
      <w:r>
        <w:rPr>
          <w:b/>
          <w:bCs/>
        </w:rPr>
        <w:t>Survey Schedule:</w:t>
      </w:r>
    </w:p>
    <w:tbl>
      <w:tblPr>
        <w:tblW w:w="11155" w:type="dxa"/>
        <w:tblLook w:val="04A0" w:firstRow="1" w:lastRow="0" w:firstColumn="1" w:lastColumn="0" w:noHBand="0" w:noVBand="1"/>
      </w:tblPr>
      <w:tblGrid>
        <w:gridCol w:w="3505"/>
        <w:gridCol w:w="990"/>
        <w:gridCol w:w="2007"/>
        <w:gridCol w:w="1264"/>
        <w:gridCol w:w="1252"/>
        <w:gridCol w:w="2137"/>
      </w:tblGrid>
      <w:tr w:rsidRPr="003E630C" w:rsidR="00D138F9" w:rsidTr="00247D8A" w14:paraId="152E6AC3" w14:textId="704456DC">
        <w:trPr>
          <w:trHeight w:val="593"/>
          <w:tblHeader/>
        </w:trPr>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83C" w:rsidR="00D138F9" w:rsidP="00247D8A" w:rsidRDefault="00D138F9" w14:paraId="671617E4" w14:textId="77777777">
            <w:pPr>
              <w:spacing w:before="20" w:after="20"/>
              <w:rPr>
                <w:rFonts w:cs="Arial"/>
                <w:b/>
                <w:bCs/>
                <w:sz w:val="20"/>
              </w:rPr>
            </w:pPr>
            <w:bookmarkStart w:name="_Hlk23928022" w:id="13"/>
            <w:r w:rsidRPr="0082583C">
              <w:rPr>
                <w:rFonts w:cs="Arial"/>
                <w:b/>
                <w:bCs/>
                <w:sz w:val="20"/>
              </w:rPr>
              <w:t>Contact</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82583C" w:rsidR="00D138F9" w:rsidP="00247D8A" w:rsidRDefault="00D138F9" w14:paraId="559F7C24" w14:textId="77777777">
            <w:pPr>
              <w:spacing w:before="20" w:after="20"/>
              <w:rPr>
                <w:rFonts w:cs="Arial"/>
                <w:b/>
                <w:bCs/>
                <w:sz w:val="20"/>
              </w:rPr>
            </w:pPr>
            <w:r w:rsidRPr="0082583C">
              <w:rPr>
                <w:rFonts w:cs="Arial"/>
                <w:b/>
                <w:bCs/>
                <w:sz w:val="20"/>
              </w:rPr>
              <w:t>Type</w:t>
            </w:r>
          </w:p>
        </w:tc>
        <w:tc>
          <w:tcPr>
            <w:tcW w:w="2007" w:type="dxa"/>
            <w:tcBorders>
              <w:top w:val="single" w:color="auto" w:sz="4" w:space="0"/>
              <w:left w:val="nil"/>
              <w:bottom w:val="single" w:color="auto" w:sz="4" w:space="0"/>
              <w:right w:val="single" w:color="auto" w:sz="4" w:space="0"/>
            </w:tcBorders>
            <w:shd w:val="clear" w:color="auto" w:fill="auto"/>
            <w:vAlign w:val="bottom"/>
            <w:hideMark/>
          </w:tcPr>
          <w:p w:rsidRPr="0082583C" w:rsidR="00D138F9" w:rsidP="00247D8A" w:rsidRDefault="0082583C" w14:paraId="626A43A6" w14:textId="10B3F5D8">
            <w:pPr>
              <w:spacing w:before="20" w:after="20"/>
              <w:rPr>
                <w:rFonts w:cs="Arial"/>
                <w:b/>
                <w:bCs/>
                <w:sz w:val="20"/>
              </w:rPr>
            </w:pPr>
            <w:r w:rsidRPr="0082583C">
              <w:rPr>
                <w:rFonts w:cs="Arial"/>
                <w:b/>
                <w:bCs/>
                <w:sz w:val="20"/>
              </w:rPr>
              <w:t>Phase</w:t>
            </w:r>
          </w:p>
        </w:tc>
        <w:tc>
          <w:tcPr>
            <w:tcW w:w="1264" w:type="dxa"/>
            <w:tcBorders>
              <w:top w:val="single" w:color="auto" w:sz="4" w:space="0"/>
              <w:left w:val="nil"/>
              <w:bottom w:val="single" w:color="auto" w:sz="4" w:space="0"/>
              <w:right w:val="single" w:color="auto" w:sz="4" w:space="0"/>
            </w:tcBorders>
            <w:shd w:val="clear" w:color="auto" w:fill="auto"/>
            <w:vAlign w:val="bottom"/>
            <w:hideMark/>
          </w:tcPr>
          <w:p w:rsidRPr="00A7399F" w:rsidR="00D138F9" w:rsidP="00A7399F" w:rsidRDefault="00D138F9" w14:paraId="21B21797" w14:textId="7C4FE4B0">
            <w:pPr>
              <w:rPr>
                <w:rFonts w:ascii="Times New Roman" w:hAnsi="Times New Roman"/>
                <w:szCs w:val="24"/>
              </w:rPr>
            </w:pPr>
            <w:r w:rsidRPr="00024EE9">
              <w:rPr>
                <w:rFonts w:cs="Arial"/>
                <w:b/>
                <w:bCs/>
                <w:sz w:val="20"/>
              </w:rPr>
              <w:t>Calibration Group I</w:t>
            </w:r>
            <w:r w:rsidR="00A7399F">
              <w:rPr>
                <w:rStyle w:val="FootnoteReference"/>
                <w:rFonts w:cs="Arial"/>
                <w:b/>
                <w:bCs/>
              </w:rPr>
              <w:footnoteReference w:id="2"/>
            </w:r>
            <w:r w:rsidR="00A7399F">
              <w:rPr>
                <w:rFonts w:ascii="Times New Roman" w:hAnsi="Times New Roman"/>
                <w:szCs w:val="24"/>
              </w:rPr>
              <w:t xml:space="preserve"> </w:t>
            </w:r>
          </w:p>
        </w:tc>
        <w:tc>
          <w:tcPr>
            <w:tcW w:w="1252" w:type="dxa"/>
            <w:tcBorders>
              <w:top w:val="single" w:color="auto" w:sz="4" w:space="0"/>
              <w:left w:val="nil"/>
              <w:bottom w:val="single" w:color="auto" w:sz="4" w:space="0"/>
              <w:right w:val="single" w:color="auto" w:sz="4" w:space="0"/>
            </w:tcBorders>
            <w:vAlign w:val="bottom"/>
          </w:tcPr>
          <w:p w:rsidRPr="00024EE9" w:rsidR="00D138F9" w:rsidP="00247D8A" w:rsidRDefault="00D138F9" w14:paraId="4A0A48FE" w14:textId="4E0A8651">
            <w:pPr>
              <w:spacing w:before="20" w:after="20"/>
              <w:jc w:val="center"/>
              <w:rPr>
                <w:rFonts w:cs="Arial"/>
                <w:b/>
                <w:bCs/>
                <w:sz w:val="20"/>
              </w:rPr>
            </w:pPr>
            <w:r w:rsidRPr="00024EE9">
              <w:rPr>
                <w:rFonts w:cs="Arial"/>
                <w:b/>
                <w:bCs/>
                <w:sz w:val="20"/>
              </w:rPr>
              <w:t>Main Wave:</w:t>
            </w:r>
            <w:r w:rsidR="00247D8A">
              <w:rPr>
                <w:rFonts w:cs="Arial"/>
                <w:b/>
                <w:bCs/>
                <w:sz w:val="20"/>
              </w:rPr>
              <w:t xml:space="preserve"> </w:t>
            </w:r>
            <w:r w:rsidRPr="00024EE9">
              <w:rPr>
                <w:rFonts w:cs="Arial"/>
                <w:b/>
                <w:bCs/>
                <w:sz w:val="20"/>
              </w:rPr>
              <w:t>Aggressive Group</w:t>
            </w:r>
          </w:p>
        </w:tc>
        <w:tc>
          <w:tcPr>
            <w:tcW w:w="2137" w:type="dxa"/>
            <w:tcBorders>
              <w:top w:val="single" w:color="auto" w:sz="4" w:space="0"/>
              <w:left w:val="nil"/>
              <w:bottom w:val="single" w:color="auto" w:sz="4" w:space="0"/>
              <w:right w:val="single" w:color="auto" w:sz="4" w:space="0"/>
            </w:tcBorders>
            <w:vAlign w:val="bottom"/>
          </w:tcPr>
          <w:p w:rsidRPr="00024EE9" w:rsidR="00D138F9" w:rsidP="00247D8A" w:rsidRDefault="00D138F9" w14:paraId="47F21D32" w14:textId="4148E1E3">
            <w:pPr>
              <w:spacing w:before="20" w:after="20"/>
              <w:jc w:val="center"/>
              <w:rPr>
                <w:rFonts w:cs="Arial"/>
                <w:b/>
                <w:bCs/>
                <w:sz w:val="20"/>
              </w:rPr>
            </w:pPr>
            <w:r w:rsidRPr="00024EE9">
              <w:rPr>
                <w:rFonts w:cs="Arial"/>
                <w:b/>
                <w:bCs/>
                <w:sz w:val="20"/>
              </w:rPr>
              <w:t>Main Wave:</w:t>
            </w:r>
            <w:r w:rsidR="00247D8A">
              <w:rPr>
                <w:rFonts w:cs="Arial"/>
                <w:b/>
                <w:bCs/>
                <w:sz w:val="20"/>
              </w:rPr>
              <w:t xml:space="preserve"> </w:t>
            </w:r>
            <w:r w:rsidR="00B5599E">
              <w:rPr>
                <w:rFonts w:cs="Arial"/>
                <w:b/>
                <w:bCs/>
                <w:sz w:val="20"/>
              </w:rPr>
              <w:br/>
            </w:r>
            <w:r w:rsidRPr="00024EE9">
              <w:rPr>
                <w:rFonts w:cs="Arial"/>
                <w:b/>
                <w:bCs/>
                <w:sz w:val="20"/>
              </w:rPr>
              <w:t>Default Group</w:t>
            </w:r>
          </w:p>
        </w:tc>
      </w:tr>
      <w:tr w:rsidRPr="003E630C" w:rsidR="00D138F9" w:rsidTr="00247D8A" w14:paraId="615FD6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D138F9" w14:paraId="621846A6" w14:textId="2D272D8A">
            <w:pPr>
              <w:spacing w:before="20" w:after="20"/>
              <w:rPr>
                <w:rFonts w:cs="Arial"/>
                <w:color w:val="000000"/>
                <w:sz w:val="20"/>
              </w:rPr>
            </w:pPr>
            <w:bookmarkStart w:name="_Hlk23858288" w:id="14"/>
            <w:bookmarkEnd w:id="13"/>
            <w:r>
              <w:rPr>
                <w:rFonts w:cs="Arial"/>
                <w:color w:val="000000"/>
                <w:sz w:val="20"/>
              </w:rPr>
              <w:t>Greeting Card—Initial Contact</w:t>
            </w:r>
          </w:p>
        </w:tc>
        <w:tc>
          <w:tcPr>
            <w:tcW w:w="990" w:type="dxa"/>
            <w:tcBorders>
              <w:top w:val="nil"/>
              <w:left w:val="nil"/>
              <w:bottom w:val="single" w:color="auto" w:sz="4" w:space="0"/>
              <w:right w:val="single" w:color="auto" w:sz="4" w:space="0"/>
            </w:tcBorders>
            <w:shd w:val="clear" w:color="auto" w:fill="auto"/>
            <w:noWrap/>
            <w:vAlign w:val="bottom"/>
          </w:tcPr>
          <w:p w:rsidRPr="00024EE9" w:rsidR="00D138F9" w:rsidP="00247D8A" w:rsidRDefault="00D138F9" w14:paraId="585B3135" w14:textId="5C3568DD">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3D7BB577" w14:textId="3F616DDA">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BC60E8" w14:paraId="4DED6FB2" w14:textId="58ECAD73">
            <w:pPr>
              <w:spacing w:before="20" w:after="20"/>
              <w:jc w:val="center"/>
              <w:rPr>
                <w:rFonts w:cs="Arial"/>
                <w:color w:val="000000"/>
                <w:sz w:val="20"/>
              </w:rPr>
            </w:pPr>
            <w:r>
              <w:rPr>
                <w:rFonts w:cs="Arial"/>
                <w:color w:val="000000"/>
                <w:sz w:val="20"/>
              </w:rPr>
              <w:t>Upon OMB approval</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BC60E8" w14:paraId="28E2D4DC" w14:textId="3AFFADA5">
            <w:pPr>
              <w:spacing w:before="20" w:after="20"/>
              <w:jc w:val="center"/>
              <w:rPr>
                <w:rFonts w:cs="Arial"/>
                <w:color w:val="000000"/>
                <w:sz w:val="20"/>
              </w:rPr>
            </w:pPr>
            <w:r>
              <w:rPr>
                <w:rFonts w:cs="Arial"/>
                <w:color w:val="000000"/>
                <w:sz w:val="20"/>
              </w:rPr>
              <w:t>Upon OMB approval</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BC60E8" w14:paraId="210CC38E" w14:textId="79FE85A5">
            <w:pPr>
              <w:spacing w:before="20" w:after="20"/>
              <w:jc w:val="center"/>
              <w:rPr>
                <w:rFonts w:cs="Arial"/>
                <w:color w:val="000000"/>
                <w:sz w:val="20"/>
              </w:rPr>
            </w:pPr>
            <w:r>
              <w:rPr>
                <w:rFonts w:cs="Arial"/>
                <w:color w:val="000000"/>
                <w:sz w:val="20"/>
              </w:rPr>
              <w:t xml:space="preserve">Upon OMB </w:t>
            </w:r>
            <w:r w:rsidR="00B970C8">
              <w:rPr>
                <w:rFonts w:cs="Arial"/>
                <w:color w:val="000000"/>
                <w:sz w:val="20"/>
              </w:rPr>
              <w:br/>
            </w:r>
            <w:r>
              <w:rPr>
                <w:rFonts w:cs="Arial"/>
                <w:color w:val="000000"/>
                <w:sz w:val="20"/>
              </w:rPr>
              <w:t>approval</w:t>
            </w:r>
          </w:p>
        </w:tc>
      </w:tr>
      <w:tr w:rsidRPr="003E630C" w:rsidR="00D138F9" w:rsidTr="00247D8A" w14:paraId="28DAEBE7" w14:textId="0FDA057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50938DFC" w14:textId="44CD754C">
            <w:pPr>
              <w:spacing w:before="20" w:after="20"/>
              <w:rPr>
                <w:rFonts w:cs="Arial"/>
                <w:color w:val="000000"/>
                <w:sz w:val="20"/>
              </w:rPr>
            </w:pPr>
            <w:r w:rsidRPr="00024EE9">
              <w:rPr>
                <w:rFonts w:cs="Arial"/>
                <w:color w:val="000000"/>
                <w:sz w:val="20"/>
              </w:rPr>
              <w:t>Data Collection Announcement Lett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47BACCF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64554165" w14:textId="1326AFDF">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35BAA598" w14:textId="52280F94">
            <w:pPr>
              <w:spacing w:before="20" w:after="20"/>
              <w:jc w:val="center"/>
              <w:rPr>
                <w:rFonts w:cs="Arial"/>
                <w:color w:val="000000"/>
                <w:sz w:val="20"/>
              </w:rPr>
            </w:pPr>
            <w:r>
              <w:rPr>
                <w:rFonts w:cs="Arial"/>
                <w:color w:val="000000"/>
                <w:sz w:val="20"/>
              </w:rPr>
              <w:t>7/</w:t>
            </w:r>
            <w:r w:rsidR="00BC60E8">
              <w:rPr>
                <w:rFonts w:cs="Arial"/>
                <w:color w:val="000000"/>
                <w:sz w:val="20"/>
              </w:rPr>
              <w:t>7</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7CAC1286" w14:textId="65EA865E">
            <w:pPr>
              <w:spacing w:before="20" w:after="20"/>
              <w:jc w:val="center"/>
              <w:rPr>
                <w:rFonts w:cs="Arial"/>
                <w:color w:val="000000"/>
                <w:sz w:val="20"/>
              </w:rPr>
            </w:pPr>
            <w:r>
              <w:rPr>
                <w:rFonts w:cs="Arial"/>
                <w:color w:val="000000"/>
                <w:sz w:val="20"/>
              </w:rPr>
              <w:t>8/1</w:t>
            </w:r>
            <w:r w:rsidR="00BC60E8">
              <w:rPr>
                <w:rFonts w:cs="Arial"/>
                <w:color w:val="000000"/>
                <w:sz w:val="20"/>
              </w:rPr>
              <w:t>1</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579AE2AB" w14:textId="7131A9AC">
            <w:pPr>
              <w:spacing w:before="20" w:after="20"/>
              <w:jc w:val="center"/>
              <w:rPr>
                <w:rFonts w:cs="Arial"/>
                <w:color w:val="000000"/>
                <w:sz w:val="20"/>
              </w:rPr>
            </w:pPr>
            <w:r>
              <w:rPr>
                <w:rFonts w:cs="Arial"/>
                <w:color w:val="000000"/>
                <w:sz w:val="20"/>
              </w:rPr>
              <w:t>7/</w:t>
            </w:r>
            <w:r w:rsidR="00BC60E8">
              <w:rPr>
                <w:rFonts w:cs="Arial"/>
                <w:color w:val="000000"/>
                <w:sz w:val="20"/>
              </w:rPr>
              <w:t>7</w:t>
            </w:r>
            <w:r>
              <w:rPr>
                <w:rFonts w:cs="Arial"/>
                <w:color w:val="000000"/>
                <w:sz w:val="20"/>
              </w:rPr>
              <w:t>/2020</w:t>
            </w:r>
          </w:p>
        </w:tc>
      </w:tr>
      <w:tr w:rsidRPr="003E630C" w:rsidR="00D138F9" w:rsidTr="00247D8A" w14:paraId="14942CFB" w14:textId="1DB6444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7198D122" w14:textId="1919CCEA">
            <w:pPr>
              <w:spacing w:before="20" w:after="20"/>
              <w:rPr>
                <w:rFonts w:cs="Arial"/>
                <w:color w:val="000000"/>
                <w:sz w:val="20"/>
              </w:rPr>
            </w:pPr>
            <w:r w:rsidRPr="00024EE9">
              <w:rPr>
                <w:rFonts w:cs="Arial"/>
                <w:color w:val="000000"/>
                <w:sz w:val="20"/>
              </w:rPr>
              <w:t>Data Collection Announce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0E9C0BD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137F5F79" w14:textId="0B92DB42">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187E5E0E" w14:textId="75B7C4C1">
            <w:pPr>
              <w:spacing w:before="20" w:after="20"/>
              <w:jc w:val="center"/>
              <w:rPr>
                <w:rFonts w:cs="Arial"/>
                <w:color w:val="000000"/>
                <w:sz w:val="20"/>
              </w:rPr>
            </w:pPr>
            <w:r>
              <w:rPr>
                <w:rFonts w:cs="Arial"/>
                <w:color w:val="000000"/>
                <w:sz w:val="20"/>
              </w:rPr>
              <w:t>7/14/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373650F4" w14:textId="74C8B2D5">
            <w:pPr>
              <w:spacing w:before="20" w:after="20"/>
              <w:jc w:val="center"/>
              <w:rPr>
                <w:rFonts w:cs="Arial"/>
                <w:color w:val="000000"/>
                <w:sz w:val="20"/>
              </w:rPr>
            </w:pPr>
            <w:r>
              <w:rPr>
                <w:rFonts w:cs="Arial"/>
                <w:color w:val="000000"/>
                <w:sz w:val="20"/>
              </w:rPr>
              <w:t>8/18/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71CFE569" w14:textId="77FCEFC9">
            <w:pPr>
              <w:spacing w:before="20" w:after="20"/>
              <w:jc w:val="center"/>
              <w:rPr>
                <w:rFonts w:cs="Arial"/>
                <w:color w:val="000000"/>
                <w:sz w:val="20"/>
              </w:rPr>
            </w:pPr>
            <w:r>
              <w:rPr>
                <w:rFonts w:cs="Arial"/>
                <w:color w:val="000000"/>
                <w:sz w:val="20"/>
              </w:rPr>
              <w:t>7/14/2020</w:t>
            </w:r>
          </w:p>
        </w:tc>
      </w:tr>
      <w:tr w:rsidRPr="003E630C" w:rsidR="00D138F9" w:rsidTr="00247D8A" w14:paraId="3075BBEF" w14:textId="3A226E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70DE7B30" w14:textId="0688D112">
            <w:pPr>
              <w:spacing w:before="20" w:after="20"/>
              <w:rPr>
                <w:rFonts w:cs="Arial"/>
                <w:color w:val="000000"/>
                <w:sz w:val="20"/>
              </w:rPr>
            </w:pPr>
            <w:r w:rsidRPr="00024EE9">
              <w:rPr>
                <w:rFonts w:cs="Arial"/>
                <w:color w:val="000000"/>
                <w:sz w:val="20"/>
              </w:rPr>
              <w:t>Data Collection Announcement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2228D24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13184E0E" w14:textId="29A1CABA">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26773B84" w14:textId="499C9CE7">
            <w:pPr>
              <w:spacing w:before="20" w:after="20"/>
              <w:jc w:val="center"/>
              <w:rPr>
                <w:rFonts w:cs="Arial"/>
                <w:color w:val="000000"/>
                <w:sz w:val="20"/>
              </w:rPr>
            </w:pPr>
            <w:r>
              <w:rPr>
                <w:rFonts w:cs="Arial"/>
                <w:color w:val="000000"/>
                <w:sz w:val="20"/>
              </w:rPr>
              <w:t>7/2</w:t>
            </w:r>
            <w:r w:rsidR="001F6818">
              <w:rPr>
                <w:rFonts w:cs="Arial"/>
                <w:color w:val="000000"/>
                <w:sz w:val="20"/>
              </w:rPr>
              <w:t>2</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246D63CE" w14:textId="594277F8">
            <w:pPr>
              <w:spacing w:before="20" w:after="20"/>
              <w:jc w:val="center"/>
              <w:rPr>
                <w:rFonts w:cs="Arial"/>
                <w:color w:val="000000"/>
                <w:sz w:val="20"/>
              </w:rPr>
            </w:pPr>
            <w:r>
              <w:rPr>
                <w:rFonts w:cs="Arial"/>
                <w:color w:val="000000"/>
                <w:sz w:val="20"/>
              </w:rPr>
              <w:t>8/2</w:t>
            </w:r>
            <w:r w:rsidR="001F6818">
              <w:rPr>
                <w:rFonts w:cs="Arial"/>
                <w:color w:val="000000"/>
                <w:sz w:val="20"/>
              </w:rPr>
              <w:t>6</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3790E6DE" w14:textId="5D44B58A">
            <w:pPr>
              <w:spacing w:before="20" w:after="20"/>
              <w:jc w:val="center"/>
              <w:rPr>
                <w:rFonts w:cs="Arial"/>
                <w:color w:val="000000"/>
                <w:sz w:val="20"/>
              </w:rPr>
            </w:pPr>
            <w:r>
              <w:rPr>
                <w:rFonts w:cs="Arial"/>
                <w:color w:val="000000"/>
                <w:sz w:val="20"/>
              </w:rPr>
              <w:t>7/2</w:t>
            </w:r>
            <w:r w:rsidR="001F6818">
              <w:rPr>
                <w:rFonts w:cs="Arial"/>
                <w:color w:val="000000"/>
                <w:sz w:val="20"/>
              </w:rPr>
              <w:t>2</w:t>
            </w:r>
            <w:r>
              <w:rPr>
                <w:rFonts w:cs="Arial"/>
                <w:color w:val="000000"/>
                <w:sz w:val="20"/>
              </w:rPr>
              <w:t>/2020</w:t>
            </w:r>
          </w:p>
        </w:tc>
      </w:tr>
      <w:tr w:rsidRPr="003E630C" w:rsidR="006A5555" w:rsidTr="00247D8A" w14:paraId="54DAA65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E15250" w14:textId="04BE3645">
            <w:pPr>
              <w:spacing w:before="20" w:after="20"/>
              <w:rPr>
                <w:rFonts w:cs="Arial"/>
                <w:color w:val="000000"/>
                <w:sz w:val="20"/>
              </w:rPr>
            </w:pPr>
            <w:r w:rsidRPr="00024EE9">
              <w:rPr>
                <w:rFonts w:cs="Arial"/>
                <w:color w:val="000000"/>
                <w:sz w:val="20"/>
              </w:rPr>
              <w:t>Reminder E-mail 1</w:t>
            </w:r>
          </w:p>
        </w:tc>
        <w:tc>
          <w:tcPr>
            <w:tcW w:w="990" w:type="dxa"/>
            <w:tcBorders>
              <w:top w:val="nil"/>
              <w:left w:val="nil"/>
              <w:bottom w:val="single" w:color="auto" w:sz="4" w:space="0"/>
              <w:right w:val="single" w:color="auto" w:sz="4" w:space="0"/>
            </w:tcBorders>
            <w:shd w:val="clear" w:color="auto" w:fill="auto"/>
            <w:noWrap/>
            <w:vAlign w:val="bottom"/>
          </w:tcPr>
          <w:p w:rsidRPr="00024EE9" w:rsidR="006A5555" w:rsidP="00247D8A" w:rsidRDefault="006A5555" w14:paraId="2C1F9AE9" w14:textId="1034A62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6A5555" w:rsidP="00247D8A" w:rsidRDefault="006A5555" w14:paraId="538699EF" w14:textId="4ED6B24E">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6A5555" w:rsidP="00247D8A" w:rsidRDefault="006A5555" w14:paraId="6DCC55FD" w14:textId="4D5CA59B">
            <w:pPr>
              <w:spacing w:before="20" w:after="20"/>
              <w:jc w:val="center"/>
              <w:rPr>
                <w:rFonts w:cs="Arial"/>
                <w:color w:val="000000"/>
                <w:sz w:val="20"/>
              </w:rPr>
            </w:pPr>
            <w:r>
              <w:rPr>
                <w:rFonts w:cs="Arial"/>
                <w:color w:val="000000"/>
                <w:sz w:val="20"/>
              </w:rPr>
              <w:t>7/2</w:t>
            </w:r>
            <w:r w:rsidR="001F6818">
              <w:rPr>
                <w:rFonts w:cs="Arial"/>
                <w:color w:val="000000"/>
                <w:sz w:val="20"/>
              </w:rPr>
              <w:t>3</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006A5555" w:rsidP="00247D8A" w:rsidRDefault="006A5555" w14:paraId="530BC7E4" w14:textId="198FB57B">
            <w:pPr>
              <w:spacing w:before="20" w:after="20"/>
              <w:jc w:val="center"/>
              <w:rPr>
                <w:rFonts w:cs="Arial"/>
                <w:color w:val="000000"/>
                <w:sz w:val="20"/>
              </w:rPr>
            </w:pPr>
            <w:r>
              <w:rPr>
                <w:rFonts w:cs="Arial"/>
                <w:color w:val="000000"/>
                <w:sz w:val="20"/>
              </w:rPr>
              <w:t>8/2</w:t>
            </w:r>
            <w:r w:rsidR="001F6818">
              <w:rPr>
                <w:rFonts w:cs="Arial"/>
                <w:color w:val="000000"/>
                <w:sz w:val="20"/>
              </w:rPr>
              <w:t>7</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006A5555" w:rsidP="00247D8A" w:rsidRDefault="006A5555" w14:paraId="06004EC6" w14:textId="73CE9E28">
            <w:pPr>
              <w:spacing w:before="20" w:after="20"/>
              <w:jc w:val="center"/>
              <w:rPr>
                <w:rFonts w:cs="Arial"/>
                <w:color w:val="000000"/>
                <w:sz w:val="20"/>
              </w:rPr>
            </w:pPr>
            <w:r>
              <w:rPr>
                <w:rFonts w:cs="Arial"/>
                <w:color w:val="000000"/>
                <w:sz w:val="20"/>
              </w:rPr>
              <w:t>7/2</w:t>
            </w:r>
            <w:r w:rsidR="001F6818">
              <w:rPr>
                <w:rFonts w:cs="Arial"/>
                <w:color w:val="000000"/>
                <w:sz w:val="20"/>
              </w:rPr>
              <w:t>3</w:t>
            </w:r>
            <w:r>
              <w:rPr>
                <w:rFonts w:cs="Arial"/>
                <w:color w:val="000000"/>
                <w:sz w:val="20"/>
              </w:rPr>
              <w:t>/2020</w:t>
            </w:r>
          </w:p>
        </w:tc>
      </w:tr>
      <w:tr w:rsidRPr="003E630C" w:rsidR="006A5555" w:rsidTr="00247D8A" w14:paraId="2C99EEF2" w14:textId="489DA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FB79C23" w14:textId="77777777">
            <w:pPr>
              <w:spacing w:before="20" w:after="20"/>
              <w:rPr>
                <w:rFonts w:cs="Arial"/>
                <w:color w:val="000000"/>
                <w:sz w:val="20"/>
              </w:rPr>
            </w:pPr>
            <w:r w:rsidRPr="00024EE9">
              <w:rPr>
                <w:rFonts w:cs="Arial"/>
                <w:color w:val="000000"/>
                <w:sz w:val="20"/>
              </w:rPr>
              <w:t>Reminder Postcard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1EDBC2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8585BBF" w14:textId="3EEB1557">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0C4629D" w14:textId="186C9B36">
            <w:pPr>
              <w:spacing w:before="20" w:after="20"/>
              <w:jc w:val="center"/>
              <w:rPr>
                <w:rFonts w:cs="Arial"/>
                <w:color w:val="000000"/>
                <w:sz w:val="20"/>
              </w:rPr>
            </w:pPr>
            <w:r>
              <w:rPr>
                <w:rFonts w:cs="Arial"/>
                <w:color w:val="000000"/>
                <w:sz w:val="20"/>
              </w:rPr>
              <w:t>7/29/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A89F420" w14:textId="78E79536">
            <w:pPr>
              <w:spacing w:before="20" w:after="20"/>
              <w:jc w:val="center"/>
              <w:rPr>
                <w:rFonts w:cs="Arial"/>
                <w:color w:val="000000"/>
                <w:sz w:val="20"/>
              </w:rPr>
            </w:pPr>
            <w:r>
              <w:rPr>
                <w:rFonts w:cs="Arial"/>
                <w:color w:val="000000"/>
                <w:sz w:val="20"/>
              </w:rPr>
              <w:t>9/2/2020</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44692DC" w14:textId="330B4D27">
            <w:pPr>
              <w:spacing w:before="20" w:after="20"/>
              <w:jc w:val="center"/>
              <w:rPr>
                <w:rFonts w:cs="Arial"/>
                <w:color w:val="000000"/>
                <w:sz w:val="20"/>
              </w:rPr>
            </w:pPr>
            <w:r>
              <w:rPr>
                <w:rFonts w:cs="Arial"/>
                <w:color w:val="000000"/>
                <w:sz w:val="20"/>
              </w:rPr>
              <w:t>7/29/2020</w:t>
            </w:r>
          </w:p>
        </w:tc>
      </w:tr>
      <w:tr w:rsidRPr="003E630C" w:rsidR="006A5555" w:rsidTr="00247D8A" w14:paraId="291D1A8D" w14:textId="19F55B2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87088D1" w14:textId="77777777">
            <w:pPr>
              <w:spacing w:before="20" w:after="20"/>
              <w:rPr>
                <w:rFonts w:cs="Arial"/>
                <w:color w:val="000000"/>
                <w:sz w:val="20"/>
              </w:rPr>
            </w:pPr>
            <w:r w:rsidRPr="00024EE9">
              <w:rPr>
                <w:rFonts w:cs="Arial"/>
                <w:color w:val="000000"/>
                <w:sz w:val="20"/>
              </w:rPr>
              <w:t>Reminder E-mail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3D77A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124A85F" w14:textId="4C85794C">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65C28C5" w14:textId="7150D839">
            <w:pPr>
              <w:spacing w:before="20" w:after="20"/>
              <w:jc w:val="center"/>
              <w:rPr>
                <w:rFonts w:cs="Arial"/>
                <w:color w:val="000000"/>
                <w:sz w:val="20"/>
              </w:rPr>
            </w:pPr>
            <w:r>
              <w:rPr>
                <w:rFonts w:cs="Arial"/>
                <w:color w:val="000000"/>
                <w:sz w:val="20"/>
              </w:rPr>
              <w:t>7/30/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683798E" w14:textId="2808C38F">
            <w:pPr>
              <w:spacing w:before="20" w:after="20"/>
              <w:jc w:val="center"/>
              <w:rPr>
                <w:rFonts w:cs="Arial"/>
                <w:color w:val="000000"/>
                <w:sz w:val="20"/>
              </w:rPr>
            </w:pPr>
            <w:r>
              <w:rPr>
                <w:rFonts w:cs="Arial"/>
                <w:color w:val="000000"/>
                <w:sz w:val="20"/>
              </w:rPr>
              <w:t>9/3/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379108D" w14:textId="11CD2420">
            <w:pPr>
              <w:spacing w:before="20" w:after="20"/>
              <w:jc w:val="center"/>
              <w:rPr>
                <w:rFonts w:cs="Arial"/>
                <w:color w:val="000000"/>
                <w:sz w:val="20"/>
              </w:rPr>
            </w:pPr>
            <w:r>
              <w:rPr>
                <w:rFonts w:cs="Arial"/>
                <w:color w:val="000000"/>
                <w:sz w:val="20"/>
              </w:rPr>
              <w:t>7/30/2020</w:t>
            </w:r>
          </w:p>
        </w:tc>
      </w:tr>
      <w:tr w:rsidRPr="003E630C" w:rsidR="006A5555" w:rsidTr="00247D8A" w14:paraId="726B9A9F" w14:textId="11E0762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C906365" w14:textId="49C942FB">
            <w:pPr>
              <w:spacing w:before="20" w:after="20"/>
              <w:rPr>
                <w:rFonts w:cs="Arial"/>
                <w:color w:val="000000"/>
                <w:sz w:val="20"/>
              </w:rPr>
            </w:pPr>
            <w:r w:rsidRPr="00024EE9">
              <w:rPr>
                <w:rFonts w:cs="Arial"/>
                <w:color w:val="000000"/>
                <w:sz w:val="20"/>
              </w:rPr>
              <w:t>Text Message Remind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A42012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133A28B" w14:textId="7826F2E0">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4EF72C1" w14:textId="30D94C42">
            <w:pPr>
              <w:spacing w:before="20" w:after="20"/>
              <w:jc w:val="center"/>
              <w:rPr>
                <w:rFonts w:cs="Arial"/>
                <w:color w:val="000000"/>
                <w:sz w:val="20"/>
              </w:rPr>
            </w:pPr>
            <w:r>
              <w:rPr>
                <w:rFonts w:cs="Arial"/>
                <w:color w:val="000000"/>
                <w:sz w:val="20"/>
              </w:rPr>
              <w:t>8/3/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B710B59" w14:textId="1C9FF3C4">
            <w:pPr>
              <w:spacing w:before="20" w:after="20"/>
              <w:jc w:val="center"/>
              <w:rPr>
                <w:rFonts w:cs="Arial"/>
                <w:color w:val="000000"/>
                <w:sz w:val="20"/>
              </w:rPr>
            </w:pPr>
            <w:r>
              <w:rPr>
                <w:rFonts w:cs="Arial"/>
                <w:color w:val="000000"/>
                <w:sz w:val="20"/>
              </w:rPr>
              <w:t>9/7/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86805F3" w14:textId="05EFAB75">
            <w:pPr>
              <w:spacing w:before="20" w:after="20"/>
              <w:jc w:val="center"/>
              <w:rPr>
                <w:rFonts w:cs="Arial"/>
                <w:color w:val="000000"/>
                <w:sz w:val="20"/>
              </w:rPr>
            </w:pPr>
            <w:r>
              <w:rPr>
                <w:rFonts w:cs="Arial"/>
                <w:color w:val="000000"/>
                <w:sz w:val="20"/>
              </w:rPr>
              <w:t>8/3/2020</w:t>
            </w:r>
          </w:p>
        </w:tc>
      </w:tr>
      <w:tr w:rsidRPr="003E630C" w:rsidR="006A5555" w:rsidTr="00247D8A" w14:paraId="7DB7C4EA" w14:textId="76BFEB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517C06C" w14:textId="77777777">
            <w:pPr>
              <w:spacing w:before="20" w:after="20"/>
              <w:rPr>
                <w:rFonts w:cs="Arial"/>
                <w:color w:val="000000"/>
                <w:sz w:val="20"/>
              </w:rPr>
            </w:pPr>
            <w:r w:rsidRPr="00024EE9">
              <w:rPr>
                <w:rFonts w:cs="Arial"/>
                <w:color w:val="000000"/>
                <w:sz w:val="20"/>
              </w:rPr>
              <w:t>Remind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B3DB00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8979AC5" w14:textId="72FF322F">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B194C4F" w14:textId="751568E6">
            <w:pPr>
              <w:spacing w:before="20" w:after="20"/>
              <w:jc w:val="center"/>
              <w:rPr>
                <w:rFonts w:cs="Arial"/>
                <w:color w:val="000000"/>
                <w:sz w:val="20"/>
              </w:rPr>
            </w:pPr>
            <w:r>
              <w:rPr>
                <w:rFonts w:cs="Arial"/>
                <w:color w:val="000000"/>
                <w:sz w:val="20"/>
              </w:rPr>
              <w:t>8/6/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CCE1A33" w14:textId="1166EFEE">
            <w:pPr>
              <w:spacing w:before="20" w:after="20"/>
              <w:jc w:val="center"/>
              <w:rPr>
                <w:rFonts w:cs="Arial"/>
                <w:color w:val="000000"/>
                <w:sz w:val="20"/>
              </w:rPr>
            </w:pPr>
            <w:r>
              <w:rPr>
                <w:rFonts w:cs="Arial"/>
                <w:color w:val="000000"/>
                <w:sz w:val="20"/>
              </w:rPr>
              <w:t>9/8/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090D985F" w14:textId="56915416">
            <w:pPr>
              <w:spacing w:before="20" w:after="20"/>
              <w:jc w:val="center"/>
              <w:rPr>
                <w:rFonts w:cs="Arial"/>
                <w:color w:val="000000"/>
                <w:sz w:val="20"/>
              </w:rPr>
            </w:pPr>
            <w:r>
              <w:rPr>
                <w:rFonts w:cs="Arial"/>
                <w:color w:val="000000"/>
                <w:sz w:val="20"/>
              </w:rPr>
              <w:t>8/6/2020</w:t>
            </w:r>
          </w:p>
        </w:tc>
      </w:tr>
      <w:tr w:rsidRPr="003E630C" w:rsidR="006A5555" w:rsidTr="00247D8A" w14:paraId="51776EFF" w14:textId="7773172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0A4763" w14:textId="491B6DCD">
            <w:pPr>
              <w:spacing w:before="20" w:after="20"/>
              <w:rPr>
                <w:rFonts w:cs="Arial"/>
                <w:color w:val="000000"/>
                <w:sz w:val="20"/>
              </w:rPr>
            </w:pPr>
            <w:r w:rsidRPr="00024EE9">
              <w:rPr>
                <w:rFonts w:cs="Arial"/>
                <w:color w:val="000000"/>
                <w:sz w:val="20"/>
              </w:rPr>
              <w:t>Reminder Lett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B6156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041C11B" w14:textId="433526E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599DB8A" w14:textId="0176265A">
            <w:pPr>
              <w:spacing w:before="20" w:after="20"/>
              <w:jc w:val="center"/>
              <w:rPr>
                <w:rFonts w:cs="Arial"/>
                <w:color w:val="000000"/>
                <w:sz w:val="20"/>
              </w:rPr>
            </w:pPr>
            <w:r>
              <w:rPr>
                <w:rFonts w:cs="Arial"/>
                <w:color w:val="000000"/>
                <w:sz w:val="20"/>
              </w:rPr>
              <w:t>8/7/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8F77B50" w14:textId="5424E832">
            <w:pPr>
              <w:spacing w:before="20" w:after="20"/>
              <w:jc w:val="center"/>
              <w:rPr>
                <w:rFonts w:cs="Arial"/>
                <w:color w:val="000000"/>
                <w:sz w:val="20"/>
              </w:rPr>
            </w:pPr>
            <w:r>
              <w:rPr>
                <w:rFonts w:cs="Arial"/>
                <w:color w:val="000000"/>
                <w:sz w:val="20"/>
              </w:rPr>
              <w:t>9/11/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0196185C" w14:textId="2053ACC1">
            <w:pPr>
              <w:spacing w:before="20" w:after="20"/>
              <w:jc w:val="center"/>
              <w:rPr>
                <w:rFonts w:cs="Arial"/>
                <w:color w:val="000000"/>
                <w:sz w:val="20"/>
              </w:rPr>
            </w:pPr>
            <w:r>
              <w:rPr>
                <w:rFonts w:cs="Arial"/>
                <w:color w:val="000000"/>
                <w:sz w:val="20"/>
              </w:rPr>
              <w:t>8/7/2020</w:t>
            </w:r>
          </w:p>
        </w:tc>
      </w:tr>
      <w:tr w:rsidRPr="003E630C" w:rsidR="006A5555" w:rsidTr="00247D8A" w14:paraId="372E812E" w14:textId="46BDCBD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DEA1B9A" w14:textId="77777777">
            <w:pPr>
              <w:spacing w:before="20" w:after="20"/>
              <w:rPr>
                <w:rFonts w:cs="Arial"/>
                <w:color w:val="000000"/>
                <w:sz w:val="20"/>
              </w:rPr>
            </w:pPr>
            <w:r w:rsidRPr="00024EE9">
              <w:rPr>
                <w:rFonts w:cs="Arial"/>
                <w:color w:val="000000"/>
                <w:sz w:val="20"/>
              </w:rPr>
              <w:t>Reminder E-mail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931E38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F259D5" w14:textId="6921CF5E">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16D052B" w14:textId="2697C671">
            <w:pPr>
              <w:spacing w:before="20" w:after="20"/>
              <w:jc w:val="center"/>
              <w:rPr>
                <w:rFonts w:cs="Arial"/>
                <w:color w:val="000000"/>
                <w:sz w:val="20"/>
              </w:rPr>
            </w:pPr>
            <w:r>
              <w:rPr>
                <w:rFonts w:cs="Arial"/>
                <w:color w:val="000000"/>
                <w:sz w:val="20"/>
              </w:rPr>
              <w:t>8/1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773E7F6" w14:textId="61017998">
            <w:pPr>
              <w:spacing w:before="20" w:after="20"/>
              <w:jc w:val="center"/>
              <w:rPr>
                <w:rFonts w:cs="Arial"/>
                <w:color w:val="000000"/>
                <w:sz w:val="20"/>
              </w:rPr>
            </w:pPr>
            <w:r>
              <w:rPr>
                <w:rFonts w:cs="Arial"/>
                <w:color w:val="000000"/>
                <w:sz w:val="20"/>
              </w:rPr>
              <w:t>9/16/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59C421D9" w14:textId="45173D02">
            <w:pPr>
              <w:spacing w:before="20" w:after="20"/>
              <w:jc w:val="center"/>
              <w:rPr>
                <w:rFonts w:cs="Arial"/>
                <w:color w:val="000000"/>
                <w:sz w:val="20"/>
              </w:rPr>
            </w:pPr>
            <w:r>
              <w:rPr>
                <w:rFonts w:cs="Arial"/>
                <w:color w:val="000000"/>
                <w:sz w:val="20"/>
              </w:rPr>
              <w:t>8/12/2020</w:t>
            </w:r>
          </w:p>
        </w:tc>
      </w:tr>
      <w:tr w:rsidRPr="003E630C" w:rsidR="006A5555" w:rsidTr="00247D8A" w14:paraId="7087DA50" w14:textId="72D5EEF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1EA3F2" w14:textId="77777777">
            <w:pPr>
              <w:spacing w:before="20" w:after="20"/>
              <w:rPr>
                <w:rFonts w:cs="Arial"/>
                <w:color w:val="000000"/>
                <w:sz w:val="20"/>
              </w:rPr>
            </w:pPr>
            <w:r w:rsidRPr="00024EE9">
              <w:rPr>
                <w:rFonts w:cs="Arial"/>
                <w:color w:val="000000"/>
                <w:sz w:val="20"/>
              </w:rPr>
              <w:t>Text Message Remind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884336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2B51B57" w14:textId="511D417C">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8E68410" w14:textId="1E13DB97">
            <w:pPr>
              <w:spacing w:before="20" w:after="20"/>
              <w:jc w:val="center"/>
              <w:rPr>
                <w:rFonts w:cs="Arial"/>
                <w:color w:val="000000"/>
                <w:sz w:val="20"/>
              </w:rPr>
            </w:pPr>
            <w:r>
              <w:rPr>
                <w:rFonts w:cs="Arial"/>
                <w:color w:val="000000"/>
                <w:sz w:val="20"/>
              </w:rPr>
              <w:t>8/13/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27D758F" w14:textId="51211F65">
            <w:pPr>
              <w:spacing w:before="20" w:after="20"/>
              <w:jc w:val="center"/>
              <w:rPr>
                <w:rFonts w:cs="Arial"/>
                <w:color w:val="000000"/>
                <w:sz w:val="20"/>
              </w:rPr>
            </w:pPr>
            <w:r>
              <w:rPr>
                <w:rFonts w:cs="Arial"/>
                <w:color w:val="000000"/>
                <w:sz w:val="20"/>
              </w:rPr>
              <w:t>9/17/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1BFF3206" w14:textId="278C47DA">
            <w:pPr>
              <w:spacing w:before="20" w:after="20"/>
              <w:jc w:val="center"/>
              <w:rPr>
                <w:rFonts w:cs="Arial"/>
                <w:color w:val="000000"/>
                <w:sz w:val="20"/>
              </w:rPr>
            </w:pPr>
            <w:r>
              <w:rPr>
                <w:rFonts w:cs="Arial"/>
                <w:color w:val="000000"/>
                <w:sz w:val="20"/>
              </w:rPr>
              <w:t>8/13/2020</w:t>
            </w:r>
          </w:p>
        </w:tc>
      </w:tr>
      <w:tr w:rsidRPr="003E630C" w:rsidR="006A5555" w:rsidTr="00247D8A" w14:paraId="6DC53233" w14:textId="15F4522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CF1A5D" w14:textId="77777777">
            <w:pPr>
              <w:spacing w:before="20" w:after="20"/>
              <w:rPr>
                <w:rFonts w:cs="Arial"/>
                <w:color w:val="000000"/>
                <w:sz w:val="20"/>
              </w:rPr>
            </w:pPr>
            <w:r w:rsidRPr="00024EE9">
              <w:rPr>
                <w:rFonts w:cs="Arial"/>
                <w:color w:val="000000"/>
                <w:sz w:val="20"/>
              </w:rPr>
              <w:t>Reminder E-mail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233197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6475C5" w14:textId="6A6600F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206DF83" w14:textId="4E48E1CB">
            <w:pPr>
              <w:spacing w:before="20" w:after="20"/>
              <w:jc w:val="center"/>
              <w:rPr>
                <w:rFonts w:cs="Arial"/>
                <w:color w:val="000000"/>
                <w:sz w:val="20"/>
              </w:rPr>
            </w:pPr>
            <w:r>
              <w:rPr>
                <w:rFonts w:cs="Arial"/>
                <w:color w:val="000000"/>
                <w:sz w:val="20"/>
              </w:rPr>
              <w:t>8/21/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584AA31" w14:textId="51D98615">
            <w:pPr>
              <w:spacing w:before="20" w:after="20"/>
              <w:jc w:val="center"/>
              <w:rPr>
                <w:rFonts w:cs="Arial"/>
                <w:color w:val="000000"/>
                <w:sz w:val="20"/>
              </w:rPr>
            </w:pPr>
            <w:r>
              <w:rPr>
                <w:rFonts w:cs="Arial"/>
                <w:color w:val="000000"/>
                <w:sz w:val="20"/>
              </w:rPr>
              <w:t>9/24/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52614EE" w14:textId="4BAD2CAB">
            <w:pPr>
              <w:spacing w:before="20" w:after="20"/>
              <w:jc w:val="center"/>
              <w:rPr>
                <w:rFonts w:cs="Arial"/>
                <w:color w:val="000000"/>
                <w:sz w:val="20"/>
              </w:rPr>
            </w:pPr>
            <w:r>
              <w:rPr>
                <w:rFonts w:cs="Arial"/>
                <w:color w:val="000000"/>
                <w:sz w:val="20"/>
              </w:rPr>
              <w:t>8/21/2020</w:t>
            </w:r>
          </w:p>
        </w:tc>
      </w:tr>
      <w:tr w:rsidRPr="003E630C" w:rsidR="006A5555" w:rsidTr="00247D8A" w14:paraId="0C68C6A1" w14:textId="6F6BE7A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123BB79" w14:textId="77777777">
            <w:pPr>
              <w:spacing w:before="20" w:after="20"/>
              <w:rPr>
                <w:rFonts w:cs="Arial"/>
                <w:color w:val="000000"/>
                <w:sz w:val="20"/>
              </w:rPr>
            </w:pPr>
            <w:r w:rsidRPr="00024EE9">
              <w:rPr>
                <w:rFonts w:cs="Arial"/>
                <w:color w:val="000000"/>
                <w:sz w:val="20"/>
              </w:rPr>
              <w:t>Text Message Reminder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2DBEEF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A6C5E8B" w14:textId="663F280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A73ACEC" w14:textId="286F7484">
            <w:pPr>
              <w:spacing w:before="20" w:after="20"/>
              <w:jc w:val="center"/>
              <w:rPr>
                <w:rFonts w:cs="Arial"/>
                <w:color w:val="000000"/>
                <w:sz w:val="20"/>
              </w:rPr>
            </w:pPr>
            <w:r>
              <w:rPr>
                <w:rFonts w:cs="Arial"/>
                <w:color w:val="000000"/>
                <w:sz w:val="20"/>
              </w:rPr>
              <w:t>8/2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32C6A08" w14:textId="558E1C9C">
            <w:pPr>
              <w:spacing w:before="20" w:after="20"/>
              <w:jc w:val="center"/>
              <w:rPr>
                <w:rFonts w:cs="Arial"/>
                <w:color w:val="000000"/>
                <w:sz w:val="20"/>
              </w:rPr>
            </w:pPr>
            <w:r>
              <w:rPr>
                <w:rFonts w:cs="Arial"/>
                <w:color w:val="000000"/>
                <w:sz w:val="20"/>
              </w:rPr>
              <w:t>9/25/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5F342F19" w14:textId="4D9777FC">
            <w:pPr>
              <w:spacing w:before="20" w:after="20"/>
              <w:jc w:val="center"/>
              <w:rPr>
                <w:rFonts w:cs="Arial"/>
                <w:color w:val="000000"/>
                <w:sz w:val="20"/>
              </w:rPr>
            </w:pPr>
            <w:r>
              <w:rPr>
                <w:rFonts w:cs="Arial"/>
                <w:color w:val="000000"/>
                <w:sz w:val="20"/>
              </w:rPr>
              <w:t>8/22/2020</w:t>
            </w:r>
          </w:p>
        </w:tc>
      </w:tr>
      <w:tr w:rsidRPr="003E630C" w:rsidR="006A5555" w:rsidTr="00247D8A" w14:paraId="5DB49B2D" w14:textId="36AB2C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A98BED2" w14:textId="3C502A6A">
            <w:pPr>
              <w:spacing w:before="20" w:after="20"/>
              <w:rPr>
                <w:rFonts w:cs="Arial"/>
                <w:color w:val="000000"/>
                <w:sz w:val="20"/>
              </w:rPr>
            </w:pPr>
            <w:r w:rsidRPr="00024EE9">
              <w:rPr>
                <w:rFonts w:cs="Arial"/>
                <w:color w:val="000000"/>
                <w:sz w:val="20"/>
              </w:rPr>
              <w:t>Reminder Postcard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0DD37D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B3D367" w14:textId="1FEF151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AC1D4E8" w14:textId="04BC8066">
            <w:pPr>
              <w:spacing w:before="20" w:after="20"/>
              <w:jc w:val="center"/>
              <w:rPr>
                <w:rFonts w:cs="Arial"/>
                <w:color w:val="000000"/>
                <w:sz w:val="20"/>
              </w:rPr>
            </w:pPr>
            <w:r>
              <w:rPr>
                <w:rFonts w:cs="Arial"/>
                <w:color w:val="000000"/>
                <w:sz w:val="20"/>
              </w:rPr>
              <w:t>8/2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8DB85B2" w14:textId="30461BF4">
            <w:pPr>
              <w:spacing w:before="20" w:after="20"/>
              <w:jc w:val="center"/>
              <w:rPr>
                <w:rFonts w:cs="Arial"/>
                <w:color w:val="000000"/>
                <w:sz w:val="20"/>
              </w:rPr>
            </w:pPr>
            <w:r>
              <w:rPr>
                <w:rFonts w:cs="Arial"/>
                <w:color w:val="000000"/>
                <w:sz w:val="20"/>
              </w:rPr>
              <w:t>9/25/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3EEC08FA" w14:textId="46E2CC8C">
            <w:pPr>
              <w:spacing w:before="20" w:after="20"/>
              <w:jc w:val="center"/>
              <w:rPr>
                <w:rFonts w:cs="Arial"/>
                <w:color w:val="000000"/>
                <w:sz w:val="20"/>
              </w:rPr>
            </w:pPr>
            <w:r>
              <w:rPr>
                <w:rFonts w:cs="Arial"/>
                <w:color w:val="000000"/>
                <w:sz w:val="20"/>
              </w:rPr>
              <w:t>8/22/2020</w:t>
            </w:r>
          </w:p>
        </w:tc>
      </w:tr>
      <w:tr w:rsidRPr="003E630C" w:rsidR="006A5555" w:rsidTr="00247D8A" w14:paraId="65A20878" w14:textId="624FE1B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4B1ED54" w14:textId="77777777">
            <w:pPr>
              <w:spacing w:before="20" w:after="20"/>
              <w:rPr>
                <w:rFonts w:cs="Arial"/>
                <w:color w:val="000000"/>
                <w:sz w:val="20"/>
              </w:rPr>
            </w:pPr>
            <w:r w:rsidRPr="00024EE9">
              <w:rPr>
                <w:rFonts w:cs="Arial"/>
                <w:color w:val="000000"/>
                <w:sz w:val="20"/>
              </w:rPr>
              <w:t>Reminder E-mail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8EAA38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C8F6C99" w14:textId="3208116E">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545F029" w14:textId="74A67479">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5DB2DD2" w14:textId="6C862757">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2851FBB" w14:textId="450EB659">
            <w:pPr>
              <w:spacing w:before="20" w:after="20"/>
              <w:jc w:val="center"/>
              <w:rPr>
                <w:rFonts w:cs="Arial"/>
                <w:color w:val="000000"/>
                <w:sz w:val="20"/>
              </w:rPr>
            </w:pPr>
            <w:r>
              <w:rPr>
                <w:rFonts w:cs="Arial"/>
                <w:color w:val="000000"/>
                <w:sz w:val="20"/>
              </w:rPr>
              <w:t>TBD</w:t>
            </w:r>
          </w:p>
        </w:tc>
      </w:tr>
      <w:tr w:rsidRPr="003E630C" w:rsidR="006A5555" w:rsidTr="00247D8A" w14:paraId="68D7118E" w14:textId="7FBBE6E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42BC1EE" w14:textId="77777777">
            <w:pPr>
              <w:spacing w:before="20" w:after="20"/>
              <w:rPr>
                <w:rFonts w:cs="Arial"/>
                <w:color w:val="000000"/>
                <w:sz w:val="20"/>
              </w:rPr>
            </w:pPr>
            <w:r w:rsidRPr="00024EE9">
              <w:rPr>
                <w:rFonts w:cs="Arial"/>
                <w:color w:val="000000"/>
                <w:sz w:val="20"/>
              </w:rPr>
              <w:t>Reminder E-mail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DBB953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0590D77" w14:textId="7A918425">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3667303" w14:textId="7AB2E35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BC655BA" w14:textId="7A417E4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67E76ED" w14:textId="3ED94C9F">
            <w:pPr>
              <w:spacing w:before="20" w:after="20"/>
              <w:jc w:val="center"/>
              <w:rPr>
                <w:rFonts w:cs="Arial"/>
                <w:color w:val="000000"/>
                <w:sz w:val="20"/>
              </w:rPr>
            </w:pPr>
            <w:r w:rsidRPr="00306DEF">
              <w:rPr>
                <w:rFonts w:cs="Arial"/>
                <w:color w:val="000000"/>
                <w:sz w:val="20"/>
              </w:rPr>
              <w:t>TBD</w:t>
            </w:r>
          </w:p>
        </w:tc>
      </w:tr>
      <w:tr w:rsidRPr="003E630C" w:rsidR="006A5555" w:rsidTr="00247D8A" w14:paraId="7092334B" w14:textId="00AFF0B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DC9576B" w14:textId="77777777">
            <w:pPr>
              <w:spacing w:before="20" w:after="20"/>
              <w:rPr>
                <w:rFonts w:cs="Arial"/>
                <w:color w:val="000000"/>
                <w:sz w:val="20"/>
              </w:rPr>
            </w:pPr>
            <w:r w:rsidRPr="00024EE9">
              <w:rPr>
                <w:rFonts w:cs="Arial"/>
                <w:color w:val="000000"/>
                <w:sz w:val="20"/>
              </w:rPr>
              <w:t>Text Message Reminder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02B6DC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1E3C56" w14:textId="3B8781D1">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BFD840F" w14:textId="3BC97CF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41AF98" w14:textId="3D95CD7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BC74B2B" w14:textId="315D50DF">
            <w:pPr>
              <w:spacing w:before="20" w:after="20"/>
              <w:jc w:val="center"/>
              <w:rPr>
                <w:rFonts w:cs="Arial"/>
                <w:color w:val="000000"/>
                <w:sz w:val="20"/>
              </w:rPr>
            </w:pPr>
            <w:r w:rsidRPr="00306DEF">
              <w:rPr>
                <w:rFonts w:cs="Arial"/>
                <w:color w:val="000000"/>
                <w:sz w:val="20"/>
              </w:rPr>
              <w:t>TBD</w:t>
            </w:r>
          </w:p>
        </w:tc>
      </w:tr>
      <w:tr w:rsidRPr="003E630C" w:rsidR="006A5555" w:rsidTr="00247D8A" w14:paraId="668A50BE" w14:textId="43CD272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3C6B803" w14:textId="6A77EF49">
            <w:pPr>
              <w:spacing w:before="20" w:after="20"/>
              <w:rPr>
                <w:rFonts w:cs="Arial"/>
                <w:color w:val="000000"/>
                <w:sz w:val="20"/>
              </w:rPr>
            </w:pPr>
            <w:r w:rsidRPr="00024EE9">
              <w:rPr>
                <w:rFonts w:cs="Arial"/>
                <w:color w:val="000000"/>
                <w:sz w:val="20"/>
              </w:rPr>
              <w:t>Reminder E-mail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98E16F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B14E831" w14:textId="588C0ADD">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C1C5214" w14:textId="3BCB03B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3522B17" w14:textId="36F85B9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F11281E" w14:textId="63F43E12">
            <w:pPr>
              <w:spacing w:before="20" w:after="20"/>
              <w:jc w:val="center"/>
              <w:rPr>
                <w:rFonts w:cs="Arial"/>
                <w:color w:val="000000"/>
                <w:sz w:val="20"/>
              </w:rPr>
            </w:pPr>
            <w:r w:rsidRPr="00306DEF">
              <w:rPr>
                <w:rFonts w:cs="Arial"/>
                <w:color w:val="000000"/>
                <w:sz w:val="20"/>
              </w:rPr>
              <w:t>TBD</w:t>
            </w:r>
          </w:p>
        </w:tc>
      </w:tr>
      <w:tr w:rsidRPr="003E630C" w:rsidR="006A5555" w:rsidTr="00247D8A" w14:paraId="2A8C9810" w14:textId="1EA79EE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34866C2" w14:textId="1623A800">
            <w:pPr>
              <w:spacing w:before="20" w:after="20"/>
              <w:rPr>
                <w:rFonts w:cs="Arial"/>
                <w:color w:val="000000"/>
                <w:sz w:val="20"/>
              </w:rPr>
            </w:pPr>
            <w:r w:rsidRPr="00024EE9">
              <w:rPr>
                <w:rFonts w:cs="Arial"/>
                <w:color w:val="000000"/>
                <w:sz w:val="20"/>
              </w:rPr>
              <w:t>Reminder Postcard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B9B033B"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4D7D7B5" w14:textId="0F89954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77B1C89" w14:textId="7659647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5FDA9AA" w14:textId="70DFB33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94492D0" w14:textId="2BFE282F">
            <w:pPr>
              <w:spacing w:before="20" w:after="20"/>
              <w:jc w:val="center"/>
              <w:rPr>
                <w:rFonts w:cs="Arial"/>
                <w:color w:val="000000"/>
                <w:sz w:val="20"/>
              </w:rPr>
            </w:pPr>
            <w:r w:rsidRPr="00306DEF">
              <w:rPr>
                <w:rFonts w:cs="Arial"/>
                <w:color w:val="000000"/>
                <w:sz w:val="20"/>
              </w:rPr>
              <w:t>TBD</w:t>
            </w:r>
          </w:p>
        </w:tc>
      </w:tr>
      <w:tr w:rsidRPr="003E630C" w:rsidR="006A5555" w:rsidTr="00247D8A" w14:paraId="31E5AC1F" w14:textId="469BDFA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EB273E7" w14:textId="77777777">
            <w:pPr>
              <w:spacing w:before="20" w:after="20"/>
              <w:rPr>
                <w:rFonts w:cs="Arial"/>
                <w:color w:val="000000"/>
                <w:sz w:val="20"/>
              </w:rPr>
            </w:pPr>
            <w:r w:rsidRPr="00024EE9">
              <w:rPr>
                <w:rFonts w:cs="Arial"/>
                <w:color w:val="000000"/>
                <w:sz w:val="20"/>
              </w:rPr>
              <w:t>Text Message Reminder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F1559C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231B77" w14:textId="2C2FB7B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AE15FB9" w14:textId="5E70B1F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78A6BB0" w14:textId="50EBE1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5530A8" w14:textId="50585F47">
            <w:pPr>
              <w:spacing w:before="20" w:after="20"/>
              <w:jc w:val="center"/>
              <w:rPr>
                <w:rFonts w:cs="Arial"/>
                <w:color w:val="000000"/>
                <w:sz w:val="20"/>
              </w:rPr>
            </w:pPr>
            <w:r w:rsidRPr="00306DEF">
              <w:rPr>
                <w:rFonts w:cs="Arial"/>
                <w:color w:val="000000"/>
                <w:sz w:val="20"/>
              </w:rPr>
              <w:t>TBD</w:t>
            </w:r>
          </w:p>
        </w:tc>
      </w:tr>
      <w:tr w:rsidRPr="003E630C" w:rsidR="006A5555" w:rsidTr="00247D8A" w14:paraId="17E90AE1" w14:textId="1018DE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308EA2B" w14:textId="77777777">
            <w:pPr>
              <w:spacing w:before="20" w:after="20"/>
              <w:rPr>
                <w:rFonts w:cs="Arial"/>
                <w:color w:val="000000"/>
                <w:sz w:val="20"/>
              </w:rPr>
            </w:pPr>
            <w:r w:rsidRPr="00024EE9">
              <w:rPr>
                <w:rFonts w:cs="Arial"/>
                <w:color w:val="000000"/>
                <w:sz w:val="20"/>
              </w:rPr>
              <w:t>Reminder E-mail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80C435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9806B00" w14:textId="3DA74D1B">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E95A548" w14:textId="2467AD7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53DE8C" w14:textId="04419F8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9C1F45A" w14:textId="694BF637">
            <w:pPr>
              <w:spacing w:before="20" w:after="20"/>
              <w:jc w:val="center"/>
              <w:rPr>
                <w:rFonts w:cs="Arial"/>
                <w:color w:val="000000"/>
                <w:sz w:val="20"/>
              </w:rPr>
            </w:pPr>
            <w:r w:rsidRPr="00306DEF">
              <w:rPr>
                <w:rFonts w:cs="Arial"/>
                <w:color w:val="000000"/>
                <w:sz w:val="20"/>
              </w:rPr>
              <w:t>TBD</w:t>
            </w:r>
          </w:p>
        </w:tc>
      </w:tr>
      <w:tr w:rsidRPr="003E630C" w:rsidR="006A5555" w:rsidTr="00247D8A" w14:paraId="1FCE716B" w14:textId="35DCA54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25323EA" w14:textId="77777777">
            <w:pPr>
              <w:spacing w:before="20" w:after="20"/>
              <w:rPr>
                <w:rFonts w:cs="Arial"/>
                <w:color w:val="000000"/>
                <w:sz w:val="20"/>
              </w:rPr>
            </w:pPr>
            <w:r w:rsidRPr="00024EE9">
              <w:rPr>
                <w:rFonts w:cs="Arial"/>
                <w:color w:val="000000"/>
                <w:sz w:val="20"/>
              </w:rPr>
              <w:t>Reminder E-mail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A95C1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E2BDCEE" w14:textId="5645E10B">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3C7631E" w14:textId="38758CB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D31EB82" w14:textId="6491F122">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B8E1FE4" w14:textId="22318A80">
            <w:pPr>
              <w:spacing w:before="20" w:after="20"/>
              <w:jc w:val="center"/>
              <w:rPr>
                <w:rFonts w:cs="Arial"/>
                <w:color w:val="000000"/>
                <w:sz w:val="20"/>
              </w:rPr>
            </w:pPr>
            <w:r w:rsidRPr="00306DEF">
              <w:rPr>
                <w:rFonts w:cs="Arial"/>
                <w:color w:val="000000"/>
                <w:sz w:val="20"/>
              </w:rPr>
              <w:t>TBD</w:t>
            </w:r>
          </w:p>
        </w:tc>
      </w:tr>
      <w:tr w:rsidRPr="003E630C" w:rsidR="006A5555" w:rsidTr="00247D8A" w14:paraId="01C0908B" w14:textId="1581363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DE1E79E" w14:textId="77777777">
            <w:pPr>
              <w:spacing w:before="20" w:after="20"/>
              <w:rPr>
                <w:rFonts w:cs="Arial"/>
                <w:color w:val="000000"/>
                <w:sz w:val="20"/>
              </w:rPr>
            </w:pPr>
            <w:r w:rsidRPr="00024EE9">
              <w:rPr>
                <w:rFonts w:cs="Arial"/>
                <w:color w:val="000000"/>
                <w:sz w:val="20"/>
              </w:rPr>
              <w:t>Text Message Reminder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E7F78C1"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B487495" w14:textId="51D753D6">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5AD4455" w14:textId="10A2FE1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C1A38FF" w14:textId="4DDC7F3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71573BD" w14:textId="619B2744">
            <w:pPr>
              <w:spacing w:before="20" w:after="20"/>
              <w:jc w:val="center"/>
              <w:rPr>
                <w:rFonts w:cs="Arial"/>
                <w:color w:val="000000"/>
                <w:sz w:val="20"/>
              </w:rPr>
            </w:pPr>
            <w:r w:rsidRPr="00306DEF">
              <w:rPr>
                <w:rFonts w:cs="Arial"/>
                <w:color w:val="000000"/>
                <w:sz w:val="20"/>
              </w:rPr>
              <w:t>TBD</w:t>
            </w:r>
          </w:p>
        </w:tc>
      </w:tr>
      <w:tr w:rsidRPr="003E630C" w:rsidR="006A5555" w:rsidTr="00247D8A" w14:paraId="53C7B0DD" w14:textId="07485C3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375E502" w14:textId="70F0D1BA">
            <w:pPr>
              <w:spacing w:before="20" w:after="20"/>
              <w:rPr>
                <w:rFonts w:cs="Arial"/>
                <w:color w:val="000000"/>
                <w:sz w:val="20"/>
              </w:rPr>
            </w:pPr>
            <w:r w:rsidRPr="00024EE9">
              <w:rPr>
                <w:rFonts w:cs="Arial"/>
                <w:color w:val="000000"/>
                <w:sz w:val="20"/>
              </w:rPr>
              <w:t>Reminder Lett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CDF66A0"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171045B" w14:textId="444167B5">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7C0F730" w14:textId="57FAEDD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3BD396" w14:textId="1F084C7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B0D2823" w14:textId="183E4295">
            <w:pPr>
              <w:spacing w:before="20" w:after="20"/>
              <w:jc w:val="center"/>
              <w:rPr>
                <w:rFonts w:cs="Arial"/>
                <w:color w:val="000000"/>
                <w:sz w:val="20"/>
              </w:rPr>
            </w:pPr>
            <w:r w:rsidRPr="00306DEF">
              <w:rPr>
                <w:rFonts w:cs="Arial"/>
                <w:color w:val="000000"/>
                <w:sz w:val="20"/>
              </w:rPr>
              <w:t>TBD</w:t>
            </w:r>
          </w:p>
        </w:tc>
      </w:tr>
      <w:tr w:rsidRPr="003E630C" w:rsidR="006A5555" w:rsidTr="00247D8A" w14:paraId="214CA76F" w14:textId="040EC7E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ED90340" w14:textId="77777777">
            <w:pPr>
              <w:spacing w:before="20" w:after="20"/>
              <w:rPr>
                <w:rFonts w:cs="Arial"/>
                <w:color w:val="000000"/>
                <w:sz w:val="20"/>
              </w:rPr>
            </w:pPr>
            <w:r w:rsidRPr="00024EE9">
              <w:rPr>
                <w:rFonts w:cs="Arial"/>
                <w:color w:val="000000"/>
                <w:sz w:val="20"/>
              </w:rPr>
              <w:lastRenderedPageBreak/>
              <w:t>Reminder E-mail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65E767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0F42A6C" w14:textId="1C347142">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20C2DA1" w14:textId="5082DBA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D331695" w14:textId="1C6A975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7922DC3" w14:textId="278D10AB">
            <w:pPr>
              <w:spacing w:before="20" w:after="20"/>
              <w:jc w:val="center"/>
              <w:rPr>
                <w:rFonts w:cs="Arial"/>
                <w:color w:val="000000"/>
                <w:sz w:val="20"/>
              </w:rPr>
            </w:pPr>
            <w:r w:rsidRPr="00306DEF">
              <w:rPr>
                <w:rFonts w:cs="Arial"/>
                <w:color w:val="000000"/>
                <w:sz w:val="20"/>
              </w:rPr>
              <w:t>TBD</w:t>
            </w:r>
          </w:p>
        </w:tc>
      </w:tr>
      <w:tr w:rsidRPr="003E630C" w:rsidR="006A5555" w:rsidTr="00247D8A" w14:paraId="50EA0F26" w14:textId="01D1E4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4C01C74" w14:textId="61AAC295">
            <w:pPr>
              <w:spacing w:before="20" w:after="20"/>
              <w:rPr>
                <w:rFonts w:cs="Arial"/>
                <w:color w:val="000000"/>
                <w:sz w:val="20"/>
              </w:rPr>
            </w:pPr>
            <w:r w:rsidRPr="00024EE9">
              <w:rPr>
                <w:rFonts w:cs="Arial"/>
                <w:color w:val="000000"/>
                <w:sz w:val="20"/>
              </w:rPr>
              <w:t>Text Message Reminder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9103A6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E9E287C" w14:textId="22E9B709">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484026D" w14:textId="4732206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01562D7" w14:textId="403CFF8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B8F1C0C" w14:textId="69C52EFC">
            <w:pPr>
              <w:spacing w:before="20" w:after="20"/>
              <w:jc w:val="center"/>
              <w:rPr>
                <w:rFonts w:cs="Arial"/>
                <w:color w:val="000000"/>
                <w:sz w:val="20"/>
              </w:rPr>
            </w:pPr>
            <w:r w:rsidRPr="00306DEF">
              <w:rPr>
                <w:rFonts w:cs="Arial"/>
                <w:color w:val="000000"/>
                <w:sz w:val="20"/>
              </w:rPr>
              <w:t>TBD</w:t>
            </w:r>
          </w:p>
        </w:tc>
      </w:tr>
      <w:tr w:rsidRPr="003E630C" w:rsidR="006A5555" w:rsidTr="00247D8A" w14:paraId="4EA45E5D" w14:textId="42263E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E54120D" w14:textId="77777777">
            <w:pPr>
              <w:spacing w:before="20" w:after="20"/>
              <w:rPr>
                <w:rFonts w:cs="Arial"/>
                <w:color w:val="000000"/>
                <w:sz w:val="20"/>
              </w:rPr>
            </w:pPr>
            <w:r w:rsidRPr="00024EE9">
              <w:rPr>
                <w:rFonts w:cs="Arial"/>
                <w:color w:val="000000"/>
                <w:sz w:val="20"/>
              </w:rPr>
              <w:t>Reminder E-mail 1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A45501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01F6F1C" w14:textId="7B1FA7BD">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0F64157" w14:textId="69124E8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3E6ACD5" w14:textId="7F24DCB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043C487" w14:textId="4CA86299">
            <w:pPr>
              <w:spacing w:before="20" w:after="20"/>
              <w:jc w:val="center"/>
              <w:rPr>
                <w:rFonts w:cs="Arial"/>
                <w:color w:val="000000"/>
                <w:sz w:val="20"/>
              </w:rPr>
            </w:pPr>
            <w:r w:rsidRPr="00306DEF">
              <w:rPr>
                <w:rFonts w:cs="Arial"/>
                <w:color w:val="000000"/>
                <w:sz w:val="20"/>
              </w:rPr>
              <w:t>TBD</w:t>
            </w:r>
          </w:p>
        </w:tc>
      </w:tr>
      <w:tr w:rsidRPr="003E630C" w:rsidR="006A5555" w:rsidTr="00247D8A" w14:paraId="293D4D82" w14:textId="4F990C8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2C4EF07" w14:textId="77777777">
            <w:pPr>
              <w:spacing w:before="20" w:after="20"/>
              <w:rPr>
                <w:rFonts w:cs="Arial"/>
                <w:color w:val="000000"/>
                <w:sz w:val="20"/>
              </w:rPr>
            </w:pPr>
            <w:r w:rsidRPr="00024EE9">
              <w:rPr>
                <w:rFonts w:cs="Arial"/>
                <w:color w:val="000000"/>
                <w:sz w:val="20"/>
              </w:rPr>
              <w:t>Reminder Postcard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8129FD5"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D8A825F" w14:textId="0872E4D7">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5B8681A" w14:textId="7E5CABC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84F737E" w14:textId="4433B15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570562B" w14:textId="72DB5461">
            <w:pPr>
              <w:spacing w:before="20" w:after="20"/>
              <w:jc w:val="center"/>
              <w:rPr>
                <w:rFonts w:cs="Arial"/>
                <w:color w:val="000000"/>
                <w:sz w:val="20"/>
              </w:rPr>
            </w:pPr>
            <w:r w:rsidRPr="00306DEF">
              <w:rPr>
                <w:rFonts w:cs="Arial"/>
                <w:color w:val="000000"/>
                <w:sz w:val="20"/>
              </w:rPr>
              <w:t>TBD</w:t>
            </w:r>
          </w:p>
        </w:tc>
      </w:tr>
      <w:tr w:rsidRPr="003E630C" w:rsidR="006A5555" w:rsidTr="00247D8A" w14:paraId="47E3CA7F" w14:textId="399FA3B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FD3380A" w14:textId="77777777">
            <w:pPr>
              <w:spacing w:before="20" w:after="20"/>
              <w:rPr>
                <w:rFonts w:cs="Arial"/>
                <w:color w:val="000000"/>
                <w:sz w:val="20"/>
              </w:rPr>
            </w:pPr>
            <w:r w:rsidRPr="00024EE9">
              <w:rPr>
                <w:rFonts w:cs="Arial"/>
                <w:color w:val="000000"/>
                <w:sz w:val="20"/>
              </w:rPr>
              <w:t>Reminder E-mail 1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51999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230C95E" w14:textId="3AC1C43A">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A9EE52" w14:textId="4437A7D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76D8A6E" w14:textId="0E28442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88A985E" w14:textId="63411468">
            <w:pPr>
              <w:spacing w:before="20" w:after="20"/>
              <w:jc w:val="center"/>
              <w:rPr>
                <w:rFonts w:cs="Arial"/>
                <w:color w:val="000000"/>
                <w:sz w:val="20"/>
              </w:rPr>
            </w:pPr>
            <w:r w:rsidRPr="00306DEF">
              <w:rPr>
                <w:rFonts w:cs="Arial"/>
                <w:color w:val="000000"/>
                <w:sz w:val="20"/>
              </w:rPr>
              <w:t>TBD</w:t>
            </w:r>
          </w:p>
        </w:tc>
      </w:tr>
      <w:tr w:rsidRPr="003E630C" w:rsidR="006A5555" w:rsidTr="00247D8A" w14:paraId="7BFC383E" w14:textId="2F02487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8DC3C69" w14:textId="6EF7AB43">
            <w:pPr>
              <w:spacing w:before="20" w:after="20"/>
              <w:rPr>
                <w:rFonts w:cs="Arial"/>
                <w:color w:val="000000"/>
                <w:sz w:val="20"/>
              </w:rPr>
            </w:pPr>
            <w:r w:rsidRPr="00024EE9">
              <w:rPr>
                <w:rFonts w:cs="Arial"/>
                <w:color w:val="000000"/>
                <w:sz w:val="20"/>
              </w:rPr>
              <w:t>Text Message Reminder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4064C8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0B3B736" w14:textId="3691C0C9">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883B02" w14:textId="262FEC1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9FB7DA4" w14:textId="39CC7B2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DECFB37" w14:textId="52B8CDB2">
            <w:pPr>
              <w:spacing w:before="20" w:after="20"/>
              <w:jc w:val="center"/>
              <w:rPr>
                <w:rFonts w:cs="Arial"/>
                <w:color w:val="000000"/>
                <w:sz w:val="20"/>
              </w:rPr>
            </w:pPr>
            <w:r w:rsidRPr="00306DEF">
              <w:rPr>
                <w:rFonts w:cs="Arial"/>
                <w:color w:val="000000"/>
                <w:sz w:val="20"/>
              </w:rPr>
              <w:t>TBD</w:t>
            </w:r>
          </w:p>
        </w:tc>
      </w:tr>
      <w:tr w:rsidRPr="003E630C" w:rsidR="006A5555" w:rsidTr="00247D8A" w14:paraId="7489AAFE" w14:textId="42B71C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6069BD6" w14:textId="77777777">
            <w:pPr>
              <w:spacing w:before="20" w:after="20"/>
              <w:rPr>
                <w:rFonts w:cs="Arial"/>
                <w:color w:val="000000"/>
                <w:sz w:val="20"/>
              </w:rPr>
            </w:pPr>
            <w:r w:rsidRPr="00024EE9">
              <w:rPr>
                <w:rFonts w:cs="Arial"/>
                <w:color w:val="000000"/>
                <w:sz w:val="20"/>
              </w:rPr>
              <w:t>Reminder E-mail 1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695173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0A874D7" w14:textId="109D9F1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975079" w14:textId="1781965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EFCE65E" w14:textId="749DEE05">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0B3292B" w14:textId="16B7FF6E">
            <w:pPr>
              <w:spacing w:before="20" w:after="20"/>
              <w:jc w:val="center"/>
              <w:rPr>
                <w:rFonts w:cs="Arial"/>
                <w:color w:val="000000"/>
                <w:sz w:val="20"/>
              </w:rPr>
            </w:pPr>
            <w:r w:rsidRPr="00306DEF">
              <w:rPr>
                <w:rFonts w:cs="Arial"/>
                <w:color w:val="000000"/>
                <w:sz w:val="20"/>
              </w:rPr>
              <w:t>TBD</w:t>
            </w:r>
          </w:p>
        </w:tc>
      </w:tr>
      <w:tr w:rsidRPr="003E630C" w:rsidR="006A5555" w:rsidTr="00247D8A" w14:paraId="75E504CD" w14:textId="7065768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071D82B" w14:textId="77777777">
            <w:pPr>
              <w:spacing w:before="20" w:after="20"/>
              <w:rPr>
                <w:rFonts w:cs="Arial"/>
                <w:color w:val="000000"/>
                <w:sz w:val="20"/>
              </w:rPr>
            </w:pPr>
            <w:r w:rsidRPr="00024EE9">
              <w:rPr>
                <w:rFonts w:cs="Arial"/>
                <w:color w:val="000000"/>
                <w:sz w:val="20"/>
              </w:rPr>
              <w:t>Reminder Postcard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A7EDA3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F873039" w14:textId="09ECCE1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051E149" w14:textId="6171228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DA925E" w14:textId="69C1280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3813B16" w14:textId="2BCEE9AA">
            <w:pPr>
              <w:spacing w:before="20" w:after="20"/>
              <w:jc w:val="center"/>
              <w:rPr>
                <w:rFonts w:cs="Arial"/>
                <w:color w:val="000000"/>
                <w:sz w:val="20"/>
              </w:rPr>
            </w:pPr>
            <w:r w:rsidRPr="00306DEF">
              <w:rPr>
                <w:rFonts w:cs="Arial"/>
                <w:color w:val="000000"/>
                <w:sz w:val="20"/>
              </w:rPr>
              <w:t>TBD</w:t>
            </w:r>
          </w:p>
        </w:tc>
      </w:tr>
      <w:tr w:rsidRPr="003E630C" w:rsidR="006A5555" w:rsidTr="00247D8A" w14:paraId="09349195" w14:textId="73482F8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DF62DB9" w14:textId="77777777">
            <w:pPr>
              <w:spacing w:before="20" w:after="20"/>
              <w:rPr>
                <w:rFonts w:cs="Arial"/>
                <w:color w:val="000000"/>
                <w:sz w:val="20"/>
              </w:rPr>
            </w:pPr>
            <w:r w:rsidRPr="00024EE9">
              <w:rPr>
                <w:rFonts w:cs="Arial"/>
                <w:color w:val="000000"/>
                <w:sz w:val="20"/>
              </w:rPr>
              <w:t>Text Message Reminder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844F8C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909041F" w14:textId="5CAAD33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9EFEF94" w14:textId="4C4590B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03371C3" w14:textId="3228A7AC">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5744B31" w14:textId="3BE6FC45">
            <w:pPr>
              <w:spacing w:before="20" w:after="20"/>
              <w:jc w:val="center"/>
              <w:rPr>
                <w:rFonts w:cs="Arial"/>
                <w:color w:val="000000"/>
                <w:sz w:val="20"/>
              </w:rPr>
            </w:pPr>
            <w:r w:rsidRPr="00306DEF">
              <w:rPr>
                <w:rFonts w:cs="Arial"/>
                <w:color w:val="000000"/>
                <w:sz w:val="20"/>
              </w:rPr>
              <w:t>TBD</w:t>
            </w:r>
          </w:p>
        </w:tc>
      </w:tr>
      <w:tr w:rsidRPr="003E630C" w:rsidR="006A5555" w:rsidTr="00247D8A" w14:paraId="3ED25736" w14:textId="3E6E1C2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0C1B295" w14:textId="77777777">
            <w:pPr>
              <w:spacing w:before="20" w:after="20"/>
              <w:rPr>
                <w:rFonts w:cs="Arial"/>
                <w:color w:val="000000"/>
                <w:sz w:val="20"/>
              </w:rPr>
            </w:pPr>
            <w:r w:rsidRPr="00024EE9">
              <w:rPr>
                <w:rFonts w:cs="Arial"/>
                <w:color w:val="000000"/>
                <w:sz w:val="20"/>
              </w:rPr>
              <w:t>Reminder E-mail 1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1ECD3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5799E86" w14:textId="2075F22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5C36527" w14:textId="23CDC53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AA9DF58" w14:textId="5CB54E3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E3D5DE5" w14:textId="2768B0EB">
            <w:pPr>
              <w:spacing w:before="20" w:after="20"/>
              <w:jc w:val="center"/>
              <w:rPr>
                <w:rFonts w:cs="Arial"/>
                <w:color w:val="000000"/>
                <w:sz w:val="20"/>
              </w:rPr>
            </w:pPr>
            <w:r w:rsidRPr="00306DEF">
              <w:rPr>
                <w:rFonts w:cs="Arial"/>
                <w:color w:val="000000"/>
                <w:sz w:val="20"/>
              </w:rPr>
              <w:t>TBD</w:t>
            </w:r>
          </w:p>
        </w:tc>
      </w:tr>
      <w:tr w:rsidRPr="003E630C" w:rsidR="006A5555" w:rsidTr="00247D8A" w14:paraId="137A63C1" w14:textId="5A8BDAE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689633" w14:textId="77777777">
            <w:pPr>
              <w:spacing w:before="20" w:after="20"/>
              <w:rPr>
                <w:rFonts w:cs="Arial"/>
                <w:color w:val="000000"/>
                <w:sz w:val="20"/>
              </w:rPr>
            </w:pPr>
            <w:r w:rsidRPr="00024EE9">
              <w:rPr>
                <w:rFonts w:cs="Arial"/>
                <w:color w:val="000000"/>
                <w:sz w:val="20"/>
              </w:rPr>
              <w:t>Reminder E-mail 1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556E55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1A9FB86" w14:textId="67D7575F">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231C3F" w14:textId="2814088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0247774" w14:textId="32879B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03AA5AA" w14:textId="7657F6A4">
            <w:pPr>
              <w:spacing w:before="20" w:after="20"/>
              <w:jc w:val="center"/>
              <w:rPr>
                <w:rFonts w:cs="Arial"/>
                <w:color w:val="000000"/>
                <w:sz w:val="20"/>
              </w:rPr>
            </w:pPr>
            <w:r w:rsidRPr="00306DEF">
              <w:rPr>
                <w:rFonts w:cs="Arial"/>
                <w:color w:val="000000"/>
                <w:sz w:val="20"/>
              </w:rPr>
              <w:t>TBD</w:t>
            </w:r>
          </w:p>
        </w:tc>
      </w:tr>
      <w:tr w:rsidRPr="003E630C" w:rsidR="006A5555" w:rsidTr="00247D8A" w14:paraId="589EBC48" w14:textId="5FCD138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9519E01" w14:textId="77777777">
            <w:pPr>
              <w:spacing w:before="20" w:after="20"/>
              <w:rPr>
                <w:rFonts w:cs="Arial"/>
                <w:color w:val="000000"/>
                <w:sz w:val="20"/>
              </w:rPr>
            </w:pPr>
            <w:r w:rsidRPr="00024EE9">
              <w:rPr>
                <w:rFonts w:cs="Arial"/>
                <w:color w:val="000000"/>
                <w:sz w:val="20"/>
              </w:rPr>
              <w:t>Text Message Reminder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B2783B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5F5379C" w14:textId="4B3FC0DC">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B63289F" w14:textId="23970CD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7C4BAF5" w14:textId="177019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A83F2AD" w14:textId="279DF887">
            <w:pPr>
              <w:spacing w:before="20" w:after="20"/>
              <w:jc w:val="center"/>
              <w:rPr>
                <w:rFonts w:cs="Arial"/>
                <w:color w:val="000000"/>
                <w:sz w:val="20"/>
              </w:rPr>
            </w:pPr>
            <w:r w:rsidRPr="00306DEF">
              <w:rPr>
                <w:rFonts w:cs="Arial"/>
                <w:color w:val="000000"/>
                <w:sz w:val="20"/>
              </w:rPr>
              <w:t>TBD</w:t>
            </w:r>
          </w:p>
        </w:tc>
      </w:tr>
      <w:tr w:rsidRPr="003E630C" w:rsidR="006A5555" w:rsidTr="00247D8A" w14:paraId="27A49789" w14:textId="379E2FD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CAA002E" w14:textId="77777777">
            <w:pPr>
              <w:spacing w:before="20" w:after="20"/>
              <w:rPr>
                <w:rFonts w:cs="Arial"/>
                <w:color w:val="000000"/>
                <w:sz w:val="20"/>
              </w:rPr>
            </w:pPr>
            <w:r w:rsidRPr="00024EE9">
              <w:rPr>
                <w:rFonts w:cs="Arial"/>
                <w:color w:val="000000"/>
                <w:sz w:val="20"/>
              </w:rPr>
              <w:t>Reminder Letter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D5BF61"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31B9779" w14:textId="67D6A09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48ECF60" w14:textId="74D35A2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311B8C2" w14:textId="4299C42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92AF977" w14:textId="72540BC3">
            <w:pPr>
              <w:spacing w:before="20" w:after="20"/>
              <w:jc w:val="center"/>
              <w:rPr>
                <w:rFonts w:cs="Arial"/>
                <w:color w:val="000000"/>
                <w:sz w:val="20"/>
              </w:rPr>
            </w:pPr>
            <w:r w:rsidRPr="00306DEF">
              <w:rPr>
                <w:rFonts w:cs="Arial"/>
                <w:color w:val="000000"/>
                <w:sz w:val="20"/>
              </w:rPr>
              <w:t>TBD</w:t>
            </w:r>
          </w:p>
        </w:tc>
      </w:tr>
      <w:tr w:rsidRPr="003E630C" w:rsidR="006A5555" w:rsidTr="00247D8A" w14:paraId="5A381092" w14:textId="59E0E71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0562BAC" w14:textId="77777777">
            <w:pPr>
              <w:spacing w:before="20" w:after="20"/>
              <w:rPr>
                <w:rFonts w:cs="Arial"/>
                <w:color w:val="000000"/>
                <w:sz w:val="20"/>
              </w:rPr>
            </w:pPr>
            <w:r w:rsidRPr="00024EE9">
              <w:rPr>
                <w:rFonts w:cs="Arial"/>
                <w:color w:val="000000"/>
                <w:sz w:val="20"/>
              </w:rPr>
              <w:t>Reminder E-mail 1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4D65B9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83D412" w14:textId="2FDBDDE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26B7CD2" w14:textId="6B35AAA2">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1842E9" w14:textId="200601D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87F242B" w14:textId="1D5424F0">
            <w:pPr>
              <w:spacing w:before="20" w:after="20"/>
              <w:jc w:val="center"/>
              <w:rPr>
                <w:rFonts w:cs="Arial"/>
                <w:color w:val="000000"/>
                <w:sz w:val="20"/>
              </w:rPr>
            </w:pPr>
            <w:r w:rsidRPr="00306DEF">
              <w:rPr>
                <w:rFonts w:cs="Arial"/>
                <w:color w:val="000000"/>
                <w:sz w:val="20"/>
              </w:rPr>
              <w:t>TBD</w:t>
            </w:r>
          </w:p>
        </w:tc>
      </w:tr>
      <w:tr w:rsidRPr="003E630C" w:rsidR="006A5555" w:rsidTr="00247D8A" w14:paraId="4E0BD705" w14:textId="34CBE8D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3E0A195" w14:textId="77777777">
            <w:pPr>
              <w:spacing w:before="20" w:after="20"/>
              <w:rPr>
                <w:rFonts w:cs="Arial"/>
                <w:color w:val="000000"/>
                <w:sz w:val="20"/>
              </w:rPr>
            </w:pPr>
            <w:r w:rsidRPr="00024EE9">
              <w:rPr>
                <w:rFonts w:cs="Arial"/>
                <w:color w:val="000000"/>
                <w:sz w:val="20"/>
              </w:rPr>
              <w:t>Text Message Reminder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BA3A43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FE00967" w14:textId="20DCDC55">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0D5A76F" w14:textId="04DFF26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1A32E6B" w14:textId="2181D63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FDB8F61" w14:textId="4019D0A5">
            <w:pPr>
              <w:spacing w:before="20" w:after="20"/>
              <w:jc w:val="center"/>
              <w:rPr>
                <w:rFonts w:cs="Arial"/>
                <w:color w:val="000000"/>
                <w:sz w:val="20"/>
              </w:rPr>
            </w:pPr>
            <w:r w:rsidRPr="00306DEF">
              <w:rPr>
                <w:rFonts w:cs="Arial"/>
                <w:color w:val="000000"/>
                <w:sz w:val="20"/>
              </w:rPr>
              <w:t>TBD</w:t>
            </w:r>
          </w:p>
        </w:tc>
      </w:tr>
      <w:tr w:rsidRPr="003E630C" w:rsidR="006A5555" w:rsidTr="00247D8A" w14:paraId="79ADE4DE" w14:textId="4DC2FCF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744AC91" w14:textId="77777777">
            <w:pPr>
              <w:spacing w:before="20" w:after="20"/>
              <w:rPr>
                <w:rFonts w:cs="Arial"/>
                <w:color w:val="000000"/>
                <w:sz w:val="20"/>
              </w:rPr>
            </w:pPr>
            <w:r w:rsidRPr="00024EE9">
              <w:rPr>
                <w:rFonts w:cs="Arial"/>
                <w:color w:val="000000"/>
                <w:sz w:val="20"/>
              </w:rPr>
              <w:t>Reminder E-mail 1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09CFC2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818CCE" w14:textId="47544CAB">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2037641" w14:textId="1E6416E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FBDAD03" w14:textId="0D03196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3FE142A" w14:textId="39663264">
            <w:pPr>
              <w:spacing w:before="20" w:after="20"/>
              <w:jc w:val="center"/>
              <w:rPr>
                <w:rFonts w:cs="Arial"/>
                <w:color w:val="000000"/>
                <w:sz w:val="20"/>
              </w:rPr>
            </w:pPr>
            <w:r w:rsidRPr="00306DEF">
              <w:rPr>
                <w:rFonts w:cs="Arial"/>
                <w:color w:val="000000"/>
                <w:sz w:val="20"/>
              </w:rPr>
              <w:t>TBD</w:t>
            </w:r>
          </w:p>
        </w:tc>
      </w:tr>
      <w:tr w:rsidRPr="003E630C" w:rsidR="006A5555" w:rsidTr="00247D8A" w14:paraId="5CD6312E" w14:textId="76C51B5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F320466" w14:textId="77777777">
            <w:pPr>
              <w:spacing w:before="20" w:after="20"/>
              <w:rPr>
                <w:rFonts w:cs="Arial"/>
                <w:color w:val="000000"/>
                <w:sz w:val="20"/>
              </w:rPr>
            </w:pPr>
            <w:r w:rsidRPr="00024EE9">
              <w:rPr>
                <w:rFonts w:cs="Arial"/>
                <w:color w:val="000000"/>
                <w:sz w:val="20"/>
              </w:rPr>
              <w:t>Reminder Postcard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CDF785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hideMark/>
          </w:tcPr>
          <w:p w:rsidRPr="00024EE9" w:rsidR="006A5555" w:rsidP="00247D8A" w:rsidRDefault="006A5555" w14:paraId="0417D5A2" w14:textId="080E18A9">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16B5449" w14:textId="00CEF3C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7399967" w14:textId="4AF15037">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1763F6" w14:textId="20A8081D">
            <w:pPr>
              <w:spacing w:before="20" w:after="20"/>
              <w:jc w:val="center"/>
              <w:rPr>
                <w:rFonts w:cs="Arial"/>
                <w:color w:val="000000"/>
                <w:sz w:val="20"/>
              </w:rPr>
            </w:pPr>
            <w:r w:rsidRPr="00306DEF">
              <w:rPr>
                <w:rFonts w:cs="Arial"/>
                <w:color w:val="000000"/>
                <w:sz w:val="20"/>
              </w:rPr>
              <w:t>TBD</w:t>
            </w:r>
          </w:p>
        </w:tc>
      </w:tr>
      <w:tr w:rsidRPr="003E630C" w:rsidR="006A5555" w:rsidTr="00247D8A" w14:paraId="5DAE1DEA" w14:textId="4D9120B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0299598" w14:textId="77777777">
            <w:pPr>
              <w:spacing w:before="20" w:after="20"/>
              <w:rPr>
                <w:rFonts w:cs="Arial"/>
                <w:color w:val="000000"/>
                <w:sz w:val="20"/>
              </w:rPr>
            </w:pPr>
            <w:r w:rsidRPr="00024EE9">
              <w:rPr>
                <w:rFonts w:cs="Arial"/>
                <w:color w:val="000000"/>
                <w:sz w:val="20"/>
              </w:rPr>
              <w:t>Reminder E-mail 1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65CA09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A88A4EE" w14:textId="1FD4CB63">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72C1899" w14:textId="1E6A258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39A5688" w14:textId="269F2DB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4654F05" w14:textId="694BF595">
            <w:pPr>
              <w:spacing w:before="20" w:after="20"/>
              <w:jc w:val="center"/>
              <w:rPr>
                <w:rFonts w:cs="Arial"/>
                <w:color w:val="000000"/>
                <w:sz w:val="20"/>
              </w:rPr>
            </w:pPr>
            <w:r w:rsidRPr="00306DEF">
              <w:rPr>
                <w:rFonts w:cs="Arial"/>
                <w:color w:val="000000"/>
                <w:sz w:val="20"/>
              </w:rPr>
              <w:t>TBD</w:t>
            </w:r>
          </w:p>
        </w:tc>
      </w:tr>
      <w:tr w:rsidRPr="003E630C" w:rsidR="006A5555" w:rsidTr="00247D8A" w14:paraId="1ED30462" w14:textId="0CC2CDD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BBE9509" w14:textId="77777777">
            <w:pPr>
              <w:spacing w:before="20" w:after="20"/>
              <w:rPr>
                <w:rFonts w:cs="Arial"/>
                <w:color w:val="000000"/>
                <w:sz w:val="20"/>
              </w:rPr>
            </w:pPr>
            <w:r w:rsidRPr="00024EE9">
              <w:rPr>
                <w:rFonts w:cs="Arial"/>
                <w:color w:val="000000"/>
                <w:sz w:val="20"/>
              </w:rPr>
              <w:t>Text Message Reminder 1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968843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A4F4E5" w14:textId="418B4D16">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853B088" w14:textId="692E93E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57F0D16" w14:textId="43AA8AB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A7E4C27" w14:textId="2219460C">
            <w:pPr>
              <w:spacing w:before="20" w:after="20"/>
              <w:jc w:val="center"/>
              <w:rPr>
                <w:rFonts w:cs="Arial"/>
                <w:color w:val="000000"/>
                <w:sz w:val="20"/>
              </w:rPr>
            </w:pPr>
            <w:r w:rsidRPr="00306DEF">
              <w:rPr>
                <w:rFonts w:cs="Arial"/>
                <w:color w:val="000000"/>
                <w:sz w:val="20"/>
              </w:rPr>
              <w:t>TBD</w:t>
            </w:r>
          </w:p>
        </w:tc>
      </w:tr>
      <w:tr w:rsidRPr="003E630C" w:rsidR="006A5555" w:rsidTr="00247D8A" w14:paraId="4CA8D0A0" w14:textId="746237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05BE4DE" w14:textId="77777777">
            <w:pPr>
              <w:spacing w:before="20" w:after="20"/>
              <w:rPr>
                <w:rFonts w:cs="Arial"/>
                <w:color w:val="000000"/>
                <w:sz w:val="20"/>
              </w:rPr>
            </w:pPr>
            <w:r w:rsidRPr="00024EE9">
              <w:rPr>
                <w:rFonts w:cs="Arial"/>
                <w:color w:val="000000"/>
                <w:sz w:val="20"/>
              </w:rPr>
              <w:t>Reminder E-mail 2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67D42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A424B76" w14:textId="181920B5">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C55B44D" w14:textId="3AEC941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1C93241" w14:textId="0099882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FFABFEC" w14:textId="3EA109EF">
            <w:pPr>
              <w:spacing w:before="20" w:after="20"/>
              <w:jc w:val="center"/>
              <w:rPr>
                <w:rFonts w:cs="Arial"/>
                <w:color w:val="000000"/>
                <w:sz w:val="20"/>
              </w:rPr>
            </w:pPr>
            <w:r w:rsidRPr="00306DEF">
              <w:rPr>
                <w:rFonts w:cs="Arial"/>
                <w:color w:val="000000"/>
                <w:sz w:val="20"/>
              </w:rPr>
              <w:t>TBD</w:t>
            </w:r>
          </w:p>
        </w:tc>
      </w:tr>
      <w:tr w:rsidRPr="003E630C" w:rsidR="006A5555" w:rsidTr="00247D8A" w14:paraId="5159F22B" w14:textId="220E026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3586ED5" w14:textId="2E722114">
            <w:pPr>
              <w:spacing w:before="20" w:after="20"/>
              <w:rPr>
                <w:rFonts w:cs="Arial"/>
                <w:color w:val="000000"/>
                <w:sz w:val="20"/>
              </w:rPr>
            </w:pPr>
            <w:r w:rsidRPr="00024EE9">
              <w:rPr>
                <w:rFonts w:cs="Arial"/>
                <w:color w:val="000000"/>
                <w:sz w:val="20"/>
              </w:rPr>
              <w:t>Text Message Reminder 1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2A099A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6335EF5" w14:textId="17087FD2">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BCE94FA" w14:textId="20FA1B1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CC1A3C0" w14:textId="1D07D2B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3E11B0A" w14:textId="4306EBEB">
            <w:pPr>
              <w:spacing w:before="20" w:after="20"/>
              <w:jc w:val="center"/>
              <w:rPr>
                <w:rFonts w:cs="Arial"/>
                <w:color w:val="000000"/>
                <w:sz w:val="20"/>
              </w:rPr>
            </w:pPr>
            <w:r w:rsidRPr="00306DEF">
              <w:rPr>
                <w:rFonts w:cs="Arial"/>
                <w:color w:val="000000"/>
                <w:sz w:val="20"/>
              </w:rPr>
              <w:t>TBD</w:t>
            </w:r>
          </w:p>
        </w:tc>
      </w:tr>
      <w:tr w:rsidRPr="003E630C" w:rsidR="006A5555" w:rsidTr="00247D8A" w14:paraId="621658E7" w14:textId="389E98C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2AC3A42" w14:textId="6B6BB9EE">
            <w:pPr>
              <w:spacing w:before="20" w:after="20"/>
              <w:rPr>
                <w:rFonts w:cs="Arial"/>
                <w:color w:val="000000"/>
                <w:sz w:val="20"/>
              </w:rPr>
            </w:pPr>
            <w:r w:rsidRPr="00024EE9">
              <w:rPr>
                <w:rFonts w:cs="Arial"/>
                <w:color w:val="000000"/>
                <w:sz w:val="20"/>
              </w:rPr>
              <w:t>Reminder Postcard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443B944"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5271D87" w14:textId="3C1C5A6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8A49AE2" w14:textId="35ECED1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E084757" w14:textId="502BC54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36C194B" w14:textId="7B9564E5">
            <w:pPr>
              <w:spacing w:before="20" w:after="20"/>
              <w:jc w:val="center"/>
              <w:rPr>
                <w:rFonts w:cs="Arial"/>
                <w:color w:val="000000"/>
                <w:sz w:val="20"/>
              </w:rPr>
            </w:pPr>
            <w:r w:rsidRPr="00306DEF">
              <w:rPr>
                <w:rFonts w:cs="Arial"/>
                <w:color w:val="000000"/>
                <w:sz w:val="20"/>
              </w:rPr>
              <w:t>TBD</w:t>
            </w:r>
          </w:p>
        </w:tc>
      </w:tr>
      <w:tr w:rsidRPr="003E630C" w:rsidR="006A5555" w:rsidTr="00247D8A" w14:paraId="262FAA4A" w14:textId="6A9468D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5D7B73" w14:textId="1EC8CC1C">
            <w:pPr>
              <w:spacing w:before="20" w:after="20"/>
              <w:rPr>
                <w:rFonts w:cs="Arial"/>
                <w:color w:val="000000"/>
                <w:sz w:val="20"/>
              </w:rPr>
            </w:pPr>
            <w:r w:rsidRPr="00024EE9">
              <w:rPr>
                <w:rFonts w:cs="Arial"/>
                <w:color w:val="000000"/>
                <w:sz w:val="20"/>
              </w:rPr>
              <w:t>Reminder E-mail 2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355A2F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75A0D22" w14:textId="26C412D5">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4B6DA05" w14:textId="5D50284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F5A2F2" w14:textId="3A3CBB8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ADA01D0" w14:textId="2D4C8CD2">
            <w:pPr>
              <w:spacing w:before="20" w:after="20"/>
              <w:jc w:val="center"/>
              <w:rPr>
                <w:rFonts w:cs="Arial"/>
                <w:color w:val="000000"/>
                <w:sz w:val="20"/>
              </w:rPr>
            </w:pPr>
            <w:r w:rsidRPr="00306DEF">
              <w:rPr>
                <w:rFonts w:cs="Arial"/>
                <w:color w:val="000000"/>
                <w:sz w:val="20"/>
              </w:rPr>
              <w:t>TBD</w:t>
            </w:r>
          </w:p>
        </w:tc>
      </w:tr>
      <w:tr w:rsidRPr="003E630C" w:rsidR="006A5555" w:rsidTr="00247D8A" w14:paraId="671BF22D" w14:textId="72A5DFE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DA49654" w14:textId="77777777">
            <w:pPr>
              <w:spacing w:before="20" w:after="20"/>
              <w:rPr>
                <w:rFonts w:cs="Arial"/>
                <w:color w:val="000000"/>
                <w:sz w:val="20"/>
              </w:rPr>
            </w:pPr>
            <w:r w:rsidRPr="00024EE9">
              <w:rPr>
                <w:rFonts w:cs="Arial"/>
                <w:color w:val="000000"/>
                <w:sz w:val="20"/>
              </w:rPr>
              <w:t>Reminder E-mail 2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E27C5E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6DFB091" w14:textId="4B1335D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E858483" w14:textId="672609F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A6F1127" w14:textId="46F3142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8588B41" w14:textId="6CC30FDB">
            <w:pPr>
              <w:spacing w:before="20" w:after="20"/>
              <w:jc w:val="center"/>
              <w:rPr>
                <w:rFonts w:cs="Arial"/>
                <w:color w:val="000000"/>
                <w:sz w:val="20"/>
              </w:rPr>
            </w:pPr>
            <w:r w:rsidRPr="00306DEF">
              <w:rPr>
                <w:rFonts w:cs="Arial"/>
                <w:color w:val="000000"/>
                <w:sz w:val="20"/>
              </w:rPr>
              <w:t>TBD</w:t>
            </w:r>
          </w:p>
        </w:tc>
      </w:tr>
      <w:tr w:rsidRPr="003E630C" w:rsidR="006A5555" w:rsidTr="00247D8A" w14:paraId="1547574E" w14:textId="5F9B511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6269A77" w14:textId="77777777">
            <w:pPr>
              <w:spacing w:before="20" w:after="20"/>
              <w:rPr>
                <w:rFonts w:cs="Arial"/>
                <w:color w:val="000000"/>
                <w:sz w:val="20"/>
              </w:rPr>
            </w:pPr>
            <w:r w:rsidRPr="00024EE9">
              <w:rPr>
                <w:rFonts w:cs="Arial"/>
                <w:color w:val="000000"/>
                <w:sz w:val="20"/>
              </w:rPr>
              <w:t>Text Message Reminder 1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200933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B1C3922" w14:textId="3B0474DC">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C8C83D" w14:textId="3959A20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AC25656" w14:textId="76588AB5">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457644" w14:textId="12442DE9">
            <w:pPr>
              <w:spacing w:before="20" w:after="20"/>
              <w:jc w:val="center"/>
              <w:rPr>
                <w:rFonts w:cs="Arial"/>
                <w:color w:val="000000"/>
                <w:sz w:val="20"/>
              </w:rPr>
            </w:pPr>
            <w:r w:rsidRPr="00306DEF">
              <w:rPr>
                <w:rFonts w:cs="Arial"/>
                <w:color w:val="000000"/>
                <w:sz w:val="20"/>
              </w:rPr>
              <w:t>TBD</w:t>
            </w:r>
          </w:p>
        </w:tc>
      </w:tr>
      <w:tr w:rsidRPr="003E630C" w:rsidR="006A5555" w:rsidTr="00247D8A" w14:paraId="78456E4E" w14:textId="36F9711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CED04E1" w14:textId="77777777">
            <w:pPr>
              <w:spacing w:before="20" w:after="20"/>
              <w:rPr>
                <w:rFonts w:cs="Arial"/>
                <w:color w:val="000000"/>
                <w:sz w:val="20"/>
              </w:rPr>
            </w:pPr>
            <w:r w:rsidRPr="00024EE9">
              <w:rPr>
                <w:rFonts w:cs="Arial"/>
                <w:color w:val="000000"/>
                <w:sz w:val="20"/>
              </w:rPr>
              <w:t>Reminder Letter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BE118C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57FAF67" w14:textId="3503DEE9">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E78F5F4" w14:textId="3EA990B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70A7A29" w14:textId="3DCE359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744E6ED" w14:textId="5CA2061B">
            <w:pPr>
              <w:spacing w:before="20" w:after="20"/>
              <w:jc w:val="center"/>
              <w:rPr>
                <w:rFonts w:cs="Arial"/>
                <w:color w:val="000000"/>
                <w:sz w:val="20"/>
              </w:rPr>
            </w:pPr>
            <w:r w:rsidRPr="00306DEF">
              <w:rPr>
                <w:rFonts w:cs="Arial"/>
                <w:color w:val="000000"/>
                <w:sz w:val="20"/>
              </w:rPr>
              <w:t>TBD</w:t>
            </w:r>
          </w:p>
        </w:tc>
      </w:tr>
      <w:tr w:rsidRPr="003E630C" w:rsidR="006A5555" w:rsidTr="00247D8A" w14:paraId="4107B1B8" w14:textId="12098D7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AA5A80A" w14:textId="77777777">
            <w:pPr>
              <w:spacing w:before="20" w:after="20"/>
              <w:rPr>
                <w:rFonts w:cs="Arial"/>
                <w:color w:val="000000"/>
                <w:sz w:val="20"/>
              </w:rPr>
            </w:pPr>
            <w:r w:rsidRPr="00024EE9">
              <w:rPr>
                <w:rFonts w:cs="Arial"/>
                <w:color w:val="000000"/>
                <w:sz w:val="20"/>
              </w:rPr>
              <w:t>Reminder E-mail 2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02C4B4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5156E9" w14:textId="708B52F4">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7FFA3E" w14:textId="0A22138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6DE9B3" w14:textId="2AEADB2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64EE9AC" w14:textId="4ED11811">
            <w:pPr>
              <w:spacing w:before="20" w:after="20"/>
              <w:jc w:val="center"/>
              <w:rPr>
                <w:rFonts w:cs="Arial"/>
                <w:color w:val="000000"/>
                <w:sz w:val="20"/>
              </w:rPr>
            </w:pPr>
            <w:r w:rsidRPr="00306DEF">
              <w:rPr>
                <w:rFonts w:cs="Arial"/>
                <w:color w:val="000000"/>
                <w:sz w:val="20"/>
              </w:rPr>
              <w:t>TBD</w:t>
            </w:r>
          </w:p>
        </w:tc>
      </w:tr>
      <w:tr w:rsidRPr="003E630C" w:rsidR="006A5555" w:rsidTr="00247D8A" w14:paraId="720FC505" w14:textId="419B5D7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F39AF57" w14:textId="77777777">
            <w:pPr>
              <w:spacing w:before="20" w:after="20"/>
              <w:rPr>
                <w:rFonts w:cs="Arial"/>
                <w:color w:val="000000"/>
                <w:sz w:val="20"/>
              </w:rPr>
            </w:pPr>
            <w:r w:rsidRPr="00024EE9">
              <w:rPr>
                <w:rFonts w:cs="Arial"/>
                <w:color w:val="000000"/>
                <w:sz w:val="20"/>
              </w:rPr>
              <w:t>Text Message Reminder 1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3089218"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AD9755E" w14:textId="2BFA5154">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3785809" w14:textId="5853E15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CFD05F6" w14:textId="0EE6B70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EFF473" w14:textId="46953159">
            <w:pPr>
              <w:spacing w:before="20" w:after="20"/>
              <w:jc w:val="center"/>
              <w:rPr>
                <w:rFonts w:cs="Arial"/>
                <w:color w:val="000000"/>
                <w:sz w:val="20"/>
              </w:rPr>
            </w:pPr>
            <w:r w:rsidRPr="00306DEF">
              <w:rPr>
                <w:rFonts w:cs="Arial"/>
                <w:color w:val="000000"/>
                <w:sz w:val="20"/>
              </w:rPr>
              <w:t>TBD</w:t>
            </w:r>
          </w:p>
        </w:tc>
      </w:tr>
      <w:tr w:rsidRPr="003E630C" w:rsidR="006A5555" w:rsidTr="00247D8A" w14:paraId="6083885F" w14:textId="22B9385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206325F" w14:textId="77777777">
            <w:pPr>
              <w:spacing w:before="20" w:after="20"/>
              <w:rPr>
                <w:rFonts w:cs="Arial"/>
                <w:color w:val="000000"/>
                <w:sz w:val="20"/>
              </w:rPr>
            </w:pPr>
            <w:r w:rsidRPr="00024EE9">
              <w:rPr>
                <w:rFonts w:cs="Arial"/>
                <w:color w:val="000000"/>
                <w:sz w:val="20"/>
              </w:rPr>
              <w:t>Reminder E-mail 2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2C7538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3DC6D42" w14:textId="3D0ED29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A58698C" w14:textId="24F94C8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B2342E8" w14:textId="44080FB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047B93E" w14:textId="6492EFC2">
            <w:pPr>
              <w:spacing w:before="20" w:after="20"/>
              <w:jc w:val="center"/>
              <w:rPr>
                <w:rFonts w:cs="Arial"/>
                <w:color w:val="000000"/>
                <w:sz w:val="20"/>
              </w:rPr>
            </w:pPr>
            <w:r w:rsidRPr="00306DEF">
              <w:rPr>
                <w:rFonts w:cs="Arial"/>
                <w:color w:val="000000"/>
                <w:sz w:val="20"/>
              </w:rPr>
              <w:t>TBD</w:t>
            </w:r>
          </w:p>
        </w:tc>
      </w:tr>
      <w:tr w:rsidRPr="003E630C" w:rsidR="006A5555" w:rsidTr="00247D8A" w14:paraId="66B09546" w14:textId="70252CC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11398BA" w14:textId="77777777">
            <w:pPr>
              <w:spacing w:before="20" w:after="20"/>
              <w:rPr>
                <w:rFonts w:cs="Arial"/>
                <w:color w:val="000000"/>
                <w:sz w:val="20"/>
              </w:rPr>
            </w:pPr>
            <w:r w:rsidRPr="00024EE9">
              <w:rPr>
                <w:rFonts w:cs="Arial"/>
                <w:color w:val="000000"/>
                <w:sz w:val="20"/>
              </w:rPr>
              <w:t>Reminder Postcard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7D6E6D8"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A62CD0D" w14:textId="7CB0D05A">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B614ABB" w14:textId="0AFABE0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639D563" w14:textId="044F8B3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006C393" w14:textId="7404C9CD">
            <w:pPr>
              <w:spacing w:before="20" w:after="20"/>
              <w:jc w:val="center"/>
              <w:rPr>
                <w:rFonts w:cs="Arial"/>
                <w:color w:val="000000"/>
                <w:sz w:val="20"/>
              </w:rPr>
            </w:pPr>
            <w:r w:rsidRPr="00306DEF">
              <w:rPr>
                <w:rFonts w:cs="Arial"/>
                <w:color w:val="000000"/>
                <w:sz w:val="20"/>
              </w:rPr>
              <w:t>TBD</w:t>
            </w:r>
          </w:p>
        </w:tc>
      </w:tr>
      <w:tr w:rsidRPr="003E630C" w:rsidR="006A5555" w:rsidTr="00247D8A" w14:paraId="2344661F" w14:textId="34D3F6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F5B7F9D" w14:textId="77777777">
            <w:pPr>
              <w:spacing w:before="20" w:after="20"/>
              <w:rPr>
                <w:rFonts w:cs="Arial"/>
                <w:color w:val="000000"/>
                <w:sz w:val="20"/>
              </w:rPr>
            </w:pPr>
            <w:r w:rsidRPr="00024EE9">
              <w:rPr>
                <w:rFonts w:cs="Arial"/>
                <w:color w:val="000000"/>
                <w:sz w:val="20"/>
              </w:rPr>
              <w:t>Reminder E-mail 2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43B74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7E07556" w14:textId="1C5886A1">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0230D3" w14:textId="5058CF3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C2ED671" w14:textId="7A9D7F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62E6005" w14:textId="76BEC5FD">
            <w:pPr>
              <w:spacing w:before="20" w:after="20"/>
              <w:jc w:val="center"/>
              <w:rPr>
                <w:rFonts w:cs="Arial"/>
                <w:color w:val="000000"/>
                <w:sz w:val="20"/>
              </w:rPr>
            </w:pPr>
            <w:r w:rsidRPr="00306DEF">
              <w:rPr>
                <w:rFonts w:cs="Arial"/>
                <w:color w:val="000000"/>
                <w:sz w:val="20"/>
              </w:rPr>
              <w:t>TBD</w:t>
            </w:r>
          </w:p>
        </w:tc>
      </w:tr>
      <w:tr w:rsidRPr="003E630C" w:rsidR="006A5555" w:rsidTr="00247D8A" w14:paraId="7474265C" w14:textId="0C6FBC5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20E8889" w14:textId="77777777">
            <w:pPr>
              <w:spacing w:before="20" w:after="20"/>
              <w:rPr>
                <w:rFonts w:cs="Arial"/>
                <w:color w:val="000000"/>
                <w:sz w:val="20"/>
              </w:rPr>
            </w:pPr>
            <w:r w:rsidRPr="00024EE9">
              <w:rPr>
                <w:rFonts w:cs="Arial"/>
                <w:color w:val="000000"/>
                <w:sz w:val="20"/>
              </w:rPr>
              <w:t>Text Message Reminder 1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2989801"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30C4CF5" w14:textId="0B317EF8">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9F130BD" w14:textId="7A130F9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878BAF1" w14:textId="0744358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C692472" w14:textId="0FBE7951">
            <w:pPr>
              <w:spacing w:before="20" w:after="20"/>
              <w:jc w:val="center"/>
              <w:rPr>
                <w:rFonts w:cs="Arial"/>
                <w:color w:val="000000"/>
                <w:sz w:val="20"/>
              </w:rPr>
            </w:pPr>
            <w:r w:rsidRPr="00306DEF">
              <w:rPr>
                <w:rFonts w:cs="Arial"/>
                <w:color w:val="000000"/>
                <w:sz w:val="20"/>
              </w:rPr>
              <w:t>TBD</w:t>
            </w:r>
          </w:p>
        </w:tc>
      </w:tr>
      <w:tr w:rsidRPr="003E630C" w:rsidR="006A5555" w:rsidTr="00247D8A" w14:paraId="6BCCAF0F" w14:textId="6CA518B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F0923B" w14:textId="77777777">
            <w:pPr>
              <w:spacing w:before="20" w:after="20"/>
              <w:rPr>
                <w:rFonts w:cs="Arial"/>
                <w:color w:val="000000"/>
                <w:sz w:val="20"/>
              </w:rPr>
            </w:pPr>
            <w:r w:rsidRPr="00024EE9">
              <w:rPr>
                <w:rFonts w:cs="Arial"/>
                <w:color w:val="000000"/>
                <w:sz w:val="20"/>
              </w:rPr>
              <w:t>Reminder E-mail 2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626B02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541D13E" w14:textId="04E0B794">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050D2C" w14:textId="4849985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8C1FEE" w14:textId="5EC53DA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C9DD3CF" w14:textId="1940DC63">
            <w:pPr>
              <w:spacing w:before="20" w:after="20"/>
              <w:jc w:val="center"/>
              <w:rPr>
                <w:rFonts w:cs="Arial"/>
                <w:color w:val="000000"/>
                <w:sz w:val="20"/>
              </w:rPr>
            </w:pPr>
            <w:r w:rsidRPr="00306DEF">
              <w:rPr>
                <w:rFonts w:cs="Arial"/>
                <w:color w:val="000000"/>
                <w:sz w:val="20"/>
              </w:rPr>
              <w:t>TBD</w:t>
            </w:r>
          </w:p>
        </w:tc>
      </w:tr>
      <w:tr w:rsidRPr="003E630C" w:rsidR="006A5555" w:rsidTr="00247D8A" w14:paraId="5E957B8B" w14:textId="05F8C0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64C9F6" w14:textId="77777777">
            <w:pPr>
              <w:spacing w:before="20" w:after="20"/>
              <w:rPr>
                <w:rFonts w:cs="Arial"/>
                <w:color w:val="000000"/>
                <w:sz w:val="20"/>
              </w:rPr>
            </w:pPr>
            <w:r w:rsidRPr="00024EE9">
              <w:rPr>
                <w:rFonts w:cs="Arial"/>
                <w:color w:val="000000"/>
                <w:sz w:val="20"/>
              </w:rPr>
              <w:t>Text Message Reminder 1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3A4B1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037218C" w14:textId="3BEF672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E0EE33B" w14:textId="4A668AA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A6AB65A" w14:textId="4FDAF47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5A4CC7E" w14:textId="68539223">
            <w:pPr>
              <w:spacing w:before="20" w:after="20"/>
              <w:jc w:val="center"/>
              <w:rPr>
                <w:rFonts w:cs="Arial"/>
                <w:color w:val="000000"/>
                <w:sz w:val="20"/>
              </w:rPr>
            </w:pPr>
            <w:r w:rsidRPr="00306DEF">
              <w:rPr>
                <w:rFonts w:cs="Arial"/>
                <w:color w:val="000000"/>
                <w:sz w:val="20"/>
              </w:rPr>
              <w:t>TBD</w:t>
            </w:r>
          </w:p>
        </w:tc>
      </w:tr>
      <w:tr w:rsidRPr="003E630C" w:rsidR="006A5555" w:rsidTr="00247D8A" w14:paraId="2DFB91B1" w14:textId="51B4E3D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7B1632E" w14:textId="77777777">
            <w:pPr>
              <w:spacing w:before="20" w:after="20"/>
              <w:rPr>
                <w:rFonts w:cs="Arial"/>
                <w:color w:val="000000"/>
                <w:sz w:val="20"/>
              </w:rPr>
            </w:pPr>
            <w:r w:rsidRPr="00024EE9">
              <w:rPr>
                <w:rFonts w:cs="Arial"/>
                <w:color w:val="000000"/>
                <w:sz w:val="20"/>
              </w:rPr>
              <w:t>Reminder Postcard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B36B3D3"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C9D96DE" w14:textId="6A563550">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4B1AE19" w14:textId="5AE1762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94DDD4" w14:textId="1DE0D63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DDCB51D" w14:textId="691A3030">
            <w:pPr>
              <w:spacing w:before="20" w:after="20"/>
              <w:jc w:val="center"/>
              <w:rPr>
                <w:rFonts w:cs="Arial"/>
                <w:color w:val="000000"/>
                <w:sz w:val="20"/>
              </w:rPr>
            </w:pPr>
            <w:r w:rsidRPr="00306DEF">
              <w:rPr>
                <w:rFonts w:cs="Arial"/>
                <w:color w:val="000000"/>
                <w:sz w:val="20"/>
              </w:rPr>
              <w:t>TBD</w:t>
            </w:r>
          </w:p>
        </w:tc>
      </w:tr>
      <w:tr w:rsidRPr="003E630C" w:rsidR="006A5555" w:rsidTr="00247D8A" w14:paraId="30A83F71" w14:textId="2C90806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7110F77" w14:textId="40E693F0">
            <w:pPr>
              <w:spacing w:before="20" w:after="20"/>
              <w:rPr>
                <w:rFonts w:cs="Arial"/>
                <w:color w:val="000000"/>
                <w:sz w:val="20"/>
              </w:rPr>
            </w:pPr>
            <w:r w:rsidRPr="00024EE9">
              <w:rPr>
                <w:rFonts w:cs="Arial"/>
                <w:color w:val="000000"/>
                <w:sz w:val="20"/>
              </w:rPr>
              <w:t>Reminder E-mail 27</w:t>
            </w:r>
            <w:r>
              <w:rPr>
                <w:rFonts w:cs="Arial"/>
                <w:color w:val="000000"/>
                <w:sz w:val="20"/>
              </w:rPr>
              <w:t xml:space="preserve">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48B0BB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54E44BF" w14:textId="08482398">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6B05397" w14:textId="167F192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AD798B" w14:textId="5587C2A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CB17B8C" w14:textId="2CB79BB9">
            <w:pPr>
              <w:spacing w:before="20" w:after="20"/>
              <w:jc w:val="center"/>
              <w:rPr>
                <w:rFonts w:cs="Arial"/>
                <w:color w:val="000000"/>
                <w:sz w:val="20"/>
              </w:rPr>
            </w:pPr>
            <w:r w:rsidRPr="00306DEF">
              <w:rPr>
                <w:rFonts w:cs="Arial"/>
                <w:color w:val="000000"/>
                <w:sz w:val="20"/>
              </w:rPr>
              <w:t>TBD</w:t>
            </w:r>
          </w:p>
        </w:tc>
      </w:tr>
      <w:tr w:rsidRPr="003E630C" w:rsidR="006A5555" w:rsidTr="00247D8A" w14:paraId="6F181F22" w14:textId="5A3D890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1969E2E" w14:textId="77777777">
            <w:pPr>
              <w:spacing w:before="20" w:after="20"/>
              <w:rPr>
                <w:rFonts w:cs="Arial"/>
                <w:color w:val="000000"/>
                <w:sz w:val="20"/>
              </w:rPr>
            </w:pPr>
            <w:r w:rsidRPr="00024EE9">
              <w:rPr>
                <w:rFonts w:cs="Arial"/>
                <w:color w:val="000000"/>
                <w:sz w:val="20"/>
              </w:rPr>
              <w:t>Reminder E-mail 2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A3F1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0CF24E5" w14:textId="528A366A">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5C761F2" w14:textId="24F3C1B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CDFB53" w14:textId="5443F22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06BC37" w14:textId="1ADDCC78">
            <w:pPr>
              <w:spacing w:before="20" w:after="20"/>
              <w:jc w:val="center"/>
              <w:rPr>
                <w:rFonts w:cs="Arial"/>
                <w:color w:val="000000"/>
                <w:sz w:val="20"/>
              </w:rPr>
            </w:pPr>
            <w:r w:rsidRPr="00306DEF">
              <w:rPr>
                <w:rFonts w:cs="Arial"/>
                <w:color w:val="000000"/>
                <w:sz w:val="20"/>
              </w:rPr>
              <w:t>TBD</w:t>
            </w:r>
          </w:p>
        </w:tc>
      </w:tr>
      <w:tr w:rsidRPr="003E630C" w:rsidR="006A5555" w:rsidTr="00247D8A" w14:paraId="61111444" w14:textId="16EE69D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B6F5663" w14:textId="77777777">
            <w:pPr>
              <w:spacing w:before="20" w:after="20"/>
              <w:rPr>
                <w:rFonts w:cs="Arial"/>
                <w:color w:val="000000"/>
                <w:sz w:val="20"/>
              </w:rPr>
            </w:pPr>
            <w:r w:rsidRPr="00024EE9">
              <w:rPr>
                <w:rFonts w:cs="Arial"/>
                <w:color w:val="000000"/>
                <w:sz w:val="20"/>
              </w:rPr>
              <w:t>Text Message Reminder 1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951D15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2D87AA6" w14:textId="1B566331">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5E62B2A" w14:textId="365C0C5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313FC7" w14:textId="4DADF92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7BC6549" w14:textId="49F9DD47">
            <w:pPr>
              <w:spacing w:before="20" w:after="20"/>
              <w:jc w:val="center"/>
              <w:rPr>
                <w:rFonts w:cs="Arial"/>
                <w:color w:val="000000"/>
                <w:sz w:val="20"/>
              </w:rPr>
            </w:pPr>
            <w:r w:rsidRPr="00306DEF">
              <w:rPr>
                <w:rFonts w:cs="Arial"/>
                <w:color w:val="000000"/>
                <w:sz w:val="20"/>
              </w:rPr>
              <w:t>TBD</w:t>
            </w:r>
          </w:p>
        </w:tc>
      </w:tr>
      <w:tr w:rsidRPr="003E630C" w:rsidR="006A5555" w:rsidTr="00247D8A" w14:paraId="5387558E" w14:textId="7F5FA91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74366AB" w14:textId="77777777">
            <w:pPr>
              <w:spacing w:before="20" w:after="20"/>
              <w:rPr>
                <w:rFonts w:cs="Arial"/>
                <w:color w:val="000000"/>
                <w:sz w:val="20"/>
              </w:rPr>
            </w:pPr>
            <w:r w:rsidRPr="00024EE9">
              <w:rPr>
                <w:rFonts w:cs="Arial"/>
                <w:color w:val="000000"/>
                <w:sz w:val="20"/>
              </w:rPr>
              <w:t>Reminder E-mail 2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FC69287"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FF007CE" w14:textId="5C280AB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6683D9B" w14:textId="0452EEB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079AE2" w14:textId="263BC9A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F374A18" w14:textId="11AAC3CA">
            <w:pPr>
              <w:spacing w:before="20" w:after="20"/>
              <w:jc w:val="center"/>
              <w:rPr>
                <w:rFonts w:cs="Arial"/>
                <w:color w:val="000000"/>
                <w:sz w:val="20"/>
              </w:rPr>
            </w:pPr>
            <w:r w:rsidRPr="00306DEF">
              <w:rPr>
                <w:rFonts w:cs="Arial"/>
                <w:color w:val="000000"/>
                <w:sz w:val="20"/>
              </w:rPr>
              <w:t>TBD</w:t>
            </w:r>
          </w:p>
        </w:tc>
      </w:tr>
      <w:tr w:rsidRPr="003E630C" w:rsidR="006A5555" w:rsidTr="00247D8A" w14:paraId="381D1A4C" w14:textId="7761484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9EA050D" w14:textId="77777777">
            <w:pPr>
              <w:spacing w:before="20" w:after="20"/>
              <w:rPr>
                <w:rFonts w:cs="Arial"/>
                <w:color w:val="000000"/>
                <w:sz w:val="20"/>
              </w:rPr>
            </w:pPr>
            <w:r w:rsidRPr="00024EE9">
              <w:rPr>
                <w:rFonts w:cs="Arial"/>
                <w:color w:val="000000"/>
                <w:sz w:val="20"/>
              </w:rPr>
              <w:t>Reminder Letter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1D07CB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64E67A1" w14:textId="073100DB">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8EA66D3" w14:textId="7C9C3B9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8F76920" w14:textId="5EB3AA8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B018465" w14:textId="5F25CB70">
            <w:pPr>
              <w:spacing w:before="20" w:after="20"/>
              <w:jc w:val="center"/>
              <w:rPr>
                <w:rFonts w:cs="Arial"/>
                <w:color w:val="000000"/>
                <w:sz w:val="20"/>
              </w:rPr>
            </w:pPr>
            <w:r w:rsidRPr="00306DEF">
              <w:rPr>
                <w:rFonts w:cs="Arial"/>
                <w:color w:val="000000"/>
                <w:sz w:val="20"/>
              </w:rPr>
              <w:t>TBD</w:t>
            </w:r>
          </w:p>
        </w:tc>
      </w:tr>
      <w:tr w:rsidRPr="003E630C" w:rsidR="006A5555" w:rsidTr="00247D8A" w14:paraId="2C24DAB1" w14:textId="534CCA0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F86A7A8" w14:textId="77777777">
            <w:pPr>
              <w:spacing w:before="20" w:after="20"/>
              <w:rPr>
                <w:rFonts w:cs="Arial"/>
                <w:color w:val="000000"/>
                <w:sz w:val="20"/>
              </w:rPr>
            </w:pPr>
            <w:r w:rsidRPr="00024EE9">
              <w:rPr>
                <w:rFonts w:cs="Arial"/>
                <w:color w:val="000000"/>
                <w:sz w:val="20"/>
              </w:rPr>
              <w:t>Text Message Reminder 1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BDAADE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F4E308B" w14:textId="7DFA7F43">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5A8EBD5" w14:textId="10A705A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14EABB" w14:textId="2DA243A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FBB940" w14:textId="47FA6439">
            <w:pPr>
              <w:spacing w:before="20" w:after="20"/>
              <w:jc w:val="center"/>
              <w:rPr>
                <w:rFonts w:cs="Arial"/>
                <w:color w:val="000000"/>
                <w:sz w:val="20"/>
              </w:rPr>
            </w:pPr>
            <w:r w:rsidRPr="00306DEF">
              <w:rPr>
                <w:rFonts w:cs="Arial"/>
                <w:color w:val="000000"/>
                <w:sz w:val="20"/>
              </w:rPr>
              <w:t>TBD</w:t>
            </w:r>
          </w:p>
        </w:tc>
      </w:tr>
      <w:tr w:rsidRPr="003E630C" w:rsidR="006A5555" w:rsidTr="00247D8A" w14:paraId="09BBB4E6" w14:textId="5AC7B2D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CE68614" w14:textId="184B1056">
            <w:pPr>
              <w:spacing w:before="20" w:after="20"/>
              <w:rPr>
                <w:rFonts w:cs="Arial"/>
                <w:color w:val="000000"/>
                <w:sz w:val="20"/>
              </w:rPr>
            </w:pPr>
            <w:r w:rsidRPr="00024EE9">
              <w:rPr>
                <w:rFonts w:cs="Arial"/>
                <w:color w:val="000000"/>
                <w:sz w:val="20"/>
              </w:rPr>
              <w:t>Reminder E-mail 3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2B2759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35546BF" w14:textId="0DF125E7">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987C5A9" w14:textId="7290531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A5FB0B8" w14:textId="450B31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25019D7" w14:textId="6BE3C50F">
            <w:pPr>
              <w:spacing w:before="20" w:after="20"/>
              <w:jc w:val="center"/>
              <w:rPr>
                <w:rFonts w:cs="Arial"/>
                <w:color w:val="000000"/>
                <w:sz w:val="20"/>
              </w:rPr>
            </w:pPr>
            <w:r w:rsidRPr="00306DEF">
              <w:rPr>
                <w:rFonts w:cs="Arial"/>
                <w:color w:val="000000"/>
                <w:sz w:val="20"/>
              </w:rPr>
              <w:t>TBD</w:t>
            </w:r>
          </w:p>
        </w:tc>
      </w:tr>
      <w:tr w:rsidRPr="003E630C" w:rsidR="006A5555" w:rsidTr="00247D8A" w14:paraId="7BABBC1E" w14:textId="56DC91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11785BE" w14:textId="77777777">
            <w:pPr>
              <w:spacing w:before="20" w:after="20"/>
              <w:rPr>
                <w:rFonts w:cs="Arial"/>
                <w:color w:val="000000"/>
                <w:sz w:val="20"/>
              </w:rPr>
            </w:pPr>
            <w:r w:rsidRPr="00024EE9">
              <w:rPr>
                <w:rFonts w:cs="Arial"/>
                <w:color w:val="000000"/>
                <w:sz w:val="20"/>
              </w:rPr>
              <w:t>Reminder E-mail 3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E72879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AC977B8" w14:textId="7747CC6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E02793A" w14:textId="25D0BCD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F3DC1CC" w14:textId="5989B79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A9C07F8" w14:textId="1C0BAEF0">
            <w:pPr>
              <w:spacing w:before="20" w:after="20"/>
              <w:jc w:val="center"/>
              <w:rPr>
                <w:rFonts w:cs="Arial"/>
                <w:color w:val="000000"/>
                <w:sz w:val="20"/>
              </w:rPr>
            </w:pPr>
            <w:r w:rsidRPr="00306DEF">
              <w:rPr>
                <w:rFonts w:cs="Arial"/>
                <w:color w:val="000000"/>
                <w:sz w:val="20"/>
              </w:rPr>
              <w:t>TBD</w:t>
            </w:r>
          </w:p>
        </w:tc>
      </w:tr>
      <w:tr w:rsidRPr="003E630C" w:rsidR="006A5555" w:rsidTr="00247D8A" w14:paraId="46079D23" w14:textId="7837E3E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65CB873" w14:textId="36AFC69B">
            <w:pPr>
              <w:spacing w:before="20" w:after="20"/>
              <w:rPr>
                <w:rFonts w:cs="Arial"/>
                <w:color w:val="000000"/>
                <w:sz w:val="20"/>
              </w:rPr>
            </w:pPr>
            <w:r w:rsidRPr="00024EE9">
              <w:rPr>
                <w:rFonts w:cs="Arial"/>
                <w:color w:val="000000"/>
                <w:sz w:val="20"/>
              </w:rPr>
              <w:t>Reminder Postcard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E1CB678"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90F742" w14:textId="187A9D09">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A6A5467" w14:textId="53E9B7D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5F8B04E" w14:textId="1353E46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4697BCD" w14:textId="0742E29D">
            <w:pPr>
              <w:spacing w:before="20" w:after="20"/>
              <w:jc w:val="center"/>
              <w:rPr>
                <w:rFonts w:cs="Arial"/>
                <w:color w:val="000000"/>
                <w:sz w:val="20"/>
              </w:rPr>
            </w:pPr>
            <w:r w:rsidRPr="00306DEF">
              <w:rPr>
                <w:rFonts w:cs="Arial"/>
                <w:color w:val="000000"/>
                <w:sz w:val="20"/>
              </w:rPr>
              <w:t>TBD</w:t>
            </w:r>
          </w:p>
        </w:tc>
      </w:tr>
      <w:tr w:rsidRPr="003E630C" w:rsidR="006A5555" w:rsidTr="00247D8A" w14:paraId="1A9A4294" w14:textId="271DF10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D242AFF" w14:textId="77777777">
            <w:pPr>
              <w:spacing w:before="20" w:after="20"/>
              <w:rPr>
                <w:rFonts w:cs="Arial"/>
                <w:color w:val="000000"/>
                <w:sz w:val="20"/>
              </w:rPr>
            </w:pPr>
            <w:r w:rsidRPr="00024EE9">
              <w:rPr>
                <w:rFonts w:cs="Arial"/>
                <w:color w:val="000000"/>
                <w:sz w:val="20"/>
              </w:rPr>
              <w:t>Text Message Reminder 2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F9245F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992D998" w14:textId="32E72C86">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1B24CEC" w14:textId="483F436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6774AF3" w14:textId="146F36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F0836EA" w14:textId="2BFC6812">
            <w:pPr>
              <w:spacing w:before="20" w:after="20"/>
              <w:jc w:val="center"/>
              <w:rPr>
                <w:rFonts w:cs="Arial"/>
                <w:color w:val="000000"/>
                <w:sz w:val="20"/>
              </w:rPr>
            </w:pPr>
            <w:r w:rsidRPr="00306DEF">
              <w:rPr>
                <w:rFonts w:cs="Arial"/>
                <w:color w:val="000000"/>
                <w:sz w:val="20"/>
              </w:rPr>
              <w:t>TBD</w:t>
            </w:r>
          </w:p>
        </w:tc>
      </w:tr>
      <w:tr w:rsidRPr="003E630C" w:rsidR="006A5555" w:rsidTr="00247D8A" w14:paraId="15B0139F" w14:textId="0C2EC96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AF8DC5E" w14:textId="77777777">
            <w:pPr>
              <w:spacing w:before="20" w:after="20"/>
              <w:rPr>
                <w:rFonts w:cs="Arial"/>
                <w:color w:val="000000"/>
                <w:sz w:val="20"/>
              </w:rPr>
            </w:pPr>
            <w:r w:rsidRPr="00024EE9">
              <w:rPr>
                <w:rFonts w:cs="Arial"/>
                <w:color w:val="000000"/>
                <w:sz w:val="20"/>
              </w:rPr>
              <w:t>Reminder E-mail 3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82AC94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C77AAEB" w14:textId="69A3EAB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5E4A6DA" w14:textId="3E0956A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46060D7" w14:textId="099D586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DDE72CE" w14:textId="0D313583">
            <w:pPr>
              <w:spacing w:before="20" w:after="20"/>
              <w:jc w:val="center"/>
              <w:rPr>
                <w:rFonts w:cs="Arial"/>
                <w:color w:val="000000"/>
                <w:sz w:val="20"/>
              </w:rPr>
            </w:pPr>
            <w:r w:rsidRPr="00306DEF">
              <w:rPr>
                <w:rFonts w:cs="Arial"/>
                <w:color w:val="000000"/>
                <w:sz w:val="20"/>
              </w:rPr>
              <w:t>TBD</w:t>
            </w:r>
          </w:p>
        </w:tc>
      </w:tr>
      <w:tr w:rsidRPr="003E630C" w:rsidR="006A5555" w:rsidTr="00247D8A" w14:paraId="374F3A38" w14:textId="61A09B7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EED6D57" w14:textId="12BE75A2">
            <w:pPr>
              <w:spacing w:before="20" w:after="20"/>
              <w:rPr>
                <w:rFonts w:cs="Arial"/>
                <w:color w:val="000000"/>
                <w:sz w:val="20"/>
              </w:rPr>
            </w:pPr>
            <w:r w:rsidRPr="00024EE9">
              <w:rPr>
                <w:rFonts w:cs="Arial"/>
                <w:color w:val="000000"/>
                <w:sz w:val="20"/>
              </w:rPr>
              <w:t>Reminder E-mail 3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5886D6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D92D15" w14:textId="50716199">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FA3485B" w14:textId="074F14A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43F6474" w14:textId="7454849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8124002" w14:textId="33DE9432">
            <w:pPr>
              <w:spacing w:before="20" w:after="20"/>
              <w:jc w:val="center"/>
              <w:rPr>
                <w:rFonts w:cs="Arial"/>
                <w:color w:val="000000"/>
                <w:sz w:val="20"/>
              </w:rPr>
            </w:pPr>
            <w:r w:rsidRPr="00306DEF">
              <w:rPr>
                <w:rFonts w:cs="Arial"/>
                <w:color w:val="000000"/>
                <w:sz w:val="20"/>
              </w:rPr>
              <w:t>TBD</w:t>
            </w:r>
          </w:p>
        </w:tc>
      </w:tr>
      <w:tr w:rsidRPr="003E630C" w:rsidR="006A5555" w:rsidTr="00247D8A" w14:paraId="3F1C8167" w14:textId="12509A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5795A38" w14:textId="77777777">
            <w:pPr>
              <w:spacing w:before="20" w:after="20"/>
              <w:rPr>
                <w:rFonts w:cs="Arial"/>
                <w:color w:val="000000"/>
                <w:sz w:val="20"/>
              </w:rPr>
            </w:pPr>
            <w:r w:rsidRPr="00024EE9">
              <w:rPr>
                <w:rFonts w:cs="Arial"/>
                <w:color w:val="000000"/>
                <w:sz w:val="20"/>
              </w:rPr>
              <w:t>Text Message Reminder 2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B871B6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33A221" w14:textId="1855C1B5">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CDF7FB0" w14:textId="7FD7EA0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04D0492" w14:textId="696F584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CA3F996" w14:textId="7CE7FF14">
            <w:pPr>
              <w:spacing w:before="20" w:after="20"/>
              <w:jc w:val="center"/>
              <w:rPr>
                <w:rFonts w:cs="Arial"/>
                <w:color w:val="000000"/>
                <w:sz w:val="20"/>
              </w:rPr>
            </w:pPr>
            <w:r w:rsidRPr="00306DEF">
              <w:rPr>
                <w:rFonts w:cs="Arial"/>
                <w:color w:val="000000"/>
                <w:sz w:val="20"/>
              </w:rPr>
              <w:t>TBD</w:t>
            </w:r>
          </w:p>
        </w:tc>
      </w:tr>
      <w:tr w:rsidRPr="003E630C" w:rsidR="006A5555" w:rsidTr="00247D8A" w14:paraId="2CBAE39F" w14:textId="6F0A2F8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39D2FD9" w14:textId="77777777">
            <w:pPr>
              <w:spacing w:before="20" w:after="20"/>
              <w:rPr>
                <w:rFonts w:cs="Arial"/>
                <w:color w:val="000000"/>
                <w:sz w:val="20"/>
              </w:rPr>
            </w:pPr>
            <w:r w:rsidRPr="00024EE9">
              <w:rPr>
                <w:rFonts w:cs="Arial"/>
                <w:color w:val="000000"/>
                <w:sz w:val="20"/>
              </w:rPr>
              <w:t>Reminder E-mail 3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41731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9E942B2" w14:textId="2CF5074F">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B0A4D9" w14:textId="193B45C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43B8F40" w14:textId="6F9AFB0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AF45147" w14:textId="6B3195F4">
            <w:pPr>
              <w:spacing w:before="20" w:after="20"/>
              <w:jc w:val="center"/>
              <w:rPr>
                <w:rFonts w:cs="Arial"/>
                <w:color w:val="000000"/>
                <w:sz w:val="20"/>
              </w:rPr>
            </w:pPr>
            <w:r w:rsidRPr="00306DEF">
              <w:rPr>
                <w:rFonts w:cs="Arial"/>
                <w:color w:val="000000"/>
                <w:sz w:val="20"/>
              </w:rPr>
              <w:t>TBD</w:t>
            </w:r>
          </w:p>
        </w:tc>
      </w:tr>
      <w:tr w:rsidRPr="003E630C" w:rsidR="006A5555" w:rsidTr="00247D8A" w14:paraId="45DAC7DA" w14:textId="200B86D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8BB0BA7" w14:textId="2FB378C8">
            <w:pPr>
              <w:spacing w:before="20" w:after="20"/>
              <w:rPr>
                <w:rFonts w:cs="Arial"/>
                <w:color w:val="000000"/>
                <w:sz w:val="20"/>
              </w:rPr>
            </w:pPr>
            <w:r w:rsidRPr="00024EE9">
              <w:rPr>
                <w:rFonts w:cs="Arial"/>
                <w:color w:val="000000"/>
                <w:sz w:val="20"/>
              </w:rPr>
              <w:lastRenderedPageBreak/>
              <w:t>Text Message Reminder 2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ABAC4A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A183E32" w14:textId="4F263146">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F16EF17" w14:textId="11F08E6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B0D1757" w14:textId="279C335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ADB9825" w14:textId="68529CDC">
            <w:pPr>
              <w:spacing w:before="20" w:after="20"/>
              <w:jc w:val="center"/>
              <w:rPr>
                <w:rFonts w:cs="Arial"/>
                <w:color w:val="000000"/>
                <w:sz w:val="20"/>
              </w:rPr>
            </w:pPr>
            <w:r w:rsidRPr="00306DEF">
              <w:rPr>
                <w:rFonts w:cs="Arial"/>
                <w:color w:val="000000"/>
                <w:sz w:val="20"/>
              </w:rPr>
              <w:t>TBD</w:t>
            </w:r>
          </w:p>
        </w:tc>
      </w:tr>
      <w:tr w:rsidRPr="003E630C" w:rsidR="006A5555" w:rsidTr="00247D8A" w14:paraId="50572041" w14:textId="319157D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531C4A4" w14:textId="77777777">
            <w:pPr>
              <w:spacing w:before="20" w:after="20"/>
              <w:rPr>
                <w:rFonts w:cs="Arial"/>
                <w:color w:val="000000"/>
                <w:sz w:val="20"/>
              </w:rPr>
            </w:pPr>
            <w:r w:rsidRPr="00024EE9">
              <w:rPr>
                <w:rFonts w:cs="Arial"/>
                <w:color w:val="000000"/>
                <w:sz w:val="20"/>
              </w:rPr>
              <w:t>Reminder E-mail 3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151CE9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A6FA9B6" w14:textId="073D2087">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8CE74B2" w14:textId="5492E3B9">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65227A" w14:textId="2E69C89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780DAAF" w14:textId="4458A16D">
            <w:pPr>
              <w:spacing w:before="20" w:after="20"/>
              <w:jc w:val="center"/>
              <w:rPr>
                <w:rFonts w:cs="Arial"/>
                <w:color w:val="000000"/>
                <w:sz w:val="20"/>
              </w:rPr>
            </w:pPr>
            <w:r w:rsidRPr="00306DEF">
              <w:rPr>
                <w:rFonts w:cs="Arial"/>
                <w:color w:val="000000"/>
                <w:sz w:val="20"/>
              </w:rPr>
              <w:t>TBD</w:t>
            </w:r>
          </w:p>
        </w:tc>
      </w:tr>
      <w:tr w:rsidRPr="003E630C" w:rsidR="00E02CFA" w:rsidTr="00247D8A" w14:paraId="3A2381A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825E715" w14:textId="36E23E1C">
            <w:pPr>
              <w:spacing w:before="20" w:after="20"/>
              <w:rPr>
                <w:rFonts w:cs="Arial"/>
                <w:color w:val="000000"/>
                <w:sz w:val="20"/>
              </w:rPr>
            </w:pPr>
            <w:r w:rsidRPr="00024EE9">
              <w:rPr>
                <w:rFonts w:cs="Arial"/>
                <w:color w:val="000000"/>
                <w:sz w:val="20"/>
              </w:rPr>
              <w:t>Abbreviated Survey Invitation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11F03A4" w14:textId="207585E0">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7DDBA3E2" w14:textId="5C33CC3B">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6E2B1839" w14:textId="338F092A">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064D3E1E" w14:textId="1EEE8DC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5C54BEAB" w14:textId="40C1B687">
            <w:pPr>
              <w:spacing w:before="20" w:after="20"/>
              <w:jc w:val="center"/>
              <w:rPr>
                <w:rFonts w:cs="Arial"/>
                <w:color w:val="000000"/>
                <w:sz w:val="20"/>
              </w:rPr>
            </w:pPr>
            <w:r>
              <w:rPr>
                <w:rFonts w:cs="Arial"/>
                <w:color w:val="000000"/>
                <w:sz w:val="20"/>
              </w:rPr>
              <w:t>N/A</w:t>
            </w:r>
          </w:p>
        </w:tc>
      </w:tr>
      <w:tr w:rsidRPr="003E630C" w:rsidR="00E02CFA" w:rsidTr="00247D8A" w14:paraId="5B0AF29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A4C589D" w14:textId="06C86D05">
            <w:pPr>
              <w:spacing w:before="20" w:after="20"/>
              <w:rPr>
                <w:rFonts w:cs="Arial"/>
                <w:color w:val="000000"/>
                <w:sz w:val="20"/>
              </w:rPr>
            </w:pPr>
            <w:r w:rsidRPr="00024EE9">
              <w:rPr>
                <w:rFonts w:cs="Arial"/>
                <w:color w:val="000000"/>
                <w:sz w:val="20"/>
              </w:rPr>
              <w:t>Abbreviated Announcement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5DF069A8" w14:textId="520B044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6B123E27" w14:textId="14CFB750">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35E73C21" w14:textId="741B507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02FA8F70" w14:textId="62842B7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615D802C" w14:textId="03844695">
            <w:pPr>
              <w:spacing w:before="20" w:after="20"/>
              <w:jc w:val="center"/>
              <w:rPr>
                <w:rFonts w:cs="Arial"/>
                <w:color w:val="000000"/>
                <w:sz w:val="20"/>
              </w:rPr>
            </w:pPr>
            <w:r>
              <w:rPr>
                <w:rFonts w:cs="Arial"/>
                <w:color w:val="000000"/>
                <w:sz w:val="20"/>
              </w:rPr>
              <w:t>N/A</w:t>
            </w:r>
          </w:p>
        </w:tc>
      </w:tr>
      <w:tr w:rsidRPr="003E630C" w:rsidR="00E02CFA" w:rsidTr="00247D8A" w14:paraId="461CD62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6C9C952" w14:textId="11DC5353">
            <w:pPr>
              <w:spacing w:before="20" w:after="20"/>
              <w:rPr>
                <w:rFonts w:cs="Arial"/>
                <w:color w:val="000000"/>
                <w:sz w:val="20"/>
              </w:rPr>
            </w:pPr>
            <w:r w:rsidRPr="00024EE9">
              <w:rPr>
                <w:rFonts w:cs="Arial"/>
                <w:color w:val="000000"/>
                <w:sz w:val="20"/>
              </w:rPr>
              <w:t>Abbreviated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63D3AFD" w14:textId="4C7544EF">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660CBA79" w14:textId="3542BB89">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115AA780" w14:textId="0C3C9299">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5DD8906C" w14:textId="0494672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58295E8B" w14:textId="4C45C5F1">
            <w:pPr>
              <w:spacing w:before="20" w:after="20"/>
              <w:jc w:val="center"/>
              <w:rPr>
                <w:rFonts w:cs="Arial"/>
                <w:color w:val="000000"/>
                <w:sz w:val="20"/>
              </w:rPr>
            </w:pPr>
            <w:r>
              <w:rPr>
                <w:rFonts w:cs="Arial"/>
                <w:color w:val="000000"/>
                <w:sz w:val="20"/>
              </w:rPr>
              <w:t>N/A</w:t>
            </w:r>
          </w:p>
        </w:tc>
      </w:tr>
      <w:tr w:rsidRPr="003E630C" w:rsidR="00E02CFA" w:rsidTr="00247D8A" w14:paraId="2671866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C04DEE" w14:paraId="347844F7" w14:textId="01B8E34A">
            <w:pPr>
              <w:spacing w:before="20" w:after="20"/>
              <w:rPr>
                <w:rFonts w:cs="Arial"/>
                <w:color w:val="000000"/>
                <w:sz w:val="20"/>
              </w:rPr>
            </w:pPr>
            <w:r>
              <w:rPr>
                <w:rFonts w:cs="Arial"/>
                <w:color w:val="000000"/>
                <w:sz w:val="20"/>
              </w:rPr>
              <w:t>Abbreviated</w:t>
            </w:r>
            <w:r w:rsidR="00556593">
              <w:rPr>
                <w:rFonts w:cs="Arial"/>
                <w:color w:val="000000"/>
                <w:sz w:val="20"/>
              </w:rPr>
              <w:t>/Mini</w:t>
            </w:r>
            <w:r>
              <w:rPr>
                <w:rFonts w:cs="Arial"/>
                <w:color w:val="000000"/>
                <w:sz w:val="20"/>
              </w:rPr>
              <w:t xml:space="preserve"> </w:t>
            </w:r>
            <w:r w:rsidRPr="00024EE9" w:rsidR="00E02CFA">
              <w:rPr>
                <w:rFonts w:cs="Arial"/>
                <w:color w:val="000000"/>
                <w:sz w:val="20"/>
              </w:rPr>
              <w:t>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04FA795F" w14:textId="7766163B">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180EE97C" w14:textId="5020787D">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0F2007D3" w14:textId="339DCB6B">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5AD8F1F5" w14:textId="2BC77DAD">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1A31C6" w14:paraId="4FC728B5" w14:textId="1F2D287F">
            <w:pPr>
              <w:spacing w:before="20" w:after="20"/>
              <w:jc w:val="center"/>
              <w:rPr>
                <w:rFonts w:cs="Arial"/>
                <w:color w:val="000000"/>
                <w:sz w:val="20"/>
              </w:rPr>
            </w:pPr>
            <w:r>
              <w:rPr>
                <w:rFonts w:cs="Arial"/>
                <w:color w:val="000000"/>
                <w:sz w:val="20"/>
              </w:rPr>
              <w:t>N/A</w:t>
            </w:r>
          </w:p>
        </w:tc>
      </w:tr>
      <w:tr w:rsidRPr="003E630C" w:rsidR="00E02CFA" w:rsidTr="00247D8A" w14:paraId="7520546E" w14:textId="453EE45B">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8EA628E" w14:textId="1FF558EE">
            <w:pPr>
              <w:spacing w:before="20" w:after="20"/>
              <w:rPr>
                <w:rFonts w:cs="Arial"/>
                <w:color w:val="000000"/>
                <w:sz w:val="20"/>
              </w:rPr>
            </w:pPr>
            <w:r w:rsidRPr="00024EE9">
              <w:rPr>
                <w:rFonts w:cs="Arial"/>
                <w:color w:val="000000"/>
                <w:sz w:val="20"/>
              </w:rPr>
              <w:t>Non</w:t>
            </w:r>
            <w:r>
              <w:rPr>
                <w:rFonts w:cs="Arial"/>
                <w:color w:val="000000"/>
                <w:sz w:val="20"/>
              </w:rPr>
              <w:t>r</w:t>
            </w:r>
            <w:r w:rsidRPr="00024EE9">
              <w:rPr>
                <w:rFonts w:cs="Arial"/>
                <w:color w:val="000000"/>
                <w:sz w:val="20"/>
              </w:rPr>
              <w:t>esponse Follow-Up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2D38F11" w14:textId="12020FB5">
            <w:pPr>
              <w:spacing w:before="20" w:after="20"/>
              <w:rPr>
                <w:rFonts w:cs="Arial"/>
                <w:color w:val="000000"/>
                <w:sz w:val="20"/>
              </w:rPr>
            </w:pPr>
            <w:r w:rsidRPr="00024EE9">
              <w:rPr>
                <w:rFonts w:cs="Arial"/>
                <w:color w:val="000000"/>
                <w:sz w:val="20"/>
              </w:rPr>
              <w:t xml:space="preserve">Mailing </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392462D5" w14:textId="27DF8317">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3F04F55" w14:textId="0B9B42AD">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432B3CAB" w14:textId="22775107">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02B52450" w14:textId="566C388E">
            <w:pPr>
              <w:spacing w:before="20" w:after="20"/>
              <w:jc w:val="center"/>
              <w:rPr>
                <w:rFonts w:cs="Arial"/>
                <w:color w:val="000000"/>
                <w:sz w:val="20"/>
              </w:rPr>
            </w:pPr>
            <w:r>
              <w:rPr>
                <w:rFonts w:cs="Arial"/>
                <w:color w:val="000000"/>
                <w:sz w:val="20"/>
              </w:rPr>
              <w:t>TBD</w:t>
            </w:r>
          </w:p>
        </w:tc>
      </w:tr>
      <w:tr w:rsidRPr="003E630C" w:rsidR="00E02CFA" w:rsidTr="00247D8A" w14:paraId="36127EE3" w14:textId="496A2A8E">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3A0E9DA" w14:textId="04B61CB8">
            <w:pPr>
              <w:spacing w:before="20" w:after="20"/>
              <w:rPr>
                <w:rFonts w:cs="Arial"/>
                <w:color w:val="000000"/>
                <w:sz w:val="20"/>
              </w:rPr>
            </w:pPr>
            <w:r w:rsidRPr="00024EE9">
              <w:rPr>
                <w:rFonts w:cs="Arial"/>
                <w:color w:val="000000"/>
                <w:sz w:val="20"/>
              </w:rPr>
              <w:t>Non</w:t>
            </w:r>
            <w:r>
              <w:rPr>
                <w:rFonts w:cs="Arial"/>
                <w:color w:val="000000"/>
                <w:sz w:val="20"/>
              </w:rPr>
              <w:t>r</w:t>
            </w:r>
            <w:r w:rsidRPr="00024EE9">
              <w:rPr>
                <w:rFonts w:cs="Arial"/>
                <w:color w:val="000000"/>
                <w:sz w:val="20"/>
              </w:rPr>
              <w:t>esponse Follow-Up 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F3817F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45FCAC1C" w14:textId="607C89AA">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0963834B" w14:textId="3855392E">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1A73DF23" w14:textId="10C29693">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5393E47D" w14:textId="141749F7">
            <w:pPr>
              <w:spacing w:before="20" w:after="20"/>
              <w:jc w:val="center"/>
              <w:rPr>
                <w:rFonts w:cs="Arial"/>
                <w:color w:val="000000"/>
                <w:sz w:val="20"/>
              </w:rPr>
            </w:pPr>
            <w:r>
              <w:rPr>
                <w:rFonts w:cs="Arial"/>
                <w:color w:val="000000"/>
                <w:sz w:val="20"/>
              </w:rPr>
              <w:t>TBD</w:t>
            </w:r>
          </w:p>
        </w:tc>
      </w:tr>
      <w:tr w:rsidRPr="003E630C" w:rsidR="00E02CFA" w:rsidTr="00247D8A" w14:paraId="055AD599" w14:textId="1F604694">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26BC7EA" w14:textId="23219D59">
            <w:pPr>
              <w:spacing w:before="20" w:after="20"/>
              <w:rPr>
                <w:rFonts w:cs="Arial"/>
                <w:color w:val="000000"/>
                <w:sz w:val="20"/>
              </w:rPr>
            </w:pPr>
            <w:r w:rsidRPr="00024EE9">
              <w:rPr>
                <w:rFonts w:cs="Arial"/>
                <w:color w:val="000000"/>
                <w:sz w:val="20"/>
              </w:rPr>
              <w:t>Abbreviated Survey Invitation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4BE11421" w14:textId="68B5934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14CE11B4" w14:textId="64A03F4C">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089E674" w14:textId="555F82AC">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5F1D6EF8" w14:textId="5C7D43EC">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55DE2F2A" w14:textId="4CA3A19B">
            <w:pPr>
              <w:spacing w:before="20" w:after="20"/>
              <w:jc w:val="center"/>
              <w:rPr>
                <w:rFonts w:cs="Arial"/>
                <w:color w:val="000000"/>
                <w:sz w:val="20"/>
              </w:rPr>
            </w:pPr>
            <w:r>
              <w:rPr>
                <w:rFonts w:cs="Arial"/>
                <w:color w:val="000000"/>
                <w:sz w:val="20"/>
              </w:rPr>
              <w:t>TBD</w:t>
            </w:r>
          </w:p>
        </w:tc>
      </w:tr>
      <w:tr w:rsidRPr="003E630C" w:rsidR="00E02CFA" w:rsidTr="00247D8A" w14:paraId="0753076F" w14:textId="41B17B08">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A25CBC6" w14:textId="5270CE32">
            <w:pPr>
              <w:spacing w:before="20" w:after="20"/>
              <w:rPr>
                <w:rFonts w:cs="Arial"/>
                <w:color w:val="000000"/>
                <w:sz w:val="20"/>
              </w:rPr>
            </w:pPr>
            <w:r w:rsidRPr="00024EE9">
              <w:rPr>
                <w:rFonts w:cs="Arial"/>
                <w:color w:val="000000"/>
                <w:sz w:val="20"/>
              </w:rPr>
              <w:t>Abbreviated Announcement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7074943" w14:textId="527D8ED1">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6D92837A" w14:textId="523EF1A0">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22A52" w14:paraId="28CACE24" w14:textId="0860B390">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22A52" w14:paraId="65B8CED7" w14:textId="3C7B8E3A">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7118856F" w14:textId="6B0C1585">
            <w:pPr>
              <w:spacing w:before="20" w:after="20"/>
              <w:jc w:val="center"/>
              <w:rPr>
                <w:rFonts w:cs="Arial"/>
                <w:color w:val="000000"/>
                <w:sz w:val="20"/>
              </w:rPr>
            </w:pPr>
            <w:r>
              <w:rPr>
                <w:rFonts w:cs="Arial"/>
                <w:color w:val="000000"/>
                <w:sz w:val="20"/>
              </w:rPr>
              <w:t>TBD</w:t>
            </w:r>
          </w:p>
        </w:tc>
      </w:tr>
      <w:tr w:rsidRPr="003E630C" w:rsidR="00E02CFA" w:rsidTr="00247D8A" w14:paraId="3EE40CE8" w14:textId="534477A0">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844A8BE" w14:textId="46664487">
            <w:pPr>
              <w:spacing w:before="20" w:after="20"/>
              <w:rPr>
                <w:rFonts w:cs="Arial"/>
                <w:color w:val="000000"/>
                <w:sz w:val="20"/>
              </w:rPr>
            </w:pPr>
            <w:r w:rsidRPr="00024EE9">
              <w:rPr>
                <w:rFonts w:cs="Arial"/>
                <w:color w:val="000000"/>
                <w:sz w:val="20"/>
              </w:rPr>
              <w:t>Abbreviated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5D0A7396" w14:textId="18BF99F0">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75013747" w14:textId="098FF3AD">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22A52" w14:paraId="4AB28D50" w14:textId="1E496D38">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22A52" w14:paraId="56B36539" w14:textId="49A26FF9">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369B98CA" w14:textId="77AE8995">
            <w:pPr>
              <w:spacing w:before="20" w:after="20"/>
              <w:jc w:val="center"/>
              <w:rPr>
                <w:rFonts w:cs="Arial"/>
                <w:color w:val="000000"/>
                <w:sz w:val="20"/>
              </w:rPr>
            </w:pPr>
            <w:r>
              <w:rPr>
                <w:rFonts w:cs="Arial"/>
                <w:color w:val="000000"/>
                <w:sz w:val="20"/>
              </w:rPr>
              <w:t>TBD</w:t>
            </w:r>
          </w:p>
        </w:tc>
      </w:tr>
      <w:tr w:rsidRPr="003E630C" w:rsidR="00E02CFA" w:rsidTr="00247D8A" w14:paraId="6C874F0C" w14:textId="163DA052">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C04DEE" w14:paraId="0882BCFB" w14:textId="66EE162D">
            <w:pPr>
              <w:spacing w:before="20" w:after="20"/>
              <w:rPr>
                <w:rFonts w:cs="Arial"/>
                <w:color w:val="000000"/>
                <w:sz w:val="20"/>
              </w:rPr>
            </w:pPr>
            <w:r>
              <w:rPr>
                <w:rFonts w:cs="Arial"/>
                <w:color w:val="000000"/>
                <w:sz w:val="20"/>
              </w:rPr>
              <w:t xml:space="preserve">Abbreviated </w:t>
            </w:r>
            <w:r w:rsidRPr="00024EE9" w:rsidR="00E02CFA">
              <w:rPr>
                <w:rFonts w:cs="Arial"/>
                <w:color w:val="000000"/>
                <w:sz w:val="20"/>
              </w:rPr>
              <w:t>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A98ACEC" w14:textId="7E7A4AF1">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6E2E9500" w14:textId="480C3B4F">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1A31C6" w14:paraId="0C1714D8" w14:textId="287AC450">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1A31C6" w14:paraId="2C2B78D0" w14:textId="7DE10911">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097B8709" w14:textId="3D25DFC4">
            <w:pPr>
              <w:spacing w:before="20" w:after="20"/>
              <w:jc w:val="center"/>
              <w:rPr>
                <w:rFonts w:cs="Arial"/>
                <w:color w:val="000000"/>
                <w:sz w:val="20"/>
              </w:rPr>
            </w:pPr>
            <w:r>
              <w:rPr>
                <w:rFonts w:cs="Arial"/>
                <w:color w:val="000000"/>
                <w:sz w:val="20"/>
              </w:rPr>
              <w:t>TBD</w:t>
            </w:r>
          </w:p>
        </w:tc>
      </w:tr>
      <w:tr w:rsidRPr="003E630C" w:rsidR="00E02CFA" w:rsidTr="00247D8A" w14:paraId="1B82BCB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037788A" w14:textId="5E8DCBBB">
            <w:pPr>
              <w:spacing w:before="20" w:after="20"/>
              <w:rPr>
                <w:rFonts w:cs="Arial"/>
                <w:color w:val="000000"/>
                <w:sz w:val="20"/>
                <w:highlight w:val="yellow"/>
              </w:rPr>
            </w:pPr>
            <w:r w:rsidRPr="00024EE9">
              <w:rPr>
                <w:rFonts w:cs="Arial"/>
                <w:color w:val="000000"/>
                <w:sz w:val="20"/>
              </w:rPr>
              <w:t>Reminder E-mail 27</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B180991" w14:textId="00CDB99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1433EBCD" w14:textId="30548A88">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26E9DD88" w14:textId="71062F27">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74E47DE0" w14:textId="154BD9EA">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CBDE18C" w14:textId="19F3AB78">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7820635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CF8A57D" w14:textId="4FB07931">
            <w:pPr>
              <w:spacing w:before="20" w:after="20"/>
              <w:rPr>
                <w:rFonts w:cs="Arial"/>
                <w:color w:val="000000"/>
                <w:sz w:val="20"/>
                <w:highlight w:val="yellow"/>
              </w:rPr>
            </w:pPr>
            <w:r w:rsidRPr="00024EE9">
              <w:rPr>
                <w:rFonts w:cs="Arial"/>
                <w:color w:val="000000"/>
                <w:sz w:val="20"/>
              </w:rPr>
              <w:t>Reminder E-mail 28</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9F16A14" w14:textId="402639A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7D7F478C" w14:textId="674398D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6E8AE3D" w14:textId="3405DCAE">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77710EAF" w14:textId="5FEFE0FE">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474D3613" w14:textId="10974BB0">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0C5A07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35BB9190" w14:textId="508907DE">
            <w:pPr>
              <w:spacing w:before="20" w:after="20"/>
              <w:rPr>
                <w:rFonts w:cs="Arial"/>
                <w:color w:val="000000"/>
                <w:sz w:val="20"/>
                <w:highlight w:val="yellow"/>
              </w:rPr>
            </w:pPr>
            <w:r w:rsidRPr="00024EE9">
              <w:rPr>
                <w:rFonts w:cs="Arial"/>
                <w:color w:val="000000"/>
                <w:sz w:val="20"/>
              </w:rPr>
              <w:t>Text Message Reminder 18</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7CC1AC6" w14:textId="33FFB04F">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6C2C197C" w14:textId="199B1B62">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2DA981D" w14:textId="173F697E">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470A8A4B" w14:textId="76BED658">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A683F87" w14:textId="1231EA6E">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099B7FB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427D79BC" w14:textId="01FC8D13">
            <w:pPr>
              <w:spacing w:before="20" w:after="20"/>
              <w:rPr>
                <w:rFonts w:cs="Arial"/>
                <w:color w:val="000000"/>
                <w:sz w:val="20"/>
                <w:highlight w:val="yellow"/>
              </w:rPr>
            </w:pPr>
            <w:r w:rsidRPr="00024EE9">
              <w:rPr>
                <w:rFonts w:cs="Arial"/>
                <w:color w:val="000000"/>
                <w:sz w:val="20"/>
              </w:rPr>
              <w:t>Reminder E-mail 29</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2B3FA16" w14:textId="50BCB57E">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2D8E0133" w14:textId="6E764781">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3BD0C7E3" w14:textId="1FFB2633">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53911872" w14:textId="00F53AC3">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0063A41C" w14:textId="5ADC0236">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6624DAC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4B5FBF9C" w14:textId="6DD38937">
            <w:pPr>
              <w:spacing w:before="20" w:after="20"/>
              <w:rPr>
                <w:rFonts w:cs="Arial"/>
                <w:color w:val="000000"/>
                <w:sz w:val="20"/>
                <w:highlight w:val="yellow"/>
              </w:rPr>
            </w:pPr>
            <w:r w:rsidRPr="00024EE9">
              <w:rPr>
                <w:rFonts w:cs="Arial"/>
                <w:color w:val="000000"/>
                <w:sz w:val="20"/>
              </w:rPr>
              <w:t>Reminder Letter 5</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346AB86" w14:textId="6743EBCE">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392F0414" w14:textId="4AA215F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BBC4948" w14:textId="454DB460">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61543D13" w14:textId="510D9540">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7B7EDA5" w14:textId="112391F1">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42A611E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312F2D70" w14:textId="05D791C4">
            <w:pPr>
              <w:spacing w:before="20" w:after="20"/>
              <w:rPr>
                <w:rFonts w:cs="Arial"/>
                <w:color w:val="000000"/>
                <w:sz w:val="20"/>
                <w:highlight w:val="yellow"/>
              </w:rPr>
            </w:pPr>
            <w:r w:rsidRPr="00024EE9">
              <w:rPr>
                <w:rFonts w:cs="Arial"/>
                <w:color w:val="000000"/>
                <w:sz w:val="20"/>
              </w:rPr>
              <w:t>Text Message Reminder 19</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9EEFF92" w14:textId="39FFAE25">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60CF74BB" w14:textId="4730EF4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1BE0AF8" w14:textId="1CA28E4A">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42B78830" w14:textId="23396827">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5F066D7" w14:textId="6C5D6DA4">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599D3F97"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56DD043" w14:textId="4C9AB813">
            <w:pPr>
              <w:spacing w:before="20" w:after="20"/>
              <w:rPr>
                <w:rFonts w:cs="Arial"/>
                <w:color w:val="000000"/>
                <w:sz w:val="20"/>
                <w:highlight w:val="yellow"/>
              </w:rPr>
            </w:pPr>
            <w:r w:rsidRPr="00024EE9">
              <w:rPr>
                <w:rFonts w:cs="Arial"/>
                <w:color w:val="000000"/>
                <w:sz w:val="20"/>
              </w:rPr>
              <w:t>Reminder E-mail 3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0DB856A" w14:textId="66949A8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5099FCB6" w14:textId="3B596FFC">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3E80BDB7" w14:textId="574425BC">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6BFAE906" w14:textId="6C68928F">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3CA7954" w14:textId="02CB5C0F">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7A72A11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F12EF4D" w14:textId="28AF08FC">
            <w:pPr>
              <w:spacing w:before="20" w:after="20"/>
              <w:rPr>
                <w:rFonts w:cs="Arial"/>
                <w:color w:val="000000"/>
                <w:sz w:val="20"/>
                <w:highlight w:val="yellow"/>
              </w:rPr>
            </w:pPr>
            <w:r w:rsidRPr="00024EE9">
              <w:rPr>
                <w:rFonts w:cs="Arial"/>
                <w:color w:val="000000"/>
                <w:sz w:val="20"/>
              </w:rPr>
              <w:t>Reminder E-mail 31</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47356BC" w14:textId="5DF87C18">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27D32438" w14:textId="7129D88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6A213B7A" w14:textId="4E975256">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7F3ADEF" w14:textId="1E3E9180">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A6471E7" w14:textId="6160A753">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1A967AC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93AD861" w14:textId="2231142A">
            <w:pPr>
              <w:spacing w:before="20" w:after="20"/>
              <w:rPr>
                <w:rFonts w:cs="Arial"/>
                <w:color w:val="000000"/>
                <w:sz w:val="20"/>
                <w:highlight w:val="yellow"/>
              </w:rPr>
            </w:pPr>
            <w:r w:rsidRPr="00024EE9">
              <w:rPr>
                <w:rFonts w:cs="Arial"/>
                <w:color w:val="000000"/>
                <w:sz w:val="20"/>
              </w:rPr>
              <w:t>Reminder Postcard 1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18BB53D" w14:textId="4FDF556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57B4C13F" w14:textId="6D65C0C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C6670CB" w14:textId="54001476">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101EC99" w14:textId="221DCFA1">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1DE5CB0" w14:textId="6CB32861">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6803B0A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AF4709F" w14:textId="1925BD43">
            <w:pPr>
              <w:spacing w:before="20" w:after="20"/>
              <w:rPr>
                <w:rFonts w:cs="Arial"/>
                <w:color w:val="000000"/>
                <w:sz w:val="20"/>
                <w:highlight w:val="yellow"/>
              </w:rPr>
            </w:pPr>
            <w:r w:rsidRPr="00024EE9">
              <w:rPr>
                <w:rFonts w:cs="Arial"/>
                <w:color w:val="000000"/>
                <w:sz w:val="20"/>
              </w:rPr>
              <w:t>Text Message Reminder 2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0E916CE4" w14:textId="57DA6BC2">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7C0B144E" w14:textId="73A0D85F">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016FE5A" w14:textId="302109B9">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D28B304" w14:textId="7E7EDB0A">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3D685EA5" w14:textId="63A610DB">
            <w:pPr>
              <w:spacing w:before="20" w:after="20"/>
              <w:jc w:val="center"/>
              <w:rPr>
                <w:rFonts w:cs="Arial"/>
                <w:color w:val="000000"/>
                <w:sz w:val="20"/>
                <w:highlight w:val="yellow"/>
              </w:rPr>
            </w:pPr>
            <w:r w:rsidRPr="008861FD">
              <w:rPr>
                <w:rFonts w:cs="Arial"/>
                <w:color w:val="000000"/>
                <w:sz w:val="20"/>
              </w:rPr>
              <w:t>TBD</w:t>
            </w:r>
          </w:p>
        </w:tc>
      </w:tr>
      <w:tr w:rsidRPr="003E630C" w:rsidR="00DA5F01" w:rsidTr="00247D8A" w14:paraId="0709FA3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4AF0009" w14:textId="17B22016">
            <w:pPr>
              <w:spacing w:before="20" w:after="20"/>
              <w:rPr>
                <w:rFonts w:cs="Arial"/>
                <w:color w:val="000000"/>
                <w:sz w:val="20"/>
              </w:rPr>
            </w:pPr>
            <w:r>
              <w:rPr>
                <w:rFonts w:cs="Arial"/>
                <w:color w:val="000000"/>
                <w:sz w:val="20"/>
              </w:rPr>
              <w:t>Nonresponse Follow-up Mini Survey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8A10C72" w14:textId="2785A9BC">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5674D94" w14:textId="4DCD5E8C">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6717EA46" w14:textId="5AB1051D">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1B837286" w14:textId="74E19612">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1CCD3228" w14:textId="0D471BB1">
            <w:pPr>
              <w:spacing w:before="20" w:after="20"/>
              <w:jc w:val="center"/>
              <w:rPr>
                <w:rFonts w:cs="Arial"/>
                <w:color w:val="000000"/>
                <w:sz w:val="20"/>
              </w:rPr>
            </w:pPr>
            <w:r>
              <w:rPr>
                <w:rFonts w:cs="Arial"/>
                <w:color w:val="000000"/>
                <w:sz w:val="20"/>
              </w:rPr>
              <w:t>TBD</w:t>
            </w:r>
          </w:p>
        </w:tc>
      </w:tr>
      <w:tr w:rsidRPr="003E630C" w:rsidR="00DA5F01" w:rsidTr="00247D8A" w14:paraId="4011218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78A31F86" w14:textId="2F768548">
            <w:pPr>
              <w:spacing w:before="20" w:after="20"/>
              <w:rPr>
                <w:rFonts w:cs="Arial"/>
                <w:color w:val="000000"/>
                <w:sz w:val="20"/>
              </w:rPr>
            </w:pPr>
            <w:r>
              <w:rPr>
                <w:rFonts w:cs="Arial"/>
                <w:color w:val="000000"/>
                <w:sz w:val="20"/>
              </w:rPr>
              <w:t>Nonresponse Follow-up Mini Survey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4FD3D82" w14:textId="70E3F01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222D7860" w14:textId="737FD4B6">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456FADAD" w14:textId="0A104946">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6866A587" w14:textId="7BFDFF2F">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44E92A86" w14:textId="5A339C84">
            <w:pPr>
              <w:spacing w:before="20" w:after="20"/>
              <w:jc w:val="center"/>
              <w:rPr>
                <w:rFonts w:cs="Arial"/>
                <w:color w:val="000000"/>
                <w:sz w:val="20"/>
              </w:rPr>
            </w:pPr>
            <w:r>
              <w:rPr>
                <w:rFonts w:cs="Arial"/>
                <w:color w:val="000000"/>
                <w:sz w:val="20"/>
              </w:rPr>
              <w:t>TBD</w:t>
            </w:r>
          </w:p>
        </w:tc>
      </w:tr>
      <w:tr w:rsidRPr="003E630C" w:rsidR="00DA5F01" w:rsidTr="00247D8A" w14:paraId="4AAF91F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E804244" w14:textId="1C3EC642">
            <w:pPr>
              <w:spacing w:before="20" w:after="20"/>
              <w:rPr>
                <w:rFonts w:cs="Arial"/>
                <w:color w:val="000000"/>
                <w:sz w:val="20"/>
              </w:rPr>
            </w:pPr>
            <w:r>
              <w:rPr>
                <w:rFonts w:cs="Arial"/>
                <w:color w:val="000000"/>
                <w:sz w:val="20"/>
              </w:rPr>
              <w:t>Nonresponse Follow-up Mini Survey Reminder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797B12C6" w14:textId="2F4882AE">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18C419A" w14:textId="0BCA299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7CBD543C" w14:textId="65AAAAFF">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065570D8" w14:textId="09086A45">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16D6D4D4" w14:textId="22E18547">
            <w:pPr>
              <w:spacing w:before="20" w:after="20"/>
              <w:jc w:val="center"/>
              <w:rPr>
                <w:rFonts w:cs="Arial"/>
                <w:color w:val="000000"/>
                <w:sz w:val="20"/>
              </w:rPr>
            </w:pPr>
            <w:r>
              <w:rPr>
                <w:rFonts w:cs="Arial"/>
                <w:color w:val="000000"/>
                <w:sz w:val="20"/>
              </w:rPr>
              <w:t>TBD</w:t>
            </w:r>
          </w:p>
        </w:tc>
      </w:tr>
      <w:tr w:rsidRPr="003E630C" w:rsidR="00DA5F01" w:rsidTr="00247D8A" w14:paraId="699EB68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48D10D3" w14:textId="179105DC">
            <w:pPr>
              <w:spacing w:before="20" w:after="20"/>
              <w:rPr>
                <w:rFonts w:cs="Arial"/>
                <w:color w:val="000000"/>
                <w:sz w:val="20"/>
              </w:rPr>
            </w:pPr>
            <w:r>
              <w:rPr>
                <w:rFonts w:cs="Arial"/>
                <w:color w:val="000000"/>
                <w:sz w:val="20"/>
              </w:rPr>
              <w:t>Nonresponse Follow-up Mini Survey Reminder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42CB4BB7" w14:textId="319A8ADC">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C2475E3" w14:textId="10CDEDC5">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6DCB4719" w14:textId="47275BDC">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A738EC8" w14:textId="40C2AEB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2E395C82" w14:textId="07B5659F">
            <w:pPr>
              <w:spacing w:before="20" w:after="20"/>
              <w:jc w:val="center"/>
              <w:rPr>
                <w:rFonts w:cs="Arial"/>
                <w:color w:val="000000"/>
                <w:sz w:val="20"/>
              </w:rPr>
            </w:pPr>
            <w:r>
              <w:rPr>
                <w:rFonts w:cs="Arial"/>
                <w:color w:val="000000"/>
                <w:sz w:val="20"/>
              </w:rPr>
              <w:t>TBD</w:t>
            </w:r>
          </w:p>
        </w:tc>
      </w:tr>
      <w:tr w:rsidRPr="003E630C" w:rsidR="00DA5F01" w:rsidTr="00247D8A" w14:paraId="112BA2A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08BEB8CF" w14:textId="73075404">
            <w:pPr>
              <w:spacing w:before="20" w:after="20"/>
              <w:rPr>
                <w:rFonts w:cs="Arial"/>
                <w:color w:val="000000"/>
                <w:sz w:val="20"/>
                <w:highlight w:val="yellow"/>
              </w:rPr>
            </w:pPr>
            <w:r w:rsidRPr="00024EE9">
              <w:rPr>
                <w:rFonts w:cs="Arial"/>
                <w:color w:val="000000"/>
                <w:sz w:val="20"/>
              </w:rPr>
              <w:t>Reminder E-mail 32</w:t>
            </w:r>
            <w:r>
              <w:rPr>
                <w:rFonts w:cs="Arial"/>
                <w:color w:val="000000"/>
                <w:sz w:val="20"/>
              </w:rPr>
              <w:t xml:space="preserve"> (Limited Tim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17C4904E" w14:textId="11B43325">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6AE0AF2A" w14:textId="7C99A520">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8ACCC41" w14:textId="5226B347">
            <w:pPr>
              <w:spacing w:before="20" w:after="20"/>
              <w:jc w:val="center"/>
              <w:rPr>
                <w:rFonts w:cs="Arial"/>
                <w:color w:val="000000"/>
                <w:sz w:val="20"/>
              </w:rPr>
            </w:pPr>
            <w:r>
              <w:rPr>
                <w:rFonts w:cs="Arial"/>
                <w:color w:val="000000"/>
                <w:sz w:val="20"/>
              </w:rPr>
              <w:t>3/13/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824A5F8" w14:textId="55082EA5">
            <w:pPr>
              <w:spacing w:before="20" w:after="20"/>
              <w:jc w:val="center"/>
              <w:rPr>
                <w:rFonts w:cs="Arial"/>
                <w:color w:val="000000"/>
                <w:sz w:val="20"/>
              </w:rPr>
            </w:pPr>
            <w:r>
              <w:rPr>
                <w:rFonts w:cs="Arial"/>
                <w:color w:val="000000"/>
                <w:sz w:val="20"/>
              </w:rPr>
              <w:t>3/13/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20FFD218" w14:textId="35F25E63">
            <w:pPr>
              <w:spacing w:before="20" w:after="20"/>
              <w:jc w:val="center"/>
              <w:rPr>
                <w:rFonts w:cs="Arial"/>
                <w:color w:val="000000"/>
                <w:sz w:val="20"/>
              </w:rPr>
            </w:pPr>
            <w:r w:rsidRPr="00774E65">
              <w:rPr>
                <w:rFonts w:cs="Arial"/>
                <w:color w:val="000000"/>
                <w:sz w:val="20"/>
              </w:rPr>
              <w:t>3/13/2021</w:t>
            </w:r>
          </w:p>
        </w:tc>
      </w:tr>
      <w:tr w:rsidRPr="003E630C" w:rsidR="00DA5F01" w:rsidTr="00247D8A" w14:paraId="189B19F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4BA92974" w14:textId="3C3C4E3D">
            <w:pPr>
              <w:spacing w:before="20" w:after="20"/>
              <w:rPr>
                <w:rFonts w:cs="Arial"/>
                <w:color w:val="000000"/>
                <w:sz w:val="20"/>
                <w:highlight w:val="yellow"/>
              </w:rPr>
            </w:pPr>
            <w:r w:rsidRPr="00024EE9">
              <w:rPr>
                <w:rFonts w:cs="Arial"/>
                <w:color w:val="000000"/>
                <w:sz w:val="20"/>
              </w:rPr>
              <w:t>Reminder E-mail 33</w:t>
            </w:r>
            <w:r>
              <w:rPr>
                <w:rFonts w:cs="Arial"/>
                <w:color w:val="000000"/>
                <w:sz w:val="20"/>
              </w:rPr>
              <w:t xml:space="preserve"> (Coming to a Clos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3A82481" w14:textId="68EBBD0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548D28C7" w14:textId="2D60BD21">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66231CF" w14:textId="1A6310F2">
            <w:pPr>
              <w:spacing w:before="20" w:after="20"/>
              <w:jc w:val="center"/>
              <w:rPr>
                <w:rFonts w:cs="Arial"/>
                <w:color w:val="000000"/>
                <w:sz w:val="20"/>
              </w:rPr>
            </w:pPr>
            <w:r>
              <w:rPr>
                <w:rFonts w:cs="Arial"/>
                <w:color w:val="000000"/>
                <w:sz w:val="20"/>
              </w:rPr>
              <w:t>3/15/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401DB208" w14:textId="2E1BCBC4">
            <w:pPr>
              <w:spacing w:before="20" w:after="20"/>
              <w:jc w:val="center"/>
              <w:rPr>
                <w:rFonts w:cs="Arial"/>
                <w:color w:val="000000"/>
                <w:sz w:val="20"/>
              </w:rPr>
            </w:pPr>
            <w:r>
              <w:rPr>
                <w:rFonts w:cs="Arial"/>
                <w:color w:val="000000"/>
                <w:sz w:val="20"/>
              </w:rPr>
              <w:t>3/15/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E43C2F5" w14:textId="7B64E2D6">
            <w:pPr>
              <w:spacing w:before="20" w:after="20"/>
              <w:jc w:val="center"/>
              <w:rPr>
                <w:rFonts w:cs="Arial"/>
                <w:color w:val="000000"/>
                <w:sz w:val="20"/>
              </w:rPr>
            </w:pPr>
            <w:r w:rsidRPr="00774E65">
              <w:rPr>
                <w:rFonts w:cs="Arial"/>
                <w:color w:val="000000"/>
                <w:sz w:val="20"/>
              </w:rPr>
              <w:t>3/15/2021</w:t>
            </w:r>
          </w:p>
        </w:tc>
      </w:tr>
      <w:tr w:rsidRPr="003E630C" w:rsidR="00DA5F01" w:rsidTr="00247D8A" w14:paraId="2CFC87E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0D452F10" w14:textId="1328476F">
            <w:pPr>
              <w:spacing w:before="20" w:after="20"/>
              <w:rPr>
                <w:rFonts w:cs="Arial"/>
                <w:color w:val="000000"/>
                <w:sz w:val="20"/>
                <w:highlight w:val="yellow"/>
              </w:rPr>
            </w:pPr>
            <w:r w:rsidRPr="00024EE9">
              <w:rPr>
                <w:rFonts w:cs="Arial"/>
                <w:color w:val="000000"/>
                <w:sz w:val="20"/>
              </w:rPr>
              <w:t>Text Message Reminder 21</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22B2732" w14:textId="0B491843">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3C8B6D59" w14:textId="7344623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BEED469" w14:textId="077CA537">
            <w:pPr>
              <w:spacing w:before="20" w:after="20"/>
              <w:jc w:val="center"/>
              <w:rPr>
                <w:rFonts w:cs="Arial"/>
                <w:color w:val="000000"/>
                <w:sz w:val="20"/>
              </w:rPr>
            </w:pPr>
            <w:r>
              <w:rPr>
                <w:rFonts w:cs="Arial"/>
                <w:color w:val="000000"/>
                <w:sz w:val="20"/>
              </w:rPr>
              <w:t>3/15/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4579B42" w14:textId="685F1444">
            <w:pPr>
              <w:spacing w:before="20" w:after="20"/>
              <w:jc w:val="center"/>
              <w:rPr>
                <w:rFonts w:cs="Arial"/>
                <w:color w:val="000000"/>
                <w:sz w:val="20"/>
              </w:rPr>
            </w:pPr>
            <w:r>
              <w:rPr>
                <w:rFonts w:cs="Arial"/>
                <w:color w:val="000000"/>
                <w:sz w:val="20"/>
              </w:rPr>
              <w:t>3/15/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FEC0805" w14:textId="22995D88">
            <w:pPr>
              <w:spacing w:before="20" w:after="20"/>
              <w:jc w:val="center"/>
              <w:rPr>
                <w:rFonts w:cs="Arial"/>
                <w:color w:val="000000"/>
                <w:sz w:val="20"/>
              </w:rPr>
            </w:pPr>
            <w:r w:rsidRPr="00774E65">
              <w:rPr>
                <w:rFonts w:cs="Arial"/>
                <w:color w:val="000000"/>
                <w:sz w:val="20"/>
              </w:rPr>
              <w:t>3/15/2021</w:t>
            </w:r>
          </w:p>
        </w:tc>
      </w:tr>
      <w:tr w:rsidRPr="003E630C" w:rsidR="00DA5F01" w:rsidTr="00247D8A" w14:paraId="780E19A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7BF7CBFE" w14:textId="5E8E7C78">
            <w:pPr>
              <w:spacing w:before="20" w:after="20"/>
              <w:rPr>
                <w:rFonts w:cs="Arial"/>
                <w:color w:val="000000"/>
                <w:sz w:val="20"/>
                <w:highlight w:val="yellow"/>
              </w:rPr>
            </w:pPr>
            <w:r w:rsidRPr="00024EE9">
              <w:rPr>
                <w:rFonts w:cs="Arial"/>
                <w:color w:val="000000"/>
                <w:sz w:val="20"/>
              </w:rPr>
              <w:lastRenderedPageBreak/>
              <w:t>Reminder E-mail 34</w:t>
            </w:r>
            <w:r>
              <w:rPr>
                <w:rFonts w:cs="Arial"/>
                <w:color w:val="000000"/>
                <w:sz w:val="20"/>
              </w:rPr>
              <w:t xml:space="preserve"> (Ends Tomorrow)</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C59D82A" w14:textId="5D36507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DC6BE11" w14:textId="2179DAC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C7660ED" w14:textId="6E8B90C9">
            <w:pPr>
              <w:spacing w:before="20" w:after="20"/>
              <w:jc w:val="center"/>
              <w:rPr>
                <w:rFonts w:cs="Arial"/>
                <w:color w:val="000000"/>
                <w:sz w:val="20"/>
              </w:rPr>
            </w:pPr>
            <w:r>
              <w:rPr>
                <w:rFonts w:cs="Arial"/>
                <w:color w:val="000000"/>
                <w:sz w:val="20"/>
              </w:rPr>
              <w:t>3/18/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44713A44" w14:textId="70A5E24D">
            <w:pPr>
              <w:spacing w:before="20" w:after="20"/>
              <w:jc w:val="center"/>
              <w:rPr>
                <w:rFonts w:cs="Arial"/>
                <w:color w:val="000000"/>
                <w:sz w:val="20"/>
              </w:rPr>
            </w:pPr>
            <w:r>
              <w:rPr>
                <w:rFonts w:cs="Arial"/>
                <w:color w:val="000000"/>
                <w:sz w:val="20"/>
              </w:rPr>
              <w:t>3/18/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6D51832" w14:textId="26E79125">
            <w:pPr>
              <w:spacing w:before="20" w:after="20"/>
              <w:jc w:val="center"/>
              <w:rPr>
                <w:rFonts w:cs="Arial"/>
                <w:color w:val="000000"/>
                <w:sz w:val="20"/>
              </w:rPr>
            </w:pPr>
            <w:r w:rsidRPr="00774E65">
              <w:rPr>
                <w:rFonts w:cs="Arial"/>
                <w:color w:val="000000"/>
                <w:sz w:val="20"/>
              </w:rPr>
              <w:t>3/18/2021</w:t>
            </w:r>
          </w:p>
        </w:tc>
      </w:tr>
      <w:tr w:rsidRPr="003E630C" w:rsidR="00DA5F01" w:rsidTr="00247D8A" w14:paraId="5E7C2521"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37030531" w14:textId="1EF21375">
            <w:pPr>
              <w:spacing w:before="20" w:after="20"/>
              <w:rPr>
                <w:rFonts w:cs="Arial"/>
                <w:color w:val="000000"/>
                <w:sz w:val="20"/>
                <w:highlight w:val="yellow"/>
              </w:rPr>
            </w:pPr>
            <w:r w:rsidRPr="00024EE9">
              <w:rPr>
                <w:rFonts w:cs="Arial"/>
                <w:color w:val="000000"/>
                <w:sz w:val="20"/>
              </w:rPr>
              <w:t>Text Message Reminder 22</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09EB099D" w14:textId="47E13AA8">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18DC733A" w14:textId="5ACA3697">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C3D2B78" w14:textId="787B0352">
            <w:pPr>
              <w:spacing w:before="20" w:after="20"/>
              <w:jc w:val="center"/>
              <w:rPr>
                <w:rFonts w:cs="Arial"/>
                <w:color w:val="000000"/>
                <w:sz w:val="20"/>
              </w:rPr>
            </w:pPr>
            <w:r>
              <w:rPr>
                <w:rFonts w:cs="Arial"/>
                <w:color w:val="000000"/>
                <w:sz w:val="20"/>
              </w:rPr>
              <w:t>3/18/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31B98BA9" w14:textId="1CB804F2">
            <w:pPr>
              <w:spacing w:before="20" w:after="20"/>
              <w:jc w:val="center"/>
              <w:rPr>
                <w:rFonts w:cs="Arial"/>
                <w:color w:val="000000"/>
                <w:sz w:val="20"/>
              </w:rPr>
            </w:pPr>
            <w:r>
              <w:rPr>
                <w:rFonts w:cs="Arial"/>
                <w:color w:val="000000"/>
                <w:sz w:val="20"/>
              </w:rPr>
              <w:t>3/18/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362FAFE8" w14:textId="5AA27CD9">
            <w:pPr>
              <w:spacing w:before="20" w:after="20"/>
              <w:jc w:val="center"/>
              <w:rPr>
                <w:rFonts w:cs="Arial"/>
                <w:color w:val="000000"/>
                <w:sz w:val="20"/>
              </w:rPr>
            </w:pPr>
            <w:r w:rsidRPr="00774E65">
              <w:rPr>
                <w:rFonts w:cs="Arial"/>
                <w:color w:val="000000"/>
                <w:sz w:val="20"/>
              </w:rPr>
              <w:t>3/18/2021</w:t>
            </w:r>
          </w:p>
        </w:tc>
      </w:tr>
      <w:tr w:rsidRPr="003E630C" w:rsidR="00DA5F01" w:rsidTr="00247D8A" w14:paraId="4784460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52570CB4" w14:textId="2BAE565D">
            <w:pPr>
              <w:spacing w:before="20" w:after="20"/>
              <w:rPr>
                <w:rFonts w:cs="Arial"/>
                <w:color w:val="000000"/>
                <w:sz w:val="20"/>
                <w:highlight w:val="yellow"/>
              </w:rPr>
            </w:pPr>
            <w:r w:rsidRPr="00024EE9">
              <w:rPr>
                <w:rFonts w:cs="Arial"/>
                <w:color w:val="000000"/>
                <w:sz w:val="20"/>
              </w:rPr>
              <w:t>Reminder E-mail 35</w:t>
            </w:r>
            <w:r>
              <w:rPr>
                <w:rFonts w:cs="Arial"/>
                <w:color w:val="000000"/>
                <w:sz w:val="20"/>
              </w:rPr>
              <w:t xml:space="preserve"> (Last Chanc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708F2CD4" w14:textId="4BFB029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3FB7C03F" w14:textId="1A9D313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756F4DA" w14:textId="48A5383A">
            <w:pPr>
              <w:spacing w:before="20" w:after="20"/>
              <w:jc w:val="center"/>
              <w:rPr>
                <w:rFonts w:cs="Arial"/>
                <w:color w:val="000000"/>
                <w:sz w:val="20"/>
              </w:rPr>
            </w:pPr>
            <w:r>
              <w:rPr>
                <w:rFonts w:cs="Arial"/>
                <w:color w:val="000000"/>
                <w:sz w:val="20"/>
              </w:rPr>
              <w:t>03/19/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DFBF902" w14:textId="269C6EDE">
            <w:pPr>
              <w:spacing w:before="20" w:after="20"/>
              <w:jc w:val="center"/>
              <w:rPr>
                <w:rFonts w:cs="Arial"/>
                <w:color w:val="000000"/>
                <w:sz w:val="20"/>
              </w:rPr>
            </w:pPr>
            <w:r>
              <w:rPr>
                <w:rFonts w:cs="Arial"/>
                <w:color w:val="000000"/>
                <w:sz w:val="20"/>
              </w:rPr>
              <w:t>03/19/2021</w:t>
            </w:r>
          </w:p>
        </w:tc>
        <w:tc>
          <w:tcPr>
            <w:tcW w:w="2137" w:type="dxa"/>
            <w:tcBorders>
              <w:top w:val="nil"/>
              <w:left w:val="single" w:color="auto" w:sz="4" w:space="0"/>
              <w:bottom w:val="single" w:color="auto" w:sz="4" w:space="0"/>
              <w:right w:val="single" w:color="auto" w:sz="4" w:space="0"/>
            </w:tcBorders>
            <w:shd w:val="clear" w:color="auto" w:fill="auto"/>
            <w:vAlign w:val="bottom"/>
          </w:tcPr>
          <w:p w:rsidRPr="00774E65" w:rsidR="00DA5F01" w:rsidP="00247D8A" w:rsidRDefault="00DA5F01" w14:paraId="368C82D7" w14:textId="5A5612EA">
            <w:pPr>
              <w:spacing w:before="20" w:after="20"/>
              <w:jc w:val="center"/>
              <w:rPr>
                <w:rFonts w:cs="Arial"/>
                <w:color w:val="000000"/>
                <w:sz w:val="20"/>
              </w:rPr>
            </w:pPr>
            <w:r w:rsidRPr="00774E65">
              <w:rPr>
                <w:rFonts w:cs="Arial"/>
                <w:color w:val="000000"/>
                <w:sz w:val="20"/>
              </w:rPr>
              <w:t>03/19/2021</w:t>
            </w:r>
          </w:p>
        </w:tc>
      </w:tr>
      <w:tr w:rsidRPr="003E630C" w:rsidR="00DA5F01" w:rsidTr="00247D8A" w14:paraId="21F11327" w14:textId="0009B07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10EC391" w14:textId="435CBE92">
            <w:pPr>
              <w:spacing w:before="20" w:after="20"/>
              <w:rPr>
                <w:rFonts w:cs="Arial"/>
                <w:color w:val="000000"/>
                <w:sz w:val="20"/>
              </w:rPr>
            </w:pPr>
            <w:r w:rsidRPr="00024EE9">
              <w:rPr>
                <w:rFonts w:cs="Arial"/>
                <w:color w:val="000000"/>
                <w:sz w:val="20"/>
              </w:rPr>
              <w:t>Thank You Letter – sent with check</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E7136FE" w14:textId="0B2D530B">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8577349" w14:textId="784D24A1">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DEE81A9" w14:textId="5DF5D2CC">
            <w:pPr>
              <w:spacing w:before="20" w:after="20"/>
              <w:jc w:val="center"/>
              <w:rPr>
                <w:rFonts w:cs="Arial"/>
                <w:color w:val="000000"/>
                <w:sz w:val="20"/>
              </w:rPr>
            </w:pPr>
            <w:r w:rsidRPr="00024EE9">
              <w:rPr>
                <w:rFonts w:cs="Arial"/>
                <w:color w:val="000000"/>
                <w:sz w:val="20"/>
              </w:rPr>
              <w:t>Rolling</w:t>
            </w: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49FB5ACC" w14:textId="0C01D511">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102E719D" w14:textId="6C213C7A">
            <w:pPr>
              <w:spacing w:before="20" w:after="20"/>
              <w:jc w:val="center"/>
              <w:rPr>
                <w:rFonts w:cs="Arial"/>
                <w:color w:val="000000"/>
                <w:sz w:val="20"/>
              </w:rPr>
            </w:pPr>
            <w:r>
              <w:rPr>
                <w:rFonts w:cs="Arial"/>
                <w:color w:val="000000"/>
                <w:sz w:val="20"/>
              </w:rPr>
              <w:t>Rolling</w:t>
            </w:r>
          </w:p>
        </w:tc>
      </w:tr>
      <w:tr w:rsidRPr="003E630C" w:rsidR="00DA5F01" w:rsidTr="00247D8A" w14:paraId="768646D3" w14:textId="5A312E9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557AF6C" w14:textId="5807BB42">
            <w:pPr>
              <w:spacing w:before="20" w:after="20"/>
              <w:rPr>
                <w:rFonts w:cs="Arial"/>
                <w:color w:val="000000"/>
                <w:sz w:val="20"/>
              </w:rPr>
            </w:pPr>
            <w:r w:rsidRPr="00024EE9">
              <w:rPr>
                <w:rFonts w:cs="Arial"/>
                <w:color w:val="000000"/>
                <w:sz w:val="20"/>
              </w:rPr>
              <w:t>Thank You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FF192C9" w14:textId="41E648F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198E69C" w14:textId="4C6B6C3E">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1D3D45A" w14:textId="6140A94E">
            <w:pPr>
              <w:spacing w:before="20" w:after="20"/>
              <w:jc w:val="center"/>
              <w:rPr>
                <w:rFonts w:cs="Arial"/>
                <w:color w:val="000000"/>
                <w:sz w:val="20"/>
              </w:rPr>
            </w:pPr>
            <w:r w:rsidRPr="00024EE9">
              <w:rPr>
                <w:rFonts w:cs="Arial"/>
                <w:color w:val="000000"/>
                <w:sz w:val="20"/>
              </w:rPr>
              <w:t>Rolling</w:t>
            </w: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37FE37F6" w14:textId="11205CF2">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281EF7DB" w14:textId="06A290D3">
            <w:pPr>
              <w:spacing w:before="20" w:after="20"/>
              <w:jc w:val="center"/>
              <w:rPr>
                <w:rFonts w:cs="Arial"/>
                <w:color w:val="000000"/>
                <w:sz w:val="20"/>
              </w:rPr>
            </w:pPr>
            <w:r>
              <w:rPr>
                <w:rFonts w:cs="Arial"/>
                <w:color w:val="000000"/>
                <w:sz w:val="20"/>
              </w:rPr>
              <w:t>Rolling</w:t>
            </w:r>
          </w:p>
        </w:tc>
      </w:tr>
      <w:tr w:rsidRPr="003E630C" w:rsidR="00DA5F01" w:rsidTr="00247D8A" w14:paraId="0D78F6D1" w14:textId="0D8C2D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774E65" w:rsidR="00DA5F01" w:rsidP="00247D8A" w:rsidRDefault="00DA5F01" w14:paraId="3A78402D" w14:textId="77777777">
            <w:pPr>
              <w:spacing w:before="20" w:after="20"/>
              <w:rPr>
                <w:rFonts w:cs="Arial"/>
                <w:b/>
                <w:bCs/>
                <w:color w:val="000000"/>
                <w:sz w:val="20"/>
              </w:rPr>
            </w:pPr>
            <w:r w:rsidRPr="00774E65">
              <w:rPr>
                <w:rFonts w:cs="Arial"/>
                <w:b/>
                <w:bCs/>
                <w:color w:val="000000"/>
                <w:sz w:val="20"/>
              </w:rPr>
              <w:t>As Needed Contact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242D258" w14:textId="77777777">
            <w:pPr>
              <w:spacing w:before="20" w:after="20"/>
              <w:rPr>
                <w:rFonts w:cs="Arial"/>
                <w:color w:val="000000"/>
                <w:sz w:val="20"/>
              </w:rPr>
            </w:pPr>
          </w:p>
        </w:tc>
        <w:tc>
          <w:tcPr>
            <w:tcW w:w="2007" w:type="dxa"/>
            <w:tcBorders>
              <w:top w:val="nil"/>
              <w:left w:val="nil"/>
              <w:bottom w:val="single" w:color="auto" w:sz="4" w:space="0"/>
              <w:right w:val="nil"/>
            </w:tcBorders>
            <w:shd w:val="clear" w:color="auto" w:fill="auto"/>
            <w:noWrap/>
            <w:vAlign w:val="bottom"/>
            <w:hideMark/>
          </w:tcPr>
          <w:p w:rsidRPr="00024EE9" w:rsidR="00DA5F01" w:rsidP="00247D8A" w:rsidRDefault="00DA5F01" w14:paraId="488C4532" w14:textId="7C900CD3">
            <w:pPr>
              <w:spacing w:before="20" w:after="20"/>
              <w:rPr>
                <w:rFonts w:cs="Arial"/>
                <w:sz w:val="20"/>
              </w:rPr>
            </w:pP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477717" w14:textId="3D4903EC">
            <w:pPr>
              <w:spacing w:before="20" w:after="20"/>
              <w:jc w:val="center"/>
              <w:rPr>
                <w:rFonts w:cs="Arial"/>
                <w:color w:val="000000"/>
                <w:sz w:val="20"/>
              </w:rPr>
            </w:pP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0A3D9B8B" w14:textId="77777777">
            <w:pPr>
              <w:spacing w:before="20" w:after="20"/>
              <w:jc w:val="center"/>
              <w:rPr>
                <w:rFonts w:cs="Arial"/>
                <w:color w:val="000000"/>
                <w:sz w:val="20"/>
              </w:rPr>
            </w:pP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627C0561" w14:textId="77777777">
            <w:pPr>
              <w:spacing w:before="20" w:after="20"/>
              <w:jc w:val="center"/>
              <w:rPr>
                <w:rFonts w:cs="Arial"/>
                <w:color w:val="000000"/>
                <w:sz w:val="20"/>
              </w:rPr>
            </w:pPr>
          </w:p>
        </w:tc>
      </w:tr>
      <w:tr w:rsidRPr="003E630C" w:rsidR="00DA5F01" w:rsidTr="00247D8A" w14:paraId="7B0B6810" w14:textId="7887B59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4A178C1" w14:textId="3902266C">
            <w:pPr>
              <w:spacing w:before="20" w:after="20"/>
              <w:rPr>
                <w:rFonts w:cs="Arial"/>
                <w:color w:val="000000"/>
                <w:sz w:val="20"/>
              </w:rPr>
            </w:pPr>
            <w:r w:rsidRPr="00024EE9">
              <w:rPr>
                <w:rFonts w:cs="Arial"/>
                <w:color w:val="000000"/>
                <w:sz w:val="20"/>
              </w:rPr>
              <w:t>Initial Contact E-mail (if time allow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1A2733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02B86AA" w14:textId="213D7ED3">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0D9CE59" w14:textId="79D1E12F">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BF2B7BA" w14:textId="158A6F35">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4E4FC7F" w14:textId="583AFB86">
            <w:pPr>
              <w:spacing w:before="20" w:after="20"/>
              <w:jc w:val="center"/>
              <w:rPr>
                <w:rFonts w:cs="Arial"/>
                <w:color w:val="000000"/>
                <w:sz w:val="20"/>
              </w:rPr>
            </w:pPr>
            <w:r w:rsidRPr="00024EE9">
              <w:rPr>
                <w:rFonts w:cs="Arial"/>
                <w:color w:val="000000"/>
                <w:sz w:val="20"/>
              </w:rPr>
              <w:t>TBD</w:t>
            </w:r>
          </w:p>
        </w:tc>
      </w:tr>
      <w:tr w:rsidRPr="003E630C" w:rsidR="00DA5F01" w:rsidTr="00247D8A" w14:paraId="055D029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397B4F08" w14:textId="5BC0A17E">
            <w:pPr>
              <w:spacing w:before="20" w:after="20"/>
              <w:rPr>
                <w:rFonts w:cs="Arial"/>
                <w:color w:val="000000"/>
                <w:sz w:val="20"/>
              </w:rPr>
            </w:pPr>
            <w:r w:rsidRPr="00024EE9">
              <w:rPr>
                <w:rFonts w:cs="Arial"/>
                <w:color w:val="000000"/>
                <w:sz w:val="20"/>
              </w:rPr>
              <w:t>Incentive Change Letter</w:t>
            </w:r>
            <w:r>
              <w:rPr>
                <w:rFonts w:cs="Arial"/>
                <w:color w:val="000000"/>
                <w:sz w:val="20"/>
              </w:rPr>
              <w:t xml:space="preserve"> ($10 Boost)—Aggressive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4A93C18B" w14:textId="4C84F69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174D0F5" w14:textId="23F4756B">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9810A38" w14:textId="744941B1">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671B733" w14:textId="332073CD">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38DE37D" w14:textId="7F073C50">
            <w:pPr>
              <w:spacing w:before="20" w:after="20"/>
              <w:jc w:val="center"/>
              <w:rPr>
                <w:rFonts w:cs="Arial"/>
                <w:color w:val="000000"/>
                <w:sz w:val="20"/>
              </w:rPr>
            </w:pPr>
            <w:r>
              <w:rPr>
                <w:rFonts w:cs="Arial"/>
                <w:color w:val="000000"/>
                <w:sz w:val="20"/>
              </w:rPr>
              <w:t>N/A</w:t>
            </w:r>
          </w:p>
        </w:tc>
      </w:tr>
      <w:tr w:rsidRPr="003E630C" w:rsidR="00DA5F01" w:rsidTr="00247D8A" w14:paraId="20287BC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E73CB94" w14:textId="01FC71D9">
            <w:pPr>
              <w:spacing w:before="20" w:after="20"/>
              <w:rPr>
                <w:rFonts w:cs="Arial"/>
                <w:color w:val="000000"/>
                <w:sz w:val="20"/>
              </w:rPr>
            </w:pPr>
            <w:r w:rsidRPr="00024EE9">
              <w:rPr>
                <w:rFonts w:cs="Arial"/>
                <w:color w:val="000000"/>
                <w:sz w:val="20"/>
              </w:rPr>
              <w:t>Incentive Change E-mail</w:t>
            </w:r>
            <w:r>
              <w:rPr>
                <w:rFonts w:cs="Arial"/>
                <w:color w:val="000000"/>
                <w:sz w:val="20"/>
              </w:rPr>
              <w:t xml:space="preserve"> ($10 Boost)—Aggressive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0B55ACC2" w14:textId="000527C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0D14698" w14:textId="5FFBCEDE">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78E374C" w14:textId="4B723650">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5EC1EAD" w14:textId="53A1B5C8">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E6191F1" w14:textId="7DC7A912">
            <w:pPr>
              <w:spacing w:before="20" w:after="20"/>
              <w:jc w:val="center"/>
              <w:rPr>
                <w:rFonts w:cs="Arial"/>
                <w:color w:val="000000"/>
                <w:sz w:val="20"/>
              </w:rPr>
            </w:pPr>
            <w:r>
              <w:rPr>
                <w:rFonts w:cs="Arial"/>
                <w:color w:val="000000"/>
                <w:sz w:val="20"/>
              </w:rPr>
              <w:t>N/A</w:t>
            </w:r>
          </w:p>
        </w:tc>
      </w:tr>
      <w:tr w:rsidRPr="003E630C" w:rsidR="00DA5F01" w:rsidTr="00247D8A" w14:paraId="0736C36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797679E" w14:textId="4C739B55">
            <w:pPr>
              <w:spacing w:before="20" w:after="20"/>
              <w:rPr>
                <w:rFonts w:cs="Arial"/>
                <w:color w:val="000000"/>
                <w:sz w:val="20"/>
              </w:rPr>
            </w:pPr>
            <w:r>
              <w:rPr>
                <w:rFonts w:cs="Arial"/>
                <w:color w:val="000000"/>
                <w:sz w:val="20"/>
              </w:rPr>
              <w:t>Additional $2 Prepaid Incentive Letter—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66EF3E2" w14:textId="54C7E875">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98F1CFD" w14:textId="027CABD0">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257E15E" w14:textId="20F844B4">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506D8340" w14:textId="6FAE1B8F">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14511F9F" w14:textId="05643F41">
            <w:pPr>
              <w:spacing w:before="20" w:after="20"/>
              <w:jc w:val="center"/>
              <w:rPr>
                <w:rFonts w:cs="Arial"/>
                <w:color w:val="000000"/>
                <w:sz w:val="20"/>
              </w:rPr>
            </w:pPr>
            <w:r>
              <w:rPr>
                <w:rFonts w:cs="Arial"/>
                <w:color w:val="000000"/>
                <w:sz w:val="20"/>
              </w:rPr>
              <w:t>TBD</w:t>
            </w:r>
          </w:p>
        </w:tc>
      </w:tr>
      <w:tr w:rsidRPr="003E630C" w:rsidR="00DA5F01" w:rsidTr="00247D8A" w14:paraId="21A6705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EC51F8F" w14:textId="3C4A056A">
            <w:pPr>
              <w:spacing w:before="20" w:after="20"/>
              <w:rPr>
                <w:rFonts w:cs="Arial"/>
                <w:color w:val="000000"/>
                <w:sz w:val="20"/>
              </w:rPr>
            </w:pPr>
            <w:r w:rsidRPr="00FF3607">
              <w:rPr>
                <w:rFonts w:cs="Arial"/>
                <w:color w:val="000000"/>
                <w:sz w:val="20"/>
              </w:rPr>
              <w:t>Additional $2 Prepaid Incentive E-mail—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B587CED" w14:textId="6BC0895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CBD70FB" w14:textId="54622F04">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AA421B5" w14:textId="2070F992">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25ADCC09" w14:textId="71DB4F4A">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1779405A" w14:textId="057DD04F">
            <w:pPr>
              <w:spacing w:before="20" w:after="20"/>
              <w:jc w:val="center"/>
              <w:rPr>
                <w:rFonts w:cs="Arial"/>
                <w:color w:val="000000"/>
                <w:sz w:val="20"/>
              </w:rPr>
            </w:pPr>
            <w:r>
              <w:rPr>
                <w:rFonts w:cs="Arial"/>
                <w:color w:val="000000"/>
                <w:sz w:val="20"/>
              </w:rPr>
              <w:t>TBD</w:t>
            </w:r>
          </w:p>
        </w:tc>
      </w:tr>
      <w:tr w:rsidRPr="003E630C" w:rsidR="00DA5F01" w:rsidTr="00247D8A" w14:paraId="6CD3993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FF3607" w:rsidR="00DA5F01" w:rsidP="00247D8A" w:rsidRDefault="00DA5F01" w14:paraId="5778FF36" w14:textId="0BD9BFFB">
            <w:pPr>
              <w:spacing w:before="20" w:after="20"/>
              <w:rPr>
                <w:rFonts w:cs="Arial"/>
                <w:color w:val="000000"/>
                <w:sz w:val="20"/>
              </w:rPr>
            </w:pPr>
            <w:r>
              <w:rPr>
                <w:rFonts w:cs="Arial"/>
                <w:color w:val="000000"/>
                <w:sz w:val="20"/>
              </w:rPr>
              <w:t>Incentive Change Email ($10 Flash)—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57E3ABC2" w14:textId="4AB1B6D0">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544115F4" w14:textId="1BC372B9">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5FF421BB" w14:textId="247C0A76">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33BEF8F2" w14:textId="46AD1514">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406138FA" w14:textId="790E8ACF">
            <w:pPr>
              <w:spacing w:before="20" w:after="20"/>
              <w:jc w:val="center"/>
              <w:rPr>
                <w:rFonts w:cs="Arial"/>
                <w:color w:val="000000"/>
                <w:sz w:val="20"/>
              </w:rPr>
            </w:pPr>
            <w:r>
              <w:rPr>
                <w:rFonts w:cs="Arial"/>
                <w:color w:val="000000"/>
                <w:sz w:val="20"/>
              </w:rPr>
              <w:t>TBD</w:t>
            </w:r>
          </w:p>
        </w:tc>
      </w:tr>
      <w:tr w:rsidRPr="003E630C" w:rsidR="00DA5F01" w:rsidTr="00247D8A" w14:paraId="5052E55A" w14:textId="7F9E559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7B7F2CA" w14:textId="3A7A48F0">
            <w:pPr>
              <w:spacing w:before="20" w:after="20"/>
              <w:rPr>
                <w:rFonts w:cs="Arial"/>
                <w:color w:val="000000"/>
                <w:sz w:val="20"/>
              </w:rPr>
            </w:pPr>
            <w:r w:rsidRPr="00024EE9">
              <w:rPr>
                <w:rFonts w:cs="Arial"/>
                <w:color w:val="000000"/>
                <w:sz w:val="20"/>
              </w:rPr>
              <w:t>As Needed Reminder E-mail 1</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6EA273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FEE6DA6" w14:textId="79711237">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8F153E4" w14:textId="41ECC281">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9B722A5" w14:textId="7AD9139A">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CC020B5" w14:textId="69D03B57">
            <w:pPr>
              <w:spacing w:before="20" w:after="20"/>
              <w:jc w:val="center"/>
              <w:rPr>
                <w:rFonts w:cs="Arial"/>
                <w:color w:val="000000"/>
                <w:sz w:val="20"/>
              </w:rPr>
            </w:pPr>
            <w:r w:rsidRPr="00024EE9">
              <w:rPr>
                <w:rFonts w:cs="Arial"/>
                <w:color w:val="000000"/>
                <w:sz w:val="20"/>
              </w:rPr>
              <w:t>TBD</w:t>
            </w:r>
          </w:p>
        </w:tc>
      </w:tr>
      <w:tr w:rsidRPr="003E630C" w:rsidR="00DA5F01" w:rsidTr="00247D8A" w14:paraId="4BF9CEA9" w14:textId="1CAE6FA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7357CBF" w14:textId="6AE79F6C">
            <w:pPr>
              <w:spacing w:before="20" w:after="20"/>
              <w:rPr>
                <w:rFonts w:cs="Arial"/>
                <w:color w:val="000000"/>
                <w:sz w:val="20"/>
              </w:rPr>
            </w:pPr>
            <w:r w:rsidRPr="00024EE9">
              <w:rPr>
                <w:rFonts w:cs="Arial"/>
                <w:color w:val="000000"/>
                <w:sz w:val="20"/>
              </w:rPr>
              <w:t>As Needed Reminder E-mail 2</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9FF771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8878C2F" w14:textId="0DBAD93B">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19CC27" w14:textId="7FFA9CED">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00DD1BD" w14:textId="74D1E27E">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3D899CB" w14:textId="74815583">
            <w:pPr>
              <w:spacing w:before="20" w:after="20"/>
              <w:jc w:val="center"/>
              <w:rPr>
                <w:rFonts w:cs="Arial"/>
                <w:color w:val="000000"/>
                <w:sz w:val="20"/>
              </w:rPr>
            </w:pPr>
            <w:r w:rsidRPr="00024EE9">
              <w:rPr>
                <w:rFonts w:cs="Arial"/>
                <w:color w:val="000000"/>
                <w:sz w:val="20"/>
              </w:rPr>
              <w:t>TBD</w:t>
            </w:r>
          </w:p>
        </w:tc>
      </w:tr>
      <w:tr w:rsidRPr="003E630C" w:rsidR="00DA5F01" w:rsidTr="00247D8A" w14:paraId="08675CBC" w14:textId="177D28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7A04F5" w14:textId="11FDB70D">
            <w:pPr>
              <w:spacing w:before="20" w:after="20"/>
              <w:rPr>
                <w:rFonts w:cs="Arial"/>
                <w:color w:val="000000"/>
                <w:sz w:val="20"/>
              </w:rPr>
            </w:pPr>
            <w:r w:rsidRPr="00024EE9">
              <w:rPr>
                <w:rFonts w:cs="Arial"/>
                <w:color w:val="000000"/>
                <w:sz w:val="20"/>
              </w:rPr>
              <w:t>As Needed Reminder E-mail 3</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91D037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91BE679" w14:textId="38BEC2B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E65606F" w14:textId="616F36D4">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4F0BC29" w14:textId="32EAFD2D">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7BD4517" w14:textId="20BA8BC9">
            <w:pPr>
              <w:spacing w:before="20" w:after="20"/>
              <w:jc w:val="center"/>
              <w:rPr>
                <w:rFonts w:cs="Arial"/>
                <w:color w:val="000000"/>
                <w:sz w:val="20"/>
              </w:rPr>
            </w:pPr>
            <w:r w:rsidRPr="00024EE9">
              <w:rPr>
                <w:rFonts w:cs="Arial"/>
                <w:color w:val="000000"/>
                <w:sz w:val="20"/>
              </w:rPr>
              <w:t>TBD</w:t>
            </w:r>
          </w:p>
        </w:tc>
      </w:tr>
      <w:tr w:rsidRPr="003E630C" w:rsidR="00DA5F01" w:rsidTr="00247D8A" w14:paraId="66A93AAD" w14:textId="4819DB0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DB7A3C" w14:textId="5F608D4A">
            <w:pPr>
              <w:spacing w:before="20" w:after="20"/>
              <w:rPr>
                <w:rFonts w:cs="Arial"/>
                <w:color w:val="000000"/>
                <w:sz w:val="20"/>
              </w:rPr>
            </w:pPr>
            <w:r w:rsidRPr="00024EE9">
              <w:rPr>
                <w:rFonts w:cs="Arial"/>
                <w:color w:val="000000"/>
                <w:sz w:val="20"/>
              </w:rPr>
              <w:t>Contacting Reminde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5ED2D1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6E75DF1" w14:textId="12D7828A">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50B9BD4" w14:textId="71ED8FC7">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2711BBA" w14:textId="124B744A">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6B3CF08" w14:textId="784EA002">
            <w:pPr>
              <w:spacing w:before="20" w:after="20"/>
              <w:jc w:val="center"/>
              <w:rPr>
                <w:rFonts w:cs="Arial"/>
                <w:color w:val="000000"/>
                <w:sz w:val="20"/>
              </w:rPr>
            </w:pPr>
            <w:r w:rsidRPr="00024EE9">
              <w:rPr>
                <w:rFonts w:cs="Arial"/>
                <w:color w:val="000000"/>
                <w:sz w:val="20"/>
              </w:rPr>
              <w:t>TBD</w:t>
            </w:r>
          </w:p>
        </w:tc>
      </w:tr>
      <w:tr w:rsidRPr="003E630C" w:rsidR="00DA5F01" w:rsidTr="00247D8A" w14:paraId="3FC4BE8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46A3BDBE" w14:textId="05643165">
            <w:pPr>
              <w:spacing w:before="20" w:after="20"/>
              <w:rPr>
                <w:rFonts w:cs="Arial"/>
                <w:color w:val="000000"/>
                <w:sz w:val="20"/>
              </w:rPr>
            </w:pPr>
            <w:r>
              <w:rPr>
                <w:rFonts w:cs="Arial"/>
                <w:color w:val="000000"/>
                <w:sz w:val="20"/>
              </w:rPr>
              <w:t>Thanksgiving Themed E-mail</w:t>
            </w:r>
          </w:p>
        </w:tc>
        <w:tc>
          <w:tcPr>
            <w:tcW w:w="990" w:type="dxa"/>
            <w:tcBorders>
              <w:top w:val="nil"/>
              <w:left w:val="nil"/>
              <w:bottom w:val="single" w:color="auto" w:sz="4" w:space="0"/>
              <w:right w:val="single" w:color="auto" w:sz="4" w:space="0"/>
            </w:tcBorders>
            <w:shd w:val="clear" w:color="auto" w:fill="auto"/>
            <w:noWrap/>
            <w:vAlign w:val="bottom"/>
          </w:tcPr>
          <w:p w:rsidR="00DA5F01" w:rsidP="00247D8A" w:rsidRDefault="00DA5F01" w14:paraId="12B30F0C" w14:textId="12F87E0A">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A54FDD9" w14:textId="4E3F33FA">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99B5A68" w14:textId="3AD54A57">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7E802E6" w14:textId="4C95766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AC41775" w14:textId="0963D1B5">
            <w:pPr>
              <w:spacing w:before="20" w:after="20"/>
              <w:jc w:val="center"/>
              <w:rPr>
                <w:rFonts w:cs="Arial"/>
                <w:color w:val="000000"/>
                <w:sz w:val="20"/>
              </w:rPr>
            </w:pPr>
            <w:r>
              <w:rPr>
                <w:rFonts w:cs="Arial"/>
                <w:color w:val="000000"/>
                <w:sz w:val="20"/>
              </w:rPr>
              <w:t>TBD</w:t>
            </w:r>
          </w:p>
        </w:tc>
      </w:tr>
      <w:tr w:rsidRPr="003E630C" w:rsidR="00DA5F01" w:rsidTr="00247D8A" w14:paraId="6CD67FA1" w14:textId="7D36C2E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60EAD0B" w14:textId="5725BCF1">
            <w:pPr>
              <w:spacing w:before="20" w:after="20"/>
              <w:rPr>
                <w:rFonts w:cs="Arial"/>
                <w:color w:val="000000"/>
                <w:sz w:val="20"/>
              </w:rPr>
            </w:pPr>
            <w:r w:rsidRPr="00024EE9">
              <w:rPr>
                <w:rFonts w:cs="Arial"/>
                <w:color w:val="000000"/>
                <w:sz w:val="20"/>
              </w:rPr>
              <w:t>B&amp;B Newsletter E-mail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C112B9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9C1A987" w14:textId="4DDA508C">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59174F0" w14:textId="7F394D7A">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37DA70" w14:textId="73B8E4C4">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2D8BC9B" w14:textId="7B5D63C9">
            <w:pPr>
              <w:spacing w:before="20" w:after="20"/>
              <w:jc w:val="center"/>
              <w:rPr>
                <w:rFonts w:cs="Arial"/>
                <w:color w:val="000000"/>
                <w:sz w:val="20"/>
              </w:rPr>
            </w:pPr>
            <w:r w:rsidRPr="00024EE9">
              <w:rPr>
                <w:rFonts w:cs="Arial"/>
                <w:color w:val="000000"/>
                <w:sz w:val="20"/>
              </w:rPr>
              <w:t>TBD</w:t>
            </w:r>
          </w:p>
        </w:tc>
      </w:tr>
      <w:tr w:rsidRPr="003E630C" w:rsidR="00DA5F01" w:rsidTr="00247D8A" w14:paraId="7BF9F666" w14:textId="2C462DC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BEB37D9" w14:textId="50BF19AD">
            <w:pPr>
              <w:spacing w:before="20" w:after="20"/>
              <w:rPr>
                <w:rFonts w:cs="Arial"/>
                <w:color w:val="000000"/>
                <w:sz w:val="20"/>
              </w:rPr>
            </w:pPr>
            <w:r w:rsidRPr="00024EE9">
              <w:rPr>
                <w:rFonts w:cs="Arial"/>
                <w:color w:val="000000"/>
                <w:sz w:val="20"/>
              </w:rPr>
              <w:t>B&amp;B Newsletter E-mail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9CA837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922E511" w14:textId="160DA9EB">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ABA9FC9" w14:textId="3AC464EB">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87CCE80" w14:textId="172D21A6">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D52FB1" w14:textId="48CA07FC">
            <w:pPr>
              <w:spacing w:before="20" w:after="20"/>
              <w:jc w:val="center"/>
              <w:rPr>
                <w:rFonts w:cs="Arial"/>
                <w:color w:val="000000"/>
                <w:sz w:val="20"/>
              </w:rPr>
            </w:pPr>
            <w:r w:rsidRPr="00024EE9">
              <w:rPr>
                <w:rFonts w:cs="Arial"/>
                <w:color w:val="000000"/>
                <w:sz w:val="20"/>
              </w:rPr>
              <w:t>TBD</w:t>
            </w:r>
          </w:p>
        </w:tc>
      </w:tr>
      <w:tr w:rsidRPr="003E630C" w:rsidR="00DA5F01" w:rsidTr="00247D8A" w14:paraId="515BB532" w14:textId="4A76BE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6EA323" w14:textId="5C23A07B">
            <w:pPr>
              <w:spacing w:before="20" w:after="20"/>
              <w:rPr>
                <w:rFonts w:cs="Arial"/>
                <w:color w:val="000000"/>
                <w:sz w:val="20"/>
              </w:rPr>
            </w:pPr>
            <w:r w:rsidRPr="00024EE9">
              <w:rPr>
                <w:rFonts w:cs="Arial"/>
                <w:color w:val="000000"/>
                <w:sz w:val="20"/>
              </w:rPr>
              <w:t>B&amp;B Newslett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27547C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84ED9B5" w14:textId="63B6C7C0">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402D4BD" w14:textId="0CF7545D">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6F501CB" w14:textId="3970AD41">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0259B3C" w14:textId="09A13308">
            <w:pPr>
              <w:spacing w:before="20" w:after="20"/>
              <w:jc w:val="center"/>
              <w:rPr>
                <w:rFonts w:cs="Arial"/>
                <w:color w:val="000000"/>
                <w:sz w:val="20"/>
              </w:rPr>
            </w:pPr>
            <w:r w:rsidRPr="00024EE9">
              <w:rPr>
                <w:rFonts w:cs="Arial"/>
                <w:color w:val="000000"/>
                <w:sz w:val="20"/>
              </w:rPr>
              <w:t>TBD</w:t>
            </w:r>
          </w:p>
        </w:tc>
      </w:tr>
      <w:tr w:rsidRPr="003E630C" w:rsidR="00DA5F01" w:rsidTr="00247D8A" w14:paraId="29268556" w14:textId="08EA1F8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6431D0D" w14:textId="1E97563E">
            <w:pPr>
              <w:spacing w:before="20" w:after="20"/>
              <w:rPr>
                <w:rFonts w:cs="Arial"/>
                <w:color w:val="000000"/>
                <w:sz w:val="20"/>
              </w:rPr>
            </w:pPr>
            <w:r w:rsidRPr="00024EE9">
              <w:rPr>
                <w:rFonts w:cs="Arial"/>
                <w:color w:val="000000"/>
                <w:sz w:val="20"/>
              </w:rPr>
              <w:t>B&amp;B Newsletter E-mail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7BE460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99241C0" w14:textId="5FAB2E88">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AF16B91" w14:textId="5FF084E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F9B4A7D" w14:textId="32B3692F">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8BCECD1" w14:textId="082F5D47">
            <w:pPr>
              <w:spacing w:before="20" w:after="20"/>
              <w:jc w:val="center"/>
              <w:rPr>
                <w:rFonts w:cs="Arial"/>
                <w:color w:val="000000"/>
                <w:sz w:val="20"/>
              </w:rPr>
            </w:pPr>
            <w:r w:rsidRPr="00024EE9">
              <w:rPr>
                <w:rFonts w:cs="Arial"/>
                <w:color w:val="000000"/>
                <w:sz w:val="20"/>
              </w:rPr>
              <w:t>TBD</w:t>
            </w:r>
          </w:p>
        </w:tc>
      </w:tr>
      <w:tr w:rsidRPr="003E630C" w:rsidR="00DA5F01" w:rsidTr="00247D8A" w14:paraId="0A7B8147" w14:textId="3DD5D1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402C7B" w14:textId="7AEA1AA6">
            <w:pPr>
              <w:spacing w:before="20" w:after="20"/>
              <w:rPr>
                <w:rFonts w:cs="Arial"/>
                <w:color w:val="000000"/>
                <w:sz w:val="20"/>
              </w:rPr>
            </w:pPr>
            <w:r w:rsidRPr="00024EE9">
              <w:rPr>
                <w:rFonts w:cs="Arial"/>
                <w:color w:val="000000"/>
                <w:sz w:val="20"/>
              </w:rPr>
              <w:t>Partial Complet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6F7450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720B972" w14:textId="3A2054CE">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D772D51" w14:textId="0D6850BB">
            <w:pPr>
              <w:spacing w:before="20" w:after="20"/>
              <w:jc w:val="center"/>
              <w:rPr>
                <w:rFonts w:cs="Arial"/>
                <w:color w:val="000000"/>
                <w:sz w:val="20"/>
              </w:rPr>
            </w:pPr>
            <w:r>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B28FDA" w14:textId="493091D2">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A673EC8" w14:textId="6DF0737E">
            <w:pPr>
              <w:spacing w:before="20" w:after="20"/>
              <w:jc w:val="center"/>
              <w:rPr>
                <w:rFonts w:cs="Arial"/>
                <w:color w:val="000000"/>
                <w:sz w:val="20"/>
              </w:rPr>
            </w:pPr>
            <w:r>
              <w:rPr>
                <w:rFonts w:cs="Arial"/>
                <w:color w:val="000000"/>
                <w:sz w:val="20"/>
              </w:rPr>
              <w:t>Rolling</w:t>
            </w:r>
          </w:p>
        </w:tc>
      </w:tr>
      <w:tr w:rsidRPr="003E630C" w:rsidR="00DA5F01" w:rsidTr="00247D8A" w14:paraId="53B1A7D1" w14:textId="631229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1B444E" w14:textId="77777777">
            <w:pPr>
              <w:spacing w:before="20" w:after="20"/>
              <w:rPr>
                <w:rFonts w:cs="Arial"/>
                <w:color w:val="000000"/>
                <w:sz w:val="20"/>
              </w:rPr>
            </w:pPr>
            <w:r w:rsidRPr="00024EE9">
              <w:rPr>
                <w:rFonts w:cs="Arial"/>
                <w:color w:val="000000"/>
                <w:sz w:val="20"/>
              </w:rPr>
              <w:t>Paired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41831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F1F0CA6" w14:textId="1A0EE1DB">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353456" w14:textId="6559917E">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473B36C" w14:textId="3D0CC97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7AD7477" w14:textId="0F4C3AC7">
            <w:pPr>
              <w:spacing w:before="20" w:after="20"/>
              <w:jc w:val="center"/>
              <w:rPr>
                <w:rFonts w:cs="Arial"/>
                <w:color w:val="000000"/>
                <w:sz w:val="20"/>
              </w:rPr>
            </w:pPr>
            <w:r w:rsidRPr="00FE7D3A">
              <w:rPr>
                <w:rFonts w:cs="Arial"/>
                <w:color w:val="000000"/>
                <w:sz w:val="20"/>
              </w:rPr>
              <w:t>Rolling</w:t>
            </w:r>
          </w:p>
        </w:tc>
      </w:tr>
      <w:tr w:rsidRPr="003E630C" w:rsidR="00DA5F01" w:rsidTr="00247D8A" w14:paraId="48399F54" w14:textId="7763ACA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7FF004" w14:textId="57D591BB">
            <w:pPr>
              <w:spacing w:before="20" w:after="20"/>
              <w:rPr>
                <w:rFonts w:cs="Arial"/>
                <w:color w:val="000000"/>
                <w:sz w:val="20"/>
              </w:rPr>
            </w:pPr>
            <w:r w:rsidRPr="00024EE9">
              <w:rPr>
                <w:rFonts w:cs="Arial"/>
                <w:color w:val="000000"/>
                <w:sz w:val="20"/>
              </w:rPr>
              <w:t>Data Collection</w:t>
            </w:r>
            <w:r>
              <w:rPr>
                <w:rFonts w:cs="Arial"/>
                <w:color w:val="000000"/>
                <w:sz w:val="20"/>
              </w:rPr>
              <w:t xml:space="preserve"> Interruption</w:t>
            </w:r>
            <w:r w:rsidRPr="00024EE9">
              <w:rPr>
                <w:rFonts w:cs="Arial"/>
                <w:color w:val="000000"/>
                <w:sz w:val="20"/>
              </w:rPr>
              <w:t xml:space="preserve"> </w:t>
            </w:r>
            <w:r>
              <w:rPr>
                <w:rFonts w:cs="Arial"/>
                <w:color w:val="000000"/>
                <w:sz w:val="20"/>
              </w:rPr>
              <w:t xml:space="preserve">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427A34C" w14:textId="0864485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FB045EA" w14:textId="03199D0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87721C3" w14:textId="10B87F16">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B80341B" w14:textId="31C1735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97B37D1" w14:textId="5C02CFD6">
            <w:pPr>
              <w:spacing w:before="20" w:after="20"/>
              <w:jc w:val="center"/>
              <w:rPr>
                <w:rFonts w:cs="Arial"/>
                <w:color w:val="000000"/>
                <w:sz w:val="20"/>
              </w:rPr>
            </w:pPr>
            <w:r w:rsidRPr="00FE7D3A">
              <w:rPr>
                <w:rFonts w:cs="Arial"/>
                <w:color w:val="000000"/>
                <w:sz w:val="20"/>
              </w:rPr>
              <w:t>Rolling</w:t>
            </w:r>
          </w:p>
        </w:tc>
      </w:tr>
      <w:tr w:rsidRPr="003E630C" w:rsidR="00DA5F01" w:rsidTr="00247D8A" w14:paraId="2DB14B6D" w14:textId="21AAA3B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A23AC5" w14:textId="1F4D35B1">
            <w:pPr>
              <w:spacing w:before="20" w:after="20"/>
              <w:rPr>
                <w:rFonts w:cs="Arial"/>
                <w:color w:val="000000"/>
                <w:sz w:val="20"/>
              </w:rPr>
            </w:pPr>
            <w:r>
              <w:rPr>
                <w:rFonts w:cs="Arial"/>
                <w:color w:val="000000"/>
                <w:sz w:val="20"/>
              </w:rPr>
              <w:t>D</w:t>
            </w:r>
            <w:r w:rsidRPr="00024EE9">
              <w:rPr>
                <w:rFonts w:cs="Arial"/>
                <w:color w:val="000000"/>
                <w:sz w:val="20"/>
              </w:rPr>
              <w:t>ata Collection</w:t>
            </w:r>
            <w:r>
              <w:rPr>
                <w:rFonts w:cs="Arial"/>
                <w:color w:val="000000"/>
                <w:sz w:val="20"/>
              </w:rPr>
              <w:t xml:space="preserve"> Interruption E-mail (</w:t>
            </w:r>
            <w:r w:rsidRPr="00024EE9">
              <w:rPr>
                <w:rFonts w:cs="Arial"/>
                <w:color w:val="000000"/>
                <w:sz w:val="20"/>
              </w:rPr>
              <w:t>Resume</w:t>
            </w:r>
            <w:r>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BB58EE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F390180" w14:textId="6630D81B">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8FB5873" w14:textId="3DF032A4">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FE00E2F" w14:textId="42D398C4">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795858C" w14:textId="4A987337">
            <w:pPr>
              <w:spacing w:before="20" w:after="20"/>
              <w:jc w:val="center"/>
              <w:rPr>
                <w:rFonts w:cs="Arial"/>
                <w:color w:val="000000"/>
                <w:sz w:val="20"/>
              </w:rPr>
            </w:pPr>
            <w:r w:rsidRPr="00FE7D3A">
              <w:rPr>
                <w:rFonts w:cs="Arial"/>
                <w:color w:val="000000"/>
                <w:sz w:val="20"/>
              </w:rPr>
              <w:t>Rolling</w:t>
            </w:r>
          </w:p>
        </w:tc>
      </w:tr>
      <w:tr w:rsidRPr="003E630C" w:rsidR="00DA5F01" w:rsidTr="00247D8A" w14:paraId="04AC5D90" w14:textId="1659577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5A75843" w14:textId="546AF3AA">
            <w:pPr>
              <w:spacing w:before="20" w:after="20"/>
              <w:rPr>
                <w:rFonts w:cs="Arial"/>
                <w:color w:val="000000"/>
                <w:sz w:val="20"/>
              </w:rPr>
            </w:pPr>
            <w:r w:rsidRPr="00024EE9">
              <w:rPr>
                <w:rFonts w:cs="Arial"/>
                <w:color w:val="000000"/>
                <w:sz w:val="20"/>
              </w:rPr>
              <w:t>Pending Ineligibl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FF1B6A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6F8832C" w14:textId="0671C89C">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CD27D8" w14:textId="31A50E07">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9CD5432" w14:textId="5E0D13CD">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95E70CE" w14:textId="78B5673C">
            <w:pPr>
              <w:spacing w:before="20" w:after="20"/>
              <w:jc w:val="center"/>
              <w:rPr>
                <w:rFonts w:cs="Arial"/>
                <w:color w:val="000000"/>
                <w:sz w:val="20"/>
              </w:rPr>
            </w:pPr>
            <w:r w:rsidRPr="00FE7D3A">
              <w:rPr>
                <w:rFonts w:cs="Arial"/>
                <w:color w:val="000000"/>
                <w:sz w:val="20"/>
              </w:rPr>
              <w:t>Rolling</w:t>
            </w:r>
          </w:p>
        </w:tc>
      </w:tr>
      <w:tr w:rsidRPr="003E630C" w:rsidR="00DA5F01" w:rsidTr="00247D8A" w14:paraId="1149EF67" w14:textId="52FB785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8E02ED" w14:textId="77777777">
            <w:pPr>
              <w:spacing w:before="20" w:after="20"/>
              <w:rPr>
                <w:rFonts w:cs="Arial"/>
                <w:color w:val="000000"/>
                <w:sz w:val="20"/>
              </w:rPr>
            </w:pPr>
            <w:r w:rsidRPr="00024EE9">
              <w:rPr>
                <w:rFonts w:cs="Arial"/>
                <w:color w:val="000000"/>
                <w:sz w:val="20"/>
              </w:rPr>
              <w:t>Hard Refus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A131EF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A9857B4" w14:textId="5629ABB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1696A09" w14:textId="4687D54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8EA647E" w14:textId="22BD8BDE">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5E4A36F" w14:textId="41FD7955">
            <w:pPr>
              <w:spacing w:before="20" w:after="20"/>
              <w:jc w:val="center"/>
              <w:rPr>
                <w:rFonts w:cs="Arial"/>
                <w:color w:val="000000"/>
                <w:sz w:val="20"/>
              </w:rPr>
            </w:pPr>
            <w:r w:rsidRPr="00FE7D3A">
              <w:rPr>
                <w:rFonts w:cs="Arial"/>
                <w:color w:val="000000"/>
                <w:sz w:val="20"/>
              </w:rPr>
              <w:t>Rolling</w:t>
            </w:r>
          </w:p>
        </w:tc>
      </w:tr>
      <w:tr w:rsidRPr="003E630C" w:rsidR="00DA5F01" w:rsidTr="00247D8A" w14:paraId="7D2030F2" w14:textId="23C2705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90A91D" w14:textId="77777777">
            <w:pPr>
              <w:spacing w:before="20" w:after="20"/>
              <w:rPr>
                <w:rFonts w:cs="Arial"/>
                <w:color w:val="000000"/>
                <w:sz w:val="20"/>
              </w:rPr>
            </w:pPr>
            <w:r w:rsidRPr="00024EE9">
              <w:rPr>
                <w:rFonts w:cs="Arial"/>
                <w:color w:val="000000"/>
                <w:sz w:val="20"/>
              </w:rPr>
              <w:t>No Good Address for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6B480E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5C1B658" w14:textId="17ADEFD1">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7D300C" w14:textId="181C4CF2">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289DB6A" w14:textId="3C5E71C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421B02E" w14:textId="7AE56E6F">
            <w:pPr>
              <w:spacing w:before="20" w:after="20"/>
              <w:jc w:val="center"/>
              <w:rPr>
                <w:rFonts w:cs="Arial"/>
                <w:color w:val="000000"/>
                <w:sz w:val="20"/>
              </w:rPr>
            </w:pPr>
            <w:r w:rsidRPr="00FE7D3A">
              <w:rPr>
                <w:rFonts w:cs="Arial"/>
                <w:color w:val="000000"/>
                <w:sz w:val="20"/>
              </w:rPr>
              <w:t>Rolling</w:t>
            </w:r>
          </w:p>
        </w:tc>
      </w:tr>
      <w:tr w:rsidRPr="003E630C" w:rsidR="00DA5F01" w:rsidTr="00247D8A" w14:paraId="18908786" w14:textId="678934C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702A26F" w14:textId="77777777">
            <w:pPr>
              <w:spacing w:before="20" w:after="20"/>
              <w:rPr>
                <w:rFonts w:cs="Arial"/>
                <w:color w:val="000000"/>
                <w:sz w:val="20"/>
              </w:rPr>
            </w:pPr>
            <w:r w:rsidRPr="00024EE9">
              <w:rPr>
                <w:rFonts w:cs="Arial"/>
                <w:color w:val="000000"/>
                <w:sz w:val="20"/>
              </w:rPr>
              <w:t>Cancel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B1E5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569601A" w14:textId="06D5F16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698AA39" w14:textId="48C05F88">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5DB8F7" w14:textId="20CCEBA7">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8A699C7" w14:textId="4A4AC73F">
            <w:pPr>
              <w:spacing w:before="20" w:after="20"/>
              <w:jc w:val="center"/>
              <w:rPr>
                <w:rFonts w:cs="Arial"/>
                <w:color w:val="000000"/>
                <w:sz w:val="20"/>
              </w:rPr>
            </w:pPr>
            <w:r w:rsidRPr="00FE7D3A">
              <w:rPr>
                <w:rFonts w:cs="Arial"/>
                <w:color w:val="000000"/>
                <w:sz w:val="20"/>
              </w:rPr>
              <w:t>Rolling</w:t>
            </w:r>
          </w:p>
        </w:tc>
      </w:tr>
      <w:tr w:rsidRPr="003E630C" w:rsidR="00DA5F01" w:rsidTr="00247D8A" w14:paraId="188F3164" w14:textId="575A02D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BABDC5E" w14:textId="5FC39676">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B32074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94EBFE9" w14:textId="589BCDE5">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D250430" w14:textId="6BFE3E36">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05C487" w14:textId="725E9FBF">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3475FC9" w14:textId="41F90819">
            <w:pPr>
              <w:spacing w:before="20" w:after="20"/>
              <w:jc w:val="center"/>
              <w:rPr>
                <w:rFonts w:cs="Arial"/>
                <w:color w:val="000000"/>
                <w:sz w:val="20"/>
              </w:rPr>
            </w:pPr>
            <w:r w:rsidRPr="00FE7D3A">
              <w:rPr>
                <w:rFonts w:cs="Arial"/>
                <w:color w:val="000000"/>
                <w:sz w:val="20"/>
              </w:rPr>
              <w:t>Rolling</w:t>
            </w:r>
          </w:p>
        </w:tc>
      </w:tr>
      <w:tr w:rsidRPr="003E630C" w:rsidR="00DA5F01" w:rsidTr="00247D8A" w14:paraId="606C2861" w14:textId="27CA8CD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669A07" w14:textId="77777777">
            <w:pPr>
              <w:spacing w:before="20" w:after="20"/>
              <w:rPr>
                <w:rFonts w:cs="Arial"/>
                <w:color w:val="000000"/>
                <w:sz w:val="20"/>
              </w:rPr>
            </w:pPr>
            <w:r w:rsidRPr="00024EE9">
              <w:rPr>
                <w:rFonts w:cs="Arial"/>
                <w:color w:val="000000"/>
                <w:sz w:val="20"/>
              </w:rPr>
              <w:t>No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32FCA1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B67F1F9" w14:textId="6C36A839">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DBACAB3" w14:textId="50293B2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5611D18" w14:textId="6E031E3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CFAB8CC" w14:textId="070885F8">
            <w:pPr>
              <w:spacing w:before="20" w:after="20"/>
              <w:jc w:val="center"/>
              <w:rPr>
                <w:rFonts w:cs="Arial"/>
                <w:color w:val="000000"/>
                <w:sz w:val="20"/>
              </w:rPr>
            </w:pPr>
            <w:r w:rsidRPr="00FE7D3A">
              <w:rPr>
                <w:rFonts w:cs="Arial"/>
                <w:color w:val="000000"/>
                <w:sz w:val="20"/>
              </w:rPr>
              <w:t>Rolling</w:t>
            </w:r>
          </w:p>
        </w:tc>
      </w:tr>
      <w:tr w:rsidRPr="003E630C" w:rsidR="00DA5F01" w:rsidTr="00247D8A" w14:paraId="2A98E2F5" w14:textId="0297EA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0560CB9" w14:textId="77777777">
            <w:pPr>
              <w:spacing w:before="20" w:after="20"/>
              <w:rPr>
                <w:rFonts w:cs="Arial"/>
                <w:color w:val="000000"/>
                <w:sz w:val="20"/>
              </w:rPr>
            </w:pPr>
            <w:r w:rsidRPr="00024EE9">
              <w:rPr>
                <w:rFonts w:cs="Arial"/>
                <w:color w:val="000000"/>
                <w:sz w:val="20"/>
              </w:rPr>
              <w:t>Outstanding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032D5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9439C7C" w14:textId="07E09157">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D71E2E" w14:textId="77A8ABB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D324B55" w14:textId="7F14EF03">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D078469" w14:textId="6EC6FF02">
            <w:pPr>
              <w:spacing w:before="20" w:after="20"/>
              <w:jc w:val="center"/>
              <w:rPr>
                <w:rFonts w:cs="Arial"/>
                <w:color w:val="000000"/>
                <w:sz w:val="20"/>
              </w:rPr>
            </w:pPr>
            <w:r w:rsidRPr="00FE7D3A">
              <w:rPr>
                <w:rFonts w:cs="Arial"/>
                <w:color w:val="000000"/>
                <w:sz w:val="20"/>
              </w:rPr>
              <w:t>Rolling</w:t>
            </w:r>
          </w:p>
        </w:tc>
      </w:tr>
      <w:tr w:rsidRPr="003E630C" w:rsidR="00DA5F01" w:rsidTr="00247D8A" w14:paraId="28708F96" w14:textId="73AA6D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6479B42" w14:textId="77777777">
            <w:pPr>
              <w:spacing w:before="20" w:after="20"/>
              <w:rPr>
                <w:rFonts w:cs="Arial"/>
                <w:color w:val="000000"/>
                <w:sz w:val="20"/>
              </w:rPr>
            </w:pPr>
            <w:r w:rsidRPr="00024EE9">
              <w:rPr>
                <w:rFonts w:cs="Arial"/>
                <w:color w:val="000000"/>
                <w:sz w:val="20"/>
              </w:rPr>
              <w:t>Expired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41C0D0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32D1F37" w14:textId="4D34692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51327A4" w14:textId="1F1D1AF1">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1A25061" w14:textId="78013ED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31F1BFA" w14:textId="0D6C939C">
            <w:pPr>
              <w:spacing w:before="20" w:after="20"/>
              <w:jc w:val="center"/>
              <w:rPr>
                <w:rFonts w:cs="Arial"/>
                <w:color w:val="000000"/>
                <w:sz w:val="20"/>
              </w:rPr>
            </w:pPr>
            <w:r w:rsidRPr="00FE7D3A">
              <w:rPr>
                <w:rFonts w:cs="Arial"/>
                <w:color w:val="000000"/>
                <w:sz w:val="20"/>
              </w:rPr>
              <w:t>Rolling</w:t>
            </w:r>
          </w:p>
        </w:tc>
      </w:tr>
      <w:tr w:rsidRPr="003E630C" w:rsidR="00DA5F01" w:rsidTr="00247D8A" w14:paraId="0D1A6D70" w14:textId="1FF7DC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141356D" w14:textId="77777777">
            <w:pPr>
              <w:spacing w:before="20" w:after="20"/>
              <w:rPr>
                <w:rFonts w:cs="Arial"/>
                <w:color w:val="000000"/>
                <w:sz w:val="20"/>
              </w:rPr>
            </w:pPr>
            <w:r w:rsidRPr="00024EE9">
              <w:rPr>
                <w:rFonts w:cs="Arial"/>
                <w:color w:val="000000"/>
                <w:sz w:val="20"/>
              </w:rPr>
              <w:t>Preferred to Complete Onlin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DAB5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16D73BE" w14:textId="6EB3FAD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EFE3344" w14:textId="0FE01B6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24C96E8" w14:textId="7653421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E0E0899" w14:textId="30E69E3F">
            <w:pPr>
              <w:spacing w:before="20" w:after="20"/>
              <w:jc w:val="center"/>
              <w:rPr>
                <w:rFonts w:cs="Arial"/>
                <w:color w:val="000000"/>
                <w:sz w:val="20"/>
              </w:rPr>
            </w:pPr>
            <w:r w:rsidRPr="00FE7D3A">
              <w:rPr>
                <w:rFonts w:cs="Arial"/>
                <w:color w:val="000000"/>
                <w:sz w:val="20"/>
              </w:rPr>
              <w:t>Rolling</w:t>
            </w:r>
          </w:p>
        </w:tc>
      </w:tr>
      <w:tr w:rsidRPr="003E630C" w:rsidR="00DA5F01" w:rsidTr="00247D8A" w14:paraId="42EFC3EB" w14:textId="5315A99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E5299E" w14:textId="77777777">
            <w:pPr>
              <w:spacing w:before="20" w:after="20"/>
              <w:rPr>
                <w:rFonts w:cs="Arial"/>
                <w:color w:val="000000"/>
                <w:sz w:val="20"/>
              </w:rPr>
            </w:pPr>
            <w:r w:rsidRPr="00024EE9">
              <w:rPr>
                <w:rFonts w:cs="Arial"/>
                <w:color w:val="000000"/>
                <w:sz w:val="20"/>
              </w:rPr>
              <w:t>Data Collection Extension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77A7A9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0BF1901" w14:textId="09AB61A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E2EFCED" w14:textId="3CAC0D6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AF9C9C" w14:textId="613C6886">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6C0518" w14:textId="4999D0E4">
            <w:pPr>
              <w:spacing w:before="20" w:after="20"/>
              <w:jc w:val="center"/>
              <w:rPr>
                <w:rFonts w:cs="Arial"/>
                <w:color w:val="000000"/>
                <w:sz w:val="20"/>
              </w:rPr>
            </w:pPr>
            <w:r w:rsidRPr="00FE7D3A">
              <w:rPr>
                <w:rFonts w:cs="Arial"/>
                <w:color w:val="000000"/>
                <w:sz w:val="20"/>
              </w:rPr>
              <w:t>Rolling</w:t>
            </w:r>
          </w:p>
        </w:tc>
      </w:tr>
      <w:tr w:rsidRPr="003E630C" w:rsidR="00DA5F01" w:rsidTr="00247D8A" w14:paraId="197AE16D" w14:textId="28BD8C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33BF69A" w14:textId="77777777">
            <w:pPr>
              <w:spacing w:before="20" w:after="20"/>
              <w:rPr>
                <w:rFonts w:cs="Arial"/>
                <w:color w:val="000000"/>
                <w:sz w:val="20"/>
              </w:rPr>
            </w:pPr>
            <w:r w:rsidRPr="00024EE9">
              <w:rPr>
                <w:rFonts w:cs="Arial"/>
                <w:color w:val="000000"/>
                <w:sz w:val="20"/>
              </w:rPr>
              <w:t>Data Collection Staff Promp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E701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D672849" w14:textId="0ECEF3A8">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9813297" w14:textId="5856F9AA">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B1D45C6" w14:textId="66F0AC53">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87D6E29" w14:textId="7E1316B2">
            <w:pPr>
              <w:spacing w:before="20" w:after="20"/>
              <w:jc w:val="center"/>
              <w:rPr>
                <w:rFonts w:cs="Arial"/>
                <w:color w:val="000000"/>
                <w:sz w:val="20"/>
              </w:rPr>
            </w:pPr>
            <w:r w:rsidRPr="00FE7D3A">
              <w:rPr>
                <w:rFonts w:cs="Arial"/>
                <w:color w:val="000000"/>
                <w:sz w:val="20"/>
              </w:rPr>
              <w:t>Rolling</w:t>
            </w:r>
          </w:p>
        </w:tc>
      </w:tr>
      <w:tr w:rsidRPr="003E630C" w:rsidR="00DA5F01" w:rsidTr="00247D8A" w14:paraId="5172DBD7" w14:textId="077A9A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A26DB5B" w14:textId="77777777">
            <w:pPr>
              <w:spacing w:before="20" w:after="20"/>
              <w:rPr>
                <w:rFonts w:cs="Arial"/>
                <w:color w:val="000000"/>
                <w:sz w:val="20"/>
              </w:rPr>
            </w:pPr>
            <w:r w:rsidRPr="00024EE9">
              <w:rPr>
                <w:rFonts w:cs="Arial"/>
                <w:color w:val="000000"/>
                <w:sz w:val="20"/>
              </w:rPr>
              <w:t>Missing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FB9F3D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BCC91BD" w14:textId="34662449">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1FFEB8E" w14:textId="018EC69D">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7D9F12C" w14:textId="0E6A021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6CE407E" w14:textId="58DB89AB">
            <w:pPr>
              <w:spacing w:before="20" w:after="20"/>
              <w:jc w:val="center"/>
              <w:rPr>
                <w:rFonts w:cs="Arial"/>
                <w:color w:val="000000"/>
                <w:sz w:val="20"/>
              </w:rPr>
            </w:pPr>
            <w:r w:rsidRPr="00FE7D3A">
              <w:rPr>
                <w:rFonts w:cs="Arial"/>
                <w:color w:val="000000"/>
                <w:sz w:val="20"/>
              </w:rPr>
              <w:t>Rolling</w:t>
            </w:r>
          </w:p>
        </w:tc>
      </w:tr>
      <w:tr w:rsidRPr="003E630C" w:rsidR="00DA5F01" w:rsidTr="00247D8A" w14:paraId="379E201C" w14:textId="68D62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E68A105" w14:textId="0E1A7133">
            <w:pPr>
              <w:spacing w:before="20" w:after="20"/>
              <w:rPr>
                <w:rFonts w:cs="Arial"/>
                <w:color w:val="000000"/>
                <w:sz w:val="20"/>
              </w:rPr>
            </w:pPr>
            <w:r w:rsidRPr="00024EE9">
              <w:rPr>
                <w:rFonts w:cs="Arial"/>
                <w:color w:val="000000"/>
                <w:sz w:val="20"/>
              </w:rPr>
              <w:t>Needs Incentive Selection E-mail (Didn’t Select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EF6157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1A1FEC6" w14:textId="7ADF74F2">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EB7C087" w14:textId="5588E0E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52769A6" w14:textId="7F296C56">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4D1F36C" w14:textId="732E1EB1">
            <w:pPr>
              <w:spacing w:before="20" w:after="20"/>
              <w:jc w:val="center"/>
              <w:rPr>
                <w:rFonts w:cs="Arial"/>
                <w:color w:val="000000"/>
                <w:sz w:val="20"/>
              </w:rPr>
            </w:pPr>
            <w:r w:rsidRPr="00FE7D3A">
              <w:rPr>
                <w:rFonts w:cs="Arial"/>
                <w:color w:val="000000"/>
                <w:sz w:val="20"/>
              </w:rPr>
              <w:t>Rolling</w:t>
            </w:r>
          </w:p>
        </w:tc>
      </w:tr>
      <w:tr w:rsidRPr="003E630C" w:rsidR="00DA5F01" w:rsidTr="00247D8A" w14:paraId="2DA9E489" w14:textId="1C60503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429C0D" w14:textId="77777777">
            <w:pPr>
              <w:spacing w:before="20" w:after="20"/>
              <w:rPr>
                <w:rFonts w:cs="Arial"/>
                <w:color w:val="000000"/>
                <w:sz w:val="20"/>
              </w:rPr>
            </w:pPr>
            <w:r w:rsidRPr="00024EE9">
              <w:rPr>
                <w:rFonts w:cs="Arial"/>
                <w:color w:val="000000"/>
                <w:sz w:val="20"/>
              </w:rPr>
              <w:lastRenderedPageBreak/>
              <w:t>Failed PayPal Pay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E697C4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FD2B784" w14:textId="635EC2A5">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1D73479" w14:textId="63BF2165">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F7FC197" w14:textId="2AFF93CA">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625E921" w14:textId="30CEF895">
            <w:pPr>
              <w:spacing w:before="20" w:after="20"/>
              <w:jc w:val="center"/>
              <w:rPr>
                <w:rFonts w:cs="Arial"/>
                <w:color w:val="000000"/>
                <w:sz w:val="20"/>
              </w:rPr>
            </w:pPr>
            <w:r w:rsidRPr="00FE7D3A">
              <w:rPr>
                <w:rFonts w:cs="Arial"/>
                <w:color w:val="000000"/>
                <w:sz w:val="20"/>
              </w:rPr>
              <w:t>Rolling</w:t>
            </w:r>
          </w:p>
        </w:tc>
      </w:tr>
      <w:tr w:rsidRPr="003E630C" w:rsidR="00DA5F01" w:rsidTr="00247D8A" w14:paraId="0EC4D4E9" w14:textId="221D20E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9B11E87" w14:textId="77777777">
            <w:pPr>
              <w:spacing w:before="20" w:after="20"/>
              <w:rPr>
                <w:rFonts w:cs="Arial"/>
                <w:color w:val="000000"/>
                <w:sz w:val="20"/>
              </w:rPr>
            </w:pPr>
            <w:r w:rsidRPr="00024EE9">
              <w:rPr>
                <w:rFonts w:cs="Arial"/>
                <w:color w:val="000000"/>
                <w:sz w:val="20"/>
              </w:rPr>
              <w:t>Return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AED1B2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5386A0A" w14:textId="455E186C">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048A931" w14:textId="2716289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9B6F41" w14:textId="7D7A222C">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059DB0D" w14:textId="546BAD5B">
            <w:pPr>
              <w:spacing w:before="20" w:after="20"/>
              <w:jc w:val="center"/>
              <w:rPr>
                <w:rFonts w:cs="Arial"/>
                <w:color w:val="000000"/>
                <w:sz w:val="20"/>
              </w:rPr>
            </w:pPr>
            <w:r w:rsidRPr="00FE7D3A">
              <w:rPr>
                <w:rFonts w:cs="Arial"/>
                <w:color w:val="000000"/>
                <w:sz w:val="20"/>
              </w:rPr>
              <w:t>Rolling</w:t>
            </w:r>
          </w:p>
        </w:tc>
      </w:tr>
      <w:tr w:rsidRPr="003E630C" w:rsidR="00DA5F01" w:rsidTr="00247D8A" w14:paraId="121ADF59" w14:textId="5BBF8D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028AAE3" w14:textId="77777777">
            <w:pPr>
              <w:spacing w:before="20" w:after="20"/>
              <w:rPr>
                <w:rFonts w:cs="Arial"/>
                <w:color w:val="000000"/>
                <w:sz w:val="20"/>
              </w:rPr>
            </w:pPr>
            <w:r w:rsidRPr="00024EE9">
              <w:rPr>
                <w:rFonts w:cs="Arial"/>
                <w:color w:val="000000"/>
                <w:sz w:val="20"/>
              </w:rPr>
              <w:t>Unclaim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330A1C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BBC1F6C" w14:textId="45DBB0F7">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B0E45EF" w14:textId="273B1A72">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DD7CE12" w14:textId="6656BD7A">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33A5E2A" w14:textId="3CD06659">
            <w:pPr>
              <w:spacing w:before="20" w:after="20"/>
              <w:jc w:val="center"/>
              <w:rPr>
                <w:rFonts w:cs="Arial"/>
                <w:color w:val="000000"/>
                <w:sz w:val="20"/>
              </w:rPr>
            </w:pPr>
            <w:r w:rsidRPr="00FE7D3A">
              <w:rPr>
                <w:rFonts w:cs="Arial"/>
                <w:color w:val="000000"/>
                <w:sz w:val="20"/>
              </w:rPr>
              <w:t>Rolling</w:t>
            </w:r>
          </w:p>
        </w:tc>
      </w:tr>
      <w:tr w:rsidRPr="003E630C" w:rsidR="00DA5F01" w:rsidTr="00247D8A" w14:paraId="2FB58570" w14:textId="5EB42E3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BF7131A" w14:textId="7FA68121">
            <w:pPr>
              <w:spacing w:before="20" w:after="20"/>
              <w:rPr>
                <w:rFonts w:cs="Arial"/>
                <w:color w:val="000000"/>
                <w:sz w:val="20"/>
              </w:rPr>
            </w:pPr>
            <w:r w:rsidRPr="00024EE9">
              <w:rPr>
                <w:rFonts w:cs="Arial"/>
                <w:color w:val="000000"/>
                <w:sz w:val="20"/>
              </w:rPr>
              <w:t>Unclaimed Prepai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0A4A80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7CE2D38" w14:textId="1820C362">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BA984AE" w14:textId="3C09CC4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06F27A9" w14:textId="7F1F66E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E465E05" w14:textId="0A4BFF2E">
            <w:pPr>
              <w:spacing w:before="20" w:after="20"/>
              <w:jc w:val="center"/>
              <w:rPr>
                <w:rFonts w:cs="Arial"/>
                <w:color w:val="000000"/>
                <w:sz w:val="20"/>
              </w:rPr>
            </w:pPr>
            <w:r w:rsidRPr="00FE7D3A">
              <w:rPr>
                <w:rFonts w:cs="Arial"/>
                <w:color w:val="000000"/>
                <w:sz w:val="20"/>
              </w:rPr>
              <w:t>Rolling</w:t>
            </w:r>
          </w:p>
        </w:tc>
      </w:tr>
      <w:tr w:rsidRPr="003E630C" w:rsidR="00DA5F01" w:rsidTr="00247D8A" w14:paraId="43549E54" w14:textId="5B4595C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CCE46C" w14:textId="1ACF8A9A">
            <w:pPr>
              <w:spacing w:before="20" w:after="20"/>
              <w:rPr>
                <w:rFonts w:cs="Arial"/>
                <w:color w:val="000000"/>
                <w:sz w:val="20"/>
              </w:rPr>
            </w:pPr>
            <w:r w:rsidRPr="00024EE9">
              <w:rPr>
                <w:rFonts w:cs="Arial"/>
                <w:color w:val="000000"/>
                <w:sz w:val="20"/>
              </w:rPr>
              <w:t>Bad Check Address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C63EFC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0F22358" w14:textId="3BF43D4D">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442CB73" w14:textId="0DF6E9E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5F18217" w14:textId="7DBC54BF">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DF3F2DC" w14:textId="4AFE3A21">
            <w:pPr>
              <w:spacing w:before="20" w:after="20"/>
              <w:jc w:val="center"/>
              <w:rPr>
                <w:rFonts w:cs="Arial"/>
                <w:color w:val="000000"/>
                <w:sz w:val="20"/>
              </w:rPr>
            </w:pPr>
            <w:r w:rsidRPr="00FE7D3A">
              <w:rPr>
                <w:rFonts w:cs="Arial"/>
                <w:color w:val="000000"/>
                <w:sz w:val="20"/>
              </w:rPr>
              <w:t>Rolling</w:t>
            </w:r>
          </w:p>
        </w:tc>
      </w:tr>
      <w:tr w:rsidRPr="003E630C" w:rsidR="00DA5F01" w:rsidTr="00247D8A" w14:paraId="5F480816" w14:textId="029AE49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04AC74C" w14:textId="73125473">
            <w:pPr>
              <w:spacing w:before="20" w:after="20"/>
              <w:rPr>
                <w:rFonts w:cs="Arial"/>
                <w:color w:val="000000"/>
                <w:sz w:val="20"/>
              </w:rPr>
            </w:pPr>
            <w:r w:rsidRPr="00024EE9">
              <w:rPr>
                <w:rFonts w:cs="Arial"/>
                <w:color w:val="000000"/>
                <w:sz w:val="20"/>
              </w:rPr>
              <w:t xml:space="preserve">Undeliverable Check 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FCC6CB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073E54E" w14:textId="23E07D61">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308A9F" w14:textId="6ED9BA2E">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4D5F85" w14:textId="14EF32EB">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130BA3B" w14:textId="6B2D76F7">
            <w:pPr>
              <w:spacing w:before="20" w:after="20"/>
              <w:jc w:val="center"/>
              <w:rPr>
                <w:rFonts w:cs="Arial"/>
                <w:color w:val="000000"/>
                <w:sz w:val="20"/>
              </w:rPr>
            </w:pPr>
            <w:r w:rsidRPr="00FE7D3A">
              <w:rPr>
                <w:rFonts w:cs="Arial"/>
                <w:color w:val="000000"/>
                <w:sz w:val="20"/>
              </w:rPr>
              <w:t>Rolling</w:t>
            </w:r>
          </w:p>
        </w:tc>
      </w:tr>
      <w:tr w:rsidRPr="003E630C" w:rsidR="00DA5F01" w:rsidTr="00247D8A" w14:paraId="32D618D2" w14:textId="75E4CEE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71F8260" w14:textId="77777777">
            <w:pPr>
              <w:spacing w:before="20" w:after="20"/>
              <w:rPr>
                <w:rFonts w:cs="Arial"/>
                <w:color w:val="000000"/>
                <w:sz w:val="20"/>
              </w:rPr>
            </w:pPr>
            <w:r w:rsidRPr="00024EE9">
              <w:rPr>
                <w:rFonts w:cs="Arial"/>
                <w:color w:val="000000"/>
                <w:sz w:val="20"/>
              </w:rPr>
              <w:t>Infographics Mailing</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ED985C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9EDE229" w14:textId="4DABB19C">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60A01A8" w14:textId="75BC1906">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E195FAC" w14:textId="152FE193">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30ADBDB" w14:textId="58E2BFE5">
            <w:pPr>
              <w:spacing w:before="20" w:after="20"/>
              <w:jc w:val="center"/>
              <w:rPr>
                <w:rFonts w:cs="Arial"/>
                <w:color w:val="000000"/>
                <w:sz w:val="20"/>
              </w:rPr>
            </w:pPr>
            <w:r w:rsidRPr="00024EE9">
              <w:rPr>
                <w:rFonts w:cs="Arial"/>
                <w:color w:val="000000"/>
                <w:sz w:val="20"/>
              </w:rPr>
              <w:t>TBD</w:t>
            </w:r>
          </w:p>
        </w:tc>
      </w:tr>
      <w:tr w:rsidRPr="003E630C" w:rsidR="00DA5F01" w:rsidTr="00247D8A" w14:paraId="5A70FD6E" w14:textId="441A531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6F5CD2D" w14:textId="77777777">
            <w:pPr>
              <w:spacing w:before="20" w:after="20"/>
              <w:rPr>
                <w:rFonts w:cs="Arial"/>
                <w:color w:val="000000"/>
                <w:sz w:val="20"/>
              </w:rPr>
            </w:pPr>
            <w:r w:rsidRPr="00024EE9">
              <w:rPr>
                <w:rFonts w:cs="Arial"/>
                <w:color w:val="000000"/>
                <w:sz w:val="20"/>
              </w:rPr>
              <w:t>As Needed Postcard 1 (Policy Impac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ECCDB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40F0CB5" w14:textId="2DF25EDC">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06751D9" w14:textId="585E8C9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E5F66ED" w14:textId="68ED7DA5">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1D8484" w14:textId="0DE88DF5">
            <w:pPr>
              <w:spacing w:before="20" w:after="20"/>
              <w:jc w:val="center"/>
              <w:rPr>
                <w:rFonts w:cs="Arial"/>
                <w:color w:val="000000"/>
                <w:sz w:val="20"/>
              </w:rPr>
            </w:pPr>
            <w:r w:rsidRPr="00024EE9">
              <w:rPr>
                <w:rFonts w:cs="Arial"/>
                <w:color w:val="000000"/>
                <w:sz w:val="20"/>
              </w:rPr>
              <w:t>TBD</w:t>
            </w:r>
          </w:p>
        </w:tc>
      </w:tr>
      <w:tr w:rsidRPr="003E630C" w:rsidR="00DA5F01" w:rsidTr="00247D8A" w14:paraId="0DBC1575" w14:textId="2CC79E8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BB7477E" w14:textId="720ED408">
            <w:pPr>
              <w:spacing w:before="20" w:after="20"/>
              <w:rPr>
                <w:rFonts w:cs="Arial"/>
                <w:color w:val="000000"/>
                <w:sz w:val="20"/>
              </w:rPr>
            </w:pPr>
            <w:r w:rsidRPr="00024EE9">
              <w:rPr>
                <w:rFonts w:cs="Arial"/>
                <w:color w:val="000000"/>
                <w:sz w:val="20"/>
              </w:rPr>
              <w:t>As Needed Postcard 2 (I</w:t>
            </w:r>
            <w:r>
              <w:rPr>
                <w:rFonts w:cs="Arial"/>
                <w:color w:val="000000"/>
                <w:sz w:val="20"/>
              </w:rPr>
              <w:t>ncentive Eligible</w:t>
            </w:r>
            <w:r w:rsidRPr="00024EE9">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13E812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5ED3026" w14:textId="462E34E8">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75CF521" w14:textId="522BD6D4">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786ED3D" w14:textId="79FA1A73">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B6E9AA6" w14:textId="2D9ABAB5">
            <w:pPr>
              <w:spacing w:before="20" w:after="20"/>
              <w:jc w:val="center"/>
              <w:rPr>
                <w:rFonts w:cs="Arial"/>
                <w:color w:val="000000"/>
                <w:sz w:val="20"/>
              </w:rPr>
            </w:pPr>
            <w:r w:rsidRPr="00024EE9">
              <w:rPr>
                <w:rFonts w:cs="Arial"/>
                <w:color w:val="000000"/>
                <w:sz w:val="20"/>
              </w:rPr>
              <w:t>TBD</w:t>
            </w:r>
          </w:p>
        </w:tc>
      </w:tr>
      <w:tr w:rsidRPr="003E630C" w:rsidR="00DA5F01" w:rsidTr="00247D8A" w14:paraId="69B7763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84F1927" w14:textId="0CD7B27A">
            <w:pPr>
              <w:spacing w:before="20" w:after="20"/>
              <w:rPr>
                <w:rFonts w:cs="Arial"/>
                <w:color w:val="000000"/>
                <w:sz w:val="20"/>
              </w:rPr>
            </w:pPr>
            <w:r>
              <w:rPr>
                <w:rFonts w:cs="Arial"/>
                <w:color w:val="000000"/>
                <w:sz w:val="20"/>
              </w:rPr>
              <w:t>Incentive Experiment/Changes Postcard (Incentive Eligibl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5D84B52C" w14:textId="0620DCC0">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DA5F01" w:rsidP="00247D8A" w:rsidRDefault="00DA5F01" w14:paraId="4727482E" w14:textId="102A250C">
            <w:pPr>
              <w:spacing w:before="20" w:after="20"/>
              <w:rPr>
                <w:rFonts w:cs="Arial"/>
                <w:color w:val="000000"/>
                <w:sz w:val="20"/>
              </w:rPr>
            </w:pPr>
            <w:r>
              <w:rPr>
                <w:rFonts w:cs="Arial"/>
                <w:color w:val="000000"/>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908D577" w14:textId="371277CC">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2F21E61" w14:textId="6CD5FC5C">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D845B82" w14:textId="1BE63025">
            <w:pPr>
              <w:spacing w:before="20" w:after="20"/>
              <w:jc w:val="center"/>
              <w:rPr>
                <w:rFonts w:cs="Arial"/>
                <w:color w:val="000000"/>
                <w:sz w:val="20"/>
              </w:rPr>
            </w:pPr>
            <w:r>
              <w:rPr>
                <w:rFonts w:cs="Arial"/>
                <w:color w:val="000000"/>
                <w:sz w:val="20"/>
              </w:rPr>
              <w:t>TBD</w:t>
            </w:r>
          </w:p>
        </w:tc>
      </w:tr>
      <w:tr w:rsidRPr="003E630C" w:rsidR="00DA5F01" w:rsidTr="00247D8A" w14:paraId="10D3F732" w14:textId="35C3217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81F4D2F" w14:textId="1B07473F">
            <w:pPr>
              <w:spacing w:before="20" w:after="20"/>
              <w:rPr>
                <w:rFonts w:cs="Arial"/>
                <w:color w:val="000000"/>
                <w:sz w:val="20"/>
              </w:rPr>
            </w:pPr>
            <w:r w:rsidRPr="00024EE9">
              <w:rPr>
                <w:rFonts w:cs="Arial"/>
                <w:color w:val="000000"/>
                <w:sz w:val="20"/>
              </w:rPr>
              <w:t>Data Collection Extension Text Remind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3E10E9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BFA97B1" w14:textId="503F899F">
            <w:pPr>
              <w:spacing w:before="20" w:after="20"/>
              <w:rPr>
                <w:rFonts w:cs="Arial"/>
                <w:color w:val="000000"/>
                <w:sz w:val="20"/>
              </w:rPr>
            </w:pPr>
            <w:r>
              <w:rPr>
                <w:rFonts w:cs="Arial"/>
                <w:color w:val="000000"/>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79A4866" w14:textId="33CB4210">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3FE9A3C" w14:textId="0AD5A31E">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01612CF" w14:textId="23F98F44">
            <w:pPr>
              <w:spacing w:before="20" w:after="20"/>
              <w:jc w:val="center"/>
              <w:rPr>
                <w:rFonts w:cs="Arial"/>
                <w:color w:val="000000"/>
                <w:sz w:val="20"/>
              </w:rPr>
            </w:pPr>
            <w:r w:rsidRPr="00024EE9">
              <w:rPr>
                <w:rFonts w:cs="Arial"/>
                <w:color w:val="000000"/>
                <w:sz w:val="20"/>
              </w:rPr>
              <w:t>TBD</w:t>
            </w:r>
          </w:p>
        </w:tc>
      </w:tr>
      <w:tr w:rsidRPr="003E630C" w:rsidR="00DA5F01" w:rsidTr="00247D8A" w14:paraId="3B919765" w14:textId="4916C5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4509102" w14:textId="3A610850">
            <w:pPr>
              <w:spacing w:before="20" w:after="20"/>
              <w:rPr>
                <w:rFonts w:cs="Arial"/>
                <w:color w:val="000000"/>
                <w:sz w:val="20"/>
              </w:rPr>
            </w:pPr>
            <w:r w:rsidRPr="00024EE9">
              <w:rPr>
                <w:rFonts w:cs="Arial"/>
                <w:color w:val="000000"/>
                <w:sz w:val="20"/>
              </w:rPr>
              <w:t>Interruption in Data Collection – Notic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1D7C51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DB16C4E" w14:textId="2410795D">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A94E1E7" w14:textId="11105971">
            <w:pPr>
              <w:spacing w:before="20" w:after="20"/>
              <w:jc w:val="center"/>
              <w:rPr>
                <w:rFonts w:cs="Arial"/>
                <w:color w:val="000000"/>
                <w:sz w:val="20"/>
              </w:rPr>
            </w:pPr>
            <w:r>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5C20A3F" w14:textId="21463BD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3DD4542" w14:textId="7A212843">
            <w:pPr>
              <w:spacing w:before="20" w:after="20"/>
              <w:jc w:val="center"/>
              <w:rPr>
                <w:rFonts w:cs="Arial"/>
                <w:color w:val="000000"/>
                <w:sz w:val="20"/>
              </w:rPr>
            </w:pPr>
            <w:r w:rsidRPr="00B05081">
              <w:rPr>
                <w:rFonts w:cs="Arial"/>
                <w:color w:val="000000"/>
                <w:sz w:val="20"/>
              </w:rPr>
              <w:t>Rolling</w:t>
            </w:r>
          </w:p>
        </w:tc>
      </w:tr>
      <w:tr w:rsidRPr="003E630C" w:rsidR="00DA5F01" w:rsidTr="00247D8A" w14:paraId="1D8FBB0B" w14:textId="5E9B0CB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B69CB2A" w14:textId="14A2B2FC">
            <w:pPr>
              <w:spacing w:before="20" w:after="20"/>
              <w:rPr>
                <w:rFonts w:cs="Arial"/>
                <w:color w:val="000000"/>
                <w:sz w:val="20"/>
              </w:rPr>
            </w:pPr>
            <w:r w:rsidRPr="00024EE9">
              <w:rPr>
                <w:rFonts w:cs="Arial"/>
                <w:color w:val="000000"/>
                <w:sz w:val="20"/>
              </w:rPr>
              <w:t>Interruption in Data Collection – Resum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4A403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323EEB3" w14:textId="010C7E2D">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488FFCD" w14:textId="615146F8">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16BE58A" w14:textId="40EDEB0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390496F" w14:textId="13BDB98F">
            <w:pPr>
              <w:spacing w:before="20" w:after="20"/>
              <w:jc w:val="center"/>
              <w:rPr>
                <w:rFonts w:cs="Arial"/>
                <w:color w:val="000000"/>
                <w:sz w:val="20"/>
              </w:rPr>
            </w:pPr>
            <w:r w:rsidRPr="00B05081">
              <w:rPr>
                <w:rFonts w:cs="Arial"/>
                <w:color w:val="000000"/>
                <w:sz w:val="20"/>
              </w:rPr>
              <w:t>Rolling</w:t>
            </w:r>
          </w:p>
        </w:tc>
      </w:tr>
      <w:tr w:rsidRPr="003E630C" w:rsidR="00DA5F01" w:rsidTr="00247D8A" w14:paraId="5438EB38" w14:textId="0E95AB6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E075F40" w14:textId="77777777">
            <w:pPr>
              <w:spacing w:before="20" w:after="20"/>
              <w:rPr>
                <w:rFonts w:cs="Arial"/>
                <w:color w:val="000000"/>
                <w:sz w:val="20"/>
              </w:rPr>
            </w:pPr>
            <w:r w:rsidRPr="00024EE9">
              <w:rPr>
                <w:rFonts w:cs="Arial"/>
                <w:color w:val="000000"/>
                <w:sz w:val="20"/>
              </w:rPr>
              <w:t>Hard Refusal (Not a Stop Text Refusa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BDDF45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CF287A4" w14:textId="05CEE45E">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4A6BAE" w14:textId="0EEF311C">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140597B" w14:textId="0FFE823B">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BD8B708" w14:textId="1F678B9C">
            <w:pPr>
              <w:spacing w:before="20" w:after="20"/>
              <w:jc w:val="center"/>
              <w:rPr>
                <w:rFonts w:cs="Arial"/>
                <w:color w:val="000000"/>
                <w:sz w:val="20"/>
              </w:rPr>
            </w:pPr>
            <w:r w:rsidRPr="00B05081">
              <w:rPr>
                <w:rFonts w:cs="Arial"/>
                <w:color w:val="000000"/>
                <w:sz w:val="20"/>
              </w:rPr>
              <w:t>Rolling</w:t>
            </w:r>
          </w:p>
        </w:tc>
      </w:tr>
      <w:tr w:rsidRPr="003E630C" w:rsidR="00DA5F01" w:rsidTr="00247D8A" w14:paraId="5377F876" w14:textId="114B13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6A4A653" w14:textId="3CC58F42">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58D95F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3BF206F" w14:textId="1726517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64C3E42" w14:textId="4B5C6B74">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101088D" w14:textId="3393246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57793CC" w14:textId="2EE91090">
            <w:pPr>
              <w:spacing w:before="20" w:after="20"/>
              <w:jc w:val="center"/>
              <w:rPr>
                <w:rFonts w:cs="Arial"/>
                <w:color w:val="000000"/>
                <w:sz w:val="20"/>
              </w:rPr>
            </w:pPr>
            <w:r w:rsidRPr="00B05081">
              <w:rPr>
                <w:rFonts w:cs="Arial"/>
                <w:color w:val="000000"/>
                <w:sz w:val="20"/>
              </w:rPr>
              <w:t>Rolling</w:t>
            </w:r>
          </w:p>
        </w:tc>
      </w:tr>
      <w:tr w:rsidRPr="003E630C" w:rsidR="00DA5F01" w:rsidTr="00247D8A" w14:paraId="638180CE" w14:textId="66C61D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C839C49" w14:textId="0582BD12">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00F790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CA3F471" w14:textId="780496EA">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8E54B2D" w14:textId="6591540D">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CCFC461" w14:textId="584B3196">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CE91317" w14:textId="1C8BF54F">
            <w:pPr>
              <w:spacing w:before="20" w:after="20"/>
              <w:jc w:val="center"/>
              <w:rPr>
                <w:rFonts w:cs="Arial"/>
                <w:color w:val="000000"/>
                <w:sz w:val="20"/>
              </w:rPr>
            </w:pPr>
            <w:r w:rsidRPr="00B05081">
              <w:rPr>
                <w:rFonts w:cs="Arial"/>
                <w:color w:val="000000"/>
                <w:sz w:val="20"/>
              </w:rPr>
              <w:t>Rolling</w:t>
            </w:r>
          </w:p>
        </w:tc>
      </w:tr>
      <w:tr w:rsidRPr="003E630C" w:rsidR="00DA5F01" w:rsidTr="00247D8A" w14:paraId="0436EB98" w14:textId="786373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A375CCA" w14:textId="5E5793D0">
            <w:pPr>
              <w:spacing w:before="20" w:after="20"/>
              <w:rPr>
                <w:rFonts w:cs="Arial"/>
                <w:color w:val="000000"/>
                <w:sz w:val="20"/>
              </w:rPr>
            </w:pPr>
            <w:r w:rsidRPr="00024EE9">
              <w:rPr>
                <w:rFonts w:cs="Arial"/>
                <w:color w:val="000000"/>
                <w:sz w:val="20"/>
              </w:rPr>
              <w:t>Missing Incentive Data Text (c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8EF982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AAE2501" w14:textId="4D1A222B">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CE80B6" w14:textId="404E9ECE">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60AAF40" w14:textId="232F2D23">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BC813EF" w14:textId="63E36B8F">
            <w:pPr>
              <w:spacing w:before="20" w:after="20"/>
              <w:jc w:val="center"/>
              <w:rPr>
                <w:rFonts w:cs="Arial"/>
                <w:color w:val="000000"/>
                <w:sz w:val="20"/>
              </w:rPr>
            </w:pPr>
            <w:r w:rsidRPr="00B05081">
              <w:rPr>
                <w:rFonts w:cs="Arial"/>
                <w:color w:val="000000"/>
                <w:sz w:val="20"/>
              </w:rPr>
              <w:t>Rolling</w:t>
            </w:r>
          </w:p>
        </w:tc>
      </w:tr>
      <w:tr w:rsidRPr="003E630C" w:rsidR="00DA5F01" w:rsidTr="00247D8A" w14:paraId="29290D83" w14:textId="407F7A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F8CB88" w14:textId="177F63FF">
            <w:pPr>
              <w:spacing w:before="20" w:after="20"/>
              <w:rPr>
                <w:rFonts w:cs="Arial"/>
                <w:color w:val="000000"/>
                <w:sz w:val="20"/>
              </w:rPr>
            </w:pPr>
            <w:r w:rsidRPr="00024EE9">
              <w:rPr>
                <w:rFonts w:cs="Arial"/>
                <w:color w:val="000000"/>
                <w:sz w:val="20"/>
              </w:rPr>
              <w:t>Opted into Receiving Texts During Data Collection Via CATI o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8A50BC7"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EC1B64C" w14:textId="2B13419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87B55C2" w14:textId="26A2309B">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61B7FFE" w14:textId="372F741D">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916CDF5" w14:textId="32865327">
            <w:pPr>
              <w:spacing w:before="20" w:after="20"/>
              <w:jc w:val="center"/>
              <w:rPr>
                <w:rFonts w:cs="Arial"/>
                <w:color w:val="000000"/>
                <w:sz w:val="20"/>
              </w:rPr>
            </w:pPr>
            <w:r w:rsidRPr="00B05081">
              <w:rPr>
                <w:rFonts w:cs="Arial"/>
                <w:color w:val="000000"/>
                <w:sz w:val="20"/>
              </w:rPr>
              <w:t>Rolling</w:t>
            </w:r>
          </w:p>
        </w:tc>
      </w:tr>
      <w:tr w:rsidRPr="003E630C" w:rsidR="00DA5F01" w:rsidTr="00247D8A" w14:paraId="00555DC4" w14:textId="7795A9F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9ED25A9" w14:textId="1CFA6A01">
            <w:pPr>
              <w:spacing w:before="20" w:after="20"/>
              <w:rPr>
                <w:rFonts w:cs="Arial"/>
                <w:color w:val="000000"/>
                <w:sz w:val="20"/>
              </w:rPr>
            </w:pPr>
            <w:r w:rsidRPr="00024EE9">
              <w:rPr>
                <w:rFonts w:cs="Arial"/>
                <w:color w:val="000000"/>
                <w:sz w:val="20"/>
              </w:rPr>
              <w:t>Auto-Reply</w:t>
            </w:r>
            <w:r>
              <w:rPr>
                <w:rFonts w:cs="Arial"/>
                <w:color w:val="000000"/>
                <w:sz w:val="20"/>
              </w:rPr>
              <w:t xml:space="preserve">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9CA813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8CCC785" w14:textId="1640ECC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30F024C" w14:textId="26F079E3">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C0EDCB7" w14:textId="542D5BE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D9FD2D0" w14:textId="34936066">
            <w:pPr>
              <w:spacing w:before="20" w:after="20"/>
              <w:jc w:val="center"/>
              <w:rPr>
                <w:rFonts w:cs="Arial"/>
                <w:color w:val="000000"/>
                <w:sz w:val="20"/>
              </w:rPr>
            </w:pPr>
            <w:r w:rsidRPr="00B05081">
              <w:rPr>
                <w:rFonts w:cs="Arial"/>
                <w:color w:val="000000"/>
                <w:sz w:val="20"/>
              </w:rPr>
              <w:t>Rolling</w:t>
            </w:r>
          </w:p>
        </w:tc>
      </w:tr>
      <w:bookmarkEnd w:id="14"/>
    </w:tbl>
    <w:p w:rsidRPr="008D14D0" w:rsidR="006A7210" w:rsidP="008D14D0" w:rsidRDefault="003E630C" w14:paraId="793F9F87" w14:textId="77777777">
      <w:r>
        <w:br w:type="page"/>
      </w:r>
    </w:p>
    <w:p w:rsidR="00566B35" w:rsidP="00DE017F" w:rsidRDefault="00566B35" w14:paraId="5783FDE6" w14:textId="4AB34440"/>
    <w:p w:rsidRPr="00B87868" w:rsidR="005655EF" w:rsidP="00247D8A" w:rsidRDefault="00E97A3B" w14:paraId="29E79D23" w14:textId="3993E186">
      <w:pPr>
        <w:pStyle w:val="Normal1"/>
        <w:spacing w:after="240"/>
        <w:rPr>
          <w:bCs/>
          <w:szCs w:val="32"/>
        </w:rPr>
      </w:pPr>
      <w:bookmarkStart w:name="_Toc20492706" w:id="15"/>
      <w:r w:rsidRPr="00DE017F">
        <w:rPr>
          <w:rFonts w:ascii="Arial" w:hAnsi="Arial" w:cs="Arial"/>
          <w:b/>
          <w:bCs/>
          <w:sz w:val="32"/>
          <w:szCs w:val="32"/>
        </w:rPr>
        <w:t>Contents</w:t>
      </w:r>
      <w:bookmarkEnd w:id="15"/>
    </w:p>
    <w:p w:rsidRPr="00247D8A" w:rsidR="00EE59FD" w:rsidP="00247D8A" w:rsidRDefault="004C1915" w14:paraId="2591F100" w14:textId="3B1F1E01">
      <w:pPr>
        <w:pStyle w:val="TOC2"/>
        <w:rPr>
          <w:rFonts w:eastAsiaTheme="minorEastAsia"/>
        </w:rPr>
      </w:pPr>
      <w:r w:rsidRPr="00DE017F">
        <w:fldChar w:fldCharType="begin"/>
      </w:r>
      <w:r w:rsidRPr="00DE017F">
        <w:instrText xml:space="preserve"> TOC \o "1-2" \h \z \u </w:instrText>
      </w:r>
      <w:r w:rsidRPr="00DE017F">
        <w:fldChar w:fldCharType="separate"/>
      </w:r>
      <w:hyperlink w:history="1" w:anchor="_Toc25154549">
        <w:r w:rsidRPr="00247D8A" w:rsidR="00EE59FD">
          <w:rPr>
            <w:rStyle w:val="Hyperlink"/>
            <w:u w:val="none"/>
          </w:rPr>
          <w:t>Brochure Text</w:t>
        </w:r>
        <w:r w:rsidRPr="00247D8A" w:rsidR="00EE59FD">
          <w:rPr>
            <w:webHidden/>
          </w:rPr>
          <w:tab/>
        </w:r>
        <w:r w:rsidR="000F4C13">
          <w:rPr>
            <w:webHidden/>
          </w:rPr>
          <w:t>E-9</w:t>
        </w:r>
      </w:hyperlink>
    </w:p>
    <w:p w:rsidR="00EE59FD" w:rsidP="00247D8A" w:rsidRDefault="00BD2271" w14:paraId="6AD74C16" w14:textId="2880B223">
      <w:pPr>
        <w:pStyle w:val="TOC2"/>
        <w:rPr>
          <w:rFonts w:eastAsiaTheme="minorEastAsia" w:cstheme="minorBidi"/>
          <w:b/>
          <w:bCs/>
          <w:sz w:val="22"/>
          <w:szCs w:val="22"/>
        </w:rPr>
      </w:pPr>
      <w:hyperlink w:history="1" w:anchor="_Toc25154550">
        <w:r w:rsidRPr="004A37C5" w:rsidR="00EE59FD">
          <w:rPr>
            <w:rStyle w:val="Hyperlink"/>
          </w:rPr>
          <w:t>Website Text</w:t>
        </w:r>
        <w:r w:rsidR="00EE59FD">
          <w:rPr>
            <w:webHidden/>
          </w:rPr>
          <w:tab/>
        </w:r>
        <w:r w:rsidR="00EE59FD">
          <w:rPr>
            <w:webHidden/>
          </w:rPr>
          <w:fldChar w:fldCharType="begin"/>
        </w:r>
        <w:r w:rsidR="00EE59FD">
          <w:rPr>
            <w:webHidden/>
          </w:rPr>
          <w:instrText xml:space="preserve"> PAGEREF _Toc25154550 \h </w:instrText>
        </w:r>
        <w:r w:rsidR="00EE59FD">
          <w:rPr>
            <w:webHidden/>
          </w:rPr>
        </w:r>
        <w:r w:rsidR="00EE59FD">
          <w:rPr>
            <w:webHidden/>
          </w:rPr>
          <w:fldChar w:fldCharType="separate"/>
        </w:r>
        <w:r w:rsidR="000F4C13">
          <w:rPr>
            <w:webHidden/>
          </w:rPr>
          <w:t>E</w:t>
        </w:r>
        <w:r w:rsidR="00811DDF">
          <w:rPr>
            <w:webHidden/>
          </w:rPr>
          <w:t>-11</w:t>
        </w:r>
        <w:r w:rsidR="00EE59FD">
          <w:rPr>
            <w:webHidden/>
          </w:rPr>
          <w:fldChar w:fldCharType="end"/>
        </w:r>
      </w:hyperlink>
    </w:p>
    <w:p w:rsidR="00EE59FD" w:rsidP="00247D8A" w:rsidRDefault="00BD2271" w14:paraId="608EE5F2" w14:textId="3EA3944B">
      <w:pPr>
        <w:pStyle w:val="TOC2"/>
        <w:rPr>
          <w:rFonts w:eastAsiaTheme="minorEastAsia" w:cstheme="minorBidi"/>
          <w:b/>
          <w:bCs/>
          <w:sz w:val="22"/>
          <w:szCs w:val="22"/>
        </w:rPr>
      </w:pPr>
      <w:hyperlink w:history="1" w:anchor="_Toc25154551">
        <w:r w:rsidRPr="004A37C5" w:rsidR="00EE59FD">
          <w:rPr>
            <w:rStyle w:val="Hyperlink"/>
          </w:rPr>
          <w:t>B&amp;B 2016/20 Consent Text</w:t>
        </w:r>
        <w:r w:rsidR="00EE59FD">
          <w:rPr>
            <w:webHidden/>
          </w:rPr>
          <w:tab/>
        </w:r>
        <w:r w:rsidR="00EE59FD">
          <w:rPr>
            <w:webHidden/>
          </w:rPr>
          <w:fldChar w:fldCharType="begin"/>
        </w:r>
        <w:r w:rsidR="00EE59FD">
          <w:rPr>
            <w:webHidden/>
          </w:rPr>
          <w:instrText xml:space="preserve"> PAGEREF _Toc25154551 \h </w:instrText>
        </w:r>
        <w:r w:rsidR="00EE59FD">
          <w:rPr>
            <w:webHidden/>
          </w:rPr>
        </w:r>
        <w:r w:rsidR="00EE59FD">
          <w:rPr>
            <w:webHidden/>
          </w:rPr>
          <w:fldChar w:fldCharType="separate"/>
        </w:r>
        <w:r w:rsidR="000F4C13">
          <w:rPr>
            <w:webHidden/>
          </w:rPr>
          <w:t>E</w:t>
        </w:r>
        <w:r w:rsidR="00811DDF">
          <w:rPr>
            <w:webHidden/>
          </w:rPr>
          <w:t>-15</w:t>
        </w:r>
        <w:r w:rsidR="00EE59FD">
          <w:rPr>
            <w:webHidden/>
          </w:rPr>
          <w:fldChar w:fldCharType="end"/>
        </w:r>
      </w:hyperlink>
    </w:p>
    <w:p w:rsidR="00EE59FD" w:rsidP="00247D8A" w:rsidRDefault="00BD2271" w14:paraId="65185BCA" w14:textId="6413367E">
      <w:pPr>
        <w:pStyle w:val="TOC2"/>
        <w:rPr>
          <w:rFonts w:eastAsiaTheme="minorEastAsia" w:cstheme="minorBidi"/>
          <w:b/>
          <w:bCs/>
          <w:sz w:val="22"/>
          <w:szCs w:val="22"/>
        </w:rPr>
      </w:pPr>
      <w:hyperlink w:history="1" w:anchor="_Toc25154552">
        <w:r w:rsidRPr="004A37C5" w:rsidR="00EE59FD">
          <w:rPr>
            <w:rStyle w:val="Hyperlink"/>
          </w:rPr>
          <w:t>Letters</w:t>
        </w:r>
        <w:r w:rsidR="00EE59FD">
          <w:rPr>
            <w:webHidden/>
          </w:rPr>
          <w:tab/>
        </w:r>
        <w:r w:rsidR="00EE59FD">
          <w:rPr>
            <w:webHidden/>
          </w:rPr>
          <w:fldChar w:fldCharType="begin"/>
        </w:r>
        <w:r w:rsidR="00EE59FD">
          <w:rPr>
            <w:webHidden/>
          </w:rPr>
          <w:instrText xml:space="preserve"> PAGEREF _Toc25154552 \h </w:instrText>
        </w:r>
        <w:r w:rsidR="00EE59FD">
          <w:rPr>
            <w:webHidden/>
          </w:rPr>
        </w:r>
        <w:r w:rsidR="00EE59FD">
          <w:rPr>
            <w:webHidden/>
          </w:rPr>
          <w:fldChar w:fldCharType="separate"/>
        </w:r>
        <w:r w:rsidR="000F4C13">
          <w:rPr>
            <w:webHidden/>
          </w:rPr>
          <w:t>E</w:t>
        </w:r>
        <w:r w:rsidR="00811DDF">
          <w:rPr>
            <w:webHidden/>
          </w:rPr>
          <w:t>-17</w:t>
        </w:r>
        <w:r w:rsidR="00EE59FD">
          <w:rPr>
            <w:webHidden/>
          </w:rPr>
          <w:fldChar w:fldCharType="end"/>
        </w:r>
      </w:hyperlink>
    </w:p>
    <w:p w:rsidRPr="00EE59FD" w:rsidR="00EE59FD" w:rsidP="00247D8A" w:rsidRDefault="00BD2271" w14:paraId="72863D48" w14:textId="3840E39F">
      <w:pPr>
        <w:pStyle w:val="TOC2"/>
        <w:rPr>
          <w:rFonts w:eastAsiaTheme="minorEastAsia"/>
        </w:rPr>
      </w:pPr>
      <w:hyperlink w:history="1" w:anchor="_Toc25154553">
        <w:r w:rsidRPr="00EE59FD" w:rsidR="00EE59FD">
          <w:rPr>
            <w:rStyle w:val="Hyperlink"/>
          </w:rPr>
          <w:t>As Needed Letters</w:t>
        </w:r>
        <w:r w:rsidRPr="00EE59FD" w:rsidR="00EE59FD">
          <w:rPr>
            <w:rStyle w:val="Hyperlink"/>
            <w:webHidden/>
          </w:rPr>
          <w:tab/>
        </w:r>
        <w:r w:rsidRPr="00EE59FD" w:rsidR="00EE59FD">
          <w:rPr>
            <w:rStyle w:val="Hyperlink"/>
            <w:webHidden/>
          </w:rPr>
          <w:fldChar w:fldCharType="begin"/>
        </w:r>
        <w:r w:rsidRPr="00EE59FD" w:rsidR="00EE59FD">
          <w:rPr>
            <w:rStyle w:val="Hyperlink"/>
            <w:webHidden/>
          </w:rPr>
          <w:instrText xml:space="preserve"> PAGEREF _Toc25154553 \h </w:instrText>
        </w:r>
        <w:r w:rsidRPr="00EE59FD" w:rsidR="00EE59FD">
          <w:rPr>
            <w:rStyle w:val="Hyperlink"/>
            <w:webHidden/>
          </w:rPr>
        </w:r>
        <w:r w:rsidRPr="00EE59FD" w:rsidR="00EE59FD">
          <w:rPr>
            <w:rStyle w:val="Hyperlink"/>
            <w:webHidden/>
          </w:rPr>
          <w:fldChar w:fldCharType="separate"/>
        </w:r>
        <w:r w:rsidR="000F4C13">
          <w:rPr>
            <w:rStyle w:val="Hyperlink"/>
            <w:webHidden/>
          </w:rPr>
          <w:t>E</w:t>
        </w:r>
        <w:r w:rsidR="00811DDF">
          <w:rPr>
            <w:rStyle w:val="Hyperlink"/>
            <w:webHidden/>
          </w:rPr>
          <w:t>-36</w:t>
        </w:r>
        <w:r w:rsidRPr="00EE59FD" w:rsidR="00EE59FD">
          <w:rPr>
            <w:rStyle w:val="Hyperlink"/>
            <w:webHidden/>
          </w:rPr>
          <w:fldChar w:fldCharType="end"/>
        </w:r>
      </w:hyperlink>
    </w:p>
    <w:p w:rsidR="00EE59FD" w:rsidP="00247D8A" w:rsidRDefault="00BD2271" w14:paraId="22E9D863" w14:textId="566F137B">
      <w:pPr>
        <w:pStyle w:val="TOC2"/>
        <w:rPr>
          <w:rFonts w:eastAsiaTheme="minorEastAsia" w:cstheme="minorBidi"/>
          <w:b/>
          <w:bCs/>
          <w:sz w:val="22"/>
          <w:szCs w:val="22"/>
        </w:rPr>
      </w:pPr>
      <w:hyperlink w:history="1" w:anchor="_Toc25154554">
        <w:r w:rsidRPr="004A37C5" w:rsidR="00EE59FD">
          <w:rPr>
            <w:rStyle w:val="Hyperlink"/>
          </w:rPr>
          <w:t>E-mails</w:t>
        </w:r>
        <w:r w:rsidR="00EE59FD">
          <w:rPr>
            <w:webHidden/>
          </w:rPr>
          <w:tab/>
        </w:r>
        <w:r w:rsidR="00EE59FD">
          <w:rPr>
            <w:webHidden/>
          </w:rPr>
          <w:fldChar w:fldCharType="begin"/>
        </w:r>
        <w:r w:rsidR="00EE59FD">
          <w:rPr>
            <w:webHidden/>
          </w:rPr>
          <w:instrText xml:space="preserve"> PAGEREF _Toc25154554 \h </w:instrText>
        </w:r>
        <w:r w:rsidR="00EE59FD">
          <w:rPr>
            <w:webHidden/>
          </w:rPr>
        </w:r>
        <w:r w:rsidR="00EE59FD">
          <w:rPr>
            <w:webHidden/>
          </w:rPr>
          <w:fldChar w:fldCharType="separate"/>
        </w:r>
        <w:r w:rsidR="000F4C13">
          <w:rPr>
            <w:webHidden/>
          </w:rPr>
          <w:t>E</w:t>
        </w:r>
        <w:r w:rsidR="00811DDF">
          <w:rPr>
            <w:webHidden/>
          </w:rPr>
          <w:t>-40</w:t>
        </w:r>
        <w:r w:rsidR="00EE59FD">
          <w:rPr>
            <w:webHidden/>
          </w:rPr>
          <w:fldChar w:fldCharType="end"/>
        </w:r>
      </w:hyperlink>
    </w:p>
    <w:p w:rsidR="00EE59FD" w:rsidP="00247D8A" w:rsidRDefault="00BD2271" w14:paraId="001F10BB" w14:textId="28229A0E">
      <w:pPr>
        <w:pStyle w:val="TOC2"/>
        <w:rPr>
          <w:rFonts w:eastAsiaTheme="minorEastAsia" w:cstheme="minorBidi"/>
          <w:b/>
          <w:bCs/>
          <w:sz w:val="22"/>
          <w:szCs w:val="22"/>
        </w:rPr>
      </w:pPr>
      <w:hyperlink w:history="1" w:anchor="_Toc25154555">
        <w:r w:rsidRPr="004A37C5" w:rsidR="00EE59FD">
          <w:rPr>
            <w:rStyle w:val="Hyperlink"/>
          </w:rPr>
          <w:t>As Needed E-mails</w:t>
        </w:r>
        <w:r w:rsidR="00EE59FD">
          <w:rPr>
            <w:webHidden/>
          </w:rPr>
          <w:tab/>
        </w:r>
        <w:r w:rsidR="00EE59FD">
          <w:rPr>
            <w:webHidden/>
          </w:rPr>
          <w:fldChar w:fldCharType="begin"/>
        </w:r>
        <w:r w:rsidR="00EE59FD">
          <w:rPr>
            <w:webHidden/>
          </w:rPr>
          <w:instrText xml:space="preserve"> PAGEREF _Toc25154555 \h </w:instrText>
        </w:r>
        <w:r w:rsidR="00EE59FD">
          <w:rPr>
            <w:webHidden/>
          </w:rPr>
        </w:r>
        <w:r w:rsidR="00EE59FD">
          <w:rPr>
            <w:webHidden/>
          </w:rPr>
          <w:fldChar w:fldCharType="separate"/>
        </w:r>
        <w:r w:rsidR="000F4C13">
          <w:rPr>
            <w:webHidden/>
          </w:rPr>
          <w:t>E</w:t>
        </w:r>
        <w:r w:rsidR="00811DDF">
          <w:rPr>
            <w:webHidden/>
          </w:rPr>
          <w:t>-85</w:t>
        </w:r>
        <w:r w:rsidR="00EE59FD">
          <w:rPr>
            <w:webHidden/>
          </w:rPr>
          <w:fldChar w:fldCharType="end"/>
        </w:r>
      </w:hyperlink>
    </w:p>
    <w:p w:rsidR="00EE59FD" w:rsidP="00247D8A" w:rsidRDefault="00BD2271" w14:paraId="42D18357" w14:textId="439C9B6B">
      <w:pPr>
        <w:pStyle w:val="TOC2"/>
        <w:rPr>
          <w:rFonts w:eastAsiaTheme="minorEastAsia" w:cstheme="minorBidi"/>
          <w:b/>
          <w:bCs/>
          <w:sz w:val="22"/>
          <w:szCs w:val="22"/>
        </w:rPr>
      </w:pPr>
      <w:hyperlink w:history="1" w:anchor="_Toc25154556">
        <w:r w:rsidRPr="004A37C5" w:rsidR="00EE59FD">
          <w:rPr>
            <w:rStyle w:val="Hyperlink"/>
          </w:rPr>
          <w:t>Postcards</w:t>
        </w:r>
        <w:r w:rsidR="00EE59FD">
          <w:rPr>
            <w:webHidden/>
          </w:rPr>
          <w:tab/>
        </w:r>
        <w:r w:rsidR="00EE59FD">
          <w:rPr>
            <w:webHidden/>
          </w:rPr>
          <w:fldChar w:fldCharType="begin"/>
        </w:r>
        <w:r w:rsidR="00EE59FD">
          <w:rPr>
            <w:webHidden/>
          </w:rPr>
          <w:instrText xml:space="preserve"> PAGEREF _Toc25154556 \h </w:instrText>
        </w:r>
        <w:r w:rsidR="00EE59FD">
          <w:rPr>
            <w:webHidden/>
          </w:rPr>
        </w:r>
        <w:r w:rsidR="00EE59FD">
          <w:rPr>
            <w:webHidden/>
          </w:rPr>
          <w:fldChar w:fldCharType="separate"/>
        </w:r>
        <w:r w:rsidR="000F4C13">
          <w:rPr>
            <w:webHidden/>
          </w:rPr>
          <w:t>E-</w:t>
        </w:r>
        <w:r w:rsidR="00247D8A">
          <w:rPr>
            <w:webHidden/>
          </w:rPr>
          <w:t>120</w:t>
        </w:r>
        <w:r w:rsidR="00EE59FD">
          <w:rPr>
            <w:webHidden/>
          </w:rPr>
          <w:fldChar w:fldCharType="end"/>
        </w:r>
      </w:hyperlink>
    </w:p>
    <w:p w:rsidR="00EE59FD" w:rsidP="00247D8A" w:rsidRDefault="00BD2271" w14:paraId="7AA87D4A" w14:textId="6C142353">
      <w:pPr>
        <w:pStyle w:val="TOC2"/>
        <w:rPr>
          <w:rFonts w:eastAsiaTheme="minorEastAsia" w:cstheme="minorBidi"/>
          <w:b/>
          <w:bCs/>
          <w:sz w:val="22"/>
          <w:szCs w:val="22"/>
        </w:rPr>
      </w:pPr>
      <w:hyperlink w:history="1" w:anchor="_Toc25154557">
        <w:r w:rsidRPr="004A37C5" w:rsidR="00EE59FD">
          <w:rPr>
            <w:rStyle w:val="Hyperlink"/>
          </w:rPr>
          <w:t>As Needed Postcards</w:t>
        </w:r>
        <w:r w:rsidR="00EE59FD">
          <w:rPr>
            <w:webHidden/>
          </w:rPr>
          <w:tab/>
        </w:r>
        <w:r w:rsidR="00EE59FD">
          <w:rPr>
            <w:webHidden/>
          </w:rPr>
          <w:fldChar w:fldCharType="begin"/>
        </w:r>
        <w:r w:rsidR="00EE59FD">
          <w:rPr>
            <w:webHidden/>
          </w:rPr>
          <w:instrText xml:space="preserve"> PAGEREF _Toc25154557 \h </w:instrText>
        </w:r>
        <w:r w:rsidR="00EE59FD">
          <w:rPr>
            <w:webHidden/>
          </w:rPr>
        </w:r>
        <w:r w:rsidR="00EE59FD">
          <w:rPr>
            <w:webHidden/>
          </w:rPr>
          <w:fldChar w:fldCharType="separate"/>
        </w:r>
        <w:r w:rsidR="000F4C13">
          <w:rPr>
            <w:webHidden/>
          </w:rPr>
          <w:t>E</w:t>
        </w:r>
        <w:r w:rsidR="00247D8A">
          <w:rPr>
            <w:webHidden/>
          </w:rPr>
          <w:t>-126</w:t>
        </w:r>
        <w:r w:rsidR="00EE59FD">
          <w:rPr>
            <w:webHidden/>
          </w:rPr>
          <w:fldChar w:fldCharType="end"/>
        </w:r>
      </w:hyperlink>
    </w:p>
    <w:p w:rsidR="00EE59FD" w:rsidP="00247D8A" w:rsidRDefault="00BD2271" w14:paraId="2CDB828F" w14:textId="10EF1C30">
      <w:pPr>
        <w:pStyle w:val="TOC2"/>
        <w:rPr>
          <w:rFonts w:eastAsiaTheme="minorEastAsia" w:cstheme="minorBidi"/>
          <w:b/>
          <w:bCs/>
          <w:sz w:val="22"/>
          <w:szCs w:val="22"/>
        </w:rPr>
      </w:pPr>
      <w:hyperlink w:history="1" w:anchor="_Toc25154558">
        <w:r w:rsidRPr="004A37C5" w:rsidR="00EE59FD">
          <w:rPr>
            <w:rStyle w:val="Hyperlink"/>
          </w:rPr>
          <w:t>Text Message Reminders</w:t>
        </w:r>
        <w:r w:rsidR="00EE59FD">
          <w:rPr>
            <w:webHidden/>
          </w:rPr>
          <w:tab/>
        </w:r>
        <w:r w:rsidR="00EE59FD">
          <w:rPr>
            <w:webHidden/>
          </w:rPr>
          <w:fldChar w:fldCharType="begin"/>
        </w:r>
        <w:r w:rsidR="00EE59FD">
          <w:rPr>
            <w:webHidden/>
          </w:rPr>
          <w:instrText xml:space="preserve"> PAGEREF _Toc25154558 \h </w:instrText>
        </w:r>
        <w:r w:rsidR="00EE59FD">
          <w:rPr>
            <w:webHidden/>
          </w:rPr>
        </w:r>
        <w:r w:rsidR="00EE59FD">
          <w:rPr>
            <w:webHidden/>
          </w:rPr>
          <w:fldChar w:fldCharType="separate"/>
        </w:r>
        <w:r w:rsidR="000F4C13">
          <w:rPr>
            <w:webHidden/>
          </w:rPr>
          <w:t>E</w:t>
        </w:r>
        <w:r w:rsidR="00247D8A">
          <w:rPr>
            <w:webHidden/>
          </w:rPr>
          <w:t>-128</w:t>
        </w:r>
        <w:r w:rsidR="00EE59FD">
          <w:rPr>
            <w:webHidden/>
          </w:rPr>
          <w:fldChar w:fldCharType="end"/>
        </w:r>
      </w:hyperlink>
    </w:p>
    <w:p w:rsidR="00EE59FD" w:rsidP="00247D8A" w:rsidRDefault="00BD2271" w14:paraId="7C2C7965" w14:textId="1D9947F3">
      <w:pPr>
        <w:pStyle w:val="TOC2"/>
        <w:rPr>
          <w:rFonts w:eastAsiaTheme="minorEastAsia" w:cstheme="minorBidi"/>
          <w:b/>
          <w:bCs/>
          <w:sz w:val="22"/>
          <w:szCs w:val="22"/>
        </w:rPr>
      </w:pPr>
      <w:hyperlink w:history="1" w:anchor="_Toc25154559">
        <w:r w:rsidRPr="004A37C5" w:rsidR="00EE59FD">
          <w:rPr>
            <w:rStyle w:val="Hyperlink"/>
          </w:rPr>
          <w:t>As Needed Texts</w:t>
        </w:r>
        <w:r w:rsidR="00EE59FD">
          <w:rPr>
            <w:webHidden/>
          </w:rPr>
          <w:tab/>
        </w:r>
        <w:r w:rsidR="00EE59FD">
          <w:rPr>
            <w:webHidden/>
          </w:rPr>
          <w:fldChar w:fldCharType="begin"/>
        </w:r>
        <w:r w:rsidR="00EE59FD">
          <w:rPr>
            <w:webHidden/>
          </w:rPr>
          <w:instrText xml:space="preserve"> PAGEREF _Toc25154559 \h </w:instrText>
        </w:r>
        <w:r w:rsidR="00EE59FD">
          <w:rPr>
            <w:webHidden/>
          </w:rPr>
        </w:r>
        <w:r w:rsidR="00EE59FD">
          <w:rPr>
            <w:webHidden/>
          </w:rPr>
          <w:fldChar w:fldCharType="separate"/>
        </w:r>
        <w:r w:rsidR="000F4C13">
          <w:rPr>
            <w:webHidden/>
          </w:rPr>
          <w:t>E</w:t>
        </w:r>
        <w:r w:rsidR="00247D8A">
          <w:rPr>
            <w:webHidden/>
          </w:rPr>
          <w:t>-131</w:t>
        </w:r>
        <w:r w:rsidR="00EE59FD">
          <w:rPr>
            <w:webHidden/>
          </w:rPr>
          <w:fldChar w:fldCharType="end"/>
        </w:r>
      </w:hyperlink>
    </w:p>
    <w:p w:rsidR="00EE59FD" w:rsidP="00247D8A" w:rsidRDefault="00BD2271" w14:paraId="513A028A" w14:textId="7F3026DE">
      <w:pPr>
        <w:pStyle w:val="TOC2"/>
        <w:rPr>
          <w:rFonts w:eastAsiaTheme="minorEastAsia" w:cstheme="minorBidi"/>
          <w:b/>
          <w:bCs/>
          <w:sz w:val="22"/>
          <w:szCs w:val="22"/>
        </w:rPr>
      </w:pPr>
      <w:hyperlink w:history="1" w:anchor="_Toc25154560">
        <w:r w:rsidRPr="004A37C5" w:rsidR="00EE59FD">
          <w:rPr>
            <w:rStyle w:val="Hyperlink"/>
          </w:rPr>
          <w:t>Interesting Facts—Trend Data</w:t>
        </w:r>
        <w:r w:rsidR="00EE59FD">
          <w:rPr>
            <w:webHidden/>
          </w:rPr>
          <w:tab/>
        </w:r>
        <w:r w:rsidR="00EE59FD">
          <w:rPr>
            <w:webHidden/>
          </w:rPr>
          <w:fldChar w:fldCharType="begin"/>
        </w:r>
        <w:r w:rsidR="00EE59FD">
          <w:rPr>
            <w:webHidden/>
          </w:rPr>
          <w:instrText xml:space="preserve"> PAGEREF _Toc25154560 \h </w:instrText>
        </w:r>
        <w:r w:rsidR="00EE59FD">
          <w:rPr>
            <w:webHidden/>
          </w:rPr>
        </w:r>
        <w:r w:rsidR="00EE59FD">
          <w:rPr>
            <w:webHidden/>
          </w:rPr>
          <w:fldChar w:fldCharType="separate"/>
        </w:r>
        <w:r w:rsidR="000F4C13">
          <w:rPr>
            <w:webHidden/>
          </w:rPr>
          <w:t>E</w:t>
        </w:r>
        <w:r w:rsidR="00247D8A">
          <w:rPr>
            <w:webHidden/>
          </w:rPr>
          <w:t>-132</w:t>
        </w:r>
        <w:r w:rsidR="00EE59FD">
          <w:rPr>
            <w:webHidden/>
          </w:rPr>
          <w:fldChar w:fldCharType="end"/>
        </w:r>
      </w:hyperlink>
    </w:p>
    <w:p w:rsidR="00EE59FD" w:rsidP="00247D8A" w:rsidRDefault="00BD2271" w14:paraId="398042DF" w14:textId="1D4BD739">
      <w:pPr>
        <w:pStyle w:val="TOC2"/>
        <w:rPr>
          <w:rFonts w:eastAsiaTheme="minorEastAsia" w:cstheme="minorBidi"/>
          <w:b/>
          <w:bCs/>
          <w:sz w:val="22"/>
          <w:szCs w:val="22"/>
        </w:rPr>
      </w:pPr>
      <w:hyperlink w:history="1" w:anchor="_Toc25154561">
        <w:r w:rsidRPr="004A37C5" w:rsidR="00EE59FD">
          <w:rPr>
            <w:rStyle w:val="Hyperlink"/>
          </w:rPr>
          <w:t>Letter Merge Fields</w:t>
        </w:r>
        <w:r w:rsidR="00EE59FD">
          <w:rPr>
            <w:webHidden/>
          </w:rPr>
          <w:tab/>
        </w:r>
        <w:r w:rsidR="00EE59FD">
          <w:rPr>
            <w:webHidden/>
          </w:rPr>
          <w:fldChar w:fldCharType="begin"/>
        </w:r>
        <w:r w:rsidR="00EE59FD">
          <w:rPr>
            <w:webHidden/>
          </w:rPr>
          <w:instrText xml:space="preserve"> PAGEREF _Toc25154561 \h </w:instrText>
        </w:r>
        <w:r w:rsidR="00EE59FD">
          <w:rPr>
            <w:webHidden/>
          </w:rPr>
        </w:r>
        <w:r w:rsidR="00EE59FD">
          <w:rPr>
            <w:webHidden/>
          </w:rPr>
          <w:fldChar w:fldCharType="separate"/>
        </w:r>
        <w:r w:rsidR="000F4C13">
          <w:rPr>
            <w:webHidden/>
          </w:rPr>
          <w:t>E</w:t>
        </w:r>
        <w:r w:rsidR="00247D8A">
          <w:rPr>
            <w:webHidden/>
          </w:rPr>
          <w:t>-133</w:t>
        </w:r>
        <w:r w:rsidR="00EE59FD">
          <w:rPr>
            <w:webHidden/>
          </w:rPr>
          <w:fldChar w:fldCharType="end"/>
        </w:r>
      </w:hyperlink>
    </w:p>
    <w:p w:rsidR="00EE59FD" w:rsidP="00247D8A" w:rsidRDefault="00BD2271" w14:paraId="08923D95" w14:textId="003AB245">
      <w:pPr>
        <w:pStyle w:val="TOC2"/>
        <w:rPr>
          <w:rFonts w:eastAsiaTheme="minorEastAsia" w:cstheme="minorBidi"/>
          <w:b/>
          <w:bCs/>
          <w:sz w:val="22"/>
          <w:szCs w:val="22"/>
        </w:rPr>
      </w:pPr>
      <w:hyperlink w:history="1" w:anchor="_Toc25154562">
        <w:r w:rsidRPr="004A37C5" w:rsidR="00EE59FD">
          <w:rPr>
            <w:rStyle w:val="Hyperlink"/>
          </w:rPr>
          <w:t>E-mail Merge Fields</w:t>
        </w:r>
        <w:r w:rsidR="00EE59FD">
          <w:rPr>
            <w:webHidden/>
          </w:rPr>
          <w:tab/>
        </w:r>
        <w:r w:rsidR="00EE59FD">
          <w:rPr>
            <w:webHidden/>
          </w:rPr>
          <w:fldChar w:fldCharType="begin"/>
        </w:r>
        <w:r w:rsidR="00EE59FD">
          <w:rPr>
            <w:webHidden/>
          </w:rPr>
          <w:instrText xml:space="preserve"> PAGEREF _Toc25154562 \h </w:instrText>
        </w:r>
        <w:r w:rsidR="00EE59FD">
          <w:rPr>
            <w:webHidden/>
          </w:rPr>
        </w:r>
        <w:r w:rsidR="00EE59FD">
          <w:rPr>
            <w:webHidden/>
          </w:rPr>
          <w:fldChar w:fldCharType="separate"/>
        </w:r>
        <w:r w:rsidR="000F4C13">
          <w:rPr>
            <w:webHidden/>
          </w:rPr>
          <w:t>E</w:t>
        </w:r>
        <w:r w:rsidR="00247D8A">
          <w:rPr>
            <w:webHidden/>
          </w:rPr>
          <w:t>-134</w:t>
        </w:r>
        <w:r w:rsidR="00EE59FD">
          <w:rPr>
            <w:webHidden/>
          </w:rPr>
          <w:fldChar w:fldCharType="end"/>
        </w:r>
      </w:hyperlink>
    </w:p>
    <w:p w:rsidR="00EE59FD" w:rsidP="00247D8A" w:rsidRDefault="00BD2271" w14:paraId="6D512510" w14:textId="2C237C35">
      <w:pPr>
        <w:pStyle w:val="TOC2"/>
        <w:rPr>
          <w:rFonts w:eastAsiaTheme="minorEastAsia" w:cstheme="minorBidi"/>
          <w:b/>
          <w:bCs/>
          <w:sz w:val="22"/>
          <w:szCs w:val="22"/>
        </w:rPr>
      </w:pPr>
      <w:hyperlink w:history="1" w:anchor="_Toc25154563">
        <w:r w:rsidRPr="004A37C5" w:rsidR="00EE59FD">
          <w:rPr>
            <w:rStyle w:val="Hyperlink"/>
          </w:rPr>
          <w:t>Postcard Merge Fields</w:t>
        </w:r>
        <w:r w:rsidR="00EE59FD">
          <w:rPr>
            <w:webHidden/>
          </w:rPr>
          <w:tab/>
        </w:r>
        <w:r w:rsidR="00EE59FD">
          <w:rPr>
            <w:webHidden/>
          </w:rPr>
          <w:fldChar w:fldCharType="begin"/>
        </w:r>
        <w:r w:rsidR="00EE59FD">
          <w:rPr>
            <w:webHidden/>
          </w:rPr>
          <w:instrText xml:space="preserve"> PAGEREF _Toc25154563 \h </w:instrText>
        </w:r>
        <w:r w:rsidR="00EE59FD">
          <w:rPr>
            <w:webHidden/>
          </w:rPr>
        </w:r>
        <w:r w:rsidR="00EE59FD">
          <w:rPr>
            <w:webHidden/>
          </w:rPr>
          <w:fldChar w:fldCharType="separate"/>
        </w:r>
        <w:r w:rsidR="000F4C13">
          <w:rPr>
            <w:webHidden/>
          </w:rPr>
          <w:t>E</w:t>
        </w:r>
        <w:r w:rsidR="00247D8A">
          <w:rPr>
            <w:webHidden/>
          </w:rPr>
          <w:t>-136</w:t>
        </w:r>
        <w:r w:rsidR="00EE59FD">
          <w:rPr>
            <w:webHidden/>
          </w:rPr>
          <w:fldChar w:fldCharType="end"/>
        </w:r>
      </w:hyperlink>
    </w:p>
    <w:p w:rsidRPr="008D14D0" w:rsidR="00B609E3" w:rsidP="00247D8A" w:rsidRDefault="004C1915" w14:paraId="00FFC175" w14:textId="5D07CFE5">
      <w:pPr>
        <w:pStyle w:val="TOC2"/>
      </w:pPr>
      <w:r w:rsidRPr="00DE017F">
        <w:rPr>
          <w:bCs/>
        </w:rPr>
        <w:fldChar w:fldCharType="end"/>
      </w:r>
      <w:r w:rsidR="00E97A3B">
        <w:br w:type="page"/>
      </w:r>
      <w:bookmarkStart w:name="_Toc5984584" w:id="16"/>
    </w:p>
    <w:p w:rsidRPr="00A9722E" w:rsidR="00644063" w:rsidP="00644063" w:rsidRDefault="00644063" w14:paraId="7F65AE97" w14:textId="77777777">
      <w:pPr>
        <w:pStyle w:val="Heading2"/>
      </w:pPr>
      <w:bookmarkStart w:name="_Toc471479268" w:id="17"/>
      <w:bookmarkStart w:name="_Toc20492707" w:id="18"/>
      <w:bookmarkStart w:name="_Toc25154549" w:id="19"/>
      <w:bookmarkStart w:name="_Toc20492708" w:id="20"/>
      <w:bookmarkEnd w:id="16"/>
      <w:r w:rsidRPr="00A9722E">
        <w:lastRenderedPageBreak/>
        <w:t>Brochure Text</w:t>
      </w:r>
      <w:bookmarkEnd w:id="17"/>
      <w:bookmarkEnd w:id="18"/>
      <w:bookmarkEnd w:id="19"/>
    </w:p>
    <w:p w:rsidRPr="00041CE4" w:rsidR="00644063" w:rsidP="00644063" w:rsidRDefault="00644063" w14:paraId="7AE7D0B0" w14:textId="77777777">
      <w:pPr>
        <w:pStyle w:val="BodyText"/>
      </w:pPr>
      <w:r w:rsidRPr="00041CE4">
        <w:t>FRONT COVER</w:t>
      </w:r>
    </w:p>
    <w:p w:rsidR="00644063" w:rsidP="00644063" w:rsidRDefault="00BA25CA" w14:paraId="2A3DD744" w14:textId="02E93232">
      <w:pPr>
        <w:autoSpaceDE w:val="0"/>
        <w:autoSpaceDN w:val="0"/>
        <w:adjustRightInd w:val="0"/>
        <w:spacing w:after="120" w:line="276" w:lineRule="auto"/>
        <w:rPr>
          <w:rFonts w:cstheme="minorHAnsi"/>
          <w:b/>
          <w:bCs/>
        </w:rPr>
      </w:pPr>
      <w:r>
        <w:rPr>
          <w:rFonts w:cstheme="minorHAnsi"/>
          <w:b/>
          <w:bCs/>
        </w:rPr>
        <w:t>2016/20</w:t>
      </w:r>
      <w:r w:rsidR="00644063">
        <w:rPr>
          <w:rFonts w:cstheme="minorHAnsi"/>
          <w:b/>
          <w:bCs/>
        </w:rPr>
        <w:t xml:space="preserve"> Baccalaureate and Beyond Longitudinal Study (B&amp;B:16/20)</w:t>
      </w:r>
    </w:p>
    <w:p w:rsidRPr="00956602" w:rsidR="00644063" w:rsidP="00644063" w:rsidRDefault="00644063" w14:paraId="217811C3" w14:textId="77777777">
      <w:pPr>
        <w:pStyle w:val="BodyText"/>
      </w:pPr>
      <w:r w:rsidRPr="00956602">
        <w:t>PANEL 1</w:t>
      </w:r>
      <w:r>
        <w:t>, FLAP</w:t>
      </w:r>
    </w:p>
    <w:p w:rsidRPr="00607B13" w:rsidR="00644063" w:rsidP="00644063" w:rsidRDefault="00644063" w14:paraId="164E3950" w14:textId="77777777">
      <w:pPr>
        <w:pStyle w:val="H2noTOC"/>
      </w:pPr>
      <w:r w:rsidRPr="00607B13">
        <w:t xml:space="preserve">Who is conducting </w:t>
      </w:r>
      <w:r>
        <w:t>B&amp;B</w:t>
      </w:r>
      <w:r w:rsidRPr="00607B13">
        <w:t>?</w:t>
      </w:r>
    </w:p>
    <w:p w:rsidRPr="00954F1D" w:rsidR="00644063" w:rsidP="00644063" w:rsidRDefault="00644063" w14:paraId="51F972E0" w14:textId="74E384C8">
      <w:pPr>
        <w:pStyle w:val="BodyText"/>
      </w:pPr>
      <w:r w:rsidRPr="00954F1D">
        <w:t xml:space="preserve">The </w:t>
      </w:r>
      <w:r w:rsidR="00BA25CA">
        <w:t>2016/20</w:t>
      </w:r>
      <w:r>
        <w:t xml:space="preserve"> Baccalaureate and Beyond Longitudinal Study</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Pr="00954F1D" w:rsidR="00644063" w:rsidP="00644063" w:rsidRDefault="00644063" w14:paraId="69B8D9C8" w14:textId="77777777">
      <w:pPr>
        <w:pStyle w:val="BodyText"/>
      </w:pPr>
      <w:r w:rsidRPr="00954F1D">
        <w:t xml:space="preserve">NCES is authorized to conduct </w:t>
      </w:r>
      <w:r>
        <w:t>B&amp;B</w:t>
      </w:r>
      <w:r w:rsidRPr="00954F1D">
        <w:t xml:space="preserve">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t xml:space="preserve">99.31(a)(3)(iii) </w:t>
      </w:r>
      <w:r w:rsidRPr="00954F1D">
        <w:t>and 99.35).</w:t>
      </w:r>
    </w:p>
    <w:p w:rsidRPr="001F4B64" w:rsidR="00644063" w:rsidP="00644063" w:rsidRDefault="00644063" w14:paraId="7387C8C3" w14:textId="77777777">
      <w:pPr>
        <w:pStyle w:val="H2noTOC"/>
        <w:rPr>
          <w:rFonts w:eastAsiaTheme="majorEastAsia"/>
        </w:rPr>
      </w:pPr>
      <w:r w:rsidRPr="001F4B64">
        <w:rPr>
          <w:rFonts w:eastAsiaTheme="majorEastAsia"/>
        </w:rPr>
        <w:t>How will my information be protected?</w:t>
      </w:r>
    </w:p>
    <w:p w:rsidRPr="00954F1D" w:rsidR="00644063" w:rsidP="00644063" w:rsidRDefault="00644063" w14:paraId="3B2DCB63"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 xml:space="preserve">of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Pr="00954F1D" w:rsidR="00644063" w:rsidP="00644063" w:rsidRDefault="00644063" w14:paraId="66E07A31" w14:textId="77777777">
      <w:pPr>
        <w:pStyle w:val="BodyText"/>
      </w:pPr>
      <w:r w:rsidRPr="00954F1D">
        <w:t xml:space="preserve">Data security procedures for </w:t>
      </w:r>
      <w:r>
        <w:t>B&amp;B</w:t>
      </w:r>
      <w:r w:rsidRPr="00954F1D">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rsidRPr="00956602" w:rsidR="00644063" w:rsidP="00644063" w:rsidRDefault="00644063" w14:paraId="4CBC92DA" w14:textId="77777777">
      <w:pPr>
        <w:pStyle w:val="BodyText"/>
      </w:pPr>
      <w:r w:rsidRPr="00956602">
        <w:t>INSIDE PANEL</w:t>
      </w:r>
      <w:r>
        <w:t>S</w:t>
      </w:r>
    </w:p>
    <w:p w:rsidRPr="001F4B64" w:rsidR="00644063" w:rsidP="00644063" w:rsidRDefault="00644063" w14:paraId="795A81FE" w14:textId="77777777">
      <w:pPr>
        <w:pStyle w:val="H2noTOC"/>
      </w:pPr>
      <w:r w:rsidRPr="001F4B64">
        <w:t xml:space="preserve">What is </w:t>
      </w:r>
      <w:r>
        <w:t>B&amp;B</w:t>
      </w:r>
      <w:r w:rsidRPr="001F4B64">
        <w:t>?</w:t>
      </w:r>
    </w:p>
    <w:p w:rsidRPr="004D55F9" w:rsidR="00644063" w:rsidP="00644063" w:rsidRDefault="00644063" w14:paraId="2039F472" w14:textId="123A6B00">
      <w:pPr>
        <w:pStyle w:val="BodyText"/>
        <w:rPr>
          <w:szCs w:val="24"/>
        </w:rPr>
      </w:pPr>
      <w:r w:rsidRPr="004D55F9">
        <w:rPr>
          <w:szCs w:val="24"/>
        </w:rPr>
        <w:t xml:space="preserve">The </w:t>
      </w:r>
      <w:r w:rsidR="00BA25CA">
        <w:rPr>
          <w:szCs w:val="24"/>
        </w:rPr>
        <w:t>2016/20</w:t>
      </w:r>
      <w:r w:rsidRPr="004D55F9">
        <w:rPr>
          <w:szCs w:val="24"/>
        </w:rPr>
        <w:t xml:space="preserve"> Baccal</w:t>
      </w:r>
      <w:r w:rsidR="00765462">
        <w:rPr>
          <w:szCs w:val="24"/>
        </w:rPr>
        <w:t>a</w:t>
      </w:r>
      <w:r w:rsidRPr="004D55F9">
        <w:rPr>
          <w:szCs w:val="24"/>
        </w:rPr>
        <w:t xml:space="preserve">ureate and Beyond Longitudinal Study (B&amp;B:16/20) is a national study of approximately </w:t>
      </w:r>
      <w:r w:rsidRPr="004D55F9" w:rsidR="006E173D">
        <w:rPr>
          <w:szCs w:val="24"/>
        </w:rPr>
        <w:t>2</w:t>
      </w:r>
      <w:r w:rsidR="006E173D">
        <w:rPr>
          <w:szCs w:val="24"/>
        </w:rPr>
        <w:t>5</w:t>
      </w:r>
      <w:r w:rsidRPr="004D55F9">
        <w:rPr>
          <w:szCs w:val="24"/>
        </w:rPr>
        <w:t>,000 graduates from U.S. colleges and univer</w:t>
      </w:r>
      <w:r w:rsidR="00662493">
        <w:rPr>
          <w:szCs w:val="24"/>
        </w:rPr>
        <w:t>sities</w:t>
      </w:r>
      <w:r w:rsidRPr="004D55F9">
        <w:rPr>
          <w:szCs w:val="24"/>
        </w:rPr>
        <w:t xml:space="preserve"> who will be asked about their experiences in the 4 years since completing a bachelor’s degree. </w:t>
      </w:r>
      <w:r w:rsidRPr="004D55F9">
        <w:rPr>
          <w:rFonts w:cs="Arial"/>
          <w:szCs w:val="24"/>
        </w:rPr>
        <w:t>The study will collect information on graduate and other education, experiences in the labor market, earnings and expenses, and family status. In addition to survey responses, we collect related information from other sources, such as student loan and enrollment databases.</w:t>
      </w:r>
    </w:p>
    <w:p w:rsidRPr="00244E77" w:rsidR="00644063" w:rsidP="00644063" w:rsidRDefault="00644063" w14:paraId="6A6386F6" w14:textId="77777777">
      <w:pPr>
        <w:pStyle w:val="H2noTOC"/>
      </w:pPr>
      <w:r w:rsidRPr="00244E77">
        <w:t>Why am I being asked to participate?</w:t>
      </w:r>
    </w:p>
    <w:p w:rsidRPr="004D55F9" w:rsidR="00644063" w:rsidP="00644063" w:rsidRDefault="00644063" w14:paraId="073D8B80" w14:textId="5769F493">
      <w:pPr>
        <w:autoSpaceDE w:val="0"/>
        <w:autoSpaceDN w:val="0"/>
        <w:adjustRightInd w:val="0"/>
        <w:rPr>
          <w:rFonts w:cs="Arial"/>
          <w:szCs w:val="24"/>
        </w:rPr>
      </w:pPr>
      <w:r w:rsidRPr="004D55F9">
        <w:rPr>
          <w:rFonts w:cs="Arial"/>
          <w:szCs w:val="24"/>
        </w:rPr>
        <w:t xml:space="preserve">You </w:t>
      </w:r>
      <w:r w:rsidR="00724982">
        <w:rPr>
          <w:rFonts w:cs="Arial"/>
          <w:szCs w:val="24"/>
        </w:rPr>
        <w:t xml:space="preserve">are being </w:t>
      </w:r>
      <w:r w:rsidRPr="004D55F9">
        <w:rPr>
          <w:rFonts w:cs="Arial"/>
          <w:szCs w:val="24"/>
        </w:rPr>
        <w:t xml:space="preserve">asked to participate in B&amp;B because you completed the requirements for your bachelor’s degree </w:t>
      </w:r>
      <w:r>
        <w:rPr>
          <w:rFonts w:cs="Arial"/>
          <w:szCs w:val="24"/>
        </w:rPr>
        <w:t>4</w:t>
      </w:r>
      <w:r w:rsidRPr="004D55F9">
        <w:rPr>
          <w:rFonts w:cs="Arial"/>
          <w:szCs w:val="24"/>
        </w:rPr>
        <w:t xml:space="preserve"> years ago, during the 20</w:t>
      </w:r>
      <w:r>
        <w:rPr>
          <w:rFonts w:cs="Arial"/>
          <w:szCs w:val="24"/>
        </w:rPr>
        <w:t>15-16</w:t>
      </w:r>
      <w:r w:rsidRPr="004D55F9">
        <w:rPr>
          <w:rFonts w:cs="Arial"/>
          <w:szCs w:val="24"/>
        </w:rPr>
        <w:t xml:space="preserve"> academic year. </w:t>
      </w:r>
      <w:r w:rsidRPr="004D55F9">
        <w:rPr>
          <w:rFonts w:cs="Arial"/>
          <w:szCs w:val="24"/>
          <w:shd w:val="clear" w:color="auto" w:fill="FFFFFF"/>
        </w:rPr>
        <w:t>Most study participants were first surveyed in 20</w:t>
      </w:r>
      <w:r>
        <w:rPr>
          <w:rFonts w:cs="Arial"/>
          <w:szCs w:val="24"/>
          <w:shd w:val="clear" w:color="auto" w:fill="FFFFFF"/>
        </w:rPr>
        <w:t>16</w:t>
      </w:r>
      <w:r w:rsidRPr="004D55F9">
        <w:rPr>
          <w:rFonts w:cs="Arial"/>
          <w:szCs w:val="24"/>
          <w:shd w:val="clear" w:color="auto" w:fill="FFFFFF"/>
        </w:rPr>
        <w:t xml:space="preserve"> as part of the National Postsecondary Student Aid Study (NPSAS).</w:t>
      </w:r>
    </w:p>
    <w:p w:rsidR="00644063" w:rsidP="00644063" w:rsidRDefault="00644063" w14:paraId="5F1D51D7" w14:textId="77777777">
      <w:pPr>
        <w:pStyle w:val="H2noTOC"/>
      </w:pPr>
    </w:p>
    <w:p w:rsidRPr="001F4B64" w:rsidR="00644063" w:rsidP="00644063" w:rsidRDefault="00644063" w14:paraId="02D9829F" w14:textId="77777777">
      <w:pPr>
        <w:pStyle w:val="H2noTOC"/>
        <w:rPr>
          <w:rFonts w:eastAsiaTheme="majorEastAsia"/>
        </w:rPr>
      </w:pPr>
      <w:r w:rsidRPr="001F4B64">
        <w:rPr>
          <w:rFonts w:eastAsiaTheme="majorEastAsia"/>
        </w:rPr>
        <w:t>What happens to the results?</w:t>
      </w:r>
    </w:p>
    <w:p w:rsidRPr="00084605" w:rsidR="00644063" w:rsidP="00644063" w:rsidRDefault="00644063" w14:paraId="6D74B53F" w14:textId="0E5C4C17">
      <w:pPr>
        <w:pStyle w:val="BodyText"/>
      </w:pPr>
      <w:r w:rsidRPr="00954F1D">
        <w:t xml:space="preserve">As with results from previous rounds of </w:t>
      </w:r>
      <w:r>
        <w:t>B&amp;B</w:t>
      </w:r>
      <w:r w:rsidRPr="00954F1D">
        <w:t xml:space="preserve">, results from the current </w:t>
      </w:r>
      <w:r>
        <w:t>study</w:t>
      </w:r>
      <w:r w:rsidRPr="00954F1D">
        <w:t xml:space="preserve"> will be posted on the NCES </w:t>
      </w:r>
      <w:r w:rsidRPr="0039507D">
        <w:t>website (</w:t>
      </w:r>
      <w:hyperlink w:history="1" r:id="rId12">
        <w:r w:rsidRPr="00065399" w:rsidR="00084605">
          <w:rPr>
            <w:rStyle w:val="Hyperlink"/>
          </w:rPr>
          <w:t>https://nces.ed.gov/surveys/bandb</w:t>
        </w:r>
      </w:hyperlink>
      <w:r w:rsidR="00084605">
        <w:t xml:space="preserve">) </w:t>
      </w:r>
      <w:r w:rsidRPr="00954F1D">
        <w:t>as soon as they are available. Your responses will be combined with those of other students and will be presented in summary form only. No individually</w:t>
      </w:r>
      <w:r>
        <w:t xml:space="preserve"> </w:t>
      </w:r>
      <w:r w:rsidRPr="00954F1D">
        <w:t>identifying information will be published.</w:t>
      </w:r>
    </w:p>
    <w:p w:rsidRPr="00954F1D" w:rsidR="00644063" w:rsidP="00644063" w:rsidRDefault="00644063" w14:paraId="315A2787" w14:textId="09CA5AAE">
      <w:pPr>
        <w:pStyle w:val="BodyText"/>
      </w:pPr>
      <w:r w:rsidRPr="00954F1D">
        <w:t xml:space="preserve">Researchers </w:t>
      </w:r>
      <w:r w:rsidR="00AA5DA2">
        <w:t xml:space="preserve">and policymakers </w:t>
      </w:r>
      <w:r w:rsidRPr="00954F1D">
        <w:t xml:space="preserve">will use </w:t>
      </w:r>
      <w:r>
        <w:t>B&amp;B</w:t>
      </w:r>
      <w:r w:rsidRPr="00954F1D">
        <w:t xml:space="preserve"> data to explore a wide variety of topics, including student loan debt and </w:t>
      </w:r>
      <w:r w:rsidR="00724982">
        <w:t xml:space="preserve">transition to employment and/or graduate education </w:t>
      </w:r>
      <w:r w:rsidR="00AA5DA2">
        <w:t xml:space="preserve">and </w:t>
      </w:r>
      <w:r w:rsidR="00246A88">
        <w:t xml:space="preserve">will use the data </w:t>
      </w:r>
      <w:r w:rsidR="00386191">
        <w:t xml:space="preserve">to </w:t>
      </w:r>
      <w:r w:rsidR="00AA5DA2">
        <w:t>inform national higher</w:t>
      </w:r>
      <w:r w:rsidR="00246A88">
        <w:t xml:space="preserve"> </w:t>
      </w:r>
      <w:r w:rsidR="00AA5DA2">
        <w:t>education policies</w:t>
      </w:r>
      <w:r w:rsidRPr="00954F1D">
        <w:t>.</w:t>
      </w:r>
    </w:p>
    <w:p w:rsidRPr="001F4B64" w:rsidR="00644063" w:rsidP="00644063" w:rsidRDefault="00644063" w14:paraId="6AAB3756" w14:textId="77777777">
      <w:pPr>
        <w:pStyle w:val="H2noTOC"/>
        <w:rPr>
          <w:rFonts w:eastAsiaTheme="majorEastAsia"/>
        </w:rPr>
      </w:pPr>
      <w:r w:rsidRPr="001F4B64">
        <w:rPr>
          <w:rFonts w:eastAsiaTheme="majorEastAsia"/>
        </w:rPr>
        <w:t>How do I participate?</w:t>
      </w:r>
    </w:p>
    <w:p w:rsidRPr="00954F1D" w:rsidR="00644063" w:rsidP="00644063" w:rsidRDefault="00644063" w14:paraId="4576E184" w14:textId="77777777">
      <w:pPr>
        <w:pStyle w:val="BodyText"/>
      </w:pPr>
      <w:r>
        <w:t xml:space="preserve">Participation is easy!  </w:t>
      </w:r>
      <w:r w:rsidRPr="00954F1D">
        <w:t xml:space="preserve">You can complete the </w:t>
      </w:r>
      <w:r>
        <w:t>B&amp;B</w:t>
      </w:r>
      <w:r w:rsidRPr="00954F1D">
        <w:t xml:space="preserve"> survey</w:t>
      </w:r>
      <w:r>
        <w:t xml:space="preserve"> </w:t>
      </w:r>
      <w:r w:rsidRPr="00954F1D">
        <w:t>online or over the phone.</w:t>
      </w:r>
    </w:p>
    <w:p w:rsidRPr="00956602" w:rsidR="00644063" w:rsidP="00644063" w:rsidRDefault="00814B4D" w14:paraId="7CB667C8" w14:textId="683F3E0B">
      <w:pPr>
        <w:pStyle w:val="H2noTOC"/>
      </w:pPr>
      <w:r>
        <w:lastRenderedPageBreak/>
        <w:br/>
      </w:r>
      <w:r w:rsidR="00CE62A6">
        <w:br/>
      </w:r>
      <w:r w:rsidRPr="00956602" w:rsidR="00644063">
        <w:t>Online</w:t>
      </w:r>
    </w:p>
    <w:p w:rsidRPr="00954F1D" w:rsidR="00644063" w:rsidP="00644063" w:rsidRDefault="00644063" w14:paraId="7CB853E5" w14:textId="76EA79B7">
      <w:pPr>
        <w:pStyle w:val="BodyText"/>
      </w:pPr>
      <w:r w:rsidRPr="00954F1D">
        <w:t xml:space="preserve">Log onto the study website </w:t>
      </w:r>
      <w:r w:rsidRPr="0039507D">
        <w:t xml:space="preserve">at </w:t>
      </w:r>
      <w:hyperlink w:history="1" r:id="rId13">
        <w:r w:rsidRPr="00065399" w:rsidR="00084605">
          <w:rPr>
            <w:rStyle w:val="Hyperlink"/>
          </w:rPr>
          <w:t>https://nces.ed.gov/surveys/bandb</w:t>
        </w:r>
      </w:hyperlink>
      <w:r w:rsidR="00084605">
        <w:t xml:space="preserve"> </w:t>
      </w:r>
      <w:r w:rsidRPr="0039507D">
        <w:t>using</w:t>
      </w:r>
      <w:r w:rsidRPr="00954F1D">
        <w:t xml:space="preserve"> the Study ID and password provided</w:t>
      </w:r>
      <w:r>
        <w:t xml:space="preserve"> to you</w:t>
      </w:r>
      <w:r w:rsidRPr="00954F1D">
        <w:t xml:space="preserve"> in your </w:t>
      </w:r>
      <w:r>
        <w:t>study materials</w:t>
      </w:r>
      <w:r w:rsidRPr="00954F1D">
        <w:t>.</w:t>
      </w:r>
    </w:p>
    <w:p w:rsidR="00644063" w:rsidP="00644063" w:rsidRDefault="00644063" w14:paraId="46777C4A" w14:textId="77777777">
      <w:pPr>
        <w:pStyle w:val="BodyText"/>
      </w:pPr>
      <w:r w:rsidRPr="000F0187">
        <w:t>The survey is mobile-optimized, so it can be easily completed on a mobile device.</w:t>
      </w:r>
    </w:p>
    <w:p w:rsidRPr="00956602" w:rsidR="00644063" w:rsidP="00644063" w:rsidRDefault="00644063" w14:paraId="70E805B6" w14:textId="77777777">
      <w:pPr>
        <w:pStyle w:val="H2noTOC"/>
      </w:pPr>
      <w:r w:rsidRPr="00956602">
        <w:t>Phone</w:t>
      </w:r>
    </w:p>
    <w:p w:rsidR="00644063" w:rsidP="00644063" w:rsidRDefault="00644063" w14:paraId="1030075D" w14:textId="77777777">
      <w:pPr>
        <w:pStyle w:val="BodyText"/>
      </w:pPr>
      <w:r w:rsidRPr="00954F1D">
        <w:t xml:space="preserve">Call our Help Desk at </w:t>
      </w:r>
      <w:r w:rsidRPr="00B73E24">
        <w:t>855-322-2826</w:t>
      </w:r>
      <w:r>
        <w:t xml:space="preserve"> </w:t>
      </w:r>
      <w:r w:rsidRPr="00954F1D">
        <w:t>to speak to one of our professional interviewers</w:t>
      </w:r>
      <w:r>
        <w:t xml:space="preserve"> who are happy to assist you.</w:t>
      </w:r>
    </w:p>
    <w:p w:rsidRPr="00B1484B" w:rsidR="00644063" w:rsidP="00644063" w:rsidRDefault="00644063" w14:paraId="1D973229" w14:textId="77777777">
      <w:pPr>
        <w:pStyle w:val="BodyText"/>
      </w:pPr>
      <w:r w:rsidRPr="00B1484B">
        <w:t>Additionally, during data collection you may receive reminder communications in any of the following ways:</w:t>
      </w:r>
    </w:p>
    <w:p w:rsidRPr="00B1484B" w:rsidR="00644063" w:rsidP="00644063" w:rsidRDefault="00644063" w14:paraId="4C6C0B49" w14:textId="77777777">
      <w:pPr>
        <w:pStyle w:val="bulletround"/>
      </w:pPr>
      <w:r w:rsidRPr="00B1484B">
        <w:t>Mail from the National Center for Education Statistics</w:t>
      </w:r>
    </w:p>
    <w:p w:rsidRPr="00B1484B" w:rsidR="00644063" w:rsidP="00644063" w:rsidRDefault="00644063" w14:paraId="67F9D8CB" w14:textId="322E2F3C">
      <w:pPr>
        <w:pStyle w:val="bulletround"/>
      </w:pPr>
      <w:r w:rsidRPr="00B1484B">
        <w:t xml:space="preserve">E-mails from </w:t>
      </w:r>
      <w:hyperlink w:history="1" r:id="rId14">
        <w:r w:rsidRPr="00A31EF3" w:rsidR="005371F7">
          <w:rPr>
            <w:rStyle w:val="Hyperlink"/>
          </w:rPr>
          <w:t>bandb@rti.org</w:t>
        </w:r>
      </w:hyperlink>
    </w:p>
    <w:p w:rsidRPr="00B1484B" w:rsidR="00644063" w:rsidP="00644063" w:rsidRDefault="00644063" w14:paraId="76FEC573" w14:textId="77777777">
      <w:pPr>
        <w:pStyle w:val="bulletround"/>
      </w:pPr>
      <w:r>
        <w:t>SMS t</w:t>
      </w:r>
      <w:r w:rsidRPr="00B1484B">
        <w:t xml:space="preserve">ext messages from </w:t>
      </w:r>
      <w:r w:rsidRPr="002E0EB3">
        <w:t>xxx-xxx-xxxx</w:t>
      </w:r>
    </w:p>
    <w:p w:rsidRPr="002E0EB3" w:rsidR="00644063" w:rsidP="00644063" w:rsidRDefault="00644063" w14:paraId="26E9C796" w14:textId="77777777">
      <w:pPr>
        <w:pStyle w:val="bulletround"/>
      </w:pPr>
      <w:r w:rsidRPr="00B1484B">
        <w:t xml:space="preserve">Phone calls from </w:t>
      </w:r>
      <w:r w:rsidRPr="002E0EB3">
        <w:t>xxx-xxx-xxxx</w:t>
      </w:r>
    </w:p>
    <w:p w:rsidRPr="001F4B64" w:rsidR="00644063" w:rsidP="00644063" w:rsidRDefault="00644063" w14:paraId="719A943D" w14:textId="77777777">
      <w:pPr>
        <w:pStyle w:val="H2noTOC"/>
      </w:pPr>
      <w:r w:rsidRPr="001F4B64">
        <w:t>Did you know?</w:t>
      </w:r>
    </w:p>
    <w:p w:rsidR="00644063" w:rsidP="00644063" w:rsidRDefault="00644063" w14:paraId="5235E4B1" w14:textId="2127EFE7">
      <w:pPr>
        <w:pStyle w:val="BodyText"/>
      </w:pPr>
      <w:r>
        <w:t xml:space="preserve">[INSERT SELECTED TREND DATA FROM INTERESTING FACTS - TREND DATA, PAGE </w:t>
      </w:r>
      <w:r w:rsidR="009618FD">
        <w:t>E</w:t>
      </w:r>
      <w:r w:rsidR="0004300D">
        <w:t>-132</w:t>
      </w:r>
      <w:r>
        <w:t>]</w:t>
      </w:r>
    </w:p>
    <w:p w:rsidR="00644063" w:rsidP="00644063" w:rsidRDefault="00644063" w14:paraId="78932FF1" w14:textId="77777777">
      <w:pPr>
        <w:pStyle w:val="BodyText"/>
        <w:rPr>
          <w:rFonts w:eastAsiaTheme="majorEastAsia"/>
        </w:rPr>
      </w:pPr>
    </w:p>
    <w:p w:rsidRPr="00956602" w:rsidR="00644063" w:rsidP="00644063" w:rsidRDefault="00644063" w14:paraId="41A321FE" w14:textId="77777777">
      <w:pPr>
        <w:pStyle w:val="BodyText"/>
        <w:rPr>
          <w:rFonts w:eastAsiaTheme="majorEastAsia"/>
        </w:rPr>
      </w:pPr>
      <w:r w:rsidRPr="00956602">
        <w:rPr>
          <w:rFonts w:eastAsiaTheme="majorEastAsia"/>
        </w:rPr>
        <w:t>BACK COVER</w:t>
      </w:r>
    </w:p>
    <w:p w:rsidRPr="001F4B64" w:rsidR="00644063" w:rsidP="00644063" w:rsidRDefault="00644063" w14:paraId="2A5BE76A" w14:textId="77777777">
      <w:pPr>
        <w:pStyle w:val="H2noTOC"/>
        <w:rPr>
          <w:rFonts w:eastAsiaTheme="majorEastAsia"/>
        </w:rPr>
      </w:pPr>
      <w:r w:rsidRPr="001F4B64">
        <w:rPr>
          <w:rFonts w:eastAsiaTheme="majorEastAsia"/>
        </w:rPr>
        <w:t>Contact Us</w:t>
      </w:r>
    </w:p>
    <w:p w:rsidRPr="00196FFF" w:rsidR="00644063" w:rsidP="00644063" w:rsidRDefault="00644063" w14:paraId="22C994B1" w14:textId="77777777">
      <w:pPr>
        <w:pStyle w:val="BodyText"/>
      </w:pPr>
      <w:r w:rsidRPr="00196FFF">
        <w:t xml:space="preserve">For assistance, please contact the </w:t>
      </w:r>
      <w:r>
        <w:t xml:space="preserve">study </w:t>
      </w:r>
      <w:r w:rsidRPr="00196FFF">
        <w:t>Help Desk</w:t>
      </w:r>
      <w:r w:rsidRPr="00B422F7">
        <w:t xml:space="preserve"> </w:t>
      </w:r>
      <w:r w:rsidRPr="00196FFF">
        <w:t>or visit the website:</w:t>
      </w:r>
    </w:p>
    <w:p w:rsidR="00644063" w:rsidP="00644063" w:rsidRDefault="00644063" w14:paraId="2A5A1335" w14:textId="77777777">
      <w:pPr>
        <w:pStyle w:val="BodyText"/>
        <w:spacing w:after="0"/>
      </w:pPr>
    </w:p>
    <w:p w:rsidRPr="004001B6" w:rsidR="00644063" w:rsidP="00644063" w:rsidRDefault="00644063" w14:paraId="5C9FA7FA" w14:textId="77777777">
      <w:pPr>
        <w:pStyle w:val="BodyText"/>
        <w:spacing w:after="0"/>
      </w:pPr>
      <w:r w:rsidRPr="004001B6">
        <w:t>B&amp;B HELP DESK</w:t>
      </w:r>
    </w:p>
    <w:p w:rsidR="00644063" w:rsidP="00644063" w:rsidRDefault="00644063" w14:paraId="73FC05D9" w14:textId="77777777">
      <w:pPr>
        <w:pStyle w:val="BodyText"/>
        <w:spacing w:after="0"/>
      </w:pPr>
      <w:r w:rsidRPr="00161A3D">
        <w:t>855-322-2826</w:t>
      </w:r>
    </w:p>
    <w:bookmarkStart w:name="_Hlk24461959" w:id="21"/>
    <w:p w:rsidRPr="00030444" w:rsidR="00644063" w:rsidP="00030444" w:rsidRDefault="00030444" w14:paraId="14F82AD9" w14:textId="1C4C66C8">
      <w:pPr>
        <w:pStyle w:val="bulletround"/>
        <w:numPr>
          <w:ilvl w:val="0"/>
          <w:numId w:val="0"/>
        </w:numPr>
        <w:rPr>
          <w:rStyle w:val="Hyperlink"/>
          <w:u w:val="none"/>
        </w:rPr>
      </w:pPr>
      <w:r>
        <w:rPr>
          <w:u w:val="single"/>
        </w:rPr>
        <w:fldChar w:fldCharType="begin"/>
      </w:r>
      <w:r>
        <w:rPr>
          <w:u w:val="single"/>
        </w:rPr>
        <w:instrText xml:space="preserve"> HYPERLINK "mailto:bandb@rti.org" </w:instrText>
      </w:r>
      <w:r>
        <w:rPr>
          <w:u w:val="single"/>
        </w:rPr>
        <w:fldChar w:fldCharType="separate"/>
      </w:r>
      <w:r w:rsidRPr="00A31EF3">
        <w:rPr>
          <w:rStyle w:val="Hyperlink"/>
        </w:rPr>
        <w:t>bandb@rti.org</w:t>
      </w:r>
      <w:r>
        <w:rPr>
          <w:u w:val="single"/>
        </w:rPr>
        <w:fldChar w:fldCharType="end"/>
      </w:r>
      <w:bookmarkEnd w:id="21"/>
      <w:r>
        <w:rPr>
          <w:u w:val="single"/>
        </w:rPr>
        <w:br/>
      </w:r>
      <w:hyperlink w:history="1" r:id="rId15">
        <w:r w:rsidR="00263DD0">
          <w:rPr>
            <w:rStyle w:val="Hyperlink"/>
            <w:rFonts w:eastAsiaTheme="majorEastAsia" w:cstheme="minorHAnsi"/>
          </w:rPr>
          <w:t>https://surveys.nces.ed.gov/bandb</w:t>
        </w:r>
      </w:hyperlink>
      <w:r w:rsidR="006E173D">
        <w:rPr>
          <w:rFonts w:eastAsiaTheme="majorEastAsia" w:cstheme="minorHAnsi"/>
        </w:rPr>
        <w:t xml:space="preserve"> </w:t>
      </w:r>
    </w:p>
    <w:p w:rsidR="00644063" w:rsidP="00644063" w:rsidRDefault="00644063" w14:paraId="0F908939" w14:textId="77777777">
      <w:pPr>
        <w:widowControl w:val="0"/>
        <w:spacing w:before="120"/>
        <w:rPr>
          <w:rFonts w:cs="Arial"/>
        </w:rPr>
      </w:pPr>
    </w:p>
    <w:p w:rsidR="00644063" w:rsidP="00644063" w:rsidRDefault="00644063" w14:paraId="36ED00A3" w14:textId="77777777">
      <w:pPr>
        <w:widowControl w:val="0"/>
        <w:spacing w:before="120"/>
        <w:rPr>
          <w:rFonts w:cs="Arial"/>
        </w:rPr>
      </w:pPr>
      <w:r w:rsidRPr="00196FFF">
        <w:rPr>
          <w:rFonts w:cs="Arial"/>
        </w:rPr>
        <w:t>If you have questions or concerns about</w:t>
      </w:r>
      <w:r>
        <w:rPr>
          <w:rFonts w:cs="Arial"/>
        </w:rPr>
        <w:t xml:space="preserve"> B&amp;B</w:t>
      </w:r>
      <w:r w:rsidRPr="00196FFF">
        <w:rPr>
          <w:rFonts w:cs="Arial"/>
        </w:rPr>
        <w:t>:</w:t>
      </w:r>
      <w:r>
        <w:rPr>
          <w:rFonts w:cs="Arial"/>
        </w:rPr>
        <w:t>16/20</w:t>
      </w:r>
      <w:r w:rsidRPr="00196FFF">
        <w:rPr>
          <w:rFonts w:cs="Arial"/>
        </w:rPr>
        <w:t>, contact:</w:t>
      </w:r>
    </w:p>
    <w:p w:rsidR="00644063" w:rsidP="00644063" w:rsidRDefault="00644063" w14:paraId="3D3E3825" w14:textId="77777777">
      <w:pPr>
        <w:widowControl w:val="0"/>
        <w:rPr>
          <w:rFonts w:cs="Arial"/>
        </w:rPr>
      </w:pPr>
    </w:p>
    <w:p w:rsidRPr="00B422F7" w:rsidR="00644063" w:rsidP="00644063" w:rsidRDefault="00644063" w14:paraId="16FCAF7F" w14:textId="77777777">
      <w:pPr>
        <w:widowControl w:val="0"/>
        <w:rPr>
          <w:rFonts w:cs="Arial"/>
          <w:b/>
          <w:bCs/>
        </w:rPr>
      </w:pPr>
      <w:r w:rsidRPr="00B422F7">
        <w:rPr>
          <w:rFonts w:cs="Arial"/>
          <w:b/>
          <w:bCs/>
        </w:rPr>
        <w:t>RTI International</w:t>
      </w:r>
    </w:p>
    <w:p w:rsidR="00644063" w:rsidP="00644063" w:rsidRDefault="00644063" w14:paraId="76E55C9F" w14:textId="77777777">
      <w:pPr>
        <w:widowControl w:val="0"/>
        <w:rPr>
          <w:rFonts w:cs="Arial"/>
        </w:rPr>
      </w:pPr>
      <w:r>
        <w:rPr>
          <w:rFonts w:cs="Arial"/>
        </w:rPr>
        <w:t>Jennifer Wine, Ph.D.</w:t>
      </w:r>
    </w:p>
    <w:p w:rsidR="002770D8" w:rsidP="002770D8" w:rsidRDefault="000B7CF1" w14:paraId="7C51FFBD" w14:textId="279C189A">
      <w:pPr>
        <w:widowControl w:val="0"/>
        <w:rPr>
          <w:rFonts w:cs="Arial"/>
        </w:rPr>
      </w:pPr>
      <w:r>
        <w:rPr>
          <w:rFonts w:cs="Arial"/>
        </w:rPr>
        <w:t>B&amp;B</w:t>
      </w:r>
      <w:r w:rsidR="00F518C9">
        <w:rPr>
          <w:rFonts w:cs="Arial"/>
        </w:rPr>
        <w:t xml:space="preserve"> </w:t>
      </w:r>
      <w:r w:rsidR="00644063">
        <w:rPr>
          <w:rFonts w:cs="Arial"/>
        </w:rPr>
        <w:t>Project Director</w:t>
      </w:r>
      <w:r w:rsidR="00724982">
        <w:rPr>
          <w:rFonts w:cs="Arial"/>
        </w:rPr>
        <w:t xml:space="preserve"> at RTI</w:t>
      </w:r>
      <w:r w:rsidR="002770D8">
        <w:rPr>
          <w:rFonts w:cs="Arial"/>
        </w:rPr>
        <w:br/>
      </w:r>
      <w:hyperlink w:history="1" r:id="rId16">
        <w:r w:rsidR="002770D8">
          <w:rPr>
            <w:rStyle w:val="Hyperlink"/>
            <w:rFonts w:cs="Arial" w:eastAsiaTheme="majorEastAsia"/>
          </w:rPr>
          <w:t>jennifer@rti.org</w:t>
        </w:r>
      </w:hyperlink>
    </w:p>
    <w:p w:rsidR="00644063" w:rsidP="00644063" w:rsidRDefault="00644063" w14:paraId="5E3AE274" w14:textId="77777777">
      <w:pPr>
        <w:widowControl w:val="0"/>
      </w:pPr>
      <w:r>
        <w:rPr>
          <w:szCs w:val="24"/>
        </w:rPr>
        <w:t>877-225-8470</w:t>
      </w:r>
    </w:p>
    <w:p w:rsidR="00644063" w:rsidP="00644063" w:rsidRDefault="00644063" w14:paraId="140E63C5" w14:textId="77777777">
      <w:pPr>
        <w:rPr>
          <w:rFonts w:cs="Arial"/>
        </w:rPr>
      </w:pPr>
    </w:p>
    <w:p w:rsidRPr="00B422F7" w:rsidR="00644063" w:rsidP="00644063" w:rsidRDefault="00644063" w14:paraId="07163810" w14:textId="77777777">
      <w:pPr>
        <w:rPr>
          <w:rFonts w:cs="Arial"/>
          <w:b/>
          <w:bCs/>
        </w:rPr>
      </w:pPr>
      <w:r w:rsidRPr="00B422F7">
        <w:rPr>
          <w:rFonts w:cs="Arial"/>
          <w:b/>
          <w:bCs/>
        </w:rPr>
        <w:t>National Center for Education Statistics (NCES)</w:t>
      </w:r>
    </w:p>
    <w:p w:rsidRPr="00954F1D" w:rsidR="00644063" w:rsidP="00644063" w:rsidRDefault="00644063" w14:paraId="7A7179D4" w14:textId="77777777">
      <w:pPr>
        <w:rPr>
          <w:rFonts w:cs="Arial"/>
        </w:rPr>
      </w:pPr>
      <w:r w:rsidRPr="00954F1D">
        <w:rPr>
          <w:rFonts w:cs="Arial"/>
        </w:rPr>
        <w:t>T</w:t>
      </w:r>
      <w:r>
        <w:rPr>
          <w:rFonts w:cs="Arial"/>
        </w:rPr>
        <w:t>ed Socha</w:t>
      </w:r>
    </w:p>
    <w:p w:rsidRPr="00954F1D" w:rsidR="00644063" w:rsidP="00644063" w:rsidRDefault="00644063" w14:paraId="6E5BA6CF" w14:textId="4A95E0DD">
      <w:pPr>
        <w:rPr>
          <w:rFonts w:cs="Arial"/>
        </w:rPr>
      </w:pPr>
      <w:r>
        <w:rPr>
          <w:rFonts w:cs="Arial"/>
        </w:rPr>
        <w:t>B&amp;B</w:t>
      </w:r>
      <w:r w:rsidRPr="00954F1D">
        <w:rPr>
          <w:rFonts w:cs="Arial"/>
        </w:rPr>
        <w:t xml:space="preserve"> Project Officer</w:t>
      </w:r>
      <w:r w:rsidR="00724982">
        <w:rPr>
          <w:rFonts w:cs="Arial"/>
        </w:rPr>
        <w:t xml:space="preserve"> at NCES</w:t>
      </w:r>
    </w:p>
    <w:p w:rsidRPr="004B7D5C" w:rsidR="00644063" w:rsidP="00644063" w:rsidRDefault="00BD2271" w14:paraId="4D1B4983" w14:textId="77777777">
      <w:hyperlink w:history="1" r:id="rId17">
        <w:r w:rsidRPr="004B7D5C" w:rsidR="00644063">
          <w:rPr>
            <w:rStyle w:val="Hyperlink"/>
          </w:rPr>
          <w:t>Ted.Socha@ed.gov</w:t>
        </w:r>
      </w:hyperlink>
    </w:p>
    <w:p w:rsidRPr="00CC2F1B" w:rsidR="00644063" w:rsidP="00644063" w:rsidRDefault="00644063" w14:paraId="2ADFF93D" w14:textId="77777777">
      <w:pPr>
        <w:rPr>
          <w:rFonts w:eastAsia="Calibri" w:cs="Arial"/>
          <w:szCs w:val="24"/>
        </w:rPr>
      </w:pPr>
      <w:r w:rsidRPr="00CC2F1B">
        <w:rPr>
          <w:rFonts w:cs="Arial"/>
          <w:szCs w:val="24"/>
        </w:rPr>
        <w:t>202-245-7071</w:t>
      </w:r>
    </w:p>
    <w:p w:rsidR="00644063" w:rsidRDefault="00644063" w14:paraId="0FC155A9" w14:textId="77777777">
      <w:pPr>
        <w:rPr>
          <w:rFonts w:ascii="Arial" w:hAnsi="Arial" w:cs="Arial"/>
          <w:b/>
          <w:bCs/>
          <w:iCs/>
          <w:sz w:val="28"/>
          <w:szCs w:val="28"/>
        </w:rPr>
      </w:pPr>
      <w:r>
        <w:br w:type="page"/>
      </w:r>
    </w:p>
    <w:p w:rsidR="00DC53D4" w:rsidP="008105B4" w:rsidRDefault="00DC53D4" w14:paraId="6DE6805F" w14:textId="4270C84C">
      <w:pPr>
        <w:pStyle w:val="Heading2"/>
      </w:pPr>
      <w:bookmarkStart w:name="_Toc25154550" w:id="22"/>
      <w:r w:rsidRPr="005373B7">
        <w:lastRenderedPageBreak/>
        <w:t>Website Text</w:t>
      </w:r>
      <w:bookmarkEnd w:id="20"/>
      <w:bookmarkEnd w:id="22"/>
      <w:r w:rsidR="00B47473">
        <w:rPr>
          <w:rStyle w:val="FootnoteReference"/>
        </w:rPr>
        <w:footnoteReference w:id="3"/>
      </w:r>
    </w:p>
    <w:p w:rsidRPr="006D48C8" w:rsidR="00DC53D4" w:rsidP="00DC53D4" w:rsidRDefault="00CC65B5" w14:paraId="7219D0B6" w14:textId="65F3C242">
      <w:pPr>
        <w:pStyle w:val="AppH3"/>
        <w:tabs>
          <w:tab w:val="clear" w:pos="1620"/>
        </w:tabs>
      </w:pPr>
      <w:r w:rsidRPr="006D48C8">
        <w:t>Home Page</w:t>
      </w:r>
    </w:p>
    <w:p w:rsidRPr="00C3114C" w:rsidR="00DC53D4" w:rsidP="00121E33" w:rsidRDefault="00DC53D4" w14:paraId="43ABAAE2" w14:textId="107A8F7F">
      <w:pPr>
        <w:pStyle w:val="H2noTOC"/>
        <w:keepNext/>
      </w:pPr>
      <w:r w:rsidRPr="00C3114C">
        <w:t xml:space="preserve">Welcome to the </w:t>
      </w:r>
      <w:r w:rsidR="00BA25CA">
        <w:t>2016/20</w:t>
      </w:r>
      <w:r>
        <w:t xml:space="preserve"> </w:t>
      </w:r>
      <w:r w:rsidR="00831D6F">
        <w:t>Baccalaureate</w:t>
      </w:r>
      <w:r w:rsidR="00F826D9">
        <w:t xml:space="preserve"> and Beyond Longitudinal Study</w:t>
      </w:r>
      <w:r>
        <w:t xml:space="preserve"> (</w:t>
      </w:r>
      <w:r w:rsidR="00EA167E">
        <w:t>B&amp;B</w:t>
      </w:r>
      <w:r>
        <w:t>:</w:t>
      </w:r>
      <w:r w:rsidR="00101676">
        <w:t>16/</w:t>
      </w:r>
      <w:r>
        <w:t>20)</w:t>
      </w:r>
    </w:p>
    <w:p w:rsidRPr="00502CAE" w:rsidR="00DC53D4" w:rsidP="00DC53D4" w:rsidRDefault="00DC53D4" w14:paraId="2038F1B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DC53D4" w:rsidP="00DC53D4" w:rsidRDefault="00DC53D4" w14:paraId="439E5E76" w14:textId="77777777">
      <w:pPr>
        <w:rPr>
          <w:rFonts w:cs="Segoe UI"/>
        </w:rPr>
      </w:pPr>
      <w:r w:rsidRPr="00C3114C">
        <w:rPr>
          <w:rFonts w:cs="Segoe UI"/>
        </w:rPr>
        <w:t>Study ID</w:t>
      </w:r>
      <w:r>
        <w:rPr>
          <w:rFonts w:cs="Segoe UI"/>
        </w:rPr>
        <w:t>:</w:t>
      </w:r>
    </w:p>
    <w:p w:rsidRPr="00C3114C" w:rsidR="00DC53D4" w:rsidP="00DC53D4" w:rsidRDefault="00DC53D4" w14:paraId="2D9AB24E" w14:textId="77777777">
      <w:pPr>
        <w:rPr>
          <w:rFonts w:cs="Segoe UI"/>
        </w:rPr>
      </w:pPr>
      <w:r w:rsidRPr="00C3114C">
        <w:rPr>
          <w:rFonts w:cs="Segoe UI"/>
        </w:rPr>
        <w:t xml:space="preserve">Password: </w:t>
      </w:r>
    </w:p>
    <w:p w:rsidR="00DC53D4" w:rsidP="00DC53D4" w:rsidRDefault="00DC53D4" w14:paraId="22B72138" w14:textId="77777777">
      <w:pPr>
        <w:rPr>
          <w:rFonts w:cs="Segoe UI"/>
        </w:rPr>
      </w:pPr>
      <w:r w:rsidRPr="00C3114C">
        <w:rPr>
          <w:rFonts w:cs="Segoe UI"/>
        </w:rPr>
        <w:t>□ Show me what I’ve typed</w:t>
      </w:r>
    </w:p>
    <w:p w:rsidR="00DC53D4" w:rsidP="00DC53D4" w:rsidRDefault="00DC53D4" w14:paraId="2C2E16DF" w14:textId="5B7AAF87">
      <w:pPr>
        <w:pStyle w:val="BodyText"/>
      </w:pPr>
      <w:r w:rsidRPr="00C3114C">
        <w:t>Need your Study ID number or password? (</w:t>
      </w:r>
      <w:r>
        <w:t xml:space="preserve">hyperlink to </w:t>
      </w:r>
      <w:r w:rsidR="00F92550">
        <w:t>Login Help</w:t>
      </w:r>
      <w:r>
        <w:t xml:space="preserve"> page)</w:t>
      </w:r>
    </w:p>
    <w:p w:rsidRPr="00DC53D4" w:rsidR="00DC53D4" w:rsidP="00DC53D4" w:rsidRDefault="00F92550" w14:paraId="3E008961" w14:textId="62290BE5">
      <w:pPr>
        <w:pStyle w:val="H2noTOC"/>
      </w:pPr>
      <w:r>
        <w:t>Login Help</w:t>
      </w:r>
    </w:p>
    <w:p w:rsidR="00DC53D4" w:rsidP="00DC53D4" w:rsidRDefault="00DC53D4" w14:paraId="4EFD7C2C" w14:textId="5A7FCEEE">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rsidR="00DC53D4" w:rsidP="00DC53D4" w:rsidRDefault="00DC53D4" w14:paraId="7FB4CEEB" w14:textId="58FA4303">
      <w:pPr>
        <w:rPr>
          <w:rFonts w:cs="Segoe UI"/>
        </w:rPr>
      </w:pPr>
      <w:r>
        <w:rPr>
          <w:rFonts w:cs="Segoe UI"/>
        </w:rPr>
        <w:t xml:space="preserve">Study ID </w:t>
      </w:r>
      <w:r w:rsidR="00E43971">
        <w:rPr>
          <w:rFonts w:cs="Segoe UI"/>
        </w:rPr>
        <w:t>N</w:t>
      </w:r>
      <w:r>
        <w:rPr>
          <w:rFonts w:cs="Segoe UI"/>
        </w:rPr>
        <w:t>umber (if known):</w:t>
      </w:r>
    </w:p>
    <w:p w:rsidR="00DC53D4" w:rsidP="00DC53D4" w:rsidRDefault="00DC53D4" w14:paraId="56730AE0" w14:textId="77777777">
      <w:pPr>
        <w:rPr>
          <w:rFonts w:cs="Segoe UI"/>
        </w:rPr>
      </w:pPr>
      <w:r>
        <w:rPr>
          <w:rFonts w:cs="Segoe UI"/>
        </w:rPr>
        <w:t>First Name (required):</w:t>
      </w:r>
    </w:p>
    <w:p w:rsidR="00DC53D4" w:rsidP="00DC53D4" w:rsidRDefault="00DC53D4" w14:paraId="167516CF" w14:textId="13E9A581">
      <w:pPr>
        <w:rPr>
          <w:rFonts w:cs="Segoe UI"/>
        </w:rPr>
      </w:pPr>
      <w:r>
        <w:rPr>
          <w:rFonts w:cs="Segoe UI"/>
        </w:rPr>
        <w:t xml:space="preserve">Last </w:t>
      </w:r>
      <w:r w:rsidR="00E43971">
        <w:rPr>
          <w:rFonts w:cs="Segoe UI"/>
        </w:rPr>
        <w:t>N</w:t>
      </w:r>
      <w:r>
        <w:rPr>
          <w:rFonts w:cs="Segoe UI"/>
        </w:rPr>
        <w:t>ame (required):</w:t>
      </w:r>
    </w:p>
    <w:p w:rsidR="00DC53D4" w:rsidP="00DC53D4" w:rsidRDefault="00DC53D4" w14:paraId="24F8B81A" w14:textId="77777777">
      <w:pPr>
        <w:rPr>
          <w:rFonts w:cs="Segoe UI"/>
        </w:rPr>
      </w:pPr>
      <w:r>
        <w:rPr>
          <w:rFonts w:cs="Segoe UI"/>
        </w:rPr>
        <w:t>Date of Birth (MM/DD/YYYY):</w:t>
      </w:r>
    </w:p>
    <w:p w:rsidR="00DC53D4" w:rsidP="00DC53D4" w:rsidRDefault="00DC53D4" w14:paraId="74BB7A0F" w14:textId="77777777">
      <w:pPr>
        <w:rPr>
          <w:rFonts w:cs="Segoe UI"/>
        </w:rPr>
      </w:pPr>
      <w:r w:rsidRPr="00AE218B">
        <w:rPr>
          <w:rFonts w:cs="Segoe UI"/>
        </w:rPr>
        <w:t>College Name</w:t>
      </w:r>
      <w:r>
        <w:rPr>
          <w:rFonts w:cs="Segoe UI"/>
        </w:rPr>
        <w:t>:</w:t>
      </w:r>
    </w:p>
    <w:p w:rsidR="00DC53D4" w:rsidP="00DC53D4" w:rsidRDefault="00DC53D4" w14:paraId="57468FA1" w14:textId="77777777">
      <w:pPr>
        <w:rPr>
          <w:rFonts w:cs="Segoe UI"/>
        </w:rPr>
      </w:pPr>
      <w:r>
        <w:rPr>
          <w:rFonts w:cs="Segoe UI"/>
        </w:rPr>
        <w:t>E-mail Address (required):</w:t>
      </w:r>
    </w:p>
    <w:p w:rsidR="00DC53D4" w:rsidP="00DC53D4" w:rsidRDefault="00DC53D4" w14:paraId="4900E8D5" w14:textId="4F209A2C">
      <w:pPr>
        <w:rPr>
          <w:rFonts w:cs="Segoe UI"/>
        </w:rPr>
      </w:pPr>
      <w:r>
        <w:rPr>
          <w:rFonts w:cs="Segoe UI"/>
        </w:rPr>
        <w:t>Cell Phone (</w:t>
      </w:r>
      <w:r w:rsidR="0099183E">
        <w:rPr>
          <w:rFonts w:cs="Segoe UI"/>
        </w:rPr>
        <w:t>XXX-XXX-XXXX</w:t>
      </w:r>
      <w:r>
        <w:rPr>
          <w:rFonts w:cs="Segoe UI"/>
        </w:rPr>
        <w:t>):</w:t>
      </w:r>
    </w:p>
    <w:p w:rsidR="00DC53D4" w:rsidP="00DC53D4" w:rsidRDefault="00DC53D4" w14:paraId="42F108F2" w14:textId="6D951894">
      <w:pPr>
        <w:rPr>
          <w:rFonts w:cs="Segoe UI"/>
        </w:rPr>
      </w:pPr>
      <w:r>
        <w:rPr>
          <w:rFonts w:cs="Segoe UI"/>
        </w:rPr>
        <w:t>Other Phone (</w:t>
      </w:r>
      <w:r w:rsidR="0099183E">
        <w:rPr>
          <w:rFonts w:cs="Segoe UI"/>
        </w:rPr>
        <w:t>XXX-XXX-XXXX</w:t>
      </w:r>
      <w:r>
        <w:rPr>
          <w:rFonts w:cs="Segoe UI"/>
        </w:rPr>
        <w:t>):</w:t>
      </w:r>
    </w:p>
    <w:p w:rsidRPr="006D48C8" w:rsidR="00DC53D4" w:rsidP="00DC53D4" w:rsidRDefault="00DC53D4" w14:paraId="40606223" w14:textId="0724DE91">
      <w:pPr>
        <w:pStyle w:val="AppH3"/>
      </w:pPr>
      <w:r w:rsidRPr="006D48C8">
        <w:t>Update Contact Info</w:t>
      </w:r>
    </w:p>
    <w:p w:rsidRPr="00C3114C" w:rsidR="00DC53D4" w:rsidP="00DC53D4" w:rsidRDefault="00DC53D4" w14:paraId="71856C2E" w14:textId="77777777">
      <w:pPr>
        <w:pStyle w:val="BodyText"/>
      </w:pPr>
      <w:r w:rsidRPr="00C3114C">
        <w:t>Click on the fields below to enter the information</w:t>
      </w:r>
      <w:r>
        <w:t>:</w:t>
      </w:r>
    </w:p>
    <w:p w:rsidRPr="00C3114C" w:rsidR="00DC53D4" w:rsidP="00DC53D4" w:rsidRDefault="00DC53D4" w14:paraId="184D0A63" w14:textId="77777777">
      <w:pPr>
        <w:rPr>
          <w:rFonts w:cs="Segoe UI"/>
        </w:rPr>
      </w:pPr>
      <w:r w:rsidRPr="00C3114C">
        <w:rPr>
          <w:rFonts w:cs="Segoe UI"/>
        </w:rPr>
        <w:t>Study ID</w:t>
      </w:r>
    </w:p>
    <w:p w:rsidRPr="00C3114C" w:rsidR="00DC53D4" w:rsidP="00DC53D4" w:rsidRDefault="00DC53D4" w14:paraId="5E942A2A" w14:textId="77777777">
      <w:pPr>
        <w:rPr>
          <w:rFonts w:cs="Segoe UI"/>
        </w:rPr>
      </w:pPr>
      <w:r w:rsidRPr="00C3114C">
        <w:rPr>
          <w:rFonts w:cs="Segoe UI"/>
        </w:rPr>
        <w:t xml:space="preserve">First Name </w:t>
      </w:r>
    </w:p>
    <w:p w:rsidRPr="00C3114C" w:rsidR="00DC53D4" w:rsidP="00DC53D4" w:rsidRDefault="00DC53D4" w14:paraId="752281EB" w14:textId="77777777">
      <w:pPr>
        <w:rPr>
          <w:rFonts w:cs="Segoe UI"/>
        </w:rPr>
      </w:pPr>
      <w:r w:rsidRPr="00C3114C">
        <w:rPr>
          <w:rFonts w:cs="Segoe UI"/>
        </w:rPr>
        <w:t>Middle Name</w:t>
      </w:r>
    </w:p>
    <w:p w:rsidRPr="00C3114C" w:rsidR="00DC53D4" w:rsidP="00DC53D4" w:rsidRDefault="00DC53D4" w14:paraId="47DF0D74" w14:textId="77777777">
      <w:pPr>
        <w:rPr>
          <w:rFonts w:cs="Segoe UI"/>
        </w:rPr>
      </w:pPr>
      <w:r w:rsidRPr="00C3114C">
        <w:rPr>
          <w:rFonts w:cs="Segoe UI"/>
        </w:rPr>
        <w:t>Last Name</w:t>
      </w:r>
    </w:p>
    <w:p w:rsidRPr="00C3114C" w:rsidR="00DC53D4" w:rsidP="00DC53D4" w:rsidRDefault="00DC53D4" w14:paraId="5314095C" w14:textId="77777777">
      <w:pPr>
        <w:rPr>
          <w:rFonts w:cs="Segoe UI"/>
        </w:rPr>
      </w:pPr>
      <w:r w:rsidRPr="00C3114C">
        <w:rPr>
          <w:rFonts w:cs="Segoe UI"/>
        </w:rPr>
        <w:t>Suffix (drop-down)</w:t>
      </w:r>
    </w:p>
    <w:p w:rsidR="00DC53D4" w:rsidP="00DC53D4" w:rsidRDefault="00DC53D4" w14:paraId="42B7EFAE" w14:textId="77777777">
      <w:pPr>
        <w:rPr>
          <w:rFonts w:cs="Segoe UI"/>
        </w:rPr>
      </w:pPr>
      <w:r w:rsidRPr="00C3114C">
        <w:rPr>
          <w:rFonts w:cs="Segoe UI"/>
        </w:rPr>
        <w:t>Former Name</w:t>
      </w:r>
    </w:p>
    <w:p w:rsidR="00DC53D4" w:rsidP="00DC53D4" w:rsidRDefault="00DC53D4" w14:paraId="2572B736" w14:textId="77777777">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rsidR="00DC53D4" w:rsidP="00DC53D4" w:rsidRDefault="00DC53D4" w14:paraId="3CEB53A8" w14:textId="77777777">
      <w:pPr>
        <w:rPr>
          <w:rFonts w:cs="Segoe UI"/>
        </w:rPr>
      </w:pPr>
      <w:r>
        <w:rPr>
          <w:rFonts w:cs="Segoe UI"/>
        </w:rPr>
        <w:t>E-mail Address</w:t>
      </w:r>
    </w:p>
    <w:p w:rsidR="00DC53D4" w:rsidP="00DC53D4" w:rsidRDefault="00DC53D4" w14:paraId="2AF520FC" w14:textId="057F106C">
      <w:pPr>
        <w:rPr>
          <w:rFonts w:cs="Segoe UI"/>
        </w:rPr>
      </w:pPr>
      <w:r>
        <w:rPr>
          <w:rFonts w:cs="Segoe UI"/>
        </w:rPr>
        <w:t xml:space="preserve">Secondary E-mail </w:t>
      </w:r>
      <w:r w:rsidR="00E43971">
        <w:rPr>
          <w:rFonts w:cs="Segoe UI"/>
        </w:rPr>
        <w:t>A</w:t>
      </w:r>
      <w:r>
        <w:rPr>
          <w:rFonts w:cs="Segoe UI"/>
        </w:rPr>
        <w:t>ddress</w:t>
      </w:r>
    </w:p>
    <w:p w:rsidRPr="00C3114C" w:rsidR="00DC53D4" w:rsidP="00DC53D4" w:rsidRDefault="00DC53D4" w14:paraId="18FF2BEE" w14:textId="77777777">
      <w:pPr>
        <w:rPr>
          <w:rFonts w:cs="Segoe UI"/>
        </w:rPr>
      </w:pPr>
      <w:r w:rsidRPr="00C3114C">
        <w:rPr>
          <w:rFonts w:cs="Segoe UI"/>
        </w:rPr>
        <w:t xml:space="preserve">Address </w:t>
      </w:r>
    </w:p>
    <w:p w:rsidRPr="00C3114C" w:rsidR="00DC53D4" w:rsidP="00DC53D4" w:rsidRDefault="00DC53D4" w14:paraId="10450EC6" w14:textId="77777777">
      <w:pPr>
        <w:rPr>
          <w:rFonts w:cs="Segoe UI"/>
        </w:rPr>
      </w:pPr>
      <w:r w:rsidRPr="00C3114C">
        <w:rPr>
          <w:rFonts w:cs="Segoe UI"/>
        </w:rPr>
        <w:t>Address Line 2</w:t>
      </w:r>
    </w:p>
    <w:p w:rsidR="00DC53D4" w:rsidP="00DC53D4" w:rsidRDefault="00DC53D4" w14:paraId="44547614" w14:textId="5015EFCD">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rsidR="00342856" w:rsidP="00121E33" w:rsidRDefault="00342856" w14:paraId="696537E7" w14:textId="77777777">
      <w:pPr>
        <w:pStyle w:val="H2noTOC"/>
        <w:spacing w:before="120"/>
      </w:pPr>
    </w:p>
    <w:p w:rsidRPr="00822CA2" w:rsidR="00DC53D4" w:rsidP="00121E33" w:rsidRDefault="00DC53D4" w14:paraId="7F452490" w14:textId="15B55AB3">
      <w:pPr>
        <w:pStyle w:val="H2noTOC"/>
        <w:spacing w:before="120"/>
      </w:pPr>
      <w:r>
        <w:t>[</w:t>
      </w:r>
      <w:r w:rsidRPr="00822CA2">
        <w:t>ONCE CONTACT INFO PAGE SUBMITTED, REDIRECT TO HOME PAGE</w:t>
      </w:r>
      <w:r>
        <w:t>]</w:t>
      </w:r>
    </w:p>
    <w:p w:rsidR="00DC53D4" w:rsidP="00DC53D4" w:rsidRDefault="00DC53D4" w14:paraId="42EF6F48" w14:textId="09C7C488">
      <w:pPr>
        <w:pStyle w:val="AppH3"/>
      </w:pPr>
      <w:r w:rsidRPr="006D48C8">
        <w:t>Contact Us</w:t>
      </w:r>
    </w:p>
    <w:p w:rsidR="00DC53D4" w:rsidP="00DC53D4" w:rsidRDefault="00DC53D4" w14:paraId="1A0059E5" w14:textId="48DFA432">
      <w:pPr>
        <w:pStyle w:val="BodyText"/>
      </w:pPr>
      <w:r w:rsidRPr="00C3114C">
        <w:t>If you need assistance</w:t>
      </w:r>
      <w:r>
        <w:t xml:space="preserve">, have questions regarding the </w:t>
      </w:r>
      <w:r w:rsidR="00BA25CA">
        <w:t>2016/20</w:t>
      </w:r>
      <w:r>
        <w:t xml:space="preserve"> </w:t>
      </w:r>
      <w:r w:rsidR="00831D6F">
        <w:t>Baccalaureate</w:t>
      </w:r>
      <w:r w:rsidR="00F826D9">
        <w:t xml:space="preserve"> and Beyond Longitudinal Stud</w:t>
      </w:r>
      <w:r w:rsidR="005373B7">
        <w:t>y</w:t>
      </w:r>
      <w:r>
        <w:t>,</w:t>
      </w:r>
      <w:r w:rsidRPr="00C3114C">
        <w:t xml:space="preserve"> or wish to complete the survey by phone, </w:t>
      </w:r>
      <w:r>
        <w:t>there are a variety of options you can use to contact us.</w:t>
      </w:r>
    </w:p>
    <w:p w:rsidR="00084605" w:rsidP="00DC53D4" w:rsidRDefault="00DC53D4" w14:paraId="278CED15" w14:textId="4073C7CB">
      <w:pPr>
        <w:pStyle w:val="BodyText"/>
      </w:pPr>
      <w:r>
        <w:t>E-mail</w:t>
      </w:r>
      <w:r>
        <w:tab/>
      </w:r>
      <w:r>
        <w:tab/>
      </w:r>
      <w:hyperlink w:history="1" r:id="rId18">
        <w:r w:rsidRPr="00065399" w:rsidR="00084605">
          <w:rPr>
            <w:rStyle w:val="Hyperlink"/>
          </w:rPr>
          <w:t>bandb@rti.org</w:t>
        </w:r>
      </w:hyperlink>
    </w:p>
    <w:p w:rsidRPr="00C3114C" w:rsidR="00DC53D4" w:rsidP="00DC53D4" w:rsidRDefault="00DC53D4" w14:paraId="45C2CF91" w14:textId="721FB0DA">
      <w:pPr>
        <w:pStyle w:val="BodyText"/>
      </w:pPr>
      <w:r w:rsidRPr="00230D19">
        <w:t>Telephone</w:t>
      </w:r>
      <w:r>
        <w:tab/>
      </w:r>
      <w:r w:rsidR="00EA167E">
        <w:t>855-322-2826</w:t>
      </w:r>
    </w:p>
    <w:p w:rsidRPr="00C3114C" w:rsidR="00DC53D4" w:rsidP="00DC53D4" w:rsidRDefault="00DC53D4" w14:paraId="229822D1" w14:textId="470CDE33">
      <w:pPr>
        <w:pStyle w:val="BodyText"/>
      </w:pPr>
      <w:r w:rsidRPr="00C3114C">
        <w:lastRenderedPageBreak/>
        <w:t xml:space="preserve">Help Desk staff are available at the following times to assist you: </w:t>
      </w:r>
    </w:p>
    <w:tbl>
      <w:tblPr>
        <w:tblW w:w="0" w:type="auto"/>
        <w:tblLook w:val="04A0" w:firstRow="1" w:lastRow="0" w:firstColumn="1" w:lastColumn="0" w:noHBand="0" w:noVBand="1"/>
      </w:tblPr>
      <w:tblGrid>
        <w:gridCol w:w="2358"/>
        <w:gridCol w:w="2430"/>
      </w:tblGrid>
      <w:tr w:rsidRPr="00C3114C" w:rsidR="00DC53D4" w:rsidTr="00225586" w14:paraId="17FA14A2" w14:textId="77777777">
        <w:tc>
          <w:tcPr>
            <w:tcW w:w="2358" w:type="dxa"/>
          </w:tcPr>
          <w:p w:rsidRPr="00C3114C" w:rsidR="00DC53D4" w:rsidP="00031012" w:rsidRDefault="00DC53D4" w14:paraId="417C71FC" w14:textId="77777777">
            <w:pPr>
              <w:pStyle w:val="ListParagraph"/>
              <w:ind w:left="0"/>
              <w:rPr>
                <w:rFonts w:cs="Segoe UI"/>
              </w:rPr>
            </w:pPr>
            <w:r w:rsidRPr="00C3114C">
              <w:rPr>
                <w:rFonts w:cs="Segoe UI"/>
              </w:rPr>
              <w:t>Monday-Thursday</w:t>
            </w:r>
          </w:p>
        </w:tc>
        <w:tc>
          <w:tcPr>
            <w:tcW w:w="2430" w:type="dxa"/>
          </w:tcPr>
          <w:p w:rsidRPr="00C3114C" w:rsidR="00DC53D4" w:rsidP="00031012" w:rsidRDefault="00DC53D4" w14:paraId="5E2DA404" w14:textId="77777777">
            <w:pPr>
              <w:pStyle w:val="ListParagraph"/>
              <w:ind w:left="0"/>
              <w:rPr>
                <w:rFonts w:cs="Segoe UI"/>
              </w:rPr>
            </w:pPr>
            <w:r w:rsidRPr="00C3114C">
              <w:rPr>
                <w:rFonts w:cs="Segoe UI"/>
              </w:rPr>
              <w:t xml:space="preserve">9:00 a.m. – </w:t>
            </w:r>
            <w:r>
              <w:rPr>
                <w:rFonts w:cs="Segoe UI"/>
              </w:rPr>
              <w:t>Midnight</w:t>
            </w:r>
          </w:p>
        </w:tc>
      </w:tr>
      <w:tr w:rsidRPr="00C3114C" w:rsidR="00DC53D4" w:rsidTr="00225586" w14:paraId="75A2BC3B" w14:textId="77777777">
        <w:tc>
          <w:tcPr>
            <w:tcW w:w="2358" w:type="dxa"/>
          </w:tcPr>
          <w:p w:rsidRPr="00C3114C" w:rsidR="00DC53D4" w:rsidP="00031012" w:rsidRDefault="00DC53D4" w14:paraId="6FF642E5" w14:textId="77777777">
            <w:pPr>
              <w:pStyle w:val="ListParagraph"/>
              <w:ind w:left="0"/>
              <w:rPr>
                <w:rFonts w:cs="Segoe UI"/>
              </w:rPr>
            </w:pPr>
            <w:r w:rsidRPr="00C3114C">
              <w:rPr>
                <w:rFonts w:cs="Segoe UI"/>
              </w:rPr>
              <w:t>Friday</w:t>
            </w:r>
            <w:r w:rsidRPr="00C3114C">
              <w:rPr>
                <w:rFonts w:cs="Segoe UI"/>
              </w:rPr>
              <w:tab/>
            </w:r>
          </w:p>
        </w:tc>
        <w:tc>
          <w:tcPr>
            <w:tcW w:w="2430" w:type="dxa"/>
          </w:tcPr>
          <w:p w:rsidRPr="00C3114C" w:rsidR="00DC53D4" w:rsidP="00031012" w:rsidRDefault="00DC53D4" w14:paraId="5571464C" w14:textId="77777777">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Pr="00C3114C" w:rsidR="00DC53D4" w:rsidTr="00225586" w14:paraId="4EE15A15" w14:textId="77777777">
        <w:tc>
          <w:tcPr>
            <w:tcW w:w="2358" w:type="dxa"/>
          </w:tcPr>
          <w:p w:rsidRPr="00C3114C" w:rsidR="00DC53D4" w:rsidP="00031012" w:rsidRDefault="00DC53D4" w14:paraId="7F1C0F7A" w14:textId="77777777">
            <w:pPr>
              <w:pStyle w:val="ListParagraph"/>
              <w:ind w:left="0"/>
              <w:rPr>
                <w:rFonts w:cs="Segoe UI"/>
              </w:rPr>
            </w:pPr>
            <w:r w:rsidRPr="00C3114C">
              <w:rPr>
                <w:rFonts w:cs="Segoe UI"/>
              </w:rPr>
              <w:t>Saturday</w:t>
            </w:r>
          </w:p>
        </w:tc>
        <w:tc>
          <w:tcPr>
            <w:tcW w:w="2430" w:type="dxa"/>
          </w:tcPr>
          <w:p w:rsidRPr="00C3114C" w:rsidR="00DC53D4" w:rsidP="00031012" w:rsidRDefault="00DC53D4" w14:paraId="728AB8D3" w14:textId="77777777">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Pr="00C3114C" w:rsidR="00DC53D4" w:rsidTr="00225586" w14:paraId="3BBEC1E8" w14:textId="77777777">
        <w:tc>
          <w:tcPr>
            <w:tcW w:w="2358" w:type="dxa"/>
          </w:tcPr>
          <w:p w:rsidRPr="00C3114C" w:rsidR="00DC53D4" w:rsidP="00031012" w:rsidRDefault="00DC53D4" w14:paraId="3649B2F8" w14:textId="77777777">
            <w:pPr>
              <w:pStyle w:val="ListParagraph"/>
              <w:ind w:left="0"/>
              <w:rPr>
                <w:rFonts w:cs="Segoe UI"/>
              </w:rPr>
            </w:pPr>
            <w:r w:rsidRPr="00C3114C">
              <w:rPr>
                <w:rFonts w:cs="Segoe UI"/>
              </w:rPr>
              <w:t>Sunday</w:t>
            </w:r>
          </w:p>
        </w:tc>
        <w:tc>
          <w:tcPr>
            <w:tcW w:w="2430" w:type="dxa"/>
          </w:tcPr>
          <w:p w:rsidRPr="00C3114C" w:rsidR="00DC53D4" w:rsidP="00031012" w:rsidRDefault="00DC53D4" w14:paraId="446397AE" w14:textId="77777777">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rsidRPr="00C3114C" w:rsidR="00DC53D4" w:rsidP="00DC53D4" w:rsidRDefault="00DC53D4" w14:paraId="48764D0C" w14:textId="77777777">
      <w:pPr>
        <w:pStyle w:val="BodyText"/>
      </w:pPr>
      <w:r w:rsidRPr="00C3114C">
        <w:t>All times are Eastern Time (ET).</w:t>
      </w:r>
    </w:p>
    <w:p w:rsidR="00F8273C" w:rsidRDefault="00F8273C" w14:paraId="3C8F08C3" w14:textId="3DB14355">
      <w:pPr>
        <w:rPr>
          <w:b/>
          <w:bCs/>
        </w:rPr>
      </w:pPr>
    </w:p>
    <w:p w:rsidRPr="00C3114C" w:rsidR="00DC53D4" w:rsidP="00DC53D4" w:rsidRDefault="00DC53D4" w14:paraId="621D74B8" w14:textId="72A9B6EB">
      <w:pPr>
        <w:pStyle w:val="H2noTOC"/>
      </w:pPr>
      <w:r w:rsidRPr="00C3114C">
        <w:t>Who</w:t>
      </w:r>
      <w:r w:rsidR="00724982">
        <w:t>m</w:t>
      </w:r>
      <w:r w:rsidRPr="00C3114C">
        <w:t xml:space="preserve"> should I contact if I have additional questions or concerns? </w:t>
      </w:r>
    </w:p>
    <w:p w:rsidRPr="00C3114C" w:rsidR="00DC53D4" w:rsidP="00DC53D4" w:rsidRDefault="00DC53D4" w14:paraId="1F139FAC" w14:textId="4D104415">
      <w:pPr>
        <w:pStyle w:val="BodyText"/>
      </w:pPr>
      <w:r>
        <w:t xml:space="preserve">If you have additional questions or concerns, </w:t>
      </w:r>
      <w:r w:rsidR="00EA167E">
        <w:t>B&amp;B</w:t>
      </w:r>
      <w:r w:rsidRPr="00C3114C">
        <w:t xml:space="preserve"> project staff are available to respond to your questions Monday through Friday between 9:00 a.m. and 5:00 p.m. ET.</w:t>
      </w:r>
    </w:p>
    <w:p w:rsidRPr="00C3114C" w:rsidR="00DC53D4" w:rsidP="00DC53D4" w:rsidRDefault="00EA167E" w14:paraId="32961369" w14:textId="122BD877">
      <w:pPr>
        <w:pStyle w:val="H2noTOC"/>
      </w:pPr>
      <w:r>
        <w:t>B&amp;B</w:t>
      </w:r>
      <w:r w:rsidRPr="00C3114C" w:rsidR="00DC53D4">
        <w:t xml:space="preserve"> Staff</w:t>
      </w:r>
    </w:p>
    <w:tbl>
      <w:tblPr>
        <w:tblW w:w="0" w:type="auto"/>
        <w:tblLook w:val="04A0" w:firstRow="1" w:lastRow="0" w:firstColumn="1" w:lastColumn="0" w:noHBand="0" w:noVBand="1"/>
      </w:tblPr>
      <w:tblGrid>
        <w:gridCol w:w="2988"/>
        <w:gridCol w:w="6588"/>
      </w:tblGrid>
      <w:tr w:rsidRPr="00C3114C" w:rsidR="00DC53D4" w:rsidTr="00225586" w14:paraId="568FB04E" w14:textId="77777777">
        <w:tc>
          <w:tcPr>
            <w:tcW w:w="2988" w:type="dxa"/>
          </w:tcPr>
          <w:p w:rsidRPr="00C3114C" w:rsidR="00DC53D4" w:rsidP="00031012" w:rsidRDefault="00DC53D4" w14:paraId="42736F92" w14:textId="77777777">
            <w:pPr>
              <w:rPr>
                <w:rFonts w:cs="Segoe UI"/>
              </w:rPr>
            </w:pPr>
            <w:r w:rsidRPr="00C3114C">
              <w:rPr>
                <w:rFonts w:cs="Segoe UI"/>
              </w:rPr>
              <w:t>RTI Project Director</w:t>
            </w:r>
          </w:p>
        </w:tc>
        <w:tc>
          <w:tcPr>
            <w:tcW w:w="6588" w:type="dxa"/>
          </w:tcPr>
          <w:p w:rsidRPr="00C3114C" w:rsidR="00DC53D4" w:rsidP="00031012" w:rsidRDefault="00DC53D4" w14:paraId="618C185E" w14:textId="77777777">
            <w:pPr>
              <w:rPr>
                <w:rFonts w:cs="Segoe UI"/>
              </w:rPr>
            </w:pPr>
            <w:r w:rsidRPr="00C3114C">
              <w:rPr>
                <w:rFonts w:cs="Segoe UI"/>
              </w:rPr>
              <w:t>Jennifer Wine, Ph.D.</w:t>
            </w:r>
          </w:p>
        </w:tc>
      </w:tr>
      <w:tr w:rsidRPr="00C3114C" w:rsidR="00DC53D4" w:rsidTr="00225586" w14:paraId="01D6F20E" w14:textId="77777777">
        <w:tc>
          <w:tcPr>
            <w:tcW w:w="2988" w:type="dxa"/>
          </w:tcPr>
          <w:p w:rsidRPr="00C3114C" w:rsidR="00DC53D4" w:rsidP="00031012" w:rsidRDefault="00DC53D4" w14:paraId="616B783A" w14:textId="77777777">
            <w:pPr>
              <w:rPr>
                <w:rFonts w:cs="Segoe UI"/>
              </w:rPr>
            </w:pPr>
          </w:p>
        </w:tc>
        <w:tc>
          <w:tcPr>
            <w:tcW w:w="6588" w:type="dxa"/>
          </w:tcPr>
          <w:p w:rsidRPr="00545705" w:rsidR="00545705" w:rsidP="00031012" w:rsidRDefault="00BD2271" w14:paraId="72F02561" w14:textId="7BF4B80F">
            <w:hyperlink w:history="1" r:id="rId19">
              <w:r w:rsidRPr="00065399" w:rsidR="00545705">
                <w:rPr>
                  <w:rStyle w:val="Hyperlink"/>
                </w:rPr>
                <w:t>jennifer@rti.org</w:t>
              </w:r>
            </w:hyperlink>
          </w:p>
        </w:tc>
      </w:tr>
      <w:tr w:rsidRPr="00C3114C" w:rsidR="00DC53D4" w:rsidTr="00225586" w14:paraId="5E9ACB1F" w14:textId="77777777">
        <w:tc>
          <w:tcPr>
            <w:tcW w:w="2988" w:type="dxa"/>
          </w:tcPr>
          <w:p w:rsidRPr="00C3114C" w:rsidR="00DC53D4" w:rsidP="00031012" w:rsidRDefault="00DC53D4" w14:paraId="2E10A149" w14:textId="77777777">
            <w:pPr>
              <w:rPr>
                <w:rFonts w:cs="Segoe UI"/>
              </w:rPr>
            </w:pPr>
          </w:p>
        </w:tc>
        <w:tc>
          <w:tcPr>
            <w:tcW w:w="6588" w:type="dxa"/>
          </w:tcPr>
          <w:p w:rsidRPr="00C3114C" w:rsidR="00DC53D4" w:rsidP="00031012" w:rsidRDefault="00DC53D4" w14:paraId="4F0828B7" w14:textId="77777777">
            <w:pPr>
              <w:rPr>
                <w:rFonts w:cs="Segoe UI"/>
              </w:rPr>
            </w:pPr>
            <w:r w:rsidRPr="00C3114C">
              <w:rPr>
                <w:rFonts w:cs="Segoe UI"/>
              </w:rPr>
              <w:t>877-2</w:t>
            </w:r>
            <w:r>
              <w:rPr>
                <w:rFonts w:cs="Segoe UI"/>
              </w:rPr>
              <w:t>25</w:t>
            </w:r>
            <w:r w:rsidRPr="00C3114C">
              <w:rPr>
                <w:rFonts w:cs="Segoe UI"/>
              </w:rPr>
              <w:t>-8470</w:t>
            </w:r>
          </w:p>
          <w:p w:rsidRPr="00C3114C" w:rsidR="00DC53D4" w:rsidP="00031012" w:rsidRDefault="00DC53D4" w14:paraId="070ED1FF" w14:textId="77777777">
            <w:pPr>
              <w:rPr>
                <w:rFonts w:cs="Segoe UI"/>
              </w:rPr>
            </w:pPr>
          </w:p>
        </w:tc>
      </w:tr>
      <w:tr w:rsidRPr="00C3114C" w:rsidR="00DC53D4" w:rsidTr="00225586" w14:paraId="4076F6CD" w14:textId="77777777">
        <w:tc>
          <w:tcPr>
            <w:tcW w:w="2988" w:type="dxa"/>
          </w:tcPr>
          <w:p w:rsidRPr="00C3114C" w:rsidR="00DC53D4" w:rsidP="00031012" w:rsidRDefault="00DC53D4" w14:paraId="736F59E5" w14:textId="77777777">
            <w:pPr>
              <w:rPr>
                <w:rFonts w:cs="Segoe UI"/>
              </w:rPr>
            </w:pPr>
            <w:r w:rsidRPr="00C3114C">
              <w:rPr>
                <w:rFonts w:cs="Segoe UI"/>
              </w:rPr>
              <w:t>NCES Project Officer</w:t>
            </w:r>
          </w:p>
        </w:tc>
        <w:tc>
          <w:tcPr>
            <w:tcW w:w="6588" w:type="dxa"/>
          </w:tcPr>
          <w:p w:rsidRPr="00C3114C" w:rsidR="00DC53D4" w:rsidP="00031012" w:rsidRDefault="00EA167E" w14:paraId="11D8AD24" w14:textId="500C526A">
            <w:pPr>
              <w:rPr>
                <w:rFonts w:cs="Segoe UI"/>
              </w:rPr>
            </w:pPr>
            <w:r>
              <w:rPr>
                <w:rFonts w:cs="Segoe UI"/>
              </w:rPr>
              <w:t>Ted Socha</w:t>
            </w:r>
          </w:p>
        </w:tc>
      </w:tr>
      <w:tr w:rsidRPr="00C3114C" w:rsidR="00DC53D4" w:rsidTr="00225586" w14:paraId="2C1ED192" w14:textId="77777777">
        <w:tc>
          <w:tcPr>
            <w:tcW w:w="2988" w:type="dxa"/>
          </w:tcPr>
          <w:p w:rsidRPr="00C3114C" w:rsidR="00DC53D4" w:rsidP="00031012" w:rsidRDefault="00DC53D4" w14:paraId="2EE6DD35" w14:textId="77777777">
            <w:pPr>
              <w:rPr>
                <w:rFonts w:cs="Segoe UI"/>
              </w:rPr>
            </w:pPr>
          </w:p>
        </w:tc>
        <w:tc>
          <w:tcPr>
            <w:tcW w:w="6588" w:type="dxa"/>
          </w:tcPr>
          <w:p w:rsidRPr="00C3114C" w:rsidR="00DC53D4" w:rsidP="00031012" w:rsidRDefault="00BD2271" w14:paraId="69C0FFB6" w14:textId="04B8E67B">
            <w:pPr>
              <w:rPr>
                <w:rFonts w:cs="Segoe UI"/>
              </w:rPr>
            </w:pPr>
            <w:hyperlink w:history="1" r:id="rId20">
              <w:r w:rsidRPr="00A31EF3" w:rsidR="00E54E15">
                <w:rPr>
                  <w:rStyle w:val="Hyperlink"/>
                </w:rPr>
                <w:t>Ted.Socha@ed.gov</w:t>
              </w:r>
            </w:hyperlink>
          </w:p>
        </w:tc>
      </w:tr>
      <w:tr w:rsidRPr="00C3114C" w:rsidR="00DC53D4" w:rsidTr="00225586" w14:paraId="6A2689EC" w14:textId="77777777">
        <w:tc>
          <w:tcPr>
            <w:tcW w:w="2988" w:type="dxa"/>
          </w:tcPr>
          <w:p w:rsidRPr="00C3114C" w:rsidR="00DC53D4" w:rsidP="00031012" w:rsidRDefault="00DC53D4" w14:paraId="355A8975" w14:textId="77777777">
            <w:pPr>
              <w:rPr>
                <w:rFonts w:cs="Segoe UI"/>
              </w:rPr>
            </w:pPr>
          </w:p>
        </w:tc>
        <w:tc>
          <w:tcPr>
            <w:tcW w:w="6588" w:type="dxa"/>
          </w:tcPr>
          <w:p w:rsidRPr="00C3114C" w:rsidR="00DC53D4" w:rsidP="00031012" w:rsidRDefault="00814B4D" w14:paraId="6D5828EA" w14:textId="0CB0A4F8">
            <w:pPr>
              <w:rPr>
                <w:rFonts w:cs="Segoe UI"/>
              </w:rPr>
            </w:pPr>
            <w:r w:rsidRPr="00CC2F1B">
              <w:rPr>
                <w:rFonts w:cs="Arial"/>
                <w:szCs w:val="24"/>
              </w:rPr>
              <w:t>202-245-7071</w:t>
            </w:r>
          </w:p>
        </w:tc>
      </w:tr>
    </w:tbl>
    <w:p w:rsidR="00DC53D4" w:rsidP="00CC65B5" w:rsidRDefault="00CC65B5" w14:paraId="2D98EA2F" w14:textId="4FCB4C8E">
      <w:pPr>
        <w:pStyle w:val="AppH3"/>
        <w:tabs>
          <w:tab w:val="clear" w:pos="1620"/>
          <w:tab w:val="left" w:pos="2610"/>
        </w:tabs>
      </w:pPr>
      <w:r w:rsidRPr="006D48C8">
        <w:t>What to Expect</w:t>
      </w:r>
      <w:r w:rsidR="00DC53D4">
        <w:tab/>
      </w:r>
    </w:p>
    <w:p w:rsidRPr="00223A28" w:rsidR="00DC53D4" w:rsidP="00121E33" w:rsidRDefault="00DC53D4" w14:paraId="2972FA74" w14:textId="47B5D88A">
      <w:pPr>
        <w:pStyle w:val="H2noTOC"/>
      </w:pPr>
      <w:r w:rsidRPr="00223A28">
        <w:t xml:space="preserve">How can I complete the </w:t>
      </w:r>
      <w:r w:rsidR="00EA167E">
        <w:t>B&amp;B</w:t>
      </w:r>
      <w:r w:rsidRPr="00223A28">
        <w:t xml:space="preserve"> survey? </w:t>
      </w:r>
    </w:p>
    <w:p w:rsidR="00DC53D4" w:rsidP="00DC53D4" w:rsidRDefault="00DC53D4" w14:paraId="3AFF01EB" w14:textId="32B61472">
      <w:pPr>
        <w:pStyle w:val="BodyText"/>
      </w:pPr>
      <w:r w:rsidRPr="00C3114C">
        <w:t xml:space="preserve">You may complete the </w:t>
      </w:r>
      <w:r w:rsidR="00EA167E">
        <w:t>B&amp;B</w:t>
      </w:r>
      <w:r w:rsidRPr="00C3114C">
        <w:t xml:space="preserve"> survey</w:t>
      </w:r>
      <w:r w:rsidR="00E43D15">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rsidR="00EA167E">
        <w:t>B&amp;B</w:t>
      </w:r>
      <w:r w:rsidRPr="00C3114C">
        <w:t xml:space="preserve"> letter or e-mail you received. You can even complete it on your mobile device</w:t>
      </w:r>
      <w:r>
        <w:t xml:space="preserve">. </w:t>
      </w:r>
      <w:r w:rsidRPr="00C3114C">
        <w:t xml:space="preserve">If you need assistance accessing the survey on the website, or if you want to complete the survey by telephone, contact the </w:t>
      </w:r>
      <w:r w:rsidR="00EA167E">
        <w:t>B&amp;B Help Desk</w:t>
      </w:r>
      <w:r w:rsidRPr="00C3114C">
        <w:t xml:space="preserve"> by calling </w:t>
      </w:r>
      <w:r w:rsidR="00EA167E">
        <w:t>855-322-2826</w:t>
      </w:r>
      <w:r w:rsidRPr="00C3114C">
        <w:t xml:space="preserve"> or sending an e-mail to </w:t>
      </w:r>
      <w:hyperlink w:history="1" r:id="rId21">
        <w:r w:rsidRPr="00A31EF3" w:rsidR="00030444">
          <w:rPr>
            <w:rStyle w:val="Hyperlink"/>
          </w:rPr>
          <w:t>bandb@rti.org</w:t>
        </w:r>
      </w:hyperlink>
      <w:r w:rsidRPr="00C3114C">
        <w:t>.</w:t>
      </w:r>
    </w:p>
    <w:p w:rsidRPr="00BA6DC3" w:rsidR="00DC53D4" w:rsidP="00DC53D4" w:rsidRDefault="00DC53D4" w14:paraId="70653D8C" w14:textId="77777777">
      <w:pPr>
        <w:pStyle w:val="H2noTOC"/>
      </w:pPr>
      <w:r w:rsidRPr="00BA6DC3">
        <w:t>Will I receive reminders to take the survey?</w:t>
      </w:r>
    </w:p>
    <w:p w:rsidRPr="00BA6DC3" w:rsidR="00DC53D4" w:rsidP="00DC53D4" w:rsidRDefault="00DC53D4" w14:paraId="76F728DB" w14:textId="77777777">
      <w:pPr>
        <w:pStyle w:val="BodyText"/>
      </w:pPr>
      <w:r w:rsidRPr="00BA6DC3">
        <w:t>During data collection, you could receive reminder communications in any of the following ways:</w:t>
      </w:r>
    </w:p>
    <w:p w:rsidRPr="00BA6DC3" w:rsidR="00DC53D4" w:rsidP="00DC53D4" w:rsidRDefault="00DC53D4" w14:paraId="02E74349" w14:textId="2D1F2F1B">
      <w:pPr>
        <w:pStyle w:val="bulletround"/>
      </w:pPr>
      <w:r w:rsidRPr="00BA6DC3">
        <w:t>Mailings from the National Center for Education Statistics</w:t>
      </w:r>
    </w:p>
    <w:p w:rsidRPr="00BA6DC3" w:rsidR="00DC53D4" w:rsidP="00DC53D4" w:rsidRDefault="00DC53D4" w14:paraId="7D0D0662" w14:textId="0841153F">
      <w:pPr>
        <w:pStyle w:val="bulletround"/>
      </w:pPr>
      <w:r w:rsidRPr="00BA6DC3">
        <w:t xml:space="preserve">E-mails from </w:t>
      </w:r>
      <w:hyperlink w:history="1" r:id="rId22">
        <w:r w:rsidR="005373B7">
          <w:rPr>
            <w:rStyle w:val="Hyperlink"/>
            <w:rFonts w:cs="Segoe UI"/>
          </w:rPr>
          <w:t>bandb@rti.org</w:t>
        </w:r>
      </w:hyperlink>
    </w:p>
    <w:p w:rsidRPr="006721C1" w:rsidR="00DC53D4" w:rsidP="00DC53D4" w:rsidRDefault="00DC53D4" w14:paraId="77BAC6A6" w14:textId="3D8B8506">
      <w:pPr>
        <w:pStyle w:val="bulletround"/>
      </w:pPr>
      <w:r w:rsidRPr="00BA6DC3">
        <w:t xml:space="preserve">Text messages from </w:t>
      </w:r>
      <w:r w:rsidRPr="006721C1" w:rsidR="0099183E">
        <w:t>xxx-xxx-xxxx</w:t>
      </w:r>
    </w:p>
    <w:p w:rsidRPr="006721C1" w:rsidR="00DC53D4" w:rsidP="00DC53D4" w:rsidRDefault="00DC53D4" w14:paraId="5363D88C" w14:textId="40234BD0">
      <w:pPr>
        <w:pStyle w:val="bulletround"/>
      </w:pPr>
      <w:r w:rsidRPr="00BA6DC3">
        <w:t xml:space="preserve">Phone calls from </w:t>
      </w:r>
      <w:r w:rsidRPr="006721C1">
        <w:t xml:space="preserve">xxx-xxx-xxx </w:t>
      </w:r>
    </w:p>
    <w:p w:rsidRPr="00223A28" w:rsidR="00DC53D4" w:rsidP="00DC53D4" w:rsidRDefault="00DC53D4" w14:paraId="5483F82A" w14:textId="77777777">
      <w:pPr>
        <w:pStyle w:val="H2noTOC"/>
      </w:pPr>
      <w:r w:rsidRPr="00223A28">
        <w:t xml:space="preserve">How long will the survey take? </w:t>
      </w:r>
    </w:p>
    <w:p w:rsidR="00DC53D4" w:rsidP="00DC53D4" w:rsidRDefault="00DC53D4" w14:paraId="65D43933" w14:textId="24EBB821">
      <w:pPr>
        <w:pStyle w:val="BodyText"/>
      </w:pPr>
      <w:r w:rsidRPr="00C3114C">
        <w:t>For most people, we expect th</w:t>
      </w:r>
      <w:r>
        <w:t>e survey will take about 3</w:t>
      </w:r>
      <w:r w:rsidR="00E55E1E">
        <w:t>5</w:t>
      </w:r>
      <w:r>
        <w:t xml:space="preserve"> </w:t>
      </w:r>
      <w:r w:rsidRPr="00C3114C">
        <w:t>minutes, depending on your answers. You do not have to complete the survey in one session. You can get started and, if you choose, you can easily log out and resume at a later time.</w:t>
      </w:r>
    </w:p>
    <w:p w:rsidRPr="00223A28" w:rsidR="00DC53D4" w:rsidP="00DC53D4" w:rsidRDefault="00DC53D4" w14:paraId="26ED7831" w14:textId="77777777">
      <w:pPr>
        <w:pStyle w:val="H2noTOC"/>
        <w:keepNext/>
      </w:pPr>
      <w:r w:rsidRPr="00223A28">
        <w:t xml:space="preserve">Do I have to participate? </w:t>
      </w:r>
    </w:p>
    <w:p w:rsidRPr="006E4104" w:rsidR="00DC53D4" w:rsidP="00DC53D4" w:rsidRDefault="00DC53D4" w14:paraId="7F28AA8B" w14:textId="78643C8D">
      <w:pPr>
        <w:pStyle w:val="BodyText"/>
        <w:rPr>
          <w:rFonts w:cstheme="minorHAnsi"/>
          <w:szCs w:val="24"/>
        </w:rPr>
      </w:pPr>
      <w:r w:rsidRPr="006E4104">
        <w:rPr>
          <w:rFonts w:cstheme="minorHAnsi"/>
          <w:szCs w:val="24"/>
        </w:rPr>
        <w:t xml:space="preserve">Participation in this study is voluntary; however, your involvement is very important to the success of this study. By participating, you have the opportunity to </w:t>
      </w:r>
      <w:r w:rsidRPr="006E4104" w:rsidR="006E4104">
        <w:rPr>
          <w:rFonts w:cstheme="minorHAnsi"/>
          <w:szCs w:val="24"/>
        </w:rPr>
        <w:t>help educators, researchers, and policymakers at the local, state, and national levels understand the experiences of recent college graduates</w:t>
      </w:r>
      <w:r w:rsidR="006E4104">
        <w:rPr>
          <w:rFonts w:cstheme="minorHAnsi"/>
          <w:szCs w:val="24"/>
        </w:rPr>
        <w:t>.</w:t>
      </w:r>
    </w:p>
    <w:p w:rsidRPr="00223A28" w:rsidR="00DC53D4" w:rsidP="00121E33" w:rsidRDefault="00DC53D4" w14:paraId="2AEF4A17" w14:textId="77777777">
      <w:pPr>
        <w:pStyle w:val="H2noTOC"/>
        <w:keepNext/>
      </w:pPr>
      <w:r w:rsidRPr="00223A28">
        <w:t xml:space="preserve">Can I refuse to answer a question? </w:t>
      </w:r>
    </w:p>
    <w:p w:rsidR="00DC53D4" w:rsidP="00121E33" w:rsidRDefault="00DC53D4" w14:paraId="38FA2787" w14:textId="74247092">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Pr="00223A28" w:rsidR="00DC53D4" w:rsidP="00121E33" w:rsidRDefault="00DC53D4" w14:paraId="6130EBDC" w14:textId="77777777">
      <w:pPr>
        <w:pStyle w:val="H2noTOC"/>
      </w:pPr>
      <w:r w:rsidRPr="00223A28">
        <w:t xml:space="preserve">How do I know your website is secure? </w:t>
      </w:r>
    </w:p>
    <w:p w:rsidR="00DC53D4" w:rsidP="00121E33" w:rsidRDefault="00DC53D4" w14:paraId="2CD55088" w14:textId="76152443">
      <w:pPr>
        <w:pStyle w:val="BodyText"/>
      </w:pPr>
      <w:r w:rsidRPr="00C3114C">
        <w:lastRenderedPageBreak/>
        <w:t xml:space="preserve">The </w:t>
      </w:r>
      <w:r w:rsidR="00EA167E">
        <w:t>B&amp;B</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w:t>
      </w:r>
      <w:r w:rsidR="00EA167E">
        <w:t>B&amp;B</w:t>
      </w:r>
      <w:r>
        <w:t xml:space="preserve"> web server so your data will be kept </w:t>
      </w:r>
      <w:r w:rsidR="00E816E5">
        <w:t>secure</w:t>
      </w:r>
      <w:r>
        <w:t>.</w:t>
      </w:r>
    </w:p>
    <w:p w:rsidRPr="00223A28" w:rsidR="00DC53D4" w:rsidP="00121E33" w:rsidRDefault="00DC53D4" w14:paraId="43542E9F" w14:textId="77777777">
      <w:pPr>
        <w:pStyle w:val="H2noTOC"/>
      </w:pPr>
      <w:r w:rsidRPr="00223A28">
        <w:t xml:space="preserve">Should I use a particular web browser to take the web survey? </w:t>
      </w:r>
    </w:p>
    <w:p w:rsidR="00DC53D4" w:rsidP="00121E33" w:rsidRDefault="00DC53D4" w14:paraId="0F8D5D63" w14:textId="57235533">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sidR="00EA167E">
        <w:rPr>
          <w:rStyle w:val="apple-converted-space"/>
          <w:rFonts w:cs="Segoe UI"/>
          <w:shd w:val="clear" w:color="auto" w:fill="FFFFFF"/>
        </w:rPr>
        <w:t>855-322-2826</w:t>
      </w:r>
      <w:r w:rsidRPr="00C3114C">
        <w:rPr>
          <w:rStyle w:val="apple-converted-space"/>
          <w:rFonts w:cs="Segoe UI"/>
          <w:shd w:val="clear" w:color="auto" w:fill="FFFFFF"/>
        </w:rPr>
        <w:t> </w:t>
      </w:r>
      <w:r w:rsidRPr="00C3114C">
        <w:rPr>
          <w:shd w:val="clear" w:color="auto" w:fill="FFFFFF"/>
        </w:rPr>
        <w:t>and we will be happy to assist you.</w:t>
      </w:r>
    </w:p>
    <w:p w:rsidR="004009B3" w:rsidP="004009B3" w:rsidRDefault="004009B3" w14:paraId="1EB6BB83" w14:textId="77777777">
      <w:pPr>
        <w:pStyle w:val="H2noTOC"/>
      </w:pPr>
      <w:r>
        <w:t>Why is your participation so important?</w:t>
      </w:r>
    </w:p>
    <w:p w:rsidRPr="00D362FF" w:rsidR="004009B3" w:rsidP="004009B3" w:rsidRDefault="004009B3" w14:paraId="634444D0" w14:textId="77777777">
      <w:pPr>
        <w:pStyle w:val="ListParagraph"/>
        <w:numPr>
          <w:ilvl w:val="0"/>
          <w:numId w:val="10"/>
        </w:numPr>
        <w:rPr>
          <w:rFonts w:cs="Segoe UI"/>
          <w:b/>
        </w:rPr>
      </w:pPr>
      <w:r>
        <w:rPr>
          <w:rFonts w:cs="Segoe UI"/>
        </w:rPr>
        <w:t xml:space="preserve">You are part of an </w:t>
      </w:r>
      <w:r w:rsidRPr="00D362FF">
        <w:rPr>
          <w:rFonts w:cs="Segoe UI"/>
          <w:b/>
        </w:rPr>
        <w:t xml:space="preserve">exclusive group of </w:t>
      </w:r>
      <w:r>
        <w:rPr>
          <w:rFonts w:cs="Segoe UI"/>
        </w:rPr>
        <w:t>recent college graduates selected to share your experiences.</w:t>
      </w:r>
    </w:p>
    <w:p w:rsidRPr="00E412DC" w:rsidR="00E412DC" w:rsidP="00E412DC" w:rsidRDefault="004009B3" w14:paraId="78A71A9C" w14:textId="77777777">
      <w:pPr>
        <w:pStyle w:val="ListParagraph"/>
        <w:numPr>
          <w:ilvl w:val="0"/>
          <w:numId w:val="10"/>
        </w:numPr>
      </w:pPr>
      <w:r w:rsidRPr="00D362FF">
        <w:rPr>
          <w:rFonts w:cs="Segoe UI"/>
        </w:rPr>
        <w:t xml:space="preserve">Your </w:t>
      </w:r>
      <w:r>
        <w:rPr>
          <w:rFonts w:cs="Segoe UI"/>
        </w:rPr>
        <w:t xml:space="preserve">personal </w:t>
      </w:r>
      <w:r w:rsidRPr="00D362FF">
        <w:rPr>
          <w:rFonts w:cs="Segoe UI"/>
        </w:rPr>
        <w:t xml:space="preserve">circumstances are unique, and </w:t>
      </w:r>
      <w:r>
        <w:rPr>
          <w:rFonts w:cs="Segoe UI"/>
        </w:rPr>
        <w:t xml:space="preserve">you </w:t>
      </w:r>
      <w:r w:rsidRPr="00D362FF">
        <w:rPr>
          <w:rFonts w:cs="Segoe UI"/>
        </w:rPr>
        <w:t>cannot be replaced</w:t>
      </w:r>
      <w:r>
        <w:rPr>
          <w:rFonts w:cs="Segoe UI"/>
        </w:rPr>
        <w:t xml:space="preserve"> in this study.</w:t>
      </w:r>
      <w:r w:rsidR="00E412DC">
        <w:rPr>
          <w:rFonts w:cs="Segoe UI"/>
        </w:rPr>
        <w:t xml:space="preserve"> </w:t>
      </w:r>
    </w:p>
    <w:p w:rsidRPr="006D48C8" w:rsidR="00DC53D4" w:rsidP="00E412DC" w:rsidRDefault="004009B3" w14:paraId="7F721DDC" w14:textId="66E19F3F">
      <w:pPr>
        <w:pStyle w:val="ListParagraph"/>
        <w:numPr>
          <w:ilvl w:val="0"/>
          <w:numId w:val="10"/>
        </w:numPr>
      </w:pPr>
      <w:r w:rsidRPr="00E412DC">
        <w:rPr>
          <w:rFonts w:cs="Segoe UI"/>
          <w:b/>
          <w:bCs/>
        </w:rPr>
        <w:t>Your participation is critical to help policymakers and others understand the experiences of recent college graduates</w:t>
      </w:r>
      <w:r w:rsidRPr="004009B3">
        <w:rPr>
          <w:rFonts w:cs="Segoe UI"/>
        </w:rPr>
        <w:t>.</w:t>
      </w:r>
    </w:p>
    <w:p w:rsidRPr="00E412DC" w:rsidR="004F4B6D" w:rsidP="00E412DC" w:rsidRDefault="00331010" w14:paraId="1A931648" w14:textId="7DA5F41A">
      <w:pPr>
        <w:ind w:left="360"/>
        <w:rPr>
          <w:rFonts w:cs="Segoe UI"/>
          <w:b/>
        </w:rPr>
      </w:pPr>
      <w:r w:rsidRPr="00E412DC">
        <w:rPr>
          <w:rFonts w:cs="Segoe UI"/>
          <w:b/>
        </w:rPr>
        <w:br/>
      </w:r>
    </w:p>
    <w:p w:rsidR="004009B3" w:rsidP="00E412DC" w:rsidRDefault="004009B3" w14:paraId="0C429619" w14:textId="77777777">
      <w:pPr>
        <w:pStyle w:val="AppH3"/>
      </w:pPr>
      <w:r w:rsidRPr="006D48C8">
        <w:t>Previous Results</w:t>
      </w:r>
      <w:r>
        <w:tab/>
      </w:r>
    </w:p>
    <w:p w:rsidRPr="00315618" w:rsidR="00DC53D4" w:rsidP="00121E33" w:rsidRDefault="00DC53D4" w14:paraId="755787D8" w14:textId="6F5339E9">
      <w:pPr>
        <w:pStyle w:val="BodyText"/>
      </w:pPr>
      <w:r w:rsidRPr="005B61F0">
        <w:t xml:space="preserve">As with all prior </w:t>
      </w:r>
      <w:r w:rsidR="00EA167E">
        <w:t>B&amp;B</w:t>
      </w:r>
      <w:r w:rsidRPr="000E3729" w:rsidR="00783128">
        <w:t xml:space="preserve"> surveys</w:t>
      </w:r>
      <w:r w:rsidRPr="000E3729">
        <w:t>,</w:t>
      </w:r>
      <w:r w:rsidRPr="005B61F0">
        <w:t xml:space="preserve"> results will be presented in summary form only; no individual </w:t>
      </w:r>
      <w:r w:rsidRPr="005B61F0" w:rsidR="004009B3">
        <w:t>res</w:t>
      </w:r>
      <w:r w:rsidR="004009B3">
        <w:t>ponses</w:t>
      </w:r>
      <w:r w:rsidRPr="005B61F0" w:rsidR="004009B3">
        <w:t xml:space="preserve"> </w:t>
      </w:r>
      <w:r w:rsidRPr="005B61F0">
        <w:t>will be published</w:t>
      </w:r>
      <w:r w:rsidR="004009B3">
        <w:t xml:space="preserve"> in a way that identifies any participant</w:t>
      </w:r>
      <w:r w:rsidRPr="005B61F0">
        <w:t>.</w:t>
      </w:r>
    </w:p>
    <w:p w:rsidRPr="00D362FF" w:rsidR="00DC53D4" w:rsidP="00121E33" w:rsidRDefault="00CC65B5" w14:paraId="308F3682" w14:textId="1560FEF4">
      <w:pPr>
        <w:pStyle w:val="H2noTOC"/>
      </w:pPr>
      <w:r w:rsidRPr="00D362FF">
        <w:t xml:space="preserve">Here’s what we’ve learned from </w:t>
      </w:r>
      <w:r>
        <w:t xml:space="preserve">previous </w:t>
      </w:r>
      <w:r w:rsidR="00EA167E">
        <w:t>B&amp;B</w:t>
      </w:r>
      <w:r w:rsidRPr="000E3729" w:rsidR="00783128">
        <w:t xml:space="preserve"> surveys</w:t>
      </w:r>
      <w:r w:rsidRPr="000E3729">
        <w:t>…</w:t>
      </w:r>
    </w:p>
    <w:p w:rsidRPr="00CC65B5" w:rsidR="00DC53D4" w:rsidP="00121E33" w:rsidRDefault="00EA167E" w14:paraId="012AE31C" w14:textId="510BA97C">
      <w:pPr>
        <w:pStyle w:val="BodyText"/>
      </w:pPr>
      <w:r>
        <w:t>B&amp;B</w:t>
      </w:r>
      <w:r w:rsidR="00DC53D4">
        <w:t xml:space="preserve"> was last conducted during the </w:t>
      </w:r>
      <w:r w:rsidR="002918BE">
        <w:t>2016-17</w:t>
      </w:r>
      <w:r w:rsidR="00DC53D4">
        <w:t xml:space="preserve"> academic year and included about </w:t>
      </w:r>
      <w:r w:rsidR="00581EFC">
        <w:t>25</w:t>
      </w:r>
      <w:r w:rsidR="006E4104">
        <w:t>,000</w:t>
      </w:r>
      <w:r w:rsidR="00DC53D4">
        <w:t xml:space="preserve"> s</w:t>
      </w:r>
      <w:r w:rsidR="00346153">
        <w:t>ample members</w:t>
      </w:r>
      <w:r w:rsidR="00DC53D4">
        <w:t xml:space="preserve">. </w:t>
      </w:r>
      <w:r w:rsidRPr="00CC65B5" w:rsidR="00DC53D4">
        <w:t xml:space="preserve">Selected findings from previous </w:t>
      </w:r>
      <w:r>
        <w:t>B&amp;B</w:t>
      </w:r>
      <w:r w:rsidRPr="00244E77" w:rsidR="00783128">
        <w:t xml:space="preserve"> surveys</w:t>
      </w:r>
      <w:r w:rsidRPr="00CC65B5" w:rsidR="00DC53D4">
        <w:t xml:space="preserve"> are presented below.</w:t>
      </w:r>
    </w:p>
    <w:p w:rsidRPr="00971C4F" w:rsidR="00971C4F" w:rsidP="00971C4F" w:rsidRDefault="00CC65B5" w14:paraId="76658BE5" w14:textId="56C3E0FE">
      <w:pPr>
        <w:pStyle w:val="H2noTOC"/>
        <w:rPr>
          <w:b w:val="0"/>
          <w:bCs w:val="0"/>
        </w:rPr>
      </w:pPr>
      <w:r w:rsidRPr="00BE268F">
        <w:rPr>
          <w:b w:val="0"/>
          <w:bCs w:val="0"/>
        </w:rPr>
        <w:t>[</w:t>
      </w:r>
      <w:r w:rsidRPr="00BE268F" w:rsid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Pr="00BE268F" w:rsidR="00BE268F">
        <w:rPr>
          <w:b w:val="0"/>
          <w:bCs w:val="0"/>
        </w:rPr>
        <w:t>INTERESTING FACTS – TREND DATA, PAGE</w:t>
      </w:r>
      <w:r w:rsidR="00D01905">
        <w:rPr>
          <w:b w:val="0"/>
          <w:bCs w:val="0"/>
        </w:rPr>
        <w:t xml:space="preserve"> </w:t>
      </w:r>
      <w:r w:rsidR="009618FD">
        <w:rPr>
          <w:b w:val="0"/>
          <w:bCs w:val="0"/>
        </w:rPr>
        <w:t>E</w:t>
      </w:r>
      <w:r w:rsidR="00D01905">
        <w:rPr>
          <w:b w:val="0"/>
          <w:bCs w:val="0"/>
        </w:rPr>
        <w:t>-132</w:t>
      </w:r>
      <w:r w:rsidRPr="00BE268F">
        <w:rPr>
          <w:b w:val="0"/>
          <w:bCs w:val="0"/>
        </w:rPr>
        <w:t>]</w:t>
      </w:r>
    </w:p>
    <w:p w:rsidRPr="00346153" w:rsidR="008A7F5C" w:rsidP="00225586" w:rsidRDefault="00CC65B5" w14:paraId="2B523BD7" w14:textId="60DE503A">
      <w:pPr>
        <w:pStyle w:val="AppH3"/>
        <w:spacing w:after="0"/>
        <w:rPr>
          <w:sz w:val="20"/>
          <w:szCs w:val="20"/>
        </w:rPr>
      </w:pPr>
      <w:r w:rsidRPr="006D48C8">
        <w:t>Confidentiality</w:t>
      </w:r>
    </w:p>
    <w:p w:rsidRPr="00346153" w:rsidR="00DC53D4" w:rsidP="00F8273C" w:rsidRDefault="008A7F5C" w14:paraId="2E2D15F2" w14:textId="0412778D">
      <w:pPr>
        <w:spacing w:after="120"/>
        <w:jc w:val="right"/>
        <w:rPr>
          <w:rFonts w:ascii="Arial" w:hAnsi="Arial" w:cs="Arial"/>
          <w:b/>
          <w:sz w:val="20"/>
        </w:rPr>
      </w:pPr>
      <w:r w:rsidRPr="00346153">
        <w:rPr>
          <w:rFonts w:ascii="Arial" w:hAnsi="Arial" w:cs="Arial"/>
          <w:b/>
          <w:sz w:val="20"/>
        </w:rPr>
        <w:t xml:space="preserve"> </w:t>
      </w:r>
    </w:p>
    <w:p w:rsidRPr="00F8273C" w:rsidR="00AB78C9" w:rsidP="00AB78C9" w:rsidRDefault="00DC53D4" w14:paraId="5363603D" w14:textId="0AC6DF98">
      <w:pPr>
        <w:pStyle w:val="BodyText"/>
      </w:pPr>
      <w:r w:rsidRPr="00F8273C">
        <w:t xml:space="preserve">The National Center for Education Statistics (NCES) is required to follow strict procedures to protect personal information in the collection, reporting, and publication of data. </w:t>
      </w:r>
      <w:r w:rsidRPr="00F8273C" w:rsidR="00AB78C9">
        <w:t>All of the information provided by individuals or institutions may be used only for statistical purposes and may not be disclosed, or used, in identifiable form for any other purpose except as required by law (20 U.S.C. §9573 and 6 U.S.C §151).</w:t>
      </w:r>
    </w:p>
    <w:p w:rsidRPr="00F8273C" w:rsidR="00DC53D4" w:rsidP="00121E33" w:rsidRDefault="00DC53D4" w14:paraId="76DFC3DC" w14:textId="725E6334">
      <w:pPr>
        <w:pStyle w:val="BodyText"/>
      </w:pPr>
      <w:r w:rsidRPr="00F8273C">
        <w:t xml:space="preserve">Data security procedures for </w:t>
      </w:r>
      <w:r w:rsidR="00EA167E">
        <w:t>B&amp;B</w:t>
      </w:r>
      <w:r w:rsidRPr="00F8273C">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cs="Segoe UI" w:asciiTheme="minorHAnsi" w:hAnsiTheme="minorHAnsi"/>
          <w:sz w:val="22"/>
          <w:szCs w:val="22"/>
        </w:rPr>
        <w:t> </w:t>
      </w:r>
      <w:hyperlink w:tgtFrame="_blank" w:history="1" r:id="rId23">
        <w:r w:rsidRPr="00F8273C">
          <w:rPr>
            <w:rStyle w:val="Hyperlink"/>
            <w:rFonts w:cs="Segoe UI"/>
            <w:szCs w:val="24"/>
          </w:rPr>
          <w:t>fines and/or imprisonment</w:t>
        </w:r>
      </w:hyperlink>
      <w:r w:rsidRPr="00F8273C">
        <w:rPr>
          <w:rStyle w:val="apple-converted-space"/>
          <w:rFonts w:cs="Segoe UI" w:asciiTheme="minorHAnsi" w:hAnsiTheme="minorHAnsi"/>
          <w:sz w:val="22"/>
          <w:szCs w:val="22"/>
        </w:rPr>
        <w:t> </w:t>
      </w:r>
      <w:r w:rsidRPr="00F8273C">
        <w:t>if they knowingly publish or communicate any individually identifiable information.</w:t>
      </w:r>
    </w:p>
    <w:p w:rsidRPr="00F8273C" w:rsidR="00DC53D4" w:rsidP="00121E33" w:rsidRDefault="00DC53D4" w14:paraId="53BA4AAE" w14:textId="77777777">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rsidRPr="00F8273C" w:rsidR="00DC53D4" w:rsidP="00121E33" w:rsidRDefault="00DC53D4" w14:paraId="3DD38581" w14:textId="0CBBA38F">
      <w:pPr>
        <w:pStyle w:val="BodyText"/>
      </w:pPr>
      <w:r w:rsidRPr="00F8273C">
        <w:t xml:space="preserve">NCES is authorized to conduct the </w:t>
      </w:r>
      <w:r w:rsidR="00BA25CA">
        <w:t>2016/20</w:t>
      </w:r>
      <w:r w:rsidRPr="00F8273C">
        <w:t xml:space="preserve"> </w:t>
      </w:r>
      <w:r w:rsidR="00831D6F">
        <w:t>Baccalaureate</w:t>
      </w:r>
      <w:r w:rsidR="00F826D9">
        <w:t xml:space="preserve"> and Beyond Longitudinal Study </w:t>
      </w:r>
      <w:r w:rsidR="00E07DA4">
        <w:t xml:space="preserve">(B&amp;B:16/20) </w:t>
      </w:r>
      <w:r w:rsidRPr="00F8273C">
        <w:t xml:space="preserve">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Pr="00F8273C" w:rsidR="007B6D1A">
        <w:t xml:space="preserve">99.31(a)(3)(iii) </w:t>
      </w:r>
      <w:r w:rsidRPr="00F8273C">
        <w:t>and 99.35).</w:t>
      </w:r>
    </w:p>
    <w:p w:rsidR="00DC53D4" w:rsidP="00121E33" w:rsidRDefault="00DC53D4" w14:paraId="2875D628" w14:textId="451CF6CB">
      <w:pPr>
        <w:pStyle w:val="BodyText"/>
      </w:pPr>
      <w:r w:rsidRPr="00F8273C">
        <w:t>The study has been approved by the U.S. Office of Management and Budget (OMB). The valid OMB control number for this information collection is 1850-</w:t>
      </w:r>
      <w:r w:rsidR="007C5390">
        <w:t>0926</w:t>
      </w:r>
      <w:r w:rsidRPr="00F8273C">
        <w:t xml:space="preserve">. The expiration date is </w:t>
      </w:r>
      <w:r w:rsidR="00346153">
        <w:t>07</w:t>
      </w:r>
      <w:r w:rsidRPr="00F8273C">
        <w:t>/</w:t>
      </w:r>
      <w:r w:rsidR="00346153">
        <w:t>31</w:t>
      </w:r>
      <w:r w:rsidRPr="00F8273C">
        <w:t>/</w:t>
      </w:r>
      <w:r w:rsidR="00346153">
        <w:t>2</w:t>
      </w:r>
      <w:r w:rsidR="00331010">
        <w:t>0</w:t>
      </w:r>
      <w:r w:rsidR="00346153">
        <w:t>22</w:t>
      </w:r>
      <w:r w:rsidRPr="00F8273C">
        <w:t>.</w:t>
      </w:r>
    </w:p>
    <w:p w:rsidRPr="00305953" w:rsidR="00DC53D4" w:rsidP="00121E33" w:rsidRDefault="00DC53D4" w14:paraId="26703B43" w14:textId="77777777">
      <w:pPr>
        <w:pStyle w:val="H2noTOC"/>
      </w:pPr>
      <w:r w:rsidRPr="00305953">
        <w:t xml:space="preserve">Important note regarding text message communications </w:t>
      </w:r>
      <w:r>
        <w:t xml:space="preserve">for federal studies </w:t>
      </w:r>
      <w:r w:rsidRPr="00305953">
        <w:t>and the TCPA</w:t>
      </w:r>
    </w:p>
    <w:p w:rsidRPr="00305953" w:rsidR="00DC53D4" w:rsidP="00121E33" w:rsidRDefault="00DC53D4" w14:paraId="61AE59A6" w14:textId="573F55AF">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w:t>
      </w:r>
      <w:r w:rsidRPr="00305953">
        <w:lastRenderedPageBreak/>
        <w:t>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w:t>
      </w:r>
      <w:r w:rsidR="004009B3">
        <w:t xml:space="preserve">B&amp;B:16/20 </w:t>
      </w:r>
      <w:r>
        <w:t xml:space="preserve">is authorized by the U.S. Department of Education to collect data on postsecondary education, </w:t>
      </w:r>
      <w:r w:rsidR="004009B3">
        <w:t>it</w:t>
      </w:r>
      <w:r>
        <w:t xml:space="preserve"> </w:t>
      </w:r>
      <w:r w:rsidRPr="00305953">
        <w:t>falls under this provision</w:t>
      </w:r>
      <w:r w:rsidRPr="00305953">
        <w:rPr>
          <w:rFonts w:asciiTheme="minorHAnsi" w:hAnsiTheme="minorHAnsi"/>
        </w:rPr>
        <w:t>.</w:t>
      </w:r>
    </w:p>
    <w:p w:rsidRPr="00305953" w:rsidR="00DC53D4" w:rsidP="00121E33" w:rsidRDefault="00DC53D4" w14:paraId="6240CD02" w14:textId="4B9A264B">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Pr="00305953" w:rsidR="001E532E">
        <w:t xml:space="preserve"> </w:t>
      </w:r>
      <w:r w:rsidRPr="00305953">
        <w:t>opt out of text message reminders at any time.</w:t>
      </w:r>
    </w:p>
    <w:p w:rsidRPr="0029359E" w:rsidR="00DC53D4" w:rsidP="00121E33" w:rsidRDefault="00DC53D4" w14:paraId="5428B3EE" w14:textId="2026D69E">
      <w:pPr>
        <w:pStyle w:val="BodyText"/>
      </w:pPr>
      <w:r w:rsidRPr="00305953">
        <w:rPr>
          <w:rFonts w:cs="Segoe UI"/>
        </w:rPr>
        <w:t xml:space="preserve">You can learn more about TCPA by clicking here </w:t>
      </w:r>
      <w:hyperlink w:history="1" r:id="rId24">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hyperlink w:history="1" r:id="rId25">
        <w:r w:rsidRPr="00065399" w:rsidR="0029359E">
          <w:rPr>
            <w:rStyle w:val="Hyperlink"/>
          </w:rPr>
          <w:t>bandb@rti.org</w:t>
        </w:r>
      </w:hyperlink>
      <w:r>
        <w:t xml:space="preserve"> </w:t>
      </w:r>
      <w:r w:rsidRPr="00305953">
        <w:t xml:space="preserve">or </w:t>
      </w:r>
      <w:r>
        <w:t xml:space="preserve">by </w:t>
      </w:r>
      <w:r w:rsidRPr="00305953">
        <w:t xml:space="preserve">phone at </w:t>
      </w:r>
      <w:r w:rsidR="00EA167E">
        <w:rPr>
          <w:rFonts w:cs="Segoe UI"/>
          <w:b/>
          <w:bCs/>
        </w:rPr>
        <w:t>855-322-2826</w:t>
      </w:r>
      <w:r w:rsidRPr="00305953">
        <w:rPr>
          <w:rFonts w:cs="Segoe UI"/>
          <w:b/>
          <w:bCs/>
        </w:rPr>
        <w:t>.</w:t>
      </w:r>
    </w:p>
    <w:p w:rsidRPr="006D48C8" w:rsidR="00DC53D4" w:rsidP="00CC65B5" w:rsidRDefault="00CC65B5" w14:paraId="5DADCC29" w14:textId="3DDCAAD4">
      <w:pPr>
        <w:pStyle w:val="AppH3"/>
        <w:tabs>
          <w:tab w:val="clear" w:pos="1620"/>
          <w:tab w:val="left" w:pos="1980"/>
        </w:tabs>
      </w:pPr>
      <w:r w:rsidRPr="006D48C8">
        <w:t xml:space="preserve">About </w:t>
      </w:r>
      <w:r w:rsidR="00EA167E">
        <w:t>B&amp;B</w:t>
      </w:r>
    </w:p>
    <w:p w:rsidR="00DC53D4" w:rsidP="00121E33" w:rsidRDefault="00DC53D4" w14:paraId="539532D0" w14:textId="5B83F341">
      <w:pPr>
        <w:pStyle w:val="BodyText"/>
      </w:pPr>
      <w:r w:rsidRPr="005D6278">
        <w:t xml:space="preserve">The </w:t>
      </w:r>
      <w:r w:rsidR="00BA25CA">
        <w:rPr>
          <w:b/>
        </w:rPr>
        <w:t>2016/20</w:t>
      </w:r>
      <w:r w:rsidRPr="00BA6DC3">
        <w:rPr>
          <w:b/>
        </w:rPr>
        <w:t xml:space="preserve"> </w:t>
      </w:r>
      <w:r w:rsidR="00831D6F">
        <w:rPr>
          <w:b/>
        </w:rPr>
        <w:t>Baccalaureate</w:t>
      </w:r>
      <w:r w:rsidR="00F826D9">
        <w:rPr>
          <w:b/>
        </w:rPr>
        <w:t xml:space="preserve"> and Beyond Longitudinal Study </w:t>
      </w:r>
      <w:r w:rsidRPr="00BA6DC3">
        <w:rPr>
          <w:b/>
        </w:rPr>
        <w:t>(</w:t>
      </w:r>
      <w:r w:rsidR="00EA167E">
        <w:rPr>
          <w:b/>
        </w:rPr>
        <w:t>B&amp;B</w:t>
      </w:r>
      <w:r w:rsidRPr="00BA6DC3">
        <w:rPr>
          <w:b/>
        </w:rPr>
        <w:t>:</w:t>
      </w:r>
      <w:r w:rsidR="00101676">
        <w:rPr>
          <w:b/>
        </w:rPr>
        <w:t>16/</w:t>
      </w:r>
      <w:r w:rsidRPr="00BA6DC3">
        <w:rPr>
          <w:b/>
        </w:rPr>
        <w:t>20)</w:t>
      </w:r>
      <w:r w:rsidRPr="005D6278">
        <w:t xml:space="preserve"> collects data from </w:t>
      </w:r>
      <w:r w:rsidR="006E4104">
        <w:t>about 2</w:t>
      </w:r>
      <w:r w:rsidR="00581EFC">
        <w:t>5</w:t>
      </w:r>
      <w:r w:rsidR="006E4104">
        <w:t>,000 recent college graduates who completed their bachelor’s degree in the 201</w:t>
      </w:r>
      <w:r w:rsidR="00331010">
        <w:t>5</w:t>
      </w:r>
      <w:r w:rsidR="006E4104">
        <w:t>-16 academic year.</w:t>
      </w:r>
    </w:p>
    <w:p w:rsidRPr="005D6278" w:rsidR="00DC53D4" w:rsidP="00121E33" w:rsidRDefault="00EA167E" w14:paraId="5FBB051C" w14:textId="3DFA2A20">
      <w:pPr>
        <w:pStyle w:val="BodyText"/>
        <w:rPr>
          <w:rFonts w:cs="Segoe UI"/>
        </w:rPr>
      </w:pPr>
      <w:r>
        <w:rPr>
          <w:rFonts w:cs="Segoe UI"/>
        </w:rPr>
        <w:t>B&amp;B</w:t>
      </w:r>
      <w:r w:rsidRPr="005D6278" w:rsidR="00DC53D4">
        <w:rPr>
          <w:rFonts w:cs="Segoe UI"/>
        </w:rPr>
        <w:t xml:space="preserve"> is being administered for NCES by RTI International, a </w:t>
      </w:r>
      <w:r w:rsidR="00DC53D4">
        <w:rPr>
          <w:rFonts w:cs="Segoe UI"/>
        </w:rPr>
        <w:t>U.S.-based nonprofit</w:t>
      </w:r>
      <w:r w:rsidRPr="005D6278" w:rsidR="00DC53D4">
        <w:rPr>
          <w:rFonts w:cs="Segoe UI"/>
        </w:rPr>
        <w:t xml:space="preserve"> research firm</w:t>
      </w:r>
      <w:r w:rsidR="00DC53D4">
        <w:rPr>
          <w:rFonts w:cs="Segoe UI"/>
        </w:rPr>
        <w:t xml:space="preserve"> (</w:t>
      </w:r>
      <w:hyperlink w:history="1" r:id="rId26">
        <w:r w:rsidRPr="00856F3D" w:rsidR="00DC53D4">
          <w:rPr>
            <w:rStyle w:val="Hyperlink"/>
            <w:rFonts w:cs="Segoe UI"/>
          </w:rPr>
          <w:t>www.rti.org</w:t>
        </w:r>
      </w:hyperlink>
      <w:r w:rsidR="00DC53D4">
        <w:rPr>
          <w:rFonts w:cs="Segoe UI"/>
        </w:rPr>
        <w:t>)</w:t>
      </w:r>
      <w:r w:rsidRPr="005D6278" w:rsidR="00DC53D4">
        <w:rPr>
          <w:rFonts w:cs="Segoe UI"/>
        </w:rPr>
        <w:t>.</w:t>
      </w:r>
    </w:p>
    <w:p w:rsidR="005360E3" w:rsidP="00121E33" w:rsidRDefault="00DC53D4" w14:paraId="5449FB19" w14:textId="234F882D">
      <w:pPr>
        <w:pStyle w:val="BodyText"/>
        <w:rPr>
          <w:rFonts w:cs="Segoe UI"/>
        </w:rPr>
      </w:pPr>
      <w:r w:rsidRPr="005D6278">
        <w:t xml:space="preserve">To learn more about the data from previous </w:t>
      </w:r>
      <w:r w:rsidR="00EA167E">
        <w:t>B&amp;B</w:t>
      </w:r>
      <w:r w:rsidRPr="005D6278">
        <w:t xml:space="preserve"> cycles, visit </w:t>
      </w:r>
      <w:r w:rsidRPr="00EE7AF3">
        <w:rPr>
          <w:b/>
        </w:rPr>
        <w:t xml:space="preserve">NCES’s </w:t>
      </w:r>
      <w:r w:rsidR="00EA167E">
        <w:rPr>
          <w:b/>
        </w:rPr>
        <w:t>B&amp;B</w:t>
      </w:r>
      <w:r w:rsidRPr="00EE7AF3">
        <w:rPr>
          <w:b/>
        </w:rPr>
        <w:t xml:space="preserve"> website</w:t>
      </w:r>
      <w:r>
        <w:t xml:space="preserve"> </w:t>
      </w:r>
      <w:hyperlink w:history="1" r:id="rId27">
        <w:r w:rsidRPr="00065399" w:rsidR="005360E3">
          <w:rPr>
            <w:rStyle w:val="Hyperlink"/>
            <w:rFonts w:cs="Segoe UI"/>
          </w:rPr>
          <w:t>https://nces.ed.gov/surveys/bandb</w:t>
        </w:r>
      </w:hyperlink>
      <w:r w:rsidR="004009B3">
        <w:rPr>
          <w:rStyle w:val="Hyperlink"/>
          <w:rFonts w:cs="Segoe UI"/>
        </w:rPr>
        <w:t>/</w:t>
      </w:r>
    </w:p>
    <w:p w:rsidR="00DC53D4" w:rsidP="00121E33" w:rsidRDefault="00DC53D4" w14:paraId="702F8684" w14:textId="68F9DAC1">
      <w:pPr>
        <w:pStyle w:val="BodyText"/>
      </w:pPr>
    </w:p>
    <w:p w:rsidRPr="006D48C8" w:rsidR="00DC53D4" w:rsidP="00CC65B5" w:rsidRDefault="00CC65B5" w14:paraId="3CF2D2E5" w14:textId="33419CD4">
      <w:pPr>
        <w:pStyle w:val="AppH3"/>
      </w:pPr>
      <w:bookmarkStart w:name="_Hlk17359759" w:id="23"/>
      <w:r w:rsidRPr="006D48C8">
        <w:t xml:space="preserve">Footer </w:t>
      </w:r>
      <w:r w:rsidRPr="006D48C8" w:rsidR="00DC53D4">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Pr="006D48C8" w:rsidR="00DC53D4">
        <w:t>)</w:t>
      </w:r>
      <w:r w:rsidR="00121E33">
        <w:tab/>
      </w:r>
    </w:p>
    <w:bookmarkEnd w:id="23"/>
    <w:p w:rsidRPr="00EE7AF3" w:rsidR="00DC53D4" w:rsidP="00121E33" w:rsidRDefault="00DC53D4" w14:paraId="4A9181EB" w14:textId="73BBDC3E">
      <w:pPr>
        <w:pStyle w:val="BodyText"/>
      </w:pPr>
      <w:r w:rsidRPr="00EE7AF3">
        <w:t>National Center for Education Statistics, Institute of Education Sciences</w:t>
      </w:r>
    </w:p>
    <w:p w:rsidRPr="00AC6AF6" w:rsidR="00DC53D4" w:rsidP="00121E33" w:rsidRDefault="00DC53D4" w14:paraId="4B31FACC" w14:textId="07E5C585">
      <w:pPr>
        <w:pStyle w:val="BodyText"/>
      </w:pPr>
      <w:r w:rsidRPr="00AC6AF6">
        <w:t xml:space="preserve">OMB Clearance No: </w:t>
      </w:r>
      <w:r>
        <w:t>1850-0</w:t>
      </w:r>
      <w:r w:rsidR="007C5390">
        <w:t>926</w:t>
      </w:r>
      <w:r>
        <w:t xml:space="preserve"> </w:t>
      </w:r>
      <w:r w:rsidRPr="00AC6AF6">
        <w:t xml:space="preserve">Expiration Date: </w:t>
      </w:r>
      <w:r w:rsidR="007C5390">
        <w:t>07</w:t>
      </w:r>
      <w:r w:rsidRPr="00AC6AF6">
        <w:t>/</w:t>
      </w:r>
      <w:r w:rsidR="007C5390">
        <w:t>31</w:t>
      </w:r>
      <w:r w:rsidRPr="00AC6AF6">
        <w:t>/</w:t>
      </w:r>
      <w:r w:rsidR="007C5390">
        <w:t>2022</w:t>
      </w:r>
    </w:p>
    <w:p w:rsidR="008F23BB" w:rsidP="008F23BB" w:rsidRDefault="008F23BB" w14:paraId="1C104B14" w14:textId="32FD6770">
      <w:bookmarkStart w:name="_Toc505088921" w:id="24"/>
      <w:bookmarkStart w:name="_Toc507072371" w:id="25"/>
      <w:bookmarkStart w:name="_Hlk7532750" w:id="26"/>
      <w:r>
        <w:t xml:space="preserve">NCES is authorized to conduct the </w:t>
      </w:r>
      <w:r w:rsidR="00BA25CA">
        <w:t>2016/20</w:t>
      </w:r>
      <w:r>
        <w:t xml:space="preserve"> </w:t>
      </w:r>
      <w:r w:rsidR="00831D6F">
        <w:t>Baccalaureate</w:t>
      </w:r>
      <w:r w:rsidR="00F826D9">
        <w:t xml:space="preserve"> and Beyond Longitudinal Study </w:t>
      </w:r>
      <w:r w:rsidR="008108C2">
        <w:t xml:space="preserve">(B&amp;B:16/20) </w:t>
      </w:r>
      <w:r>
        <w:t xml:space="preserve">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rsidR="008F23BB" w:rsidP="008F23BB" w:rsidRDefault="008F23BB" w14:paraId="026695C3" w14:textId="77777777"/>
    <w:p w:rsidR="008F23BB" w:rsidP="008F23BB" w:rsidRDefault="008F23BB" w14:paraId="381D0094" w14:textId="0C6CD74F">
      <w:r>
        <w:t>All of the information you provide may be used only for statistical purposes and may not be disclosed, or used, in identifiable form, for any other purpose except as required by law (20 U.S.C.</w:t>
      </w:r>
      <w:r w:rsidR="007B6D1A">
        <w:t xml:space="preserve"> </w:t>
      </w:r>
      <w:r>
        <w:t>§9573 and 6 U.S.C. §151).</w:t>
      </w:r>
    </w:p>
    <w:p w:rsidR="008F23BB" w:rsidP="008F23BB" w:rsidRDefault="008F23BB" w14:paraId="7AD0DAA4" w14:textId="77777777"/>
    <w:p w:rsidR="00031012" w:rsidP="008F23BB" w:rsidRDefault="008F23BB" w14:paraId="6AD9B17F" w14:textId="12D76373">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w:t>
      </w:r>
      <w:r w:rsidR="007C5390">
        <w:t>926</w:t>
      </w:r>
      <w:r>
        <w:t>. The time required to complete this information collection is estimated to average approximately 3</w:t>
      </w:r>
      <w:r w:rsidR="00E55E1E">
        <w:t>5</w:t>
      </w:r>
      <w: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t>2016/20</w:t>
      </w:r>
      <w:r>
        <w:t xml:space="preserve"> </w:t>
      </w:r>
      <w:r w:rsidR="00831D6F">
        <w:t>Baccalaureate</w:t>
      </w:r>
      <w:r w:rsidR="00F826D9">
        <w:t xml:space="preserve"> and Beyond Longitudinal Study</w:t>
      </w:r>
      <w:r>
        <w:t xml:space="preserve"> (</w:t>
      </w:r>
      <w:r w:rsidR="00EA167E">
        <w:t>B&amp;B</w:t>
      </w:r>
      <w:r>
        <w:t>:</w:t>
      </w:r>
      <w:r w:rsidR="00101676">
        <w:t>16/</w:t>
      </w:r>
      <w:r>
        <w:t>20), National Center for Education Statistics, Potomac Center Plaza, 550 12th St., SW, Room 40</w:t>
      </w:r>
      <w:r w:rsidR="00746BBE">
        <w:t>18</w:t>
      </w:r>
      <w:r>
        <w:t>, Washington, DC  20202. OMB Clearance No: 1850-</w:t>
      </w:r>
      <w:r w:rsidR="007C5390">
        <w:t>0926</w:t>
      </w:r>
      <w:r>
        <w:t xml:space="preserve"> Expiration Date:</w:t>
      </w:r>
      <w:r w:rsidR="007C5390">
        <w:t xml:space="preserve"> 07/31/2022</w:t>
      </w:r>
      <w:r w:rsidR="00031012">
        <w:br w:type="page"/>
      </w:r>
    </w:p>
    <w:p w:rsidRPr="00E66E86" w:rsidR="00212777" w:rsidP="008105B4" w:rsidRDefault="00EA167E" w14:paraId="4090E231" w14:textId="4C3BF382">
      <w:pPr>
        <w:pStyle w:val="Heading2"/>
      </w:pPr>
      <w:bookmarkStart w:name="_Toc20492709" w:id="27"/>
      <w:bookmarkStart w:name="_Toc25154551" w:id="28"/>
      <w:r>
        <w:lastRenderedPageBreak/>
        <w:t>B&amp;B</w:t>
      </w:r>
      <w:r w:rsidR="000345BC">
        <w:t>:</w:t>
      </w:r>
      <w:r w:rsidR="00270264">
        <w:t>16</w:t>
      </w:r>
      <w:r w:rsidR="00BA25CA">
        <w:t>/20</w:t>
      </w:r>
      <w:r w:rsidRPr="00E66E86" w:rsidR="00212777">
        <w:t xml:space="preserve"> Consent Text</w:t>
      </w:r>
      <w:bookmarkEnd w:id="27"/>
      <w:bookmarkEnd w:id="28"/>
    </w:p>
    <w:p w:rsidRPr="00EB0888" w:rsidR="00212777" w:rsidP="009D77E4" w:rsidRDefault="00212777" w14:paraId="11423756" w14:textId="77777777">
      <w:pPr>
        <w:rPr>
          <w:i/>
          <w:szCs w:val="24"/>
        </w:rPr>
      </w:pPr>
      <w:r w:rsidRPr="00EB0888">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rsidR="00212777" w:rsidP="008105B4" w:rsidRDefault="00212777" w14:paraId="3451A74C" w14:textId="77777777">
      <w:pPr>
        <w:pStyle w:val="AppH3"/>
      </w:pPr>
      <w:bookmarkStart w:name="_Hlk24800734" w:id="29"/>
      <w:r w:rsidRPr="00E66E86">
        <w:t>Web Consent Text</w:t>
      </w:r>
    </w:p>
    <w:p w:rsidR="001C502B" w:rsidP="001C502B" w:rsidRDefault="001C502B" w14:paraId="75F1F991" w14:textId="1B7E76AB">
      <w:pPr>
        <w:rPr>
          <w:rFonts w:cs="Arial"/>
          <w:szCs w:val="24"/>
        </w:rPr>
      </w:pPr>
      <w:r w:rsidRPr="00A04024">
        <w:rPr>
          <w:rFonts w:cs="Arial"/>
          <w:szCs w:val="24"/>
        </w:rPr>
        <w:t>[</w:t>
      </w:r>
      <w:r w:rsidR="000C71A4">
        <w:rPr>
          <w:rFonts w:cs="Arial"/>
          <w:szCs w:val="24"/>
        </w:rPr>
        <w:t>IF AGGRESSIVE GROUP]:</w:t>
      </w:r>
    </w:p>
    <w:p w:rsidRPr="00D01905" w:rsidR="00D01905" w:rsidP="00D01905" w:rsidRDefault="00D01905" w14:paraId="406C90D1" w14:textId="1836B725">
      <w:pPr>
        <w:rPr>
          <w:rFonts w:cs="Arial"/>
          <w:szCs w:val="24"/>
        </w:rPr>
      </w:pPr>
      <w:r w:rsidRPr="00D01905">
        <w:rPr>
          <w:rFonts w:cs="Arial"/>
          <w:szCs w:val="24"/>
        </w:rPr>
        <w:t xml:space="preserve">Recently, we sent you material about the U.S. Department of Education’s Baccalaureate and Beyond Longitudinal Study (B&amp;B). This survey is being conducted to better understand the education, employment, and financial issues facing college graduates </w:t>
      </w:r>
      <w:r w:rsidR="004009B3">
        <w:rPr>
          <w:rFonts w:cs="Arial"/>
          <w:szCs w:val="24"/>
        </w:rPr>
        <w:t>4</w:t>
      </w:r>
      <w:r w:rsidRPr="00D01905" w:rsidR="004009B3">
        <w:rPr>
          <w:rFonts w:cs="Arial"/>
          <w:szCs w:val="24"/>
        </w:rPr>
        <w:t xml:space="preserve"> </w:t>
      </w:r>
      <w:r w:rsidRPr="00D01905">
        <w:rPr>
          <w:rFonts w:cs="Arial"/>
          <w:szCs w:val="24"/>
        </w:rPr>
        <w:t xml:space="preserve">years after earning their bachelor’s degree. The survey takes about [{if Y_SURVEY = 1} 15 {else if Y_SURVEY = 2} 5 {else} 35] minutes. [{If Y_OFACNOPAY = 0} You should have received a $2 </w:t>
      </w:r>
      <w:r w:rsidR="004009B3">
        <w:rPr>
          <w:rFonts w:cs="Arial"/>
          <w:szCs w:val="24"/>
        </w:rPr>
        <w:t>thank you for being part of B&amp;B</w:t>
      </w:r>
      <w:r w:rsidRPr="00D01905">
        <w:rPr>
          <w:rFonts w:cs="Arial"/>
          <w:szCs w:val="24"/>
        </w:rPr>
        <w:t>. If you have not received the $2, please call our help desk toll free at 855-322-2826. As a token of our appreciation, you will receive an additional [{if comp_date &lt;= EARLY_COMP_DATE} $[INC_AMOUNT + EARLYBIRD_INC] {else} $[INC_AMOUNT]]. You may decline to answer any question or stop the survey at any time.</w:t>
      </w:r>
      <w:r>
        <w:rPr>
          <w:rFonts w:cs="Arial"/>
          <w:szCs w:val="24"/>
        </w:rPr>
        <w:br/>
      </w:r>
    </w:p>
    <w:p w:rsidRPr="00D01905" w:rsidR="00D01905" w:rsidP="00D01905" w:rsidRDefault="00D01905" w14:paraId="1FFC6CEE" w14:textId="71BAE1B8">
      <w:pPr>
        <w:rPr>
          <w:rFonts w:cs="Arial"/>
          <w:szCs w:val="24"/>
        </w:rPr>
      </w:pPr>
      <w:r w:rsidRPr="00D01905">
        <w:rPr>
          <w:rFonts w:cs="Arial"/>
          <w:szCs w:val="24"/>
        </w:rPr>
        <w:t>If you have any questions about this study, you may contact the study's director</w:t>
      </w:r>
      <w:r w:rsidR="00894838">
        <w:rPr>
          <w:rFonts w:cs="Arial"/>
          <w:szCs w:val="24"/>
        </w:rPr>
        <w:t xml:space="preserve"> at RTI International, the nonprofit research </w:t>
      </w:r>
      <w:r w:rsidR="00270264">
        <w:rPr>
          <w:rFonts w:cs="Arial"/>
          <w:szCs w:val="24"/>
        </w:rPr>
        <w:t>firm collecting</w:t>
      </w:r>
      <w:r w:rsidR="00894838">
        <w:rPr>
          <w:rFonts w:cs="Arial"/>
          <w:szCs w:val="24"/>
        </w:rPr>
        <w:t xml:space="preserve"> data on behalf of </w:t>
      </w:r>
      <w:r w:rsidR="002D2734">
        <w:rPr>
          <w:rFonts w:cs="Arial"/>
          <w:szCs w:val="24"/>
        </w:rPr>
        <w:t>NCES,</w:t>
      </w:r>
      <w:r w:rsidRPr="00D01905">
        <w:rPr>
          <w:rFonts w:cs="Arial"/>
          <w:szCs w:val="24"/>
        </w:rPr>
        <w:t xml:space="preserve"> Jennifer Wine, at 877-225-8470. (To learn more about your rights as a participant, [helplink]click here.[endhelplink])</w:t>
      </w:r>
      <w:r w:rsidRPr="00D01905">
        <w:rPr>
          <w:rFonts w:cs="Arial"/>
          <w:szCs w:val="24"/>
        </w:rPr>
        <w:br/>
      </w:r>
      <w:r w:rsidRPr="00D01905">
        <w:rPr>
          <w:rFonts w:cs="Arial"/>
          <w:szCs w:val="24"/>
        </w:rPr>
        <w:br/>
        <w:t>To review the letter that we mailed, click here (PDF letter).</w:t>
      </w:r>
      <w:r w:rsidRPr="00D01905">
        <w:rPr>
          <w:rFonts w:cs="Arial"/>
          <w:szCs w:val="24"/>
        </w:rPr>
        <w:br/>
      </w:r>
      <w:r w:rsidRPr="00D01905">
        <w:rPr>
          <w:rFonts w:cs="Arial"/>
          <w:szCs w:val="24"/>
        </w:rPr>
        <w:br/>
        <w:t>To review the study brochure, click here (PDF brochure).</w:t>
      </w:r>
      <w:r w:rsidRPr="00D01905">
        <w:rPr>
          <w:rFonts w:cs="Arial"/>
          <w:szCs w:val="24"/>
        </w:rPr>
        <w:br/>
      </w:r>
      <w:r w:rsidRPr="00D01905">
        <w:rPr>
          <w:rFonts w:cs="Arial"/>
          <w:szCs w:val="24"/>
        </w:rPr>
        <w:br/>
        <w:t>Do you want to begin the survey now?</w:t>
      </w:r>
    </w:p>
    <w:p w:rsidR="001C502B" w:rsidP="001C502B" w:rsidRDefault="001C502B" w14:paraId="71B6058E" w14:textId="77777777">
      <w:pPr>
        <w:rPr>
          <w:rFonts w:cs="Arial"/>
          <w:szCs w:val="24"/>
        </w:rPr>
      </w:pPr>
    </w:p>
    <w:p w:rsidRPr="00A04024" w:rsidR="001C502B" w:rsidP="001C502B" w:rsidRDefault="001C502B" w14:paraId="6F000395" w14:textId="66D778E4">
      <w:pPr>
        <w:rPr>
          <w:rFonts w:cs="Arial"/>
          <w:szCs w:val="24"/>
        </w:rPr>
      </w:pPr>
      <w:r>
        <w:rPr>
          <w:rFonts w:cs="Arial"/>
          <w:szCs w:val="24"/>
        </w:rPr>
        <w:t>[</w:t>
      </w:r>
      <w:r w:rsidR="008822EE">
        <w:rPr>
          <w:rFonts w:cs="Arial"/>
          <w:szCs w:val="24"/>
        </w:rPr>
        <w:t>ELSE</w:t>
      </w:r>
      <w:r>
        <w:rPr>
          <w:rFonts w:cs="Arial"/>
          <w:szCs w:val="24"/>
        </w:rPr>
        <w:t>]</w:t>
      </w:r>
      <w:r w:rsidR="008822EE">
        <w:rPr>
          <w:rFonts w:cs="Arial"/>
          <w:szCs w:val="24"/>
        </w:rPr>
        <w:t>:</w:t>
      </w:r>
    </w:p>
    <w:p w:rsidRPr="00D01905" w:rsidR="00D01905" w:rsidP="00D01905" w:rsidRDefault="00D01905" w14:paraId="38A4EBF2" w14:textId="32F990D4">
      <w:pPr>
        <w:rPr>
          <w:rFonts w:cs="Arial"/>
          <w:szCs w:val="24"/>
        </w:rPr>
      </w:pPr>
      <w:r w:rsidRPr="00D01905">
        <w:rPr>
          <w:rFonts w:cs="Arial"/>
          <w:szCs w:val="24"/>
        </w:rPr>
        <w:t xml:space="preserve">Recently, we sent you material about the U.S. Department of Education’s Baccalaureate and Beyond Longitudinal Study (B&amp;B). This survey is being conducted to better understand the education, employment, and financial issues facing college graduates </w:t>
      </w:r>
      <w:r w:rsidR="00894838">
        <w:rPr>
          <w:rFonts w:cs="Arial"/>
          <w:szCs w:val="24"/>
        </w:rPr>
        <w:t>4</w:t>
      </w:r>
      <w:r w:rsidRPr="00D01905" w:rsidR="00894838">
        <w:rPr>
          <w:rFonts w:cs="Arial"/>
          <w:szCs w:val="24"/>
        </w:rPr>
        <w:t xml:space="preserve"> </w:t>
      </w:r>
      <w:r w:rsidRPr="00D01905">
        <w:rPr>
          <w:rFonts w:cs="Arial"/>
          <w:szCs w:val="24"/>
        </w:rPr>
        <w:t xml:space="preserve">years after earning their bachelor's degree. The survey takes about [{if Y_SURVEY = 1} 15 {else if Y_SURVEY = 2} 5 {else} 35] minutes. [{If Y_PREPAY = 1} You should have received a $2 </w:t>
      </w:r>
      <w:r w:rsidR="00C34D98">
        <w:rPr>
          <w:rFonts w:cs="Arial"/>
          <w:szCs w:val="24"/>
        </w:rPr>
        <w:t>thank you</w:t>
      </w:r>
      <w:r w:rsidRPr="00D01905">
        <w:rPr>
          <w:rFonts w:cs="Arial"/>
          <w:szCs w:val="24"/>
        </w:rPr>
        <w:t xml:space="preserve"> in the mail. If you have not received the $2, please call our help desk toll free at 855-322-2826.] [{If Y_OFACNOPAY = 0} As a token of our appreciation, you will receive [{if Y_PREPAY = 1} an additional] [{if Y_FLASH = 1 and current_date &gt;= FLASH_START and &lt;= FLASH_END} $[FLASH_AMOUNT + INC_AMOUNT] {else} $[INC_AMOUNT]]]. You may decline to answer any question or stop the survey at any time.</w:t>
      </w:r>
      <w:r>
        <w:rPr>
          <w:rFonts w:cs="Arial"/>
          <w:szCs w:val="24"/>
        </w:rPr>
        <w:br/>
      </w:r>
    </w:p>
    <w:p w:rsidRPr="00D01905" w:rsidR="00D01905" w:rsidP="00D01905" w:rsidRDefault="00D01905" w14:paraId="29FC6A23" w14:textId="297247FE">
      <w:pPr>
        <w:rPr>
          <w:rFonts w:cs="Arial"/>
          <w:szCs w:val="24"/>
        </w:rPr>
      </w:pPr>
      <w:r w:rsidRPr="00D01905">
        <w:rPr>
          <w:rFonts w:cs="Arial"/>
          <w:szCs w:val="24"/>
        </w:rPr>
        <w:t>If you have any questions about this study, you may contact the study's director</w:t>
      </w:r>
      <w:r w:rsidR="00894838">
        <w:rPr>
          <w:rFonts w:cs="Arial"/>
          <w:szCs w:val="24"/>
        </w:rPr>
        <w:t xml:space="preserve"> at RTI International, the nonprofit research </w:t>
      </w:r>
      <w:r w:rsidR="00270264">
        <w:rPr>
          <w:rFonts w:cs="Arial"/>
          <w:szCs w:val="24"/>
        </w:rPr>
        <w:t>firm collecting</w:t>
      </w:r>
      <w:r w:rsidR="00894838">
        <w:rPr>
          <w:rFonts w:cs="Arial"/>
          <w:szCs w:val="24"/>
        </w:rPr>
        <w:t xml:space="preserve"> data on behalf of NCES,</w:t>
      </w:r>
      <w:r w:rsidRPr="00D01905">
        <w:rPr>
          <w:rFonts w:cs="Arial"/>
          <w:szCs w:val="24"/>
        </w:rPr>
        <w:t xml:space="preserve"> Jennifer Wine, at 877-225-8470. (To learn more about your rights as a participant, [helplink]click here.[endhelplink])</w:t>
      </w:r>
      <w:r w:rsidRPr="00D01905">
        <w:rPr>
          <w:rFonts w:cs="Arial"/>
          <w:szCs w:val="24"/>
        </w:rPr>
        <w:br/>
      </w:r>
      <w:r w:rsidRPr="00D01905">
        <w:rPr>
          <w:rFonts w:cs="Arial"/>
          <w:szCs w:val="24"/>
        </w:rPr>
        <w:br/>
        <w:t>To review the letter that we mailed, click here (PDF letter).</w:t>
      </w:r>
      <w:r w:rsidRPr="00D01905">
        <w:rPr>
          <w:rFonts w:cs="Arial"/>
          <w:szCs w:val="24"/>
        </w:rPr>
        <w:br/>
      </w:r>
      <w:r w:rsidRPr="00D01905">
        <w:rPr>
          <w:rFonts w:cs="Arial"/>
          <w:szCs w:val="24"/>
        </w:rPr>
        <w:br/>
        <w:t>To review the study brochure, click here (PDF brochure).</w:t>
      </w:r>
      <w:r w:rsidRPr="00D01905">
        <w:rPr>
          <w:rFonts w:cs="Arial"/>
          <w:szCs w:val="24"/>
        </w:rPr>
        <w:br/>
      </w:r>
      <w:r w:rsidRPr="00D01905">
        <w:rPr>
          <w:rFonts w:cs="Arial"/>
          <w:szCs w:val="24"/>
        </w:rPr>
        <w:br/>
        <w:t>Do you want to begin the survey now?</w:t>
      </w:r>
    </w:p>
    <w:p w:rsidR="001C502B" w:rsidP="001C502B" w:rsidRDefault="001C502B" w14:paraId="521D05F2" w14:textId="77777777"/>
    <w:bookmarkEnd w:id="29"/>
    <w:p w:rsidR="00212777" w:rsidP="008105B4" w:rsidRDefault="00212777" w14:paraId="246AEDF6" w14:textId="77777777">
      <w:pPr>
        <w:pStyle w:val="AppH3"/>
      </w:pPr>
      <w:r w:rsidRPr="00E66E86">
        <w:t>CATI Consent Text:</w:t>
      </w:r>
    </w:p>
    <w:p w:rsidRPr="00EB0888" w:rsidR="00212777" w:rsidP="00212777" w:rsidRDefault="00212777" w14:paraId="3537AE90"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Pr="00BC0451" w:rsidR="00212777" w:rsidP="00BC0451" w:rsidRDefault="00212777" w14:paraId="3430ACFE" w14:textId="1B7F67D6">
      <w:pPr>
        <w:rPr>
          <w:rFonts w:cs="Arial"/>
          <w:szCs w:val="24"/>
        </w:rPr>
      </w:pPr>
      <w:r w:rsidRPr="00EB0888">
        <w:rPr>
          <w:szCs w:val="24"/>
        </w:rPr>
        <w:lastRenderedPageBreak/>
        <w:t xml:space="preserve">Recently, we sent you information about the U.S. Department of Education’s </w:t>
      </w:r>
      <w:r w:rsidR="00831D6F">
        <w:rPr>
          <w:szCs w:val="24"/>
        </w:rPr>
        <w:t>Baccalaureate</w:t>
      </w:r>
      <w:r w:rsidR="00F826D9">
        <w:rPr>
          <w:szCs w:val="24"/>
        </w:rPr>
        <w:t xml:space="preserve"> and Beyond Longitudinal Study </w:t>
      </w:r>
      <w:r w:rsidRPr="00EB0888">
        <w:rPr>
          <w:szCs w:val="24"/>
        </w:rPr>
        <w:t>(</w:t>
      </w:r>
      <w:r w:rsidR="00EA167E">
        <w:rPr>
          <w:szCs w:val="24"/>
        </w:rPr>
        <w:t>B&amp;B</w:t>
      </w:r>
      <w:r w:rsidRPr="00EB0888">
        <w:rPr>
          <w:szCs w:val="24"/>
        </w:rPr>
        <w:t xml:space="preserve">). </w:t>
      </w:r>
      <w:bookmarkStart w:name="_Hlk22253618" w:id="30"/>
      <w:r w:rsidRPr="00EB0888">
        <w:rPr>
          <w:szCs w:val="24"/>
        </w:rPr>
        <w:t xml:space="preserve">This survey is being conducted to </w:t>
      </w:r>
      <w:r w:rsidR="006E4104">
        <w:rPr>
          <w:szCs w:val="24"/>
        </w:rPr>
        <w:t>help educators, researchers, and policymakers at the local, state, and national levels understand the experiences of recent college graduates</w:t>
      </w:r>
      <w:r w:rsidRPr="00EB0888">
        <w:rPr>
          <w:szCs w:val="24"/>
        </w:rPr>
        <w:t xml:space="preserve">. </w:t>
      </w:r>
      <w:bookmarkEnd w:id="30"/>
      <w:r w:rsidRPr="00EB0888">
        <w:rPr>
          <w:szCs w:val="24"/>
        </w:rPr>
        <w:t xml:space="preserve">The survey </w:t>
      </w:r>
      <w:r w:rsidR="00BC0451">
        <w:rPr>
          <w:rFonts w:cs="Arial"/>
          <w:szCs w:val="24"/>
        </w:rPr>
        <w:t>takes about [{if Y_SURVEY = 1} 15 {else Y_SURVEY = 2} 5 {else} 35] minutes. [{If Y_OFACNOPAY = 0</w:t>
      </w:r>
      <w:r w:rsidR="00AA148A">
        <w:rPr>
          <w:rFonts w:cs="Arial"/>
          <w:szCs w:val="24"/>
        </w:rPr>
        <w:t xml:space="preserve"> AND Y_PREPAY=1</w:t>
      </w:r>
      <w:r w:rsidR="00BC0451">
        <w:rPr>
          <w:rFonts w:cs="Arial"/>
          <w:szCs w:val="24"/>
        </w:rPr>
        <w:t>} You should have received a $2 thank you for being part of B&amp;B. If you have not received the $2, please call our Help Desk toll free at 855-322-2826. As a token of our appreciation, you will receive an additional [{if comp_date &lt;= EARLY_COMP_DATE} $[INC_AMOUNT + EARLYBIRD_INC] {else} $[INC_AMOUNT]]. You may decline to answer any question or stop the survey at any time.</w:t>
      </w:r>
      <w:r w:rsidRPr="00EB0888">
        <w:rPr>
          <w:szCs w:val="24"/>
        </w:rPr>
        <w:t xml:space="preserve"> This call may be monitored or recorded for quality assurance purposes. If you would like to learn more about the study, please let me know.</w:t>
      </w:r>
    </w:p>
    <w:p w:rsidRPr="00EB0888" w:rsidR="00212777" w:rsidP="00212777" w:rsidRDefault="00212777" w14:paraId="4A696E94" w14:textId="77777777">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Pr="00EB0888" w:rsidR="00212777" w:rsidP="00212777" w:rsidRDefault="00212777" w14:paraId="49C40998"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Pr="00EB0888" w:rsidR="00212777" w:rsidP="00212777" w:rsidRDefault="00212777" w14:paraId="00B0E04B" w14:textId="77777777">
      <w:pPr>
        <w:pStyle w:val="BodyText2"/>
        <w:rPr>
          <w:szCs w:val="24"/>
        </w:rPr>
      </w:pPr>
      <w:r>
        <w:rPr>
          <w:szCs w:val="24"/>
        </w:rPr>
        <w:t xml:space="preserve">May we </w:t>
      </w:r>
      <w:r w:rsidRPr="00EB0888">
        <w:rPr>
          <w:szCs w:val="24"/>
        </w:rPr>
        <w:t>begin the survey now?</w:t>
      </w:r>
    </w:p>
    <w:p w:rsidRPr="00EB0888" w:rsidR="00212777" w:rsidP="00212777" w:rsidRDefault="00212777" w14:paraId="1C994915" w14:textId="2040ABF9">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w:t>
      </w:r>
      <w:r w:rsidRPr="00D01905" w:rsidR="00894838">
        <w:rPr>
          <w:szCs w:val="24"/>
        </w:rPr>
        <w:t>director</w:t>
      </w:r>
      <w:r w:rsidR="00894838">
        <w:rPr>
          <w:szCs w:val="24"/>
        </w:rPr>
        <w:t xml:space="preserve"> at RTI International, the nonprofit research </w:t>
      </w:r>
      <w:r w:rsidR="00270264">
        <w:rPr>
          <w:szCs w:val="24"/>
        </w:rPr>
        <w:t>firm collecting</w:t>
      </w:r>
      <w:r w:rsidR="00894838">
        <w:rPr>
          <w:szCs w:val="24"/>
        </w:rPr>
        <w:t xml:space="preserve"> data on behalf of </w:t>
      </w:r>
      <w:r w:rsidR="00E412DC">
        <w:rPr>
          <w:szCs w:val="24"/>
        </w:rPr>
        <w:t>NCES,</w:t>
      </w:r>
      <w:r w:rsidRPr="00EB0888">
        <w:rPr>
          <w:szCs w:val="24"/>
        </w:rPr>
        <w:t xml:space="preserve"> Jennifer Wine, at 877-2</w:t>
      </w:r>
      <w:r w:rsidR="00814B4D">
        <w:rPr>
          <w:szCs w:val="24"/>
        </w:rPr>
        <w:t>25</w:t>
      </w:r>
      <w:r w:rsidRPr="00EB0888">
        <w:rPr>
          <w:szCs w:val="24"/>
        </w:rPr>
        <w:t>-8470. For questions about your rights as a study participant, please contact RTI's Office of Research Protection at 866-214-2043.)</w:t>
      </w:r>
    </w:p>
    <w:p w:rsidRPr="00EB0888" w:rsidR="00212777" w:rsidP="00212777" w:rsidRDefault="00212777" w14:paraId="3F956812" w14:textId="77777777">
      <w:pPr>
        <w:pStyle w:val="BodyText2"/>
        <w:rPr>
          <w:b/>
          <w:szCs w:val="24"/>
        </w:rPr>
      </w:pPr>
      <w:r w:rsidRPr="00EB0888">
        <w:rPr>
          <w:b/>
          <w:szCs w:val="24"/>
        </w:rPr>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rsidRPr="00EB0888" w:rsidR="00212777" w:rsidP="00212777" w:rsidRDefault="00212777" w14:paraId="61C65DC8" w14:textId="0B0A6C32">
      <w:pPr>
        <w:pStyle w:val="BodyText2"/>
        <w:rPr>
          <w:szCs w:val="24"/>
        </w:rPr>
      </w:pPr>
      <w:r w:rsidRPr="00EB0888">
        <w:rPr>
          <w:szCs w:val="24"/>
        </w:rPr>
        <w:t xml:space="preserve">You are one of approximately </w:t>
      </w:r>
      <w:r w:rsidR="006E4104">
        <w:rPr>
          <w:szCs w:val="24"/>
        </w:rPr>
        <w:t>2</w:t>
      </w:r>
      <w:r w:rsidR="00581EFC">
        <w:rPr>
          <w:szCs w:val="24"/>
        </w:rPr>
        <w:t>5</w:t>
      </w:r>
      <w:r w:rsidR="006E4104">
        <w:rPr>
          <w:szCs w:val="24"/>
        </w:rPr>
        <w:t>,000</w:t>
      </w:r>
      <w:r w:rsidRPr="00EB0888">
        <w:rPr>
          <w:szCs w:val="24"/>
        </w:rPr>
        <w:t xml:space="preserve"> students who will be taking part in this study. All of the information you provide may be used only for statistical purposes and may not be disclosed, or used, in identifiable form for any other purpose, except as required by law (20 U.S.C. §9573 and 6 U.S.C. §151).</w:t>
      </w:r>
    </w:p>
    <w:p w:rsidRPr="00EB0888" w:rsidR="00212777" w:rsidP="00212777" w:rsidRDefault="00212777" w14:paraId="12089EB8" w14:textId="43B42735">
      <w:pPr>
        <w:pStyle w:val="BodyText2"/>
        <w:rPr>
          <w:szCs w:val="24"/>
        </w:rPr>
      </w:pPr>
      <w:r w:rsidRPr="00EB0888">
        <w:rPr>
          <w:szCs w:val="24"/>
        </w:rPr>
        <w:t>Your participation is voluntary. The risk of participating in this study is small and relates to data security. However, there are strict security procedures in place.</w:t>
      </w:r>
    </w:p>
    <w:p w:rsidR="00212777" w:rsidP="00212777" w:rsidRDefault="00212777" w14:paraId="6FBDC33F" w14:textId="27727B8C">
      <w:pPr>
        <w:pStyle w:val="BodyText2"/>
        <w:rPr>
          <w:szCs w:val="24"/>
        </w:rPr>
      </w:pPr>
      <w:r w:rsidRPr="00EB0888">
        <w:rPr>
          <w:szCs w:val="24"/>
        </w:rPr>
        <w:t>If you would like us to re-mail the information to you, please let me know.</w:t>
      </w:r>
    </w:p>
    <w:p w:rsidRPr="00EB0888" w:rsidR="00212777" w:rsidP="00212777" w:rsidRDefault="00212777" w14:paraId="5DF82FE3" w14:textId="77777777">
      <w:pPr>
        <w:pStyle w:val="BodyText2"/>
        <w:rPr>
          <w:szCs w:val="24"/>
        </w:rPr>
      </w:pPr>
      <w:r w:rsidRPr="00EB0888">
        <w:rPr>
          <w:szCs w:val="24"/>
        </w:rPr>
        <w:t>May we begin the survey now?</w:t>
      </w:r>
    </w:p>
    <w:p w:rsidR="0022306A" w:rsidP="00212777" w:rsidRDefault="00212777" w14:paraId="1551F5CD" w14:textId="41BA90A0">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rsidRPr="00EB0888" w:rsidR="00212777" w:rsidP="0022306A" w:rsidRDefault="0022306A" w14:paraId="2D9B8142" w14:textId="61A0A71F">
      <w:r>
        <w:rPr>
          <w:szCs w:val="24"/>
        </w:rPr>
        <w:br w:type="page"/>
      </w:r>
    </w:p>
    <w:p w:rsidRPr="00252F24" w:rsidR="002305B1" w:rsidP="008105B4" w:rsidRDefault="002305B1" w14:paraId="69486F4F" w14:textId="4B1E7775">
      <w:pPr>
        <w:pStyle w:val="Heading2"/>
      </w:pPr>
      <w:bookmarkStart w:name="_Toc20492710" w:id="31"/>
      <w:bookmarkStart w:name="_Toc25154552" w:id="32"/>
      <w:r w:rsidRPr="00252F24">
        <w:lastRenderedPageBreak/>
        <w:t>Letters</w:t>
      </w:r>
      <w:bookmarkEnd w:id="31"/>
      <w:bookmarkEnd w:id="32"/>
    </w:p>
    <w:p w:rsidRPr="00FA135C" w:rsidR="00FA135C" w:rsidP="00FA135C" w:rsidRDefault="00E6731F" w14:paraId="38216268" w14:textId="6D8E3821">
      <w:pPr>
        <w:keepNext/>
        <w:tabs>
          <w:tab w:val="left" w:pos="720"/>
          <w:tab w:val="left" w:pos="1620"/>
        </w:tabs>
        <w:spacing w:before="240" w:after="120"/>
        <w:outlineLvl w:val="2"/>
        <w:rPr>
          <w:rFonts w:ascii="Arial" w:hAnsi="Arial" w:cs="Arial"/>
          <w:b/>
          <w:bCs/>
          <w:szCs w:val="24"/>
        </w:rPr>
      </w:pPr>
      <w:bookmarkStart w:name="_Hlk23772611" w:id="33"/>
      <w:bookmarkStart w:name="_Toc505088958" w:id="34"/>
      <w:bookmarkStart w:name="_Toc507072410" w:id="35"/>
      <w:bookmarkEnd w:id="24"/>
      <w:bookmarkEnd w:id="25"/>
      <w:bookmarkEnd w:id="26"/>
      <w:r>
        <w:rPr>
          <w:rFonts w:ascii="Arial" w:hAnsi="Arial" w:cs="Arial"/>
          <w:b/>
          <w:bCs/>
          <w:szCs w:val="24"/>
        </w:rPr>
        <w:t xml:space="preserve">Initial </w:t>
      </w:r>
      <w:r w:rsidRPr="00FA135C" w:rsidR="00FA135C">
        <w:rPr>
          <w:rFonts w:ascii="Arial" w:hAnsi="Arial" w:cs="Arial"/>
          <w:b/>
          <w:bCs/>
          <w:szCs w:val="24"/>
        </w:rPr>
        <w:t>Screener Letter</w:t>
      </w:r>
    </w:p>
    <w:p w:rsidRPr="00FA135C" w:rsidR="00FA135C" w:rsidP="00FA135C" w:rsidRDefault="00FA135C" w14:paraId="73C90845" w14:textId="77777777">
      <w:pPr>
        <w:tabs>
          <w:tab w:val="left" w:pos="7005"/>
        </w:tabs>
        <w:rPr>
          <w:bCs/>
          <w:noProof/>
          <w:szCs w:val="24"/>
        </w:rPr>
      </w:pPr>
      <w:r w:rsidRPr="00FA135C">
        <w:rPr>
          <w:bCs/>
          <w:noProof/>
          <w:szCs w:val="24"/>
        </w:rPr>
        <w:t>«date»</w:t>
      </w:r>
    </w:p>
    <w:p w:rsidRPr="00FA135C" w:rsidR="00FA135C" w:rsidP="00FA135C" w:rsidRDefault="00FA135C" w14:paraId="024F2CC4" w14:textId="77777777">
      <w:pPr>
        <w:tabs>
          <w:tab w:val="left" w:pos="7005"/>
        </w:tabs>
        <w:rPr>
          <w:noProof/>
          <w:szCs w:val="24"/>
        </w:rPr>
      </w:pPr>
      <w:r w:rsidRPr="00FA135C">
        <w:rPr>
          <w:noProof/>
          <w:szCs w:val="24"/>
        </w:rPr>
        <mc:AlternateContent>
          <mc:Choice Requires="wps">
            <w:drawing>
              <wp:anchor distT="0" distB="0" distL="114300" distR="114300" simplePos="0" relativeHeight="251739136" behindDoc="0" locked="0" layoutInCell="1" allowOverlap="1" wp14:editId="11EFF02F" wp14:anchorId="42354DA1">
                <wp:simplePos x="0" y="0"/>
                <wp:positionH relativeFrom="column">
                  <wp:posOffset>4124325</wp:posOffset>
                </wp:positionH>
                <wp:positionV relativeFrom="paragraph">
                  <wp:posOffset>109220</wp:posOffset>
                </wp:positionV>
                <wp:extent cx="2171700" cy="4953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D614CD" w:rsidR="003E70BE" w:rsidP="00FA135C" w:rsidRDefault="003E70BE" w14:paraId="10FFD270" w14:textId="77777777">
                            <w:pPr>
                              <w:pStyle w:val="Default"/>
                              <w:rPr>
                                <w:rFonts w:ascii="Garamond" w:hAnsi="Garamond"/>
                              </w:rPr>
                            </w:pPr>
                            <w:r w:rsidRPr="00D614CD">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w14:anchorId="42354DA1">
                <v:stroke joinstyle="miter"/>
                <v:path gradientshapeok="t" o:connecttype="rect"/>
              </v:shapetype>
              <v:shape id="Text Box 1" style="position:absolute;margin-left:324.75pt;margin-top:8.6pt;width:171pt;height:39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">
                <v:textbox>
                  <w:txbxContent>
                    <w:p w:rsidRPr="00D614CD" w:rsidR="003E70BE" w:rsidP="00FA135C" w:rsidRDefault="003E70BE" w14:paraId="10FFD270" w14:textId="77777777">
                      <w:pPr>
                        <w:pStyle w:val="Default"/>
                        <w:rPr>
                          <w:rFonts w:ascii="Garamond" w:hAnsi="Garamond"/>
                        </w:rPr>
                      </w:pPr>
                      <w:r w:rsidRPr="00D614CD">
                        <w:rPr>
                          <w:rFonts w:ascii="Garamond" w:hAnsi="Garamond"/>
                        </w:rPr>
                        <w:t>Study ID: «caseid»</w:t>
                      </w:r>
                    </w:p>
                  </w:txbxContent>
                </v:textbox>
              </v:shape>
            </w:pict>
          </mc:Fallback>
        </mc:AlternateContent>
      </w:r>
      <w:r w:rsidRPr="00FA135C">
        <w:rPr>
          <w:noProof/>
          <w:szCs w:val="24"/>
        </w:rPr>
        <w:t>«casenamenosuffixALLCAPS»</w:t>
      </w:r>
    </w:p>
    <w:p w:rsidRPr="00FA135C" w:rsidR="00FA135C" w:rsidP="00FA135C" w:rsidRDefault="00FA135C" w14:paraId="32750BAF" w14:textId="77777777">
      <w:pPr>
        <w:tabs>
          <w:tab w:val="left" w:pos="7005"/>
        </w:tabs>
        <w:rPr>
          <w:noProof/>
          <w:szCs w:val="24"/>
        </w:rPr>
      </w:pPr>
      <w:r w:rsidRPr="00FA135C">
        <w:rPr>
          <w:noProof/>
          <w:szCs w:val="24"/>
        </w:rPr>
        <w:t>«addr1»</w:t>
      </w:r>
    </w:p>
    <w:p w:rsidRPr="00FA135C" w:rsidR="00FA135C" w:rsidP="00FA135C" w:rsidRDefault="00FA135C" w14:paraId="4F4E000F" w14:textId="77777777">
      <w:pPr>
        <w:tabs>
          <w:tab w:val="left" w:pos="7005"/>
        </w:tabs>
        <w:rPr>
          <w:noProof/>
          <w:szCs w:val="24"/>
        </w:rPr>
      </w:pPr>
      <w:r w:rsidRPr="00FA135C">
        <w:rPr>
          <w:noProof/>
          <w:szCs w:val="24"/>
        </w:rPr>
        <w:t>«addr2»</w:t>
      </w:r>
    </w:p>
    <w:p w:rsidRPr="00FA135C" w:rsidR="00FA135C" w:rsidP="00FA135C" w:rsidRDefault="00FA135C" w14:paraId="7E6514DD" w14:textId="77777777">
      <w:pPr>
        <w:tabs>
          <w:tab w:val="left" w:pos="7005"/>
        </w:tabs>
        <w:rPr>
          <w:noProof/>
          <w:szCs w:val="24"/>
        </w:rPr>
      </w:pPr>
      <w:r w:rsidRPr="00FA135C">
        <w:rPr>
          <w:noProof/>
          <w:szCs w:val="24"/>
        </w:rPr>
        <w:t xml:space="preserve">«city», «state» «zip» </w:t>
      </w:r>
    </w:p>
    <w:p w:rsidRPr="00FA135C" w:rsidR="00FA135C" w:rsidP="00FA135C" w:rsidRDefault="00FA135C" w14:paraId="06DE6530" w14:textId="77777777">
      <w:pPr>
        <w:tabs>
          <w:tab w:val="left" w:pos="7005"/>
        </w:tabs>
        <w:rPr>
          <w:noProof/>
          <w:szCs w:val="24"/>
        </w:rPr>
      </w:pPr>
    </w:p>
    <w:p w:rsidRPr="00FA135C" w:rsidR="00FA135C" w:rsidP="00FA135C" w:rsidRDefault="00FA135C" w14:paraId="1CDCA281" w14:textId="77777777">
      <w:pPr>
        <w:tabs>
          <w:tab w:val="left" w:pos="7005"/>
        </w:tabs>
        <w:rPr>
          <w:bCs/>
          <w:noProof/>
          <w:szCs w:val="24"/>
        </w:rPr>
      </w:pPr>
      <w:r w:rsidRPr="00FA135C">
        <w:rPr>
          <w:bCs/>
          <w:noProof/>
          <w:szCs w:val="24"/>
        </w:rPr>
        <w:t>Dear «fname»,</w:t>
      </w:r>
    </w:p>
    <w:p w:rsidRPr="00FA135C" w:rsidR="00FA135C" w:rsidP="00FA135C" w:rsidRDefault="00FA135C" w14:paraId="5752EDF4" w14:textId="77777777">
      <w:pPr>
        <w:tabs>
          <w:tab w:val="left" w:pos="7005"/>
        </w:tabs>
        <w:rPr>
          <w:szCs w:val="24"/>
        </w:rPr>
      </w:pPr>
    </w:p>
    <w:p w:rsidRPr="00FA135C" w:rsidR="00FA135C" w:rsidP="00FA135C" w:rsidRDefault="00FA135C" w14:paraId="237F813C" w14:textId="468C9DD5">
      <w:pPr>
        <w:spacing w:after="120"/>
        <w:rPr>
          <w:szCs w:val="24"/>
        </w:rPr>
      </w:pPr>
      <w:r w:rsidRPr="00FA135C">
        <w:rPr>
          <w:szCs w:val="24"/>
        </w:rPr>
        <w:t xml:space="preserve">The 2016/20 Baccalaureate and Beyond Longitudinal Study (B&amp;B:16/20), conducted by the U.S. Department of Education’s National Center for Education Statistics (NCES), collects education, employment, and other information from graduates who earned their bachelor’s degree during the 2015-16 school year. </w:t>
      </w:r>
      <w:r w:rsidRPr="00FA135C">
        <w:t>Data collected from B&amp;B will help researchers and policymakers better understand how earning a bachelor’s degree impacts choices for additional education and employment paths.</w:t>
      </w:r>
    </w:p>
    <w:p w:rsidRPr="00FA135C" w:rsidR="00FA135C" w:rsidP="00FA135C" w:rsidRDefault="003D6BE5" w14:paraId="6D8D9B3C" w14:textId="126DB2FC">
      <w:pPr>
        <w:tabs>
          <w:tab w:val="left" w:pos="7005"/>
        </w:tabs>
        <w:spacing w:before="100" w:beforeAutospacing="1"/>
        <w:rPr>
          <w:szCs w:val="24"/>
        </w:rPr>
      </w:pPr>
      <w:r>
        <w:rPr>
          <w:b/>
          <w:bCs/>
          <w:szCs w:val="24"/>
        </w:rPr>
        <w:t>Whether or not you completed your bachelor’s degree, p</w:t>
      </w:r>
      <w:r w:rsidRPr="00FA135C" w:rsidR="00FA135C">
        <w:rPr>
          <w:b/>
          <w:bCs/>
          <w:szCs w:val="24"/>
        </w:rPr>
        <w:t xml:space="preserve">lease answer a short </w:t>
      </w:r>
      <w:r w:rsidR="003B351E">
        <w:rPr>
          <w:b/>
          <w:bCs/>
          <w:szCs w:val="24"/>
        </w:rPr>
        <w:t xml:space="preserve">update </w:t>
      </w:r>
      <w:r w:rsidRPr="00FA135C" w:rsidR="00FA135C">
        <w:rPr>
          <w:b/>
          <w:bCs/>
          <w:szCs w:val="24"/>
        </w:rPr>
        <w:t>regarding your college career</w:t>
      </w:r>
      <w:r w:rsidR="007F69DA">
        <w:rPr>
          <w:b/>
          <w:bCs/>
          <w:szCs w:val="24"/>
        </w:rPr>
        <w:t xml:space="preserve"> </w:t>
      </w:r>
      <w:r w:rsidRPr="00FA135C" w:rsidR="00FA135C">
        <w:rPr>
          <w:b/>
          <w:bCs/>
          <w:szCs w:val="24"/>
        </w:rPr>
        <w:t xml:space="preserve">at </w:t>
      </w:r>
      <w:hyperlink w:history="1" r:id="rId28">
        <w:r w:rsidR="00263DD0">
          <w:rPr>
            <w:b/>
            <w:bCs/>
            <w:u w:val="single"/>
          </w:rPr>
          <w:t>https://surveys.nces.ed.gov/bandb</w:t>
        </w:r>
        <w:r w:rsidRPr="00FA135C" w:rsidR="00FA135C">
          <w:rPr>
            <w:b/>
            <w:bCs/>
            <w:u w:val="single"/>
          </w:rPr>
          <w:t>/</w:t>
        </w:r>
      </w:hyperlink>
      <w:r w:rsidRPr="00FA135C" w:rsidR="00FA135C">
        <w:rPr>
          <w:b/>
          <w:bCs/>
          <w:szCs w:val="24"/>
        </w:rPr>
        <w:t xml:space="preserve">. </w:t>
      </w:r>
      <w:r w:rsidRPr="00FA135C" w:rsidR="00FA135C">
        <w:rPr>
          <w:szCs w:val="24"/>
        </w:rPr>
        <w:t xml:space="preserve">[IF INCENTIVE ELIGIBLE: </w:t>
      </w:r>
      <w:r w:rsidRPr="00FA135C" w:rsidR="00FA135C">
        <w:rPr>
          <w:b/>
          <w:szCs w:val="24"/>
        </w:rPr>
        <w:t xml:space="preserve">To thank you for completing this </w:t>
      </w:r>
      <w:r w:rsidR="003B351E">
        <w:rPr>
          <w:b/>
          <w:szCs w:val="24"/>
        </w:rPr>
        <w:t>survey</w:t>
      </w:r>
      <w:r w:rsidRPr="00FA135C" w:rsidR="00FA135C">
        <w:rPr>
          <w:b/>
          <w:szCs w:val="24"/>
        </w:rPr>
        <w:t>, which should take 5 minutes or less, we will send you $5 via &lt;&lt;PayPal or&gt;&gt; check!&gt;&gt;</w:t>
      </w:r>
      <w:r w:rsidRPr="00FA135C" w:rsidR="00FA135C">
        <w:rPr>
          <w:bCs/>
          <w:szCs w:val="24"/>
        </w:rPr>
        <w:t>]</w:t>
      </w:r>
    </w:p>
    <w:p w:rsidRPr="00FA135C" w:rsidR="00FA135C" w:rsidP="00FA135C" w:rsidRDefault="00D614CD" w14:paraId="6C892EBA" w14:textId="153B8496">
      <w:pPr>
        <w:rPr>
          <w:szCs w:val="24"/>
        </w:rPr>
      </w:pPr>
      <w:r w:rsidRPr="00FA135C">
        <w:rPr>
          <w:noProof/>
          <w:szCs w:val="24"/>
        </w:rPr>
        <mc:AlternateContent>
          <mc:Choice Requires="wps">
            <w:drawing>
              <wp:anchor distT="0" distB="0" distL="114300" distR="114300" simplePos="0" relativeHeight="251738112" behindDoc="0" locked="0" layoutInCell="1" allowOverlap="1" wp14:editId="7BCFC3B0" wp14:anchorId="3CDDF49F">
                <wp:simplePos x="0" y="0"/>
                <wp:positionH relativeFrom="margin">
                  <wp:posOffset>1861820</wp:posOffset>
                </wp:positionH>
                <wp:positionV relativeFrom="paragraph">
                  <wp:posOffset>292100</wp:posOffset>
                </wp:positionV>
                <wp:extent cx="3146425" cy="979170"/>
                <wp:effectExtent l="0" t="0" r="15875" b="1143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6425" cy="979170"/>
                        </a:xfrm>
                        <a:prstGeom prst="rect">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rsidRPr="00777756" w:rsidR="003E70BE" w:rsidP="00777756" w:rsidRDefault="003E70BE" w14:paraId="4138D812" w14:textId="53CE26F1">
                            <w:pPr>
                              <w:pStyle w:val="NormalWeb"/>
                              <w:spacing w:before="0" w:beforeAutospacing="0" w:after="0" w:afterAutospacing="0"/>
                              <w:jc w:val="center"/>
                              <w:rPr>
                                <w:rFonts w:cs="Arial"/>
                              </w:rPr>
                            </w:pPr>
                            <w:r w:rsidRPr="00D614CD">
                              <w:rPr>
                                <w:color w:val="000000"/>
                              </w:rPr>
                              <w:t xml:space="preserve">Go to our secure B&amp;B website at </w:t>
                            </w:r>
                            <w:hyperlink w:history="1" r:id="rId29">
                              <w:r w:rsidRPr="00065399">
                                <w:rPr>
                                  <w:rStyle w:val="Hyperlink"/>
                                  <w:rFonts w:cs="Arial"/>
                                </w:rPr>
                                <w:t>https://surveys.nces.ed.gov/bandb</w:t>
                              </w:r>
                            </w:hyperlink>
                            <w:r>
                              <w:rPr>
                                <w:rFonts w:cs="Arial"/>
                              </w:rPr>
                              <w:t>/</w:t>
                            </w:r>
                          </w:p>
                          <w:p w:rsidRPr="00D614CD" w:rsidR="003E70BE" w:rsidP="00777756" w:rsidRDefault="003E70BE" w14:paraId="3CC60C05" w14:textId="77777777">
                            <w:pPr>
                              <w:ind w:right="78"/>
                              <w:jc w:val="center"/>
                              <w:rPr>
                                <w:color w:val="000000"/>
                                <w:szCs w:val="24"/>
                              </w:rPr>
                            </w:pPr>
                            <w:r w:rsidRPr="00D614CD">
                              <w:rPr>
                                <w:color w:val="000000"/>
                                <w:szCs w:val="24"/>
                              </w:rPr>
                              <w:t>Log in using your</w:t>
                            </w:r>
                          </w:p>
                          <w:p w:rsidRPr="00D614CD" w:rsidR="003E70BE" w:rsidP="00777756" w:rsidRDefault="003E70BE" w14:paraId="14C801B9" w14:textId="77777777">
                            <w:pPr>
                              <w:ind w:right="78"/>
                              <w:jc w:val="center"/>
                              <w:rPr>
                                <w:color w:val="000000"/>
                                <w:szCs w:val="24"/>
                              </w:rPr>
                            </w:pPr>
                            <w:r w:rsidRPr="00D614CD">
                              <w:rPr>
                                <w:color w:val="000000"/>
                                <w:szCs w:val="24"/>
                              </w:rPr>
                              <w:t>Study ID: «caseID»</w:t>
                            </w:r>
                          </w:p>
                          <w:p w:rsidRPr="00D614CD" w:rsidR="003E70BE" w:rsidP="00777756" w:rsidRDefault="003E70BE" w14:paraId="57F6CAE1" w14:textId="77777777">
                            <w:pPr>
                              <w:ind w:right="78"/>
                              <w:jc w:val="center"/>
                              <w:rPr>
                                <w:rFonts w:ascii="Calibri" w:hAnsi="Calibri"/>
                                <w:szCs w:val="24"/>
                              </w:rPr>
                            </w:pPr>
                            <w:r w:rsidRPr="00D614CD">
                              <w:rPr>
                                <w:color w:val="000000"/>
                                <w:szCs w:val="24"/>
                              </w:rPr>
                              <w:t>Password: «passwor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2" style="position:absolute;margin-left:146.6pt;margin-top:23pt;width:247.75pt;height:77.1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spid="_x0000_s1027" filled="f" fillcolor="#f2f2f2 [3052]"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" w14:anchorId="3CDDF49F">
                <v:textbox>
                  <w:txbxContent>
                    <w:p w:rsidRPr="00777756" w:rsidR="003E70BE" w:rsidP="00777756" w:rsidRDefault="003E70BE" w14:paraId="4138D812" w14:textId="53CE26F1">
                      <w:pPr>
                        <w:pStyle w:val="NormalWeb"/>
                        <w:spacing w:before="0" w:beforeAutospacing="0" w:after="0" w:afterAutospacing="0"/>
                        <w:jc w:val="center"/>
                        <w:rPr>
                          <w:rFonts w:cs="Arial"/>
                        </w:rPr>
                      </w:pPr>
                      <w:r w:rsidRPr="00D614CD">
                        <w:rPr>
                          <w:color w:val="000000"/>
                        </w:rPr>
                        <w:t xml:space="preserve">Go to our secure B&amp;B website at </w:t>
                      </w:r>
                      <w:hyperlink w:history="1" r:id="rId30">
                        <w:r w:rsidRPr="00065399">
                          <w:rPr>
                            <w:rStyle w:val="Hyperlink"/>
                            <w:rFonts w:cs="Arial"/>
                          </w:rPr>
                          <w:t>https://surveys.nces.ed.gov/bandb</w:t>
                        </w:r>
                      </w:hyperlink>
                      <w:r>
                        <w:rPr>
                          <w:rFonts w:cs="Arial"/>
                        </w:rPr>
                        <w:t>/</w:t>
                      </w:r>
                    </w:p>
                    <w:p w:rsidRPr="00D614CD" w:rsidR="003E70BE" w:rsidP="00777756" w:rsidRDefault="003E70BE" w14:paraId="3CC60C05" w14:textId="77777777">
                      <w:pPr>
                        <w:ind w:right="78"/>
                        <w:jc w:val="center"/>
                        <w:rPr>
                          <w:color w:val="000000"/>
                          <w:szCs w:val="24"/>
                        </w:rPr>
                      </w:pPr>
                      <w:r w:rsidRPr="00D614CD">
                        <w:rPr>
                          <w:color w:val="000000"/>
                          <w:szCs w:val="24"/>
                        </w:rPr>
                        <w:t>Log in using your</w:t>
                      </w:r>
                    </w:p>
                    <w:p w:rsidRPr="00D614CD" w:rsidR="003E70BE" w:rsidP="00777756" w:rsidRDefault="003E70BE" w14:paraId="14C801B9" w14:textId="77777777">
                      <w:pPr>
                        <w:ind w:right="78"/>
                        <w:jc w:val="center"/>
                        <w:rPr>
                          <w:color w:val="000000"/>
                          <w:szCs w:val="24"/>
                        </w:rPr>
                      </w:pPr>
                      <w:r w:rsidRPr="00D614CD">
                        <w:rPr>
                          <w:color w:val="000000"/>
                          <w:szCs w:val="24"/>
                        </w:rPr>
                        <w:t>Study ID: «caseID»</w:t>
                      </w:r>
                    </w:p>
                    <w:p w:rsidRPr="00D614CD" w:rsidR="003E70BE" w:rsidP="00777756" w:rsidRDefault="003E70BE" w14:paraId="57F6CAE1" w14:textId="77777777">
                      <w:pPr>
                        <w:ind w:right="78"/>
                        <w:jc w:val="center"/>
                        <w:rPr>
                          <w:rFonts w:ascii="Calibri" w:hAnsi="Calibri"/>
                          <w:szCs w:val="24"/>
                        </w:rPr>
                      </w:pPr>
                      <w:r w:rsidRPr="00D614CD">
                        <w:rPr>
                          <w:color w:val="000000"/>
                          <w:szCs w:val="24"/>
                        </w:rPr>
                        <w:t>Password: «password»</w:t>
                      </w:r>
                    </w:p>
                  </w:txbxContent>
                </v:textbox>
                <w10:wrap type="topAndBottom" anchorx="margin"/>
              </v:shape>
            </w:pict>
          </mc:Fallback>
        </mc:AlternateContent>
      </w:r>
    </w:p>
    <w:p w:rsidRPr="00FA135C" w:rsidR="00FA135C" w:rsidP="00FA135C" w:rsidRDefault="00FA135C" w14:paraId="65D27EFE" w14:textId="77777777">
      <w:pPr>
        <w:rPr>
          <w:szCs w:val="24"/>
        </w:rPr>
      </w:pPr>
      <w:r w:rsidRPr="00FA135C">
        <w:rPr>
          <w:szCs w:val="24"/>
        </w:rPr>
        <w:br/>
        <w:t>You can also find out more about B&amp;B at the website listed above. If you have additional questions or concerns about the study, please call the RTI study director, Jennifer Wine, at 877-225-8470.</w:t>
      </w:r>
    </w:p>
    <w:p w:rsidRPr="00FA135C" w:rsidR="00FA135C" w:rsidP="00FA135C" w:rsidRDefault="00FA135C" w14:paraId="575EC5FE" w14:textId="77777777">
      <w:pPr>
        <w:spacing w:before="100" w:beforeAutospacing="1"/>
        <w:rPr>
          <w:szCs w:val="24"/>
        </w:rPr>
      </w:pPr>
      <w:r w:rsidRPr="00FA135C">
        <w:rPr>
          <w:szCs w:val="24"/>
        </w:rPr>
        <w:t>Your cooperation is greatly appreciated.</w:t>
      </w:r>
    </w:p>
    <w:p w:rsidRPr="00FA135C" w:rsidR="00FA135C" w:rsidP="00FA135C" w:rsidRDefault="00FA135C" w14:paraId="69DE7471" w14:textId="77777777">
      <w:pPr>
        <w:rPr>
          <w:szCs w:val="24"/>
        </w:rPr>
      </w:pPr>
    </w:p>
    <w:p w:rsidRPr="00FA135C" w:rsidR="00FA135C" w:rsidP="00FA135C" w:rsidRDefault="00FA135C" w14:paraId="162604B8" w14:textId="77777777">
      <w:pPr>
        <w:rPr>
          <w:szCs w:val="24"/>
        </w:rPr>
      </w:pPr>
      <w:r w:rsidRPr="00FA135C">
        <w:rPr>
          <w:szCs w:val="24"/>
        </w:rPr>
        <w:t>Sincerely,</w:t>
      </w:r>
    </w:p>
    <w:p w:rsidRPr="00FA135C" w:rsidR="00FA135C" w:rsidP="00FA135C" w:rsidRDefault="00FA135C" w14:paraId="4B8FCF60" w14:textId="77777777">
      <w:pPr>
        <w:rPr>
          <w:szCs w:val="24"/>
        </w:rPr>
      </w:pPr>
    </w:p>
    <w:tbl>
      <w:tblPr>
        <w:tblStyle w:val="ObservationTable"/>
        <w:tblW w:w="0" w:type="auto"/>
        <w:tblLook w:val="04A0" w:firstRow="1" w:lastRow="0" w:firstColumn="1" w:lastColumn="0" w:noHBand="0" w:noVBand="1"/>
      </w:tblPr>
      <w:tblGrid>
        <w:gridCol w:w="5112"/>
        <w:gridCol w:w="5112"/>
      </w:tblGrid>
      <w:tr w:rsidRPr="00FA135C" w:rsidR="00FA135C" w:rsidTr="00FA135C" w14:paraId="0B4D3B80" w14:textId="77777777">
        <w:trPr>
          <w:trHeight w:val="1114"/>
        </w:trPr>
        <w:tc>
          <w:tcPr>
            <w:tcW w:w="5112" w:type="dxa"/>
          </w:tcPr>
          <w:p w:rsidRPr="00FA135C" w:rsidR="00FA135C" w:rsidP="00FA135C" w:rsidRDefault="00FA135C" w14:paraId="6713691E"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6EB49C88" w14:textId="77777777">
            <w:pPr>
              <w:autoSpaceDE w:val="0"/>
              <w:autoSpaceDN w:val="0"/>
              <w:adjustRightInd w:val="0"/>
              <w:rPr>
                <w:rFonts w:cs="Arial"/>
                <w:color w:val="000000"/>
                <w:szCs w:val="24"/>
              </w:rPr>
            </w:pPr>
            <w:r w:rsidRPr="00FA135C">
              <w:rPr>
                <w:rFonts w:cs="Arial"/>
                <w:color w:val="000000"/>
                <w:szCs w:val="24"/>
              </w:rPr>
              <w:t>Project Officer, B&amp;B</w:t>
            </w:r>
          </w:p>
          <w:p w:rsidR="00FA135C" w:rsidP="00FA135C" w:rsidRDefault="00FA135C" w14:paraId="21E5F82E" w14:textId="500AE5FB">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D96BFF2" w14:textId="77777777">
            <w:pPr>
              <w:autoSpaceDE w:val="0"/>
              <w:autoSpaceDN w:val="0"/>
              <w:adjustRightInd w:val="0"/>
              <w:rPr>
                <w:rFonts w:cs="Arial"/>
                <w:color w:val="000000"/>
                <w:szCs w:val="24"/>
              </w:rPr>
            </w:pPr>
            <w:r>
              <w:rPr>
                <w:rFonts w:cs="Arial"/>
                <w:color w:val="000000"/>
                <w:szCs w:val="24"/>
              </w:rPr>
              <w:t>Institute of Education Sciences</w:t>
            </w:r>
          </w:p>
          <w:p w:rsidRPr="00FA135C" w:rsidR="00894838" w:rsidP="00894838" w:rsidRDefault="00894838" w14:paraId="4D25C073" w14:textId="3B4E55D2">
            <w:pPr>
              <w:autoSpaceDE w:val="0"/>
              <w:autoSpaceDN w:val="0"/>
              <w:adjustRightInd w:val="0"/>
              <w:rPr>
                <w:rFonts w:cs="Arial"/>
                <w:color w:val="000000"/>
                <w:szCs w:val="24"/>
              </w:rPr>
            </w:pPr>
            <w:r>
              <w:rPr>
                <w:rFonts w:cs="Arial"/>
                <w:color w:val="000000"/>
                <w:szCs w:val="24"/>
              </w:rPr>
              <w:t>U.S. Department of Education</w:t>
            </w:r>
          </w:p>
          <w:p w:rsidRPr="00FA135C" w:rsidR="00FA135C" w:rsidP="00FA135C" w:rsidRDefault="00BD2271" w14:paraId="0E6ED069" w14:textId="77777777">
            <w:pPr>
              <w:autoSpaceDE w:val="0"/>
              <w:autoSpaceDN w:val="0"/>
              <w:adjustRightInd w:val="0"/>
              <w:rPr>
                <w:rFonts w:cs="Arial"/>
                <w:color w:val="000000"/>
                <w:szCs w:val="24"/>
              </w:rPr>
            </w:pPr>
            <w:hyperlink w:history="1" r:id="rId31">
              <w:r w:rsidRPr="00FA135C" w:rsidR="00FA135C">
                <w:rPr>
                  <w:rFonts w:cs="Arial" w:eastAsiaTheme="majorEastAsia"/>
                  <w:szCs w:val="24"/>
                  <w:u w:val="single"/>
                </w:rPr>
                <w:t>Ted.Socha@ed.gov</w:t>
              </w:r>
            </w:hyperlink>
            <w:r w:rsidRPr="00FA135C" w:rsidR="00FA135C">
              <w:rPr>
                <w:rFonts w:cs="Arial"/>
                <w:color w:val="000000"/>
                <w:szCs w:val="24"/>
              </w:rPr>
              <w:t xml:space="preserve"> | 202-245-7071</w:t>
            </w:r>
          </w:p>
          <w:p w:rsidRPr="00FA135C" w:rsidR="00FA135C" w:rsidP="00FA135C" w:rsidRDefault="00FA135C" w14:paraId="4C3DFB80" w14:textId="77777777">
            <w:pPr>
              <w:autoSpaceDE w:val="0"/>
              <w:autoSpaceDN w:val="0"/>
              <w:adjustRightInd w:val="0"/>
              <w:rPr>
                <w:noProof/>
                <w:color w:val="000000"/>
                <w:szCs w:val="24"/>
              </w:rPr>
            </w:pPr>
          </w:p>
        </w:tc>
        <w:tc>
          <w:tcPr>
            <w:tcW w:w="5112" w:type="dxa"/>
          </w:tcPr>
          <w:p w:rsidRPr="00FA135C" w:rsidR="00FA135C" w:rsidP="00FA135C" w:rsidRDefault="00FA135C" w14:paraId="00E62F8D" w14:textId="433C4FD0">
            <w:pPr>
              <w:autoSpaceDE w:val="0"/>
              <w:autoSpaceDN w:val="0"/>
              <w:adjustRightInd w:val="0"/>
              <w:rPr>
                <w:rFonts w:cs="Arial"/>
                <w:color w:val="000000"/>
                <w:szCs w:val="24"/>
              </w:rPr>
            </w:pPr>
            <w:r w:rsidRPr="00FA135C">
              <w:rPr>
                <w:rFonts w:cs="Arial"/>
                <w:color w:val="000000"/>
                <w:szCs w:val="24"/>
              </w:rPr>
              <w:t xml:space="preserve">Jennifer Wine, </w:t>
            </w:r>
            <w:r w:rsidRPr="00FA135C" w:rsidR="00496953">
              <w:rPr>
                <w:rFonts w:cs="Arial"/>
                <w:color w:val="000000"/>
                <w:szCs w:val="24"/>
              </w:rPr>
              <w:t>Ph.D.</w:t>
            </w:r>
          </w:p>
          <w:p w:rsidRPr="00FA135C" w:rsidR="00FA135C" w:rsidP="00FA135C" w:rsidRDefault="00FA135C" w14:paraId="19BAE3B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1BF368E"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0F9CBEB7" w14:textId="77777777">
            <w:pPr>
              <w:autoSpaceDE w:val="0"/>
              <w:autoSpaceDN w:val="0"/>
              <w:adjustRightInd w:val="0"/>
              <w:rPr>
                <w:rFonts w:cs="Arial"/>
                <w:color w:val="000000"/>
                <w:szCs w:val="24"/>
              </w:rPr>
            </w:pPr>
            <w:hyperlink w:history="1" r:id="rId32">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2CF0647F"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1D4C26CE" w14:textId="77777777">
      <w:pPr>
        <w:spacing w:after="120"/>
      </w:pPr>
    </w:p>
    <w:p w:rsidRPr="00FA135C" w:rsidR="00FA135C" w:rsidP="00FA135C" w:rsidRDefault="00FA135C" w14:paraId="0D7973AF" w14:textId="77777777">
      <w:pPr>
        <w:spacing w:after="120"/>
      </w:pPr>
    </w:p>
    <w:p w:rsidRPr="00FA135C" w:rsidR="00FA135C" w:rsidP="00FA135C" w:rsidRDefault="00FA135C" w14:paraId="0757BD4F" w14:textId="77777777">
      <w:pPr>
        <w:spacing w:after="120"/>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5B18DE51"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4C06286C" w14:textId="6C8FC1BB">
            <w:pPr>
              <w:spacing w:after="120"/>
              <w:rPr>
                <w:sz w:val="20"/>
                <w:szCs w:val="16"/>
              </w:rPr>
            </w:pPr>
            <w:r w:rsidRPr="00FA135C">
              <w:rPr>
                <w:rFonts w:cs="Arial"/>
                <w:sz w:val="20"/>
                <w:szCs w:val="16"/>
              </w:rPr>
              <w:lastRenderedPageBreak/>
              <w:br w:type="page"/>
            </w:r>
            <w:r w:rsidRPr="00FA135C">
              <w:rPr>
                <w:rFonts w:cs="Arial"/>
                <w:sz w:val="20"/>
                <w:szCs w:val="16"/>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857B1A">
              <w:rPr>
                <w:sz w:val="20"/>
                <w:szCs w:val="16"/>
              </w:rPr>
              <w:t xml:space="preserve">Longitudinal </w:t>
            </w:r>
            <w:r w:rsidRPr="00FA135C">
              <w:rPr>
                <w:sz w:val="20"/>
                <w:szCs w:val="16"/>
              </w:rPr>
              <w:t xml:space="preserve">Study </w:t>
            </w:r>
            <w:r w:rsidR="00857B1A">
              <w:rPr>
                <w:sz w:val="20"/>
                <w:szCs w:val="16"/>
              </w:rPr>
              <w:t xml:space="preserve">(B&amp;B:16/20) </w:t>
            </w:r>
            <w:r w:rsidRPr="00FA135C">
              <w:rPr>
                <w:sz w:val="20"/>
                <w:szCs w:val="16"/>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23499994"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599598EF" w14:textId="6CA7F629">
            <w:pPr>
              <w:spacing w:after="120"/>
              <w:rPr>
                <w:rFonts w:cs="Arial"/>
                <w:sz w:val="20"/>
                <w:szCs w:val="16"/>
              </w:rPr>
            </w:pPr>
            <w:r w:rsidRPr="00FA135C">
              <w:rPr>
                <w:sz w:val="20"/>
                <w:szCs w:val="16"/>
              </w:rPr>
              <w:t>According to the Paperwork Reduction Act of 1995, no persons are required to respond to a collection of information unless it displays a valid OMB control number. The valid OMB control number for this voluntary information collection is 1850-0926</w:t>
            </w:r>
            <w:r w:rsidRPr="002237EC">
              <w:rPr>
                <w:sz w:val="20"/>
                <w:szCs w:val="16"/>
              </w:rPr>
              <w:t>. The time required to complete this information collection is estimated to average approximately five minutes, including the time to review instructions, gather the data needed, and complete and review the information collection.</w:t>
            </w:r>
            <w:r w:rsidRPr="00FA135C">
              <w:rPr>
                <w:sz w:val="20"/>
                <w:szCs w:val="16"/>
              </w:rPr>
              <w:t xml:space="preserve">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16/20</w:t>
            </w:r>
            <w:r w:rsidRPr="00FA135C">
              <w:rPr>
                <w:sz w:val="20"/>
                <w:szCs w:val="16"/>
              </w:rPr>
              <w:t xml:space="preserve"> </w:t>
            </w:r>
            <w:r w:rsidR="00077ED9">
              <w:rPr>
                <w:sz w:val="20"/>
                <w:szCs w:val="16"/>
              </w:rPr>
              <w:t>Baccalaureate and Beyond Longitudinal</w:t>
            </w:r>
            <w:r w:rsidRPr="00FA135C">
              <w:rPr>
                <w:sz w:val="20"/>
                <w:szCs w:val="16"/>
              </w:rPr>
              <w:t xml:space="preserve"> Study (B&amp;B:16/20), National Center for Education Statistics, Potomac Center Plaza, 550 12th St., SW, Room 40</w:t>
            </w:r>
            <w:r w:rsidR="006B6B18">
              <w:rPr>
                <w:sz w:val="20"/>
                <w:szCs w:val="16"/>
              </w:rPr>
              <w:t>18</w:t>
            </w:r>
            <w:r w:rsidRPr="00FA135C">
              <w:rPr>
                <w:sz w:val="20"/>
                <w:szCs w:val="16"/>
              </w:rPr>
              <w:t>, Washington, DC 20202. OMB Clearance No: 1850-0926 Expiration Date: 07/31/2022</w:t>
            </w:r>
          </w:p>
        </w:tc>
      </w:tr>
    </w:tbl>
    <w:p w:rsidRPr="00FA135C" w:rsidR="00FA135C" w:rsidP="00FA135C" w:rsidRDefault="00FA135C" w14:paraId="6415ACEE" w14:textId="77777777">
      <w:r w:rsidRPr="00FA135C">
        <w:br w:type="page"/>
      </w:r>
    </w:p>
    <w:p w:rsidRPr="00FA135C" w:rsidR="00FA135C" w:rsidP="00FA135C" w:rsidRDefault="00FA135C" w14:paraId="2E9808B1" w14:textId="01658FC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Greeting Card</w:t>
      </w:r>
      <w:r w:rsidR="006C4E17">
        <w:rPr>
          <w:rFonts w:ascii="Arial" w:hAnsi="Arial" w:cs="Arial"/>
          <w:b/>
          <w:bCs/>
          <w:szCs w:val="24"/>
        </w:rPr>
        <w:t>—Initial Contact</w:t>
      </w:r>
    </w:p>
    <w:p w:rsidRPr="00FA135C" w:rsidR="00FA135C" w:rsidP="00FA135C" w:rsidRDefault="00FA135C" w14:paraId="19924D2A" w14:textId="77777777">
      <w:pPr>
        <w:spacing w:before="120" w:after="120"/>
        <w:rPr>
          <w:rFonts w:cs="Arial"/>
          <w:bCs/>
          <w:sz w:val="22"/>
          <w:szCs w:val="22"/>
        </w:rPr>
      </w:pPr>
      <w:r w:rsidRPr="00FA135C">
        <w:rPr>
          <w:rFonts w:cs="Arial"/>
          <w:bCs/>
          <w:sz w:val="22"/>
          <w:szCs w:val="22"/>
        </w:rPr>
        <w:t>«date»</w:t>
      </w:r>
    </w:p>
    <w:p w:rsidRPr="00FA135C" w:rsidR="00FA135C" w:rsidP="00FA135C" w:rsidRDefault="00FA135C" w14:paraId="1CA6F616"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728896" behindDoc="0" locked="0" layoutInCell="1" allowOverlap="1" wp14:editId="2E3D6CC8" wp14:anchorId="19AD73BA">
                <wp:simplePos x="0" y="0"/>
                <wp:positionH relativeFrom="column">
                  <wp:posOffset>4124325</wp:posOffset>
                </wp:positionH>
                <wp:positionV relativeFrom="paragraph">
                  <wp:posOffset>10922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122F20" w:rsidR="003E70BE" w:rsidP="00FA135C" w:rsidRDefault="003E70BE" w14:paraId="31D20E2E" w14:textId="77777777">
                            <w:pPr>
                              <w:pStyle w:val="Default"/>
                              <w:rPr>
                                <w:rFonts w:ascii="Garamond" w:hAnsi="Garamond"/>
                                <w:sz w:val="22"/>
                                <w:szCs w:val="22"/>
                              </w:rPr>
                            </w:pPr>
                            <w:r w:rsidRPr="00122F20">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38" style="position:absolute;margin-left:324.75pt;margin-top:8.6pt;width:171pt;height:39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Zw0TAIAAJU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CQMZw0TAIAAJUEAAAOAAAAAAAAAAAAAAAAAC4CAABkcnMvZTJvRG9jLnhtbFBLAQItABQABgAI&#10;AAAAIQCWd0fK4QAAAAkBAAAPAAAAAAAAAAAAAAAAAKYEAABkcnMvZG93bnJldi54bWxQSwUGAAAA&#10;AAQABADzAAAAtAUAAAAA&#10;" w14:anchorId="19AD73BA">
                <v:textbox>
                  <w:txbxContent>
                    <w:p w:rsidRPr="00122F20" w:rsidR="003E70BE" w:rsidP="00FA135C" w:rsidRDefault="003E70BE" w14:paraId="31D20E2E" w14:textId="77777777">
                      <w:pPr>
                        <w:pStyle w:val="Default"/>
                        <w:rPr>
                          <w:rFonts w:ascii="Garamond" w:hAnsi="Garamond"/>
                          <w:sz w:val="22"/>
                          <w:szCs w:val="22"/>
                        </w:rPr>
                      </w:pPr>
                      <w:r w:rsidRPr="00122F20">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4C3B7BD0"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2109C1E4"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0E600DD1"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FA135C" w:rsidR="00FA135C" w:rsidP="00FA135C" w:rsidRDefault="00FA135C" w14:paraId="15FEB111" w14:textId="77777777">
      <w:pPr>
        <w:spacing w:before="120" w:after="120"/>
        <w:rPr>
          <w:rFonts w:cs="Arial"/>
          <w:bCs/>
          <w:sz w:val="22"/>
          <w:szCs w:val="22"/>
        </w:rPr>
      </w:pPr>
      <w:r w:rsidRPr="00FA135C">
        <w:rPr>
          <w:rFonts w:cs="Arial"/>
          <w:bCs/>
          <w:sz w:val="22"/>
          <w:szCs w:val="22"/>
        </w:rPr>
        <w:t>Dear «fname»,</w:t>
      </w:r>
    </w:p>
    <w:p w:rsidR="00FA3C2F" w:rsidP="00FA135C" w:rsidRDefault="00FA3C2F" w14:paraId="12BD2AEF" w14:textId="77777777">
      <w:pPr>
        <w:spacing w:before="120" w:after="120"/>
        <w:rPr>
          <w:rFonts w:cs="Arial"/>
          <w:bCs/>
          <w:sz w:val="22"/>
          <w:szCs w:val="22"/>
        </w:rPr>
      </w:pPr>
    </w:p>
    <w:p w:rsidRPr="00FA135C" w:rsidR="00FA135C" w:rsidP="00FC6F4A" w:rsidRDefault="00FA3C2F" w14:paraId="66DB9E1C" w14:textId="1998E602">
      <w:pPr>
        <w:spacing w:before="120" w:after="120"/>
        <w:rPr>
          <w:rFonts w:cs="Arial"/>
          <w:bCs/>
          <w:sz w:val="22"/>
          <w:szCs w:val="22"/>
        </w:rPr>
      </w:pPr>
      <w:r>
        <w:rPr>
          <w:rFonts w:cs="Arial"/>
          <w:bCs/>
          <w:sz w:val="22"/>
          <w:szCs w:val="22"/>
        </w:rPr>
        <w:t xml:space="preserve">Thank you for </w:t>
      </w:r>
      <w:r w:rsidR="003B351E">
        <w:rPr>
          <w:rFonts w:cs="Arial"/>
          <w:bCs/>
          <w:sz w:val="22"/>
          <w:szCs w:val="22"/>
        </w:rPr>
        <w:t xml:space="preserve">being a continued </w:t>
      </w:r>
      <w:r>
        <w:rPr>
          <w:rFonts w:cs="Arial"/>
          <w:bCs/>
          <w:sz w:val="22"/>
          <w:szCs w:val="22"/>
        </w:rPr>
        <w:t xml:space="preserve">part of the </w:t>
      </w:r>
      <w:r w:rsidRPr="00FA3C2F">
        <w:rPr>
          <w:rFonts w:cs="Arial"/>
          <w:bCs/>
          <w:sz w:val="22"/>
          <w:szCs w:val="22"/>
        </w:rPr>
        <w:t>Baccalaureate and Beyond Longitudinal Study (B&amp;B</w:t>
      </w:r>
      <w:r>
        <w:rPr>
          <w:rFonts w:cs="Arial"/>
          <w:bCs/>
          <w:sz w:val="22"/>
          <w:szCs w:val="22"/>
        </w:rPr>
        <w:t xml:space="preserve">). </w:t>
      </w:r>
      <w:r w:rsidRPr="00823C00">
        <w:rPr>
          <w:rFonts w:cs="Arial"/>
          <w:b/>
          <w:sz w:val="22"/>
          <w:szCs w:val="22"/>
        </w:rPr>
        <w:t xml:space="preserve">The </w:t>
      </w:r>
      <w:r w:rsidR="004F4BEF">
        <w:rPr>
          <w:rFonts w:cs="Arial"/>
          <w:b/>
          <w:sz w:val="22"/>
          <w:szCs w:val="22"/>
        </w:rPr>
        <w:t>next round</w:t>
      </w:r>
      <w:r w:rsidRPr="00823C00">
        <w:rPr>
          <w:rFonts w:cs="Arial"/>
          <w:b/>
          <w:sz w:val="22"/>
          <w:szCs w:val="22"/>
        </w:rPr>
        <w:t xml:space="preserve"> of B&amp;B is beginning soon!</w:t>
      </w:r>
      <w:r>
        <w:rPr>
          <w:rFonts w:cs="Arial"/>
          <w:bCs/>
          <w:sz w:val="22"/>
          <w:szCs w:val="22"/>
        </w:rPr>
        <w:t xml:space="preserve"> </w:t>
      </w:r>
      <w:r w:rsidRPr="00FA135C" w:rsidR="000F7725">
        <w:rPr>
          <w:rFonts w:cs="Arial"/>
          <w:bCs/>
          <w:sz w:val="22"/>
          <w:szCs w:val="22"/>
        </w:rPr>
        <w:t>As you may recall, you were first asked to</w:t>
      </w:r>
      <w:r w:rsidR="000F7725">
        <w:rPr>
          <w:rFonts w:cs="Arial"/>
          <w:bCs/>
          <w:sz w:val="22"/>
          <w:szCs w:val="22"/>
        </w:rPr>
        <w:t xml:space="preserve"> participate in the National Postsecondary Student Aid Study (NPSAS)</w:t>
      </w:r>
      <w:r w:rsidRPr="00FA135C" w:rsidR="000F7725">
        <w:rPr>
          <w:rFonts w:cs="Arial"/>
          <w:bCs/>
          <w:sz w:val="22"/>
          <w:szCs w:val="22"/>
        </w:rPr>
        <w:t xml:space="preserve"> </w:t>
      </w:r>
      <w:r w:rsidR="000F7725">
        <w:rPr>
          <w:rFonts w:cs="Arial"/>
          <w:bCs/>
          <w:sz w:val="22"/>
          <w:szCs w:val="22"/>
        </w:rPr>
        <w:t>in 2016</w:t>
      </w:r>
      <w:r w:rsidRPr="00FA135C" w:rsidR="000F7725">
        <w:rPr>
          <w:rFonts w:cs="Arial"/>
          <w:bCs/>
          <w:sz w:val="22"/>
          <w:szCs w:val="22"/>
        </w:rPr>
        <w:t xml:space="preserve">. </w:t>
      </w:r>
      <w:r w:rsidR="000F7725">
        <w:rPr>
          <w:rFonts w:cs="Arial"/>
          <w:bCs/>
          <w:sz w:val="22"/>
          <w:szCs w:val="22"/>
        </w:rPr>
        <w:t xml:space="preserve">We’re now asking for your </w:t>
      </w:r>
      <w:r w:rsidR="00C82331">
        <w:rPr>
          <w:rFonts w:cs="Arial"/>
          <w:bCs/>
          <w:sz w:val="22"/>
          <w:szCs w:val="22"/>
        </w:rPr>
        <w:t>support</w:t>
      </w:r>
      <w:r w:rsidR="000F7725">
        <w:rPr>
          <w:rFonts w:cs="Arial"/>
          <w:bCs/>
          <w:sz w:val="22"/>
          <w:szCs w:val="22"/>
        </w:rPr>
        <w:t xml:space="preserve"> following-up with graduates </w:t>
      </w:r>
      <w:r w:rsidR="00894838">
        <w:rPr>
          <w:rFonts w:cs="Arial"/>
          <w:bCs/>
          <w:sz w:val="22"/>
          <w:szCs w:val="22"/>
        </w:rPr>
        <w:t xml:space="preserve">4 </w:t>
      </w:r>
      <w:r w:rsidR="000F7725">
        <w:rPr>
          <w:rFonts w:cs="Arial"/>
          <w:bCs/>
          <w:sz w:val="22"/>
          <w:szCs w:val="22"/>
        </w:rPr>
        <w:t>years later</w:t>
      </w:r>
      <w:r w:rsidR="00C82331">
        <w:rPr>
          <w:rFonts w:cs="Arial"/>
          <w:bCs/>
          <w:sz w:val="22"/>
          <w:szCs w:val="22"/>
        </w:rPr>
        <w:t xml:space="preserve"> to </w:t>
      </w:r>
      <w:r w:rsidRPr="00FA135C" w:rsidR="00FA135C">
        <w:rPr>
          <w:rFonts w:cs="Arial"/>
          <w:bCs/>
          <w:sz w:val="22"/>
          <w:szCs w:val="22"/>
        </w:rPr>
        <w:t>help researchers and policymakers better understand how earning a bachelor’s degree impacts choices for additional education and employment paths.</w:t>
      </w:r>
    </w:p>
    <w:p w:rsidR="00FA135C" w:rsidP="00843817" w:rsidRDefault="00FA135C" w14:paraId="40BCA785" w14:textId="1F3306C7">
      <w:pPr>
        <w:spacing w:before="120" w:after="240"/>
        <w:rPr>
          <w:rFonts w:eastAsia="Malgun Gothic"/>
          <w:b/>
          <w:bCs/>
          <w:color w:val="000000"/>
          <w:sz w:val="22"/>
          <w:szCs w:val="22"/>
        </w:rPr>
      </w:pPr>
      <w:r w:rsidRPr="00814B4D">
        <w:rPr>
          <w:rFonts w:eastAsia="Malgun Gothic"/>
          <w:color w:val="000000"/>
          <w:sz w:val="22"/>
          <w:szCs w:val="22"/>
        </w:rPr>
        <w:t>In the next</w:t>
      </w:r>
      <w:r w:rsidR="00D0500E">
        <w:rPr>
          <w:rFonts w:eastAsia="Malgun Gothic"/>
          <w:color w:val="000000"/>
          <w:sz w:val="22"/>
          <w:szCs w:val="22"/>
        </w:rPr>
        <w:t xml:space="preserve"> few weeks</w:t>
      </w:r>
      <w:r w:rsidRPr="00814B4D">
        <w:rPr>
          <w:rFonts w:eastAsia="Malgun Gothic"/>
          <w:color w:val="000000"/>
          <w:sz w:val="22"/>
          <w:szCs w:val="22"/>
        </w:rPr>
        <w:t xml:space="preserve">, we will send you a large, white envelope </w:t>
      </w:r>
      <w:r w:rsidR="00FC6F4A">
        <w:rPr>
          <w:rFonts w:eastAsia="Malgun Gothic"/>
          <w:color w:val="000000"/>
          <w:sz w:val="22"/>
          <w:szCs w:val="22"/>
        </w:rPr>
        <w:t>containing information about how to participate</w:t>
      </w:r>
      <w:r w:rsidRPr="00814B4D">
        <w:rPr>
          <w:rFonts w:eastAsia="Malgun Gothic"/>
          <w:color w:val="000000"/>
          <w:sz w:val="22"/>
          <w:szCs w:val="22"/>
        </w:rPr>
        <w:t xml:space="preserve">. </w:t>
      </w:r>
      <w:r w:rsidRPr="00814B4D">
        <w:rPr>
          <w:rFonts w:eastAsia="Malgun Gothic"/>
          <w:b/>
          <w:color w:val="000000" w:themeColor="text1"/>
          <w:sz w:val="22"/>
          <w:szCs w:val="22"/>
        </w:rPr>
        <w:t>[IF</w:t>
      </w:r>
      <w:r w:rsidRPr="00814B4D" w:rsidR="002237EC">
        <w:rPr>
          <w:rFonts w:eastAsia="Malgun Gothic"/>
          <w:b/>
          <w:color w:val="000000" w:themeColor="text1"/>
          <w:sz w:val="22"/>
          <w:szCs w:val="22"/>
        </w:rPr>
        <w:t xml:space="preserve"> </w:t>
      </w:r>
      <w:r w:rsidRPr="00814B4D">
        <w:rPr>
          <w:rFonts w:eastAsia="Malgun Gothic"/>
          <w:b/>
          <w:color w:val="000000" w:themeColor="text1"/>
          <w:sz w:val="22"/>
          <w:szCs w:val="22"/>
        </w:rPr>
        <w:t xml:space="preserve">PREPAID INCENTIVE ELIGIBLE: «Enclosed, you will find a $2 bill </w:t>
      </w:r>
      <w:r w:rsidR="00803FF1">
        <w:rPr>
          <w:rFonts w:eastAsia="Malgun Gothic"/>
          <w:b/>
          <w:color w:val="000000" w:themeColor="text1"/>
          <w:sz w:val="22"/>
          <w:szCs w:val="22"/>
        </w:rPr>
        <w:t>as a token of appreciation</w:t>
      </w:r>
      <w:r w:rsidRPr="00814B4D">
        <w:rPr>
          <w:rFonts w:eastAsia="Malgun Gothic"/>
          <w:b/>
          <w:color w:val="000000" w:themeColor="text1"/>
          <w:sz w:val="22"/>
          <w:szCs w:val="22"/>
        </w:rPr>
        <w:t xml:space="preserve">.»] </w:t>
      </w:r>
      <w:r w:rsidRPr="00814B4D">
        <w:rPr>
          <w:rFonts w:eastAsia="Malgun Gothic"/>
          <w:bCs/>
          <w:color w:val="000000" w:themeColor="text1"/>
          <w:sz w:val="22"/>
          <w:szCs w:val="22"/>
        </w:rPr>
        <w:t>The password to log in to your survey will also be included</w:t>
      </w:r>
      <w:bookmarkStart w:name="_Hlk24283726" w:id="36"/>
      <w:r w:rsidRPr="00814B4D">
        <w:rPr>
          <w:rFonts w:eastAsia="Malgun Gothic"/>
          <w:color w:val="000000"/>
          <w:sz w:val="22"/>
          <w:szCs w:val="22"/>
        </w:rPr>
        <w:t xml:space="preserve">. </w:t>
      </w:r>
      <w:bookmarkStart w:name="_Hlk24295018" w:id="37"/>
      <w:bookmarkStart w:name="_Hlk24283250" w:id="38"/>
      <w:r w:rsidRPr="00814B4D">
        <w:rPr>
          <w:rFonts w:eastAsia="Malgun Gothic"/>
          <w:color w:val="000000"/>
          <w:sz w:val="22"/>
          <w:szCs w:val="22"/>
        </w:rPr>
        <w:t>[&lt;&lt;IF AGGRESSIVE GROUP &amp; INCENTIVE</w:t>
      </w:r>
      <w:r w:rsidRPr="00814B4D" w:rsidR="008F6DAB">
        <w:rPr>
          <w:rFonts w:eastAsia="Malgun Gothic"/>
          <w:color w:val="000000"/>
          <w:sz w:val="22"/>
          <w:szCs w:val="22"/>
        </w:rPr>
        <w:t xml:space="preserve"> </w:t>
      </w:r>
      <w:r w:rsidRPr="00814B4D">
        <w:rPr>
          <w:rFonts w:eastAsia="Malgun Gothic"/>
          <w:color w:val="000000"/>
          <w:sz w:val="22"/>
          <w:szCs w:val="22"/>
        </w:rPr>
        <w:t xml:space="preserve">ELIGIBLE: </w:t>
      </w:r>
      <w:r w:rsidRPr="00814B4D">
        <w:rPr>
          <w:rFonts w:eastAsia="Malgun Gothic"/>
          <w:b/>
          <w:color w:val="000000"/>
          <w:sz w:val="22"/>
          <w:szCs w:val="22"/>
        </w:rPr>
        <w:t>If you complete the survey by &lt;&lt;early_comp_date&gt;&gt;</w:t>
      </w:r>
      <w:r w:rsidR="00894838">
        <w:rPr>
          <w:rFonts w:eastAsia="Malgun Gothic"/>
          <w:b/>
          <w:color w:val="000000"/>
          <w:sz w:val="22"/>
          <w:szCs w:val="22"/>
        </w:rPr>
        <w:t>,</w:t>
      </w:r>
      <w:r w:rsidRPr="00814B4D">
        <w:rPr>
          <w:rFonts w:eastAsia="Malgun Gothic"/>
          <w:b/>
          <w:color w:val="000000"/>
          <w:sz w:val="22"/>
          <w:szCs w:val="22"/>
        </w:rPr>
        <w:t xml:space="preserve"> we will send you $&lt;&lt;</w:t>
      </w:r>
      <w:r w:rsidR="00084605">
        <w:rPr>
          <w:rFonts w:eastAsia="Malgun Gothic"/>
          <w:b/>
          <w:color w:val="000000"/>
          <w:sz w:val="22"/>
          <w:szCs w:val="22"/>
        </w:rPr>
        <w:t>inc_amount</w:t>
      </w:r>
      <w:r w:rsidRPr="00814B4D">
        <w:rPr>
          <w:rFonts w:eastAsia="Malgun Gothic"/>
          <w:b/>
          <w:color w:val="000000"/>
          <w:sz w:val="22"/>
          <w:szCs w:val="22"/>
        </w:rPr>
        <w:t>+</w:t>
      </w:r>
      <w:r w:rsidR="00084605">
        <w:rPr>
          <w:rFonts w:eastAsia="Malgun Gothic"/>
          <w:b/>
          <w:color w:val="000000"/>
          <w:sz w:val="22"/>
          <w:szCs w:val="22"/>
        </w:rPr>
        <w:t>earlybird_inc</w:t>
      </w:r>
      <w:r w:rsidRPr="00814B4D">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814B4D">
        <w:rPr>
          <w:rFonts w:eastAsia="Malgun Gothic"/>
          <w:b/>
          <w:color w:val="000000"/>
          <w:sz w:val="22"/>
          <w:szCs w:val="22"/>
        </w:rPr>
        <w:t>&gt;&gt; once you complete the survey.</w:t>
      </w:r>
      <w:r w:rsidRPr="00814B4D">
        <w:rPr>
          <w:rFonts w:eastAsia="Malgun Gothic"/>
          <w:color w:val="000000"/>
          <w:sz w:val="22"/>
          <w:szCs w:val="22"/>
        </w:rPr>
        <w:t xml:space="preserve">&gt;&gt; </w:t>
      </w:r>
      <w:bookmarkEnd w:id="37"/>
      <w:r w:rsidRPr="00814B4D">
        <w:rPr>
          <w:rFonts w:eastAsia="Malgun Gothic"/>
          <w:color w:val="000000"/>
          <w:sz w:val="22"/>
          <w:szCs w:val="22"/>
        </w:rPr>
        <w:t xml:space="preserve">&lt;&lt;IF DEFAULT GROUP &amp; INCENTIVE ELIGIBLE: </w:t>
      </w:r>
      <w:r w:rsidRPr="00814B4D">
        <w:rPr>
          <w:rFonts w:eastAsia="Malgun Gothic"/>
          <w:b/>
          <w:color w:val="000000"/>
          <w:sz w:val="22"/>
          <w:szCs w:val="22"/>
        </w:rPr>
        <w:t>O</w:t>
      </w:r>
      <w:r w:rsidRPr="00814B4D">
        <w:rPr>
          <w:rFonts w:eastAsia="Malgun Gothic"/>
          <w:b/>
          <w:bCs/>
          <w:color w:val="000000"/>
          <w:sz w:val="22"/>
          <w:szCs w:val="22"/>
        </w:rPr>
        <w:t xml:space="preserve">nce you complete the survey, we will send you </w:t>
      </w:r>
      <w:r w:rsidR="006C3F33">
        <w:rPr>
          <w:rFonts w:eastAsia="Malgun Gothic"/>
          <w:b/>
          <w:bCs/>
          <w:color w:val="000000"/>
          <w:sz w:val="22"/>
          <w:szCs w:val="22"/>
        </w:rPr>
        <w:t>$&lt;&lt;</w:t>
      </w:r>
      <w:r w:rsidR="00084605">
        <w:rPr>
          <w:rFonts w:eastAsia="Malgun Gothic"/>
          <w:b/>
          <w:bCs/>
          <w:color w:val="000000"/>
          <w:sz w:val="22"/>
          <w:szCs w:val="22"/>
        </w:rPr>
        <w:t>inc_amount</w:t>
      </w:r>
      <w:r w:rsidR="006C3F33">
        <w:rPr>
          <w:rFonts w:eastAsia="Malgun Gothic"/>
          <w:b/>
          <w:bCs/>
          <w:color w:val="000000"/>
          <w:sz w:val="22"/>
          <w:szCs w:val="22"/>
        </w:rPr>
        <w:t>&gt;&gt;</w:t>
      </w:r>
      <w:r w:rsidRPr="00814B4D">
        <w:rPr>
          <w:rFonts w:eastAsia="Malgun Gothic"/>
          <w:b/>
          <w:bCs/>
          <w:color w:val="000000"/>
          <w:sz w:val="22"/>
          <w:szCs w:val="22"/>
        </w:rPr>
        <w:t>, payable by &lt;&lt;PayPal or&gt;&gt; check.</w:t>
      </w:r>
      <w:r w:rsidRPr="00814B4D">
        <w:rPr>
          <w:rFonts w:eastAsia="Malgun Gothic"/>
          <w:color w:val="000000"/>
          <w:sz w:val="22"/>
          <w:szCs w:val="22"/>
        </w:rPr>
        <w:t xml:space="preserve"> </w:t>
      </w:r>
      <w:r w:rsidRPr="005937E1">
        <w:rPr>
          <w:rFonts w:eastAsia="Malgun Gothic"/>
          <w:b/>
          <w:bCs/>
          <w:color w:val="000000"/>
          <w:sz w:val="22"/>
          <w:szCs w:val="22"/>
        </w:rPr>
        <w:t>&gt;&gt;</w:t>
      </w:r>
      <w:r w:rsidR="00CE62A6">
        <w:rPr>
          <w:rFonts w:eastAsia="Malgun Gothic"/>
          <w:b/>
          <w:bCs/>
          <w:color w:val="000000"/>
          <w:sz w:val="22"/>
          <w:szCs w:val="22"/>
        </w:rPr>
        <w:br/>
      </w:r>
      <w:r w:rsidR="006B7D5C">
        <w:rPr>
          <w:rFonts w:eastAsia="Malgun Gothic"/>
          <w:b/>
          <w:bCs/>
          <w:color w:val="000000"/>
          <w:sz w:val="22"/>
          <w:szCs w:val="22"/>
        </w:rPr>
        <w:tab/>
      </w:r>
    </w:p>
    <w:p w:rsidRPr="00EE59FD" w:rsidR="00175626" w:rsidP="006B7D5C" w:rsidRDefault="00175626" w14:paraId="50735E4A" w14:textId="19BC8EB1">
      <w:pPr>
        <w:pStyle w:val="Greenemphasiswlines"/>
        <w:ind w:right="3762"/>
      </w:pPr>
      <w:r w:rsidRPr="00175626">
        <w:rPr>
          <w:rFonts w:eastAsia="Malgun Gothic"/>
        </w:rPr>
        <w:t>For us, 4 is an important number</w:t>
      </w:r>
      <w:r w:rsidRPr="00EE59FD">
        <w:t xml:space="preserve">! </w:t>
      </w:r>
    </w:p>
    <w:p w:rsidRPr="00EE59FD" w:rsidR="00175626" w:rsidP="006B7D5C" w:rsidRDefault="00175626" w14:paraId="74F50B8E" w14:textId="77777777">
      <w:pPr>
        <w:pStyle w:val="Greenemphasiswlines"/>
        <w:ind w:right="3762"/>
      </w:pPr>
      <w:r w:rsidRPr="00EE59FD">
        <w:t>You graduated 4 years ago.</w:t>
      </w:r>
    </w:p>
    <w:p w:rsidRPr="00EE59FD" w:rsidR="00175626" w:rsidP="006B7D5C" w:rsidRDefault="00175626" w14:paraId="77C93C25" w14:textId="77777777">
      <w:pPr>
        <w:pStyle w:val="Greenemphasiswlines"/>
        <w:ind w:right="3762"/>
      </w:pPr>
      <w:r w:rsidRPr="00EE59FD">
        <w:t>B&amp;B is now in its 4th year.</w:t>
      </w:r>
    </w:p>
    <w:p w:rsidRPr="00EE59FD" w:rsidR="00175626" w:rsidP="006B7D5C" w:rsidRDefault="00175626" w14:paraId="7E15577E" w14:textId="77777777">
      <w:pPr>
        <w:pStyle w:val="Greenemphasiswlines"/>
        <w:ind w:right="3762"/>
      </w:pPr>
      <w:r w:rsidRPr="00EE59FD">
        <w:t>July 4th.</w:t>
      </w:r>
    </w:p>
    <w:p w:rsidRPr="00EE59FD" w:rsidR="00175626" w:rsidP="006B7D5C" w:rsidRDefault="00175626" w14:paraId="4B6C59DA" w14:textId="21CBFDA6">
      <w:pPr>
        <w:pStyle w:val="Greenemphasiswlines"/>
        <w:ind w:right="3762"/>
        <w:rPr>
          <w:rFonts w:eastAsia="Malgun Gothic"/>
        </w:rPr>
      </w:pPr>
      <w:r w:rsidRPr="00EE59FD">
        <w:t>The U.S. turns 244.</w:t>
      </w:r>
    </w:p>
    <w:bookmarkEnd w:id="36"/>
    <w:bookmarkEnd w:id="38"/>
    <w:p w:rsidRPr="00FA135C" w:rsidR="00FA135C" w:rsidP="00843817" w:rsidRDefault="00103163" w14:paraId="07ED5904" w14:textId="51055AF3">
      <w:pPr>
        <w:spacing w:before="240" w:after="120" w:line="259" w:lineRule="auto"/>
        <w:rPr>
          <w:rFonts w:eastAsia="Malgun Gothic"/>
          <w:b/>
          <w:bCs/>
          <w:color w:val="000000"/>
          <w:sz w:val="22"/>
          <w:szCs w:val="22"/>
        </w:rPr>
      </w:pPr>
      <w:r>
        <w:rPr>
          <w:rFonts w:eastAsia="Malgun Gothic"/>
          <w:bCs/>
          <w:color w:val="000000"/>
          <w:sz w:val="22"/>
          <w:szCs w:val="22"/>
        </w:rPr>
        <w:t>If you would like to update your contact information b</w:t>
      </w:r>
      <w:r w:rsidRPr="00FA135C" w:rsidR="00FA135C">
        <w:rPr>
          <w:rFonts w:eastAsia="Malgun Gothic"/>
          <w:bCs/>
          <w:color w:val="000000"/>
          <w:sz w:val="22"/>
          <w:szCs w:val="22"/>
        </w:rPr>
        <w:t xml:space="preserve">efore B&amp;B data collection begins, </w:t>
      </w:r>
      <w:r>
        <w:rPr>
          <w:rFonts w:eastAsia="Malgun Gothic"/>
          <w:bCs/>
          <w:color w:val="000000"/>
          <w:sz w:val="22"/>
          <w:szCs w:val="22"/>
        </w:rPr>
        <w:t xml:space="preserve">you may visit our </w:t>
      </w:r>
      <w:r w:rsidRPr="00FA135C" w:rsidR="00FA135C">
        <w:rPr>
          <w:rFonts w:eastAsia="Malgun Gothic"/>
          <w:b/>
          <w:bCs/>
          <w:color w:val="000000"/>
          <w:sz w:val="22"/>
          <w:szCs w:val="22"/>
        </w:rPr>
        <w:t xml:space="preserve">secure website </w:t>
      </w:r>
      <w:r>
        <w:rPr>
          <w:rFonts w:eastAsia="Malgun Gothic"/>
          <w:b/>
          <w:bCs/>
          <w:color w:val="000000"/>
          <w:sz w:val="22"/>
          <w:szCs w:val="22"/>
        </w:rPr>
        <w:t>below. Be sure to copy and paste</w:t>
      </w:r>
      <w:r w:rsidRPr="00FA135C" w:rsidR="00FA135C">
        <w:rPr>
          <w:rFonts w:eastAsia="Malgun Gothic"/>
          <w:b/>
          <w:bCs/>
          <w:color w:val="000000"/>
          <w:sz w:val="22"/>
          <w:szCs w:val="22"/>
        </w:rPr>
        <w:t xml:space="preserve"> the following login credentials:</w:t>
      </w:r>
    </w:p>
    <w:p w:rsidRPr="00FA135C" w:rsidR="00FA135C" w:rsidP="008F6DAB" w:rsidRDefault="00BD2271" w14:paraId="377CB4D0" w14:textId="31CAD70B">
      <w:pPr>
        <w:spacing w:after="120" w:line="259" w:lineRule="auto"/>
        <w:rPr>
          <w:rFonts w:eastAsia="Malgun Gothic"/>
          <w:b/>
          <w:color w:val="000000"/>
          <w:sz w:val="22"/>
          <w:szCs w:val="22"/>
        </w:rPr>
      </w:pPr>
      <w:hyperlink w:history="1" r:id="rId33">
        <w:r w:rsidR="00263DD0">
          <w:rPr>
            <w:rStyle w:val="Hyperlink"/>
            <w:rFonts w:eastAsia="Malgun Gothic"/>
            <w:b/>
            <w:sz w:val="22"/>
            <w:szCs w:val="22"/>
          </w:rPr>
          <w:t>https://surveys.nces.ed.gov/bandb</w:t>
        </w:r>
        <w:r w:rsidRPr="00B61967" w:rsidR="008F6DAB">
          <w:rPr>
            <w:rStyle w:val="Hyperlink"/>
            <w:rFonts w:eastAsia="Malgun Gothic"/>
            <w:b/>
            <w:sz w:val="22"/>
            <w:szCs w:val="22"/>
          </w:rPr>
          <w:t>/update-contact.aspx</w:t>
        </w:r>
      </w:hyperlink>
    </w:p>
    <w:p w:rsidRPr="00FA135C" w:rsidR="00FA135C" w:rsidP="008F6DAB" w:rsidRDefault="00FA135C" w14:paraId="4631588B" w14:textId="77777777">
      <w:pPr>
        <w:spacing w:after="120" w:line="259" w:lineRule="auto"/>
        <w:ind w:left="3600" w:firstLine="720"/>
        <w:rPr>
          <w:rFonts w:eastAsia="Malgun Gothic"/>
          <w:color w:val="000000"/>
          <w:sz w:val="22"/>
          <w:szCs w:val="22"/>
        </w:rPr>
      </w:pPr>
      <w:r w:rsidRPr="00FA135C">
        <w:rPr>
          <w:rFonts w:eastAsia="Malgun Gothic"/>
          <w:b/>
          <w:color w:val="000000"/>
          <w:sz w:val="22"/>
          <w:szCs w:val="22"/>
        </w:rPr>
        <w:t>Study ID</w:t>
      </w:r>
      <w:r w:rsidRPr="00FA135C">
        <w:rPr>
          <w:rFonts w:eastAsia="Malgun Gothic"/>
          <w:color w:val="000000"/>
          <w:sz w:val="22"/>
          <w:szCs w:val="22"/>
        </w:rPr>
        <w:t xml:space="preserve">: </w:t>
      </w:r>
      <w:r w:rsidRPr="00FA135C">
        <w:rPr>
          <w:rFonts w:eastAsia="Malgun Gothic"/>
          <w:color w:val="000000"/>
          <w:sz w:val="22"/>
          <w:szCs w:val="22"/>
        </w:rPr>
        <w:fldChar w:fldCharType="begin"/>
      </w:r>
      <w:r w:rsidRPr="00FA135C">
        <w:rPr>
          <w:rFonts w:eastAsia="Malgun Gothic"/>
          <w:color w:val="000000"/>
          <w:sz w:val="22"/>
          <w:szCs w:val="22"/>
        </w:rPr>
        <w:instrText xml:space="preserve"> MERGEFIELD caseID </w:instrText>
      </w:r>
      <w:r w:rsidRPr="00FA135C">
        <w:rPr>
          <w:rFonts w:eastAsia="Malgun Gothic"/>
          <w:color w:val="000000"/>
          <w:sz w:val="22"/>
          <w:szCs w:val="22"/>
        </w:rPr>
        <w:fldChar w:fldCharType="separate"/>
      </w:r>
      <w:r w:rsidRPr="00FA135C">
        <w:rPr>
          <w:rFonts w:eastAsia="Malgun Gothic"/>
          <w:color w:val="000000"/>
          <w:sz w:val="22"/>
          <w:szCs w:val="22"/>
        </w:rPr>
        <w:t>«caseID»</w:t>
      </w:r>
      <w:r w:rsidRPr="00FA135C">
        <w:rPr>
          <w:rFonts w:eastAsia="Malgun Gothic"/>
          <w:color w:val="000000"/>
          <w:sz w:val="22"/>
          <w:szCs w:val="22"/>
        </w:rPr>
        <w:fldChar w:fldCharType="end"/>
      </w:r>
    </w:p>
    <w:p w:rsidRPr="00FA135C" w:rsidR="00FA135C" w:rsidP="00FA135C" w:rsidRDefault="00FA135C" w14:paraId="6E1EA330" w14:textId="77777777">
      <w:pPr>
        <w:spacing w:after="120" w:line="259" w:lineRule="auto"/>
        <w:jc w:val="center"/>
        <w:rPr>
          <w:rFonts w:eastAsia="Malgun Gothic"/>
          <w:bCs/>
          <w:color w:val="000000"/>
          <w:sz w:val="22"/>
          <w:szCs w:val="22"/>
        </w:rPr>
      </w:pPr>
      <w:r w:rsidRPr="00FA135C">
        <w:rPr>
          <w:rFonts w:eastAsia="Malgun Gothic"/>
          <w:bCs/>
          <w:color w:val="000000"/>
          <w:sz w:val="22"/>
          <w:szCs w:val="22"/>
        </w:rPr>
        <w:t>Or use the camera on your phone to scan the QR code below to take you to the «survey»/«website»:</w:t>
      </w:r>
    </w:p>
    <w:p w:rsidRPr="00FD41A9" w:rsidR="00FA135C" w:rsidP="00204F6D" w:rsidRDefault="00FA135C" w14:paraId="1D4F44FE" w14:textId="1BD0D481">
      <w:pPr>
        <w:spacing w:after="120" w:line="259" w:lineRule="auto"/>
        <w:jc w:val="center"/>
        <w:rPr>
          <w:rFonts w:eastAsia="Malgun Gothic"/>
          <w:color w:val="000000"/>
          <w:sz w:val="22"/>
          <w:szCs w:val="22"/>
        </w:rPr>
      </w:pPr>
      <w:r w:rsidRPr="00FA135C">
        <w:rPr>
          <w:rFonts w:eastAsia="Malgun Gothic"/>
          <w:color w:val="000000"/>
          <w:sz w:val="22"/>
          <w:szCs w:val="22"/>
        </w:rPr>
        <w:t>«QRCODE»</w:t>
      </w:r>
    </w:p>
    <w:p w:rsidRPr="00204F6D" w:rsidR="00FA135C" w:rsidP="00FA135C" w:rsidRDefault="00FA135C" w14:paraId="5590208D" w14:textId="1F6CEEB9">
      <w:pPr>
        <w:spacing w:before="120" w:after="120"/>
        <w:rPr>
          <w:rFonts w:cs="Arial"/>
          <w:bCs/>
          <w:sz w:val="22"/>
          <w:szCs w:val="22"/>
        </w:rPr>
      </w:pPr>
      <w:r w:rsidRPr="00204F6D">
        <w:rPr>
          <w:rFonts w:cs="Arial"/>
          <w:bCs/>
          <w:sz w:val="22"/>
          <w:szCs w:val="22"/>
        </w:rPr>
        <w:t>Wishing you a Happy Fourth of July!</w:t>
      </w:r>
    </w:p>
    <w:p w:rsidRPr="00204F6D" w:rsidR="00FD41A9" w:rsidP="00FA135C" w:rsidRDefault="00FD41A9" w14:paraId="310EFFC2" w14:textId="50596EBC">
      <w:pPr>
        <w:spacing w:before="120" w:after="120"/>
        <w:rPr>
          <w:rFonts w:cs="Arial"/>
          <w:bCs/>
          <w:sz w:val="22"/>
          <w:szCs w:val="22"/>
        </w:rPr>
      </w:pPr>
    </w:p>
    <w:p w:rsidRPr="00204F6D" w:rsidR="00FD41A9" w:rsidP="00FA135C" w:rsidRDefault="00FD41A9" w14:paraId="11FA1132" w14:textId="2C57D9B9">
      <w:pPr>
        <w:spacing w:before="120" w:after="120"/>
        <w:rPr>
          <w:rFonts w:cs="Arial"/>
          <w:bCs/>
          <w:sz w:val="22"/>
          <w:szCs w:val="22"/>
        </w:rPr>
      </w:pPr>
      <w:r w:rsidRPr="00204F6D">
        <w:rPr>
          <w:rFonts w:cs="Arial"/>
          <w:bCs/>
          <w:sz w:val="22"/>
          <w:szCs w:val="22"/>
        </w:rPr>
        <w:t xml:space="preserve">From the </w:t>
      </w:r>
      <w:r w:rsidR="003B351E">
        <w:rPr>
          <w:rFonts w:cs="Arial"/>
          <w:bCs/>
          <w:sz w:val="22"/>
          <w:szCs w:val="22"/>
        </w:rPr>
        <w:t>e</w:t>
      </w:r>
      <w:r w:rsidRPr="00204F6D" w:rsidR="003B351E">
        <w:rPr>
          <w:rFonts w:cs="Arial"/>
          <w:bCs/>
          <w:sz w:val="22"/>
          <w:szCs w:val="22"/>
        </w:rPr>
        <w:t xml:space="preserve">ntire </w:t>
      </w:r>
      <w:r w:rsidRPr="00204F6D">
        <w:rPr>
          <w:rFonts w:cs="Arial"/>
          <w:bCs/>
          <w:sz w:val="22"/>
          <w:szCs w:val="22"/>
        </w:rPr>
        <w:t xml:space="preserve">B&amp;B </w:t>
      </w:r>
      <w:r w:rsidR="003B351E">
        <w:rPr>
          <w:rFonts w:cs="Arial"/>
          <w:bCs/>
          <w:sz w:val="22"/>
          <w:szCs w:val="22"/>
        </w:rPr>
        <w:t>t</w:t>
      </w:r>
      <w:r w:rsidRPr="00204F6D" w:rsidR="003B351E">
        <w:rPr>
          <w:rFonts w:cs="Arial"/>
          <w:bCs/>
          <w:sz w:val="22"/>
          <w:szCs w:val="22"/>
        </w:rPr>
        <w:t>eam</w:t>
      </w:r>
    </w:p>
    <w:p w:rsidRPr="00204F6D" w:rsidR="00FD41A9" w:rsidP="00FA135C" w:rsidRDefault="00FD41A9" w14:paraId="5346A22C" w14:textId="2AAD5540">
      <w:pPr>
        <w:spacing w:before="120" w:after="120"/>
        <w:rPr>
          <w:rFonts w:cs="Arial"/>
          <w:bCs/>
          <w:sz w:val="22"/>
          <w:szCs w:val="22"/>
        </w:rPr>
      </w:pPr>
      <w:r w:rsidRPr="00204F6D">
        <w:rPr>
          <w:rFonts w:cs="Arial"/>
          <w:bCs/>
          <w:sz w:val="22"/>
          <w:szCs w:val="22"/>
        </w:rPr>
        <w:t>Ted Socha – Project Officer – 202-245-7071</w:t>
      </w:r>
    </w:p>
    <w:p w:rsidRPr="00204F6D" w:rsidR="00FA135C" w:rsidP="00FA135C" w:rsidRDefault="00FD41A9" w14:paraId="153DA029" w14:textId="14AF46C6">
      <w:pPr>
        <w:spacing w:before="120" w:after="120"/>
        <w:rPr>
          <w:rFonts w:cs="Arial"/>
          <w:bCs/>
          <w:sz w:val="22"/>
          <w:szCs w:val="22"/>
        </w:rPr>
      </w:pPr>
      <w:r w:rsidRPr="00204F6D">
        <w:rPr>
          <w:rFonts w:cs="Arial"/>
          <w:bCs/>
          <w:sz w:val="22"/>
          <w:szCs w:val="22"/>
        </w:rPr>
        <w:t>Dr. Jennifer Wine – Project Director – 877-225-8470</w:t>
      </w:r>
    </w:p>
    <w:p w:rsidRPr="00FA135C" w:rsidR="00FA135C" w:rsidP="0091771E" w:rsidRDefault="00FA135C" w14:paraId="06F12EF2" w14:textId="77777777">
      <w:pPr>
        <w:spacing w:before="8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0091771E" w:rsidRDefault="0091771E" w14:paraId="0251A087" w14:textId="77777777">
      <w:pPr>
        <w:rPr>
          <w:rFonts w:ascii="Arial" w:hAnsi="Arial" w:cs="Arial"/>
          <w:b/>
          <w:bCs/>
          <w:szCs w:val="24"/>
        </w:rPr>
      </w:pPr>
      <w:r>
        <w:rPr>
          <w:rFonts w:ascii="Arial" w:hAnsi="Arial" w:cs="Arial"/>
          <w:b/>
          <w:bCs/>
          <w:szCs w:val="24"/>
        </w:rPr>
        <w:br w:type="page"/>
      </w:r>
    </w:p>
    <w:p w:rsidRPr="00FA135C" w:rsidR="00FA135C" w:rsidP="00FA135C" w:rsidRDefault="00FA135C" w14:paraId="179FBCE2" w14:textId="77BF55F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Data Collection Announcement Letter</w:t>
      </w:r>
    </w:p>
    <w:p w:rsidRPr="003E1AB3" w:rsidR="00FA135C" w:rsidP="00FA135C" w:rsidRDefault="00FA135C" w14:paraId="661DEDAF" w14:textId="77777777">
      <w:pPr>
        <w:spacing w:before="120" w:after="120"/>
        <w:rPr>
          <w:rFonts w:cs="Arial"/>
          <w:bCs/>
          <w:sz w:val="22"/>
          <w:szCs w:val="22"/>
        </w:rPr>
      </w:pPr>
      <w:bookmarkStart w:name="_Hlk22643320" w:id="39"/>
      <w:r w:rsidRPr="003E1AB3">
        <w:rPr>
          <w:rFonts w:cs="Arial"/>
          <w:bCs/>
          <w:sz w:val="22"/>
          <w:szCs w:val="22"/>
        </w:rPr>
        <w:t>«date»</w:t>
      </w:r>
    </w:p>
    <w:p w:rsidRPr="00FA135C" w:rsidR="00FA135C" w:rsidP="00FA135C" w:rsidRDefault="00FA135C" w14:paraId="25344CA2"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723776" behindDoc="0" locked="0" layoutInCell="1" allowOverlap="1" wp14:editId="137A3A09" wp14:anchorId="2E4E78B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3E70BE" w:rsidP="00FA135C" w:rsidRDefault="003E70BE" w14:paraId="525CF073" w14:textId="77777777">
                            <w:pPr>
                              <w:pStyle w:val="Default"/>
                              <w:rPr>
                                <w:rFonts w:ascii="Garamond" w:hAnsi="Garamond"/>
                                <w:sz w:val="22"/>
                                <w:szCs w:val="22"/>
                              </w:rPr>
                            </w:pPr>
                            <w:r w:rsidRPr="007716EE">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4" style="position:absolute;margin-left:324.75pt;margin-top:8.6pt;width:171pt;height:39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ylTAIAAJM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B+YxylTAIAAJMEAAAOAAAAAAAAAAAAAAAAAC4CAABkcnMvZTJvRG9jLnhtbFBLAQItABQABgAI&#10;AAAAIQCWd0fK4QAAAAkBAAAPAAAAAAAAAAAAAAAAAKYEAABkcnMvZG93bnJldi54bWxQSwUGAAAA&#10;AAQABADzAAAAtAUAAAAA&#10;" w14:anchorId="2E4E78BA">
                <v:textbox>
                  <w:txbxContent>
                    <w:p w:rsidRPr="007716EE" w:rsidR="003E70BE" w:rsidP="00FA135C" w:rsidRDefault="003E70BE" w14:paraId="525CF073" w14:textId="77777777">
                      <w:pPr>
                        <w:pStyle w:val="Default"/>
                        <w:rPr>
                          <w:rFonts w:ascii="Garamond" w:hAnsi="Garamond"/>
                          <w:sz w:val="22"/>
                          <w:szCs w:val="22"/>
                        </w:rPr>
                      </w:pPr>
                      <w:r w:rsidRPr="007716EE">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626CB8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7FF18B15"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7071A0DB"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3E1AB3" w:rsidR="00FA135C" w:rsidP="00FA135C" w:rsidRDefault="00FA135C" w14:paraId="5234F80E" w14:textId="77777777">
      <w:pPr>
        <w:spacing w:before="120" w:after="120"/>
        <w:rPr>
          <w:rFonts w:cs="Arial"/>
          <w:bCs/>
          <w:sz w:val="22"/>
          <w:szCs w:val="22"/>
        </w:rPr>
      </w:pPr>
      <w:r w:rsidRPr="003E1AB3">
        <w:rPr>
          <w:rFonts w:cs="Arial"/>
          <w:bCs/>
          <w:sz w:val="22"/>
          <w:szCs w:val="22"/>
        </w:rPr>
        <w:t>Dear «fname»,</w:t>
      </w:r>
    </w:p>
    <w:bookmarkEnd w:id="39"/>
    <w:p w:rsidR="00FA135C" w:rsidP="00FA135C" w:rsidRDefault="00FA135C" w14:paraId="551D0CB9" w14:textId="05BF79BE">
      <w:pPr>
        <w:spacing w:before="120" w:after="120"/>
        <w:rPr>
          <w:rFonts w:cs="Arial"/>
          <w:bCs/>
          <w:sz w:val="22"/>
          <w:szCs w:val="22"/>
        </w:rPr>
      </w:pPr>
      <w:r w:rsidRPr="003E1AB3">
        <w:rPr>
          <w:rFonts w:cs="Arial"/>
          <w:bCs/>
          <w:sz w:val="22"/>
          <w:szCs w:val="22"/>
        </w:rPr>
        <w:t>Congratulations! You have been selected to participate in the 2016/20 Baccalaureate and Beyond</w:t>
      </w:r>
      <w:r w:rsidR="00496953">
        <w:rPr>
          <w:rFonts w:cs="Arial"/>
          <w:bCs/>
          <w:sz w:val="22"/>
          <w:szCs w:val="22"/>
        </w:rPr>
        <w:t xml:space="preserve"> Longitudinal</w:t>
      </w:r>
      <w:r w:rsidRPr="003E1AB3" w:rsidR="00496953">
        <w:rPr>
          <w:rFonts w:cs="Arial"/>
          <w:bCs/>
          <w:sz w:val="22"/>
          <w:szCs w:val="22"/>
        </w:rPr>
        <w:t xml:space="preserve"> Study</w:t>
      </w:r>
      <w:r w:rsidRPr="003E1AB3">
        <w:rPr>
          <w:rFonts w:cs="Arial"/>
          <w:bCs/>
          <w:sz w:val="22"/>
          <w:szCs w:val="22"/>
        </w:rPr>
        <w:t xml:space="preserve"> (B&amp;B), an important U.S. Department of Education study that will collect education, employment, and other information from recent college graduates </w:t>
      </w:r>
      <w:bookmarkStart w:name="_Hlk24295379" w:id="40"/>
      <w:r w:rsidRPr="003E1AB3">
        <w:rPr>
          <w:rFonts w:cs="Arial"/>
          <w:bCs/>
          <w:sz w:val="22"/>
          <w:szCs w:val="22"/>
        </w:rPr>
        <w:t xml:space="preserve">who completed their bachelor’s degree </w:t>
      </w:r>
      <w:r w:rsidRPr="00FA135C">
        <w:rPr>
          <w:rFonts w:cs="Arial"/>
          <w:b/>
          <w:bCs/>
          <w:sz w:val="22"/>
          <w:szCs w:val="22"/>
        </w:rPr>
        <w:t>«in [major]//[fieldofstudy] »</w:t>
      </w:r>
      <w:r w:rsidRPr="003E1AB3">
        <w:rPr>
          <w:rFonts w:cs="Arial"/>
          <w:bCs/>
          <w:sz w:val="22"/>
          <w:szCs w:val="22"/>
        </w:rPr>
        <w:t>during the 2015-16 school year</w:t>
      </w:r>
      <w:bookmarkEnd w:id="40"/>
      <w:r w:rsidRPr="003E1AB3">
        <w:rPr>
          <w:rFonts w:cs="Arial"/>
          <w:bCs/>
          <w:sz w:val="22"/>
          <w:szCs w:val="22"/>
        </w:rPr>
        <w:t xml:space="preserve">. </w:t>
      </w:r>
      <w:r w:rsidR="004F4BEF">
        <w:rPr>
          <w:rFonts w:cs="Arial"/>
          <w:bCs/>
          <w:sz w:val="22"/>
          <w:szCs w:val="22"/>
        </w:rPr>
        <w:t xml:space="preserve">You may recall being asked to participate in </w:t>
      </w:r>
      <w:r w:rsidR="00A476D0">
        <w:rPr>
          <w:rFonts w:cs="Arial"/>
          <w:bCs/>
          <w:sz w:val="22"/>
          <w:szCs w:val="22"/>
        </w:rPr>
        <w:t>the National Postsecondary Student Aid Study (</w:t>
      </w:r>
      <w:r w:rsidR="004F4BEF">
        <w:rPr>
          <w:rFonts w:cs="Arial"/>
          <w:bCs/>
          <w:sz w:val="22"/>
          <w:szCs w:val="22"/>
        </w:rPr>
        <w:t>NPSAS</w:t>
      </w:r>
      <w:r w:rsidR="00A476D0">
        <w:rPr>
          <w:rFonts w:cs="Arial"/>
          <w:bCs/>
          <w:sz w:val="22"/>
          <w:szCs w:val="22"/>
        </w:rPr>
        <w:t>) in 20</w:t>
      </w:r>
      <w:r w:rsidR="004F4BEF">
        <w:rPr>
          <w:rFonts w:cs="Arial"/>
          <w:bCs/>
          <w:sz w:val="22"/>
          <w:szCs w:val="22"/>
        </w:rPr>
        <w:t xml:space="preserve">16 and </w:t>
      </w:r>
      <w:r w:rsidR="003B351E">
        <w:rPr>
          <w:rFonts w:cs="Arial"/>
          <w:bCs/>
          <w:sz w:val="22"/>
          <w:szCs w:val="22"/>
        </w:rPr>
        <w:t xml:space="preserve">the 2017 collection for </w:t>
      </w:r>
      <w:r w:rsidR="004F4BEF">
        <w:rPr>
          <w:rFonts w:cs="Arial"/>
          <w:bCs/>
          <w:sz w:val="22"/>
          <w:szCs w:val="22"/>
        </w:rPr>
        <w:t xml:space="preserve">B&amp;B. </w:t>
      </w:r>
      <w:r w:rsidRPr="003E1AB3" w:rsidR="00286D07">
        <w:rPr>
          <w:rFonts w:cs="Arial"/>
          <w:bCs/>
          <w:sz w:val="22"/>
          <w:szCs w:val="22"/>
        </w:rPr>
        <w:t>Data collected from B&amp;B will help researchers and policymakers better understand how earning a bachelor’s degree impacts choices for additional education and employment paths.</w:t>
      </w:r>
    </w:p>
    <w:p w:rsidRPr="003E1AB3" w:rsidR="00175626" w:rsidP="00175626" w:rsidRDefault="00175626" w14:paraId="1A89684E" w14:textId="77777777">
      <w:pPr>
        <w:pStyle w:val="Greenemphasiswlines"/>
      </w:pPr>
      <w:r w:rsidRPr="003E1AB3">
        <w:t xml:space="preserve">Help </w:t>
      </w:r>
      <w:r>
        <w:t>shape</w:t>
      </w:r>
      <w:r w:rsidRPr="003E1AB3">
        <w:t xml:space="preserve"> </w:t>
      </w:r>
      <w:r>
        <w:t>higher education policy</w:t>
      </w:r>
      <w:r w:rsidRPr="003E1AB3">
        <w:t xml:space="preserve"> by sharing your education experiences.</w:t>
      </w:r>
    </w:p>
    <w:p w:rsidRPr="003E1AB3" w:rsidR="00FA135C" w:rsidP="00FA135C" w:rsidRDefault="00FA135C" w14:paraId="567DF4AA" w14:textId="77777777">
      <w:pPr>
        <w:spacing w:before="120" w:after="120"/>
        <w:rPr>
          <w:rFonts w:cs="Arial"/>
          <w:bCs/>
          <w:sz w:val="22"/>
          <w:szCs w:val="22"/>
        </w:rPr>
      </w:pPr>
      <w:r w:rsidRPr="003E1AB3">
        <w:rPr>
          <w:rFonts w:cs="Arial"/>
          <w:bCs/>
          <w:sz w:val="22"/>
          <w:szCs w:val="22"/>
        </w:rPr>
        <w:t>Here are some key pieces of information to help get you started:</w:t>
      </w:r>
    </w:p>
    <w:p w:rsidRPr="00FA135C" w:rsidR="00FA135C" w:rsidP="00FA135C" w:rsidRDefault="00FA135C" w14:paraId="39200755" w14:textId="267D51F7">
      <w:pPr>
        <w:numPr>
          <w:ilvl w:val="0"/>
          <w:numId w:val="11"/>
        </w:numPr>
        <w:autoSpaceDE w:val="0"/>
        <w:autoSpaceDN w:val="0"/>
        <w:adjustRightInd w:val="0"/>
        <w:rPr>
          <w:rFonts w:eastAsia="Malgun Gothic"/>
          <w:color w:val="000000"/>
          <w:sz w:val="22"/>
          <w:szCs w:val="22"/>
        </w:rPr>
      </w:pPr>
      <w:r w:rsidRPr="009A5742">
        <w:rPr>
          <w:rFonts w:eastAsia="Malgun Gothic"/>
          <w:bCs/>
          <w:color w:val="000000" w:themeColor="text1"/>
          <w:sz w:val="22"/>
          <w:szCs w:val="22"/>
        </w:rPr>
        <w:t>[IF PREPAID INCENTIVE ELIGIBLE:</w:t>
      </w:r>
      <w:r w:rsidRPr="00FA135C">
        <w:rPr>
          <w:rFonts w:eastAsia="Malgun Gothic"/>
          <w:b/>
          <w:color w:val="000000" w:themeColor="text1"/>
          <w:sz w:val="22"/>
          <w:szCs w:val="22"/>
        </w:rPr>
        <w:t xml:space="preserve"> «Enclosed, please find $2 in appreciation of your participation in B&amp;B.»] </w:t>
      </w:r>
    </w:p>
    <w:p w:rsidRPr="00FA135C" w:rsidR="00FA135C" w:rsidP="00FA135C" w:rsidRDefault="00FA135C" w14:paraId="77A3C60A" w14:textId="16782235">
      <w:pPr>
        <w:autoSpaceDE w:val="0"/>
        <w:autoSpaceDN w:val="0"/>
        <w:adjustRightInd w:val="0"/>
        <w:ind w:left="720" w:hanging="360"/>
        <w:rPr>
          <w:rFonts w:eastAsia="Malgun Gothic"/>
          <w:bCs/>
          <w:color w:val="000000"/>
          <w:sz w:val="22"/>
          <w:szCs w:val="22"/>
        </w:rPr>
      </w:pPr>
      <w:r w:rsidRPr="00FA135C">
        <w:rPr>
          <w:rFonts w:ascii="Times New Roman" w:hAnsi="Times New Roman" w:eastAsia="Malgun Gothic"/>
          <w:noProof/>
          <w:color w:val="000000"/>
          <w:sz w:val="22"/>
          <w:szCs w:val="22"/>
        </w:rPr>
        <mc:AlternateContent>
          <mc:Choice Requires="wps">
            <w:drawing>
              <wp:anchor distT="45720" distB="45720" distL="114300" distR="114300" simplePos="0" relativeHeight="251736064" behindDoc="0" locked="0" layoutInCell="1" allowOverlap="1" wp14:editId="69DE0556" wp14:anchorId="47B41B63">
                <wp:simplePos x="0" y="0"/>
                <wp:positionH relativeFrom="column">
                  <wp:posOffset>4899660</wp:posOffset>
                </wp:positionH>
                <wp:positionV relativeFrom="paragraph">
                  <wp:posOffset>12065</wp:posOffset>
                </wp:positionV>
                <wp:extent cx="1752600" cy="95250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952500"/>
                        </a:xfrm>
                        <a:prstGeom prst="rect">
                          <a:avLst/>
                        </a:prstGeom>
                        <a:solidFill>
                          <a:srgbClr val="FFFFFF"/>
                        </a:solidFill>
                        <a:ln w="9525">
                          <a:noFill/>
                          <a:miter lim="800000"/>
                          <a:headEnd/>
                          <a:tailEnd/>
                        </a:ln>
                      </wps:spPr>
                      <wps:txbx>
                        <w:txbxContent>
                          <w:p w:rsidRPr="00175626" w:rsidR="003E70BE" w:rsidP="00175626" w:rsidRDefault="003E70BE" w14:paraId="0FE5F44C" w14:textId="4A6CE3C7">
                            <w:pPr>
                              <w:pStyle w:val="Default"/>
                              <w:jc w:val="center"/>
                              <w:rPr>
                                <w:i/>
                                <w:iCs/>
                              </w:rPr>
                            </w:pPr>
                            <w:r w:rsidRPr="00175626">
                              <w:rPr>
                                <w:rFonts w:ascii="Garamond" w:hAnsi="Garamond"/>
                                <w:b/>
                                <w:bCs/>
                                <w:i/>
                                <w:iCs/>
                                <w:color w:val="00B050"/>
                                <w:sz w:val="20"/>
                                <w:szCs w:val="20"/>
                              </w:rPr>
                              <w:t>The survey will take approximately «time» minutes to complete and can be completed on any electronic device, including your mobile device or tabl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 style="position:absolute;left:0;text-align:left;margin-left:385.8pt;margin-top:.95pt;width:138pt;height: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" w14:anchorId="47B41B63">
                <v:textbox>
                  <w:txbxContent>
                    <w:p w:rsidRPr="00175626" w:rsidR="003E70BE" w:rsidP="00175626" w:rsidRDefault="003E70BE" w14:paraId="0FE5F44C" w14:textId="4A6CE3C7">
                      <w:pPr>
                        <w:pStyle w:val="Default"/>
                        <w:jc w:val="center"/>
                        <w:rPr>
                          <w:i/>
                          <w:iCs/>
                        </w:rPr>
                      </w:pPr>
                      <w:r w:rsidRPr="00175626">
                        <w:rPr>
                          <w:rFonts w:ascii="Garamond" w:hAnsi="Garamond"/>
                          <w:b/>
                          <w:bCs/>
                          <w:i/>
                          <w:iCs/>
                          <w:color w:val="00B050"/>
                          <w:sz w:val="20"/>
                          <w:szCs w:val="20"/>
                        </w:rPr>
                        <w:t>The survey will take approximately «time» minutes to complete and can be completed on any electronic device, including your mobile device or tablet.</w:t>
                      </w:r>
                    </w:p>
                  </w:txbxContent>
                </v:textbox>
                <w10:wrap type="square"/>
              </v:shape>
            </w:pict>
          </mc:Fallback>
        </mc:AlternateContent>
      </w:r>
      <w:r w:rsidRPr="00FA135C">
        <w:rPr>
          <w:rFonts w:eastAsia="Malgun Gothic"/>
          <w:bCs/>
          <w:color w:val="000000"/>
          <w:sz w:val="22"/>
          <w:szCs w:val="22"/>
        </w:rPr>
        <w:t>To complete your survey</w:t>
      </w:r>
      <w:r w:rsidR="00122F20">
        <w:rPr>
          <w:rFonts w:eastAsia="Malgun Gothic"/>
          <w:bCs/>
          <w:color w:val="000000"/>
          <w:sz w:val="22"/>
          <w:szCs w:val="22"/>
        </w:rPr>
        <w:t>:</w:t>
      </w:r>
      <w:r w:rsidRPr="00FA135C">
        <w:rPr>
          <w:rFonts w:eastAsia="Malgun Gothic"/>
          <w:bCs/>
          <w:color w:val="000000"/>
          <w:sz w:val="22"/>
          <w:szCs w:val="22"/>
        </w:rPr>
        <w:t xml:space="preserve">  </w:t>
      </w:r>
    </w:p>
    <w:p w:rsidRPr="00FA135C" w:rsidR="00FA135C" w:rsidP="00FA135C" w:rsidRDefault="00FA135C" w14:paraId="60F1642B" w14:textId="53DC485E">
      <w:pPr>
        <w:numPr>
          <w:ilvl w:val="1"/>
          <w:numId w:val="11"/>
        </w:numPr>
        <w:autoSpaceDE w:val="0"/>
        <w:autoSpaceDN w:val="0"/>
        <w:adjustRightInd w:val="0"/>
        <w:rPr>
          <w:rFonts w:eastAsia="Malgun Gothic"/>
          <w:bCs/>
          <w:color w:val="000000"/>
          <w:sz w:val="22"/>
          <w:szCs w:val="22"/>
        </w:rPr>
      </w:pPr>
      <w:bookmarkStart w:name="_Hlk22644714" w:id="41"/>
      <w:r w:rsidRPr="00FA135C">
        <w:rPr>
          <w:rFonts w:eastAsia="Malgun Gothic"/>
          <w:bCs/>
          <w:color w:val="000000"/>
          <w:sz w:val="22"/>
          <w:szCs w:val="22"/>
        </w:rPr>
        <w:t xml:space="preserve">Go to our secure B&amp;B website at </w:t>
      </w:r>
      <w:hyperlink w:history="1" r:id="rId34">
        <w:r w:rsidR="00263DD0">
          <w:rPr>
            <w:rFonts w:eastAsia="Malgun Gothic"/>
            <w:sz w:val="22"/>
            <w:szCs w:val="22"/>
            <w:u w:val="single"/>
          </w:rPr>
          <w:t>https://surveys.nces.ed.gov/bandb</w:t>
        </w:r>
        <w:r w:rsidRPr="00FA135C">
          <w:rPr>
            <w:rFonts w:eastAsia="Malgun Gothic"/>
            <w:sz w:val="22"/>
            <w:szCs w:val="22"/>
            <w:u w:val="single"/>
          </w:rPr>
          <w:t>/</w:t>
        </w:r>
      </w:hyperlink>
    </w:p>
    <w:p w:rsidRPr="00FA135C" w:rsidR="00FA135C" w:rsidP="00FA135C" w:rsidRDefault="00FA135C" w14:paraId="279CAD40" w14:textId="77777777">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Log in using your</w:t>
      </w:r>
    </w:p>
    <w:p w:rsidRPr="00FA135C" w:rsidR="00FA135C" w:rsidP="00FA135C" w:rsidRDefault="00FA135C" w14:paraId="40AF2BBE" w14:textId="77777777">
      <w:pPr>
        <w:numPr>
          <w:ilvl w:val="2"/>
          <w:numId w:val="11"/>
        </w:numPr>
        <w:autoSpaceDE w:val="0"/>
        <w:autoSpaceDN w:val="0"/>
        <w:adjustRightInd w:val="0"/>
        <w:rPr>
          <w:rFonts w:eastAsia="Malgun Gothic"/>
          <w:bCs/>
          <w:color w:val="000000"/>
          <w:sz w:val="22"/>
          <w:szCs w:val="22"/>
        </w:rPr>
      </w:pPr>
      <w:bookmarkStart w:name="_Hlk22644594" w:id="42"/>
      <w:r w:rsidRPr="00FA135C">
        <w:rPr>
          <w:rFonts w:eastAsia="Malgun Gothic"/>
          <w:bCs/>
          <w:color w:val="000000"/>
          <w:sz w:val="22"/>
          <w:szCs w:val="22"/>
        </w:rPr>
        <w:t xml:space="preserve">Study ID: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Pr="00FA135C" w:rsidR="00FA135C" w:rsidP="00FA135C" w:rsidRDefault="00FA135C" w14:paraId="1B2DFA68" w14:textId="77777777">
      <w:pPr>
        <w:numPr>
          <w:ilvl w:val="2"/>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 xml:space="preserve">Password: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p>
    <w:bookmarkEnd w:id="41"/>
    <w:bookmarkEnd w:id="42"/>
    <w:p w:rsidRPr="00FA135C" w:rsidR="00FA135C" w:rsidP="00FA135C" w:rsidRDefault="00FA135C" w14:paraId="4DEC2E37" w14:textId="19C50AA5">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Or use the camera on your phone to scan the QR code below:</w:t>
      </w:r>
    </w:p>
    <w:p w:rsidRPr="00FA135C" w:rsidR="00FA135C" w:rsidP="00FA135C" w:rsidRDefault="00FA135C" w14:paraId="78B5C3ED" w14:textId="77777777">
      <w:pPr>
        <w:autoSpaceDE w:val="0"/>
        <w:autoSpaceDN w:val="0"/>
        <w:adjustRightInd w:val="0"/>
        <w:jc w:val="center"/>
        <w:rPr>
          <w:rFonts w:eastAsia="Malgun Gothic"/>
          <w:bCs/>
          <w:color w:val="000000"/>
          <w:sz w:val="22"/>
          <w:szCs w:val="22"/>
        </w:rPr>
      </w:pPr>
      <w:r w:rsidRPr="00FA135C">
        <w:rPr>
          <w:rFonts w:eastAsia="Malgun Gothic"/>
          <w:color w:val="000000"/>
          <w:sz w:val="22"/>
          <w:szCs w:val="22"/>
        </w:rPr>
        <w:t>«</w:t>
      </w:r>
      <w:r w:rsidRPr="00FA135C">
        <w:rPr>
          <w:rFonts w:eastAsia="Malgun Gothic"/>
          <w:bCs/>
          <w:color w:val="000000"/>
          <w:sz w:val="22"/>
          <w:szCs w:val="22"/>
        </w:rPr>
        <w:t>QRCODE</w:t>
      </w:r>
      <w:r w:rsidRPr="00FA135C">
        <w:rPr>
          <w:rFonts w:eastAsia="Malgun Gothic"/>
          <w:color w:val="000000"/>
          <w:sz w:val="22"/>
          <w:szCs w:val="22"/>
        </w:rPr>
        <w:t>»</w:t>
      </w:r>
    </w:p>
    <w:p w:rsidRPr="00030444" w:rsidR="00FA135C" w:rsidP="00FA135C" w:rsidRDefault="00FA135C" w14:paraId="702A5408" w14:textId="10C26F6F">
      <w:pPr>
        <w:numPr>
          <w:ilvl w:val="1"/>
          <w:numId w:val="11"/>
        </w:numPr>
        <w:autoSpaceDE w:val="0"/>
        <w:autoSpaceDN w:val="0"/>
        <w:adjustRightInd w:val="0"/>
        <w:spacing w:before="12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sidRPr="00FA135C">
        <w:rPr>
          <w:rFonts w:eastAsia="Malgun Gothic"/>
          <w:b/>
          <w:bCs/>
          <w:color w:val="000000"/>
          <w:sz w:val="22"/>
          <w:szCs w:val="22"/>
        </w:rPr>
        <w:t xml:space="preserve">B&amp;B Help Desk at </w:t>
      </w:r>
      <w:r w:rsidRPr="00FA135C">
        <w:rPr>
          <w:rFonts w:eastAsia="Malgun Gothic"/>
          <w:b/>
          <w:sz w:val="22"/>
          <w:szCs w:val="22"/>
        </w:rPr>
        <w:t xml:space="preserve">855-322-2826 </w:t>
      </w:r>
      <w:r w:rsidRPr="00FA135C">
        <w:rPr>
          <w:rFonts w:eastAsia="Malgun Gothic"/>
          <w:color w:val="000000"/>
          <w:sz w:val="22"/>
          <w:szCs w:val="22"/>
        </w:rPr>
        <w:t xml:space="preserve">or e-mail us at </w:t>
      </w:r>
      <w:hyperlink w:history="1" r:id="rId35">
        <w:r w:rsidRPr="00030444" w:rsidR="00030444">
          <w:rPr>
            <w:rStyle w:val="Hyperlink"/>
            <w:sz w:val="22"/>
            <w:szCs w:val="22"/>
          </w:rPr>
          <w:t>bandb@rti.org</w:t>
        </w:r>
      </w:hyperlink>
    </w:p>
    <w:p w:rsidRPr="00FA135C" w:rsidR="00FA135C" w:rsidP="00FA135C" w:rsidRDefault="00FA135C" w14:paraId="22E69757" w14:textId="180FAA71">
      <w:pPr>
        <w:numPr>
          <w:ilvl w:val="0"/>
          <w:numId w:val="12"/>
        </w:numPr>
        <w:spacing w:after="120" w:line="259" w:lineRule="auto"/>
        <w:rPr>
          <w:rFonts w:cs="Arial"/>
          <w:sz w:val="22"/>
          <w:szCs w:val="22"/>
        </w:rPr>
      </w:pPr>
      <w:bookmarkStart w:name="_Hlk22811743" w:id="43"/>
      <w:r w:rsidRPr="00FA135C">
        <w:rPr>
          <w:rFonts w:eastAsia="Malgun Gothic"/>
          <w:color w:val="000000"/>
          <w:sz w:val="22"/>
          <w:szCs w:val="22"/>
        </w:rPr>
        <w:t>[IF AGGRESSIVE GROUP &amp; INCENTIVE</w:t>
      </w:r>
      <w:r w:rsidR="009A5742">
        <w:rPr>
          <w:rFonts w:eastAsia="Malgun Gothic"/>
          <w:color w:val="000000"/>
          <w:sz w:val="22"/>
          <w:szCs w:val="22"/>
        </w:rPr>
        <w:t xml:space="preserve"> </w:t>
      </w:r>
      <w:r w:rsidRPr="00FA135C">
        <w:rPr>
          <w:rFonts w:eastAsia="Malgun Gothic"/>
          <w:color w:val="000000"/>
          <w:sz w:val="22"/>
          <w:szCs w:val="22"/>
        </w:rPr>
        <w:t xml:space="preserve">ELIGIBLE: </w:t>
      </w:r>
      <w:r w:rsidR="009A5742">
        <w:rPr>
          <w:rFonts w:eastAsia="Malgun Gothic"/>
          <w:color w:val="000000"/>
          <w:sz w:val="22"/>
          <w:szCs w:val="22"/>
        </w:rPr>
        <w:t>&lt;&lt;</w:t>
      </w:r>
      <w:r w:rsidRPr="00FA135C">
        <w:rPr>
          <w:rFonts w:eastAsia="Malgun Gothic"/>
          <w:b/>
          <w:color w:val="000000"/>
          <w:sz w:val="22"/>
          <w:szCs w:val="22"/>
        </w:rPr>
        <w:t>If you complete the survey by &lt;&lt;early_comp_date&gt;&gt;</w:t>
      </w:r>
      <w:r w:rsidR="00894838">
        <w:rPr>
          <w:rFonts w:eastAsia="Malgun Gothic"/>
          <w:b/>
          <w:color w:val="000000"/>
          <w:sz w:val="22"/>
          <w:szCs w:val="22"/>
        </w:rPr>
        <w:t>,</w:t>
      </w:r>
      <w:r w:rsidRPr="00FA135C">
        <w:rPr>
          <w:rFonts w:eastAsia="Malgun Gothic"/>
          <w:b/>
          <w:color w:val="000000"/>
          <w:sz w:val="22"/>
          <w:szCs w:val="22"/>
        </w:rPr>
        <w:t xml:space="preserve"> we will send you $&lt;&lt;</w:t>
      </w:r>
      <w:r w:rsidR="00084605">
        <w:rPr>
          <w:rFonts w:eastAsia="Malgun Gothic"/>
          <w:b/>
          <w:color w:val="000000"/>
          <w:sz w:val="22"/>
          <w:szCs w:val="22"/>
        </w:rPr>
        <w:t>inc_amount</w:t>
      </w:r>
      <w:r w:rsidRPr="00FA135C">
        <w:rPr>
          <w:rFonts w:eastAsia="Malgun Gothic"/>
          <w:b/>
          <w:color w:val="000000"/>
          <w:sz w:val="22"/>
          <w:szCs w:val="22"/>
        </w:rPr>
        <w:t>+</w:t>
      </w:r>
      <w:r w:rsidR="00084605">
        <w:rPr>
          <w:rFonts w:eastAsia="Malgun Gothic"/>
          <w:b/>
          <w:color w:val="000000"/>
          <w:sz w:val="22"/>
          <w:szCs w:val="22"/>
        </w:rPr>
        <w:t>earlybird_inc</w:t>
      </w:r>
      <w:r w:rsidRPr="00FA135C">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FA135C">
        <w:rPr>
          <w:rFonts w:eastAsia="Malgun Gothic"/>
          <w:b/>
          <w:color w:val="000000"/>
          <w:sz w:val="22"/>
          <w:szCs w:val="22"/>
        </w:rPr>
        <w:t>&gt;&gt; once you complete the survey.</w:t>
      </w:r>
      <w:r w:rsidRPr="00FA135C">
        <w:rPr>
          <w:rFonts w:eastAsia="Malgun Gothic"/>
          <w:color w:val="000000"/>
          <w:sz w:val="22"/>
          <w:szCs w:val="22"/>
        </w:rPr>
        <w:t xml:space="preserve">&gt;&gt; &lt;&lt;IF DEFAULT GROUP &amp; INCENTIVE ELIGIBLE: </w:t>
      </w:r>
      <w:r w:rsidRPr="00FA135C">
        <w:rPr>
          <w:rFonts w:eastAsia="Malgun Gothic"/>
          <w:b/>
          <w:color w:val="000000"/>
          <w:sz w:val="22"/>
          <w:szCs w:val="22"/>
        </w:rPr>
        <w:t>O</w:t>
      </w:r>
      <w:r w:rsidRPr="00FA135C">
        <w:rPr>
          <w:rFonts w:eastAsia="Malgun Gothic"/>
          <w:b/>
          <w:bCs/>
          <w:color w:val="000000"/>
          <w:sz w:val="22"/>
          <w:szCs w:val="22"/>
        </w:rPr>
        <w:t xml:space="preserve">nce you complete the survey, we will send you </w:t>
      </w:r>
      <w:r w:rsidR="00122F20">
        <w:rPr>
          <w:rFonts w:eastAsia="Malgun Gothic"/>
          <w:b/>
          <w:bCs/>
          <w:color w:val="000000"/>
          <w:sz w:val="22"/>
          <w:szCs w:val="22"/>
        </w:rPr>
        <w:t>$&lt;&lt;</w:t>
      </w:r>
      <w:r w:rsidR="00084605">
        <w:rPr>
          <w:rFonts w:eastAsia="Malgun Gothic"/>
          <w:b/>
          <w:bCs/>
          <w:color w:val="000000"/>
          <w:sz w:val="22"/>
          <w:szCs w:val="22"/>
        </w:rPr>
        <w:t>inc_amount</w:t>
      </w:r>
      <w:r w:rsidR="00122F20">
        <w:rPr>
          <w:rFonts w:eastAsia="Malgun Gothic"/>
          <w:b/>
          <w:bCs/>
          <w:color w:val="000000"/>
          <w:sz w:val="22"/>
          <w:szCs w:val="22"/>
        </w:rPr>
        <w:t>&gt;&gt;</w:t>
      </w:r>
      <w:r w:rsidRPr="00FA135C">
        <w:rPr>
          <w:rFonts w:eastAsia="Malgun Gothic"/>
          <w:b/>
          <w:bCs/>
          <w:color w:val="000000"/>
          <w:sz w:val="22"/>
          <w:szCs w:val="22"/>
        </w:rPr>
        <w:t>, payable by &lt;&lt;PayPal or&gt;&gt; check.</w:t>
      </w:r>
      <w:r w:rsidRPr="00FA135C">
        <w:rPr>
          <w:rFonts w:eastAsia="Malgun Gothic"/>
          <w:color w:val="000000"/>
          <w:sz w:val="22"/>
          <w:szCs w:val="22"/>
        </w:rPr>
        <w:t xml:space="preserve"> &gt;&gt;</w:t>
      </w:r>
    </w:p>
    <w:bookmarkEnd w:id="43"/>
    <w:p w:rsidRPr="00FA135C" w:rsidR="00FA135C" w:rsidP="00FA135C" w:rsidRDefault="00FA135C" w14:paraId="0348B5C2" w14:textId="2453D4F2">
      <w:pPr>
        <w:numPr>
          <w:ilvl w:val="0"/>
          <w:numId w:val="12"/>
        </w:numPr>
        <w:spacing w:after="120" w:line="259" w:lineRule="auto"/>
        <w:rPr>
          <w:rFonts w:cs="Arial"/>
          <w:sz w:val="22"/>
          <w:szCs w:val="22"/>
        </w:rPr>
      </w:pPr>
      <w:r w:rsidRPr="00FA135C">
        <w:rPr>
          <w:rFonts w:cs="Arial"/>
          <w:sz w:val="22"/>
          <w:szCs w:val="22"/>
        </w:rPr>
        <w:t>Because your participation is important, you may receive reminders via e-mail, mail, phone, and text message.</w:t>
      </w:r>
    </w:p>
    <w:p w:rsidR="00286D07" w:rsidP="00FA135C" w:rsidRDefault="00286D07" w14:paraId="44BC9EA3" w14:textId="6409491C">
      <w:pPr>
        <w:autoSpaceDE w:val="0"/>
        <w:autoSpaceDN w:val="0"/>
        <w:adjustRightInd w:val="0"/>
        <w:spacing w:after="120"/>
        <w:rPr>
          <w:rFonts w:eastAsia="Malgun Gothic"/>
          <w:color w:val="000000"/>
          <w:sz w:val="22"/>
          <w:szCs w:val="22"/>
        </w:rPr>
      </w:pPr>
      <w:r>
        <w:rPr>
          <w:rFonts w:eastAsia="Malgun Gothic"/>
          <w:color w:val="000000"/>
          <w:sz w:val="22"/>
          <w:szCs w:val="22"/>
        </w:rPr>
        <w:t xml:space="preserve">We hope that you enjoy the </w:t>
      </w:r>
      <w:r w:rsidR="00E97A34">
        <w:rPr>
          <w:rFonts w:eastAsia="Malgun Gothic"/>
          <w:color w:val="000000"/>
          <w:sz w:val="22"/>
          <w:szCs w:val="22"/>
        </w:rPr>
        <w:t>survey</w:t>
      </w:r>
      <w:r>
        <w:rPr>
          <w:rFonts w:eastAsia="Malgun Gothic"/>
          <w:color w:val="000000"/>
          <w:sz w:val="22"/>
          <w:szCs w:val="22"/>
        </w:rPr>
        <w:t xml:space="preserve"> and the opportunity to </w:t>
      </w:r>
      <w:r w:rsidR="00A476D0">
        <w:rPr>
          <w:rFonts w:eastAsia="Malgun Gothic"/>
          <w:color w:val="000000"/>
          <w:sz w:val="22"/>
          <w:szCs w:val="22"/>
        </w:rPr>
        <w:t xml:space="preserve">tell us about </w:t>
      </w:r>
      <w:r>
        <w:rPr>
          <w:rFonts w:eastAsia="Malgun Gothic"/>
          <w:color w:val="000000"/>
          <w:sz w:val="22"/>
          <w:szCs w:val="22"/>
        </w:rPr>
        <w:t>your experiences since receiving your bachelor’s degree.</w:t>
      </w:r>
    </w:p>
    <w:p w:rsidRPr="00FA135C" w:rsidR="00FA135C" w:rsidP="00FA135C" w:rsidRDefault="00FA135C" w14:paraId="77B24310" w14:textId="39567468">
      <w:pPr>
        <w:autoSpaceDE w:val="0"/>
        <w:autoSpaceDN w:val="0"/>
        <w:adjustRightInd w:val="0"/>
        <w:spacing w:after="120"/>
        <w:rPr>
          <w:rFonts w:eastAsia="Malgun Gothic"/>
          <w:color w:val="000000"/>
          <w:sz w:val="22"/>
          <w:szCs w:val="22"/>
        </w:rPr>
      </w:pPr>
      <w:r w:rsidRPr="00FA135C">
        <w:rPr>
          <w:rFonts w:eastAsia="Malgun Gothic"/>
          <w:color w:val="000000"/>
          <w:sz w:val="22"/>
          <w:szCs w:val="22"/>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272987B4" w14:textId="77777777">
        <w:trPr>
          <w:trHeight w:val="571"/>
        </w:trPr>
        <w:tc>
          <w:tcPr>
            <w:tcW w:w="5112" w:type="dxa"/>
            <w:vAlign w:val="bottom"/>
          </w:tcPr>
          <w:p w:rsidRPr="00FA135C" w:rsidR="00FA135C" w:rsidP="00FA135C" w:rsidRDefault="00FA135C" w14:paraId="0CC3C350" w14:textId="77777777">
            <w:pPr>
              <w:autoSpaceDE w:val="0"/>
              <w:autoSpaceDN w:val="0"/>
              <w:adjustRightInd w:val="0"/>
              <w:rPr>
                <w:color w:val="000000"/>
                <w:sz w:val="22"/>
                <w:szCs w:val="22"/>
              </w:rPr>
            </w:pPr>
          </w:p>
        </w:tc>
        <w:tc>
          <w:tcPr>
            <w:tcW w:w="5112" w:type="dxa"/>
            <w:vAlign w:val="bottom"/>
          </w:tcPr>
          <w:p w:rsidRPr="00FA135C" w:rsidR="00FA135C" w:rsidP="00FA135C" w:rsidRDefault="00FA135C" w14:paraId="4D288956" w14:textId="77777777">
            <w:pPr>
              <w:autoSpaceDE w:val="0"/>
              <w:autoSpaceDN w:val="0"/>
              <w:adjustRightInd w:val="0"/>
              <w:rPr>
                <w:color w:val="000000"/>
                <w:sz w:val="22"/>
                <w:szCs w:val="22"/>
              </w:rPr>
            </w:pPr>
          </w:p>
        </w:tc>
      </w:tr>
      <w:tr w:rsidRPr="00FA135C" w:rsidR="00FA135C" w:rsidTr="00FA135C" w14:paraId="7E3F9650" w14:textId="77777777">
        <w:trPr>
          <w:trHeight w:val="1114"/>
        </w:trPr>
        <w:tc>
          <w:tcPr>
            <w:tcW w:w="5112" w:type="dxa"/>
          </w:tcPr>
          <w:p w:rsidRPr="00FA135C" w:rsidR="00FA135C" w:rsidP="00FA135C" w:rsidRDefault="00FA135C" w14:paraId="7F47C799" w14:textId="77777777">
            <w:pPr>
              <w:autoSpaceDE w:val="0"/>
              <w:autoSpaceDN w:val="0"/>
              <w:adjustRightInd w:val="0"/>
              <w:rPr>
                <w:color w:val="000000"/>
                <w:sz w:val="22"/>
                <w:szCs w:val="22"/>
              </w:rPr>
            </w:pPr>
            <w:bookmarkStart w:name="_Hlk22643352" w:id="44"/>
            <w:r w:rsidRPr="00FA135C">
              <w:rPr>
                <w:rFonts w:cs="Arial"/>
                <w:color w:val="000000"/>
                <w:sz w:val="22"/>
                <w:szCs w:val="22"/>
              </w:rPr>
              <w:t>Ted Socha</w:t>
            </w:r>
          </w:p>
          <w:p w:rsidRPr="00FA135C" w:rsidR="00FA135C" w:rsidP="00FA135C" w:rsidRDefault="00FA135C" w14:paraId="7FC13629" w14:textId="77777777">
            <w:pPr>
              <w:autoSpaceDE w:val="0"/>
              <w:autoSpaceDN w:val="0"/>
              <w:adjustRightInd w:val="0"/>
              <w:rPr>
                <w:rFonts w:cs="Arial"/>
                <w:color w:val="000000"/>
                <w:sz w:val="22"/>
                <w:szCs w:val="22"/>
              </w:rPr>
            </w:pPr>
            <w:r w:rsidRPr="00FA135C">
              <w:rPr>
                <w:rFonts w:cs="Arial"/>
                <w:color w:val="000000"/>
                <w:sz w:val="22"/>
                <w:szCs w:val="22"/>
              </w:rPr>
              <w:t>Project Officer, B&amp;B</w:t>
            </w:r>
          </w:p>
          <w:p w:rsidRPr="00FA135C" w:rsidR="00FA135C" w:rsidP="00FA135C" w:rsidRDefault="00FA135C" w14:paraId="3247AD38" w14:textId="77777777">
            <w:pPr>
              <w:autoSpaceDE w:val="0"/>
              <w:autoSpaceDN w:val="0"/>
              <w:adjustRightInd w:val="0"/>
              <w:rPr>
                <w:rFonts w:cs="Arial"/>
                <w:color w:val="000000"/>
                <w:sz w:val="22"/>
                <w:szCs w:val="22"/>
              </w:rPr>
            </w:pPr>
            <w:r w:rsidRPr="00FA135C">
              <w:rPr>
                <w:rFonts w:cs="Arial"/>
                <w:color w:val="000000"/>
                <w:sz w:val="22"/>
                <w:szCs w:val="22"/>
              </w:rPr>
              <w:t>National Center for Education Statistics</w:t>
            </w:r>
          </w:p>
          <w:p w:rsidR="00894838" w:rsidP="00894838" w:rsidRDefault="00894838" w14:paraId="7EB668A8"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EC36580" w14:textId="77777777">
            <w:pPr>
              <w:autoSpaceDE w:val="0"/>
              <w:autoSpaceDN w:val="0"/>
              <w:adjustRightInd w:val="0"/>
              <w:rPr>
                <w:rFonts w:cs="Arial"/>
                <w:color w:val="000000"/>
                <w:szCs w:val="24"/>
              </w:rPr>
            </w:pPr>
            <w:r>
              <w:rPr>
                <w:rFonts w:cs="Arial"/>
                <w:color w:val="000000"/>
                <w:szCs w:val="24"/>
              </w:rPr>
              <w:t>U.S. Department of Education</w:t>
            </w:r>
          </w:p>
          <w:p w:rsidRPr="00FA135C" w:rsidR="00FA135C" w:rsidP="00894838" w:rsidRDefault="00BD2271" w14:paraId="02CD0D99" w14:textId="74A3A570">
            <w:pPr>
              <w:autoSpaceDE w:val="0"/>
              <w:autoSpaceDN w:val="0"/>
              <w:adjustRightInd w:val="0"/>
              <w:rPr>
                <w:rFonts w:cs="Arial"/>
                <w:color w:val="000000"/>
                <w:sz w:val="22"/>
                <w:szCs w:val="22"/>
              </w:rPr>
            </w:pPr>
            <w:hyperlink w:history="1" r:id="rId36">
              <w:r w:rsidRPr="00894838" w:rsidR="00894838">
                <w:rPr>
                  <w:rStyle w:val="Hyperlink"/>
                  <w:rFonts w:cs="Arial"/>
                  <w:sz w:val="22"/>
                  <w:szCs w:val="22"/>
                </w:rPr>
                <w:t>Ted.Socha@ed.gov</w:t>
              </w:r>
            </w:hyperlink>
            <w:r w:rsidRPr="00FA135C" w:rsidR="00FA135C">
              <w:rPr>
                <w:rFonts w:cs="Arial"/>
                <w:color w:val="000000"/>
                <w:sz w:val="22"/>
                <w:szCs w:val="22"/>
              </w:rPr>
              <w:t xml:space="preserve"> | 202-245-7071</w:t>
            </w:r>
          </w:p>
          <w:p w:rsidRPr="00FA135C" w:rsidR="00FA135C" w:rsidP="00FA135C" w:rsidRDefault="00FA135C" w14:paraId="0F8F484E" w14:textId="77777777">
            <w:pPr>
              <w:autoSpaceDE w:val="0"/>
              <w:autoSpaceDN w:val="0"/>
              <w:adjustRightInd w:val="0"/>
              <w:rPr>
                <w:noProof/>
                <w:color w:val="000000"/>
                <w:sz w:val="22"/>
                <w:szCs w:val="22"/>
              </w:rPr>
            </w:pPr>
          </w:p>
        </w:tc>
        <w:tc>
          <w:tcPr>
            <w:tcW w:w="5112" w:type="dxa"/>
          </w:tcPr>
          <w:p w:rsidRPr="00FA135C" w:rsidR="00FA135C" w:rsidP="00FA135C" w:rsidRDefault="00FA135C" w14:paraId="06D581C7" w14:textId="5FA947A2">
            <w:pPr>
              <w:autoSpaceDE w:val="0"/>
              <w:autoSpaceDN w:val="0"/>
              <w:adjustRightInd w:val="0"/>
              <w:rPr>
                <w:rFonts w:cs="Arial"/>
                <w:color w:val="000000"/>
                <w:sz w:val="22"/>
                <w:szCs w:val="22"/>
              </w:rPr>
            </w:pPr>
            <w:r w:rsidRPr="00FA135C">
              <w:rPr>
                <w:rFonts w:cs="Arial"/>
                <w:color w:val="000000"/>
                <w:sz w:val="22"/>
                <w:szCs w:val="22"/>
              </w:rPr>
              <w:t xml:space="preserve">Jennifer Wine, </w:t>
            </w:r>
            <w:r w:rsidRPr="00FA135C" w:rsidR="00496953">
              <w:rPr>
                <w:rFonts w:cs="Arial"/>
                <w:color w:val="000000"/>
                <w:sz w:val="22"/>
                <w:szCs w:val="22"/>
              </w:rPr>
              <w:t>Ph.D.</w:t>
            </w:r>
          </w:p>
          <w:p w:rsidRPr="00FA135C" w:rsidR="00FA135C" w:rsidP="00FA135C" w:rsidRDefault="00FA135C" w14:paraId="47E06491" w14:textId="77777777">
            <w:pPr>
              <w:autoSpaceDE w:val="0"/>
              <w:autoSpaceDN w:val="0"/>
              <w:adjustRightInd w:val="0"/>
              <w:rPr>
                <w:rFonts w:cs="Arial"/>
                <w:color w:val="000000"/>
                <w:sz w:val="22"/>
                <w:szCs w:val="22"/>
              </w:rPr>
            </w:pPr>
            <w:r w:rsidRPr="00FA135C">
              <w:rPr>
                <w:rFonts w:cs="Arial"/>
                <w:color w:val="000000"/>
                <w:sz w:val="22"/>
                <w:szCs w:val="22"/>
              </w:rPr>
              <w:t>Project Director, B&amp;B</w:t>
            </w:r>
          </w:p>
          <w:p w:rsidRPr="00FA135C" w:rsidR="00FA135C" w:rsidP="00FA135C" w:rsidRDefault="00FA135C" w14:paraId="067EEE23" w14:textId="77777777">
            <w:pPr>
              <w:autoSpaceDE w:val="0"/>
              <w:autoSpaceDN w:val="0"/>
              <w:adjustRightInd w:val="0"/>
              <w:rPr>
                <w:rFonts w:cs="Arial"/>
                <w:color w:val="000000"/>
                <w:sz w:val="22"/>
                <w:szCs w:val="22"/>
              </w:rPr>
            </w:pPr>
            <w:r w:rsidRPr="00FA135C">
              <w:rPr>
                <w:rFonts w:cs="Arial"/>
                <w:color w:val="000000"/>
                <w:sz w:val="22"/>
                <w:szCs w:val="22"/>
              </w:rPr>
              <w:t>RTI International</w:t>
            </w:r>
          </w:p>
          <w:p w:rsidRPr="00FA135C" w:rsidR="00FA135C" w:rsidP="00FA135C" w:rsidRDefault="00BD2271" w14:paraId="4E8277ED" w14:textId="77777777">
            <w:pPr>
              <w:autoSpaceDE w:val="0"/>
              <w:autoSpaceDN w:val="0"/>
              <w:adjustRightInd w:val="0"/>
              <w:rPr>
                <w:rFonts w:cs="Arial"/>
                <w:color w:val="000000"/>
                <w:sz w:val="22"/>
                <w:szCs w:val="22"/>
              </w:rPr>
            </w:pPr>
            <w:hyperlink w:history="1" r:id="rId37">
              <w:r w:rsidRPr="00FA135C" w:rsidR="00FA135C">
                <w:rPr>
                  <w:sz w:val="22"/>
                  <w:szCs w:val="22"/>
                  <w:u w:val="single"/>
                </w:rPr>
                <w:t>jennifer@rti.org</w:t>
              </w:r>
            </w:hyperlink>
            <w:r w:rsidRPr="00FA135C" w:rsidR="00FA135C">
              <w:rPr>
                <w:rFonts w:cs="Arial"/>
                <w:color w:val="000000"/>
                <w:sz w:val="22"/>
                <w:szCs w:val="22"/>
              </w:rPr>
              <w:t xml:space="preserve"> | 877-225-8470</w:t>
            </w:r>
          </w:p>
        </w:tc>
      </w:tr>
    </w:tbl>
    <w:p w:rsidR="00FA135C" w:rsidP="00FA135C" w:rsidRDefault="00FA135C" w14:paraId="68766562" w14:textId="23A56538">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8240EC" w:rsidP="00FA135C" w:rsidRDefault="008240EC" w14:paraId="1B28D5DC" w14:textId="77777777">
      <w:pPr>
        <w:spacing w:before="240" w:after="24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72FDF5AB"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211C5737" w14:textId="29F0C49A">
            <w:pPr>
              <w:spacing w:after="120"/>
              <w:rPr>
                <w:sz w:val="20"/>
                <w:szCs w:val="16"/>
              </w:rPr>
            </w:pPr>
            <w:bookmarkStart w:name="_Hlk22642435" w:id="45"/>
            <w:bookmarkEnd w:id="44"/>
            <w:r w:rsidRPr="00FA135C">
              <w:rPr>
                <w:rFonts w:cs="Arial"/>
                <w:sz w:val="20"/>
                <w:szCs w:val="16"/>
              </w:rPr>
              <w:lastRenderedPageBreak/>
              <w:br w:type="page"/>
            </w:r>
            <w:r w:rsidRPr="00FA135C">
              <w:rPr>
                <w:rFonts w:cs="Arial"/>
                <w:sz w:val="20"/>
                <w:szCs w:val="16"/>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857B1A">
              <w:rPr>
                <w:sz w:val="20"/>
                <w:szCs w:val="16"/>
              </w:rPr>
              <w:t xml:space="preserve">Longitudinal </w:t>
            </w:r>
            <w:r w:rsidRPr="00FA135C">
              <w:rPr>
                <w:sz w:val="20"/>
                <w:szCs w:val="16"/>
              </w:rPr>
              <w:t>Study</w:t>
            </w:r>
            <w:r w:rsidR="00857B1A">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74AA10F"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6511B29C" w14:textId="11366D05">
            <w:pPr>
              <w:spacing w:after="120"/>
              <w:rPr>
                <w:rFonts w:cs="Arial"/>
                <w:sz w:val="20"/>
                <w:szCs w:val="16"/>
              </w:rPr>
            </w:pPr>
            <w:r w:rsidRPr="00FA135C">
              <w:rPr>
                <w:sz w:val="20"/>
                <w:szCs w:val="16"/>
              </w:rPr>
              <w:t xml:space="preserve">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time&gt;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16/20</w:t>
            </w:r>
            <w:r w:rsidRPr="00FA135C">
              <w:rPr>
                <w:sz w:val="20"/>
                <w:szCs w:val="16"/>
              </w:rPr>
              <w:t xml:space="preserve"> </w:t>
            </w:r>
            <w:r w:rsidRPr="003D3775" w:rsidR="003D3775">
              <w:rPr>
                <w:sz w:val="20"/>
                <w:szCs w:val="16"/>
              </w:rPr>
              <w:t xml:space="preserve">Baccalaureate and Beyond Longitudinal Study, </w:t>
            </w:r>
            <w:r w:rsidRPr="00FA135C">
              <w:rPr>
                <w:sz w:val="20"/>
                <w:szCs w:val="16"/>
              </w:rPr>
              <w:t>(B&amp;B:16/20), National Center for Education Statistics, Potomac Center Plaza, 550 12th St., SW, Room 40</w:t>
            </w:r>
            <w:r w:rsidR="006B6B18">
              <w:rPr>
                <w:sz w:val="20"/>
                <w:szCs w:val="16"/>
              </w:rPr>
              <w:t>18</w:t>
            </w:r>
            <w:r w:rsidRPr="00FA135C">
              <w:rPr>
                <w:sz w:val="20"/>
                <w:szCs w:val="16"/>
              </w:rPr>
              <w:t xml:space="preserve">, Washington, DC 20202. OMB Clearance No: </w:t>
            </w:r>
            <w:bookmarkStart w:name="_Hlk22639413" w:id="46"/>
            <w:r w:rsidRPr="00FA135C">
              <w:rPr>
                <w:sz w:val="20"/>
                <w:szCs w:val="16"/>
              </w:rPr>
              <w:t xml:space="preserve">1850-0926 </w:t>
            </w:r>
            <w:bookmarkEnd w:id="46"/>
            <w:r w:rsidRPr="00FA135C">
              <w:rPr>
                <w:sz w:val="20"/>
                <w:szCs w:val="16"/>
              </w:rPr>
              <w:t>Expiration Date: 07/31/2022</w:t>
            </w:r>
          </w:p>
        </w:tc>
      </w:tr>
    </w:tbl>
    <w:p w:rsidRPr="00FA135C" w:rsidR="00FA135C" w:rsidP="00FA135C" w:rsidRDefault="00FA135C" w14:paraId="13C689A6" w14:textId="77777777">
      <w:r w:rsidRPr="00FA135C">
        <w:br w:type="page"/>
      </w:r>
      <w:bookmarkStart w:name="_Toc505088923" w:id="47"/>
    </w:p>
    <w:bookmarkEnd w:id="45"/>
    <w:bookmarkEnd w:id="47"/>
    <w:p w:rsidRPr="00FA135C" w:rsidR="00FA135C" w:rsidP="00FA135C" w:rsidRDefault="00FA135C" w14:paraId="429B67C4"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1</w:t>
      </w:r>
    </w:p>
    <w:p w:rsidRPr="00FA135C" w:rsidR="00FA135C" w:rsidP="00FA135C" w:rsidRDefault="00FA135C" w14:paraId="5EE8A876"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ate»</w:t>
      </w:r>
    </w:p>
    <w:p w:rsidRPr="00FA135C" w:rsidR="00FA135C" w:rsidP="00FA135C" w:rsidRDefault="00FA135C" w14:paraId="1E93A4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4800" behindDoc="0" locked="0" layoutInCell="1" allowOverlap="1" wp14:editId="6B2D1B4E" wp14:anchorId="7B1EE466">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3E70BE" w:rsidP="00FA135C" w:rsidRDefault="003E70BE" w14:paraId="03D9CBE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30" style="position:absolute;margin-left:316.5pt;margin-top:7pt;width:171pt;height:39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" w14:anchorId="7B1EE466">
                <v:textbox>
                  <w:txbxContent>
                    <w:p w:rsidRPr="007716EE" w:rsidR="003E70BE" w:rsidP="00FA135C" w:rsidRDefault="003E70BE" w14:paraId="03D9CBE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108E01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6C8883C7"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4C344B7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0D3F52D2"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ear «fname»,</w:t>
      </w:r>
    </w:p>
    <w:p w:rsidRPr="00FA135C" w:rsidR="00FA135C" w:rsidP="00FA135C" w:rsidRDefault="00FA135C" w14:paraId="5159062C" w14:textId="1B8FCDB2">
      <w:pPr>
        <w:spacing w:before="120" w:after="120"/>
        <w:rPr>
          <w:rFonts w:cs="Arial"/>
          <w:szCs w:val="24"/>
        </w:rPr>
      </w:pPr>
      <w:r w:rsidRPr="00FA135C">
        <w:rPr>
          <w:rFonts w:cs="Arial"/>
          <w:szCs w:val="24"/>
        </w:rPr>
        <w:t xml:space="preserve">Data collection for the U.S. Department of Education’s Baccalaureate and Beyond </w:t>
      </w:r>
      <w:r w:rsidR="00077ED9">
        <w:rPr>
          <w:rFonts w:cs="Arial"/>
          <w:szCs w:val="24"/>
        </w:rPr>
        <w:t xml:space="preserve">Longitudinal </w:t>
      </w:r>
      <w:r w:rsidRPr="00FA135C">
        <w:rPr>
          <w:rFonts w:cs="Arial"/>
          <w:szCs w:val="24"/>
        </w:rPr>
        <w:t>Study (B&amp;B) continues</w:t>
      </w:r>
      <w:r w:rsidR="00A476D0">
        <w:rPr>
          <w:rFonts w:cs="Arial"/>
          <w:szCs w:val="24"/>
        </w:rPr>
        <w:t>,</w:t>
      </w:r>
      <w:r w:rsidRPr="00FA135C">
        <w:rPr>
          <w:rFonts w:cs="Arial"/>
          <w:szCs w:val="24"/>
        </w:rPr>
        <w:t xml:space="preserve"> and we want to hear from </w:t>
      </w:r>
      <w:r w:rsidRPr="00FA135C">
        <w:rPr>
          <w:rFonts w:cs="Arial"/>
          <w:b/>
          <w:bCs/>
          <w:szCs w:val="24"/>
        </w:rPr>
        <w:t>college graduates «who studied [major]//[fieldofstudy]».</w:t>
      </w:r>
    </w:p>
    <w:p w:rsidRPr="00FA135C" w:rsidR="00FA135C" w:rsidP="00FA135C" w:rsidRDefault="00FA135C" w14:paraId="5F4EB58D" w14:textId="3839EBCA">
      <w:pPr>
        <w:spacing w:before="120" w:after="120"/>
        <w:rPr>
          <w:rFonts w:cs="Arial"/>
          <w:bCs/>
          <w:szCs w:val="24"/>
        </w:rPr>
      </w:pPr>
      <w:r w:rsidRPr="00FA135C">
        <w:rPr>
          <w:rFonts w:cs="Arial"/>
          <w:bCs/>
          <w:szCs w:val="24"/>
        </w:rPr>
        <w:t>The «</w:t>
      </w:r>
      <w:r w:rsidRPr="00FA135C">
        <w:rPr>
          <w:rFonts w:cs="Arial"/>
          <w:bCs/>
          <w:color w:val="000000"/>
          <w:szCs w:val="24"/>
          <w:lang w:val="en"/>
        </w:rPr>
        <w:t xml:space="preserve">shortened </w:t>
      </w:r>
      <w:r w:rsidRPr="00FA135C">
        <w:rPr>
          <w:rFonts w:cs="Arial"/>
          <w:bCs/>
          <w:szCs w:val="24"/>
        </w:rPr>
        <w:t xml:space="preserve">»survey – which can easily be completed on your mobile device – takes approximately </w:t>
      </w:r>
      <w:r w:rsidRPr="00FA135C">
        <w:rPr>
          <w:rFonts w:cs="Arial"/>
          <w:b/>
          <w:bCs/>
          <w:szCs w:val="24"/>
        </w:rPr>
        <w:t>«time» minutes</w:t>
      </w:r>
      <w:r w:rsidRPr="00FA135C">
        <w:rPr>
          <w:rFonts w:cs="Arial"/>
          <w:bCs/>
          <w:szCs w:val="24"/>
        </w:rPr>
        <w:t xml:space="preserve"> of your time. [IF INCENTIVE ELIGIBLE: «When you complete your survey, «</w:t>
      </w:r>
      <w:r w:rsidRPr="00FA135C">
        <w:rPr>
          <w:rFonts w:cs="Arial"/>
          <w:bCs/>
          <w:color w:val="000000"/>
          <w:szCs w:val="24"/>
          <w:lang w:val="en"/>
        </w:rPr>
        <w:t xml:space="preserve">now </w:t>
      </w:r>
      <w:r w:rsidRPr="00FA135C">
        <w:rPr>
          <w:rFonts w:cs="Arial"/>
          <w:bCs/>
          <w:szCs w:val="24"/>
        </w:rPr>
        <w:t>»you will «</w:t>
      </w:r>
      <w:r w:rsidRPr="00FA135C">
        <w:rPr>
          <w:rFonts w:cs="Arial"/>
          <w:bCs/>
          <w:color w:val="000000"/>
          <w:szCs w:val="24"/>
          <w:lang w:val="en"/>
        </w:rPr>
        <w:t xml:space="preserve">still </w:t>
      </w:r>
      <w:r w:rsidRPr="00FA135C">
        <w:rPr>
          <w:rFonts w:cs="Arial"/>
          <w:bCs/>
          <w:szCs w:val="24"/>
        </w:rPr>
        <w:t xml:space="preserve">»receive </w:t>
      </w:r>
      <w:r w:rsidRPr="00FA135C">
        <w:rPr>
          <w:rFonts w:cs="Arial"/>
          <w:b/>
          <w:bCs/>
          <w:szCs w:val="24"/>
        </w:rPr>
        <w:t>$«</w:t>
      </w:r>
      <w:r w:rsidR="00084605">
        <w:rPr>
          <w:rFonts w:cs="Arial"/>
          <w:b/>
          <w:bCs/>
          <w:szCs w:val="24"/>
        </w:rPr>
        <w:t>inc_amount</w:t>
      </w:r>
      <w:r w:rsidRPr="00FA135C">
        <w:rPr>
          <w:rFonts w:cs="Arial"/>
          <w:b/>
          <w:bCs/>
          <w:szCs w:val="24"/>
        </w:rPr>
        <w:t>»</w:t>
      </w:r>
      <w:r w:rsidRPr="00FA135C">
        <w:rPr>
          <w:rFonts w:cs="Arial"/>
          <w:bCs/>
          <w:szCs w:val="24"/>
        </w:rPr>
        <w:t xml:space="preserve"> as a token of our appreciation, payable by «PayPal or »check« </w:t>
      </w:r>
      <w:r w:rsidRPr="00FA135C">
        <w:rPr>
          <w:rFonts w:cs="Arial"/>
          <w:b/>
          <w:bCs/>
          <w:color w:val="000000"/>
          <w:szCs w:val="24"/>
          <w:lang w:val="en"/>
        </w:rPr>
        <w:t xml:space="preserve">in addition to the </w:t>
      </w:r>
      <w:r w:rsidRPr="00FA135C">
        <w:rPr>
          <w:rFonts w:cs="Arial"/>
          <w:b/>
          <w:bCs/>
          <w:szCs w:val="24"/>
        </w:rPr>
        <w:t>$</w:t>
      </w:r>
      <w:r w:rsidR="00E71C8F">
        <w:rPr>
          <w:rFonts w:cs="Arial"/>
          <w:b/>
          <w:bCs/>
          <w:szCs w:val="24"/>
        </w:rPr>
        <w:t>2</w:t>
      </w:r>
      <w:r w:rsidRPr="00FA135C">
        <w:rPr>
          <w:rFonts w:cs="Arial"/>
          <w:b/>
          <w:bCs/>
          <w:szCs w:val="24"/>
        </w:rPr>
        <w:t xml:space="preserve"> we sent </w:t>
      </w:r>
      <w:r w:rsidR="009A5742">
        <w:rPr>
          <w:rFonts w:cs="Arial"/>
          <w:b/>
          <w:bCs/>
          <w:szCs w:val="24"/>
        </w:rPr>
        <w:t>to you</w:t>
      </w:r>
      <w:r w:rsidRPr="00FA135C">
        <w:rPr>
          <w:rFonts w:cs="Arial"/>
          <w:bCs/>
          <w:szCs w:val="24"/>
        </w:rPr>
        <w:t xml:space="preserve">».»] </w:t>
      </w:r>
    </w:p>
    <w:p w:rsidRPr="00FA135C" w:rsidR="00FA135C" w:rsidP="00FA135C" w:rsidRDefault="00FA135C" w14:paraId="6997CDD1" w14:textId="77777777">
      <w:pPr>
        <w:autoSpaceDE w:val="0"/>
        <w:autoSpaceDN w:val="0"/>
        <w:adjustRightInd w:val="0"/>
        <w:spacing w:before="120" w:after="120"/>
        <w:contextualSpacing/>
        <w:rPr>
          <w:rFonts w:cs="Arial"/>
          <w:szCs w:val="24"/>
        </w:rPr>
      </w:pPr>
      <w:r w:rsidRPr="00FA135C">
        <w:rPr>
          <w:rFonts w:cs="Arial"/>
          <w:szCs w:val="24"/>
        </w:rPr>
        <w:t>Please log on to our secure website to participate:</w:t>
      </w:r>
    </w:p>
    <w:p w:rsidRPr="00FA135C" w:rsidR="00FA135C" w:rsidP="00FA135C" w:rsidRDefault="00BD2271" w14:paraId="7FBFC4D5" w14:textId="265E01E4">
      <w:pPr>
        <w:autoSpaceDE w:val="0"/>
        <w:autoSpaceDN w:val="0"/>
        <w:adjustRightInd w:val="0"/>
        <w:contextualSpacing/>
        <w:jc w:val="center"/>
        <w:rPr>
          <w:rFonts w:cs="Arial"/>
          <w:b/>
          <w:szCs w:val="24"/>
          <w:u w:val="single"/>
        </w:rPr>
      </w:pPr>
      <w:hyperlink w:history="1" r:id="rId38">
        <w:r w:rsidR="00263DD0">
          <w:rPr>
            <w:szCs w:val="24"/>
            <w:u w:val="single"/>
          </w:rPr>
          <w:t>https://surveys.nces.ed.gov/bandb</w:t>
        </w:r>
        <w:r w:rsidRPr="00FA135C" w:rsidR="00FA135C">
          <w:rPr>
            <w:szCs w:val="24"/>
            <w:u w:val="single"/>
          </w:rPr>
          <w:t>/</w:t>
        </w:r>
      </w:hyperlink>
    </w:p>
    <w:p w:rsidRPr="00FA135C" w:rsidR="00FA135C" w:rsidP="00FA135C" w:rsidRDefault="00FA135C" w14:paraId="7AEF0D85"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3FE6A8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0ECC6A08"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30C744B" w14:textId="77777777">
      <w:pPr>
        <w:autoSpaceDE w:val="0"/>
        <w:autoSpaceDN w:val="0"/>
        <w:adjustRightInd w:val="0"/>
        <w:spacing w:before="12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FD654B6"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7CA06E" w14:textId="67CB70D2">
      <w:pPr>
        <w:spacing w:before="120" w:after="120"/>
        <w:rPr>
          <w:rFonts w:cs="Arial"/>
          <w:bCs/>
          <w:szCs w:val="24"/>
        </w:rPr>
      </w:pPr>
      <w:r w:rsidRPr="00FA135C">
        <w:rPr>
          <w:rFonts w:cs="Arial"/>
          <w:bCs/>
          <w:szCs w:val="24"/>
        </w:rPr>
        <w:t xml:space="preserve">If you have questions, need help completing your survey online, or prefer to complete the survey over the 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855-322-2826</w:t>
      </w:r>
      <w:r w:rsidRPr="00FA135C">
        <w:rPr>
          <w:rFonts w:cs="Arial"/>
          <w:b/>
          <w:bCs/>
          <w:sz w:val="22"/>
          <w:szCs w:val="22"/>
        </w:rPr>
        <w:t xml:space="preserve"> </w:t>
      </w:r>
      <w:r w:rsidRPr="00FA135C">
        <w:rPr>
          <w:rFonts w:cs="Arial"/>
          <w:bCs/>
          <w:szCs w:val="24"/>
        </w:rPr>
        <w:t xml:space="preserve">or e-mail us at </w:t>
      </w:r>
      <w:hyperlink w:history="1" r:id="rId39">
        <w:r w:rsidRPr="00A31EF3" w:rsidR="00030444">
          <w:rPr>
            <w:rStyle w:val="Hyperlink"/>
          </w:rPr>
          <w:t>bandb@rti.org</w:t>
        </w:r>
      </w:hyperlink>
      <w:r w:rsidRPr="00FA135C">
        <w:rPr>
          <w:rFonts w:cs="Arial"/>
          <w:bCs/>
          <w:szCs w:val="24"/>
        </w:rPr>
        <w:t>.</w:t>
      </w:r>
    </w:p>
    <w:p w:rsidRPr="00FA135C" w:rsidR="00FA135C" w:rsidP="00FA135C" w:rsidRDefault="004E334B" w14:paraId="5423A5C1" w14:textId="2E76DCBD">
      <w:pPr>
        <w:spacing w:before="120" w:after="120"/>
        <w:rPr>
          <w:rFonts w:cs="Arial"/>
          <w:bCs/>
          <w:szCs w:val="24"/>
        </w:rPr>
      </w:pPr>
      <w:r>
        <w:rPr>
          <w:rFonts w:cs="Arial"/>
          <w:bCs/>
          <w:szCs w:val="24"/>
        </w:rPr>
        <w:t>Thank you in advance for your participation.</w:t>
      </w:r>
    </w:p>
    <w:p w:rsidRPr="00FA135C" w:rsidR="00FA135C" w:rsidP="00FA135C" w:rsidRDefault="00FA135C" w14:paraId="769AB873" w14:textId="77777777">
      <w:pPr>
        <w:spacing w:before="120" w:after="120"/>
        <w:rPr>
          <w:rFonts w:cs="Arial"/>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339722B" w14:textId="77777777">
        <w:tc>
          <w:tcPr>
            <w:tcW w:w="5071" w:type="dxa"/>
            <w:vAlign w:val="bottom"/>
          </w:tcPr>
          <w:p w:rsidRPr="00FA135C" w:rsidR="00FA135C" w:rsidP="00FA135C" w:rsidRDefault="00FA135C" w14:paraId="28A2FDBA" w14:textId="77777777">
            <w:pPr>
              <w:autoSpaceDE w:val="0"/>
              <w:autoSpaceDN w:val="0"/>
              <w:adjustRightInd w:val="0"/>
              <w:rPr>
                <w:color w:val="000000"/>
                <w:szCs w:val="24"/>
              </w:rPr>
            </w:pPr>
          </w:p>
        </w:tc>
        <w:tc>
          <w:tcPr>
            <w:tcW w:w="5067" w:type="dxa"/>
            <w:vAlign w:val="bottom"/>
          </w:tcPr>
          <w:p w:rsidRPr="00FA135C" w:rsidR="00FA135C" w:rsidP="00FA135C" w:rsidRDefault="00FA135C" w14:paraId="0FEC9C6B" w14:textId="77777777">
            <w:pPr>
              <w:autoSpaceDE w:val="0"/>
              <w:autoSpaceDN w:val="0"/>
              <w:adjustRightInd w:val="0"/>
              <w:rPr>
                <w:color w:val="000000"/>
                <w:szCs w:val="24"/>
              </w:rPr>
            </w:pPr>
          </w:p>
        </w:tc>
      </w:tr>
      <w:tr w:rsidRPr="00FA135C" w:rsidR="00FA135C" w:rsidTr="00FA135C" w14:paraId="54267D89" w14:textId="77777777">
        <w:tc>
          <w:tcPr>
            <w:tcW w:w="5071" w:type="dxa"/>
          </w:tcPr>
          <w:p w:rsidRPr="00FA135C" w:rsidR="00FA135C" w:rsidP="00FA135C" w:rsidRDefault="00FA135C" w14:paraId="4DDD7F10"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45605F6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1D39EEE8"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1827264" w14:textId="77777777">
            <w:pPr>
              <w:autoSpaceDE w:val="0"/>
              <w:autoSpaceDN w:val="0"/>
              <w:adjustRightInd w:val="0"/>
              <w:rPr>
                <w:rFonts w:cs="Arial"/>
                <w:color w:val="000000"/>
                <w:szCs w:val="24"/>
              </w:rPr>
            </w:pPr>
            <w:r>
              <w:rPr>
                <w:rFonts w:cs="Arial"/>
                <w:color w:val="000000"/>
                <w:szCs w:val="24"/>
              </w:rPr>
              <w:t>Institute of Education Sciences</w:t>
            </w:r>
          </w:p>
          <w:p w:rsidRPr="00894838" w:rsidR="00894838" w:rsidP="00894838" w:rsidRDefault="00894838" w14:paraId="5FAB00D5" w14:textId="346B4976">
            <w:pPr>
              <w:autoSpaceDE w:val="0"/>
              <w:autoSpaceDN w:val="0"/>
              <w:adjustRightInd w:val="0"/>
            </w:pPr>
            <w:r>
              <w:rPr>
                <w:rFonts w:cs="Arial"/>
                <w:color w:val="000000"/>
                <w:szCs w:val="24"/>
              </w:rPr>
              <w:t>U.S. Department of Education</w:t>
            </w:r>
          </w:p>
          <w:p w:rsidRPr="00FA135C" w:rsidR="00FA135C" w:rsidP="00FA135C" w:rsidRDefault="00BD2271" w14:paraId="528EFBFE" w14:textId="0F560174">
            <w:pPr>
              <w:autoSpaceDE w:val="0"/>
              <w:autoSpaceDN w:val="0"/>
              <w:adjustRightInd w:val="0"/>
              <w:rPr>
                <w:rFonts w:cs="Arial"/>
                <w:color w:val="000000"/>
                <w:szCs w:val="24"/>
              </w:rPr>
            </w:pPr>
            <w:hyperlink w:history="1" r:id="rId40">
              <w:r w:rsidRPr="00FB240C" w:rsidR="00894838">
                <w:rPr>
                  <w:rStyle w:val="Hyperlink"/>
                  <w:rFonts w:cs="Arial"/>
                  <w:szCs w:val="24"/>
                </w:rPr>
                <w:t>Ted.Socha@ed.gov</w:t>
              </w:r>
            </w:hyperlink>
            <w:r w:rsidRPr="00FA135C" w:rsidR="00FA135C">
              <w:rPr>
                <w:rFonts w:cs="Arial"/>
                <w:color w:val="000000"/>
                <w:szCs w:val="24"/>
              </w:rPr>
              <w:t xml:space="preserve"> | 202-245-7071</w:t>
            </w:r>
          </w:p>
          <w:p w:rsidRPr="00FA135C" w:rsidR="00FA135C" w:rsidP="00FA135C" w:rsidRDefault="00FA135C" w14:paraId="52662493" w14:textId="77777777">
            <w:pPr>
              <w:autoSpaceDE w:val="0"/>
              <w:autoSpaceDN w:val="0"/>
              <w:adjustRightInd w:val="0"/>
              <w:rPr>
                <w:noProof/>
                <w:color w:val="000000"/>
                <w:szCs w:val="24"/>
              </w:rPr>
            </w:pPr>
          </w:p>
        </w:tc>
        <w:tc>
          <w:tcPr>
            <w:tcW w:w="5067" w:type="dxa"/>
          </w:tcPr>
          <w:p w:rsidRPr="00FA135C" w:rsidR="00FA135C" w:rsidP="00FA135C" w:rsidRDefault="00FA135C" w14:paraId="33960B6C"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1E40F6E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D4D5031"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5A0A31D4" w14:textId="77777777">
            <w:pPr>
              <w:autoSpaceDE w:val="0"/>
              <w:autoSpaceDN w:val="0"/>
              <w:adjustRightInd w:val="0"/>
              <w:rPr>
                <w:rFonts w:cs="Arial"/>
                <w:color w:val="000000"/>
                <w:szCs w:val="24"/>
              </w:rPr>
            </w:pPr>
            <w:hyperlink w:history="1" r:id="rId41">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63AAE3B5" w14:textId="77777777">
      <w:pPr>
        <w:spacing w:before="240" w:after="240"/>
        <w:jc w:val="right"/>
        <w:rPr>
          <w:rFonts w:cs="Arial"/>
          <w:bCs/>
          <w:noProof/>
          <w:sz w:val="20"/>
        </w:rPr>
      </w:pPr>
      <w:r w:rsidRPr="00FA135C">
        <w:rPr>
          <w:rFonts w:cs="Arial"/>
          <w:bCs/>
          <w:noProof/>
          <w:sz w:val="20"/>
        </w:rPr>
        <w:fldChar w:fldCharType="begin"/>
      </w:r>
      <w:r w:rsidRPr="00FA135C">
        <w:rPr>
          <w:rFonts w:cs="Arial"/>
          <w:bCs/>
          <w:noProof/>
          <w:sz w:val="20"/>
        </w:rPr>
        <w:instrText xml:space="preserve"> MERGEFIELD "panelinfo" </w:instrText>
      </w:r>
      <w:r w:rsidRPr="00FA135C">
        <w:rPr>
          <w:rFonts w:cs="Arial"/>
          <w:bCs/>
          <w:noProof/>
          <w:sz w:val="20"/>
        </w:rPr>
        <w:fldChar w:fldCharType="separate"/>
      </w:r>
      <w:r w:rsidRPr="00FA135C">
        <w:rPr>
          <w:rFonts w:cs="Arial"/>
          <w:bCs/>
          <w:noProof/>
          <w:sz w:val="20"/>
        </w:rPr>
        <w:t>«panelinfo»</w:t>
      </w:r>
      <w:r w:rsidRPr="00FA135C">
        <w:rPr>
          <w:rFonts w:cs="Arial"/>
          <w:bCs/>
          <w:noProof/>
          <w:sz w:val="20"/>
        </w:rPr>
        <w:fldChar w:fldCharType="end"/>
      </w:r>
      <w:r w:rsidRPr="00FA135C">
        <w:rPr>
          <w:rFonts w:cs="Arial"/>
          <w:bCs/>
          <w:noProof/>
          <w:sz w:val="20"/>
        </w:rPr>
        <w:t>/</w:t>
      </w:r>
      <w:r w:rsidRPr="00FA135C">
        <w:rPr>
          <w:rFonts w:cs="Arial"/>
          <w:bCs/>
          <w:noProof/>
          <w:sz w:val="20"/>
        </w:rPr>
        <w:fldChar w:fldCharType="begin"/>
      </w:r>
      <w:r w:rsidRPr="00FA135C">
        <w:rPr>
          <w:rFonts w:cs="Arial"/>
          <w:bCs/>
          <w:noProof/>
          <w:sz w:val="20"/>
        </w:rPr>
        <w:instrText xml:space="preserve"> MERGEFIELD controlID </w:instrText>
      </w:r>
      <w:r w:rsidRPr="00FA135C">
        <w:rPr>
          <w:rFonts w:cs="Arial"/>
          <w:bCs/>
          <w:noProof/>
          <w:sz w:val="20"/>
        </w:rPr>
        <w:fldChar w:fldCharType="separate"/>
      </w:r>
      <w:r w:rsidRPr="00FA135C">
        <w:rPr>
          <w:rFonts w:cs="Arial"/>
          <w:bCs/>
          <w:noProof/>
          <w:sz w:val="20"/>
        </w:rPr>
        <w:t>«controlID»</w:t>
      </w:r>
      <w:r w:rsidRPr="00FA135C">
        <w:rPr>
          <w:rFonts w:cs="Arial"/>
          <w:bCs/>
          <w:noProof/>
          <w:sz w:val="20"/>
        </w:rPr>
        <w:fldChar w:fldCharType="end"/>
      </w:r>
    </w:p>
    <w:p w:rsidRPr="00FA135C" w:rsidR="00FA135C" w:rsidP="00FA135C" w:rsidRDefault="00FA135C" w14:paraId="2DEE8905" w14:textId="77777777">
      <w:pPr>
        <w:rPr>
          <w:noProof/>
          <w:sz w:val="20"/>
        </w:rPr>
      </w:pPr>
      <w:r w:rsidRPr="00FA135C">
        <w:rPr>
          <w:noProof/>
          <w:sz w:val="20"/>
        </w:rPr>
        <w:br w:type="page"/>
      </w:r>
    </w:p>
    <w:tbl>
      <w:tblPr>
        <w:tblW w:w="10170" w:type="dxa"/>
        <w:tblBorders>
          <w:top w:val="single" w:color="auto" w:sz="12" w:space="0"/>
          <w:bottom w:val="single" w:color="auto" w:sz="12" w:space="0"/>
        </w:tblBorders>
        <w:tblLook w:val="04A0" w:firstRow="1" w:lastRow="0" w:firstColumn="1" w:lastColumn="0" w:noHBand="0" w:noVBand="1"/>
      </w:tblPr>
      <w:tblGrid>
        <w:gridCol w:w="10170"/>
      </w:tblGrid>
      <w:tr w:rsidRPr="00FA135C" w:rsidR="00FA135C" w:rsidTr="00FA135C" w14:paraId="244250AC" w14:textId="77777777">
        <w:trPr>
          <w:trHeight w:val="1624"/>
        </w:trPr>
        <w:tc>
          <w:tcPr>
            <w:tcW w:w="10170" w:type="dxa"/>
            <w:tcBorders>
              <w:top w:val="single" w:color="auto" w:sz="12" w:space="0"/>
              <w:left w:val="nil"/>
              <w:bottom w:val="single" w:color="auto" w:sz="12" w:space="0"/>
              <w:right w:val="nil"/>
            </w:tcBorders>
          </w:tcPr>
          <w:p w:rsidRPr="00FA135C" w:rsidR="00FA135C" w:rsidP="00FA135C" w:rsidRDefault="00FA135C" w14:paraId="330B5EBB" w14:textId="24EF743F">
            <w:pPr>
              <w:spacing w:after="120"/>
              <w:rPr>
                <w:sz w:val="20"/>
                <w:szCs w:val="16"/>
              </w:rPr>
            </w:pPr>
            <w:r w:rsidRPr="00FA135C">
              <w:rPr>
                <w:rFonts w:cs="Arial"/>
                <w:sz w:val="20"/>
              </w:rPr>
              <w:lastRenderedPageBreak/>
              <w:br w:type="page"/>
            </w:r>
            <w:r w:rsidRPr="00FA135C">
              <w:rPr>
                <w:rFonts w:cs="Arial"/>
                <w:sz w:val="20"/>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43430B">
              <w:rPr>
                <w:sz w:val="20"/>
                <w:szCs w:val="16"/>
              </w:rPr>
              <w:t xml:space="preserve">Longitudinal </w:t>
            </w:r>
            <w:r w:rsidRPr="00FA135C">
              <w:rPr>
                <w:sz w:val="20"/>
                <w:szCs w:val="16"/>
              </w:rPr>
              <w:t>Study</w:t>
            </w:r>
            <w:r w:rsidR="0043430B">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63E0493" w14:textId="77777777">
            <w:pPr>
              <w:spacing w:after="120"/>
              <w:rPr>
                <w:rFonts w:cs="Arial"/>
                <w:sz w:val="20"/>
              </w:rPr>
            </w:pPr>
            <w:r w:rsidRPr="00FA135C">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1F1DA516" w14:textId="77777777"/>
    <w:p w:rsidRPr="00FA135C" w:rsidR="00FA135C" w:rsidP="00FA135C" w:rsidRDefault="00FA135C" w14:paraId="4F530539" w14:textId="77777777">
      <w:r w:rsidRPr="00FA135C">
        <w:br w:type="page"/>
      </w:r>
    </w:p>
    <w:p w:rsidRPr="00FA135C" w:rsidR="00FA135C" w:rsidP="00FA135C" w:rsidRDefault="00FA135C" w14:paraId="3EFC397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2</w:t>
      </w:r>
    </w:p>
    <w:p w:rsidRPr="00FA135C" w:rsidR="00FA135C" w:rsidP="00FA135C" w:rsidRDefault="00FA135C" w14:paraId="6D3486CE" w14:textId="77777777">
      <w:pPr>
        <w:keepNext/>
        <w:spacing w:before="120" w:after="120"/>
        <w:rPr>
          <w:rFonts w:cs="Arial"/>
          <w:bCs/>
          <w:szCs w:val="24"/>
        </w:rPr>
      </w:pPr>
      <w:r w:rsidRPr="00FA135C">
        <w:rPr>
          <w:rFonts w:cs="Arial"/>
          <w:bCs/>
          <w:szCs w:val="24"/>
        </w:rPr>
        <w:t>«date»</w:t>
      </w:r>
    </w:p>
    <w:p w:rsidRPr="00FA135C" w:rsidR="00FA135C" w:rsidP="00FA135C" w:rsidRDefault="00FA135C" w14:paraId="1324761D"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noProof/>
          <w:color w:val="000000"/>
          <w:szCs w:val="24"/>
        </w:rPr>
        <mc:AlternateContent>
          <mc:Choice Requires="wps">
            <w:drawing>
              <wp:anchor distT="0" distB="0" distL="114300" distR="114300" simplePos="0" relativeHeight="251725824" behindDoc="0" locked="0" layoutInCell="1" allowOverlap="1" wp14:editId="35F45E7C" wp14:anchorId="3C7D8216">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3E70BE" w:rsidP="00FA135C" w:rsidRDefault="003E70BE" w14:paraId="556EEFB2"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31" style="position:absolute;margin-left:343.5pt;margin-top:6.25pt;width:171pt;height:39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" w14:anchorId="3C7D8216">
                <v:textbox>
                  <w:txbxContent>
                    <w:p w:rsidRPr="007716EE" w:rsidR="003E70BE" w:rsidP="00FA135C" w:rsidRDefault="003E70BE" w14:paraId="556EEFB2"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ascii="Times New Roman" w:hAnsi="Times New Roman" w:eastAsia="Malgun Gothic"/>
          <w:color w:val="000000"/>
          <w:szCs w:val="24"/>
        </w:rPr>
        <w:t>«casenamenosuffixALLCAPS»</w:t>
      </w:r>
    </w:p>
    <w:p w:rsidRPr="00FA135C" w:rsidR="00FA135C" w:rsidP="00FA135C" w:rsidRDefault="00FA135C" w14:paraId="78D3F1F3"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1»</w:t>
      </w:r>
    </w:p>
    <w:p w:rsidRPr="00FA135C" w:rsidR="00FA135C" w:rsidP="00FA135C" w:rsidRDefault="00FA135C" w14:paraId="75F5F90D" w14:textId="77777777">
      <w:pPr>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2»</w:t>
      </w:r>
    </w:p>
    <w:p w:rsidRPr="00FA135C" w:rsidR="00FA135C" w:rsidP="00FA135C" w:rsidRDefault="00FA135C" w14:paraId="786058A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3355B3B" w14:textId="77777777">
      <w:pPr>
        <w:spacing w:before="120" w:after="120"/>
        <w:rPr>
          <w:rFonts w:cs="Arial"/>
          <w:bCs/>
          <w:szCs w:val="24"/>
        </w:rPr>
      </w:pPr>
      <w:r w:rsidRPr="00FA135C">
        <w:rPr>
          <w:rFonts w:cs="Arial"/>
          <w:bCs/>
          <w:szCs w:val="24"/>
        </w:rPr>
        <w:t>Dear «fname»,</w:t>
      </w:r>
    </w:p>
    <w:p w:rsidRPr="00FA135C" w:rsidR="00FA135C" w:rsidP="00FA135C" w:rsidRDefault="00FA135C" w14:paraId="50F99D35" w14:textId="7BF456C1">
      <w:pPr>
        <w:spacing w:before="120" w:after="120"/>
        <w:rPr>
          <w:rFonts w:cs="Arial"/>
          <w:b/>
          <w:bCs/>
          <w:szCs w:val="24"/>
        </w:rPr>
      </w:pPr>
      <w:r w:rsidRPr="00FA135C">
        <w:rPr>
          <w:rFonts w:cs="Arial"/>
          <w:bCs/>
          <w:szCs w:val="24"/>
        </w:rPr>
        <w:t xml:space="preserve">Data from the U.S. Department of Education’s Baccalaureate and Beyond </w:t>
      </w:r>
      <w:r w:rsidR="00077ED9">
        <w:rPr>
          <w:rFonts w:cs="Arial"/>
          <w:bCs/>
          <w:szCs w:val="24"/>
        </w:rPr>
        <w:t xml:space="preserve">Longitudinal </w:t>
      </w:r>
      <w:r w:rsidRPr="00FA135C">
        <w:rPr>
          <w:rFonts w:cs="Arial"/>
          <w:bCs/>
          <w:szCs w:val="24"/>
        </w:rPr>
        <w:t xml:space="preserve">Study (B&amp;B) help policymakers, researchers, and educators better understand how earning a bachelor’s degree impacts choices for additional education and employment paths. Hearing from </w:t>
      </w:r>
      <w:r w:rsidRPr="00FA135C">
        <w:rPr>
          <w:rFonts w:cs="Arial"/>
          <w:b/>
          <w:szCs w:val="24"/>
        </w:rPr>
        <w:t xml:space="preserve">college graduates «who studied [major]//[fieldofstudy]» </w:t>
      </w:r>
      <w:r w:rsidRPr="00FA135C">
        <w:rPr>
          <w:rFonts w:cs="Arial"/>
          <w:bCs/>
          <w:szCs w:val="24"/>
        </w:rPr>
        <w:t xml:space="preserve"> is very important.</w:t>
      </w:r>
    </w:p>
    <w:p w:rsidRPr="00FA135C" w:rsidR="00FA135C" w:rsidP="00FA135C" w:rsidRDefault="00FA135C" w14:paraId="1310CBA1" w14:textId="2DB418A1">
      <w:pPr>
        <w:rPr>
          <w:rFonts w:cs="Arial"/>
          <w:szCs w:val="24"/>
        </w:rPr>
      </w:pPr>
      <w:r w:rsidRPr="00FA135C">
        <w:rPr>
          <w:rFonts w:cs="Arial"/>
          <w:szCs w:val="24"/>
        </w:rPr>
        <w:t>[IF ABBREVIATED: Since you’re likely short on time, we can now offer you a shortened B&amp;B survey, which «</w:t>
      </w:r>
      <w:r w:rsidRPr="00FA135C">
        <w:rPr>
          <w:rFonts w:cs="Arial"/>
          <w:color w:val="000000"/>
          <w:szCs w:val="24"/>
          <w:lang w:val="en"/>
        </w:rPr>
        <w:t xml:space="preserve">only </w:t>
      </w:r>
      <w:r w:rsidRPr="00FA135C">
        <w:rPr>
          <w:rFonts w:cs="Arial"/>
          <w:szCs w:val="24"/>
        </w:rPr>
        <w:t xml:space="preserve">»takes about </w:t>
      </w:r>
      <w:r w:rsidRPr="00FA135C">
        <w:rPr>
          <w:rFonts w:cs="Arial"/>
          <w:b/>
          <w:szCs w:val="24"/>
        </w:rPr>
        <w:t>«time»</w:t>
      </w:r>
      <w:r w:rsidRPr="00FA135C">
        <w:rPr>
          <w:rFonts w:cs="Arial"/>
          <w:szCs w:val="24"/>
        </w:rPr>
        <w:t xml:space="preserve"> </w:t>
      </w:r>
      <w:r w:rsidRPr="00FA135C">
        <w:rPr>
          <w:rFonts w:cs="Arial"/>
          <w:b/>
          <w:szCs w:val="24"/>
        </w:rPr>
        <w:t>minutes</w:t>
      </w:r>
      <w:r w:rsidRPr="00FA135C">
        <w:rPr>
          <w:rFonts w:cs="Arial"/>
          <w:szCs w:val="24"/>
        </w:rPr>
        <w:t xml:space="preserve"> to complete.»] [IF FULL: Your experiences are unique, and no one can replace you </w:t>
      </w:r>
      <w:bookmarkStart w:name="_Hlk10620382" w:id="48"/>
      <w:r w:rsidRPr="00FA135C">
        <w:rPr>
          <w:rFonts w:cs="Arial"/>
          <w:szCs w:val="24"/>
        </w:rPr>
        <w:t xml:space="preserve">in this </w:t>
      </w:r>
      <w:r w:rsidRPr="00FA135C">
        <w:rPr>
          <w:rFonts w:cs="Arial"/>
          <w:b/>
          <w:szCs w:val="24"/>
        </w:rPr>
        <w:t>«time»</w:t>
      </w:r>
      <w:r w:rsidRPr="00FA135C">
        <w:rPr>
          <w:rFonts w:cs="Arial"/>
          <w:szCs w:val="24"/>
        </w:rPr>
        <w:t>-</w:t>
      </w:r>
      <w:r w:rsidRPr="00FA135C">
        <w:rPr>
          <w:rFonts w:cs="Arial"/>
          <w:b/>
          <w:szCs w:val="24"/>
        </w:rPr>
        <w:t xml:space="preserve">minute </w:t>
      </w:r>
      <w:r w:rsidRPr="00FA135C">
        <w:rPr>
          <w:rFonts w:cs="Arial"/>
          <w:bCs/>
          <w:szCs w:val="24"/>
        </w:rPr>
        <w:t>survey</w:t>
      </w:r>
      <w:bookmarkEnd w:id="48"/>
      <w:r w:rsidRPr="00FA135C">
        <w:rPr>
          <w:rFonts w:cs="Arial"/>
          <w:szCs w:val="24"/>
        </w:rPr>
        <w:t>.»]</w:t>
      </w:r>
    </w:p>
    <w:p w:rsidRPr="00FA135C" w:rsidR="00FA135C" w:rsidP="00FA135C" w:rsidRDefault="00FA135C" w14:paraId="06609D02" w14:textId="1A72437D">
      <w:pPr>
        <w:spacing w:before="120" w:after="120"/>
        <w:rPr>
          <w:rFonts w:cs="Arial"/>
          <w:bCs/>
          <w:szCs w:val="24"/>
        </w:rPr>
      </w:pPr>
      <w:r w:rsidRPr="00FA135C">
        <w:rPr>
          <w:rFonts w:cs="Arial"/>
          <w:bCs/>
          <w:szCs w:val="24"/>
        </w:rPr>
        <w:t>[IF INCENTIVE ELIGIBLE: «Once you complete your survey, «</w:t>
      </w:r>
      <w:r w:rsidRPr="00FA135C">
        <w:rPr>
          <w:rFonts w:cs="Arial"/>
          <w:bCs/>
          <w:color w:val="000000"/>
          <w:szCs w:val="24"/>
          <w:lang w:val="en"/>
        </w:rPr>
        <w:t xml:space="preserve">now </w:t>
      </w:r>
      <w:r w:rsidRPr="00FA135C">
        <w:rPr>
          <w:rFonts w:cs="Arial"/>
          <w:bCs/>
          <w:szCs w:val="24"/>
        </w:rPr>
        <w:t>»you will «</w:t>
      </w:r>
      <w:r w:rsidRPr="00FA135C">
        <w:rPr>
          <w:rFonts w:cs="Arial"/>
          <w:bCs/>
          <w:color w:val="000000"/>
          <w:szCs w:val="24"/>
          <w:lang w:val="en"/>
        </w:rPr>
        <w:t xml:space="preserve">still </w:t>
      </w:r>
      <w:r w:rsidRPr="00FA135C">
        <w:rPr>
          <w:rFonts w:cs="Arial"/>
          <w:bCs/>
          <w:szCs w:val="24"/>
        </w:rPr>
        <w:t>»receive $«</w:t>
      </w:r>
      <w:r w:rsidR="00084605">
        <w:rPr>
          <w:rFonts w:cs="Arial"/>
          <w:bCs/>
          <w:szCs w:val="24"/>
        </w:rPr>
        <w:t>inc_amount</w:t>
      </w:r>
      <w:r w:rsidRPr="00FA135C">
        <w:rPr>
          <w:rFonts w:cs="Arial"/>
          <w:bCs/>
          <w:szCs w:val="24"/>
        </w:rPr>
        <w:t xml:space="preserve">» for participating, payable by «PayPal or »check»!»] </w:t>
      </w:r>
    </w:p>
    <w:p w:rsidRPr="00FA135C" w:rsidR="00FA135C" w:rsidP="00FA135C" w:rsidRDefault="00FA135C" w14:paraId="43740E13" w14:textId="77777777">
      <w:pPr>
        <w:spacing w:before="120" w:after="120"/>
        <w:rPr>
          <w:rFonts w:cs="Arial"/>
          <w:bCs/>
          <w:szCs w:val="24"/>
        </w:rPr>
      </w:pPr>
      <w:r w:rsidRPr="00FA135C">
        <w:rPr>
          <w:rFonts w:cs="Arial"/>
          <w:bCs/>
          <w:szCs w:val="24"/>
        </w:rPr>
        <w:t>Complete your survey today by logging on:</w:t>
      </w:r>
    </w:p>
    <w:p w:rsidRPr="00FA135C" w:rsidR="00FA135C" w:rsidP="00FA135C" w:rsidRDefault="00BD2271" w14:paraId="564CB928" w14:textId="3A397BFC">
      <w:pPr>
        <w:autoSpaceDE w:val="0"/>
        <w:autoSpaceDN w:val="0"/>
        <w:adjustRightInd w:val="0"/>
        <w:contextualSpacing/>
        <w:jc w:val="center"/>
        <w:rPr>
          <w:rFonts w:cs="Arial"/>
          <w:b/>
          <w:szCs w:val="24"/>
          <w:u w:val="single"/>
        </w:rPr>
      </w:pPr>
      <w:hyperlink w:history="1" r:id="rId42">
        <w:r w:rsidR="00263DD0">
          <w:rPr>
            <w:szCs w:val="24"/>
            <w:u w:val="single"/>
          </w:rPr>
          <w:t>https://surveys.nces.ed.gov/bandb</w:t>
        </w:r>
        <w:r w:rsidRPr="00FA135C" w:rsidR="00FA135C">
          <w:rPr>
            <w:szCs w:val="24"/>
            <w:u w:val="single"/>
          </w:rPr>
          <w:t>/</w:t>
        </w:r>
      </w:hyperlink>
    </w:p>
    <w:p w:rsidRPr="00FA135C" w:rsidR="00FA135C" w:rsidP="00FA135C" w:rsidRDefault="00FA135C" w14:paraId="58680D98"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2ADE66C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311A6D23"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DD9A710" w14:textId="77777777">
      <w:p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01EAF85E"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2E46E2AD" w14:textId="51859DD8">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855-322-2826</w:t>
      </w:r>
      <w:r w:rsidRPr="00FA135C">
        <w:rPr>
          <w:rFonts w:cs="Arial"/>
          <w:b/>
          <w:bCs/>
          <w:sz w:val="22"/>
          <w:szCs w:val="22"/>
        </w:rPr>
        <w:t xml:space="preserve"> </w:t>
      </w:r>
      <w:r w:rsidRPr="00FA135C">
        <w:rPr>
          <w:rFonts w:cs="Arial"/>
          <w:bCs/>
          <w:szCs w:val="24"/>
        </w:rPr>
        <w:t xml:space="preserve">or e-mail us at </w:t>
      </w:r>
      <w:hyperlink w:history="1" r:id="rId43">
        <w:r w:rsidRPr="00A31EF3" w:rsidR="00030444">
          <w:rPr>
            <w:rStyle w:val="Hyperlink"/>
          </w:rPr>
          <w:t>bandb@rti.org</w:t>
        </w:r>
      </w:hyperlink>
      <w:r w:rsidRPr="00FA135C">
        <w:rPr>
          <w:rFonts w:cs="Arial"/>
          <w:bCs/>
          <w:szCs w:val="24"/>
        </w:rPr>
        <w:t>.</w:t>
      </w:r>
    </w:p>
    <w:p w:rsidRPr="00FA135C" w:rsidR="00FA135C" w:rsidP="00FA135C" w:rsidRDefault="004E334B" w14:paraId="7072C6FC" w14:textId="1CF0A0DB">
      <w:pPr>
        <w:spacing w:before="120" w:after="120"/>
        <w:rPr>
          <w:rFonts w:cs="Arial"/>
          <w:bCs/>
          <w:szCs w:val="24"/>
        </w:rPr>
      </w:pPr>
      <w:r>
        <w:rPr>
          <w:rFonts w:cs="Arial"/>
          <w:bCs/>
          <w:szCs w:val="24"/>
        </w:rPr>
        <w:t>Thank you in advance for your participation.</w:t>
      </w:r>
    </w:p>
    <w:p w:rsidRPr="00FA135C" w:rsidR="00FA135C" w:rsidP="00FA135C" w:rsidRDefault="00FA135C" w14:paraId="7E48B4F8"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417E0BA" w14:textId="77777777">
        <w:tc>
          <w:tcPr>
            <w:tcW w:w="5071" w:type="dxa"/>
            <w:vAlign w:val="bottom"/>
          </w:tcPr>
          <w:p w:rsidRPr="00FA135C" w:rsidR="00FA135C" w:rsidP="00FA135C" w:rsidRDefault="00FA135C" w14:paraId="46537F03" w14:textId="77777777">
            <w:pPr>
              <w:autoSpaceDE w:val="0"/>
              <w:autoSpaceDN w:val="0"/>
              <w:adjustRightInd w:val="0"/>
              <w:rPr>
                <w:color w:val="000000"/>
                <w:szCs w:val="24"/>
              </w:rPr>
            </w:pPr>
          </w:p>
        </w:tc>
        <w:tc>
          <w:tcPr>
            <w:tcW w:w="5067" w:type="dxa"/>
            <w:vAlign w:val="bottom"/>
          </w:tcPr>
          <w:p w:rsidRPr="00FA135C" w:rsidR="00FA135C" w:rsidP="00FA135C" w:rsidRDefault="00FA135C" w14:paraId="0C3C65BE" w14:textId="77777777">
            <w:pPr>
              <w:autoSpaceDE w:val="0"/>
              <w:autoSpaceDN w:val="0"/>
              <w:adjustRightInd w:val="0"/>
              <w:rPr>
                <w:color w:val="000000"/>
                <w:szCs w:val="24"/>
              </w:rPr>
            </w:pPr>
          </w:p>
        </w:tc>
      </w:tr>
      <w:tr w:rsidRPr="00FA135C" w:rsidR="00FA135C" w:rsidTr="00FA135C" w14:paraId="4C1B1799" w14:textId="77777777">
        <w:tc>
          <w:tcPr>
            <w:tcW w:w="5071" w:type="dxa"/>
          </w:tcPr>
          <w:p w:rsidRPr="00FA135C" w:rsidR="00FA135C" w:rsidP="00FA135C" w:rsidRDefault="00FA135C" w14:paraId="2314E39D"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736CBFAB"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E0207D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4AE13D2C"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4FA0204" w14:textId="3DF48BEA">
            <w:pPr>
              <w:autoSpaceDE w:val="0"/>
              <w:autoSpaceDN w:val="0"/>
              <w:adjustRightInd w:val="0"/>
            </w:pPr>
            <w:r>
              <w:rPr>
                <w:rFonts w:cs="Arial"/>
                <w:color w:val="000000"/>
                <w:szCs w:val="24"/>
              </w:rPr>
              <w:t>U.S. Department of Education</w:t>
            </w:r>
          </w:p>
          <w:p w:rsidRPr="00FA135C" w:rsidR="00FA135C" w:rsidP="00FA135C" w:rsidRDefault="00BD2271" w14:paraId="1EF2D124" w14:textId="1FF9BD56">
            <w:pPr>
              <w:autoSpaceDE w:val="0"/>
              <w:autoSpaceDN w:val="0"/>
              <w:adjustRightInd w:val="0"/>
              <w:rPr>
                <w:noProof/>
                <w:color w:val="000000"/>
                <w:szCs w:val="24"/>
              </w:rPr>
            </w:pPr>
            <w:hyperlink w:history="1" r:id="rId44">
              <w:r w:rsidRPr="00FB240C" w:rsidR="00894838">
                <w:rPr>
                  <w:rStyle w:val="Hyperlink"/>
                  <w:rFonts w:cs="Arial"/>
                  <w:szCs w:val="24"/>
                </w:rPr>
                <w:t>Ted.Socha@ed.gov</w:t>
              </w:r>
            </w:hyperlink>
            <w:r w:rsidRPr="00FA135C" w:rsidR="00FA135C">
              <w:rPr>
                <w:rFonts w:cs="Arial"/>
                <w:color w:val="000000"/>
                <w:szCs w:val="24"/>
              </w:rPr>
              <w:t xml:space="preserve"> | 202-245-7071</w:t>
            </w:r>
          </w:p>
        </w:tc>
        <w:tc>
          <w:tcPr>
            <w:tcW w:w="5067" w:type="dxa"/>
          </w:tcPr>
          <w:p w:rsidRPr="00FA135C" w:rsidR="00FA135C" w:rsidP="00FA135C" w:rsidRDefault="00FA135C" w14:paraId="644E215A"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24625A48"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6C2E34CD"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43AC829A" w14:textId="77777777">
            <w:pPr>
              <w:autoSpaceDE w:val="0"/>
              <w:autoSpaceDN w:val="0"/>
              <w:adjustRightInd w:val="0"/>
              <w:rPr>
                <w:rFonts w:cs="Arial"/>
                <w:color w:val="000000"/>
                <w:szCs w:val="24"/>
              </w:rPr>
            </w:pPr>
            <w:hyperlink w:history="1" r:id="rId45">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66537A0"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3413D64F" w14:textId="77777777">
      <w:pPr>
        <w:rPr>
          <w:rFonts w:cs="Arial"/>
          <w:noProof/>
          <w:sz w:val="20"/>
        </w:rPr>
      </w:pPr>
      <w:r w:rsidRPr="00FA135C">
        <w:rPr>
          <w:rFonts w:cs="Arial"/>
          <w:noProof/>
          <w:sz w:val="20"/>
        </w:rPr>
        <w:br w:type="page"/>
      </w:r>
    </w:p>
    <w:p w:rsidRPr="00FA135C" w:rsidR="00FA135C" w:rsidP="00FA135C" w:rsidRDefault="00FA135C" w14:paraId="78115EBA" w14:textId="77777777">
      <w:pPr>
        <w:spacing w:before="240" w:after="240"/>
        <w:jc w:val="right"/>
        <w:rPr>
          <w:rFonts w:ascii="Arial" w:hAnsi="Arial"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28BAF962" w14:textId="77777777">
        <w:trPr>
          <w:trHeight w:val="1803"/>
        </w:trPr>
        <w:tc>
          <w:tcPr>
            <w:tcW w:w="9990" w:type="dxa"/>
            <w:tcBorders>
              <w:top w:val="single" w:color="auto" w:sz="12" w:space="0"/>
              <w:left w:val="nil"/>
              <w:bottom w:val="single" w:color="auto" w:sz="12" w:space="0"/>
              <w:right w:val="nil"/>
            </w:tcBorders>
            <w:hideMark/>
          </w:tcPr>
          <w:p w:rsidRPr="00FA135C" w:rsidR="00FA135C" w:rsidP="00FA135C" w:rsidRDefault="00FA135C" w14:paraId="4D6BF118" w14:textId="27852E80">
            <w:pPr>
              <w:spacing w:after="120"/>
              <w:rPr>
                <w:sz w:val="20"/>
                <w:szCs w:val="16"/>
              </w:rPr>
            </w:pPr>
            <w:r w:rsidRPr="00FA135C">
              <w:rPr>
                <w:rFonts w:cs="Arial"/>
                <w:sz w:val="20"/>
              </w:rPr>
              <w:br w:type="page"/>
            </w:r>
            <w:r w:rsidRPr="00FA135C">
              <w:rPr>
                <w:rFonts w:cs="Arial"/>
                <w:sz w:val="20"/>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43430B">
              <w:rPr>
                <w:sz w:val="20"/>
                <w:szCs w:val="16"/>
              </w:rPr>
              <w:t xml:space="preserve">Longitudinal </w:t>
            </w:r>
            <w:r w:rsidRPr="00FA135C">
              <w:rPr>
                <w:sz w:val="20"/>
                <w:szCs w:val="16"/>
              </w:rPr>
              <w:t>Study</w:t>
            </w:r>
            <w:r w:rsidR="0043430B">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410CF25F" w14:textId="77777777">
            <w:pPr>
              <w:spacing w:after="120"/>
              <w:rPr>
                <w:rFonts w:cs="Arial"/>
                <w:sz w:val="20"/>
              </w:rPr>
            </w:pPr>
            <w:r w:rsidRPr="00FA135C">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27FDFA65" w14:textId="77777777"/>
    <w:p w:rsidRPr="00FA135C" w:rsidR="00FA135C" w:rsidP="00FA135C" w:rsidRDefault="00FA135C" w14:paraId="557BCDB5" w14:textId="77777777">
      <w:pPr>
        <w:rPr>
          <w:rFonts w:ascii="Arial" w:hAnsi="Arial" w:cs="Arial"/>
          <w:b/>
          <w:bCs/>
          <w:szCs w:val="24"/>
        </w:rPr>
      </w:pPr>
      <w:r w:rsidRPr="00FA135C">
        <w:br w:type="page"/>
      </w:r>
    </w:p>
    <w:p w:rsidRPr="00FA135C" w:rsidR="00FA135C" w:rsidP="00FA135C" w:rsidRDefault="00FA135C" w14:paraId="098F6A8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3</w:t>
      </w:r>
    </w:p>
    <w:p w:rsidRPr="00FA135C" w:rsidR="00FA135C" w:rsidP="00FA135C" w:rsidRDefault="00FA135C" w14:paraId="5DF590DB" w14:textId="77777777">
      <w:pPr>
        <w:keepNext/>
        <w:spacing w:before="120" w:after="120"/>
        <w:rPr>
          <w:rFonts w:cs="Arial"/>
          <w:bCs/>
          <w:szCs w:val="24"/>
        </w:rPr>
      </w:pPr>
      <w:r w:rsidRPr="00FA135C">
        <w:rPr>
          <w:rFonts w:cs="Arial"/>
          <w:bCs/>
          <w:szCs w:val="24"/>
        </w:rPr>
        <w:t>«date»</w:t>
      </w:r>
    </w:p>
    <w:p w:rsidRPr="00FA135C" w:rsidR="00FA135C" w:rsidP="00FA135C" w:rsidRDefault="00FA135C" w14:paraId="30C3120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6848" behindDoc="0" locked="0" layoutInCell="1" allowOverlap="1" wp14:editId="056B9A16" wp14:anchorId="7AD98260">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3E70BE" w:rsidP="00FA135C" w:rsidRDefault="003E70BE" w14:paraId="1BEE56A9"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192" style="position:absolute;margin-left:323.25pt;margin-top:7pt;width:171pt;height:39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" w14:anchorId="7AD98260">
                <v:textbox>
                  <w:txbxContent>
                    <w:p w:rsidRPr="007716EE" w:rsidR="003E70BE" w:rsidP="00FA135C" w:rsidRDefault="003E70BE" w14:paraId="1BEE56A9"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469762AC"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8B128F1"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7F7C71D3"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6427A868" w14:textId="77777777">
      <w:pPr>
        <w:keepNext/>
        <w:spacing w:before="120" w:after="120"/>
        <w:rPr>
          <w:rFonts w:cs="Arial"/>
          <w:bCs/>
          <w:szCs w:val="24"/>
        </w:rPr>
      </w:pPr>
      <w:r w:rsidRPr="00FA135C">
        <w:rPr>
          <w:rFonts w:cs="Arial"/>
          <w:bCs/>
          <w:szCs w:val="24"/>
        </w:rPr>
        <w:t>Dear «fname»,</w:t>
      </w:r>
    </w:p>
    <w:p w:rsidRPr="00FA135C" w:rsidR="00FA135C" w:rsidP="00FA135C" w:rsidRDefault="00FA135C" w14:paraId="60748841" w14:textId="07FF8201">
      <w:pPr>
        <w:spacing w:before="120" w:after="120"/>
        <w:rPr>
          <w:rFonts w:cs="Arial"/>
          <w:bCs/>
          <w:szCs w:val="24"/>
        </w:rPr>
      </w:pPr>
      <w:r w:rsidRPr="00FA135C">
        <w:rPr>
          <w:rFonts w:cs="Arial"/>
          <w:bCs/>
          <w:szCs w:val="24"/>
        </w:rPr>
        <w:t>B&amp;B is an important national education study that helps inform future education policy. Your responses to this survey can help inform policy that impacts students in the future!</w:t>
      </w:r>
      <w:r w:rsidRPr="00FA135C" w:rsidDel="000D4808">
        <w:rPr>
          <w:rFonts w:cs="Arial"/>
          <w:bCs/>
          <w:szCs w:val="24"/>
        </w:rPr>
        <w:t xml:space="preserve"> </w:t>
      </w:r>
      <w:r w:rsidRPr="00FA135C">
        <w:rPr>
          <w:rFonts w:cs="Arial"/>
          <w:bCs/>
          <w:szCs w:val="24"/>
        </w:rPr>
        <w:t xml:space="preserve">When you participate in the U.S. Department of Education’s Baccalaureate and Beyond </w:t>
      </w:r>
      <w:r w:rsidR="00077ED9">
        <w:rPr>
          <w:rFonts w:cs="Arial"/>
          <w:bCs/>
          <w:szCs w:val="24"/>
        </w:rPr>
        <w:t xml:space="preserve">Longitudinal </w:t>
      </w:r>
      <w:r w:rsidRPr="00FA135C">
        <w:rPr>
          <w:rFonts w:cs="Arial"/>
          <w:bCs/>
          <w:szCs w:val="24"/>
        </w:rPr>
        <w:t>Study (B&amp;B)</w:t>
      </w:r>
      <w:r w:rsidR="00A476D0">
        <w:rPr>
          <w:rFonts w:cs="Arial"/>
          <w:bCs/>
          <w:szCs w:val="24"/>
        </w:rPr>
        <w:t>,</w:t>
      </w:r>
      <w:r w:rsidRPr="00FA135C">
        <w:rPr>
          <w:rFonts w:cs="Arial"/>
          <w:bCs/>
          <w:szCs w:val="24"/>
        </w:rPr>
        <w:t xml:space="preserve"> you will represent </w:t>
      </w:r>
      <w:r w:rsidRPr="00FA135C">
        <w:rPr>
          <w:rFonts w:cs="Arial"/>
          <w:b/>
          <w:bCs/>
          <w:szCs w:val="24"/>
        </w:rPr>
        <w:t>«the »</w:t>
      </w:r>
      <w:r w:rsidRPr="00FA135C">
        <w:rPr>
          <w:rFonts w:cs="Arial"/>
          <w:b/>
          <w:bCs/>
          <w:color w:val="000000" w:themeColor="text1"/>
          <w:szCs w:val="24"/>
        </w:rPr>
        <w:fldChar w:fldCharType="begin"/>
      </w:r>
      <w:r w:rsidRPr="00FA135C">
        <w:rPr>
          <w:rFonts w:cs="Arial"/>
          <w:b/>
          <w:bCs/>
          <w:color w:val="000000" w:themeColor="text1"/>
          <w:szCs w:val="24"/>
        </w:rPr>
        <w:instrText xml:space="preserve"> MERGEFIELD "NPSASschool" </w:instrText>
      </w:r>
      <w:r w:rsidRPr="00FA135C">
        <w:rPr>
          <w:rFonts w:cs="Arial"/>
          <w:b/>
          <w:bCs/>
          <w:color w:val="000000" w:themeColor="text1"/>
          <w:szCs w:val="24"/>
        </w:rPr>
        <w:fldChar w:fldCharType="separate"/>
      </w:r>
      <w:r w:rsidRPr="00FA135C">
        <w:rPr>
          <w:rFonts w:cs="Arial"/>
          <w:b/>
          <w:bCs/>
          <w:noProof/>
          <w:color w:val="000000" w:themeColor="text1"/>
          <w:szCs w:val="24"/>
        </w:rPr>
        <w:t>«NPSASschool »</w:t>
      </w:r>
      <w:r w:rsidRPr="00FA135C">
        <w:rPr>
          <w:rFonts w:cs="Arial"/>
          <w:b/>
          <w:bCs/>
          <w:color w:val="000000" w:themeColor="text1"/>
          <w:szCs w:val="24"/>
        </w:rPr>
        <w:fldChar w:fldCharType="end"/>
      </w:r>
      <w:r w:rsidRPr="00FA135C">
        <w:rPr>
          <w:rFonts w:cs="Arial"/>
          <w:b/>
          <w:bCs/>
          <w:szCs w:val="24"/>
        </w:rPr>
        <w:t>graduates who were not selected to participate.</w:t>
      </w:r>
    </w:p>
    <w:p w:rsidRPr="00FA135C" w:rsidR="00FA135C" w:rsidP="00FA135C" w:rsidRDefault="00FA135C" w14:paraId="719C03B8" w14:textId="70011116">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Now you’ll»/«</w:t>
      </w:r>
      <w:r w:rsidRPr="00FA135C">
        <w:rPr>
          <w:rFonts w:cs="Arial"/>
          <w:bCs/>
          <w:szCs w:val="24"/>
          <w:lang w:val="en"/>
        </w:rPr>
        <w:t>You</w:t>
      </w:r>
      <w:r w:rsidR="00077ED9">
        <w:rPr>
          <w:rFonts w:cs="Arial"/>
          <w:bCs/>
          <w:szCs w:val="24"/>
          <w:lang w:val="en"/>
        </w:rPr>
        <w:t>’</w:t>
      </w:r>
      <w:r w:rsidRPr="00FA135C">
        <w:rPr>
          <w:rFonts w:cs="Arial"/>
          <w:bCs/>
          <w:szCs w:val="24"/>
          <w:lang w:val="en"/>
        </w:rPr>
        <w:t>ll</w:t>
      </w:r>
      <w:r w:rsidRPr="00FA135C">
        <w:rPr>
          <w:rFonts w:cs="Arial"/>
          <w:bCs/>
          <w:szCs w:val="24"/>
        </w:rPr>
        <w:t>»</w:t>
      </w:r>
      <w:r w:rsidRPr="00FA135C">
        <w:rPr>
          <w:rFonts w:cs="Arial"/>
          <w:bCs/>
          <w:szCs w:val="24"/>
          <w:lang w:val="en"/>
        </w:rPr>
        <w:t xml:space="preserve"> </w:t>
      </w:r>
      <w:r w:rsidRPr="00FA135C">
        <w:rPr>
          <w:rFonts w:cs="Arial"/>
          <w:bCs/>
          <w:szCs w:val="24"/>
        </w:rPr>
        <w:t>«</w:t>
      </w:r>
      <w:r w:rsidRPr="00FA135C">
        <w:rPr>
          <w:rFonts w:cs="Arial"/>
          <w:bCs/>
          <w:szCs w:val="24"/>
          <w:lang w:val="en"/>
        </w:rPr>
        <w:t>still</w:t>
      </w:r>
      <w:r w:rsidRPr="00FA135C">
        <w:rPr>
          <w:rFonts w:cs="Arial"/>
          <w:bCs/>
          <w:szCs w:val="24"/>
        </w:rPr>
        <w:t xml:space="preserve">» </w:t>
      </w:r>
      <w:r w:rsidRPr="00FA135C">
        <w:rPr>
          <w:rFonts w:cs="Arial"/>
          <w:bCs/>
          <w:szCs w:val="24"/>
          <w:lang w:val="en"/>
        </w:rPr>
        <w:t xml:space="preserve">recei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payable by </w:t>
      </w:r>
      <w:r w:rsidRPr="00FA135C">
        <w:rPr>
          <w:rFonts w:cs="Arial"/>
          <w:bCs/>
          <w:szCs w:val="24"/>
        </w:rPr>
        <w:t>«</w:t>
      </w:r>
      <w:r w:rsidRPr="00FA135C">
        <w:rPr>
          <w:rFonts w:cs="Arial"/>
          <w:b/>
          <w:bCs/>
          <w:szCs w:val="24"/>
          <w:lang w:val="en"/>
        </w:rPr>
        <w:t xml:space="preserve">PayPal or </w:t>
      </w:r>
      <w:r w:rsidRPr="00FA135C">
        <w:rPr>
          <w:rFonts w:cs="Arial"/>
          <w:bCs/>
          <w:szCs w:val="24"/>
        </w:rPr>
        <w:t>»</w:t>
      </w:r>
      <w:r w:rsidRPr="00FA135C">
        <w:rPr>
          <w:rFonts w:cs="Arial"/>
          <w:b/>
          <w:bCs/>
          <w:szCs w:val="24"/>
          <w:lang w:val="en"/>
        </w:rPr>
        <w:t xml:space="preserve">check </w:t>
      </w:r>
      <w:r w:rsidRPr="00FA135C">
        <w:rPr>
          <w:rFonts w:cs="Arial"/>
          <w:bCs/>
          <w:szCs w:val="24"/>
          <w:lang w:val="en"/>
        </w:rPr>
        <w:t>for your participation!</w:t>
      </w:r>
      <w:r w:rsidRPr="00FA135C">
        <w:rPr>
          <w:rFonts w:cs="Arial"/>
          <w:bCs/>
          <w:szCs w:val="24"/>
        </w:rPr>
        <w:t xml:space="preserve">» </w:t>
      </w:r>
    </w:p>
    <w:p w:rsidRPr="00FA135C" w:rsidR="00FA135C" w:rsidP="00FA135C" w:rsidRDefault="00FA135C" w14:paraId="0947AF72" w14:textId="77777777">
      <w:pPr>
        <w:spacing w:before="120" w:after="120"/>
        <w:rPr>
          <w:rFonts w:cs="Arial"/>
          <w:bCs/>
          <w:szCs w:val="24"/>
        </w:rPr>
      </w:pPr>
      <w:r w:rsidRPr="00FA135C">
        <w:rPr>
          <w:rFonts w:cs="Arial"/>
          <w:bCs/>
          <w:szCs w:val="24"/>
        </w:rPr>
        <w:t xml:space="preserve">To complete your </w:t>
      </w:r>
      <w:r w:rsidRPr="00FA135C">
        <w:rPr>
          <w:rFonts w:cs="Arial"/>
          <w:b/>
          <w:bCs/>
          <w:szCs w:val="24"/>
        </w:rPr>
        <w:t>«s</w:t>
      </w:r>
      <w:r w:rsidRPr="00FA135C">
        <w:rPr>
          <w:rFonts w:cs="Arial"/>
          <w:b/>
          <w:bCs/>
          <w:szCs w:val="24"/>
          <w:lang w:val="en"/>
        </w:rPr>
        <w:t xml:space="preserve">hortened </w:t>
      </w:r>
      <w:r w:rsidRPr="00FA135C">
        <w:rPr>
          <w:rFonts w:cs="Arial"/>
          <w:b/>
          <w:bCs/>
          <w:szCs w:val="24"/>
        </w:rPr>
        <w:t>»«time»-minute</w:t>
      </w:r>
      <w:r w:rsidRPr="00FA135C">
        <w:rPr>
          <w:rFonts w:cs="Arial"/>
          <w:bCs/>
          <w:szCs w:val="24"/>
        </w:rPr>
        <w:t xml:space="preserve"> survey:</w:t>
      </w:r>
    </w:p>
    <w:p w:rsidRPr="00FA135C" w:rsidR="00FA135C" w:rsidP="00FA135C" w:rsidRDefault="00FA135C" w14:paraId="1E2256CC" w14:textId="6B6CC741">
      <w:pPr>
        <w:numPr>
          <w:ilvl w:val="0"/>
          <w:numId w:val="11"/>
        </w:numPr>
        <w:autoSpaceDE w:val="0"/>
        <w:autoSpaceDN w:val="0"/>
        <w:adjustRightInd w:val="0"/>
        <w:rPr>
          <w:rFonts w:eastAsia="Malgun Gothic"/>
          <w:b/>
          <w:bCs/>
          <w:i/>
          <w:iCs/>
          <w:color w:val="000000"/>
          <w:szCs w:val="24"/>
        </w:rPr>
      </w:pPr>
      <w:r w:rsidRPr="00FA135C">
        <w:rPr>
          <w:rFonts w:eastAsia="Malgun Gothic"/>
          <w:color w:val="000000"/>
          <w:szCs w:val="24"/>
        </w:rPr>
        <w:t xml:space="preserve">Log on to our secure website: </w:t>
      </w:r>
      <w:hyperlink w:history="1" r:id="rId46">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2668944C"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150DE654"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5149D944" w14:textId="77777777">
      <w:pPr>
        <w:autoSpaceDE w:val="0"/>
        <w:autoSpaceDN w:val="0"/>
        <w:adjustRightInd w:val="0"/>
        <w:ind w:left="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1920DAC0"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C74B173" w14:textId="77777777">
      <w:pPr>
        <w:spacing w:before="120" w:after="120"/>
        <w:jc w:val="center"/>
        <w:rPr>
          <w:rFonts w:cs="Arial"/>
          <w:bCs/>
          <w:szCs w:val="24"/>
        </w:rPr>
      </w:pPr>
      <w:r w:rsidRPr="00FA135C">
        <w:rPr>
          <w:rFonts w:cs="Arial"/>
          <w:bCs/>
          <w:szCs w:val="24"/>
        </w:rPr>
        <w:t>«QRCODE»</w:t>
      </w:r>
    </w:p>
    <w:p w:rsidRPr="00FA135C" w:rsidR="00FA135C" w:rsidP="00FA135C" w:rsidRDefault="00FA135C" w14:paraId="43C83702"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lt;&lt;Call us at</w:t>
      </w:r>
      <w:r w:rsidRPr="00FA135C">
        <w:rPr>
          <w:rFonts w:eastAsia="Malgun Gothic"/>
          <w:bCs/>
          <w:color w:val="000000"/>
          <w:szCs w:val="24"/>
        </w:rPr>
        <w:t xml:space="preserve"> </w:t>
      </w:r>
      <w:bookmarkStart w:name="_Hlk22219369" w:id="49"/>
      <w:r w:rsidRPr="00FA135C">
        <w:rPr>
          <w:rFonts w:eastAsia="Malgun Gothic"/>
          <w:bCs/>
          <w:szCs w:val="24"/>
        </w:rPr>
        <w:t>855-322-2826</w:t>
      </w:r>
      <w:r w:rsidRPr="00FA135C">
        <w:rPr>
          <w:rFonts w:eastAsia="Malgun Gothic"/>
          <w:b/>
          <w:sz w:val="22"/>
          <w:szCs w:val="22"/>
        </w:rPr>
        <w:t xml:space="preserve"> </w:t>
      </w:r>
      <w:bookmarkEnd w:id="49"/>
      <w:r w:rsidRPr="00FA135C">
        <w:rPr>
          <w:rFonts w:eastAsia="Malgun Gothic"/>
          <w:color w:val="000000"/>
          <w:szCs w:val="24"/>
        </w:rPr>
        <w:t>to complete your survey over the phone.&gt;&gt;</w:t>
      </w:r>
    </w:p>
    <w:p w:rsidRPr="00FA135C" w:rsidR="00FA135C" w:rsidP="00FA135C" w:rsidRDefault="00FA135C" w14:paraId="72F32456" w14:textId="7DE33720">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Pr="00FA135C">
        <w:rPr>
          <w:rFonts w:cs="Arial"/>
          <w:b/>
          <w:bCs/>
          <w:szCs w:val="24"/>
        </w:rPr>
        <w:t>855-322-2826</w:t>
      </w:r>
      <w:r w:rsidRPr="00FA135C">
        <w:rPr>
          <w:rFonts w:cs="Arial"/>
          <w:b/>
          <w:bCs/>
          <w:sz w:val="22"/>
          <w:szCs w:val="22"/>
        </w:rPr>
        <w:t xml:space="preserve"> </w:t>
      </w:r>
      <w:r w:rsidRPr="00FA135C">
        <w:rPr>
          <w:rFonts w:eastAsia="Calibri" w:cs="Arial"/>
          <w:bCs/>
          <w:szCs w:val="24"/>
        </w:rPr>
        <w:t xml:space="preserve">or e-mail us at </w:t>
      </w:r>
      <w:hyperlink w:history="1" r:id="rId47">
        <w:r w:rsidRPr="00A31EF3" w:rsidR="00030444">
          <w:rPr>
            <w:rStyle w:val="Hyperlink"/>
          </w:rPr>
          <w:t>bandb@rti.org</w:t>
        </w:r>
      </w:hyperlink>
      <w:r w:rsidRPr="00FA135C">
        <w:rPr>
          <w:rFonts w:eastAsia="Calibri" w:cs="Arial"/>
          <w:bCs/>
          <w:szCs w:val="24"/>
        </w:rPr>
        <w:t>.</w:t>
      </w:r>
    </w:p>
    <w:p w:rsidRPr="00FA135C" w:rsidR="00FA135C" w:rsidP="00FA135C" w:rsidRDefault="00FA135C" w14:paraId="74C5E48F" w14:textId="77777777">
      <w:pPr>
        <w:autoSpaceDE w:val="0"/>
        <w:autoSpaceDN w:val="0"/>
        <w:adjustRightInd w:val="0"/>
        <w:contextualSpacing/>
        <w:rPr>
          <w:rFonts w:cs="Arial"/>
          <w:szCs w:val="24"/>
        </w:rPr>
      </w:pPr>
      <w:r w:rsidRPr="00FA135C">
        <w:rPr>
          <w:rFonts w:cs="Arial"/>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417C777E" w14:textId="77777777">
        <w:tc>
          <w:tcPr>
            <w:tcW w:w="5112" w:type="dxa"/>
            <w:vAlign w:val="bottom"/>
          </w:tcPr>
          <w:p w:rsidRPr="00FA135C" w:rsidR="00FA135C" w:rsidP="00FA135C" w:rsidRDefault="00FA135C" w14:paraId="66DE42C0" w14:textId="77777777">
            <w:pPr>
              <w:autoSpaceDE w:val="0"/>
              <w:autoSpaceDN w:val="0"/>
              <w:adjustRightInd w:val="0"/>
              <w:rPr>
                <w:color w:val="000000"/>
                <w:szCs w:val="24"/>
              </w:rPr>
            </w:pPr>
          </w:p>
        </w:tc>
        <w:tc>
          <w:tcPr>
            <w:tcW w:w="5112" w:type="dxa"/>
            <w:vAlign w:val="bottom"/>
          </w:tcPr>
          <w:p w:rsidRPr="00FA135C" w:rsidR="00FA135C" w:rsidP="00FA135C" w:rsidRDefault="00FA135C" w14:paraId="77B3A2E1" w14:textId="77777777">
            <w:pPr>
              <w:autoSpaceDE w:val="0"/>
              <w:autoSpaceDN w:val="0"/>
              <w:adjustRightInd w:val="0"/>
              <w:rPr>
                <w:color w:val="000000"/>
                <w:szCs w:val="24"/>
              </w:rPr>
            </w:pPr>
          </w:p>
        </w:tc>
      </w:tr>
      <w:tr w:rsidRPr="00FA135C" w:rsidR="00FA135C" w:rsidTr="00FA135C" w14:paraId="405B6700" w14:textId="77777777">
        <w:tc>
          <w:tcPr>
            <w:tcW w:w="5112" w:type="dxa"/>
          </w:tcPr>
          <w:p w:rsidRPr="00FA135C" w:rsidR="00FA135C" w:rsidP="00FA135C" w:rsidRDefault="00FA135C" w14:paraId="5F00EA06"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411ECC6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5959983"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C3FEBF7"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1711BD5" w14:textId="5B4C2437">
            <w:pPr>
              <w:autoSpaceDE w:val="0"/>
              <w:autoSpaceDN w:val="0"/>
              <w:adjustRightInd w:val="0"/>
            </w:pPr>
            <w:r>
              <w:rPr>
                <w:rFonts w:cs="Arial"/>
                <w:color w:val="000000"/>
                <w:szCs w:val="24"/>
              </w:rPr>
              <w:t>U.S. Department of Education</w:t>
            </w:r>
          </w:p>
          <w:p w:rsidRPr="00FA135C" w:rsidR="00FA135C" w:rsidP="00FA135C" w:rsidRDefault="00BD2271" w14:paraId="672F129A" w14:textId="5F42AEFC">
            <w:pPr>
              <w:autoSpaceDE w:val="0"/>
              <w:autoSpaceDN w:val="0"/>
              <w:adjustRightInd w:val="0"/>
              <w:rPr>
                <w:noProof/>
                <w:color w:val="000000"/>
                <w:szCs w:val="24"/>
              </w:rPr>
            </w:pPr>
            <w:hyperlink w:history="1" r:id="rId48">
              <w:r w:rsidRPr="00FB240C" w:rsidR="00894838">
                <w:rPr>
                  <w:rStyle w:val="Hyperlink"/>
                  <w:rFonts w:cs="Arial"/>
                  <w:szCs w:val="24"/>
                </w:rPr>
                <w:t>Ted.Socha@ed.gov</w:t>
              </w:r>
            </w:hyperlink>
            <w:r w:rsidRPr="00FA135C" w:rsidR="00FA135C">
              <w:rPr>
                <w:rFonts w:cs="Arial"/>
                <w:color w:val="000000"/>
                <w:szCs w:val="24"/>
              </w:rPr>
              <w:t xml:space="preserve"> | 202-245-7071</w:t>
            </w:r>
          </w:p>
        </w:tc>
        <w:tc>
          <w:tcPr>
            <w:tcW w:w="5112" w:type="dxa"/>
          </w:tcPr>
          <w:p w:rsidRPr="00FA135C" w:rsidR="00FA135C" w:rsidP="00FA135C" w:rsidRDefault="00FA135C" w14:paraId="13E979E3"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7EF5A811"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13D93A1"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22556048" w14:textId="77777777">
            <w:pPr>
              <w:autoSpaceDE w:val="0"/>
              <w:autoSpaceDN w:val="0"/>
              <w:adjustRightInd w:val="0"/>
              <w:rPr>
                <w:rFonts w:cs="Arial"/>
                <w:color w:val="000000"/>
                <w:szCs w:val="24"/>
              </w:rPr>
            </w:pPr>
            <w:hyperlink w:history="1" r:id="rId49">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0D8B315C"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2FF15F67" w14:textId="77777777">
      <w:pPr>
        <w:rPr>
          <w:rFonts w:cs="Arial"/>
          <w:noProof/>
          <w:sz w:val="20"/>
        </w:rPr>
      </w:pPr>
      <w:r w:rsidRPr="00FA135C">
        <w:rPr>
          <w:rFonts w:cs="Arial"/>
          <w:noProof/>
          <w:sz w:val="20"/>
        </w:rPr>
        <w:br w:type="page"/>
      </w:r>
    </w:p>
    <w:tbl>
      <w:tblPr>
        <w:tblW w:w="10350" w:type="dxa"/>
        <w:tblBorders>
          <w:top w:val="single" w:color="auto" w:sz="12" w:space="0"/>
          <w:bottom w:val="single" w:color="auto" w:sz="12" w:space="0"/>
        </w:tblBorders>
        <w:tblLook w:val="04A0" w:firstRow="1" w:lastRow="0" w:firstColumn="1" w:lastColumn="0" w:noHBand="0" w:noVBand="1"/>
      </w:tblPr>
      <w:tblGrid>
        <w:gridCol w:w="10350"/>
      </w:tblGrid>
      <w:tr w:rsidRPr="00FA135C" w:rsidR="00FA135C" w:rsidTr="00FA135C" w14:paraId="2ABF474A" w14:textId="77777777">
        <w:trPr>
          <w:trHeight w:val="1639"/>
        </w:trPr>
        <w:tc>
          <w:tcPr>
            <w:tcW w:w="10350" w:type="dxa"/>
            <w:tcBorders>
              <w:top w:val="single" w:color="auto" w:sz="12" w:space="0"/>
              <w:left w:val="nil"/>
              <w:bottom w:val="single" w:color="auto" w:sz="12" w:space="0"/>
              <w:right w:val="nil"/>
            </w:tcBorders>
            <w:hideMark/>
          </w:tcPr>
          <w:p w:rsidRPr="00FA135C" w:rsidR="00FA135C" w:rsidP="00FA135C" w:rsidRDefault="00FA135C" w14:paraId="59E5C91C" w14:textId="4013BBEE">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w:t>
            </w:r>
            <w:r w:rsidR="00263DD0">
              <w:rPr>
                <w:sz w:val="20"/>
              </w:rPr>
              <w:t>a</w:t>
            </w:r>
            <w:r w:rsidRPr="00FA135C">
              <w:rPr>
                <w:sz w:val="20"/>
              </w:rPr>
              <w:t xml:space="preserve">ureate and Beyond </w:t>
            </w:r>
            <w:r w:rsidR="0043430B">
              <w:rPr>
                <w:sz w:val="20"/>
                <w:szCs w:val="16"/>
              </w:rPr>
              <w:t xml:space="preserve">Longitudinal </w:t>
            </w:r>
            <w:r w:rsidRPr="00FA135C" w:rsidR="0043430B">
              <w:rPr>
                <w:sz w:val="20"/>
                <w:szCs w:val="16"/>
              </w:rPr>
              <w:t>Study</w:t>
            </w:r>
            <w:r w:rsidR="0043430B">
              <w:rPr>
                <w:sz w:val="20"/>
                <w:szCs w:val="16"/>
              </w:rPr>
              <w:t xml:space="preserve"> (B&amp;B:16/20)</w:t>
            </w:r>
            <w:r w:rsidRPr="00FA135C" w:rsidR="0043430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F611714"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071EA060" w14:textId="77777777"/>
    <w:p w:rsidRPr="00FA135C" w:rsidR="00FA135C" w:rsidP="00FA135C" w:rsidRDefault="00FA135C" w14:paraId="3CFB4915" w14:textId="77777777">
      <w:pPr>
        <w:rPr>
          <w:rFonts w:ascii="Arial" w:hAnsi="Arial" w:cs="Arial"/>
          <w:b/>
          <w:bCs/>
          <w:szCs w:val="24"/>
        </w:rPr>
      </w:pPr>
      <w:r w:rsidRPr="00FA135C">
        <w:br w:type="page"/>
      </w:r>
    </w:p>
    <w:p w:rsidRPr="00FA135C" w:rsidR="00FA135C" w:rsidP="00FA135C" w:rsidRDefault="00FA135C" w14:paraId="0F2F8C0A"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4</w:t>
      </w:r>
    </w:p>
    <w:p w:rsidRPr="00FA135C" w:rsidR="00FA135C" w:rsidP="00FA135C" w:rsidRDefault="00FA135C" w14:paraId="2E1C1435" w14:textId="77777777">
      <w:pPr>
        <w:keepNext/>
        <w:spacing w:before="120" w:after="120"/>
        <w:rPr>
          <w:rFonts w:cs="Arial"/>
          <w:bCs/>
          <w:szCs w:val="24"/>
        </w:rPr>
      </w:pPr>
      <w:r w:rsidRPr="00FA135C">
        <w:rPr>
          <w:rFonts w:cs="Arial"/>
          <w:bCs/>
          <w:szCs w:val="24"/>
        </w:rPr>
        <w:t>«date»</w:t>
      </w:r>
    </w:p>
    <w:p w:rsidRPr="00FA135C" w:rsidR="00FA135C" w:rsidP="00FA135C" w:rsidRDefault="00FA135C" w14:paraId="063FEE0E"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7872" behindDoc="0" locked="0" layoutInCell="1" allowOverlap="1" wp14:editId="6538F9D2" wp14:anchorId="0C02DF30">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3E70BE" w:rsidP="00FA135C" w:rsidRDefault="003E70BE" w14:paraId="217F4074"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193" style="position:absolute;margin-left:307.5pt;margin-top:8.5pt;width:171pt;height:39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4"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" w14:anchorId="0C02DF30">
                <v:textbox>
                  <w:txbxContent>
                    <w:p w:rsidRPr="007716EE" w:rsidR="003E70BE" w:rsidP="00FA135C" w:rsidRDefault="003E70BE" w14:paraId="217F4074"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5D9C366C"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4CE0B4E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638A1DA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4A04791" w14:textId="77777777">
      <w:pPr>
        <w:spacing w:before="120" w:after="120"/>
        <w:rPr>
          <w:rFonts w:cs="Arial"/>
          <w:bCs/>
          <w:szCs w:val="24"/>
        </w:rPr>
      </w:pPr>
      <w:r w:rsidRPr="00FA135C">
        <w:rPr>
          <w:rFonts w:cs="Arial"/>
          <w:bCs/>
          <w:szCs w:val="24"/>
        </w:rPr>
        <w:t>Dear «fname»,</w:t>
      </w:r>
    </w:p>
    <w:p w:rsidR="00FA135C" w:rsidP="00843817" w:rsidRDefault="00FA135C" w14:paraId="53E64C7B" w14:textId="717BBA54">
      <w:pPr>
        <w:spacing w:before="120" w:after="240"/>
        <w:rPr>
          <w:rFonts w:cs="Arial"/>
          <w:bCs/>
          <w:szCs w:val="24"/>
        </w:rPr>
      </w:pPr>
      <w:r w:rsidRPr="00FA135C">
        <w:rPr>
          <w:rFonts w:cs="Arial"/>
          <w:bCs/>
          <w:szCs w:val="24"/>
        </w:rPr>
        <w:t xml:space="preserve">The Baccalaureate and Beyond </w:t>
      </w:r>
      <w:r w:rsidR="00077ED9">
        <w:rPr>
          <w:rFonts w:cs="Arial"/>
          <w:bCs/>
          <w:szCs w:val="24"/>
        </w:rPr>
        <w:t xml:space="preserve">Longitudinal </w:t>
      </w:r>
      <w:r w:rsidRPr="00FA135C">
        <w:rPr>
          <w:rFonts w:cs="Arial"/>
          <w:bCs/>
          <w:szCs w:val="24"/>
        </w:rPr>
        <w:t>Study (B&amp;B) provides researchers, policymakers, and educators with important data. Notably, data obtained during B&amp;B are reported in summary form only and help interested parties better understand how earning a bachelor’s degree impacts choices for additional education and employment paths.</w:t>
      </w:r>
    </w:p>
    <w:p w:rsidRPr="003E1AB3" w:rsidR="00175626" w:rsidP="00843817" w:rsidRDefault="00175626" w14:paraId="2F8C5E44" w14:textId="66B0B521">
      <w:pPr>
        <w:pStyle w:val="Greenemphasiswlines"/>
      </w:pPr>
      <w:r w:rsidRPr="007716EE">
        <w:t xml:space="preserve">[INSERT MERGE FIELD FROM TABLE – INTERESTING FACTS, PAGE </w:t>
      </w:r>
      <w:r w:rsidR="009618FD">
        <w:t>E</w:t>
      </w:r>
      <w:r w:rsidR="00FA4C4F">
        <w:t>-133</w:t>
      </w:r>
      <w:r w:rsidRPr="007716EE">
        <w:t>]</w:t>
      </w:r>
    </w:p>
    <w:p w:rsidRPr="00FA135C" w:rsidR="00FA135C" w:rsidP="00843817" w:rsidRDefault="00FA135C" w14:paraId="4510FD79" w14:textId="77777777">
      <w:pPr>
        <w:spacing w:before="240" w:after="120"/>
        <w:rPr>
          <w:rFonts w:cs="Arial"/>
          <w:bCs/>
          <w:szCs w:val="24"/>
        </w:rPr>
      </w:pPr>
      <w:r w:rsidRPr="00FA135C">
        <w:rPr>
          <w:rFonts w:cs="Arial"/>
          <w:bCs/>
          <w:szCs w:val="24"/>
        </w:rPr>
        <w:t xml:space="preserve">When you participate in B&amp;B you are representing </w:t>
      </w:r>
      <w:r w:rsidRPr="00FA135C">
        <w:rPr>
          <w:rFonts w:cs="Arial"/>
          <w:b/>
          <w:bCs/>
          <w:szCs w:val="24"/>
        </w:rPr>
        <w:t>«the »</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and »</w:t>
      </w:r>
      <w:r w:rsidRPr="00FA135C">
        <w:rPr>
          <w:rFonts w:cs="Arial"/>
          <w:b/>
          <w:bCs/>
          <w:szCs w:val="24"/>
        </w:rPr>
        <w:fldChar w:fldCharType="end"/>
      </w:r>
      <w:r w:rsidRPr="00FA135C">
        <w:rPr>
          <w:rFonts w:cs="Arial"/>
          <w:bCs/>
          <w:szCs w:val="24"/>
        </w:rPr>
        <w:t xml:space="preserve">thousands of other graduates. </w:t>
      </w:r>
      <w:bookmarkStart w:name="_Hlk9941518" w:id="50"/>
      <w:r w:rsidRPr="00FA135C">
        <w:rPr>
          <w:rFonts w:cs="Arial"/>
          <w:bCs/>
          <w:szCs w:val="24"/>
        </w:rPr>
        <w:t>Help us make this study a success and inform future education policy!</w:t>
      </w:r>
      <w:bookmarkEnd w:id="50"/>
    </w:p>
    <w:p w:rsidRPr="00FA135C" w:rsidR="00FA135C" w:rsidP="00FA135C" w:rsidRDefault="00FA135C" w14:paraId="37D8EF49" w14:textId="501D80F0">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Now you’ll»/«</w:t>
      </w:r>
      <w:r w:rsidRPr="00FA135C">
        <w:rPr>
          <w:rFonts w:cs="Arial"/>
          <w:bCs/>
          <w:szCs w:val="24"/>
          <w:lang w:val="en"/>
        </w:rPr>
        <w:t>You</w:t>
      </w:r>
      <w:r w:rsidR="00077ED9">
        <w:rPr>
          <w:rFonts w:cs="Arial"/>
          <w:bCs/>
          <w:szCs w:val="24"/>
          <w:lang w:val="en"/>
        </w:rPr>
        <w:t>’</w:t>
      </w:r>
      <w:r w:rsidRPr="00FA135C">
        <w:rPr>
          <w:rFonts w:cs="Arial"/>
          <w:bCs/>
          <w:szCs w:val="24"/>
          <w:lang w:val="en"/>
        </w:rPr>
        <w:t>ll</w:t>
      </w:r>
      <w:r w:rsidRPr="00FA135C">
        <w:rPr>
          <w:rFonts w:cs="Arial"/>
          <w:bCs/>
          <w:szCs w:val="24"/>
        </w:rPr>
        <w:t>»</w:t>
      </w:r>
      <w:r w:rsidRPr="00FA135C">
        <w:rPr>
          <w:rFonts w:cs="Arial"/>
          <w:bCs/>
          <w:szCs w:val="24"/>
          <w:lang w:val="en"/>
        </w:rPr>
        <w:t xml:space="preserve"> </w:t>
      </w:r>
      <w:r w:rsidRPr="00FA135C">
        <w:rPr>
          <w:rFonts w:cs="Arial"/>
          <w:bCs/>
          <w:szCs w:val="24"/>
        </w:rPr>
        <w:t>«</w:t>
      </w:r>
      <w:r w:rsidRPr="00FA135C">
        <w:rPr>
          <w:rFonts w:cs="Arial"/>
          <w:bCs/>
          <w:szCs w:val="24"/>
          <w:lang w:val="en"/>
        </w:rPr>
        <w:t>still</w:t>
      </w:r>
      <w:r w:rsidRPr="00FA135C">
        <w:rPr>
          <w:rFonts w:cs="Arial"/>
          <w:bCs/>
          <w:szCs w:val="24"/>
        </w:rPr>
        <w:t xml:space="preserve">» </w:t>
      </w:r>
      <w:r w:rsidRPr="00FA135C">
        <w:rPr>
          <w:rFonts w:cs="Arial"/>
          <w:bCs/>
          <w:szCs w:val="24"/>
          <w:lang w:val="en"/>
        </w:rPr>
        <w:t xml:space="preserve">recei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payable by </w:t>
      </w:r>
      <w:r w:rsidRPr="00FA135C">
        <w:rPr>
          <w:rFonts w:cs="Arial"/>
          <w:bCs/>
          <w:szCs w:val="24"/>
        </w:rPr>
        <w:t>«</w:t>
      </w:r>
      <w:r w:rsidRPr="00FA135C">
        <w:rPr>
          <w:rFonts w:cs="Arial"/>
          <w:b/>
          <w:bCs/>
          <w:szCs w:val="24"/>
          <w:lang w:val="en"/>
        </w:rPr>
        <w:t xml:space="preserve">PayPal or </w:t>
      </w:r>
      <w:r w:rsidRPr="00FA135C">
        <w:rPr>
          <w:rFonts w:cs="Arial"/>
          <w:bCs/>
          <w:szCs w:val="24"/>
        </w:rPr>
        <w:t>»</w:t>
      </w:r>
      <w:r w:rsidRPr="00FA135C">
        <w:rPr>
          <w:rFonts w:cs="Arial"/>
          <w:b/>
          <w:bCs/>
          <w:szCs w:val="24"/>
          <w:lang w:val="en"/>
        </w:rPr>
        <w:t xml:space="preserve">check </w:t>
      </w:r>
      <w:r w:rsidRPr="00FA135C">
        <w:rPr>
          <w:rFonts w:cs="Arial"/>
          <w:bCs/>
          <w:szCs w:val="24"/>
          <w:lang w:val="en"/>
        </w:rPr>
        <w:t>for your participation!</w:t>
      </w:r>
      <w:r w:rsidRPr="00FA135C">
        <w:rPr>
          <w:rFonts w:cs="Arial"/>
          <w:bCs/>
          <w:szCs w:val="24"/>
        </w:rPr>
        <w:t xml:space="preserve">» </w:t>
      </w:r>
    </w:p>
    <w:p w:rsidRPr="00FA135C" w:rsidR="00FA135C" w:rsidP="00FA135C" w:rsidRDefault="00FA135C" w14:paraId="1860A5AE" w14:textId="77777777">
      <w:pPr>
        <w:spacing w:before="120" w:after="120"/>
        <w:rPr>
          <w:rFonts w:cs="Arial"/>
          <w:bCs/>
          <w:szCs w:val="24"/>
        </w:rPr>
      </w:pPr>
      <w:r w:rsidRPr="00FA135C">
        <w:rPr>
          <w:rFonts w:cs="Arial"/>
          <w:bCs/>
          <w:szCs w:val="24"/>
        </w:rPr>
        <w:t>Completing your «</w:t>
      </w:r>
      <w:r w:rsidRPr="00FA135C">
        <w:rPr>
          <w:rFonts w:cs="Arial"/>
          <w:bCs/>
          <w:szCs w:val="24"/>
          <w:lang w:val="en"/>
        </w:rPr>
        <w:t>shortened</w:t>
      </w:r>
      <w:r w:rsidRPr="00FA135C">
        <w:rPr>
          <w:rFonts w:cs="Arial"/>
          <w:bCs/>
          <w:szCs w:val="24"/>
        </w:rPr>
        <w:t xml:space="preserve">» </w:t>
      </w:r>
      <w:r w:rsidRPr="00FA135C">
        <w:rPr>
          <w:rFonts w:cs="Arial"/>
          <w:b/>
          <w:bCs/>
          <w:szCs w:val="24"/>
        </w:rPr>
        <w:t>«time»-minute</w:t>
      </w:r>
      <w:r w:rsidRPr="00FA135C">
        <w:rPr>
          <w:rFonts w:cs="Arial"/>
          <w:bCs/>
          <w:szCs w:val="24"/>
        </w:rPr>
        <w:t xml:space="preserve"> survey is easy. You can:</w:t>
      </w:r>
    </w:p>
    <w:p w:rsidRPr="00FA135C" w:rsidR="00FA135C" w:rsidP="00FA135C" w:rsidRDefault="00FA135C" w14:paraId="4EC0B5BD" w14:textId="77777777">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Complete online: </w:t>
      </w:r>
    </w:p>
    <w:p w:rsidRPr="00FA135C" w:rsidR="00FA135C" w:rsidP="00FA135C" w:rsidRDefault="00FA135C" w14:paraId="5208EFF9" w14:textId="72CA4BEE">
      <w:pPr>
        <w:numPr>
          <w:ilvl w:val="1"/>
          <w:numId w:val="11"/>
        </w:numPr>
        <w:autoSpaceDE w:val="0"/>
        <w:autoSpaceDN w:val="0"/>
        <w:adjustRightInd w:val="0"/>
        <w:rPr>
          <w:rFonts w:eastAsia="Malgun Gothic"/>
          <w:i/>
          <w:color w:val="000000"/>
          <w:szCs w:val="24"/>
        </w:rPr>
      </w:pPr>
      <w:r w:rsidRPr="00FA135C">
        <w:rPr>
          <w:rFonts w:eastAsia="Malgun Gothic"/>
          <w:color w:val="000000"/>
          <w:szCs w:val="24"/>
        </w:rPr>
        <w:t xml:space="preserve">Go to our secure website: </w:t>
      </w:r>
      <w:hyperlink w:history="1" r:id="rId50">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3BEAF4E8"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FA135C" w:rsidP="00FA135C" w:rsidRDefault="00FA135C" w14:paraId="3FC22CC4"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 xml:space="preserve">Password: «password» </w:t>
      </w:r>
    </w:p>
    <w:p w:rsidRPr="00FA135C" w:rsidR="00FA135C" w:rsidP="00FA135C" w:rsidRDefault="00FA135C" w14:paraId="173C35CB" w14:textId="77777777">
      <w:pPr>
        <w:autoSpaceDE w:val="0"/>
        <w:autoSpaceDN w:val="0"/>
        <w:adjustRightInd w:val="0"/>
        <w:ind w:left="36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7BE8775F"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2038746B" w14:textId="77777777">
      <w:pPr>
        <w:autoSpaceDE w:val="0"/>
        <w:autoSpaceDN w:val="0"/>
        <w:adjustRightInd w:val="0"/>
        <w:spacing w:after="12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30D6FEEB" w14:textId="588234FD">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lt;&lt;Call us at </w:t>
      </w:r>
      <w:r w:rsidRPr="00FA135C">
        <w:rPr>
          <w:rFonts w:eastAsia="Malgun Gothic"/>
          <w:bCs/>
          <w:szCs w:val="24"/>
        </w:rPr>
        <w:t>855-322-2826</w:t>
      </w:r>
      <w:r w:rsidRPr="00FA135C">
        <w:rPr>
          <w:rFonts w:eastAsia="Malgun Gothic"/>
          <w:b/>
          <w:sz w:val="22"/>
          <w:szCs w:val="22"/>
        </w:rPr>
        <w:t xml:space="preserve"> </w:t>
      </w:r>
      <w:r w:rsidRPr="00FA135C">
        <w:rPr>
          <w:rFonts w:eastAsia="Malgun Gothic"/>
          <w:color w:val="000000"/>
          <w:szCs w:val="24"/>
        </w:rPr>
        <w:t>to complete your survey over the phone.&gt;&gt;</w:t>
      </w:r>
    </w:p>
    <w:p w:rsidRPr="00FA135C" w:rsidR="00FA135C" w:rsidP="00FA135C" w:rsidRDefault="00FA135C" w14:paraId="42FE533D" w14:textId="33B570F9">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Pr="00FA135C">
        <w:rPr>
          <w:rFonts w:eastAsia="Calibri" w:cs="Arial"/>
          <w:b/>
          <w:bCs/>
          <w:szCs w:val="24"/>
        </w:rPr>
        <w:t xml:space="preserve">855-322-2826 </w:t>
      </w:r>
      <w:r w:rsidRPr="00FA135C">
        <w:rPr>
          <w:rFonts w:eastAsia="Calibri" w:cs="Arial"/>
          <w:bCs/>
          <w:szCs w:val="24"/>
        </w:rPr>
        <w:t xml:space="preserve">or e-mail us at </w:t>
      </w:r>
      <w:hyperlink w:history="1" r:id="rId51">
        <w:r w:rsidRPr="00A31EF3" w:rsidR="00030444">
          <w:rPr>
            <w:rStyle w:val="Hyperlink"/>
          </w:rPr>
          <w:t>bandb@rti.org</w:t>
        </w:r>
      </w:hyperlink>
      <w:r w:rsidRPr="00FA135C">
        <w:rPr>
          <w:rFonts w:eastAsia="Calibri" w:cs="Arial"/>
          <w:bCs/>
          <w:szCs w:val="24"/>
        </w:rPr>
        <w:t>.</w:t>
      </w:r>
    </w:p>
    <w:p w:rsidRPr="00FA135C" w:rsidR="00FA135C" w:rsidP="00FA135C" w:rsidRDefault="00FA135C" w14:paraId="31CC2B25"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5983A53A" w14:textId="77777777">
        <w:tc>
          <w:tcPr>
            <w:tcW w:w="5112" w:type="dxa"/>
            <w:vAlign w:val="bottom"/>
          </w:tcPr>
          <w:p w:rsidRPr="00FA135C" w:rsidR="00FA135C" w:rsidP="00FA135C" w:rsidRDefault="00FA135C" w14:paraId="009FF812" w14:textId="77777777">
            <w:pPr>
              <w:autoSpaceDE w:val="0"/>
              <w:autoSpaceDN w:val="0"/>
              <w:adjustRightInd w:val="0"/>
              <w:rPr>
                <w:color w:val="000000"/>
                <w:szCs w:val="24"/>
              </w:rPr>
            </w:pPr>
          </w:p>
        </w:tc>
        <w:tc>
          <w:tcPr>
            <w:tcW w:w="5112" w:type="dxa"/>
            <w:vAlign w:val="bottom"/>
          </w:tcPr>
          <w:p w:rsidRPr="00FA135C" w:rsidR="00FA135C" w:rsidP="00FA135C" w:rsidRDefault="00FA135C" w14:paraId="13FC84E9" w14:textId="77777777">
            <w:pPr>
              <w:autoSpaceDE w:val="0"/>
              <w:autoSpaceDN w:val="0"/>
              <w:adjustRightInd w:val="0"/>
              <w:rPr>
                <w:color w:val="000000"/>
                <w:szCs w:val="24"/>
              </w:rPr>
            </w:pPr>
          </w:p>
        </w:tc>
      </w:tr>
      <w:tr w:rsidRPr="00FA135C" w:rsidR="00FA135C" w:rsidTr="00FA135C" w14:paraId="042CB3AD" w14:textId="77777777">
        <w:tc>
          <w:tcPr>
            <w:tcW w:w="5112" w:type="dxa"/>
          </w:tcPr>
          <w:p w:rsidRPr="00FA135C" w:rsidR="00FA135C" w:rsidP="00FA135C" w:rsidRDefault="00FA135C" w14:paraId="2A668B75"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3B00E085"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BB22011"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7FA515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32D44F94" w14:textId="790F7442">
            <w:pPr>
              <w:autoSpaceDE w:val="0"/>
              <w:autoSpaceDN w:val="0"/>
              <w:adjustRightInd w:val="0"/>
            </w:pPr>
            <w:r>
              <w:rPr>
                <w:rFonts w:cs="Arial"/>
                <w:color w:val="000000"/>
                <w:szCs w:val="24"/>
              </w:rPr>
              <w:t>U.S. Department of Education</w:t>
            </w:r>
          </w:p>
          <w:p w:rsidRPr="00FA135C" w:rsidR="00FA135C" w:rsidP="00FA135C" w:rsidRDefault="00BD2271" w14:paraId="6B84E62B" w14:textId="38185179">
            <w:pPr>
              <w:autoSpaceDE w:val="0"/>
              <w:autoSpaceDN w:val="0"/>
              <w:adjustRightInd w:val="0"/>
              <w:rPr>
                <w:noProof/>
                <w:color w:val="000000"/>
                <w:szCs w:val="24"/>
              </w:rPr>
            </w:pPr>
            <w:hyperlink w:history="1" r:id="rId52">
              <w:r w:rsidRPr="00FB240C" w:rsidR="00894838">
                <w:rPr>
                  <w:rStyle w:val="Hyperlink"/>
                  <w:rFonts w:cs="Arial"/>
                  <w:szCs w:val="24"/>
                </w:rPr>
                <w:t>Ted.Socha@ed.gov</w:t>
              </w:r>
            </w:hyperlink>
            <w:r w:rsidRPr="00FA135C" w:rsidR="00FA135C">
              <w:rPr>
                <w:rFonts w:cs="Arial"/>
                <w:color w:val="000000"/>
                <w:szCs w:val="24"/>
              </w:rPr>
              <w:t xml:space="preserve"> | 202-245-7071</w:t>
            </w:r>
          </w:p>
        </w:tc>
        <w:tc>
          <w:tcPr>
            <w:tcW w:w="5112" w:type="dxa"/>
          </w:tcPr>
          <w:p w:rsidRPr="00FA135C" w:rsidR="00FA135C" w:rsidP="00FA135C" w:rsidRDefault="00FA135C" w14:paraId="647EF01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74CD6E8E"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08173360"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7D1AB207" w14:textId="77777777">
            <w:pPr>
              <w:autoSpaceDE w:val="0"/>
              <w:autoSpaceDN w:val="0"/>
              <w:adjustRightInd w:val="0"/>
              <w:rPr>
                <w:rFonts w:cs="Arial"/>
                <w:color w:val="000000"/>
                <w:szCs w:val="24"/>
              </w:rPr>
            </w:pPr>
            <w:hyperlink w:history="1" r:id="rId53">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1F5B483"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0A1AD611" w14:textId="3871B82D">
      <w:pPr>
        <w:rPr>
          <w:rFonts w:cs="Arial"/>
          <w:noProof/>
          <w:sz w:val="20"/>
        </w:rPr>
      </w:pPr>
      <w:r w:rsidRPr="00FA135C">
        <w:rPr>
          <w:rFonts w:cs="Arial"/>
          <w:noProof/>
          <w:sz w:val="20"/>
        </w:rPr>
        <w:t xml:space="preserve">[INSERT SOURCE CITATION FOR FACT SELECTED ON INTERESTING FACTS TABLE, PAGE </w:t>
      </w:r>
      <w:r w:rsidR="009618FD">
        <w:rPr>
          <w:rFonts w:cs="Arial"/>
          <w:noProof/>
          <w:sz w:val="20"/>
        </w:rPr>
        <w:t>E</w:t>
      </w:r>
      <w:r w:rsidR="00FA4C4F">
        <w:rPr>
          <w:rFonts w:cs="Arial"/>
          <w:noProof/>
          <w:sz w:val="20"/>
        </w:rPr>
        <w:t>-133</w:t>
      </w:r>
      <w:r w:rsidRPr="00FA135C">
        <w:rPr>
          <w:rFonts w:cs="Arial"/>
          <w:noProof/>
          <w:sz w:val="20"/>
        </w:rPr>
        <w:t>]</w:t>
      </w:r>
      <w:r w:rsidRPr="00FA135C">
        <w:rPr>
          <w:rFonts w:cs="Arial"/>
          <w:noProof/>
          <w:sz w:val="20"/>
        </w:rPr>
        <w:br w:type="page"/>
      </w:r>
    </w:p>
    <w:p w:rsidRPr="00FA135C" w:rsidR="00FA135C" w:rsidP="00FA135C" w:rsidRDefault="00FA135C" w14:paraId="429300CC" w14:textId="77777777">
      <w:pPr>
        <w:spacing w:before="240" w:after="12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6860D060" w14:textId="77777777">
        <w:trPr>
          <w:trHeight w:val="1788"/>
        </w:trPr>
        <w:tc>
          <w:tcPr>
            <w:tcW w:w="9990" w:type="dxa"/>
            <w:tcBorders>
              <w:top w:val="single" w:color="auto" w:sz="12" w:space="0"/>
              <w:left w:val="nil"/>
              <w:bottom w:val="single" w:color="auto" w:sz="12" w:space="0"/>
              <w:right w:val="nil"/>
            </w:tcBorders>
            <w:hideMark/>
          </w:tcPr>
          <w:p w:rsidRPr="00FA135C" w:rsidR="00FA135C" w:rsidP="00FA135C" w:rsidRDefault="00FA135C" w14:paraId="1C927BE9" w14:textId="40E73869">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43430B">
              <w:rPr>
                <w:sz w:val="20"/>
                <w:szCs w:val="16"/>
              </w:rPr>
              <w:t xml:space="preserve">Longitudinal </w:t>
            </w:r>
            <w:r w:rsidRPr="00FA135C" w:rsidR="0043430B">
              <w:rPr>
                <w:sz w:val="20"/>
                <w:szCs w:val="16"/>
              </w:rPr>
              <w:t>Study</w:t>
            </w:r>
            <w:r w:rsidR="0043430B">
              <w:rPr>
                <w:sz w:val="20"/>
                <w:szCs w:val="16"/>
              </w:rPr>
              <w:t xml:space="preserve"> (B&amp;B:16/20)</w:t>
            </w:r>
            <w:r w:rsidRPr="00FA135C" w:rsidR="0043430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3AA85F67"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6526EA89" w14:textId="77777777"/>
    <w:p w:rsidRPr="00FA135C" w:rsidR="00FA135C" w:rsidP="00FA135C" w:rsidRDefault="00FA135C" w14:paraId="210066AF" w14:textId="77777777">
      <w:pPr>
        <w:rPr>
          <w:rFonts w:ascii="Arial" w:hAnsi="Arial" w:cs="Arial"/>
          <w:b/>
          <w:bCs/>
          <w:szCs w:val="24"/>
        </w:rPr>
      </w:pPr>
      <w:r w:rsidRPr="00FA135C">
        <w:br w:type="page"/>
      </w:r>
    </w:p>
    <w:p w:rsidRPr="00FA135C" w:rsidR="00FA135C" w:rsidP="00FA135C" w:rsidRDefault="00FA135C" w14:paraId="2770040B"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5</w:t>
      </w:r>
    </w:p>
    <w:p w:rsidRPr="00FA135C" w:rsidR="00FA135C" w:rsidP="00FA135C" w:rsidRDefault="00FA135C" w14:paraId="0F57E3E1" w14:textId="77777777">
      <w:pPr>
        <w:spacing w:before="120" w:after="120"/>
        <w:rPr>
          <w:rFonts w:cs="Arial"/>
          <w:bCs/>
          <w:szCs w:val="24"/>
        </w:rPr>
      </w:pPr>
      <w:r w:rsidRPr="00FA135C">
        <w:rPr>
          <w:rFonts w:cs="Arial"/>
          <w:bCs/>
          <w:szCs w:val="24"/>
        </w:rPr>
        <w:t>«date»</w:t>
      </w:r>
    </w:p>
    <w:p w:rsidRPr="00FA135C" w:rsidR="00FA135C" w:rsidP="00FA135C" w:rsidRDefault="00FA135C" w14:paraId="39CDE5F6"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2752" behindDoc="0" locked="0" layoutInCell="1" allowOverlap="1" wp14:editId="3B81DBED" wp14:anchorId="779573A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3E70BE" w:rsidP="00FA135C" w:rsidRDefault="003E70BE" w14:paraId="60AE4FFE"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194" style="position:absolute;margin-left:328.5pt;margin-top:7pt;width:171pt;height:39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5"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" w14:anchorId="779573A1">
                <v:textbox>
                  <w:txbxContent>
                    <w:p w:rsidRPr="007716EE" w:rsidR="003E70BE" w:rsidP="00FA135C" w:rsidRDefault="003E70BE" w14:paraId="60AE4FFE"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FA135C" w:rsidP="00FA135C" w:rsidRDefault="00FA135C" w14:paraId="2AFBE33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1C477398"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7C2A48CF"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7D382F0C" w14:textId="77777777">
      <w:pPr>
        <w:spacing w:before="120" w:after="120"/>
        <w:rPr>
          <w:rFonts w:cs="Arial"/>
          <w:bCs/>
          <w:szCs w:val="24"/>
        </w:rPr>
      </w:pPr>
      <w:r w:rsidRPr="00FA135C">
        <w:rPr>
          <w:rFonts w:cs="Arial"/>
          <w:bCs/>
          <w:szCs w:val="24"/>
        </w:rPr>
        <w:t>Dear «fname»,</w:t>
      </w:r>
    </w:p>
    <w:p w:rsidRPr="00FA135C" w:rsidR="00FA135C" w:rsidP="00FA135C" w:rsidRDefault="00FA135C" w14:paraId="6F71D751" w14:textId="6869BA46">
      <w:pPr>
        <w:spacing w:before="120" w:after="120"/>
        <w:rPr>
          <w:rFonts w:cs="Arial"/>
          <w:bCs/>
          <w:szCs w:val="24"/>
        </w:rPr>
      </w:pPr>
      <w:r w:rsidRPr="00FA135C">
        <w:rPr>
          <w:rFonts w:cs="Arial"/>
          <w:bCs/>
          <w:szCs w:val="24"/>
        </w:rPr>
        <w:t>T</w:t>
      </w:r>
      <w:r w:rsidRPr="00FA135C">
        <w:rPr>
          <w:rFonts w:cs="Arial"/>
          <w:bCs/>
          <w:color w:val="000000"/>
          <w:szCs w:val="24"/>
        </w:rPr>
        <w:t xml:space="preserve">he U.S. Department of Education’s </w:t>
      </w:r>
      <w:r w:rsidRPr="00FA135C">
        <w:rPr>
          <w:rFonts w:cs="Arial"/>
          <w:bCs/>
          <w:szCs w:val="24"/>
        </w:rPr>
        <w:t xml:space="preserve">Baccalaureate and Beyond </w:t>
      </w:r>
      <w:r w:rsidR="00077ED9">
        <w:rPr>
          <w:rFonts w:cs="Arial"/>
          <w:bCs/>
          <w:szCs w:val="24"/>
        </w:rPr>
        <w:t xml:space="preserve">Longitudinal </w:t>
      </w:r>
      <w:r w:rsidRPr="00FA135C">
        <w:rPr>
          <w:rFonts w:cs="Arial"/>
          <w:bCs/>
          <w:szCs w:val="24"/>
        </w:rPr>
        <w:t xml:space="preserve">Study </w:t>
      </w:r>
      <w:r w:rsidRPr="00FA135C">
        <w:rPr>
          <w:rFonts w:cs="Arial"/>
          <w:bCs/>
          <w:color w:val="000000"/>
          <w:szCs w:val="24"/>
        </w:rPr>
        <w:t xml:space="preserve">(B&amp;B) </w:t>
      </w:r>
      <w:r w:rsidRPr="00FA135C">
        <w:rPr>
          <w:rFonts w:cs="Arial"/>
          <w:bCs/>
          <w:szCs w:val="24"/>
        </w:rPr>
        <w:t>«only »</w:t>
      </w:r>
      <w:r w:rsidRPr="00FA135C">
        <w:rPr>
          <w:rFonts w:cs="Arial"/>
          <w:bCs/>
          <w:color w:val="000000"/>
          <w:szCs w:val="24"/>
        </w:rPr>
        <w:t xml:space="preserve">takes about </w:t>
      </w:r>
      <w:r w:rsidRPr="00FA135C">
        <w:rPr>
          <w:rFonts w:cs="Arial"/>
          <w:b/>
          <w:bCs/>
          <w:szCs w:val="24"/>
        </w:rPr>
        <w:t>«time» minutes</w:t>
      </w:r>
      <w:r w:rsidRPr="00FA135C">
        <w:rPr>
          <w:rFonts w:cs="Arial"/>
          <w:bCs/>
          <w:szCs w:val="24"/>
        </w:rPr>
        <w:t>.</w:t>
      </w:r>
      <w:r w:rsidRPr="00FA135C">
        <w:rPr>
          <w:rFonts w:cs="Arial"/>
          <w:bCs/>
          <w:color w:val="000000"/>
          <w:szCs w:val="24"/>
        </w:rPr>
        <w:t xml:space="preserve"> [IF INCENTIVE ELIGIBLE: </w:t>
      </w:r>
      <w:r w:rsidRPr="00FA135C">
        <w:rPr>
          <w:rFonts w:cs="Arial"/>
          <w:b/>
          <w:bCs/>
          <w:szCs w:val="24"/>
        </w:rPr>
        <w:t>«</w:t>
      </w:r>
      <w:r w:rsidRPr="00FA135C">
        <w:rPr>
          <w:rFonts w:cs="Arial"/>
          <w:b/>
          <w:bCs/>
          <w:color w:val="000000"/>
          <w:szCs w:val="24"/>
        </w:rPr>
        <w:t>Now we’re</w:t>
      </w:r>
      <w:r w:rsidRPr="00FA135C">
        <w:rPr>
          <w:rFonts w:cs="Arial"/>
          <w:b/>
          <w:bCs/>
          <w:szCs w:val="24"/>
        </w:rPr>
        <w:t>»</w:t>
      </w:r>
      <w:r w:rsidRPr="00FA135C">
        <w:rPr>
          <w:rFonts w:cs="Arial"/>
          <w:bCs/>
          <w:szCs w:val="24"/>
        </w:rPr>
        <w:t>/«</w:t>
      </w:r>
      <w:r w:rsidRPr="00FA135C">
        <w:rPr>
          <w:rFonts w:cs="Arial"/>
          <w:b/>
          <w:bCs/>
          <w:color w:val="000000"/>
          <w:szCs w:val="24"/>
        </w:rPr>
        <w:t>We’re</w:t>
      </w:r>
      <w:r w:rsidRPr="00FA135C">
        <w:rPr>
          <w:rFonts w:cs="Arial"/>
          <w:b/>
          <w:bCs/>
          <w:szCs w:val="24"/>
        </w:rPr>
        <w:t>»</w:t>
      </w:r>
      <w:r w:rsidRPr="00FA135C">
        <w:rPr>
          <w:rFonts w:cs="Arial"/>
          <w:b/>
          <w:bCs/>
          <w:color w:val="000000"/>
          <w:szCs w:val="24"/>
        </w:rPr>
        <w:t xml:space="preserve"> </w:t>
      </w:r>
      <w:r w:rsidRPr="00FA135C">
        <w:rPr>
          <w:rFonts w:cs="Arial"/>
          <w:b/>
          <w:bCs/>
          <w:szCs w:val="24"/>
        </w:rPr>
        <w:t>«</w:t>
      </w:r>
      <w:r w:rsidRPr="00FA135C">
        <w:rPr>
          <w:rFonts w:cs="Arial"/>
          <w:b/>
          <w:bCs/>
          <w:color w:val="000000"/>
          <w:szCs w:val="24"/>
          <w:lang w:val="en"/>
        </w:rPr>
        <w:t>still</w:t>
      </w:r>
      <w:r w:rsidRPr="00FA135C">
        <w:rPr>
          <w:rFonts w:cs="Arial"/>
          <w:b/>
          <w:bCs/>
          <w:szCs w:val="24"/>
        </w:rPr>
        <w:t>»</w:t>
      </w:r>
      <w:r w:rsidRPr="00FA135C">
        <w:rPr>
          <w:rFonts w:cs="Arial"/>
          <w:b/>
          <w:bCs/>
          <w:color w:val="000000"/>
          <w:szCs w:val="24"/>
        </w:rPr>
        <w:t xml:space="preserve"> offering $</w:t>
      </w:r>
      <w:r w:rsidRPr="00FA135C">
        <w:rPr>
          <w:rFonts w:cs="Arial"/>
          <w:bCs/>
          <w:szCs w:val="24"/>
        </w:rPr>
        <w:t>«</w:t>
      </w:r>
      <w:r w:rsidR="00084605">
        <w:rPr>
          <w:rFonts w:cs="Arial"/>
          <w:b/>
          <w:bCs/>
          <w:color w:val="000000"/>
          <w:szCs w:val="24"/>
        </w:rPr>
        <w:t>inc_amount</w:t>
      </w:r>
      <w:r w:rsidRPr="00FA135C">
        <w:rPr>
          <w:rFonts w:cs="Arial"/>
          <w:bCs/>
          <w:szCs w:val="24"/>
        </w:rPr>
        <w:t>»</w:t>
      </w:r>
      <w:r w:rsidRPr="00FA135C">
        <w:rPr>
          <w:rFonts w:cs="Arial"/>
          <w:b/>
          <w:bCs/>
          <w:color w:val="000000"/>
          <w:szCs w:val="24"/>
        </w:rPr>
        <w:t xml:space="preserve"> for your participation.</w:t>
      </w:r>
      <w:r w:rsidRPr="00FA135C">
        <w:rPr>
          <w:rFonts w:cs="Arial"/>
          <w:bCs/>
          <w:szCs w:val="24"/>
        </w:rPr>
        <w:t>»</w:t>
      </w:r>
      <w:r w:rsidRPr="00FA135C">
        <w:rPr>
          <w:rFonts w:cs="Arial"/>
          <w:b/>
          <w:bCs/>
          <w:color w:val="000000"/>
          <w:szCs w:val="24"/>
        </w:rPr>
        <w:t xml:space="preserve">] </w:t>
      </w:r>
    </w:p>
    <w:p w:rsidRPr="007716EE" w:rsidR="00FA135C" w:rsidP="007716EE" w:rsidRDefault="00FA135C" w14:paraId="227BC4E9" w14:textId="5657A765">
      <w:pPr>
        <w:tabs>
          <w:tab w:val="left" w:pos="6480"/>
          <w:tab w:val="left" w:pos="7740"/>
        </w:tabs>
      </w:pPr>
      <w:r w:rsidRPr="00FA135C">
        <w:rPr>
          <w:szCs w:val="24"/>
        </w:rPr>
        <w:t xml:space="preserve">You are being asked to participate in B&amp;B because you were enrolled in postsecondary education at </w:t>
      </w:r>
      <w:r w:rsidRPr="00FA135C">
        <w:rPr>
          <w:b/>
          <w:szCs w:val="24"/>
        </w:rPr>
        <w:t>««the »</w:t>
      </w:r>
      <w:r w:rsidRPr="00FA135C">
        <w:rPr>
          <w:b/>
          <w:szCs w:val="24"/>
        </w:rPr>
        <w:fldChar w:fldCharType="begin"/>
      </w:r>
      <w:r w:rsidRPr="00FA135C">
        <w:rPr>
          <w:b/>
          <w:szCs w:val="24"/>
        </w:rPr>
        <w:instrText xml:space="preserve"> MERGEFIELD "NPSASschool" </w:instrText>
      </w:r>
      <w:r w:rsidRPr="00FA135C">
        <w:rPr>
          <w:b/>
          <w:szCs w:val="24"/>
        </w:rPr>
        <w:fldChar w:fldCharType="separate"/>
      </w:r>
      <w:r w:rsidRPr="00FA135C">
        <w:rPr>
          <w:b/>
          <w:noProof/>
          <w:szCs w:val="24"/>
        </w:rPr>
        <w:t>«NPSASschool»</w:t>
      </w:r>
      <w:r w:rsidRPr="00FA135C">
        <w:rPr>
          <w:b/>
          <w:szCs w:val="24"/>
        </w:rPr>
        <w:fldChar w:fldCharType="end"/>
      </w:r>
      <w:r w:rsidRPr="00FA135C">
        <w:rPr>
          <w:b/>
          <w:noProof/>
          <w:szCs w:val="24"/>
        </w:rPr>
        <w:t>»//«</w:t>
      </w:r>
      <w:r w:rsidRPr="00FA135C">
        <w:rPr>
          <w:noProof/>
          <w:szCs w:val="24"/>
        </w:rPr>
        <w:t>your institution»</w:t>
      </w:r>
      <w:r w:rsidRPr="00FA135C">
        <w:rPr>
          <w:b/>
          <w:noProof/>
          <w:szCs w:val="24"/>
        </w:rPr>
        <w:t xml:space="preserve"> </w:t>
      </w:r>
      <w:r w:rsidRPr="00FA135C">
        <w:rPr>
          <w:szCs w:val="24"/>
        </w:rPr>
        <w:t xml:space="preserve">during the 2015-16 academic year. The data you provide, combined with that of other students, will help educators, researchers, and policymakers at the local, state, and national levels better understand how </w:t>
      </w:r>
      <w:r w:rsidRPr="00FA135C">
        <w:t>earning a bachelor’s degree impacts choices for additional education and employment paths.</w:t>
      </w:r>
      <w:r w:rsidR="007716EE">
        <w:br/>
      </w:r>
    </w:p>
    <w:p w:rsidRPr="00FA135C" w:rsidR="00FA135C" w:rsidP="00FA135C" w:rsidRDefault="00FA135C" w14:paraId="013DECF3" w14:textId="77777777">
      <w:pPr>
        <w:spacing w:before="120" w:after="120"/>
        <w:rPr>
          <w:rFonts w:cs="Arial"/>
          <w:b/>
          <w:szCs w:val="24"/>
        </w:rPr>
      </w:pPr>
      <w:r w:rsidRPr="00FA135C">
        <w:rPr>
          <w:rFonts w:cs="Arial"/>
          <w:b/>
          <w:szCs w:val="24"/>
        </w:rPr>
        <w:t>To complete your survey:</w:t>
      </w:r>
    </w:p>
    <w:p w:rsidRPr="00FA135C" w:rsidR="00FA135C" w:rsidP="00FA135C" w:rsidRDefault="00FA135C" w14:paraId="3FB7D2A3" w14:textId="76D2ECEB">
      <w:pPr>
        <w:numPr>
          <w:ilvl w:val="0"/>
          <w:numId w:val="12"/>
        </w:numPr>
        <w:spacing w:before="120" w:after="120"/>
        <w:rPr>
          <w:rFonts w:cs="Arial"/>
          <w:bCs/>
          <w:szCs w:val="24"/>
        </w:rPr>
      </w:pPr>
      <w:r w:rsidRPr="00FA135C">
        <w:rPr>
          <w:rFonts w:cs="Arial"/>
          <w:bCs/>
          <w:szCs w:val="24"/>
        </w:rPr>
        <w:t xml:space="preserve">Log on to our website at </w:t>
      </w:r>
      <w:hyperlink w:history="1" r:id="rId54">
        <w:r w:rsidR="00263DD0">
          <w:rPr>
            <w:rFonts w:cs="Arial"/>
            <w:bCs/>
            <w:szCs w:val="24"/>
            <w:u w:val="single"/>
          </w:rPr>
          <w:t>https://surveys.nces.ed.gov/bandb</w:t>
        </w:r>
        <w:r w:rsidRPr="00FA135C">
          <w:rPr>
            <w:rFonts w:cs="Arial"/>
            <w:bCs/>
            <w:szCs w:val="24"/>
            <w:u w:val="single"/>
          </w:rPr>
          <w:t>/</w:t>
        </w:r>
      </w:hyperlink>
      <w:r w:rsidRPr="00FA135C">
        <w:rPr>
          <w:rFonts w:cs="Arial"/>
          <w:bCs/>
          <w:szCs w:val="24"/>
        </w:rPr>
        <w:t xml:space="preserve"> using the credentials provided below.</w:t>
      </w:r>
    </w:p>
    <w:p w:rsidRPr="00FA135C" w:rsidR="00FA135C" w:rsidP="00FA135C" w:rsidRDefault="00FA135C" w14:paraId="0A187F13" w14:textId="77777777">
      <w:pPr>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68CFC242"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055C4D53" w14:textId="77777777">
      <w:pPr>
        <w:autoSpaceDE w:val="0"/>
        <w:autoSpaceDN w:val="0"/>
        <w:adjustRightInd w:val="0"/>
        <w:ind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410F197B" w14:textId="77777777">
      <w:pPr>
        <w:numPr>
          <w:ilvl w:val="0"/>
          <w:numId w:val="12"/>
        </w:numPr>
        <w:spacing w:before="120"/>
        <w:rPr>
          <w:rFonts w:cs="Arial"/>
          <w:bCs/>
          <w:szCs w:val="24"/>
        </w:rPr>
      </w:pPr>
      <w:r w:rsidRPr="00FA135C">
        <w:rPr>
          <w:rFonts w:cs="Arial"/>
          <w:bCs/>
          <w:szCs w:val="24"/>
        </w:rPr>
        <w:t>Or use the camera on your phone to scan the QR code below to take you to the «survey»/«website»:</w:t>
      </w:r>
    </w:p>
    <w:p w:rsidRPr="00FA135C" w:rsidR="00FA135C" w:rsidP="00FA135C" w:rsidRDefault="00FA135C" w14:paraId="7B516397"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6684DF" w14:textId="0CCEFA7B">
      <w:pPr>
        <w:spacing w:before="120" w:after="120"/>
        <w:rPr>
          <w:rFonts w:eastAsia="Calibri" w:cs="Arial"/>
          <w:bCs/>
          <w:szCs w:val="24"/>
        </w:rPr>
      </w:pPr>
      <w:r w:rsidRPr="00FA135C">
        <w:rPr>
          <w:rFonts w:eastAsia="Calibri" w:cs="Arial"/>
          <w:bCs/>
          <w:szCs w:val="24"/>
        </w:rPr>
        <w:t xml:space="preserve">You can also e-mail us at </w:t>
      </w:r>
      <w:hyperlink w:history="1" r:id="rId55">
        <w:r w:rsidRPr="00A31EF3" w:rsidR="00030444">
          <w:rPr>
            <w:rStyle w:val="Hyperlink"/>
          </w:rPr>
          <w:t>bandb@rti.org</w:t>
        </w:r>
      </w:hyperlink>
      <w:r w:rsidRPr="00FA135C">
        <w:rPr>
          <w:rFonts w:eastAsia="Calibri" w:cs="Arial"/>
          <w:bCs/>
          <w:szCs w:val="24"/>
        </w:rPr>
        <w:t xml:space="preserve"> or</w:t>
      </w:r>
      <w:r w:rsidRPr="00FA135C">
        <w:rPr>
          <w:rFonts w:eastAsia="Calibri" w:cs="Arial"/>
          <w:b/>
          <w:bCs/>
          <w:szCs w:val="24"/>
        </w:rPr>
        <w:t xml:space="preserve"> </w:t>
      </w:r>
      <w:r w:rsidRPr="00FA135C">
        <w:rPr>
          <w:rFonts w:eastAsia="Calibri" w:cs="Arial"/>
          <w:bCs/>
          <w:szCs w:val="24"/>
        </w:rPr>
        <w:t xml:space="preserve">call </w:t>
      </w:r>
      <w:r w:rsidRPr="00FA135C">
        <w:rPr>
          <w:rFonts w:eastAsia="Calibri" w:cs="Arial"/>
          <w:b/>
          <w:bCs/>
          <w:szCs w:val="24"/>
        </w:rPr>
        <w:t xml:space="preserve">855-322-2826 </w:t>
      </w:r>
      <w:r w:rsidRPr="00FA135C">
        <w:rPr>
          <w:rFonts w:eastAsia="Calibri" w:cs="Arial"/>
          <w:bCs/>
          <w:szCs w:val="24"/>
        </w:rPr>
        <w:t>to get more information about B&amp;B or to complete your survey by phone.</w:t>
      </w:r>
    </w:p>
    <w:p w:rsidRPr="00FA135C" w:rsidR="00FA135C" w:rsidP="00FA135C" w:rsidRDefault="00FA135C" w14:paraId="04046A4F"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395FD793" w14:textId="77777777">
        <w:tc>
          <w:tcPr>
            <w:tcW w:w="5112" w:type="dxa"/>
            <w:vAlign w:val="bottom"/>
          </w:tcPr>
          <w:p w:rsidRPr="00FA135C" w:rsidR="00FA135C" w:rsidP="00FA135C" w:rsidRDefault="00FA135C" w14:paraId="386EFF96" w14:textId="77777777">
            <w:pPr>
              <w:autoSpaceDE w:val="0"/>
              <w:autoSpaceDN w:val="0"/>
              <w:adjustRightInd w:val="0"/>
              <w:rPr>
                <w:color w:val="000000"/>
                <w:szCs w:val="24"/>
              </w:rPr>
            </w:pPr>
          </w:p>
        </w:tc>
        <w:tc>
          <w:tcPr>
            <w:tcW w:w="5112" w:type="dxa"/>
            <w:vAlign w:val="bottom"/>
          </w:tcPr>
          <w:p w:rsidRPr="00FA135C" w:rsidR="00FA135C" w:rsidP="00FA135C" w:rsidRDefault="00FA135C" w14:paraId="155001C0" w14:textId="77777777">
            <w:pPr>
              <w:autoSpaceDE w:val="0"/>
              <w:autoSpaceDN w:val="0"/>
              <w:adjustRightInd w:val="0"/>
              <w:rPr>
                <w:color w:val="000000"/>
                <w:szCs w:val="24"/>
              </w:rPr>
            </w:pPr>
          </w:p>
        </w:tc>
      </w:tr>
      <w:tr w:rsidRPr="00FA135C" w:rsidR="00FA135C" w:rsidTr="00FA135C" w14:paraId="688EBF8D" w14:textId="77777777">
        <w:tc>
          <w:tcPr>
            <w:tcW w:w="5112" w:type="dxa"/>
          </w:tcPr>
          <w:p w:rsidRPr="00FA135C" w:rsidR="00FA135C" w:rsidP="00FA135C" w:rsidRDefault="00FA135C" w14:paraId="2CDDFE6A"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5B760472"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9955E6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DB21357"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7E0A13E5" w14:textId="339CF169">
            <w:pPr>
              <w:autoSpaceDE w:val="0"/>
              <w:autoSpaceDN w:val="0"/>
              <w:adjustRightInd w:val="0"/>
            </w:pPr>
            <w:r>
              <w:rPr>
                <w:rFonts w:cs="Arial"/>
                <w:color w:val="000000"/>
                <w:szCs w:val="24"/>
              </w:rPr>
              <w:t>U.S. Department of Education</w:t>
            </w:r>
          </w:p>
          <w:p w:rsidRPr="00FA135C" w:rsidR="00FA135C" w:rsidP="00FA135C" w:rsidRDefault="00BD2271" w14:paraId="5252AEB1" w14:textId="7A5082AD">
            <w:pPr>
              <w:autoSpaceDE w:val="0"/>
              <w:autoSpaceDN w:val="0"/>
              <w:adjustRightInd w:val="0"/>
              <w:rPr>
                <w:noProof/>
                <w:color w:val="000000"/>
                <w:szCs w:val="24"/>
              </w:rPr>
            </w:pPr>
            <w:hyperlink w:history="1" r:id="rId56">
              <w:r w:rsidRPr="00FB240C" w:rsidR="00894838">
                <w:rPr>
                  <w:rStyle w:val="Hyperlink"/>
                  <w:rFonts w:cs="Arial"/>
                  <w:szCs w:val="24"/>
                </w:rPr>
                <w:t>Ted.Socha@ed.gov</w:t>
              </w:r>
            </w:hyperlink>
            <w:r w:rsidRPr="00FA135C" w:rsidR="00FA135C">
              <w:rPr>
                <w:rFonts w:cs="Arial"/>
                <w:color w:val="000000"/>
                <w:szCs w:val="24"/>
              </w:rPr>
              <w:t xml:space="preserve"> | 202-245-7071</w:t>
            </w:r>
          </w:p>
        </w:tc>
        <w:tc>
          <w:tcPr>
            <w:tcW w:w="5112" w:type="dxa"/>
          </w:tcPr>
          <w:p w:rsidRPr="00FA135C" w:rsidR="00FA135C" w:rsidP="00FA135C" w:rsidRDefault="00FA135C" w14:paraId="49049504"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4FD596B0"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002CEC7"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16C39744" w14:textId="77777777">
            <w:pPr>
              <w:autoSpaceDE w:val="0"/>
              <w:autoSpaceDN w:val="0"/>
              <w:adjustRightInd w:val="0"/>
              <w:rPr>
                <w:rFonts w:cs="Arial"/>
                <w:color w:val="000000"/>
                <w:szCs w:val="24"/>
              </w:rPr>
            </w:pPr>
            <w:hyperlink w:history="1" r:id="rId57">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75778BC"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01BFAF73" w14:textId="77777777">
      <w:pPr>
        <w:rPr>
          <w:rFonts w:cs="Arial"/>
          <w:noProof/>
          <w:sz w:val="20"/>
        </w:rPr>
      </w:pPr>
      <w:r w:rsidRPr="00FA135C">
        <w:rPr>
          <w:rFonts w:cs="Arial"/>
          <w:noProof/>
          <w:sz w:val="20"/>
        </w:rPr>
        <w:br w:type="page"/>
      </w:r>
    </w:p>
    <w:tbl>
      <w:tblPr>
        <w:tblW w:w="10260" w:type="dxa"/>
        <w:tblBorders>
          <w:top w:val="single" w:color="auto" w:sz="12" w:space="0"/>
          <w:bottom w:val="single" w:color="auto" w:sz="12" w:space="0"/>
        </w:tblBorders>
        <w:tblLook w:val="04A0" w:firstRow="1" w:lastRow="0" w:firstColumn="1" w:lastColumn="0" w:noHBand="0" w:noVBand="1"/>
      </w:tblPr>
      <w:tblGrid>
        <w:gridCol w:w="10260"/>
      </w:tblGrid>
      <w:tr w:rsidRPr="00FA135C" w:rsidR="00FA135C" w:rsidTr="00FA135C" w14:paraId="072C2021" w14:textId="77777777">
        <w:trPr>
          <w:trHeight w:val="1567"/>
        </w:trPr>
        <w:tc>
          <w:tcPr>
            <w:tcW w:w="10260" w:type="dxa"/>
            <w:tcBorders>
              <w:top w:val="single" w:color="auto" w:sz="12" w:space="0"/>
              <w:left w:val="nil"/>
              <w:bottom w:val="single" w:color="auto" w:sz="12" w:space="0"/>
              <w:right w:val="nil"/>
            </w:tcBorders>
            <w:hideMark/>
          </w:tcPr>
          <w:p w:rsidRPr="00FA135C" w:rsidR="00FA135C" w:rsidP="00FA135C" w:rsidRDefault="00FA135C" w14:paraId="31BA7883" w14:textId="60C89A48">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9AE1A1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42D94CCF" w14:textId="77777777"/>
    <w:p w:rsidRPr="00FA135C" w:rsidR="00FA135C" w:rsidP="00FA135C" w:rsidRDefault="00FA135C" w14:paraId="25646B3B" w14:textId="77777777">
      <w:pPr>
        <w:rPr>
          <w:rFonts w:ascii="Arial" w:hAnsi="Arial" w:cs="Arial"/>
          <w:b/>
          <w:bCs/>
          <w:szCs w:val="24"/>
        </w:rPr>
      </w:pPr>
      <w:r w:rsidRPr="00FA135C">
        <w:br w:type="page"/>
      </w:r>
    </w:p>
    <w:p w:rsidRPr="00FA135C" w:rsidR="00FA135C" w:rsidP="00FA135C" w:rsidRDefault="00FA135C" w14:paraId="18727B98"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Abbreviated Survey Invitation Letter</w:t>
      </w:r>
    </w:p>
    <w:p w:rsidRPr="00FA135C" w:rsidR="00FA135C" w:rsidP="00FA135C" w:rsidRDefault="00FA135C" w14:paraId="7AFC42CB" w14:textId="77777777">
      <w:pPr>
        <w:spacing w:before="120" w:after="120"/>
        <w:rPr>
          <w:rFonts w:cs="Arial"/>
          <w:bCs/>
          <w:szCs w:val="24"/>
        </w:rPr>
      </w:pPr>
      <w:r w:rsidRPr="00FA135C">
        <w:rPr>
          <w:rFonts w:cs="Arial"/>
          <w:bCs/>
          <w:szCs w:val="24"/>
        </w:rPr>
        <w:t>«date»</w:t>
      </w:r>
    </w:p>
    <w:p w:rsidRPr="00FA135C" w:rsidR="00FA135C" w:rsidP="00FA135C" w:rsidRDefault="00FA135C" w14:paraId="3A9B5803"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30944" behindDoc="0" locked="0" layoutInCell="1" allowOverlap="1" wp14:editId="27C6F2C1" wp14:anchorId="7FDEF76C">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3E70BE" w:rsidP="00FA135C" w:rsidRDefault="003E70BE" w14:paraId="1A3F9F1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19" style="position:absolute;margin-left:343.5pt;margin-top:8.25pt;width:171pt;height:39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" w14:anchorId="7FDEF76C">
                <v:textbox>
                  <w:txbxContent>
                    <w:p w:rsidRPr="007716EE" w:rsidR="003E70BE" w:rsidP="00FA135C" w:rsidRDefault="003E70BE" w14:paraId="1A3F9F1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748C4513"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4442EFE0"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56F93585"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318724A8" w14:textId="77777777">
      <w:pPr>
        <w:spacing w:before="120" w:after="120"/>
        <w:rPr>
          <w:rFonts w:cs="Arial"/>
          <w:bCs/>
          <w:szCs w:val="24"/>
        </w:rPr>
      </w:pPr>
      <w:r w:rsidRPr="00FA135C">
        <w:rPr>
          <w:rFonts w:cs="Arial"/>
          <w:bCs/>
          <w:szCs w:val="24"/>
        </w:rPr>
        <w:t>Dear «fname»,</w:t>
      </w:r>
    </w:p>
    <w:p w:rsidRPr="00FA135C" w:rsidR="00FA135C" w:rsidP="00FA135C" w:rsidRDefault="00FA135C" w14:paraId="289605BE" w14:textId="7BBDA7DD">
      <w:pPr>
        <w:spacing w:before="120" w:after="120"/>
        <w:rPr>
          <w:rFonts w:cs="Arial"/>
          <w:bCs/>
          <w:szCs w:val="24"/>
          <w:lang w:val="en"/>
        </w:rPr>
      </w:pPr>
      <w:r w:rsidRPr="00FA135C">
        <w:rPr>
          <w:rFonts w:cs="Arial"/>
          <w:b/>
          <w:bCs/>
          <w:szCs w:val="24"/>
        </w:rPr>
        <w:t>The B</w:t>
      </w:r>
      <w:r w:rsidR="004E334B">
        <w:rPr>
          <w:rFonts w:cs="Arial"/>
          <w:b/>
          <w:bCs/>
          <w:szCs w:val="24"/>
        </w:rPr>
        <w:t>accalaureate and Beyond (B&amp;B)</w:t>
      </w:r>
      <w:r w:rsidRPr="00FA135C">
        <w:rPr>
          <w:rFonts w:cs="Arial"/>
          <w:b/>
          <w:bCs/>
          <w:szCs w:val="24"/>
        </w:rPr>
        <w:t xml:space="preserve"> survey now takes only </w:t>
      </w:r>
      <w:bookmarkStart w:name="_Hlk24296954" w:id="51"/>
      <w:r w:rsidRPr="00FA135C">
        <w:rPr>
          <w:rFonts w:cs="Arial"/>
          <w:b/>
          <w:bCs/>
          <w:szCs w:val="24"/>
        </w:rPr>
        <w:t xml:space="preserve">«time» minutes </w:t>
      </w:r>
      <w:bookmarkEnd w:id="51"/>
      <w:r w:rsidRPr="00FA135C">
        <w:rPr>
          <w:rFonts w:cs="Arial"/>
          <w:bCs/>
          <w:szCs w:val="24"/>
        </w:rPr>
        <w:t>[</w:t>
      </w:r>
      <w:r w:rsidRPr="00FA135C">
        <w:rPr>
          <w:rFonts w:cs="Arial"/>
          <w:bCs/>
          <w:szCs w:val="24"/>
          <w:lang w:val="en"/>
        </w:rPr>
        <w:t xml:space="preserve">IF INCENTIVE ELIGIBLE: </w:t>
      </w:r>
      <w:r w:rsidRPr="00FA135C">
        <w:rPr>
          <w:rFonts w:cs="Arial"/>
          <w:bCs/>
          <w:szCs w:val="24"/>
        </w:rPr>
        <w:t>«</w:t>
      </w:r>
      <w:r w:rsidRPr="00FA135C">
        <w:rPr>
          <w:rFonts w:cs="Arial"/>
          <w:bCs/>
          <w:szCs w:val="24"/>
          <w:lang w:val="en"/>
        </w:rPr>
        <w:t xml:space="preserve">and upon completion, </w:t>
      </w:r>
      <w:r w:rsidRPr="00FA135C">
        <w:rPr>
          <w:rFonts w:cs="Arial"/>
          <w:bCs/>
          <w:szCs w:val="24"/>
        </w:rPr>
        <w:t>«</w:t>
      </w:r>
      <w:r w:rsidRPr="00FA135C">
        <w:rPr>
          <w:rFonts w:cs="Arial"/>
          <w:bCs/>
          <w:szCs w:val="24"/>
          <w:lang w:val="en"/>
        </w:rPr>
        <w:t xml:space="preserve">now </w:t>
      </w:r>
      <w:r w:rsidRPr="00FA135C">
        <w:rPr>
          <w:rFonts w:cs="Arial"/>
          <w:bCs/>
          <w:szCs w:val="24"/>
        </w:rPr>
        <w:t>»</w:t>
      </w:r>
      <w:r w:rsidRPr="00FA135C">
        <w:rPr>
          <w:rFonts w:cs="Arial"/>
          <w:bCs/>
          <w:szCs w:val="24"/>
          <w:lang w:val="en"/>
        </w:rPr>
        <w:t xml:space="preserve">you will </w:t>
      </w:r>
      <w:r w:rsidRPr="00FA135C">
        <w:rPr>
          <w:rFonts w:cs="Arial"/>
          <w:bCs/>
          <w:szCs w:val="24"/>
        </w:rPr>
        <w:t>«</w:t>
      </w:r>
      <w:r w:rsidRPr="00FA135C">
        <w:rPr>
          <w:rFonts w:cs="Arial"/>
          <w:bCs/>
          <w:szCs w:val="24"/>
          <w:lang w:val="en"/>
        </w:rPr>
        <w:t xml:space="preserve">still </w:t>
      </w:r>
      <w:r w:rsidRPr="00FA135C">
        <w:rPr>
          <w:rFonts w:cs="Arial"/>
          <w:bCs/>
          <w:szCs w:val="24"/>
        </w:rPr>
        <w:t>»</w:t>
      </w:r>
      <w:r w:rsidRPr="00FA135C">
        <w:rPr>
          <w:rFonts w:cs="Arial"/>
          <w:bCs/>
          <w:szCs w:val="24"/>
          <w:lang w:val="en"/>
        </w:rPr>
        <w:t>receive a</w:t>
      </w:r>
      <w:r w:rsidRPr="00FA135C">
        <w:rPr>
          <w:rFonts w:cs="Arial"/>
          <w:b/>
          <w:bCs/>
          <w:szCs w:val="24"/>
          <w:lang w:val="en"/>
        </w:rPr>
        <w:t xml:space="preserve"> </w:t>
      </w:r>
      <w:r w:rsidRPr="00FA135C">
        <w:rPr>
          <w:rFonts w:cs="Arial"/>
          <w:b/>
          <w:bCs/>
          <w:szCs w:val="24"/>
        </w:rPr>
        <w:t>$«</w:t>
      </w:r>
      <w:r w:rsidR="00084605">
        <w:rPr>
          <w:rFonts w:cs="Arial"/>
          <w:b/>
          <w:bCs/>
          <w:szCs w:val="24"/>
        </w:rPr>
        <w:t>inc_amount</w:t>
      </w:r>
      <w:r w:rsidRPr="00FA135C">
        <w:rPr>
          <w:rFonts w:cs="Arial"/>
          <w:b/>
          <w:bCs/>
          <w:szCs w:val="24"/>
        </w:rPr>
        <w:t xml:space="preserve">» token of our appreciation,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Cs/>
          <w:szCs w:val="24"/>
        </w:rPr>
        <w:t>»</w:t>
      </w:r>
      <w:r w:rsidRPr="00FA135C">
        <w:rPr>
          <w:rFonts w:cs="Arial"/>
          <w:bCs/>
          <w:szCs w:val="24"/>
          <w:lang w:val="en"/>
        </w:rPr>
        <w:t>].</w:t>
      </w:r>
    </w:p>
    <w:p w:rsidRPr="00FA135C" w:rsidR="00FA135C" w:rsidP="00FA135C" w:rsidRDefault="00FA135C" w14:paraId="1E671328" w14:textId="77777777">
      <w:pPr>
        <w:spacing w:before="120" w:after="120"/>
        <w:rPr>
          <w:rFonts w:cs="Arial"/>
          <w:bCs/>
          <w:szCs w:val="24"/>
        </w:rPr>
      </w:pPr>
      <w:r w:rsidRPr="00FA135C">
        <w:rPr>
          <w:rFonts w:cs="Arial"/>
          <w:bCs/>
          <w:szCs w:val="24"/>
        </w:rPr>
        <w:t>Please go online today to complete the shortened survey.</w:t>
      </w:r>
    </w:p>
    <w:p w:rsidRPr="00FA135C" w:rsidR="00FA135C" w:rsidP="00FA135C" w:rsidRDefault="00BD2271" w14:paraId="7356A3CB" w14:textId="7200EC0C">
      <w:pPr>
        <w:autoSpaceDE w:val="0"/>
        <w:autoSpaceDN w:val="0"/>
        <w:adjustRightInd w:val="0"/>
        <w:contextualSpacing/>
        <w:jc w:val="center"/>
        <w:rPr>
          <w:rFonts w:cs="Arial"/>
          <w:b/>
          <w:szCs w:val="24"/>
          <w:u w:val="single"/>
        </w:rPr>
      </w:pPr>
      <w:hyperlink w:history="1" r:id="rId58">
        <w:r w:rsidR="00263DD0">
          <w:rPr>
            <w:szCs w:val="24"/>
            <w:u w:val="single"/>
          </w:rPr>
          <w:t>https://surveys.nces.ed.gov/bandb</w:t>
        </w:r>
        <w:r w:rsidRPr="00FA135C" w:rsidR="00FA135C">
          <w:rPr>
            <w:szCs w:val="24"/>
            <w:u w:val="single"/>
          </w:rPr>
          <w:t>/</w:t>
        </w:r>
      </w:hyperlink>
    </w:p>
    <w:p w:rsidRPr="00FA135C" w:rsidR="00FA135C" w:rsidP="00FA135C" w:rsidRDefault="00FA135C" w14:paraId="5DD6A0C6" w14:textId="77777777">
      <w:pPr>
        <w:autoSpaceDE w:val="0"/>
        <w:autoSpaceDN w:val="0"/>
        <w:adjustRightInd w:val="0"/>
        <w:contextualSpacing/>
        <w:jc w:val="center"/>
        <w:rPr>
          <w:rFonts w:cs="Arial"/>
          <w:szCs w:val="24"/>
        </w:rPr>
      </w:pPr>
      <w:r w:rsidRPr="00FA135C">
        <w:rPr>
          <w:noProof/>
          <w:szCs w:val="24"/>
        </w:rPr>
        <mc:AlternateContent>
          <mc:Choice Requires="wps">
            <w:drawing>
              <wp:anchor distT="45720" distB="45720" distL="114300" distR="114300" simplePos="0" relativeHeight="251732992" behindDoc="0" locked="0" layoutInCell="1" allowOverlap="1" wp14:editId="73D56E66" wp14:anchorId="165BAE28">
                <wp:simplePos x="0" y="0"/>
                <wp:positionH relativeFrom="column">
                  <wp:posOffset>5204460</wp:posOffset>
                </wp:positionH>
                <wp:positionV relativeFrom="paragraph">
                  <wp:posOffset>8890</wp:posOffset>
                </wp:positionV>
                <wp:extent cx="1447800" cy="1209675"/>
                <wp:effectExtent l="0" t="0" r="0" b="9525"/>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209675"/>
                        </a:xfrm>
                        <a:prstGeom prst="rect">
                          <a:avLst/>
                        </a:prstGeom>
                        <a:solidFill>
                          <a:srgbClr val="FFFFFF"/>
                        </a:solidFill>
                        <a:ln w="9525">
                          <a:noFill/>
                          <a:miter lim="800000"/>
                          <a:headEnd/>
                          <a:tailEnd/>
                        </a:ln>
                      </wps:spPr>
                      <wps:txbx>
                        <w:txbxContent>
                          <w:p w:rsidRPr="00843817" w:rsidR="003E70BE" w:rsidP="003E1AB3" w:rsidRDefault="003E70BE" w14:paraId="15C5EFD9" w14:textId="77777777">
                            <w:pPr>
                              <w:jc w:val="center"/>
                              <w:rPr>
                                <w:b/>
                                <w:bCs/>
                                <w:i/>
                                <w:iCs/>
                                <w:color w:val="00B050"/>
                                <w:sz w:val="20"/>
                              </w:rPr>
                            </w:pPr>
                            <w:r w:rsidRPr="00843817">
                              <w:rPr>
                                <w:b/>
                                <w:bCs/>
                                <w:i/>
                                <w:iCs/>
                                <w:color w:val="00B050"/>
                                <w:sz w:val="20"/>
                              </w:rPr>
                              <w:t>Your experiences as a recent college graduate are unique, and if you choose not to participate in B&amp;B, no one can replace y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37" style="position:absolute;left:0;text-align:left;margin-left:409.8pt;margin-top:.7pt;width:114pt;height:95.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" w14:anchorId="165BAE28">
                <v:textbox>
                  <w:txbxContent>
                    <w:p w:rsidRPr="00843817" w:rsidR="003E70BE" w:rsidP="003E1AB3" w:rsidRDefault="003E70BE" w14:paraId="15C5EFD9" w14:textId="77777777">
                      <w:pPr>
                        <w:jc w:val="center"/>
                        <w:rPr>
                          <w:b/>
                          <w:bCs/>
                          <w:i/>
                          <w:iCs/>
                          <w:color w:val="00B050"/>
                          <w:sz w:val="20"/>
                        </w:rPr>
                      </w:pPr>
                      <w:r w:rsidRPr="00843817">
                        <w:rPr>
                          <w:b/>
                          <w:bCs/>
                          <w:i/>
                          <w:iCs/>
                          <w:color w:val="00B050"/>
                          <w:sz w:val="20"/>
                        </w:rPr>
                        <w:t>Your experiences as a recent college graduate are unique, and if you choose not to participate in B&amp;B, no one can replace you!</w:t>
                      </w:r>
                    </w:p>
                  </w:txbxContent>
                </v:textbox>
                <w10:wrap type="square"/>
              </v:shape>
            </w:pict>
          </mc:Fallback>
        </mc:AlternateContent>
      </w:r>
      <w:r w:rsidRPr="00FA135C">
        <w:rPr>
          <w:rFonts w:cs="Arial"/>
          <w:b/>
          <w:szCs w:val="24"/>
        </w:rPr>
        <w:t>Study ID:</w:t>
      </w:r>
      <w:r w:rsidRPr="00FA135C">
        <w:rPr>
          <w:rFonts w:cs="Arial"/>
          <w:szCs w:val="24"/>
        </w:rPr>
        <w:t xml:space="preserve"> </w:t>
      </w:r>
      <w:r w:rsidRPr="00FA135C">
        <w:rPr>
          <w:rFonts w:cstheme="minorHAnsi"/>
          <w:szCs w:val="24"/>
        </w:rPr>
        <w:t>«</w:t>
      </w:r>
      <w:r w:rsidRPr="00FA135C">
        <w:rPr>
          <w:rFonts w:cs="Arial"/>
          <w:szCs w:val="24"/>
        </w:rPr>
        <w:t>caseid</w:t>
      </w:r>
      <w:r w:rsidRPr="00FA135C">
        <w:rPr>
          <w:rFonts w:cstheme="minorHAnsi"/>
          <w:szCs w:val="24"/>
        </w:rPr>
        <w:t>»</w:t>
      </w:r>
    </w:p>
    <w:p w:rsidRPr="00FA135C" w:rsidR="00FA135C" w:rsidP="00FA135C" w:rsidRDefault="00FA135C" w14:paraId="0DE2B9DA"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w:t>
      </w:r>
      <w:r w:rsidRPr="00FA135C">
        <w:rPr>
          <w:rFonts w:cstheme="minorHAnsi"/>
          <w:szCs w:val="24"/>
        </w:rPr>
        <w:t>«</w:t>
      </w:r>
      <w:r w:rsidRPr="00FA135C">
        <w:rPr>
          <w:rFonts w:cs="Arial"/>
          <w:szCs w:val="24"/>
        </w:rPr>
        <w:t>password</w:t>
      </w:r>
      <w:r w:rsidRPr="00FA135C">
        <w:rPr>
          <w:rFonts w:cstheme="minorHAnsi"/>
          <w:szCs w:val="24"/>
        </w:rPr>
        <w:t>»</w:t>
      </w:r>
    </w:p>
    <w:p w:rsidRPr="00FA135C" w:rsidR="00FA135C" w:rsidP="00FA135C" w:rsidRDefault="00FA135C" w14:paraId="4E00A594"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09DD004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FA135C" w:rsidP="00FA135C" w:rsidRDefault="00FA135C" w14:paraId="7E5F56C9" w14:textId="77777777">
      <w:pPr>
        <w:spacing w:after="120"/>
        <w:jc w:val="center"/>
        <w:rPr>
          <w:rFonts w:cs="Arial"/>
          <w:bCs/>
          <w:szCs w:val="24"/>
        </w:rPr>
      </w:pPr>
      <w:r w:rsidRPr="00FA135C">
        <w:rPr>
          <w:rFonts w:cs="Arial"/>
          <w:bCs/>
          <w:szCs w:val="24"/>
        </w:rPr>
        <w:t>«QRCODE»</w:t>
      </w:r>
    </w:p>
    <w:p w:rsidRPr="00FA135C" w:rsidR="00FA135C" w:rsidP="00843817" w:rsidRDefault="00FA135C" w14:paraId="25E02363" w14:textId="798AE328">
      <w:pPr>
        <w:spacing w:before="240" w:after="120"/>
        <w:rPr>
          <w:rFonts w:cs="Arial"/>
          <w:bCs/>
          <w:szCs w:val="24"/>
        </w:rPr>
      </w:pPr>
      <w:r w:rsidRPr="00FA135C">
        <w:rPr>
          <w:rFonts w:cs="Arial"/>
          <w:bCs/>
          <w:szCs w:val="24"/>
        </w:rPr>
        <w:t xml:space="preserve">If you have questions, need help completing your survey online, or prefer to complete it over the 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59">
        <w:r w:rsidRPr="00A31EF3" w:rsidR="00030444">
          <w:rPr>
            <w:rStyle w:val="Hyperlink"/>
          </w:rPr>
          <w:t>bandb@rti.org</w:t>
        </w:r>
      </w:hyperlink>
      <w:r w:rsidRPr="00FA135C">
        <w:rPr>
          <w:rFonts w:cs="Arial"/>
          <w:bCs/>
          <w:szCs w:val="24"/>
        </w:rPr>
        <w:t>.</w:t>
      </w:r>
    </w:p>
    <w:p w:rsidRPr="00FA135C" w:rsidR="00FA135C" w:rsidP="00FA135C" w:rsidRDefault="004E334B" w14:paraId="22BA51C0" w14:textId="5BE3AF61">
      <w:pPr>
        <w:spacing w:before="120" w:after="120"/>
        <w:rPr>
          <w:rFonts w:cs="Arial"/>
          <w:bCs/>
          <w:szCs w:val="24"/>
        </w:rPr>
      </w:pPr>
      <w:r>
        <w:rPr>
          <w:rFonts w:cs="Arial"/>
          <w:bCs/>
          <w:szCs w:val="24"/>
        </w:rPr>
        <w:t>Thank you in advance for your participation.</w:t>
      </w:r>
    </w:p>
    <w:p w:rsidRPr="00FA135C" w:rsidR="00FA135C" w:rsidP="00FA135C" w:rsidRDefault="00FA135C" w14:paraId="60DF02D9"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4412B831" w14:textId="77777777">
        <w:tc>
          <w:tcPr>
            <w:tcW w:w="5071" w:type="dxa"/>
            <w:vAlign w:val="bottom"/>
          </w:tcPr>
          <w:p w:rsidRPr="00FA135C" w:rsidR="00FA135C" w:rsidP="00FA135C" w:rsidRDefault="00FA135C" w14:paraId="667D1F56" w14:textId="77777777">
            <w:pPr>
              <w:autoSpaceDE w:val="0"/>
              <w:autoSpaceDN w:val="0"/>
              <w:adjustRightInd w:val="0"/>
              <w:rPr>
                <w:color w:val="000000"/>
                <w:szCs w:val="24"/>
              </w:rPr>
            </w:pPr>
          </w:p>
        </w:tc>
        <w:tc>
          <w:tcPr>
            <w:tcW w:w="5067" w:type="dxa"/>
            <w:vAlign w:val="bottom"/>
          </w:tcPr>
          <w:p w:rsidRPr="00FA135C" w:rsidR="00FA135C" w:rsidP="00FA135C" w:rsidRDefault="00FA135C" w14:paraId="692824A5" w14:textId="77777777">
            <w:pPr>
              <w:autoSpaceDE w:val="0"/>
              <w:autoSpaceDN w:val="0"/>
              <w:adjustRightInd w:val="0"/>
              <w:rPr>
                <w:color w:val="000000"/>
                <w:szCs w:val="24"/>
              </w:rPr>
            </w:pPr>
          </w:p>
        </w:tc>
      </w:tr>
      <w:tr w:rsidRPr="00FA135C" w:rsidR="00FA135C" w:rsidTr="00FA135C" w14:paraId="0E77D0C3" w14:textId="77777777">
        <w:tc>
          <w:tcPr>
            <w:tcW w:w="5071" w:type="dxa"/>
          </w:tcPr>
          <w:p w:rsidRPr="00FA135C" w:rsidR="00FA135C" w:rsidP="00FA135C" w:rsidRDefault="00FA135C" w14:paraId="1D30F902"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7ACD86F5"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39BF5EEA"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0C012F85"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C03D742" w14:textId="2488B5B1">
            <w:pPr>
              <w:autoSpaceDE w:val="0"/>
              <w:autoSpaceDN w:val="0"/>
              <w:adjustRightInd w:val="0"/>
            </w:pPr>
            <w:r>
              <w:rPr>
                <w:rFonts w:cs="Arial"/>
                <w:color w:val="000000"/>
                <w:szCs w:val="24"/>
              </w:rPr>
              <w:t>U.S. Department of Education</w:t>
            </w:r>
          </w:p>
          <w:p w:rsidRPr="00FA135C" w:rsidR="00FA135C" w:rsidP="00FA135C" w:rsidRDefault="00BD2271" w14:paraId="7DA8FEDC" w14:textId="0AAC3886">
            <w:pPr>
              <w:autoSpaceDE w:val="0"/>
              <w:autoSpaceDN w:val="0"/>
              <w:adjustRightInd w:val="0"/>
              <w:rPr>
                <w:noProof/>
                <w:color w:val="000000"/>
                <w:szCs w:val="24"/>
              </w:rPr>
            </w:pPr>
            <w:hyperlink w:history="1" r:id="rId60">
              <w:r w:rsidRPr="00FB240C" w:rsidR="00894838">
                <w:rPr>
                  <w:rStyle w:val="Hyperlink"/>
                  <w:szCs w:val="24"/>
                </w:rPr>
                <w:t>Ted.Socha@ed.gov</w:t>
              </w:r>
            </w:hyperlink>
            <w:r w:rsidRPr="00FA135C" w:rsidR="00FA135C">
              <w:rPr>
                <w:color w:val="000000"/>
                <w:szCs w:val="24"/>
              </w:rPr>
              <w:t xml:space="preserve"> | 202-245-7071</w:t>
            </w:r>
          </w:p>
        </w:tc>
        <w:tc>
          <w:tcPr>
            <w:tcW w:w="5067" w:type="dxa"/>
          </w:tcPr>
          <w:p w:rsidRPr="00FA135C" w:rsidR="00FA135C" w:rsidP="00FA135C" w:rsidRDefault="00FA135C" w14:paraId="5746458A"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3DE6B6A5"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6F9A6EA"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42854A15" w14:textId="77777777">
            <w:pPr>
              <w:autoSpaceDE w:val="0"/>
              <w:autoSpaceDN w:val="0"/>
              <w:adjustRightInd w:val="0"/>
              <w:rPr>
                <w:rFonts w:cs="Arial"/>
                <w:color w:val="000000"/>
                <w:szCs w:val="24"/>
              </w:rPr>
            </w:pPr>
            <w:hyperlink w:history="1" r:id="rId61">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2590871B"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349BEE7A"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726788F6"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5D1885BA" w14:textId="2200379F">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10CF0E62"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08FE2A86" w14:textId="77777777">
      <w:pPr>
        <w:rPr>
          <w:rFonts w:ascii="Arial" w:hAnsi="Arial" w:cs="Arial"/>
          <w:b/>
          <w:bCs/>
          <w:szCs w:val="24"/>
        </w:rPr>
      </w:pPr>
      <w:r w:rsidRPr="00FA135C">
        <w:br w:type="page"/>
      </w:r>
    </w:p>
    <w:p w:rsidRPr="00FA135C" w:rsidR="00FA135C" w:rsidP="00FA135C" w:rsidRDefault="00FA135C" w14:paraId="19B2128D" w14:textId="1E625D2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 xml:space="preserve">Nonresponse Follow-up </w:t>
      </w:r>
      <w:r w:rsidR="0045634D">
        <w:rPr>
          <w:rFonts w:ascii="Arial" w:hAnsi="Arial" w:cs="Arial"/>
          <w:b/>
          <w:bCs/>
          <w:szCs w:val="24"/>
        </w:rPr>
        <w:t>Mini</w:t>
      </w:r>
      <w:r w:rsidRPr="00FA135C">
        <w:rPr>
          <w:rFonts w:ascii="Arial" w:hAnsi="Arial" w:cs="Arial"/>
          <w:b/>
          <w:bCs/>
          <w:szCs w:val="24"/>
        </w:rPr>
        <w:t xml:space="preserve"> Survey Letter</w:t>
      </w:r>
    </w:p>
    <w:p w:rsidRPr="00FA135C" w:rsidR="00FA135C" w:rsidP="00FA135C" w:rsidRDefault="00FA135C" w14:paraId="5F7E63B8" w14:textId="77777777">
      <w:pPr>
        <w:spacing w:before="120" w:after="120"/>
        <w:rPr>
          <w:rFonts w:cs="Arial"/>
          <w:bCs/>
          <w:szCs w:val="24"/>
        </w:rPr>
      </w:pPr>
      <w:r w:rsidRPr="00FA135C">
        <w:rPr>
          <w:rFonts w:cs="Arial"/>
          <w:bCs/>
          <w:szCs w:val="24"/>
        </w:rPr>
        <w:t>«date»</w:t>
      </w:r>
    </w:p>
    <w:p w:rsidRPr="00FA135C" w:rsidR="00FA135C" w:rsidP="00FA135C" w:rsidRDefault="00FA135C" w14:paraId="0EC462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40160" behindDoc="0" locked="0" layoutInCell="1" allowOverlap="1" wp14:editId="0E62C681" wp14:anchorId="492AEA13">
                <wp:simplePos x="0" y="0"/>
                <wp:positionH relativeFrom="column">
                  <wp:posOffset>4143375</wp:posOffset>
                </wp:positionH>
                <wp:positionV relativeFrom="paragraph">
                  <wp:posOffset>95250</wp:posOffset>
                </wp:positionV>
                <wp:extent cx="2171700" cy="4953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3E70BE" w:rsidP="00FA135C" w:rsidRDefault="003E70BE" w14:paraId="658F12CC"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7" style="position:absolute;margin-left:326.25pt;margin-top:7.5pt;width:171pt;height:39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" w14:anchorId="492AEA13">
                <v:textbox>
                  <w:txbxContent>
                    <w:p w:rsidRPr="00772378" w:rsidR="003E70BE" w:rsidP="00FA135C" w:rsidRDefault="003E70BE" w14:paraId="658F12CC"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1EF1C518"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C22EAAF"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2292018F"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56529773" w14:textId="77777777">
      <w:pPr>
        <w:spacing w:before="120" w:after="120"/>
        <w:rPr>
          <w:rFonts w:cs="Arial"/>
          <w:bCs/>
          <w:szCs w:val="24"/>
        </w:rPr>
      </w:pPr>
      <w:r w:rsidRPr="00FA135C">
        <w:rPr>
          <w:rFonts w:cs="Arial"/>
          <w:bCs/>
          <w:szCs w:val="24"/>
        </w:rPr>
        <w:t>Dear «fname»,</w:t>
      </w:r>
      <w:r w:rsidRPr="00FA135C">
        <w:rPr>
          <w:rFonts w:cs="Arial"/>
          <w:bCs/>
          <w:szCs w:val="24"/>
        </w:rPr>
        <w:tab/>
      </w:r>
    </w:p>
    <w:p w:rsidRPr="00FA135C" w:rsidR="00FA135C" w:rsidP="00FA135C" w:rsidRDefault="00FA135C" w14:paraId="39890213" w14:textId="48CC03A4">
      <w:pPr>
        <w:spacing w:before="120" w:after="120"/>
        <w:rPr>
          <w:rFonts w:cs="Arial"/>
          <w:bCs/>
          <w:szCs w:val="24"/>
        </w:rPr>
      </w:pPr>
      <w:r w:rsidRPr="00FA135C">
        <w:rPr>
          <w:rFonts w:cs="Arial"/>
          <w:bCs/>
          <w:szCs w:val="24"/>
        </w:rPr>
        <w:t xml:space="preserve">Participating in </w:t>
      </w:r>
      <w:r w:rsidR="004E334B">
        <w:rPr>
          <w:rFonts w:cs="Arial"/>
          <w:bCs/>
          <w:szCs w:val="24"/>
        </w:rPr>
        <w:t>the Baccalaureate and Beyond Longitudinal Study (</w:t>
      </w:r>
      <w:r w:rsidRPr="00FA135C">
        <w:rPr>
          <w:rFonts w:cs="Arial"/>
          <w:bCs/>
          <w:szCs w:val="24"/>
        </w:rPr>
        <w:t>B&amp;B</w:t>
      </w:r>
      <w:r w:rsidR="004E334B">
        <w:rPr>
          <w:rFonts w:cs="Arial"/>
          <w:bCs/>
          <w:szCs w:val="24"/>
        </w:rPr>
        <w:t>)</w:t>
      </w:r>
      <w:r w:rsidRPr="00FA135C">
        <w:rPr>
          <w:rFonts w:cs="Arial"/>
          <w:bCs/>
          <w:szCs w:val="24"/>
        </w:rPr>
        <w:t xml:space="preserve"> is easier than ever! </w:t>
      </w:r>
      <w:r w:rsidRPr="00FA135C">
        <w:rPr>
          <w:rFonts w:cs="Arial"/>
          <w:b/>
          <w:bCs/>
          <w:szCs w:val="24"/>
        </w:rPr>
        <w:t xml:space="preserve">The survey now only takes about </w:t>
      </w:r>
      <w:r w:rsidRPr="00FA135C" w:rsidR="0045634D">
        <w:rPr>
          <w:rFonts w:cs="Arial"/>
          <w:b/>
          <w:bCs/>
          <w:szCs w:val="24"/>
        </w:rPr>
        <w:t xml:space="preserve">«time» minutes </w:t>
      </w:r>
      <w:r w:rsidRPr="00FA135C">
        <w:rPr>
          <w:rFonts w:cs="Arial"/>
          <w:b/>
          <w:bCs/>
          <w:szCs w:val="24"/>
        </w:rPr>
        <w:t>of your time</w:t>
      </w:r>
      <w:r w:rsidRPr="00FA135C">
        <w:rPr>
          <w:rFonts w:cs="Arial"/>
          <w:bCs/>
          <w:szCs w:val="24"/>
        </w:rPr>
        <w:t>. [</w:t>
      </w:r>
      <w:r w:rsidRPr="00FA135C">
        <w:rPr>
          <w:rFonts w:cs="Arial"/>
          <w:bCs/>
          <w:szCs w:val="24"/>
          <w:lang w:val="en"/>
        </w:rPr>
        <w:t xml:space="preserve">IF INCENTIVE ELIGIBLE: </w:t>
      </w:r>
      <w:r w:rsidRPr="00FA135C">
        <w:rPr>
          <w:rFonts w:cs="Arial"/>
          <w:bCs/>
          <w:szCs w:val="24"/>
        </w:rPr>
        <w:t xml:space="preserve">«As a thank you for participating, </w:t>
      </w:r>
      <w:r w:rsidRPr="00FA135C">
        <w:rPr>
          <w:rFonts w:cs="Arial"/>
          <w:b/>
          <w:bCs/>
          <w:szCs w:val="24"/>
        </w:rPr>
        <w:t xml:space="preserve">you’ll receive </w:t>
      </w:r>
      <w:r w:rsidRPr="00FA135C" w:rsidR="00683A86">
        <w:rPr>
          <w:rFonts w:cs="Arial"/>
          <w:b/>
          <w:bCs/>
          <w:szCs w:val="24"/>
        </w:rPr>
        <w:t>$«</w:t>
      </w:r>
      <w:r w:rsidR="00084605">
        <w:rPr>
          <w:rFonts w:cs="Arial"/>
          <w:b/>
          <w:bCs/>
          <w:szCs w:val="24"/>
        </w:rPr>
        <w:t>inc_amount</w:t>
      </w:r>
      <w:r w:rsidRPr="00FA135C" w:rsidR="00683A86">
        <w:rPr>
          <w:rFonts w:cs="Arial"/>
          <w:b/>
          <w:bCs/>
          <w:szCs w:val="24"/>
        </w:rPr>
        <w:t xml:space="preserve">»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
          <w:bCs/>
          <w:szCs w:val="24"/>
          <w:lang w:val="en"/>
        </w:rPr>
        <w:t>.</w:t>
      </w:r>
      <w:r w:rsidRPr="00FA135C">
        <w:rPr>
          <w:rFonts w:cs="Arial"/>
          <w:bCs/>
          <w:szCs w:val="24"/>
        </w:rPr>
        <w:t>»</w:t>
      </w:r>
      <w:r w:rsidRPr="00FA135C">
        <w:rPr>
          <w:rFonts w:cs="Arial"/>
          <w:b/>
          <w:bCs/>
          <w:szCs w:val="24"/>
        </w:rPr>
        <w:t xml:space="preserve">] </w:t>
      </w:r>
      <w:r w:rsidRPr="00FA135C">
        <w:rPr>
          <w:rFonts w:cs="Arial"/>
          <w:bCs/>
          <w:szCs w:val="24"/>
        </w:rPr>
        <w:t xml:space="preserve">Enclosed in this mailing is a sample version of the questions you will be asked so you can see how short and easy </w:t>
      </w:r>
      <w:r w:rsidR="004E334B">
        <w:rPr>
          <w:rFonts w:cs="Arial"/>
          <w:bCs/>
          <w:szCs w:val="24"/>
        </w:rPr>
        <w:t>the survey</w:t>
      </w:r>
      <w:r w:rsidRPr="00FA135C" w:rsidR="004E334B">
        <w:rPr>
          <w:rFonts w:cs="Arial"/>
          <w:bCs/>
          <w:szCs w:val="24"/>
        </w:rPr>
        <w:t xml:space="preserve"> </w:t>
      </w:r>
      <w:r w:rsidRPr="00FA135C">
        <w:rPr>
          <w:rFonts w:cs="Arial"/>
          <w:bCs/>
          <w:szCs w:val="24"/>
        </w:rPr>
        <w:t>is to complete.</w:t>
      </w:r>
    </w:p>
    <w:p w:rsidRPr="00FA135C" w:rsidR="00FA135C" w:rsidP="00FA135C" w:rsidRDefault="00FA135C" w14:paraId="582170F0" w14:textId="77777777">
      <w:pPr>
        <w:spacing w:before="120" w:after="120"/>
        <w:rPr>
          <w:rFonts w:cs="Arial"/>
          <w:bCs/>
          <w:szCs w:val="24"/>
        </w:rPr>
      </w:pPr>
      <w:r w:rsidRPr="00FA135C">
        <w:rPr>
          <w:rFonts w:cs="Arial"/>
          <w:bCs/>
          <w:szCs w:val="24"/>
        </w:rPr>
        <w:t>You can complete your survey by:</w:t>
      </w:r>
    </w:p>
    <w:p w:rsidRPr="00FA135C" w:rsidR="00FA135C" w:rsidP="00FA135C" w:rsidRDefault="00FA135C" w14:paraId="15F67F75" w14:textId="6427CBDB">
      <w:pPr>
        <w:numPr>
          <w:ilvl w:val="0"/>
          <w:numId w:val="12"/>
        </w:numPr>
        <w:spacing w:before="120" w:after="120"/>
        <w:rPr>
          <w:rFonts w:cs="Arial"/>
          <w:bCs/>
          <w:i/>
          <w:iCs/>
          <w:szCs w:val="24"/>
        </w:rPr>
      </w:pPr>
      <w:r w:rsidRPr="00FA135C">
        <w:rPr>
          <w:rFonts w:cs="Arial"/>
          <w:bCs/>
          <w:szCs w:val="24"/>
        </w:rPr>
        <w:t xml:space="preserve">Logging on to our secure website at </w:t>
      </w:r>
      <w:hyperlink w:history="1" r:id="rId62">
        <w:r w:rsidR="00263DD0">
          <w:rPr>
            <w:rFonts w:cs="Arial"/>
            <w:bCs/>
            <w:szCs w:val="24"/>
            <w:u w:val="single"/>
          </w:rPr>
          <w:t>https://surveys.nces.ed.gov/bandb</w:t>
        </w:r>
        <w:r w:rsidRPr="00FA135C">
          <w:rPr>
            <w:rFonts w:cs="Arial"/>
            <w:bCs/>
            <w:szCs w:val="24"/>
            <w:u w:val="single"/>
          </w:rPr>
          <w:t>/</w:t>
        </w:r>
      </w:hyperlink>
      <w:r w:rsidRPr="00FA135C">
        <w:rPr>
          <w:rFonts w:cs="Arial"/>
          <w:bCs/>
          <w:color w:val="0070C0"/>
          <w:szCs w:val="24"/>
        </w:rPr>
        <w:t xml:space="preserve"> </w:t>
      </w:r>
      <w:r w:rsidRPr="00FA135C">
        <w:rPr>
          <w:rFonts w:cs="Arial"/>
          <w:bCs/>
          <w:szCs w:val="24"/>
        </w:rPr>
        <w:t xml:space="preserve">using the credentials provided below. </w:t>
      </w:r>
      <w:r w:rsidRPr="00FA135C">
        <w:rPr>
          <w:rFonts w:cs="Arial"/>
          <w:bCs/>
          <w:i/>
          <w:szCs w:val="24"/>
        </w:rPr>
        <w:t>(</w:t>
      </w:r>
      <w:r w:rsidRPr="00FA135C">
        <w:rPr>
          <w:rFonts w:cs="Arial"/>
          <w:bCs/>
          <w:i/>
          <w:iCs/>
          <w:szCs w:val="24"/>
        </w:rPr>
        <w:t>Your password is case sensitive; you will need to enter it exactly as it appears here.)</w:t>
      </w:r>
    </w:p>
    <w:p w:rsidRPr="00FA135C" w:rsidR="00FA135C" w:rsidP="00FA135C" w:rsidRDefault="00FA135C" w14:paraId="2C845DEF" w14:textId="77777777">
      <w:pPr>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xml:space="preserve"> «caseid»</w:t>
      </w:r>
    </w:p>
    <w:p w:rsidRPr="00FA135C" w:rsidR="00FA135C" w:rsidP="00FA135C" w:rsidRDefault="00FA135C" w14:paraId="6D1456AA"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w:t>
      </w:r>
    </w:p>
    <w:p w:rsidRPr="00FA135C" w:rsidR="00FA135C" w:rsidP="00FA135C" w:rsidRDefault="00FA135C" w14:paraId="404DA47B" w14:textId="1724FC21">
      <w:pPr>
        <w:numPr>
          <w:ilvl w:val="0"/>
          <w:numId w:val="12"/>
        </w:numPr>
        <w:autoSpaceDE w:val="0"/>
        <w:autoSpaceDN w:val="0"/>
        <w:adjustRightInd w:val="0"/>
        <w:spacing w:before="120"/>
        <w:rPr>
          <w:rFonts w:eastAsia="Malgun Gothic"/>
          <w:color w:val="000000"/>
          <w:szCs w:val="24"/>
        </w:rPr>
      </w:pPr>
      <w:r w:rsidRPr="00FA135C">
        <w:rPr>
          <w:rFonts w:eastAsia="Malgun Gothic"/>
          <w:color w:val="000000"/>
          <w:szCs w:val="24"/>
        </w:rPr>
        <w:t>Or</w:t>
      </w:r>
      <w:r w:rsidR="00263DD0">
        <w:rPr>
          <w:rFonts w:eastAsia="Malgun Gothic"/>
          <w:color w:val="000000"/>
          <w:szCs w:val="24"/>
        </w:rPr>
        <w:t xml:space="preserve"> by</w:t>
      </w:r>
      <w:r w:rsidRPr="00FA135C">
        <w:rPr>
          <w:rFonts w:eastAsia="Malgun Gothic"/>
          <w:color w:val="000000"/>
          <w:szCs w:val="24"/>
        </w:rPr>
        <w:t xml:space="preserve"> us</w:t>
      </w:r>
      <w:r w:rsidR="00263DD0">
        <w:rPr>
          <w:rFonts w:eastAsia="Malgun Gothic"/>
          <w:color w:val="000000"/>
          <w:szCs w:val="24"/>
        </w:rPr>
        <w:t>ing</w:t>
      </w:r>
      <w:r w:rsidRPr="00FA135C">
        <w:rPr>
          <w:rFonts w:eastAsia="Malgun Gothic"/>
          <w:color w:val="000000"/>
          <w:szCs w:val="24"/>
        </w:rPr>
        <w:t xml:space="preserve"> the camera on your phone to scan the QR code below to take you to the «survey»/«website»:</w:t>
      </w:r>
    </w:p>
    <w:p w:rsidRPr="00FA135C" w:rsidR="00FA135C" w:rsidP="00FA135C" w:rsidRDefault="00FA135C" w14:paraId="7DABCBBC"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42B3EF52" w14:textId="7783E1EC">
      <w:pPr>
        <w:spacing w:before="120" w:after="120"/>
        <w:rPr>
          <w:rFonts w:cs="Arial"/>
          <w:bCs/>
          <w:szCs w:val="24"/>
        </w:rPr>
      </w:pPr>
      <w:r w:rsidRPr="00FA135C">
        <w:rPr>
          <w:rFonts w:cs="Arial"/>
          <w:bCs/>
          <w:szCs w:val="24"/>
        </w:rPr>
        <w:t>You were selected to represent many other recent college graduates at</w:t>
      </w:r>
      <w:r w:rsidRPr="00FA135C">
        <w:rPr>
          <w:rFonts w:cs="Arial"/>
          <w:b/>
          <w:bCs/>
          <w:szCs w:val="24"/>
        </w:rPr>
        <w:t xml:space="preserve"> </w:t>
      </w:r>
      <w:r w:rsidRPr="00FA135C">
        <w:rPr>
          <w:rFonts w:cs="Arial"/>
          <w:b/>
          <w:bCs/>
          <w:color w:val="000000" w:themeColor="text1"/>
          <w:szCs w:val="24"/>
        </w:rPr>
        <w:fldChar w:fldCharType="begin"/>
      </w:r>
      <w:r w:rsidRPr="00FA135C">
        <w:rPr>
          <w:rFonts w:cs="Arial"/>
          <w:b/>
          <w:bCs/>
          <w:color w:val="000000" w:themeColor="text1"/>
          <w:szCs w:val="24"/>
        </w:rPr>
        <w:instrText xml:space="preserve"> MERGEFIELD "NPSASschool" </w:instrText>
      </w:r>
      <w:r w:rsidRPr="00FA135C">
        <w:rPr>
          <w:rFonts w:cs="Arial"/>
          <w:b/>
          <w:bCs/>
          <w:color w:val="000000" w:themeColor="text1"/>
          <w:szCs w:val="24"/>
        </w:rPr>
        <w:fldChar w:fldCharType="separate"/>
      </w:r>
      <w:r w:rsidRPr="00FA135C">
        <w:rPr>
          <w:rFonts w:cs="Arial"/>
          <w:b/>
          <w:bCs/>
          <w:noProof/>
          <w:color w:val="000000" w:themeColor="text1"/>
          <w:szCs w:val="24"/>
        </w:rPr>
        <w:t>«NPSASschool»</w:t>
      </w:r>
      <w:r w:rsidRPr="00FA135C">
        <w:rPr>
          <w:rFonts w:cs="Arial"/>
          <w:b/>
          <w:bCs/>
          <w:color w:val="000000" w:themeColor="text1"/>
          <w:szCs w:val="24"/>
        </w:rPr>
        <w:fldChar w:fldCharType="end"/>
      </w:r>
      <w:r w:rsidRPr="00FA135C">
        <w:rPr>
          <w:rFonts w:cs="Arial"/>
          <w:bCs/>
          <w:szCs w:val="24"/>
        </w:rPr>
        <w:t xml:space="preserve">»//«your institution». No one can replace you, so we hope you will participate in the study, especially now that your survey takes only </w:t>
      </w:r>
      <w:r w:rsidR="0045634D">
        <w:rPr>
          <w:rFonts w:cs="Arial"/>
          <w:bCs/>
          <w:szCs w:val="24"/>
        </w:rPr>
        <w:t xml:space="preserve">about </w:t>
      </w:r>
      <w:r w:rsidRPr="0045634D" w:rsidR="0045634D">
        <w:rPr>
          <w:rFonts w:cs="Arial"/>
          <w:szCs w:val="24"/>
        </w:rPr>
        <w:t>«time»</w:t>
      </w:r>
      <w:r w:rsidRPr="00FA135C">
        <w:rPr>
          <w:rFonts w:cs="Arial"/>
          <w:bCs/>
          <w:szCs w:val="24"/>
        </w:rPr>
        <w:t xml:space="preserve"> minutes!</w:t>
      </w:r>
    </w:p>
    <w:p w:rsidRPr="00FA135C" w:rsidR="00FA135C" w:rsidP="00FA135C" w:rsidRDefault="00FA135C" w14:paraId="0BF0F8BB" w14:textId="14CB9D0D">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bookmarkStart w:name="_Hlk23261684" w:id="52"/>
      <w:r w:rsidRPr="00FA135C">
        <w:rPr>
          <w:rFonts w:cs="Arial"/>
          <w:b/>
          <w:bCs/>
          <w:szCs w:val="24"/>
        </w:rPr>
        <w:t xml:space="preserve">855-322-2826 </w:t>
      </w:r>
      <w:bookmarkEnd w:id="52"/>
      <w:r w:rsidRPr="00FA135C">
        <w:rPr>
          <w:rFonts w:cs="Arial"/>
          <w:bCs/>
          <w:szCs w:val="24"/>
        </w:rPr>
        <w:t xml:space="preserve">or e-mail us at </w:t>
      </w:r>
      <w:hyperlink w:history="1" r:id="rId63">
        <w:r w:rsidRPr="00A31EF3" w:rsidR="00030444">
          <w:rPr>
            <w:rStyle w:val="Hyperlink"/>
          </w:rPr>
          <w:t>bandb@rti.org</w:t>
        </w:r>
      </w:hyperlink>
      <w:r w:rsidRPr="00FA135C">
        <w:rPr>
          <w:rFonts w:cs="Arial"/>
          <w:bCs/>
          <w:szCs w:val="24"/>
        </w:rPr>
        <w:t>.</w:t>
      </w:r>
    </w:p>
    <w:p w:rsidRPr="00FA135C" w:rsidR="00FA135C" w:rsidP="00FA135C" w:rsidRDefault="00FA135C" w14:paraId="3682CC8A" w14:textId="77777777">
      <w:pPr>
        <w:spacing w:before="120" w:after="120"/>
        <w:rPr>
          <w:rFonts w:cs="Arial"/>
          <w:bCs/>
          <w:szCs w:val="24"/>
        </w:rPr>
      </w:pPr>
      <w:r w:rsidRPr="00FA135C">
        <w:rPr>
          <w:rFonts w:cs="Arial"/>
          <w:bCs/>
          <w:szCs w:val="24"/>
        </w:rPr>
        <w:t>Thank you in advance for helping to inform future education policy.</w:t>
      </w:r>
    </w:p>
    <w:p w:rsidRPr="003E1AB3" w:rsidR="00FA135C" w:rsidP="00FA135C" w:rsidRDefault="00FA135C" w14:paraId="52EDA339"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4E2BD570" w14:textId="77777777">
        <w:tc>
          <w:tcPr>
            <w:tcW w:w="5071" w:type="dxa"/>
            <w:vAlign w:val="bottom"/>
          </w:tcPr>
          <w:p w:rsidRPr="003E1AB3" w:rsidR="00FA135C" w:rsidP="00FA135C" w:rsidRDefault="00FA135C" w14:paraId="019B9A6D" w14:textId="77777777">
            <w:pPr>
              <w:autoSpaceDE w:val="0"/>
              <w:autoSpaceDN w:val="0"/>
              <w:adjustRightInd w:val="0"/>
              <w:rPr>
                <w:color w:val="000000"/>
                <w:szCs w:val="24"/>
              </w:rPr>
            </w:pPr>
          </w:p>
        </w:tc>
        <w:tc>
          <w:tcPr>
            <w:tcW w:w="5067" w:type="dxa"/>
            <w:vAlign w:val="bottom"/>
          </w:tcPr>
          <w:p w:rsidRPr="003E1AB3" w:rsidR="00FA135C" w:rsidP="00FA135C" w:rsidRDefault="00FA135C" w14:paraId="497FFD79" w14:textId="77777777">
            <w:pPr>
              <w:autoSpaceDE w:val="0"/>
              <w:autoSpaceDN w:val="0"/>
              <w:adjustRightInd w:val="0"/>
              <w:rPr>
                <w:color w:val="000000"/>
                <w:szCs w:val="24"/>
              </w:rPr>
            </w:pPr>
          </w:p>
        </w:tc>
      </w:tr>
      <w:tr w:rsidRPr="00FA135C" w:rsidR="00FA135C" w:rsidTr="00FA135C" w14:paraId="295F9767" w14:textId="77777777">
        <w:tc>
          <w:tcPr>
            <w:tcW w:w="5071" w:type="dxa"/>
          </w:tcPr>
          <w:p w:rsidRPr="00FA135C" w:rsidR="00FA135C" w:rsidP="00FA135C" w:rsidRDefault="00FA135C" w14:paraId="02A7FDC3"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01BECDAD"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0FE5234B"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1119452"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6758BD0" w14:textId="2A73EA07">
            <w:pPr>
              <w:autoSpaceDE w:val="0"/>
              <w:autoSpaceDN w:val="0"/>
              <w:adjustRightInd w:val="0"/>
            </w:pPr>
            <w:r>
              <w:rPr>
                <w:rFonts w:cs="Arial"/>
                <w:color w:val="000000"/>
                <w:szCs w:val="24"/>
              </w:rPr>
              <w:t>U.S. Department of Education</w:t>
            </w:r>
          </w:p>
          <w:p w:rsidRPr="00FA135C" w:rsidR="00FA135C" w:rsidP="00FA135C" w:rsidRDefault="00BD2271" w14:paraId="6487BC9F" w14:textId="6CB75A56">
            <w:pPr>
              <w:autoSpaceDE w:val="0"/>
              <w:autoSpaceDN w:val="0"/>
              <w:adjustRightInd w:val="0"/>
              <w:rPr>
                <w:noProof/>
                <w:color w:val="000000"/>
                <w:szCs w:val="24"/>
              </w:rPr>
            </w:pPr>
            <w:hyperlink w:history="1" r:id="rId64">
              <w:r w:rsidRPr="00FB240C" w:rsidR="00894838">
                <w:rPr>
                  <w:rStyle w:val="Hyperlink"/>
                  <w:szCs w:val="24"/>
                </w:rPr>
                <w:t>Ted.Socha@ed.gov</w:t>
              </w:r>
            </w:hyperlink>
            <w:r w:rsidRPr="00FA135C" w:rsidR="00FA135C">
              <w:rPr>
                <w:color w:val="000000"/>
                <w:szCs w:val="24"/>
              </w:rPr>
              <w:t xml:space="preserve"> | 202-245-7071</w:t>
            </w:r>
          </w:p>
        </w:tc>
        <w:tc>
          <w:tcPr>
            <w:tcW w:w="5067" w:type="dxa"/>
          </w:tcPr>
          <w:p w:rsidRPr="00FA135C" w:rsidR="00FA135C" w:rsidP="00FA135C" w:rsidRDefault="00FA135C" w14:paraId="465C03CF"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530B00FA"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68315C6C"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48B380C3" w14:textId="77777777">
            <w:pPr>
              <w:autoSpaceDE w:val="0"/>
              <w:autoSpaceDN w:val="0"/>
              <w:adjustRightInd w:val="0"/>
              <w:rPr>
                <w:rFonts w:cs="Arial"/>
                <w:color w:val="000000"/>
                <w:szCs w:val="24"/>
              </w:rPr>
            </w:pPr>
            <w:hyperlink w:history="1" r:id="rId65">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534006BC"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5A4F3C9A"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0BFCFF33"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2CD4C5C6" w14:textId="7587C24C">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79B410F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6AE955B4" w14:textId="77777777">
      <w:pPr>
        <w:spacing w:after="120"/>
      </w:pPr>
    </w:p>
    <w:p w:rsidRPr="00FA135C" w:rsidR="00FA135C" w:rsidP="00FA135C" w:rsidRDefault="00FA135C" w14:paraId="1489CB03" w14:textId="77777777">
      <w:pPr>
        <w:spacing w:after="120"/>
      </w:pPr>
    </w:p>
    <w:p w:rsidRPr="00FA135C" w:rsidR="00FA135C" w:rsidP="00FA135C" w:rsidRDefault="00FA135C" w14:paraId="32A83CD5" w14:textId="77777777">
      <w:pPr>
        <w:spacing w:after="120"/>
      </w:pPr>
    </w:p>
    <w:p w:rsidRPr="00FA135C" w:rsidR="00FA135C" w:rsidP="00FA135C" w:rsidRDefault="00FA135C" w14:paraId="7B328048" w14:textId="369D07C1">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 xml:space="preserve">Nonresponse Follow-up </w:t>
      </w:r>
      <w:r w:rsidR="0045634D">
        <w:rPr>
          <w:rFonts w:ascii="Arial" w:hAnsi="Arial" w:cs="Arial"/>
          <w:b/>
          <w:bCs/>
          <w:szCs w:val="24"/>
        </w:rPr>
        <w:t>Mini</w:t>
      </w:r>
      <w:r w:rsidRPr="00FA135C">
        <w:rPr>
          <w:rFonts w:ascii="Arial" w:hAnsi="Arial" w:cs="Arial"/>
          <w:b/>
          <w:bCs/>
          <w:szCs w:val="24"/>
        </w:rPr>
        <w:t xml:space="preserve"> Survey Letter – Reminder</w:t>
      </w:r>
    </w:p>
    <w:p w:rsidRPr="00FA135C" w:rsidR="00FA135C" w:rsidP="00FA135C" w:rsidRDefault="00FA135C" w14:paraId="5B70403E" w14:textId="77777777">
      <w:pPr>
        <w:keepNext/>
        <w:spacing w:before="120" w:after="120"/>
        <w:rPr>
          <w:rFonts w:cs="Arial"/>
          <w:bCs/>
          <w:szCs w:val="24"/>
        </w:rPr>
      </w:pPr>
      <w:r w:rsidRPr="00FA135C">
        <w:rPr>
          <w:rFonts w:cs="Arial"/>
          <w:bCs/>
          <w:szCs w:val="24"/>
        </w:rPr>
        <w:t>«date»</w:t>
      </w:r>
    </w:p>
    <w:p w:rsidRPr="00FA135C" w:rsidR="00FA135C" w:rsidP="00FA135C" w:rsidRDefault="00FA135C" w14:paraId="7C5D6E8D"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41184" behindDoc="0" locked="0" layoutInCell="1" allowOverlap="1" wp14:editId="27B6C424" wp14:anchorId="7E65F00B">
                <wp:simplePos x="0" y="0"/>
                <wp:positionH relativeFrom="column">
                  <wp:posOffset>4314825</wp:posOffset>
                </wp:positionH>
                <wp:positionV relativeFrom="paragraph">
                  <wp:posOffset>95250</wp:posOffset>
                </wp:positionV>
                <wp:extent cx="2171700" cy="495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3E70BE" w:rsidP="00FA135C" w:rsidRDefault="003E70BE" w14:paraId="3CD11A70"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9" style="position:absolute;margin-left:339.75pt;margin-top:7.5pt;width:171pt;height:39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" w14:anchorId="7E65F00B">
                <v:textbox>
                  <w:txbxContent>
                    <w:p w:rsidRPr="00772378" w:rsidR="003E70BE" w:rsidP="00FA135C" w:rsidRDefault="003E70BE" w14:paraId="3CD11A70"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76703DF"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60C442D"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0FA034BD"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1013E797" w14:textId="77777777">
      <w:pPr>
        <w:spacing w:before="120" w:after="120"/>
        <w:rPr>
          <w:rFonts w:cs="Arial"/>
          <w:bCs/>
          <w:szCs w:val="24"/>
        </w:rPr>
      </w:pPr>
      <w:r w:rsidRPr="00FA135C">
        <w:rPr>
          <w:rFonts w:cs="Arial"/>
          <w:bCs/>
          <w:szCs w:val="24"/>
        </w:rPr>
        <w:t>Dear «fname»,</w:t>
      </w:r>
    </w:p>
    <w:p w:rsidRPr="00FA135C" w:rsidR="00FA135C" w:rsidP="00FA135C" w:rsidRDefault="00FA135C" w14:paraId="66A856C8" w14:textId="1C85B2DC">
      <w:pPr>
        <w:spacing w:before="120" w:after="120"/>
        <w:rPr>
          <w:rFonts w:cs="Arial"/>
          <w:bCs/>
          <w:color w:val="000000"/>
          <w:szCs w:val="24"/>
          <w:lang w:val="en"/>
        </w:rPr>
      </w:pPr>
      <w:r w:rsidRPr="00FA135C">
        <w:rPr>
          <w:rFonts w:cs="Arial"/>
          <w:bCs/>
          <w:szCs w:val="24"/>
        </w:rPr>
        <w:t xml:space="preserve">About «weeks» weeks ago, we sent you a request asking that you share your experiences by </w:t>
      </w:r>
      <w:r w:rsidRPr="00FA135C">
        <w:rPr>
          <w:rFonts w:cs="Arial"/>
          <w:b/>
          <w:bCs/>
          <w:szCs w:val="24"/>
        </w:rPr>
        <w:t>answering just a few easy questions</w:t>
      </w:r>
      <w:r w:rsidRPr="00FA135C">
        <w:rPr>
          <w:rFonts w:cs="Arial"/>
          <w:bCs/>
          <w:szCs w:val="24"/>
        </w:rPr>
        <w:t xml:space="preserve">. We have not yet received your responses. </w:t>
      </w:r>
      <w:r w:rsidR="001F23C3">
        <w:rPr>
          <w:rFonts w:cs="Arial"/>
          <w:bCs/>
          <w:szCs w:val="24"/>
        </w:rPr>
        <w:t xml:space="preserve">The </w:t>
      </w:r>
      <w:r w:rsidRPr="00FA135C">
        <w:rPr>
          <w:rFonts w:cs="Arial"/>
          <w:bCs/>
          <w:szCs w:val="24"/>
        </w:rPr>
        <w:t>B</w:t>
      </w:r>
      <w:r w:rsidR="001F23C3">
        <w:rPr>
          <w:rFonts w:cs="Arial"/>
          <w:bCs/>
          <w:szCs w:val="24"/>
        </w:rPr>
        <w:t>accalaureate and Beyond Longitudinal Study (B</w:t>
      </w:r>
      <w:r w:rsidRPr="00FA135C">
        <w:rPr>
          <w:rFonts w:cs="Arial"/>
          <w:bCs/>
          <w:szCs w:val="24"/>
        </w:rPr>
        <w:t>&amp;B</w:t>
      </w:r>
      <w:r w:rsidR="001F23C3">
        <w:rPr>
          <w:rFonts w:cs="Arial"/>
          <w:bCs/>
          <w:szCs w:val="24"/>
        </w:rPr>
        <w:t>)</w:t>
      </w:r>
      <w:r w:rsidRPr="00FA135C">
        <w:rPr>
          <w:rFonts w:cs="Arial"/>
          <w:bCs/>
          <w:szCs w:val="24"/>
        </w:rPr>
        <w:t xml:space="preserve"> will only take</w:t>
      </w:r>
      <w:r w:rsidR="0045634D">
        <w:rPr>
          <w:rFonts w:cs="Arial"/>
          <w:bCs/>
          <w:szCs w:val="24"/>
        </w:rPr>
        <w:t xml:space="preserve"> about</w:t>
      </w:r>
      <w:r w:rsidRPr="00FA135C">
        <w:rPr>
          <w:rFonts w:cs="Arial"/>
          <w:bCs/>
          <w:szCs w:val="24"/>
        </w:rPr>
        <w:t xml:space="preserve"> </w:t>
      </w:r>
      <w:r w:rsidRPr="0045634D" w:rsidR="0045634D">
        <w:rPr>
          <w:rFonts w:cs="Arial"/>
          <w:szCs w:val="24"/>
        </w:rPr>
        <w:t>«time»</w:t>
      </w:r>
      <w:r w:rsidRPr="00FA135C" w:rsidR="0045634D">
        <w:rPr>
          <w:rFonts w:cs="Arial"/>
          <w:bCs/>
          <w:szCs w:val="24"/>
        </w:rPr>
        <w:t xml:space="preserve"> </w:t>
      </w:r>
      <w:r w:rsidR="0045634D">
        <w:rPr>
          <w:rFonts w:cs="Arial"/>
          <w:bCs/>
          <w:szCs w:val="24"/>
        </w:rPr>
        <w:t xml:space="preserve">minutes </w:t>
      </w:r>
      <w:r w:rsidRPr="00FA135C">
        <w:rPr>
          <w:rFonts w:cs="Arial"/>
          <w:bCs/>
          <w:szCs w:val="24"/>
        </w:rPr>
        <w:t xml:space="preserve">of your time [IF INCENTIVE ELIGIBLE: «and </w:t>
      </w:r>
      <w:r w:rsidRPr="00FA135C">
        <w:rPr>
          <w:rFonts w:cs="Arial"/>
          <w:b/>
          <w:bCs/>
          <w:szCs w:val="24"/>
        </w:rPr>
        <w:t>you’ll receive $</w:t>
      </w:r>
      <w:r w:rsidR="00CC3F48">
        <w:rPr>
          <w:rFonts w:cs="Arial"/>
          <w:b/>
          <w:bCs/>
          <w:szCs w:val="24"/>
        </w:rPr>
        <w:t>&lt;&lt;inc_amount&gt;&gt;</w:t>
      </w:r>
      <w:r w:rsidRPr="00FA135C">
        <w:rPr>
          <w:rFonts w:cs="Arial"/>
          <w:b/>
          <w:bCs/>
          <w:szCs w:val="24"/>
        </w:rPr>
        <w:t xml:space="preserve">, payable by </w:t>
      </w:r>
      <w:r w:rsidRPr="00FA135C">
        <w:rPr>
          <w:rFonts w:cs="Arial"/>
          <w:bCs/>
          <w:szCs w:val="24"/>
        </w:rPr>
        <w:t>«</w:t>
      </w:r>
      <w:r w:rsidRPr="00FA135C">
        <w:rPr>
          <w:rFonts w:cs="Arial"/>
          <w:b/>
          <w:bCs/>
          <w:color w:val="000000"/>
          <w:szCs w:val="24"/>
          <w:lang w:val="en"/>
        </w:rPr>
        <w:t xml:space="preserve">PayPal or </w:t>
      </w:r>
      <w:r w:rsidRPr="00FA135C">
        <w:rPr>
          <w:rFonts w:cs="Arial"/>
          <w:bCs/>
          <w:szCs w:val="24"/>
        </w:rPr>
        <w:t>»</w:t>
      </w:r>
      <w:r w:rsidRPr="00FA135C">
        <w:rPr>
          <w:rFonts w:cs="Arial"/>
          <w:b/>
          <w:bCs/>
          <w:color w:val="000000"/>
          <w:szCs w:val="24"/>
          <w:lang w:val="en"/>
        </w:rPr>
        <w:t>check</w:t>
      </w:r>
      <w:r w:rsidRPr="00FA135C">
        <w:rPr>
          <w:rFonts w:cs="Arial"/>
          <w:bCs/>
          <w:szCs w:val="24"/>
        </w:rPr>
        <w:t xml:space="preserve"> as a thank you</w:t>
      </w:r>
      <w:r w:rsidRPr="00FA135C" w:rsidR="00BE5340">
        <w:rPr>
          <w:rFonts w:cs="Arial"/>
          <w:bCs/>
          <w:szCs w:val="24"/>
        </w:rPr>
        <w:t>»</w:t>
      </w:r>
      <w:r w:rsidRPr="00FA135C">
        <w:rPr>
          <w:rFonts w:cs="Arial"/>
          <w:bCs/>
          <w:color w:val="000000"/>
          <w:szCs w:val="24"/>
          <w:lang w:val="en"/>
        </w:rPr>
        <w:t>]</w:t>
      </w:r>
      <w:r w:rsidRPr="00FA135C">
        <w:rPr>
          <w:rFonts w:cs="Arial"/>
          <w:b/>
          <w:bCs/>
          <w:szCs w:val="24"/>
        </w:rPr>
        <w:t>.</w:t>
      </w:r>
    </w:p>
    <w:p w:rsidRPr="00FA135C" w:rsidR="00FA135C" w:rsidP="00FA135C" w:rsidRDefault="00FA135C" w14:paraId="63162912" w14:textId="77777777">
      <w:pPr>
        <w:spacing w:before="120" w:after="120"/>
        <w:rPr>
          <w:rFonts w:cs="Arial"/>
          <w:bCs/>
          <w:szCs w:val="24"/>
        </w:rPr>
      </w:pPr>
      <w:r w:rsidRPr="00FA135C">
        <w:rPr>
          <w:rFonts w:cs="Arial"/>
          <w:bCs/>
          <w:szCs w:val="24"/>
        </w:rPr>
        <w:t>To complete your survey:</w:t>
      </w:r>
    </w:p>
    <w:p w:rsidRPr="00FA135C" w:rsidR="00FA135C" w:rsidP="00FA135C" w:rsidRDefault="00FA135C" w14:paraId="64327F63" w14:textId="3FD00793">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Go online: </w:t>
      </w:r>
      <w:hyperlink w:history="1" r:id="rId66">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004DEFBB"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FA135C" w:rsidP="00FA135C" w:rsidRDefault="00FA135C" w14:paraId="48F28896"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Enter your password: «password» </w:t>
      </w:r>
      <w:r w:rsidRPr="00FA135C">
        <w:rPr>
          <w:rFonts w:eastAsia="Malgun Gothic"/>
          <w:i/>
          <w:color w:val="000000"/>
          <w:szCs w:val="24"/>
        </w:rPr>
        <w:t>(password is case sensitive)</w:t>
      </w:r>
    </w:p>
    <w:p w:rsidRPr="00FA135C" w:rsidR="00FA135C" w:rsidP="00FA135C" w:rsidRDefault="00FA135C" w14:paraId="1B6ED06A" w14:textId="77777777">
      <w:pPr>
        <w:spacing w:before="120" w:after="120"/>
        <w:rPr>
          <w:rFonts w:cs="Arial"/>
          <w:bCs/>
          <w:szCs w:val="24"/>
        </w:rPr>
      </w:pPr>
      <w:r w:rsidRPr="00FA135C">
        <w:rPr>
          <w:rFonts w:cs="Arial"/>
          <w:bCs/>
          <w:szCs w:val="24"/>
        </w:rPr>
        <w:t>You can also use the camera on your phone to scan the QR code below to take you to your survey:</w:t>
      </w:r>
    </w:p>
    <w:p w:rsidRPr="00FA135C" w:rsidR="00FA135C" w:rsidP="00FA135C" w:rsidRDefault="00FA135C" w14:paraId="053E4648"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411AEE7B" w14:textId="56BFDB8F">
      <w:pPr>
        <w:spacing w:before="120" w:after="120"/>
        <w:rPr>
          <w:rFonts w:cs="Arial"/>
          <w:bCs/>
          <w:szCs w:val="24"/>
        </w:rPr>
      </w:pPr>
      <w:r w:rsidRPr="00FA135C">
        <w:rPr>
          <w:rFonts w:cs="Arial"/>
          <w:bCs/>
          <w:szCs w:val="24"/>
        </w:rPr>
        <w:t>We hope that you will participate in this important study! If you have any questions</w:t>
      </w:r>
      <w:r w:rsidR="0045634D">
        <w:rPr>
          <w:rFonts w:cs="Arial"/>
          <w:bCs/>
          <w:szCs w:val="24"/>
        </w:rPr>
        <w:t>,</w:t>
      </w:r>
      <w:r w:rsidRPr="00FA135C">
        <w:rPr>
          <w:rFonts w:cs="Arial"/>
          <w:bCs/>
          <w:szCs w:val="24"/>
        </w:rPr>
        <w:t xml:space="preserve"> please call us at 855-322-2826</w:t>
      </w:r>
      <w:r w:rsidR="00772378">
        <w:rPr>
          <w:rFonts w:cs="Arial"/>
          <w:bCs/>
          <w:szCs w:val="24"/>
        </w:rPr>
        <w:t xml:space="preserve"> </w:t>
      </w:r>
      <w:r w:rsidRPr="00FA135C">
        <w:rPr>
          <w:rFonts w:cs="Arial"/>
          <w:bCs/>
          <w:szCs w:val="24"/>
        </w:rPr>
        <w:t xml:space="preserve">or e-mail us at </w:t>
      </w:r>
      <w:hyperlink w:history="1" r:id="rId67">
        <w:r w:rsidRPr="00A31EF3" w:rsidR="00030444">
          <w:rPr>
            <w:rStyle w:val="Hyperlink"/>
          </w:rPr>
          <w:t>bandb@rti.org</w:t>
        </w:r>
      </w:hyperlink>
      <w:r w:rsidRPr="00FA135C">
        <w:rPr>
          <w:rFonts w:cs="Arial"/>
          <w:bCs/>
          <w:szCs w:val="24"/>
        </w:rPr>
        <w:t>. Thank you for your help in making B&amp;B a success.</w:t>
      </w:r>
    </w:p>
    <w:p w:rsidRPr="00FA135C" w:rsidR="00FA135C" w:rsidP="00FA135C" w:rsidRDefault="00FA135C" w14:paraId="413BB29C"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D3CD3FB" w14:textId="77777777">
        <w:trPr>
          <w:trHeight w:val="571"/>
        </w:trPr>
        <w:tc>
          <w:tcPr>
            <w:tcW w:w="5071" w:type="dxa"/>
            <w:vAlign w:val="bottom"/>
          </w:tcPr>
          <w:p w:rsidRPr="00FA135C" w:rsidR="00FA135C" w:rsidP="00FA135C" w:rsidRDefault="00FA135C" w14:paraId="2A3FE0EA" w14:textId="77777777">
            <w:pPr>
              <w:autoSpaceDE w:val="0"/>
              <w:autoSpaceDN w:val="0"/>
              <w:adjustRightInd w:val="0"/>
              <w:rPr>
                <w:color w:val="000000"/>
                <w:szCs w:val="24"/>
              </w:rPr>
            </w:pPr>
          </w:p>
        </w:tc>
        <w:tc>
          <w:tcPr>
            <w:tcW w:w="5067" w:type="dxa"/>
            <w:vAlign w:val="bottom"/>
          </w:tcPr>
          <w:p w:rsidRPr="00FA135C" w:rsidR="00FA135C" w:rsidP="00FA135C" w:rsidRDefault="00FA135C" w14:paraId="6FA44D77" w14:textId="77777777">
            <w:pPr>
              <w:autoSpaceDE w:val="0"/>
              <w:autoSpaceDN w:val="0"/>
              <w:adjustRightInd w:val="0"/>
              <w:rPr>
                <w:color w:val="000000"/>
                <w:szCs w:val="24"/>
              </w:rPr>
            </w:pPr>
          </w:p>
        </w:tc>
      </w:tr>
      <w:tr w:rsidRPr="00FA135C" w:rsidR="00FA135C" w:rsidTr="00FA135C" w14:paraId="1E4EE9BA" w14:textId="77777777">
        <w:tc>
          <w:tcPr>
            <w:tcW w:w="5071" w:type="dxa"/>
          </w:tcPr>
          <w:p w:rsidRPr="00FA135C" w:rsidR="00FA135C" w:rsidP="00FA135C" w:rsidRDefault="00FA135C" w14:paraId="719D0080"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2F2910C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57694AA"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96A4C8D"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25F9FE10" w14:textId="5E07ACF0">
            <w:pPr>
              <w:autoSpaceDE w:val="0"/>
              <w:autoSpaceDN w:val="0"/>
              <w:adjustRightInd w:val="0"/>
            </w:pPr>
            <w:r>
              <w:rPr>
                <w:rFonts w:cs="Arial"/>
                <w:color w:val="000000"/>
                <w:szCs w:val="24"/>
              </w:rPr>
              <w:t>U.S. Department of Education</w:t>
            </w:r>
          </w:p>
          <w:p w:rsidRPr="00FA135C" w:rsidR="00FA135C" w:rsidP="00FA135C" w:rsidRDefault="00BD2271" w14:paraId="413211D4" w14:textId="441E4C84">
            <w:pPr>
              <w:autoSpaceDE w:val="0"/>
              <w:autoSpaceDN w:val="0"/>
              <w:adjustRightInd w:val="0"/>
              <w:rPr>
                <w:noProof/>
                <w:color w:val="000000"/>
                <w:szCs w:val="24"/>
              </w:rPr>
            </w:pPr>
            <w:hyperlink w:history="1" r:id="rId68">
              <w:r w:rsidRPr="00FB240C" w:rsidR="00894838">
                <w:rPr>
                  <w:rStyle w:val="Hyperlink"/>
                  <w:szCs w:val="24"/>
                </w:rPr>
                <w:t>Ted.Socha@ed.gov</w:t>
              </w:r>
            </w:hyperlink>
            <w:r w:rsidRPr="00FA135C" w:rsidR="00FA135C">
              <w:rPr>
                <w:color w:val="000000"/>
                <w:szCs w:val="24"/>
              </w:rPr>
              <w:t xml:space="preserve"> | 202-245-7071</w:t>
            </w:r>
          </w:p>
        </w:tc>
        <w:tc>
          <w:tcPr>
            <w:tcW w:w="5067" w:type="dxa"/>
          </w:tcPr>
          <w:p w:rsidRPr="00FA135C" w:rsidR="00FA135C" w:rsidP="00FA135C" w:rsidRDefault="00FA135C" w14:paraId="38E2C43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6E8E2F6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FBE19F9"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1AF75A46" w14:textId="77777777">
            <w:pPr>
              <w:autoSpaceDE w:val="0"/>
              <w:autoSpaceDN w:val="0"/>
              <w:adjustRightInd w:val="0"/>
              <w:rPr>
                <w:rFonts w:cs="Arial"/>
                <w:color w:val="000000"/>
                <w:szCs w:val="24"/>
              </w:rPr>
            </w:pPr>
            <w:hyperlink w:history="1" r:id="rId69">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5469442F"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6569A114"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39102E46"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20556C96" w14:textId="1489C2B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083374B0"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3CCBFEF5" w14:textId="77777777">
      <w:pPr>
        <w:spacing w:after="120"/>
      </w:pPr>
    </w:p>
    <w:p w:rsidRPr="00FA135C" w:rsidR="00FA135C" w:rsidP="00FA135C" w:rsidRDefault="00FA135C" w14:paraId="7900DA70" w14:textId="77777777">
      <w:pPr>
        <w:spacing w:after="120"/>
      </w:pPr>
    </w:p>
    <w:p w:rsidRPr="00FA135C" w:rsidR="00FA135C" w:rsidP="00FA135C" w:rsidRDefault="00FA135C" w14:paraId="26768F5F" w14:textId="77777777">
      <w:pPr>
        <w:spacing w:after="120"/>
      </w:pPr>
    </w:p>
    <w:p w:rsidRPr="00FA135C" w:rsidR="00FA135C" w:rsidP="00FA135C" w:rsidRDefault="00FA135C" w14:paraId="2D66F74B" w14:textId="77777777">
      <w:pPr>
        <w:spacing w:after="120"/>
      </w:pPr>
    </w:p>
    <w:p w:rsidRPr="00FA135C" w:rsidR="00FA135C" w:rsidP="00FA135C" w:rsidRDefault="00FA135C" w14:paraId="36830E8F"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Thank You Letter – sent with check</w:t>
      </w:r>
    </w:p>
    <w:p w:rsidRPr="00FA135C" w:rsidR="00FA135C" w:rsidP="00FA135C" w:rsidRDefault="00FA135C" w14:paraId="5CD249C8" w14:textId="77777777">
      <w:pPr>
        <w:keepNext/>
        <w:spacing w:before="120" w:after="120"/>
        <w:rPr>
          <w:rFonts w:cs="Arial"/>
          <w:bCs/>
          <w:szCs w:val="24"/>
        </w:rPr>
      </w:pPr>
      <w:r w:rsidRPr="00FA135C">
        <w:rPr>
          <w:rFonts w:cs="Arial"/>
          <w:bCs/>
          <w:szCs w:val="24"/>
        </w:rPr>
        <w:t>«date»</w:t>
      </w:r>
    </w:p>
    <w:p w:rsidRPr="00FA135C" w:rsidR="00FA135C" w:rsidP="00FA135C" w:rsidRDefault="00FA135C" w14:paraId="0A65629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9920" behindDoc="0" locked="0" layoutInCell="1" allowOverlap="1" wp14:editId="27C06DB5" wp14:anchorId="55974860">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3E70BE" w:rsidP="00FA135C" w:rsidRDefault="003E70BE" w14:paraId="27DD7418"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24" style="position:absolute;margin-left:324.75pt;margin-top:8.25pt;width:171pt;height:39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0"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" w14:anchorId="55974860">
                <v:textbox>
                  <w:txbxContent>
                    <w:p w:rsidRPr="00772378" w:rsidR="003E70BE" w:rsidP="00FA135C" w:rsidRDefault="003E70BE" w14:paraId="27DD7418"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6E83E1AA"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54753A68"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304E872B"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FA438DD" w14:textId="77777777">
      <w:pPr>
        <w:spacing w:before="120" w:after="120"/>
        <w:rPr>
          <w:rFonts w:cs="Arial"/>
          <w:bCs/>
          <w:szCs w:val="24"/>
        </w:rPr>
      </w:pPr>
      <w:r w:rsidRPr="00FA135C">
        <w:rPr>
          <w:rFonts w:cs="Arial"/>
          <w:bCs/>
          <w:szCs w:val="24"/>
        </w:rPr>
        <w:t>Dear «fname»:</w:t>
      </w:r>
    </w:p>
    <w:p w:rsidRPr="00FA135C" w:rsidR="00FA135C" w:rsidP="00FA135C" w:rsidRDefault="00FA135C" w14:paraId="6A26519F" w14:textId="3CEE44DC">
      <w:pPr>
        <w:spacing w:before="120" w:after="120"/>
        <w:rPr>
          <w:rFonts w:cs="Arial"/>
          <w:bCs/>
          <w:szCs w:val="24"/>
        </w:rPr>
      </w:pPr>
      <w:r w:rsidRPr="00FA135C">
        <w:rPr>
          <w:rFonts w:cs="Arial"/>
          <w:bCs/>
          <w:szCs w:val="24"/>
        </w:rPr>
        <w:t xml:space="preserve">On behalf of the U.S. Department of Education and the staff of the Baccalaureate and Beyond </w:t>
      </w:r>
      <w:r w:rsidR="00077ED9">
        <w:rPr>
          <w:rFonts w:cs="Arial"/>
          <w:bCs/>
          <w:szCs w:val="24"/>
        </w:rPr>
        <w:t xml:space="preserve">Longitudinal </w:t>
      </w:r>
      <w:r w:rsidRPr="00FA135C">
        <w:rPr>
          <w:rFonts w:cs="Arial"/>
          <w:bCs/>
          <w:szCs w:val="24"/>
        </w:rPr>
        <w:t>Study (B&amp;B), we would like to thank you. Your participation in B&amp;B will help researchers and policymakers better understand how earning a bachelor’s degree impacts choices for additional education and employment paths.</w:t>
      </w:r>
    </w:p>
    <w:p w:rsidRPr="00FA135C" w:rsidR="00FA135C" w:rsidP="00FA135C" w:rsidRDefault="00FA135C" w14:paraId="5B162AB6" w14:textId="362F95E3">
      <w:pPr>
        <w:spacing w:before="120" w:after="120"/>
        <w:rPr>
          <w:rFonts w:cs="Arial"/>
          <w:bCs/>
          <w:szCs w:val="24"/>
        </w:rPr>
      </w:pP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Pr="00FA135C">
        <w:rPr>
          <w:rFonts w:cs="Arial"/>
          <w:b/>
          <w:bCs/>
          <w:noProof/>
          <w:szCs w:val="24"/>
        </w:rPr>
        <w:t>«</w:t>
      </w:r>
      <w:r w:rsidR="00084605">
        <w:rPr>
          <w:rFonts w:cs="Arial"/>
          <w:b/>
          <w:bCs/>
          <w:noProof/>
          <w:szCs w:val="24"/>
        </w:rPr>
        <w:t>inc_amount</w:t>
      </w:r>
      <w:r w:rsidRPr="00FA135C">
        <w:rPr>
          <w:rFonts w:cs="Arial"/>
          <w:b/>
          <w:bCs/>
          <w:noProof/>
          <w:szCs w:val="24"/>
        </w:rPr>
        <w:t>»</w:t>
      </w:r>
      <w:r w:rsidRPr="00FA135C">
        <w:rPr>
          <w:rFonts w:cs="Arial"/>
          <w:b/>
          <w:bCs/>
          <w:noProof/>
          <w:szCs w:val="24"/>
        </w:rPr>
        <w:fldChar w:fldCharType="end"/>
      </w:r>
      <w:r w:rsidRPr="00FA135C">
        <w:rPr>
          <w:rFonts w:cs="Arial"/>
          <w:bCs/>
          <w:szCs w:val="24"/>
        </w:rPr>
        <w:t xml:space="preserve"> as a token of our appreciation. If you have questions, please do not hesitate to call the </w:t>
      </w:r>
      <w:r w:rsidRPr="00FA135C">
        <w:rPr>
          <w:rFonts w:cs="Arial"/>
          <w:b/>
          <w:bCs/>
          <w:szCs w:val="24"/>
        </w:rPr>
        <w:t xml:space="preserve">B&amp;B Help Desk at 855-322-2826 or e-mail us at </w:t>
      </w:r>
      <w:hyperlink w:history="1" r:id="rId70">
        <w:r w:rsidRPr="00E412DC" w:rsidR="00030444">
          <w:rPr>
            <w:rStyle w:val="Hyperlink"/>
            <w:b/>
            <w:bCs/>
          </w:rPr>
          <w:t>bandb@rti.org</w:t>
        </w:r>
      </w:hyperlink>
      <w:r w:rsidRPr="00E412DC">
        <w:rPr>
          <w:rFonts w:cs="Arial"/>
          <w:b/>
          <w:bCs/>
          <w:szCs w:val="24"/>
        </w:rPr>
        <w:t>.</w:t>
      </w:r>
    </w:p>
    <w:p w:rsidRPr="00FA135C" w:rsidR="00FA135C" w:rsidP="00FA135C" w:rsidRDefault="00FA135C" w14:paraId="7C715BCF" w14:textId="075A64CA">
      <w:pPr>
        <w:spacing w:before="120" w:after="120"/>
        <w:rPr>
          <w:rFonts w:cs="Arial"/>
          <w:bCs/>
          <w:szCs w:val="24"/>
        </w:rPr>
      </w:pPr>
      <w:r w:rsidRPr="00FA135C">
        <w:rPr>
          <w:rFonts w:cs="Arial"/>
          <w:bCs/>
          <w:szCs w:val="24"/>
        </w:rPr>
        <w:t xml:space="preserve">Thank you for </w:t>
      </w:r>
      <w:r w:rsidR="001F23C3">
        <w:rPr>
          <w:rFonts w:cs="Arial"/>
          <w:bCs/>
          <w:szCs w:val="24"/>
        </w:rPr>
        <w:t>contributing to this important work about the experiences of recent college graduates</w:t>
      </w:r>
      <w:r w:rsidRPr="00FA135C">
        <w:rPr>
          <w:rFonts w:cs="Arial"/>
          <w:bCs/>
          <w:szCs w:val="24"/>
        </w:rPr>
        <w:t>!</w:t>
      </w:r>
    </w:p>
    <w:tbl>
      <w:tblPr>
        <w:tblStyle w:val="ObservationTable"/>
        <w:tblW w:w="0" w:type="auto"/>
        <w:tblLook w:val="04A0" w:firstRow="1" w:lastRow="0" w:firstColumn="1" w:lastColumn="0" w:noHBand="0" w:noVBand="1"/>
      </w:tblPr>
      <w:tblGrid>
        <w:gridCol w:w="5071"/>
        <w:gridCol w:w="5067"/>
      </w:tblGrid>
      <w:tr w:rsidRPr="00FA135C" w:rsidR="00FA135C" w:rsidTr="00FA135C" w14:paraId="0368DCC3" w14:textId="77777777">
        <w:tc>
          <w:tcPr>
            <w:tcW w:w="5071" w:type="dxa"/>
            <w:vAlign w:val="bottom"/>
          </w:tcPr>
          <w:p w:rsidRPr="00FA135C" w:rsidR="00FA135C" w:rsidP="00FA135C" w:rsidRDefault="00FA135C" w14:paraId="23DC1048" w14:textId="77777777">
            <w:pPr>
              <w:autoSpaceDE w:val="0"/>
              <w:autoSpaceDN w:val="0"/>
              <w:adjustRightInd w:val="0"/>
              <w:rPr>
                <w:color w:val="000000"/>
                <w:szCs w:val="24"/>
              </w:rPr>
            </w:pPr>
          </w:p>
        </w:tc>
        <w:tc>
          <w:tcPr>
            <w:tcW w:w="5067" w:type="dxa"/>
            <w:vAlign w:val="bottom"/>
          </w:tcPr>
          <w:p w:rsidRPr="00FA135C" w:rsidR="00FA135C" w:rsidP="00FA135C" w:rsidRDefault="00FA135C" w14:paraId="4C696C34" w14:textId="77777777">
            <w:pPr>
              <w:autoSpaceDE w:val="0"/>
              <w:autoSpaceDN w:val="0"/>
              <w:adjustRightInd w:val="0"/>
              <w:rPr>
                <w:color w:val="000000"/>
                <w:szCs w:val="24"/>
              </w:rPr>
            </w:pPr>
          </w:p>
        </w:tc>
      </w:tr>
      <w:tr w:rsidRPr="00FA135C" w:rsidR="00FA135C" w:rsidTr="00FA135C" w14:paraId="50F105B2" w14:textId="77777777">
        <w:tc>
          <w:tcPr>
            <w:tcW w:w="5071" w:type="dxa"/>
          </w:tcPr>
          <w:p w:rsidRPr="00FA135C" w:rsidR="00FA135C" w:rsidP="00FA135C" w:rsidRDefault="00FA135C" w14:paraId="68E9DE75"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6F08227E"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6201C8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6EEE55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4ED6DF7F" w14:textId="45E18211">
            <w:pPr>
              <w:autoSpaceDE w:val="0"/>
              <w:autoSpaceDN w:val="0"/>
              <w:adjustRightInd w:val="0"/>
            </w:pPr>
            <w:r>
              <w:rPr>
                <w:rFonts w:cs="Arial"/>
                <w:color w:val="000000"/>
                <w:szCs w:val="24"/>
              </w:rPr>
              <w:t>U.S. Department of Education</w:t>
            </w:r>
          </w:p>
          <w:p w:rsidRPr="00FA135C" w:rsidR="00FA135C" w:rsidP="00FA135C" w:rsidRDefault="00BD2271" w14:paraId="38F26DE2" w14:textId="1C4DFCFB">
            <w:pPr>
              <w:autoSpaceDE w:val="0"/>
              <w:autoSpaceDN w:val="0"/>
              <w:adjustRightInd w:val="0"/>
              <w:rPr>
                <w:noProof/>
                <w:color w:val="000000"/>
                <w:szCs w:val="24"/>
              </w:rPr>
            </w:pPr>
            <w:hyperlink w:history="1" r:id="rId71">
              <w:r w:rsidRPr="00FB240C" w:rsidR="00894838">
                <w:rPr>
                  <w:rStyle w:val="Hyperlink"/>
                  <w:szCs w:val="24"/>
                </w:rPr>
                <w:t>Ted.Socha@ed.gov</w:t>
              </w:r>
            </w:hyperlink>
            <w:r w:rsidRPr="00FA135C" w:rsidR="00FA135C">
              <w:rPr>
                <w:color w:val="000000"/>
                <w:szCs w:val="24"/>
              </w:rPr>
              <w:t xml:space="preserve"> | 202-245-7071</w:t>
            </w:r>
          </w:p>
        </w:tc>
        <w:tc>
          <w:tcPr>
            <w:tcW w:w="5067" w:type="dxa"/>
          </w:tcPr>
          <w:p w:rsidRPr="00FA135C" w:rsidR="00FA135C" w:rsidP="00FA135C" w:rsidRDefault="00FA135C" w14:paraId="476E5BF4"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6FCA8C36"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4871D506"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5206261D" w14:textId="77777777">
            <w:pPr>
              <w:autoSpaceDE w:val="0"/>
              <w:autoSpaceDN w:val="0"/>
              <w:adjustRightInd w:val="0"/>
              <w:rPr>
                <w:rFonts w:cs="Arial"/>
                <w:color w:val="000000"/>
                <w:szCs w:val="24"/>
              </w:rPr>
            </w:pPr>
            <w:hyperlink w:history="1" r:id="rId72">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9744B5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3ED7F846" w14:textId="77777777">
        <w:trPr>
          <w:trHeight w:val="1761"/>
        </w:trPr>
        <w:tc>
          <w:tcPr>
            <w:tcW w:w="9990" w:type="dxa"/>
            <w:tcBorders>
              <w:top w:val="single" w:color="auto" w:sz="12" w:space="0"/>
              <w:left w:val="nil"/>
              <w:bottom w:val="single" w:color="auto" w:sz="12" w:space="0"/>
              <w:right w:val="nil"/>
            </w:tcBorders>
            <w:hideMark/>
          </w:tcPr>
          <w:p w:rsidRPr="00FA135C" w:rsidR="00FA135C" w:rsidP="00FA135C" w:rsidRDefault="00FA135C" w14:paraId="0D7C167D" w14:textId="5A15D22C">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6C777BD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7E5C5C62" w14:textId="77777777">
      <w:bookmarkStart w:name="_Toc505088971" w:id="53"/>
      <w:bookmarkStart w:name="_Toc507072424" w:id="54"/>
    </w:p>
    <w:p w:rsidRPr="00FA135C" w:rsidR="00FA135C" w:rsidP="00FA135C" w:rsidRDefault="00FA135C" w14:paraId="38511C54" w14:textId="77777777">
      <w:r w:rsidRPr="00FA135C">
        <w:br w:type="page"/>
      </w:r>
    </w:p>
    <w:p w:rsidRPr="00FA135C" w:rsidR="00815E71" w:rsidP="00FA135C" w:rsidRDefault="00FA135C" w14:paraId="06647B2D" w14:textId="1B270449">
      <w:pPr>
        <w:keepNext/>
        <w:overflowPunct w:val="0"/>
        <w:autoSpaceDE w:val="0"/>
        <w:autoSpaceDN w:val="0"/>
        <w:adjustRightInd w:val="0"/>
        <w:spacing w:before="240" w:after="120"/>
        <w:textAlignment w:val="baseline"/>
        <w:outlineLvl w:val="1"/>
        <w:rPr>
          <w:rFonts w:ascii="Arial" w:hAnsi="Arial" w:cs="Arial"/>
          <w:b/>
          <w:bCs/>
          <w:iCs/>
          <w:sz w:val="28"/>
          <w:szCs w:val="28"/>
        </w:rPr>
      </w:pPr>
      <w:bookmarkStart w:name="_Toc20492711" w:id="55"/>
      <w:bookmarkStart w:name="_Toc25154553" w:id="56"/>
      <w:r w:rsidRPr="00FA135C">
        <w:rPr>
          <w:rFonts w:ascii="Arial" w:hAnsi="Arial" w:cs="Arial"/>
          <w:b/>
          <w:bCs/>
          <w:iCs/>
          <w:sz w:val="28"/>
          <w:szCs w:val="28"/>
        </w:rPr>
        <w:lastRenderedPageBreak/>
        <w:t xml:space="preserve">As Needed </w:t>
      </w:r>
      <w:bookmarkEnd w:id="53"/>
      <w:bookmarkEnd w:id="54"/>
      <w:r w:rsidRPr="00FA135C">
        <w:rPr>
          <w:rFonts w:ascii="Arial" w:hAnsi="Arial" w:cs="Arial"/>
          <w:b/>
          <w:bCs/>
          <w:iCs/>
          <w:sz w:val="28"/>
          <w:szCs w:val="28"/>
        </w:rPr>
        <w:t>Letter</w:t>
      </w:r>
      <w:bookmarkEnd w:id="55"/>
      <w:r w:rsidR="00815E71">
        <w:rPr>
          <w:rFonts w:ascii="Arial" w:hAnsi="Arial" w:cs="Arial"/>
          <w:b/>
          <w:bCs/>
          <w:iCs/>
          <w:sz w:val="28"/>
          <w:szCs w:val="28"/>
        </w:rPr>
        <w:t>s</w:t>
      </w:r>
      <w:bookmarkEnd w:id="56"/>
    </w:p>
    <w:p w:rsidRPr="00FA135C" w:rsidR="00815E71" w:rsidP="00815E71" w:rsidRDefault="00815E71" w14:paraId="08517D03" w14:textId="6723D9B2">
      <w:pPr>
        <w:keepNext/>
        <w:tabs>
          <w:tab w:val="left" w:pos="720"/>
          <w:tab w:val="left" w:pos="1620"/>
        </w:tabs>
        <w:spacing w:before="240" w:after="120"/>
        <w:outlineLvl w:val="2"/>
        <w:rPr>
          <w:rFonts w:ascii="Arial" w:hAnsi="Arial" w:cs="Arial"/>
          <w:b/>
          <w:bCs/>
          <w:szCs w:val="24"/>
        </w:rPr>
      </w:pPr>
      <w:bookmarkStart w:name="_Toc507072373" w:id="57"/>
      <w:r w:rsidRPr="00FA135C">
        <w:rPr>
          <w:rFonts w:ascii="Arial" w:hAnsi="Arial" w:cs="Arial"/>
          <w:b/>
          <w:bCs/>
          <w:szCs w:val="24"/>
        </w:rPr>
        <w:t>Incentive Change Letter</w:t>
      </w:r>
      <w:r>
        <w:rPr>
          <w:rFonts w:ascii="Arial" w:hAnsi="Arial" w:cs="Arial"/>
          <w:b/>
          <w:bCs/>
          <w:szCs w:val="24"/>
        </w:rPr>
        <w:t xml:space="preserve"> ($10 Boost)—Aggressive Group</w:t>
      </w:r>
    </w:p>
    <w:p w:rsidRPr="00FA135C" w:rsidR="00815E71" w:rsidP="00815E71" w:rsidRDefault="00815E71" w14:paraId="39358C58" w14:textId="77777777">
      <w:pPr>
        <w:spacing w:before="120" w:after="120"/>
        <w:rPr>
          <w:rFonts w:cs="Arial"/>
          <w:bCs/>
          <w:szCs w:val="24"/>
        </w:rPr>
      </w:pPr>
      <w:r w:rsidRPr="00FA135C">
        <w:rPr>
          <w:rFonts w:cs="Arial"/>
          <w:bCs/>
          <w:szCs w:val="24"/>
        </w:rPr>
        <w:t>«date»</w:t>
      </w:r>
    </w:p>
    <w:p w:rsidRPr="00FA135C" w:rsidR="00815E71" w:rsidP="00815E71" w:rsidRDefault="00815E71" w14:paraId="5655E4E8"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73952" behindDoc="0" locked="0" layoutInCell="1" allowOverlap="1" wp14:editId="17A9779C" wp14:anchorId="3ACE4E95">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3E70BE" w:rsidP="00815E71" w:rsidRDefault="003E70BE" w14:paraId="076EBBCD"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31" style="position:absolute;margin-left:328.5pt;margin-top:7pt;width:171pt;height:39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" w14:anchorId="3ACE4E95">
                <v:textbox>
                  <w:txbxContent>
                    <w:p w:rsidRPr="00772378" w:rsidR="003E70BE" w:rsidP="00815E71" w:rsidRDefault="003E70BE" w14:paraId="076EBBCD"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383B896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5F13D8B6"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176DAE3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5C11D44" w14:textId="77777777">
      <w:pPr>
        <w:spacing w:before="120" w:after="120"/>
        <w:rPr>
          <w:rFonts w:cs="Arial"/>
          <w:bCs/>
          <w:szCs w:val="24"/>
        </w:rPr>
      </w:pPr>
      <w:r w:rsidRPr="00FA135C">
        <w:rPr>
          <w:rFonts w:cs="Arial"/>
          <w:bCs/>
          <w:szCs w:val="24"/>
        </w:rPr>
        <w:t>Dear «fname»,</w:t>
      </w:r>
    </w:p>
    <w:p w:rsidRPr="00FA135C" w:rsidR="00815E71" w:rsidP="00815E71" w:rsidRDefault="00815E71" w14:paraId="3C8C96C4" w14:textId="31D95EB1">
      <w:pPr>
        <w:spacing w:before="120" w:after="120"/>
        <w:rPr>
          <w:rFonts w:cs="Arial"/>
          <w:bCs/>
          <w:szCs w:val="24"/>
        </w:rPr>
      </w:pPr>
      <w:bookmarkStart w:name="_Hlk23943649" w:id="58"/>
      <w:r w:rsidRPr="00FA135C">
        <w:rPr>
          <w:rFonts w:cs="Arial"/>
          <w:bCs/>
          <w:szCs w:val="24"/>
        </w:rPr>
        <w:t xml:space="preserve">Since your participation in </w:t>
      </w:r>
      <w:r w:rsidR="001F23C3">
        <w:rPr>
          <w:rFonts w:cs="Arial"/>
          <w:bCs/>
          <w:szCs w:val="24"/>
        </w:rPr>
        <w:t xml:space="preserve">the </w:t>
      </w:r>
      <w:r w:rsidRPr="00FA135C">
        <w:rPr>
          <w:rFonts w:cs="Arial"/>
          <w:bCs/>
          <w:szCs w:val="24"/>
        </w:rPr>
        <w:t>B</w:t>
      </w:r>
      <w:r w:rsidR="001F23C3">
        <w:rPr>
          <w:rFonts w:cs="Arial"/>
          <w:bCs/>
          <w:szCs w:val="24"/>
        </w:rPr>
        <w:t xml:space="preserve">accalaureate and </w:t>
      </w:r>
      <w:r w:rsidRPr="00FA135C">
        <w:rPr>
          <w:rFonts w:cs="Arial"/>
          <w:bCs/>
          <w:szCs w:val="24"/>
        </w:rPr>
        <w:t>B</w:t>
      </w:r>
      <w:r w:rsidR="001F23C3">
        <w:rPr>
          <w:rFonts w:cs="Arial"/>
          <w:bCs/>
          <w:szCs w:val="24"/>
        </w:rPr>
        <w:t>eyond</w:t>
      </w:r>
      <w:r w:rsidRPr="00FA135C">
        <w:rPr>
          <w:rFonts w:cs="Arial"/>
          <w:bCs/>
          <w:szCs w:val="24"/>
        </w:rPr>
        <w:t xml:space="preserve"> </w:t>
      </w:r>
      <w:r w:rsidR="001F23C3">
        <w:rPr>
          <w:rFonts w:cs="Arial"/>
          <w:bCs/>
          <w:szCs w:val="24"/>
        </w:rPr>
        <w:t xml:space="preserve">Longitudinal Study (B&amp;B) </w:t>
      </w:r>
      <w:r w:rsidRPr="00FA135C">
        <w:rPr>
          <w:rFonts w:cs="Arial"/>
          <w:bCs/>
          <w:szCs w:val="24"/>
        </w:rPr>
        <w:t xml:space="preserve">is very important, </w:t>
      </w:r>
      <w:bookmarkStart w:name="_Hlk24296281" w:id="59"/>
      <w:r w:rsidRPr="00FA135C">
        <w:rPr>
          <w:rFonts w:cs="Arial"/>
          <w:bCs/>
          <w:szCs w:val="24"/>
        </w:rPr>
        <w:t xml:space="preserve">you have been selected to </w:t>
      </w:r>
      <w:r w:rsidRPr="00FA135C">
        <w:rPr>
          <w:rFonts w:cs="Arial"/>
          <w:b/>
          <w:bCs/>
          <w:szCs w:val="24"/>
        </w:rPr>
        <w:t>receive an additional $«</w:t>
      </w:r>
      <w:r w:rsidR="00D619B0">
        <w:rPr>
          <w:rFonts w:cs="Arial"/>
          <w:b/>
          <w:bCs/>
          <w:szCs w:val="24"/>
        </w:rPr>
        <w:t>b</w:t>
      </w:r>
      <w:r w:rsidRPr="00FA135C">
        <w:rPr>
          <w:rFonts w:cs="Arial"/>
          <w:b/>
          <w:bCs/>
          <w:szCs w:val="24"/>
        </w:rPr>
        <w:t>oost_</w:t>
      </w:r>
      <w:r w:rsidR="004D0C33">
        <w:rPr>
          <w:rFonts w:cs="Arial"/>
          <w:b/>
          <w:bCs/>
          <w:szCs w:val="24"/>
        </w:rPr>
        <w:t>amount</w:t>
      </w:r>
      <w:r w:rsidRPr="00FA135C">
        <w:rPr>
          <w:rFonts w:cs="Arial"/>
          <w:b/>
          <w:bCs/>
          <w:szCs w:val="24"/>
        </w:rPr>
        <w:t>»</w:t>
      </w:r>
      <w:r w:rsidRPr="00FA135C">
        <w:rPr>
          <w:rFonts w:cs="Arial"/>
          <w:bCs/>
          <w:szCs w:val="24"/>
        </w:rPr>
        <w:t xml:space="preserve"> for completing your B&amp;B survey—that’s a </w:t>
      </w:r>
      <w:r w:rsidRPr="00FA135C">
        <w:rPr>
          <w:rFonts w:cs="Arial"/>
          <w:b/>
          <w:bCs/>
          <w:szCs w:val="24"/>
        </w:rPr>
        <w:t>total of $«</w:t>
      </w:r>
      <w:r w:rsidR="00084605">
        <w:rPr>
          <w:rFonts w:cs="Arial"/>
          <w:b/>
          <w:bCs/>
          <w:szCs w:val="24"/>
        </w:rPr>
        <w:t>inc_amount</w:t>
      </w:r>
      <w:r w:rsidRPr="00FA135C">
        <w:rPr>
          <w:rFonts w:cs="Arial"/>
          <w:b/>
          <w:bCs/>
          <w:szCs w:val="24"/>
        </w:rPr>
        <w:t>»!</w:t>
      </w:r>
      <w:r w:rsidRPr="00FA135C">
        <w:rPr>
          <w:rFonts w:cs="Arial"/>
          <w:bCs/>
          <w:szCs w:val="24"/>
        </w:rPr>
        <w:t xml:space="preserve"> </w:t>
      </w:r>
      <w:bookmarkEnd w:id="59"/>
      <w:r w:rsidRPr="00FA135C">
        <w:rPr>
          <w:rFonts w:cs="Arial"/>
          <w:bCs/>
          <w:szCs w:val="24"/>
        </w:rPr>
        <w:t>Complete your «</w:t>
      </w:r>
      <w:r w:rsidRPr="00FA135C">
        <w:rPr>
          <w:rFonts w:cs="Arial"/>
          <w:bCs/>
          <w:color w:val="000000"/>
          <w:szCs w:val="24"/>
          <w:lang w:val="en"/>
        </w:rPr>
        <w:t>shortened</w:t>
      </w:r>
      <w:r w:rsidRPr="00FA135C">
        <w:rPr>
          <w:rFonts w:cs="Arial"/>
          <w:bCs/>
          <w:szCs w:val="24"/>
        </w:rPr>
        <w:t>» «</w:t>
      </w:r>
      <w:r w:rsidRPr="00FA135C">
        <w:rPr>
          <w:rFonts w:cs="Arial"/>
          <w:b/>
          <w:bCs/>
          <w:szCs w:val="24"/>
        </w:rPr>
        <w:t>time</w:t>
      </w:r>
      <w:r w:rsidRPr="00FA135C">
        <w:rPr>
          <w:rFonts w:cs="Arial"/>
          <w:bCs/>
          <w:szCs w:val="24"/>
        </w:rPr>
        <w:t>»</w:t>
      </w:r>
      <w:r w:rsidRPr="00FA135C">
        <w:rPr>
          <w:rFonts w:cs="Arial"/>
          <w:b/>
          <w:bCs/>
          <w:szCs w:val="24"/>
        </w:rPr>
        <w:t>-minute</w:t>
      </w:r>
      <w:r w:rsidRPr="00FA135C">
        <w:rPr>
          <w:rFonts w:cs="Arial"/>
          <w:bCs/>
          <w:szCs w:val="24"/>
        </w:rPr>
        <w:t xml:space="preserve"> survey today and receive your additional $«</w:t>
      </w:r>
      <w:r w:rsidR="00D619B0">
        <w:rPr>
          <w:rFonts w:cs="Arial"/>
          <w:bCs/>
          <w:szCs w:val="24"/>
        </w:rPr>
        <w:t>b</w:t>
      </w:r>
      <w:r w:rsidRPr="00FA135C">
        <w:rPr>
          <w:rFonts w:cs="Arial"/>
          <w:bCs/>
          <w:szCs w:val="24"/>
        </w:rPr>
        <w:t>oost_</w:t>
      </w:r>
      <w:r w:rsidR="004D0C33">
        <w:rPr>
          <w:rFonts w:cs="Arial"/>
          <w:bCs/>
          <w:szCs w:val="24"/>
        </w:rPr>
        <w:t>amount</w:t>
      </w:r>
      <w:r w:rsidRPr="00FA135C">
        <w:rPr>
          <w:rFonts w:cs="Arial"/>
          <w:bCs/>
          <w:szCs w:val="24"/>
        </w:rPr>
        <w:t>».</w:t>
      </w:r>
    </w:p>
    <w:bookmarkEnd w:id="58"/>
    <w:p w:rsidRPr="00FA135C" w:rsidR="00815E71" w:rsidP="00815E71" w:rsidRDefault="00815E71" w14:paraId="7880A79B" w14:textId="77777777">
      <w:pPr>
        <w:spacing w:before="120" w:after="120"/>
        <w:rPr>
          <w:rFonts w:cs="Arial"/>
          <w:bCs/>
          <w:szCs w:val="24"/>
        </w:rPr>
      </w:pPr>
      <w:r w:rsidRPr="00FA135C">
        <w:rPr>
          <w:rFonts w:cs="Arial"/>
          <w:bCs/>
          <w:szCs w:val="24"/>
        </w:rPr>
        <w:t>To complete your survey today, go to the B&amp;B website and log on using your study ID and password below:</w:t>
      </w:r>
    </w:p>
    <w:p w:rsidRPr="00FA135C" w:rsidR="00815E71" w:rsidP="00815E71" w:rsidRDefault="00BD2271" w14:paraId="7AAACD4E" w14:textId="0BB9C2EF">
      <w:pPr>
        <w:autoSpaceDE w:val="0"/>
        <w:autoSpaceDN w:val="0"/>
        <w:adjustRightInd w:val="0"/>
        <w:contextualSpacing/>
        <w:jc w:val="center"/>
        <w:rPr>
          <w:rFonts w:cs="Arial"/>
          <w:b/>
          <w:szCs w:val="24"/>
          <w:u w:val="single"/>
        </w:rPr>
      </w:pPr>
      <w:hyperlink w:history="1" r:id="rId73">
        <w:r w:rsidR="00263DD0">
          <w:rPr>
            <w:szCs w:val="24"/>
            <w:u w:val="single"/>
          </w:rPr>
          <w:t>https://surveys.nces.ed.gov/bandb</w:t>
        </w:r>
        <w:r w:rsidRPr="00FA135C" w:rsidR="00815E71">
          <w:rPr>
            <w:szCs w:val="24"/>
            <w:u w:val="single"/>
          </w:rPr>
          <w:t>/</w:t>
        </w:r>
      </w:hyperlink>
    </w:p>
    <w:p w:rsidRPr="00FA135C" w:rsidR="00815E71" w:rsidP="00815E71" w:rsidRDefault="00815E71" w14:paraId="05932E0A"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7A59DD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6484BD89"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5368118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5A744872"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3A0C1B4D" w14:textId="4802BE69">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74">
        <w:r w:rsidRPr="00A31EF3" w:rsidR="00030444">
          <w:rPr>
            <w:rStyle w:val="Hyperlink"/>
          </w:rPr>
          <w:t>bandb@rti.org</w:t>
        </w:r>
      </w:hyperlink>
      <w:r w:rsidRPr="00FA135C">
        <w:rPr>
          <w:rFonts w:cs="Arial"/>
          <w:bCs/>
          <w:szCs w:val="24"/>
        </w:rPr>
        <w:t>.</w:t>
      </w:r>
    </w:p>
    <w:p w:rsidRPr="00FA135C" w:rsidR="00815E71" w:rsidP="00815E71" w:rsidRDefault="004E334B" w14:paraId="7D80234C" w14:textId="10CAC397">
      <w:pPr>
        <w:spacing w:before="120" w:after="120"/>
        <w:rPr>
          <w:rFonts w:cs="Arial"/>
          <w:bCs/>
          <w:szCs w:val="24"/>
        </w:rPr>
      </w:pPr>
      <w:r>
        <w:rPr>
          <w:rFonts w:cs="Arial"/>
          <w:bCs/>
          <w:szCs w:val="24"/>
        </w:rPr>
        <w:t>Thank you in advance for your participation.</w:t>
      </w:r>
    </w:p>
    <w:p w:rsidRPr="00FA135C" w:rsidR="00815E71" w:rsidP="00815E71" w:rsidRDefault="00815E71" w14:paraId="37D7220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112"/>
        <w:gridCol w:w="5112"/>
      </w:tblGrid>
      <w:tr w:rsidRPr="00FA135C" w:rsidR="00815E71" w:rsidTr="001236F7" w14:paraId="7EA7BF04" w14:textId="77777777">
        <w:tc>
          <w:tcPr>
            <w:tcW w:w="5112" w:type="dxa"/>
            <w:vAlign w:val="bottom"/>
          </w:tcPr>
          <w:p w:rsidRPr="00FA135C" w:rsidR="00815E71" w:rsidP="001236F7" w:rsidRDefault="00815E71" w14:paraId="534062E5" w14:textId="77777777">
            <w:pPr>
              <w:autoSpaceDE w:val="0"/>
              <w:autoSpaceDN w:val="0"/>
              <w:adjustRightInd w:val="0"/>
              <w:rPr>
                <w:color w:val="000000"/>
                <w:szCs w:val="24"/>
              </w:rPr>
            </w:pPr>
          </w:p>
        </w:tc>
        <w:tc>
          <w:tcPr>
            <w:tcW w:w="5112" w:type="dxa"/>
            <w:vAlign w:val="bottom"/>
          </w:tcPr>
          <w:p w:rsidRPr="00FA135C" w:rsidR="00815E71" w:rsidP="001236F7" w:rsidRDefault="00815E71" w14:paraId="681EBF8F" w14:textId="77777777">
            <w:pPr>
              <w:autoSpaceDE w:val="0"/>
              <w:autoSpaceDN w:val="0"/>
              <w:adjustRightInd w:val="0"/>
              <w:rPr>
                <w:color w:val="000000"/>
                <w:szCs w:val="24"/>
              </w:rPr>
            </w:pPr>
          </w:p>
        </w:tc>
      </w:tr>
      <w:tr w:rsidRPr="00FA135C" w:rsidR="00815E71" w:rsidTr="001236F7" w14:paraId="3BAABB90" w14:textId="77777777">
        <w:tc>
          <w:tcPr>
            <w:tcW w:w="5112" w:type="dxa"/>
          </w:tcPr>
          <w:p w:rsidRPr="00FA135C" w:rsidR="00815E71" w:rsidP="001236F7" w:rsidRDefault="00815E71" w14:paraId="0457F624" w14:textId="77777777">
            <w:pPr>
              <w:autoSpaceDE w:val="0"/>
              <w:autoSpaceDN w:val="0"/>
              <w:adjustRightInd w:val="0"/>
              <w:rPr>
                <w:color w:val="000000"/>
                <w:szCs w:val="24"/>
              </w:rPr>
            </w:pPr>
            <w:r w:rsidRPr="00FA135C">
              <w:rPr>
                <w:rFonts w:cs="Arial"/>
                <w:color w:val="000000"/>
                <w:szCs w:val="24"/>
              </w:rPr>
              <w:t>Ted Socha</w:t>
            </w:r>
          </w:p>
          <w:p w:rsidRPr="00FA135C" w:rsidR="00815E71" w:rsidP="001236F7" w:rsidRDefault="00815E71" w14:paraId="3D8A75F4"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815E71" w:rsidP="001236F7" w:rsidRDefault="00815E71" w14:paraId="03DBF84C"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40A2A31E"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5B727956" w14:textId="3A588326">
            <w:pPr>
              <w:autoSpaceDE w:val="0"/>
              <w:autoSpaceDN w:val="0"/>
              <w:adjustRightInd w:val="0"/>
            </w:pPr>
            <w:r>
              <w:rPr>
                <w:rFonts w:cs="Arial"/>
                <w:color w:val="000000"/>
                <w:szCs w:val="24"/>
              </w:rPr>
              <w:t>U.S. Department of Education</w:t>
            </w:r>
          </w:p>
          <w:p w:rsidRPr="00FA135C" w:rsidR="00815E71" w:rsidP="001236F7" w:rsidRDefault="00BD2271" w14:paraId="28D1293E" w14:textId="75AE73F0">
            <w:pPr>
              <w:autoSpaceDE w:val="0"/>
              <w:autoSpaceDN w:val="0"/>
              <w:adjustRightInd w:val="0"/>
              <w:rPr>
                <w:noProof/>
                <w:color w:val="000000"/>
                <w:szCs w:val="24"/>
              </w:rPr>
            </w:pPr>
            <w:hyperlink w:history="1" r:id="rId75">
              <w:r w:rsidRPr="00FB240C" w:rsidR="00894838">
                <w:rPr>
                  <w:rStyle w:val="Hyperlink"/>
                  <w:szCs w:val="24"/>
                </w:rPr>
                <w:t>Ted.Socha@ed.gov</w:t>
              </w:r>
            </w:hyperlink>
            <w:r w:rsidRPr="00FA135C" w:rsidR="00815E71">
              <w:rPr>
                <w:color w:val="000000"/>
                <w:szCs w:val="24"/>
              </w:rPr>
              <w:t xml:space="preserve"> | 202-245-7071</w:t>
            </w:r>
          </w:p>
        </w:tc>
        <w:tc>
          <w:tcPr>
            <w:tcW w:w="5112" w:type="dxa"/>
          </w:tcPr>
          <w:p w:rsidRPr="00FA135C" w:rsidR="00815E71" w:rsidP="001236F7" w:rsidRDefault="00815E71" w14:paraId="7B27FAC0"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815E71" w:rsidP="001236F7" w:rsidRDefault="00815E71" w14:paraId="47CB7FAD"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815E71" w:rsidP="001236F7" w:rsidRDefault="00815E71" w14:paraId="64EDE749"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815E71" w:rsidP="001236F7" w:rsidRDefault="00BD2271" w14:paraId="15CEDAC0" w14:textId="77777777">
            <w:pPr>
              <w:autoSpaceDE w:val="0"/>
              <w:autoSpaceDN w:val="0"/>
              <w:adjustRightInd w:val="0"/>
              <w:rPr>
                <w:rFonts w:cs="Arial"/>
                <w:color w:val="000000"/>
                <w:szCs w:val="24"/>
              </w:rPr>
            </w:pPr>
            <w:hyperlink w:history="1" r:id="rId76">
              <w:r w:rsidRPr="00FA135C" w:rsidR="00815E71">
                <w:rPr>
                  <w:szCs w:val="24"/>
                  <w:u w:val="single"/>
                </w:rPr>
                <w:t>jennifer@rti.org</w:t>
              </w:r>
            </w:hyperlink>
            <w:r w:rsidRPr="00FA135C" w:rsidR="00815E71">
              <w:rPr>
                <w:rFonts w:cs="Arial"/>
                <w:color w:val="000000"/>
                <w:szCs w:val="24"/>
              </w:rPr>
              <w:t xml:space="preserve"> | 877-225-8470</w:t>
            </w:r>
          </w:p>
        </w:tc>
      </w:tr>
    </w:tbl>
    <w:p w:rsidRPr="00FA135C" w:rsidR="00815E71" w:rsidP="00815E71" w:rsidRDefault="00815E71" w14:paraId="1FEA458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10080" w:type="dxa"/>
        <w:tblBorders>
          <w:top w:val="single" w:color="auto" w:sz="12" w:space="0"/>
          <w:bottom w:val="single" w:color="auto" w:sz="12" w:space="0"/>
        </w:tblBorders>
        <w:tblLook w:val="04A0" w:firstRow="1" w:lastRow="0" w:firstColumn="1" w:lastColumn="0" w:noHBand="0" w:noVBand="1"/>
      </w:tblPr>
      <w:tblGrid>
        <w:gridCol w:w="10080"/>
      </w:tblGrid>
      <w:tr w:rsidRPr="00FA135C" w:rsidR="00815E71" w:rsidTr="001236F7" w14:paraId="1AC5D5A5" w14:textId="77777777">
        <w:trPr>
          <w:trHeight w:val="1725"/>
        </w:trPr>
        <w:tc>
          <w:tcPr>
            <w:tcW w:w="10080" w:type="dxa"/>
            <w:tcBorders>
              <w:top w:val="single" w:color="auto" w:sz="12" w:space="0"/>
              <w:left w:val="nil"/>
              <w:bottom w:val="single" w:color="auto" w:sz="12" w:space="0"/>
              <w:right w:val="nil"/>
            </w:tcBorders>
            <w:hideMark/>
          </w:tcPr>
          <w:p w:rsidRPr="00FA135C" w:rsidR="00815E71" w:rsidP="001236F7" w:rsidRDefault="00815E71" w14:paraId="797AFB93" w14:textId="114137A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815E71" w:rsidP="001236F7" w:rsidRDefault="00815E71" w14:paraId="7E122FE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815E71" w:rsidP="00815E71" w:rsidRDefault="00815E71" w14:paraId="32A1CB1F" w14:textId="77777777">
      <w:pPr>
        <w:rPr>
          <w:rFonts w:ascii="Arial" w:hAnsi="Arial" w:cs="Arial"/>
          <w:b/>
          <w:bCs/>
          <w:szCs w:val="24"/>
        </w:rPr>
      </w:pPr>
      <w:r w:rsidRPr="00FA135C">
        <w:br w:type="page"/>
      </w:r>
    </w:p>
    <w:p w:rsidRPr="00FA135C" w:rsidR="00815E71" w:rsidP="00815E71" w:rsidRDefault="00815E71" w14:paraId="03FA363D" w14:textId="77777777">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 xml:space="preserve">Additional $2 </w:t>
      </w:r>
      <w:r w:rsidRPr="00FA135C">
        <w:rPr>
          <w:rFonts w:ascii="Arial" w:hAnsi="Arial" w:cs="Arial"/>
          <w:b/>
          <w:bCs/>
          <w:szCs w:val="24"/>
        </w:rPr>
        <w:t>Prepaid Incentive Letter</w:t>
      </w:r>
      <w:r>
        <w:rPr>
          <w:rFonts w:ascii="Arial" w:hAnsi="Arial" w:cs="Arial"/>
          <w:b/>
          <w:bCs/>
          <w:szCs w:val="24"/>
        </w:rPr>
        <w:t>—Default Group</w:t>
      </w:r>
    </w:p>
    <w:p w:rsidRPr="00FA135C" w:rsidR="00815E71" w:rsidP="00815E71" w:rsidRDefault="00815E71" w14:paraId="30FF6AB3" w14:textId="77777777">
      <w:pPr>
        <w:keepNext/>
        <w:spacing w:before="120" w:after="120"/>
        <w:rPr>
          <w:rFonts w:cs="Arial"/>
          <w:bCs/>
          <w:szCs w:val="24"/>
        </w:rPr>
      </w:pPr>
      <w:r w:rsidRPr="00FA135C">
        <w:rPr>
          <w:rFonts w:cs="Arial"/>
          <w:bCs/>
          <w:szCs w:val="24"/>
        </w:rPr>
        <w:t>«date»</w:t>
      </w:r>
    </w:p>
    <w:p w:rsidRPr="00FA135C" w:rsidR="00815E71" w:rsidP="00815E71" w:rsidRDefault="00815E71" w14:paraId="51AD12C4"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74976" behindDoc="0" locked="0" layoutInCell="1" allowOverlap="1" wp14:editId="4B0102A2" wp14:anchorId="5B5E481A">
                <wp:simplePos x="0" y="0"/>
                <wp:positionH relativeFrom="column">
                  <wp:posOffset>4171950</wp:posOffset>
                </wp:positionH>
                <wp:positionV relativeFrom="paragraph">
                  <wp:posOffset>88900</wp:posOffset>
                </wp:positionV>
                <wp:extent cx="2171700" cy="495300"/>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E7511" w:rsidR="003E70BE" w:rsidP="00815E71" w:rsidRDefault="003E70BE" w14:paraId="3E2764C4"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87" style="position:absolute;margin-left:328.5pt;margin-top:7pt;width:171pt;height:39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" w14:anchorId="5B5E481A">
                <v:textbox>
                  <w:txbxContent>
                    <w:p w:rsidRPr="007E7511" w:rsidR="003E70BE" w:rsidP="00815E71" w:rsidRDefault="003E70BE" w14:paraId="3E2764C4" w14:textId="77777777">
                      <w:pPr>
                        <w:pStyle w:val="Default"/>
                      </w:pPr>
                      <w:r w:rsidRPr="007E7511">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77B5DCD0"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16E5222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6F5D1A0C"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1BD284E" w14:textId="77777777">
      <w:pPr>
        <w:spacing w:before="120" w:after="120"/>
        <w:rPr>
          <w:rFonts w:cs="Arial"/>
          <w:bCs/>
          <w:szCs w:val="24"/>
        </w:rPr>
      </w:pPr>
      <w:r w:rsidRPr="00FA135C">
        <w:rPr>
          <w:rFonts w:cs="Arial"/>
          <w:bCs/>
          <w:szCs w:val="24"/>
        </w:rPr>
        <w:t>Dear «fname»,</w:t>
      </w:r>
    </w:p>
    <w:p w:rsidRPr="00FA135C" w:rsidR="00815E71" w:rsidP="00815E71" w:rsidRDefault="00815E71" w14:paraId="30C0328C" w14:textId="19DE25E9">
      <w:pPr>
        <w:spacing w:before="120" w:after="120"/>
        <w:rPr>
          <w:rFonts w:cs="Arial"/>
          <w:b/>
          <w:bCs/>
          <w:color w:val="000000" w:themeColor="text1"/>
          <w:szCs w:val="24"/>
        </w:rPr>
      </w:pPr>
      <w:r w:rsidRPr="00FA135C">
        <w:rPr>
          <w:rFonts w:cs="Arial"/>
          <w:b/>
          <w:bCs/>
          <w:color w:val="000000" w:themeColor="text1"/>
          <w:szCs w:val="24"/>
        </w:rPr>
        <w:t>[IF P</w:t>
      </w:r>
      <w:r w:rsidR="00D619B0">
        <w:rPr>
          <w:rFonts w:cs="Arial"/>
          <w:b/>
          <w:bCs/>
          <w:color w:val="000000" w:themeColor="text1"/>
          <w:szCs w:val="24"/>
        </w:rPr>
        <w:t>AYPAL</w:t>
      </w:r>
      <w:r w:rsidRPr="00FA135C">
        <w:rPr>
          <w:rFonts w:cs="Arial"/>
          <w:b/>
          <w:bCs/>
          <w:color w:val="000000" w:themeColor="text1"/>
          <w:szCs w:val="24"/>
        </w:rPr>
        <w:t xml:space="preserve"> PREPAID: «</w:t>
      </w:r>
      <w:r w:rsidRPr="00FA135C">
        <w:rPr>
          <w:rFonts w:cs="Arial"/>
          <w:bCs/>
          <w:color w:val="000000" w:themeColor="text1"/>
          <w:szCs w:val="24"/>
        </w:rPr>
        <w:t xml:space="preserve">Because your participation in </w:t>
      </w:r>
      <w:r w:rsidR="001F23C3">
        <w:rPr>
          <w:rFonts w:cs="Arial"/>
          <w:bCs/>
          <w:color w:val="000000" w:themeColor="text1"/>
          <w:szCs w:val="24"/>
        </w:rPr>
        <w:t xml:space="preserve">the </w:t>
      </w:r>
      <w:r w:rsidRPr="00FA135C">
        <w:rPr>
          <w:rFonts w:cs="Arial"/>
          <w:bCs/>
          <w:color w:val="000000" w:themeColor="text1"/>
          <w:szCs w:val="24"/>
        </w:rPr>
        <w:t>B</w:t>
      </w:r>
      <w:r w:rsidR="001F23C3">
        <w:rPr>
          <w:rFonts w:cs="Arial"/>
          <w:bCs/>
          <w:color w:val="000000" w:themeColor="text1"/>
          <w:szCs w:val="24"/>
        </w:rPr>
        <w:t>accalaureate and Beyond Longitudinal Study (B</w:t>
      </w:r>
      <w:r w:rsidRPr="00FA135C">
        <w:rPr>
          <w:rFonts w:cs="Arial"/>
          <w:bCs/>
          <w:color w:val="000000" w:themeColor="text1"/>
          <w:szCs w:val="24"/>
        </w:rPr>
        <w:t>&amp;B</w:t>
      </w:r>
      <w:r w:rsidR="001F23C3">
        <w:rPr>
          <w:rFonts w:cs="Arial"/>
          <w:bCs/>
          <w:color w:val="000000" w:themeColor="text1"/>
          <w:szCs w:val="24"/>
        </w:rPr>
        <w:t>)</w:t>
      </w:r>
      <w:r w:rsidRPr="00FA135C">
        <w:rPr>
          <w:rFonts w:cs="Arial"/>
          <w:bCs/>
          <w:color w:val="000000" w:themeColor="text1"/>
          <w:szCs w:val="24"/>
        </w:rPr>
        <w:t xml:space="preserve"> is very important,</w:t>
      </w:r>
      <w:r w:rsidRPr="00FA135C">
        <w:rPr>
          <w:rFonts w:cs="Arial"/>
          <w:b/>
          <w:bCs/>
          <w:color w:val="000000" w:themeColor="text1"/>
          <w:szCs w:val="24"/>
        </w:rPr>
        <w:t xml:space="preserve"> we sent $</w:t>
      </w:r>
      <w:r>
        <w:rPr>
          <w:rFonts w:cs="Arial"/>
          <w:b/>
          <w:bCs/>
          <w:szCs w:val="24"/>
        </w:rPr>
        <w:t>2</w:t>
      </w:r>
      <w:r w:rsidRPr="00FA135C">
        <w:rPr>
          <w:rFonts w:cs="Arial"/>
          <w:b/>
          <w:bCs/>
          <w:color w:val="000000" w:themeColor="text1"/>
          <w:szCs w:val="24"/>
        </w:rPr>
        <w:t xml:space="preserve"> via PayPal «to [e-mailaddress] »as a thank you for your participation in B&amp;B.»] [IF CASH PREPAID: «</w:t>
      </w:r>
      <w:r w:rsidRPr="00FA135C">
        <w:rPr>
          <w:rFonts w:cs="Arial"/>
          <w:bCs/>
          <w:color w:val="000000" w:themeColor="text1"/>
          <w:szCs w:val="24"/>
        </w:rPr>
        <w:t>Because your participation in B&amp;B is very important,</w:t>
      </w:r>
      <w:r w:rsidRPr="00FA135C">
        <w:rPr>
          <w:rFonts w:cs="Arial"/>
          <w:b/>
          <w:bCs/>
          <w:color w:val="000000" w:themeColor="text1"/>
          <w:szCs w:val="24"/>
        </w:rPr>
        <w:t xml:space="preserve"> we are including $</w:t>
      </w:r>
      <w:r w:rsidR="00D619B0">
        <w:rPr>
          <w:rFonts w:cs="Arial"/>
          <w:b/>
          <w:bCs/>
          <w:szCs w:val="24"/>
        </w:rPr>
        <w:t>2</w:t>
      </w:r>
      <w:r w:rsidRPr="00FA135C">
        <w:rPr>
          <w:rFonts w:cs="Arial"/>
          <w:b/>
          <w:bCs/>
          <w:color w:val="000000" w:themeColor="text1"/>
          <w:szCs w:val="24"/>
        </w:rPr>
        <w:t xml:space="preserve"> in this letter </w:t>
      </w:r>
      <w:r w:rsidR="00A31C65">
        <w:rPr>
          <w:rFonts w:cs="Arial"/>
          <w:b/>
          <w:bCs/>
          <w:color w:val="000000" w:themeColor="text1"/>
          <w:szCs w:val="24"/>
        </w:rPr>
        <w:t>to</w:t>
      </w:r>
      <w:r w:rsidRPr="00FA135C">
        <w:rPr>
          <w:rFonts w:cs="Arial"/>
          <w:b/>
          <w:bCs/>
          <w:color w:val="000000" w:themeColor="text1"/>
          <w:szCs w:val="24"/>
        </w:rPr>
        <w:t xml:space="preserve"> thank you for your participation in B&amp;B.»] </w:t>
      </w:r>
    </w:p>
    <w:p w:rsidRPr="00FA135C" w:rsidR="00815E71" w:rsidP="00815E71" w:rsidRDefault="00815E71" w14:paraId="585FE226" w14:textId="048CF4BF">
      <w:pPr>
        <w:spacing w:before="120" w:after="120"/>
        <w:rPr>
          <w:rFonts w:cs="Arial"/>
          <w:bCs/>
          <w:szCs w:val="24"/>
        </w:rPr>
      </w:pPr>
      <w:r w:rsidRPr="00FA135C">
        <w:rPr>
          <w:rFonts w:cs="Arial"/>
          <w:bCs/>
          <w:szCs w:val="24"/>
        </w:rPr>
        <w:t xml:space="preserve">[IF INCENTIVE ELIGIBLE: «Once you complete your survey, you will </w:t>
      </w:r>
      <w:r w:rsidRPr="00FA135C">
        <w:rPr>
          <w:rFonts w:cs="Arial"/>
          <w:b/>
          <w:bCs/>
          <w:szCs w:val="24"/>
        </w:rPr>
        <w:t>receive</w:t>
      </w:r>
      <w:r w:rsidR="00D619B0">
        <w:rPr>
          <w:rFonts w:cs="Arial"/>
          <w:b/>
          <w:bCs/>
          <w:szCs w:val="24"/>
        </w:rPr>
        <w:t xml:space="preserve"> an additional</w:t>
      </w:r>
      <w:r w:rsidRPr="00FA135C">
        <w:rPr>
          <w:rFonts w:cs="Arial"/>
          <w:b/>
          <w:bCs/>
          <w:szCs w:val="24"/>
        </w:rPr>
        <w:t xml:space="preserve"> $</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rPr>
        <w:t xml:space="preserve"> for participating, </w:t>
      </w:r>
      <w:r w:rsidRPr="00FA135C">
        <w:rPr>
          <w:rFonts w:cs="Arial"/>
          <w:bCs/>
          <w:szCs w:val="24"/>
        </w:rPr>
        <w:t xml:space="preserve">payable by «PayPal or »check!»] </w:t>
      </w:r>
    </w:p>
    <w:p w:rsidRPr="00FA135C" w:rsidR="00815E71" w:rsidP="00815E71" w:rsidRDefault="00815E71" w14:paraId="7173BBF8" w14:textId="77777777">
      <w:pPr>
        <w:spacing w:before="120" w:after="120"/>
        <w:rPr>
          <w:rFonts w:cs="Arial"/>
          <w:bCs/>
          <w:szCs w:val="24"/>
        </w:rPr>
      </w:pPr>
      <w:r w:rsidRPr="00FA135C">
        <w:rPr>
          <w:rFonts w:cs="Arial"/>
          <w:bCs/>
          <w:szCs w:val="24"/>
        </w:rPr>
        <w:t>To complete your survey today, go to the B&amp;B website and log on using your study ID and password below:</w:t>
      </w:r>
    </w:p>
    <w:p w:rsidRPr="00FA135C" w:rsidR="00815E71" w:rsidP="00815E71" w:rsidRDefault="00BD2271" w14:paraId="7FFF1612" w14:textId="45D6C7FB">
      <w:pPr>
        <w:autoSpaceDE w:val="0"/>
        <w:autoSpaceDN w:val="0"/>
        <w:adjustRightInd w:val="0"/>
        <w:contextualSpacing/>
        <w:jc w:val="center"/>
        <w:rPr>
          <w:rFonts w:cs="Arial"/>
          <w:b/>
          <w:szCs w:val="24"/>
          <w:u w:val="single"/>
        </w:rPr>
      </w:pPr>
      <w:hyperlink w:history="1" r:id="rId77">
        <w:r w:rsidR="00263DD0">
          <w:rPr>
            <w:szCs w:val="24"/>
            <w:u w:val="single"/>
          </w:rPr>
          <w:t>https://surveys.nces.ed.gov/bandb</w:t>
        </w:r>
        <w:r w:rsidRPr="00FA135C" w:rsidR="00815E71">
          <w:rPr>
            <w:szCs w:val="24"/>
            <w:u w:val="single"/>
          </w:rPr>
          <w:t>/</w:t>
        </w:r>
      </w:hyperlink>
    </w:p>
    <w:p w:rsidRPr="00FA135C" w:rsidR="00815E71" w:rsidP="00815E71" w:rsidRDefault="00815E71" w14:paraId="77FEAFD7"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00ACBC54"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7DC1814F"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038AA6A5"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7927B904"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03F1CDAF" w14:textId="2319EC72">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78">
        <w:r w:rsidRPr="00A31EF3" w:rsidR="00030444">
          <w:rPr>
            <w:rStyle w:val="Hyperlink"/>
          </w:rPr>
          <w:t>bandb@rti.org</w:t>
        </w:r>
      </w:hyperlink>
      <w:r w:rsidRPr="00FA135C">
        <w:rPr>
          <w:rFonts w:cs="Arial"/>
          <w:bCs/>
          <w:szCs w:val="24"/>
        </w:rPr>
        <w:t>.</w:t>
      </w:r>
    </w:p>
    <w:p w:rsidRPr="00FA135C" w:rsidR="00815E71" w:rsidP="00815E71" w:rsidRDefault="004E334B" w14:paraId="6E6C7688" w14:textId="13B3AC00">
      <w:pPr>
        <w:spacing w:before="120" w:after="120"/>
        <w:rPr>
          <w:rFonts w:cs="Arial"/>
          <w:bCs/>
          <w:szCs w:val="24"/>
        </w:rPr>
      </w:pPr>
      <w:r>
        <w:rPr>
          <w:rFonts w:cs="Arial"/>
          <w:bCs/>
          <w:szCs w:val="24"/>
        </w:rPr>
        <w:t>Thank you in advance for your participation.</w:t>
      </w:r>
    </w:p>
    <w:p w:rsidRPr="00FA135C" w:rsidR="00815E71" w:rsidP="00815E71" w:rsidRDefault="00815E71" w14:paraId="520C35F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815E71" w:rsidTr="001236F7" w14:paraId="72C8C345" w14:textId="77777777">
        <w:tc>
          <w:tcPr>
            <w:tcW w:w="5071" w:type="dxa"/>
            <w:vAlign w:val="bottom"/>
          </w:tcPr>
          <w:p w:rsidRPr="00FA135C" w:rsidR="00815E71" w:rsidP="001236F7" w:rsidRDefault="00815E71" w14:paraId="397E462D" w14:textId="77777777">
            <w:pPr>
              <w:autoSpaceDE w:val="0"/>
              <w:autoSpaceDN w:val="0"/>
              <w:adjustRightInd w:val="0"/>
              <w:rPr>
                <w:color w:val="000000"/>
                <w:szCs w:val="24"/>
              </w:rPr>
            </w:pPr>
          </w:p>
        </w:tc>
        <w:tc>
          <w:tcPr>
            <w:tcW w:w="5067" w:type="dxa"/>
            <w:vAlign w:val="bottom"/>
          </w:tcPr>
          <w:p w:rsidRPr="00FA135C" w:rsidR="00815E71" w:rsidP="001236F7" w:rsidRDefault="00815E71" w14:paraId="3C570E34" w14:textId="77777777">
            <w:pPr>
              <w:autoSpaceDE w:val="0"/>
              <w:autoSpaceDN w:val="0"/>
              <w:adjustRightInd w:val="0"/>
              <w:rPr>
                <w:color w:val="000000"/>
                <w:szCs w:val="24"/>
              </w:rPr>
            </w:pPr>
          </w:p>
        </w:tc>
      </w:tr>
      <w:tr w:rsidRPr="00FA135C" w:rsidR="00815E71" w:rsidTr="001236F7" w14:paraId="162A9842" w14:textId="77777777">
        <w:tc>
          <w:tcPr>
            <w:tcW w:w="5071" w:type="dxa"/>
          </w:tcPr>
          <w:p w:rsidRPr="00FA135C" w:rsidR="00815E71" w:rsidP="001236F7" w:rsidRDefault="00815E71" w14:paraId="1AF81ADD" w14:textId="77777777">
            <w:pPr>
              <w:autoSpaceDE w:val="0"/>
              <w:autoSpaceDN w:val="0"/>
              <w:adjustRightInd w:val="0"/>
              <w:rPr>
                <w:color w:val="000000"/>
                <w:szCs w:val="24"/>
              </w:rPr>
            </w:pPr>
            <w:r w:rsidRPr="00FA135C">
              <w:rPr>
                <w:color w:val="000000"/>
                <w:szCs w:val="24"/>
              </w:rPr>
              <w:t>Ted Socha</w:t>
            </w:r>
          </w:p>
          <w:p w:rsidRPr="00FA135C" w:rsidR="00815E71" w:rsidP="001236F7" w:rsidRDefault="00815E71" w14:paraId="3B2B603C"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815E71" w:rsidP="001236F7" w:rsidRDefault="00815E71" w14:paraId="0A17B05F"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8074FD0"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5885497" w14:textId="4B8DD686">
            <w:pPr>
              <w:autoSpaceDE w:val="0"/>
              <w:autoSpaceDN w:val="0"/>
              <w:adjustRightInd w:val="0"/>
            </w:pPr>
            <w:r>
              <w:rPr>
                <w:rFonts w:cs="Arial"/>
                <w:color w:val="000000"/>
                <w:szCs w:val="24"/>
              </w:rPr>
              <w:t>U.S. Department of Education</w:t>
            </w:r>
          </w:p>
          <w:p w:rsidRPr="00FA135C" w:rsidR="00815E71" w:rsidP="001236F7" w:rsidRDefault="00BD2271" w14:paraId="49D5E66E" w14:textId="4F1BC953">
            <w:pPr>
              <w:autoSpaceDE w:val="0"/>
              <w:autoSpaceDN w:val="0"/>
              <w:adjustRightInd w:val="0"/>
              <w:rPr>
                <w:noProof/>
                <w:color w:val="000000"/>
                <w:szCs w:val="24"/>
              </w:rPr>
            </w:pPr>
            <w:hyperlink w:history="1" r:id="rId79">
              <w:r w:rsidRPr="00FB240C" w:rsidR="00894838">
                <w:rPr>
                  <w:rStyle w:val="Hyperlink"/>
                  <w:szCs w:val="24"/>
                </w:rPr>
                <w:t>Ted.Socha@ed.gov</w:t>
              </w:r>
            </w:hyperlink>
            <w:r w:rsidRPr="00FA135C" w:rsidR="00815E71">
              <w:rPr>
                <w:color w:val="000000"/>
                <w:szCs w:val="24"/>
              </w:rPr>
              <w:t xml:space="preserve"> | 202-245-7071</w:t>
            </w:r>
          </w:p>
        </w:tc>
        <w:tc>
          <w:tcPr>
            <w:tcW w:w="5067" w:type="dxa"/>
          </w:tcPr>
          <w:p w:rsidRPr="00FA135C" w:rsidR="00815E71" w:rsidP="001236F7" w:rsidRDefault="00815E71" w14:paraId="2DF5F37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815E71" w:rsidP="001236F7" w:rsidRDefault="00815E71" w14:paraId="4F89C61D"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815E71" w:rsidP="001236F7" w:rsidRDefault="00815E71" w14:paraId="738234FA"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815E71" w:rsidP="001236F7" w:rsidRDefault="00BD2271" w14:paraId="653750FB" w14:textId="77777777">
            <w:pPr>
              <w:autoSpaceDE w:val="0"/>
              <w:autoSpaceDN w:val="0"/>
              <w:adjustRightInd w:val="0"/>
              <w:rPr>
                <w:rFonts w:cs="Arial"/>
                <w:color w:val="000000"/>
                <w:szCs w:val="24"/>
              </w:rPr>
            </w:pPr>
            <w:hyperlink w:history="1" r:id="rId80">
              <w:r w:rsidRPr="00FA135C" w:rsidR="00815E71">
                <w:rPr>
                  <w:szCs w:val="24"/>
                  <w:u w:val="single"/>
                </w:rPr>
                <w:t>jennifer@rti.org</w:t>
              </w:r>
            </w:hyperlink>
            <w:r w:rsidRPr="00FA135C" w:rsidR="00815E71">
              <w:rPr>
                <w:rFonts w:cs="Arial"/>
                <w:color w:val="000000"/>
                <w:szCs w:val="24"/>
              </w:rPr>
              <w:t xml:space="preserve"> | 877-225-8470</w:t>
            </w:r>
          </w:p>
        </w:tc>
      </w:tr>
    </w:tbl>
    <w:p w:rsidRPr="00FA135C" w:rsidR="00815E71" w:rsidP="00815E71" w:rsidRDefault="00815E71" w14:paraId="7B1FE51A"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815E71" w:rsidP="00815E71" w:rsidRDefault="00815E71" w14:paraId="11A52171" w14:textId="77777777">
      <w:pPr>
        <w:spacing w:before="240" w:after="120"/>
        <w:jc w:val="right"/>
        <w:rPr>
          <w:rFonts w:cs="Arial"/>
          <w:noProof/>
          <w:sz w:val="22"/>
          <w:szCs w:val="22"/>
        </w:rPr>
      </w:pPr>
    </w:p>
    <w:tbl>
      <w:tblPr>
        <w:tblW w:w="10381" w:type="dxa"/>
        <w:tblBorders>
          <w:top w:val="single" w:color="auto" w:sz="12" w:space="0"/>
          <w:bottom w:val="single" w:color="auto" w:sz="12" w:space="0"/>
        </w:tblBorders>
        <w:tblLook w:val="04A0" w:firstRow="1" w:lastRow="0" w:firstColumn="1" w:lastColumn="0" w:noHBand="0" w:noVBand="1"/>
      </w:tblPr>
      <w:tblGrid>
        <w:gridCol w:w="10381"/>
      </w:tblGrid>
      <w:tr w:rsidRPr="00FA135C" w:rsidR="00815E71" w:rsidTr="001236F7" w14:paraId="641DE3EE" w14:textId="77777777">
        <w:trPr>
          <w:trHeight w:val="1761"/>
        </w:trPr>
        <w:tc>
          <w:tcPr>
            <w:tcW w:w="10381" w:type="dxa"/>
            <w:tcBorders>
              <w:top w:val="single" w:color="auto" w:sz="12" w:space="0"/>
              <w:left w:val="nil"/>
              <w:bottom w:val="single" w:color="auto" w:sz="12" w:space="0"/>
              <w:right w:val="nil"/>
            </w:tcBorders>
            <w:hideMark/>
          </w:tcPr>
          <w:p w:rsidRPr="00FA135C" w:rsidR="00815E71" w:rsidP="001236F7" w:rsidRDefault="00815E71" w14:paraId="07009D6F" w14:textId="469B6FE4">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815E71" w:rsidP="001236F7" w:rsidRDefault="00815E71" w14:paraId="3DA45356"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56DC0" w:rsidR="00815E71" w:rsidP="00F56DC0" w:rsidRDefault="00815E71" w14:paraId="3166DC04" w14:textId="52AE3509">
      <w:pPr>
        <w:rPr>
          <w:rFonts w:ascii="Arial" w:hAnsi="Arial" w:cs="Arial"/>
          <w:b/>
          <w:bCs/>
          <w:iCs/>
          <w:noProof/>
          <w:sz w:val="28"/>
          <w:szCs w:val="28"/>
        </w:rPr>
      </w:pPr>
      <w:r w:rsidRPr="00FA135C">
        <w:rPr>
          <w:noProof/>
        </w:rPr>
        <w:br w:type="page"/>
      </w:r>
    </w:p>
    <w:p w:rsidRPr="00FA135C" w:rsidR="00FA135C" w:rsidP="00FA135C" w:rsidRDefault="00FA135C" w14:paraId="37AF1C98" w14:textId="3764CF06">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Infographics Mailing</w:t>
      </w:r>
      <w:bookmarkEnd w:id="57"/>
    </w:p>
    <w:p w:rsidRPr="00FA135C" w:rsidR="00FA135C" w:rsidP="00FA135C" w:rsidRDefault="00FA135C" w14:paraId="53E8BBD3" w14:textId="77777777">
      <w:pPr>
        <w:spacing w:before="120" w:after="120"/>
        <w:rPr>
          <w:rFonts w:cs="Arial"/>
          <w:bCs/>
          <w:szCs w:val="24"/>
        </w:rPr>
      </w:pPr>
      <w:r w:rsidRPr="00FA135C">
        <w:rPr>
          <w:rFonts w:cs="Arial"/>
          <w:bCs/>
          <w:szCs w:val="24"/>
        </w:rPr>
        <w:t>«date»</w:t>
      </w:r>
    </w:p>
    <w:p w:rsidRPr="00FA135C" w:rsidR="00FA135C" w:rsidP="00FA135C" w:rsidRDefault="00FA135C" w14:paraId="227A67DE"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37088" behindDoc="0" locked="0" layoutInCell="1" allowOverlap="1" wp14:editId="7EC95E6F" wp14:anchorId="1C3D82A3">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E7511" w:rsidR="003E70BE" w:rsidP="00FA135C" w:rsidRDefault="003E70BE" w14:paraId="75BB93C8"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5" style="position:absolute;margin-left:327pt;margin-top:6.25pt;width:171pt;height:39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" w14:anchorId="1C3D82A3">
                <v:textbox>
                  <w:txbxContent>
                    <w:p w:rsidRPr="007E7511" w:rsidR="003E70BE" w:rsidP="00FA135C" w:rsidRDefault="003E70BE" w14:paraId="75BB93C8" w14:textId="77777777">
                      <w:pPr>
                        <w:pStyle w:val="Default"/>
                      </w:pPr>
                      <w:r w:rsidRPr="007E7511">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4CEF7DC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1AB9E642"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68C3421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5CAB369" w14:textId="77777777">
      <w:pPr>
        <w:spacing w:before="120" w:after="120"/>
        <w:rPr>
          <w:rFonts w:cs="Arial"/>
          <w:bCs/>
          <w:szCs w:val="24"/>
        </w:rPr>
      </w:pPr>
      <w:r w:rsidRPr="00FA135C">
        <w:rPr>
          <w:rFonts w:cs="Arial"/>
          <w:bCs/>
          <w:szCs w:val="24"/>
        </w:rPr>
        <w:t>Dear «fname»,</w:t>
      </w:r>
    </w:p>
    <w:p w:rsidRPr="00FA135C" w:rsidR="00FA135C" w:rsidP="00FA135C" w:rsidRDefault="00FA135C" w14:paraId="6C519B2F" w14:textId="1ED4A742">
      <w:pPr>
        <w:spacing w:before="120" w:after="120"/>
        <w:rPr>
          <w:rFonts w:cs="Arial"/>
          <w:b/>
          <w:bCs/>
          <w:szCs w:val="24"/>
        </w:rPr>
      </w:pPr>
      <w:r w:rsidRPr="00FA135C">
        <w:rPr>
          <w:rFonts w:cs="Arial"/>
          <w:bCs/>
          <w:szCs w:val="24"/>
        </w:rPr>
        <w:t>Your participation as «a»</w:t>
      </w:r>
      <w:r w:rsidR="008F10AA">
        <w:rPr>
          <w:rFonts w:cs="Arial"/>
          <w:bCs/>
          <w:szCs w:val="24"/>
        </w:rPr>
        <w:t xml:space="preserve"> </w:t>
      </w:r>
      <w:r w:rsidRPr="00FA135C">
        <w:rPr>
          <w:rFonts w:cs="Arial"/>
          <w:bCs/>
          <w:szCs w:val="24"/>
        </w:rPr>
        <w:t xml:space="preserve">graduate </w:t>
      </w:r>
      <w:r w:rsidR="008F10AA">
        <w:rPr>
          <w:rFonts w:cs="Arial"/>
          <w:bCs/>
          <w:szCs w:val="24"/>
        </w:rPr>
        <w:t>of</w:t>
      </w:r>
      <w:r w:rsidRPr="00FA135C">
        <w:rPr>
          <w:rFonts w:cs="Arial"/>
          <w:bCs/>
          <w:szCs w:val="24"/>
        </w:rPr>
        <w:t xml:space="preserve"> ««</w:t>
      </w:r>
      <w:r w:rsidRPr="00FA135C">
        <w:rPr>
          <w:rFonts w:cs="Arial"/>
          <w:b/>
          <w:bCs/>
          <w:szCs w:val="24"/>
        </w:rPr>
        <w:t xml:space="preserve">the </w:t>
      </w:r>
      <w:r w:rsidRPr="00FA135C">
        <w:rPr>
          <w:rFonts w:cs="Arial"/>
          <w:bCs/>
          <w:szCs w:val="24"/>
        </w:rPr>
        <w:t>»</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w:t>
      </w:r>
      <w:r w:rsidRPr="00FA135C">
        <w:rPr>
          <w:rFonts w:cs="Arial"/>
          <w:b/>
          <w:bCs/>
          <w:szCs w:val="24"/>
        </w:rPr>
        <w:fldChar w:fldCharType="end"/>
      </w:r>
      <w:r w:rsidRPr="00FA135C">
        <w:rPr>
          <w:rFonts w:cs="Arial"/>
          <w:bCs/>
          <w:szCs w:val="24"/>
        </w:rPr>
        <w:t xml:space="preserve">»//«your institution» is important to make sure that the Baccalaureate and Beyond </w:t>
      </w:r>
      <w:r w:rsidR="00077ED9">
        <w:rPr>
          <w:rFonts w:cs="Arial"/>
          <w:bCs/>
          <w:szCs w:val="24"/>
        </w:rPr>
        <w:t xml:space="preserve">Longitudinal </w:t>
      </w:r>
      <w:r w:rsidRPr="00FA135C">
        <w:rPr>
          <w:rFonts w:cs="Arial"/>
          <w:bCs/>
          <w:szCs w:val="24"/>
        </w:rPr>
        <w:t xml:space="preserve">Study is representative of all types of </w:t>
      </w:r>
      <w:r w:rsidR="008F10AA">
        <w:rPr>
          <w:rFonts w:cs="Arial"/>
          <w:bCs/>
          <w:szCs w:val="24"/>
        </w:rPr>
        <w:t>college graduates</w:t>
      </w:r>
      <w:r w:rsidRPr="00FA135C">
        <w:rPr>
          <w:rFonts w:cs="Arial"/>
          <w:bCs/>
          <w:szCs w:val="24"/>
        </w:rPr>
        <w:t xml:space="preserve">. No one can replace you in this study. </w:t>
      </w:r>
      <w:r w:rsidRPr="00FA135C">
        <w:rPr>
          <w:rFonts w:cs="Arial"/>
          <w:b/>
          <w:bCs/>
          <w:szCs w:val="24"/>
        </w:rPr>
        <w:t xml:space="preserve">To learn more about the information we’ve gained from prior B&amp;B surveys, please see the included infographic. </w:t>
      </w:r>
      <w:r w:rsidRPr="00FA135C">
        <w:rPr>
          <w:rFonts w:cs="Arial"/>
          <w:bCs/>
          <w:szCs w:val="24"/>
        </w:rPr>
        <w:t xml:space="preserve">Data from B&amp;B are used by policymakers and other decision makers </w:t>
      </w:r>
      <w:r w:rsidR="00BE5340">
        <w:rPr>
          <w:rFonts w:cs="Arial"/>
          <w:bCs/>
          <w:szCs w:val="24"/>
        </w:rPr>
        <w:t xml:space="preserve">to </w:t>
      </w:r>
      <w:r w:rsidRPr="00FA135C">
        <w:rPr>
          <w:rFonts w:cs="Arial"/>
          <w:bCs/>
          <w:szCs w:val="24"/>
        </w:rPr>
        <w:t>better understand how earning a bachelor’s degree impacts choices for additional education and employment paths.</w:t>
      </w:r>
    </w:p>
    <w:p w:rsidRPr="00FA135C" w:rsidR="00FA135C" w:rsidP="00FA135C" w:rsidRDefault="00FA135C" w14:paraId="11BB4453" w14:textId="47CDC93F">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w:t>
      </w:r>
      <w:r w:rsidRPr="00FA135C">
        <w:rPr>
          <w:rFonts w:cs="Arial"/>
          <w:bCs/>
          <w:szCs w:val="24"/>
          <w:lang w:val="en"/>
        </w:rPr>
        <w:t xml:space="preserve">When you complete the survey, </w:t>
      </w:r>
      <w:r w:rsidRPr="00FA135C">
        <w:rPr>
          <w:rFonts w:cs="Arial"/>
          <w:b/>
          <w:bCs/>
          <w:szCs w:val="24"/>
        </w:rPr>
        <w:t>«</w:t>
      </w:r>
      <w:r w:rsidRPr="00FA135C">
        <w:rPr>
          <w:rFonts w:cs="Arial"/>
          <w:b/>
          <w:bCs/>
          <w:szCs w:val="24"/>
          <w:lang w:val="en"/>
        </w:rPr>
        <w:t>now</w:t>
      </w:r>
      <w:r w:rsidRPr="00FA135C">
        <w:rPr>
          <w:rFonts w:cs="Arial"/>
          <w:b/>
          <w:bCs/>
          <w:szCs w:val="24"/>
        </w:rPr>
        <w:t xml:space="preserve">» </w:t>
      </w:r>
      <w:r w:rsidRPr="00FA135C">
        <w:rPr>
          <w:rFonts w:cs="Arial"/>
          <w:b/>
          <w:bCs/>
          <w:szCs w:val="24"/>
          <w:lang w:val="en"/>
        </w:rPr>
        <w:t xml:space="preserve">you'll </w:t>
      </w:r>
      <w:bookmarkStart w:name="_Hlk24297569" w:id="60"/>
      <w:r w:rsidRPr="00FA135C">
        <w:rPr>
          <w:rFonts w:cs="Arial"/>
          <w:b/>
          <w:bCs/>
          <w:szCs w:val="24"/>
        </w:rPr>
        <w:t>«</w:t>
      </w:r>
      <w:r w:rsidRPr="00FA135C">
        <w:rPr>
          <w:rFonts w:cs="Arial"/>
          <w:b/>
          <w:bCs/>
          <w:szCs w:val="24"/>
          <w:lang w:val="en"/>
        </w:rPr>
        <w:t>still</w:t>
      </w:r>
      <w:r w:rsidRPr="00FA135C">
        <w:rPr>
          <w:rFonts w:cs="Arial"/>
          <w:b/>
          <w:bCs/>
          <w:szCs w:val="24"/>
        </w:rPr>
        <w:t xml:space="preserve">» </w:t>
      </w:r>
      <w:bookmarkEnd w:id="60"/>
      <w:r w:rsidRPr="00FA135C">
        <w:rPr>
          <w:rFonts w:cs="Arial"/>
          <w:b/>
          <w:bCs/>
          <w:szCs w:val="24"/>
          <w:lang w:val="en"/>
        </w:rPr>
        <w:t>receive</w:t>
      </w:r>
      <w:r w:rsidRPr="00FA135C">
        <w:rPr>
          <w:rFonts w:cs="Arial"/>
          <w:bCs/>
          <w:szCs w:val="24"/>
          <w:lang w:val="en"/>
        </w:rPr>
        <w:t xml:space="preser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w:t>
      </w:r>
      <w:r w:rsidRPr="00FA135C">
        <w:rPr>
          <w:rFonts w:cs="Arial"/>
          <w:bCs/>
          <w:szCs w:val="24"/>
          <w:lang w:val="en"/>
        </w:rPr>
        <w:t xml:space="preserve">payable by </w:t>
      </w:r>
      <w:bookmarkStart w:name="_Hlk24297323" w:id="61"/>
      <w:r w:rsidRPr="00FA135C">
        <w:rPr>
          <w:rFonts w:cs="Arial"/>
          <w:bCs/>
          <w:szCs w:val="24"/>
        </w:rPr>
        <w:t>«</w:t>
      </w:r>
      <w:r w:rsidRPr="00FA135C">
        <w:rPr>
          <w:rFonts w:cs="Arial"/>
          <w:bCs/>
          <w:szCs w:val="24"/>
          <w:lang w:val="en"/>
        </w:rPr>
        <w:t>PayPal or</w:t>
      </w:r>
      <w:r w:rsidRPr="00FA135C">
        <w:rPr>
          <w:rFonts w:cs="Arial"/>
          <w:bCs/>
          <w:szCs w:val="24"/>
        </w:rPr>
        <w:t>»</w:t>
      </w:r>
      <w:r w:rsidRPr="00FA135C">
        <w:rPr>
          <w:rFonts w:cs="Arial"/>
          <w:bCs/>
          <w:szCs w:val="24"/>
          <w:lang w:val="en"/>
        </w:rPr>
        <w:t xml:space="preserve"> check</w:t>
      </w:r>
      <w:bookmarkEnd w:id="61"/>
      <w:r w:rsidR="00BE5340">
        <w:rPr>
          <w:rFonts w:cs="Arial"/>
          <w:bCs/>
          <w:szCs w:val="24"/>
        </w:rPr>
        <w:t>!</w:t>
      </w:r>
      <w:r w:rsidRPr="00FA135C">
        <w:rPr>
          <w:rFonts w:cs="Arial"/>
          <w:bCs/>
          <w:szCs w:val="24"/>
        </w:rPr>
        <w:t>»]</w:t>
      </w:r>
    </w:p>
    <w:p w:rsidRPr="00FA135C" w:rsidR="00FA135C" w:rsidP="00FA135C" w:rsidRDefault="00FA135C" w14:paraId="5838ED82" w14:textId="77777777">
      <w:pPr>
        <w:spacing w:before="120" w:after="120"/>
        <w:rPr>
          <w:rFonts w:cs="Arial"/>
          <w:bCs/>
          <w:szCs w:val="24"/>
        </w:rPr>
      </w:pPr>
      <w:r w:rsidRPr="00FA135C">
        <w:rPr>
          <w:rFonts w:cs="Arial"/>
          <w:bCs/>
          <w:szCs w:val="24"/>
        </w:rPr>
        <w:t xml:space="preserve">To complete the </w:t>
      </w:r>
      <w:r w:rsidRPr="00FA135C">
        <w:rPr>
          <w:rFonts w:cs="Arial"/>
          <w:b/>
          <w:bCs/>
          <w:szCs w:val="24"/>
        </w:rPr>
        <w:t>«</w:t>
      </w:r>
      <w:r w:rsidRPr="00FA135C">
        <w:rPr>
          <w:rFonts w:cs="Arial"/>
          <w:b/>
          <w:bCs/>
          <w:szCs w:val="24"/>
          <w:lang w:val="en"/>
        </w:rPr>
        <w:t xml:space="preserve">shortened </w:t>
      </w:r>
      <w:r w:rsidRPr="00FA135C">
        <w:rPr>
          <w:rFonts w:cs="Arial"/>
          <w:b/>
          <w:bCs/>
          <w:szCs w:val="24"/>
        </w:rPr>
        <w:t>»«time»-minute</w:t>
      </w:r>
      <w:r w:rsidRPr="00FA135C">
        <w:rPr>
          <w:rFonts w:cs="Arial"/>
          <w:bCs/>
          <w:szCs w:val="24"/>
        </w:rPr>
        <w:t xml:space="preserve"> survey:</w:t>
      </w:r>
    </w:p>
    <w:p w:rsidRPr="00FA135C" w:rsidR="00FA135C" w:rsidP="00FA135C" w:rsidRDefault="00FA135C" w14:paraId="1AFC6766" w14:textId="063D4779">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Go online to our secure website at </w:t>
      </w:r>
      <w:hyperlink w:history="1" r:id="rId81">
        <w:r w:rsidR="00263DD0">
          <w:rPr>
            <w:rFonts w:eastAsia="Malgun Gothic"/>
            <w:szCs w:val="24"/>
            <w:u w:val="single"/>
          </w:rPr>
          <w:t>https://surveys.nces.ed.gov/bandb</w:t>
        </w:r>
        <w:r w:rsidRPr="00FA135C">
          <w:rPr>
            <w:rFonts w:eastAsia="Malgun Gothic"/>
            <w:szCs w:val="24"/>
            <w:u w:val="single"/>
          </w:rPr>
          <w:t>/</w:t>
        </w:r>
      </w:hyperlink>
      <w:r w:rsidRPr="00FA135C">
        <w:rPr>
          <w:rFonts w:eastAsia="Malgun Gothic"/>
          <w:color w:val="0070C0"/>
          <w:szCs w:val="24"/>
        </w:rPr>
        <w:t xml:space="preserve"> </w:t>
      </w:r>
      <w:r w:rsidRPr="00AA32A8" w:rsidR="001F23C3">
        <w:rPr>
          <w:rFonts w:eastAsia="Malgun Gothic"/>
          <w:szCs w:val="24"/>
        </w:rPr>
        <w:t xml:space="preserve">and log on </w:t>
      </w:r>
      <w:r w:rsidRPr="00FA135C">
        <w:rPr>
          <w:rFonts w:eastAsia="Malgun Gothic"/>
          <w:color w:val="000000"/>
          <w:szCs w:val="24"/>
        </w:rPr>
        <w:t xml:space="preserve">using your Study ID and password: </w:t>
      </w:r>
    </w:p>
    <w:p w:rsidRPr="00FA135C" w:rsidR="00FA135C" w:rsidP="00FA135C" w:rsidRDefault="00FA135C" w14:paraId="60177F5B" w14:textId="77777777">
      <w:pPr>
        <w:tabs>
          <w:tab w:val="left" w:pos="108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007DB4F5" w14:textId="77777777">
      <w:pPr>
        <w:tabs>
          <w:tab w:val="left" w:pos="108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7193C7E2" w14:textId="77777777">
      <w:pPr>
        <w:autoSpaceDE w:val="0"/>
        <w:autoSpaceDN w:val="0"/>
        <w:adjustRightInd w:val="0"/>
        <w:ind w:left="72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4D6821BD"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2EE31F9C"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60508CE" w14:textId="2B26A3E2">
      <w:pPr>
        <w:spacing w:before="120" w:after="120"/>
        <w:rPr>
          <w:rFonts w:eastAsia="Calibri" w:cs="Arial"/>
          <w:bCs/>
          <w:szCs w:val="24"/>
        </w:rPr>
      </w:pPr>
      <w:r w:rsidRPr="00FA135C">
        <w:rPr>
          <w:rFonts w:eastAsia="Calibri" w:cs="Arial"/>
          <w:bCs/>
          <w:szCs w:val="24"/>
        </w:rPr>
        <w:t>If you have any questions</w:t>
      </w:r>
      <w:r w:rsidR="00BE5340">
        <w:rPr>
          <w:rFonts w:eastAsia="Calibri" w:cs="Arial"/>
          <w:bCs/>
          <w:szCs w:val="24"/>
        </w:rPr>
        <w:t xml:space="preserve">, </w:t>
      </w:r>
      <w:r w:rsidRPr="00FA135C">
        <w:rPr>
          <w:rFonts w:eastAsia="Calibri" w:cs="Arial"/>
          <w:bCs/>
          <w:szCs w:val="24"/>
        </w:rPr>
        <w:t xml:space="preserve">would like more information, </w:t>
      </w:r>
      <w:r w:rsidR="00BE5340">
        <w:rPr>
          <w:rFonts w:eastAsia="Calibri" w:cs="Arial"/>
          <w:bCs/>
          <w:szCs w:val="24"/>
        </w:rPr>
        <w:t xml:space="preserve">or would prefer to complete the survey over the phone, </w:t>
      </w:r>
      <w:r w:rsidRPr="00FA135C">
        <w:rPr>
          <w:rFonts w:eastAsia="Calibri" w:cs="Arial"/>
          <w:bCs/>
          <w:szCs w:val="24"/>
        </w:rPr>
        <w:t xml:space="preserve">please call us at </w:t>
      </w:r>
      <w:r w:rsidRPr="00FA135C">
        <w:rPr>
          <w:rFonts w:eastAsia="Calibri" w:cs="Arial"/>
          <w:b/>
          <w:bCs/>
          <w:szCs w:val="24"/>
        </w:rPr>
        <w:t xml:space="preserve">855-322-2826 </w:t>
      </w:r>
      <w:r w:rsidRPr="00FA135C">
        <w:rPr>
          <w:rFonts w:eastAsia="Calibri" w:cs="Arial"/>
          <w:bCs/>
          <w:szCs w:val="24"/>
        </w:rPr>
        <w:t xml:space="preserve">or e-mail us at </w:t>
      </w:r>
      <w:hyperlink w:history="1" r:id="rId82">
        <w:r w:rsidRPr="00A31EF3" w:rsidR="00030444">
          <w:rPr>
            <w:rStyle w:val="Hyperlink"/>
          </w:rPr>
          <w:t>bandb@rti.org</w:t>
        </w:r>
      </w:hyperlink>
      <w:r w:rsidRPr="00FA135C">
        <w:rPr>
          <w:rFonts w:eastAsia="Calibri" w:cs="Arial"/>
          <w:bCs/>
          <w:szCs w:val="24"/>
        </w:rPr>
        <w:t>.</w:t>
      </w:r>
    </w:p>
    <w:p w:rsidRPr="00FA135C" w:rsidR="00FA135C" w:rsidP="00FA135C" w:rsidRDefault="00FA135C" w14:paraId="3A2FB056"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FA135C" w:rsidR="00FA135C" w:rsidTr="00FA135C" w14:paraId="6A87015B" w14:textId="77777777">
        <w:tc>
          <w:tcPr>
            <w:tcW w:w="5071" w:type="dxa"/>
            <w:vAlign w:val="bottom"/>
          </w:tcPr>
          <w:p w:rsidRPr="00FA135C" w:rsidR="00FA135C" w:rsidP="00FA135C" w:rsidRDefault="00FA135C" w14:paraId="528CA37D" w14:textId="77777777">
            <w:pPr>
              <w:autoSpaceDE w:val="0"/>
              <w:autoSpaceDN w:val="0"/>
              <w:adjustRightInd w:val="0"/>
              <w:rPr>
                <w:color w:val="000000"/>
                <w:szCs w:val="24"/>
              </w:rPr>
            </w:pPr>
          </w:p>
        </w:tc>
        <w:tc>
          <w:tcPr>
            <w:tcW w:w="5067" w:type="dxa"/>
            <w:vAlign w:val="bottom"/>
          </w:tcPr>
          <w:p w:rsidRPr="00FA135C" w:rsidR="00FA135C" w:rsidP="00FA135C" w:rsidRDefault="00FA135C" w14:paraId="7868E0DA" w14:textId="77777777">
            <w:pPr>
              <w:autoSpaceDE w:val="0"/>
              <w:autoSpaceDN w:val="0"/>
              <w:adjustRightInd w:val="0"/>
              <w:rPr>
                <w:color w:val="000000"/>
                <w:szCs w:val="24"/>
              </w:rPr>
            </w:pPr>
          </w:p>
        </w:tc>
      </w:tr>
      <w:tr w:rsidRPr="00FA135C" w:rsidR="00FA135C" w:rsidTr="00FA135C" w14:paraId="2AB20060" w14:textId="77777777">
        <w:tc>
          <w:tcPr>
            <w:tcW w:w="5071" w:type="dxa"/>
          </w:tcPr>
          <w:p w:rsidRPr="00FA135C" w:rsidR="00FA135C" w:rsidP="00FA135C" w:rsidRDefault="00FA135C" w14:paraId="584BEB21" w14:textId="77777777">
            <w:pPr>
              <w:autoSpaceDE w:val="0"/>
              <w:autoSpaceDN w:val="0"/>
              <w:adjustRightInd w:val="0"/>
              <w:rPr>
                <w:color w:val="000000"/>
                <w:szCs w:val="24"/>
              </w:rPr>
            </w:pPr>
            <w:r w:rsidRPr="00FA135C">
              <w:rPr>
                <w:rFonts w:cs="Arial"/>
                <w:color w:val="000000"/>
                <w:szCs w:val="24"/>
              </w:rPr>
              <w:t>Ted Socha</w:t>
            </w:r>
          </w:p>
          <w:p w:rsidRPr="00FA135C" w:rsidR="00FA135C" w:rsidP="00FA135C" w:rsidRDefault="00FA135C" w14:paraId="7388407B"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4D1E9350"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48B8354"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17333845" w14:textId="073A216F">
            <w:pPr>
              <w:autoSpaceDE w:val="0"/>
              <w:autoSpaceDN w:val="0"/>
              <w:adjustRightInd w:val="0"/>
            </w:pPr>
            <w:r>
              <w:rPr>
                <w:rFonts w:cs="Arial"/>
                <w:color w:val="000000"/>
                <w:szCs w:val="24"/>
              </w:rPr>
              <w:t>U.S. Department of Education</w:t>
            </w:r>
          </w:p>
          <w:p w:rsidRPr="00FA135C" w:rsidR="00FA135C" w:rsidP="00FA135C" w:rsidRDefault="00BD2271" w14:paraId="29063BCE" w14:textId="7F1B474E">
            <w:pPr>
              <w:autoSpaceDE w:val="0"/>
              <w:autoSpaceDN w:val="0"/>
              <w:adjustRightInd w:val="0"/>
              <w:rPr>
                <w:noProof/>
                <w:color w:val="000000"/>
                <w:szCs w:val="24"/>
              </w:rPr>
            </w:pPr>
            <w:hyperlink w:history="1" r:id="rId83">
              <w:r w:rsidRPr="00FB240C" w:rsidR="00894838">
                <w:rPr>
                  <w:rStyle w:val="Hyperlink"/>
                  <w:szCs w:val="24"/>
                </w:rPr>
                <w:t>Ted.Socha@ed.gov</w:t>
              </w:r>
            </w:hyperlink>
            <w:r w:rsidRPr="00FA135C" w:rsidR="00FA135C">
              <w:rPr>
                <w:color w:val="000000"/>
                <w:szCs w:val="24"/>
              </w:rPr>
              <w:t xml:space="preserve"> | 202-245-7071</w:t>
            </w:r>
          </w:p>
        </w:tc>
        <w:tc>
          <w:tcPr>
            <w:tcW w:w="5067" w:type="dxa"/>
          </w:tcPr>
          <w:p w:rsidRPr="00FA135C" w:rsidR="00FA135C" w:rsidP="00FA135C" w:rsidRDefault="00FA135C" w14:paraId="6F311C35"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4A141D4E"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00B52383"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BD2271" w14:paraId="40201AD4" w14:textId="77777777">
            <w:pPr>
              <w:autoSpaceDE w:val="0"/>
              <w:autoSpaceDN w:val="0"/>
              <w:adjustRightInd w:val="0"/>
              <w:rPr>
                <w:rFonts w:cs="Arial"/>
                <w:color w:val="000000"/>
                <w:szCs w:val="24"/>
              </w:rPr>
            </w:pPr>
            <w:hyperlink w:history="1" r:id="rId84">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09C51B26"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69AF4417" w14:textId="77777777">
      <w:pPr>
        <w:rPr>
          <w:rFonts w:cs="Arial"/>
          <w:noProof/>
          <w:sz w:val="22"/>
          <w:szCs w:val="22"/>
        </w:rPr>
      </w:pPr>
      <w:r w:rsidRPr="00FA135C">
        <w:rPr>
          <w:rFonts w:cs="Arial"/>
          <w:noProof/>
          <w:sz w:val="22"/>
          <w:szCs w:val="22"/>
        </w:rPr>
        <w:br w:type="page"/>
      </w:r>
    </w:p>
    <w:p w:rsidRPr="00FA135C" w:rsidR="00FA135C" w:rsidP="00FA135C" w:rsidRDefault="00FA135C" w14:paraId="03D4048B" w14:textId="77777777">
      <w:pPr>
        <w:spacing w:before="240" w:after="120"/>
        <w:jc w:val="right"/>
        <w:rPr>
          <w:rFonts w:cs="Arial"/>
          <w:noProof/>
          <w:sz w:val="22"/>
          <w:szCs w:val="22"/>
        </w:rPr>
      </w:pPr>
    </w:p>
    <w:tbl>
      <w:tblPr>
        <w:tblW w:w="10351" w:type="dxa"/>
        <w:tblBorders>
          <w:top w:val="single" w:color="auto" w:sz="12" w:space="0"/>
          <w:bottom w:val="single" w:color="auto" w:sz="12" w:space="0"/>
        </w:tblBorders>
        <w:tblLook w:val="04A0" w:firstRow="1" w:lastRow="0" w:firstColumn="1" w:lastColumn="0" w:noHBand="0" w:noVBand="1"/>
      </w:tblPr>
      <w:tblGrid>
        <w:gridCol w:w="10351"/>
      </w:tblGrid>
      <w:tr w:rsidRPr="00FA135C" w:rsidR="00FA135C" w:rsidTr="00FA135C" w14:paraId="49F87869" w14:textId="77777777">
        <w:trPr>
          <w:trHeight w:val="1761"/>
        </w:trPr>
        <w:tc>
          <w:tcPr>
            <w:tcW w:w="10351" w:type="dxa"/>
            <w:tcBorders>
              <w:top w:val="single" w:color="auto" w:sz="12" w:space="0"/>
              <w:left w:val="nil"/>
              <w:bottom w:val="single" w:color="auto" w:sz="12" w:space="0"/>
              <w:right w:val="nil"/>
            </w:tcBorders>
            <w:hideMark/>
          </w:tcPr>
          <w:p w:rsidRPr="00FA135C" w:rsidR="00FA135C" w:rsidP="00FA135C" w:rsidRDefault="00FA135C" w14:paraId="77BF0855" w14:textId="253D6AFE">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76AF9BC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007E7511" w:rsidRDefault="00FA135C" w14:paraId="3C85E877" w14:textId="00358040">
      <w:pPr>
        <w:rPr>
          <w:rFonts w:ascii="Arial" w:hAnsi="Arial" w:cs="Arial"/>
          <w:b/>
          <w:bCs/>
          <w:szCs w:val="24"/>
        </w:rPr>
      </w:pPr>
      <w:bookmarkStart w:name="_Toc505088924" w:id="62"/>
      <w:bookmarkStart w:name="_Toc507072374" w:id="63"/>
      <w:r w:rsidRPr="00FA135C">
        <w:br w:type="page"/>
      </w:r>
      <w:bookmarkStart w:name="_Hlk8028061" w:id="64"/>
      <w:bookmarkEnd w:id="33"/>
      <w:bookmarkEnd w:id="62"/>
      <w:bookmarkEnd w:id="63"/>
    </w:p>
    <w:p w:rsidR="007373D6" w:rsidP="008105B4" w:rsidRDefault="00E66E86" w14:paraId="3702FB84" w14:textId="7A772086">
      <w:pPr>
        <w:pStyle w:val="Heading2"/>
        <w:rPr>
          <w:noProof/>
        </w:rPr>
      </w:pPr>
      <w:bookmarkStart w:name="_Toc20492712" w:id="65"/>
      <w:bookmarkStart w:name="_Toc25154554" w:id="66"/>
      <w:bookmarkEnd w:id="34"/>
      <w:bookmarkEnd w:id="35"/>
      <w:bookmarkEnd w:id="64"/>
      <w:r w:rsidRPr="00E66E86">
        <w:rPr>
          <w:noProof/>
        </w:rPr>
        <w:lastRenderedPageBreak/>
        <w:t>E-mails</w:t>
      </w:r>
      <w:bookmarkEnd w:id="65"/>
      <w:bookmarkEnd w:id="66"/>
    </w:p>
    <w:p w:rsidRPr="00E66E86" w:rsidR="007373D6" w:rsidP="007373D6" w:rsidRDefault="00F56DC0" w14:paraId="5F9EAA44" w14:textId="3019B20F">
      <w:pPr>
        <w:pStyle w:val="AppH3"/>
      </w:pPr>
      <w:r>
        <w:t xml:space="preserve">Initial </w:t>
      </w:r>
      <w:r w:rsidR="007373D6">
        <w:t>Screener</w:t>
      </w:r>
      <w:r w:rsidRPr="00E66E86" w:rsidR="007373D6">
        <w:t xml:space="preserve"> E-mail</w:t>
      </w:r>
    </w:p>
    <w:p w:rsidRPr="0071240D" w:rsidR="007373D6" w:rsidP="007373D6" w:rsidRDefault="007373D6" w14:paraId="64F6EA23" w14:textId="77777777">
      <w:pPr>
        <w:spacing w:before="120"/>
        <w:rPr>
          <w:rFonts w:cs="Arial"/>
          <w:szCs w:val="24"/>
        </w:rPr>
      </w:pPr>
      <w:bookmarkStart w:name="_Hlk24214896" w:id="67"/>
      <w:r w:rsidRPr="0071240D">
        <w:rPr>
          <w:rFonts w:cs="Arial"/>
          <w:b/>
          <w:szCs w:val="24"/>
        </w:rPr>
        <w:t>SUBJECT:</w:t>
      </w:r>
      <w:r w:rsidRPr="0071240D">
        <w:rPr>
          <w:rFonts w:cs="Arial"/>
          <w:szCs w:val="24"/>
        </w:rPr>
        <w:t xml:space="preserve"> </w:t>
      </w:r>
      <w:r>
        <w:rPr>
          <w:rFonts w:cs="Arial"/>
          <w:szCs w:val="24"/>
        </w:rPr>
        <w:t>Please Take a 5-minute U.S. Department of Education Survey</w:t>
      </w:r>
    </w:p>
    <w:p w:rsidR="007373D6" w:rsidP="007373D6" w:rsidRDefault="007373D6" w14:paraId="6F812F15" w14:textId="77777777">
      <w:pPr>
        <w:spacing w:before="120"/>
        <w:rPr>
          <w:rFonts w:cs="Arial"/>
          <w:szCs w:val="24"/>
        </w:rPr>
      </w:pPr>
      <w:r w:rsidRPr="0071240D">
        <w:rPr>
          <w:rFonts w:cs="Arial"/>
          <w:szCs w:val="24"/>
        </w:rPr>
        <w:t>Hi</w:t>
      </w:r>
      <w:r>
        <w:rPr>
          <w:rFonts w:cs="Arial"/>
          <w:szCs w:val="24"/>
        </w:rPr>
        <w:t>,</w:t>
      </w:r>
      <w:r w:rsidRPr="0071240D">
        <w:rPr>
          <w:rFonts w:cs="Arial"/>
          <w:szCs w:val="24"/>
        </w:rPr>
        <w:t xml:space="preserve"> «fname</w:t>
      </w:r>
      <w:bookmarkStart w:name="_Hlk24297339" w:id="68"/>
      <w:r w:rsidRPr="0071240D">
        <w:rPr>
          <w:rFonts w:cs="Arial"/>
          <w:szCs w:val="24"/>
        </w:rPr>
        <w:t>»</w:t>
      </w:r>
      <w:bookmarkEnd w:id="68"/>
      <w:r w:rsidRPr="0071240D">
        <w:rPr>
          <w:rFonts w:cs="Arial"/>
          <w:szCs w:val="24"/>
        </w:rPr>
        <w:t>,</w:t>
      </w:r>
    </w:p>
    <w:p w:rsidR="007373D6" w:rsidP="007373D6" w:rsidRDefault="007373D6" w14:paraId="49F827D2" w14:textId="47613EB2">
      <w:pPr>
        <w:tabs>
          <w:tab w:val="left" w:pos="7005"/>
        </w:tabs>
        <w:spacing w:before="100" w:beforeAutospacing="1"/>
        <w:rPr>
          <w:bCs/>
          <w:szCs w:val="24"/>
        </w:rPr>
      </w:pPr>
      <w:r w:rsidRPr="00FA135C">
        <w:rPr>
          <w:b/>
          <w:bCs/>
          <w:szCs w:val="24"/>
        </w:rPr>
        <w:t xml:space="preserve">Please answer a short survey regarding your college career at </w:t>
      </w:r>
      <w:hyperlink w:history="1" r:id="rId85">
        <w:r w:rsidR="00263DD0">
          <w:rPr>
            <w:b/>
            <w:bCs/>
            <w:u w:val="single"/>
          </w:rPr>
          <w:t>https://surveys.nces.ed.gov/bandb</w:t>
        </w:r>
        <w:r w:rsidRPr="00FA135C">
          <w:rPr>
            <w:b/>
            <w:bCs/>
            <w:u w:val="single"/>
          </w:rPr>
          <w:t>/</w:t>
        </w:r>
      </w:hyperlink>
      <w:r w:rsidRPr="00FA135C">
        <w:rPr>
          <w:b/>
          <w:bCs/>
          <w:szCs w:val="24"/>
        </w:rPr>
        <w:t xml:space="preserve">. </w:t>
      </w:r>
      <w:r w:rsidRPr="00FA135C">
        <w:rPr>
          <w:szCs w:val="24"/>
        </w:rPr>
        <w:t xml:space="preserve">[IF INCENTIVE ELIGIBLE: </w:t>
      </w:r>
      <w:r w:rsidRPr="00FA135C">
        <w:rPr>
          <w:b/>
          <w:szCs w:val="24"/>
        </w:rPr>
        <w:t xml:space="preserve">To thank you for completing this </w:t>
      </w:r>
      <w:r w:rsidR="001F23C3">
        <w:rPr>
          <w:b/>
          <w:szCs w:val="24"/>
        </w:rPr>
        <w:t>survey</w:t>
      </w:r>
      <w:r w:rsidRPr="00FA135C">
        <w:rPr>
          <w:b/>
          <w:szCs w:val="24"/>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Pr>
          <w:b/>
          <w:szCs w:val="24"/>
        </w:rPr>
        <w:t>!</w:t>
      </w:r>
      <w:r w:rsidRPr="00D619B0" w:rsidR="00D619B0">
        <w:rPr>
          <w:rFonts w:cs="Arial"/>
          <w:b/>
          <w:bCs/>
          <w:szCs w:val="24"/>
        </w:rPr>
        <w:t>»</w:t>
      </w:r>
      <w:r w:rsidRPr="00FA135C">
        <w:rPr>
          <w:bCs/>
          <w:szCs w:val="24"/>
        </w:rPr>
        <w:t>]</w:t>
      </w:r>
    </w:p>
    <w:p w:rsidRPr="00EE5C00" w:rsidR="00E22A52" w:rsidP="007373D6" w:rsidRDefault="00E22A52" w14:paraId="0A56A0E0" w14:textId="1F2BBD19">
      <w:pPr>
        <w:tabs>
          <w:tab w:val="left" w:pos="7005"/>
        </w:tabs>
        <w:spacing w:before="100" w:beforeAutospacing="1"/>
        <w:rPr>
          <w:szCs w:val="24"/>
        </w:rPr>
      </w:pPr>
      <w:r w:rsidRPr="00D806BB">
        <w:rPr>
          <w:noProof/>
          <w:sz w:val="20"/>
        </w:rPr>
        <w:drawing>
          <wp:inline distT="0" distB="0" distL="0" distR="0" wp14:anchorId="6C022D3D" wp14:editId="2A8E701A">
            <wp:extent cx="1375576" cy="663842"/>
            <wp:effectExtent l="0" t="0" r="0" b="3175"/>
            <wp:docPr id="332" name="Picture 33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7373D6" w:rsidP="007373D6" w:rsidRDefault="007373D6" w14:paraId="501C9268" w14:textId="78AEFA84">
      <w:pPr>
        <w:pStyle w:val="NormalWeb"/>
        <w:spacing w:before="120" w:beforeAutospacing="0" w:after="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bookmarkStart w:name="_Hlk24458427" w:id="69"/>
      <w:r w:rsidR="0029359E">
        <w:rPr>
          <w:rFonts w:cs="Arial"/>
        </w:rPr>
        <w:fldChar w:fldCharType="begin"/>
      </w:r>
      <w:r w:rsidR="0029359E">
        <w:rPr>
          <w:rFonts w:cs="Arial"/>
        </w:rPr>
        <w:instrText xml:space="preserve"> HYPERLINK "</w:instrText>
      </w:r>
      <w:r w:rsidRPr="0029359E" w:rsidR="0029359E">
        <w:rPr>
          <w:rFonts w:cs="Arial"/>
        </w:rPr>
        <w:instrText>https://surveys.nces.ed.gov</w:instrText>
      </w:r>
      <w:r w:rsidR="0029359E">
        <w:rPr>
          <w:rFonts w:cs="Arial"/>
        </w:rPr>
        <w:instrText xml:space="preserve">/bandb" </w:instrText>
      </w:r>
      <w:r w:rsidR="0029359E">
        <w:rPr>
          <w:rFonts w:cs="Arial"/>
        </w:rPr>
        <w:fldChar w:fldCharType="separate"/>
      </w:r>
      <w:r w:rsidRPr="00065399" w:rsidR="0029359E">
        <w:rPr>
          <w:rStyle w:val="Hyperlink"/>
          <w:rFonts w:cs="Arial"/>
        </w:rPr>
        <w:t>https://surveys.nces.ed.gov/bandb</w:t>
      </w:r>
      <w:r w:rsidR="0029359E">
        <w:rPr>
          <w:rFonts w:cs="Arial"/>
        </w:rPr>
        <w:fldChar w:fldCharType="end"/>
      </w:r>
      <w:r w:rsidR="0029359E">
        <w:rPr>
          <w:rFonts w:cs="Arial"/>
        </w:rPr>
        <w:t>/</w:t>
      </w:r>
      <w:bookmarkEnd w:id="69"/>
    </w:p>
    <w:p w:rsidRPr="0071240D" w:rsidR="007373D6" w:rsidP="007373D6" w:rsidRDefault="007373D6" w14:paraId="732987EE"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7373D6" w:rsidP="007373D6" w:rsidRDefault="007373D6" w14:paraId="1B50A1B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373D6" w:rsidP="007373D6" w:rsidRDefault="007373D6" w14:paraId="7F596EE7" w14:textId="77777777">
      <w:pPr>
        <w:spacing w:before="120" w:after="120"/>
        <w:rPr>
          <w:rFonts w:cs="Arial"/>
          <w:color w:val="000000"/>
          <w:szCs w:val="24"/>
        </w:rPr>
      </w:pPr>
      <w:r w:rsidRPr="0071240D">
        <w:rPr>
          <w:rFonts w:cs="Arial"/>
          <w:color w:val="000000"/>
          <w:szCs w:val="24"/>
        </w:rPr>
        <w:t xml:space="preserve">You can call the </w:t>
      </w:r>
      <w:r>
        <w:rPr>
          <w:rFonts w:cs="Arial"/>
          <w:b/>
          <w:color w:val="000000"/>
          <w:szCs w:val="24"/>
        </w:rPr>
        <w:t>B&amp;B Help Desk</w:t>
      </w:r>
      <w:r w:rsidRPr="0071240D">
        <w:rPr>
          <w:rFonts w:cs="Arial"/>
          <w:b/>
          <w:color w:val="000000"/>
          <w:szCs w:val="24"/>
        </w:rPr>
        <w:t xml:space="preserve"> at </w:t>
      </w:r>
      <w:r>
        <w:rPr>
          <w:rFonts w:cs="Arial"/>
          <w:b/>
          <w:szCs w:val="24"/>
        </w:rPr>
        <w:t>855-322-2826</w:t>
      </w:r>
      <w:r w:rsidRPr="0071240D">
        <w:rPr>
          <w:rFonts w:cs="Arial"/>
          <w:b/>
          <w:szCs w:val="24"/>
        </w:rPr>
        <w:t xml:space="preserve">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w:t>
      </w:r>
    </w:p>
    <w:p w:rsidRPr="0071240D" w:rsidR="007373D6" w:rsidP="007373D6" w:rsidRDefault="007373D6" w14:paraId="25008A4E" w14:textId="77777777">
      <w:pPr>
        <w:spacing w:before="120"/>
        <w:rPr>
          <w:rFonts w:cs="Arial"/>
          <w:szCs w:val="24"/>
        </w:rPr>
      </w:pPr>
      <w:r w:rsidRPr="0071240D">
        <w:rPr>
          <w:rFonts w:cs="Arial"/>
          <w:szCs w:val="24"/>
        </w:rPr>
        <w:t>Thank you,</w:t>
      </w:r>
    </w:p>
    <w:p w:rsidRPr="0071240D" w:rsidR="007373D6" w:rsidP="007373D6" w:rsidRDefault="007373D6" w14:paraId="20C6ABE1" w14:textId="67B2D54E">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9618FD">
        <w:rPr>
          <w:rFonts w:cs="Arial"/>
          <w:szCs w:val="24"/>
        </w:rPr>
        <w:t>E</w:t>
      </w:r>
      <w:r w:rsidR="00FA4C4F">
        <w:rPr>
          <w:rFonts w:cs="Arial"/>
          <w:szCs w:val="24"/>
        </w:rPr>
        <w:t>-134</w:t>
      </w:r>
      <w:r w:rsidRPr="0071240D">
        <w:rPr>
          <w:rFonts w:cs="Arial"/>
          <w:szCs w:val="24"/>
        </w:rPr>
        <w:t>]</w:t>
      </w:r>
    </w:p>
    <w:p w:rsidRPr="0071240D" w:rsidR="007373D6" w:rsidP="007373D6" w:rsidRDefault="007373D6" w14:paraId="00BC8C8A" w14:textId="77777777">
      <w:pPr>
        <w:spacing w:before="240"/>
        <w:jc w:val="center"/>
        <w:rPr>
          <w:rFonts w:cs="Arial"/>
          <w:szCs w:val="24"/>
        </w:rPr>
      </w:pPr>
      <w:r w:rsidRPr="0071240D">
        <w:rPr>
          <w:rFonts w:cs="Arial"/>
          <w:szCs w:val="24"/>
        </w:rPr>
        <w:t>OMB Control Number: 1850-</w:t>
      </w:r>
      <w:r>
        <w:rPr>
          <w:rFonts w:cs="Arial"/>
          <w:szCs w:val="24"/>
        </w:rPr>
        <w:t>0926</w:t>
      </w:r>
    </w:p>
    <w:p w:rsidRPr="0029359E" w:rsidR="0029359E" w:rsidP="007373D6" w:rsidRDefault="007373D6" w14:paraId="63029C85" w14:textId="77777777">
      <w:pPr>
        <w:jc w:val="center"/>
      </w:pPr>
      <w:r w:rsidRPr="0071240D">
        <w:rPr>
          <w:rFonts w:cs="Arial"/>
          <w:i/>
          <w:iCs/>
          <w:szCs w:val="24"/>
        </w:rPr>
        <w:t xml:space="preserve">Learn more about our confidentiality procedures at </w:t>
      </w:r>
      <w:hyperlink w:history="1" r:id="rId87">
        <w:r w:rsidRPr="0029359E" w:rsidR="0029359E">
          <w:rPr>
            <w:u w:val="single"/>
          </w:rPr>
          <w:t>https://surveys.nces.ed.gov/bandb/confidentiality.aspx</w:t>
        </w:r>
      </w:hyperlink>
    </w:p>
    <w:p w:rsidR="007373D6" w:rsidP="007373D6" w:rsidRDefault="007373D6" w14:paraId="28777FAC" w14:textId="61B4753D">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AD0BBE" w:rsidP="007373D6" w:rsidRDefault="00AD0BBE" w14:paraId="5129415B" w14:textId="77777777">
      <w:pPr>
        <w:jc w:val="center"/>
        <w:rPr>
          <w:rFonts w:cs="Arial"/>
          <w:szCs w:val="24"/>
        </w:rPr>
      </w:pPr>
    </w:p>
    <w:bookmarkEnd w:id="67"/>
    <w:p w:rsidR="007373D6" w:rsidP="007373D6" w:rsidRDefault="007373D6" w14:paraId="3A56886C" w14:textId="18296BF3">
      <w:pPr>
        <w:pStyle w:val="AppH3"/>
      </w:pPr>
      <w:r>
        <w:t>Screener</w:t>
      </w:r>
      <w:r w:rsidRPr="00E66E86">
        <w:t xml:space="preserve"> </w:t>
      </w:r>
      <w:r>
        <w:t xml:space="preserve">Reminder </w:t>
      </w:r>
      <w:r w:rsidRPr="00E66E86">
        <w:t>E-mail</w:t>
      </w:r>
      <w:r>
        <w:t xml:space="preserve"> 1</w:t>
      </w:r>
    </w:p>
    <w:p w:rsidRPr="00AD0BBE" w:rsidR="00AD0BBE" w:rsidP="00AD0BBE" w:rsidRDefault="00AD0BBE" w14:paraId="0C9A41CC" w14:textId="0DC7CC3B">
      <w:pPr>
        <w:pStyle w:val="BodyText"/>
      </w:pPr>
      <w:r w:rsidRPr="00AD0BBE">
        <w:rPr>
          <w:b/>
        </w:rPr>
        <w:t>SUBJECT:</w:t>
      </w:r>
      <w:r w:rsidRPr="00AD0BBE">
        <w:t xml:space="preserve"> </w:t>
      </w:r>
      <w:r>
        <w:t xml:space="preserve">Your </w:t>
      </w:r>
      <w:r w:rsidRPr="00AD0BBE">
        <w:t>5-minute U.S. Department of Education Survey</w:t>
      </w:r>
    </w:p>
    <w:p w:rsidRPr="00AD0BBE" w:rsidR="00AD0BBE" w:rsidP="00AD0BBE" w:rsidRDefault="00AD0BBE" w14:paraId="14DAD7A6" w14:textId="77777777">
      <w:pPr>
        <w:pStyle w:val="BodyText"/>
      </w:pPr>
      <w:r w:rsidRPr="00AD0BBE">
        <w:t>Hi, «fname»,</w:t>
      </w:r>
    </w:p>
    <w:p w:rsidR="00E22A52" w:rsidP="00AD0BBE" w:rsidRDefault="00AD0BBE" w14:paraId="3819BC67" w14:textId="6BCDA192">
      <w:pPr>
        <w:pStyle w:val="BodyText"/>
        <w:rPr>
          <w:bCs/>
          <w:szCs w:val="24"/>
        </w:rPr>
      </w:pPr>
      <w:r>
        <w:rPr>
          <w:b/>
          <w:bCs/>
        </w:rPr>
        <w:t>Your</w:t>
      </w:r>
      <w:r w:rsidRPr="00AD0BBE">
        <w:rPr>
          <w:b/>
          <w:bCs/>
        </w:rPr>
        <w:t xml:space="preserve"> short survey </w:t>
      </w:r>
      <w:r>
        <w:rPr>
          <w:b/>
          <w:bCs/>
        </w:rPr>
        <w:t>for the U.S. Department of Education can be found here:</w:t>
      </w:r>
      <w:r w:rsidRPr="00AD0BBE">
        <w:rPr>
          <w:b/>
          <w:bCs/>
        </w:rPr>
        <w:t xml:space="preserve"> </w:t>
      </w:r>
      <w:hyperlink w:history="1" r:id="rId88">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update</w:t>
      </w:r>
      <w:r w:rsidRPr="00AD0BBE">
        <w:rPr>
          <w:b/>
        </w:rPr>
        <w:t xml:space="preserve">, which should take </w:t>
      </w:r>
      <w:r>
        <w:rPr>
          <w:b/>
        </w:rPr>
        <w:t>about 5 minutes</w:t>
      </w:r>
      <w:r w:rsidRPr="00AD0BBE">
        <w:rPr>
          <w:b/>
        </w:rPr>
        <w:t xml:space="preserve">,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AD0BBE" w:rsidP="00AD0BBE" w:rsidRDefault="00E22A52" w14:paraId="66BACE9C" w14:textId="4E5D80CD">
      <w:pPr>
        <w:pStyle w:val="BodyText"/>
        <w:rPr>
          <w:u w:val="single"/>
        </w:rPr>
      </w:pPr>
      <w:r w:rsidRPr="00D806BB">
        <w:rPr>
          <w:noProof/>
          <w:sz w:val="20"/>
        </w:rPr>
        <w:drawing>
          <wp:inline distT="0" distB="0" distL="0" distR="0" wp14:anchorId="742319F4" wp14:editId="01A78B8C">
            <wp:extent cx="1375576" cy="663842"/>
            <wp:effectExtent l="0" t="0" r="0" b="3175"/>
            <wp:docPr id="333" name="Picture 33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00D619B0">
        <w:rPr>
          <w:bCs/>
          <w:szCs w:val="24"/>
        </w:rPr>
        <w:br/>
      </w:r>
      <w:r w:rsidR="00D619B0">
        <w:rPr>
          <w:bCs/>
          <w:szCs w:val="24"/>
        </w:rPr>
        <w:br/>
      </w:r>
      <w:r w:rsidRPr="00AD0BBE" w:rsidR="00AD0BBE">
        <w:t xml:space="preserve">Or, log onto our site at </w:t>
      </w:r>
      <w:hyperlink w:history="1" r:id="rId89">
        <w:r w:rsidRPr="00065399" w:rsidR="0029359E">
          <w:rPr>
            <w:rStyle w:val="Hyperlink"/>
            <w:rFonts w:cs="Arial"/>
          </w:rPr>
          <w:t>https://surveys.nces.ed.gov/bandb</w:t>
        </w:r>
      </w:hyperlink>
      <w:r w:rsidR="0029359E">
        <w:rPr>
          <w:rFonts w:cs="Arial"/>
        </w:rPr>
        <w:t>/</w:t>
      </w:r>
    </w:p>
    <w:p w:rsidRPr="00AD0BBE" w:rsidR="00AD0BBE" w:rsidP="00AD0BBE" w:rsidRDefault="00AD0BBE" w14:paraId="27951AEE" w14:textId="77777777">
      <w:pPr>
        <w:pStyle w:val="BodyText"/>
      </w:pPr>
      <w:r w:rsidRPr="00AD0BBE">
        <w:rPr>
          <w:b/>
          <w:bCs/>
        </w:rPr>
        <w:t>Study ID:</w:t>
      </w:r>
      <w:r w:rsidRPr="00AD0BBE">
        <w:t xml:space="preserve"> «caseid»</w:t>
      </w:r>
    </w:p>
    <w:p w:rsidRPr="00AD0BBE" w:rsidR="00AD0BBE" w:rsidP="00AD0BBE" w:rsidRDefault="00AD0BBE" w14:paraId="1E36D14A" w14:textId="77777777">
      <w:pPr>
        <w:pStyle w:val="BodyText"/>
      </w:pPr>
      <w:r w:rsidRPr="00AD0BBE">
        <w:rPr>
          <w:b/>
          <w:bCs/>
        </w:rPr>
        <w:t>Password:</w:t>
      </w:r>
      <w:r w:rsidRPr="00AD0BBE">
        <w:t xml:space="preserve"> «password»</w:t>
      </w:r>
    </w:p>
    <w:p w:rsidRPr="00AD0BBE" w:rsidR="00AD0BBE" w:rsidP="00AD0BBE" w:rsidRDefault="00AD0BBE" w14:paraId="3807B988" w14:textId="51FB19BF">
      <w:pPr>
        <w:pStyle w:val="BodyText"/>
      </w:pPr>
      <w:r>
        <w:t xml:space="preserve">Please </w:t>
      </w:r>
      <w:r w:rsidRPr="00AD0BBE">
        <w:t xml:space="preserve">call the </w:t>
      </w:r>
      <w:r w:rsidRPr="00AD0BBE">
        <w:rPr>
          <w:b/>
        </w:rPr>
        <w:t>B&amp;B Help Desk at 855-322-2826 or reply to this e-mail</w:t>
      </w:r>
      <w:r w:rsidRPr="00AD0BBE">
        <w:rPr>
          <w:b/>
          <w:bCs/>
        </w:rPr>
        <w:t xml:space="preserve"> </w:t>
      </w:r>
      <w:r w:rsidRPr="00AD0BBE">
        <w:t>if you have any questions</w:t>
      </w:r>
      <w:r>
        <w:t>.</w:t>
      </w:r>
    </w:p>
    <w:p w:rsidRPr="00AD0BBE" w:rsidR="00AD0BBE" w:rsidP="00AD0BBE" w:rsidRDefault="00AD0BBE" w14:paraId="1B657259" w14:textId="12CB2707">
      <w:pPr>
        <w:pStyle w:val="BodyText"/>
      </w:pPr>
      <w:r w:rsidRPr="00AD0BBE">
        <w:t>Thank you</w:t>
      </w:r>
      <w:r>
        <w:t xml:space="preserve"> for your help!</w:t>
      </w:r>
    </w:p>
    <w:p w:rsidRPr="00AD0BBE" w:rsidR="00AD0BBE" w:rsidP="00AD0BBE" w:rsidRDefault="00AD0BBE" w14:paraId="1DE06EF1" w14:textId="79D578F5">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460CC647" w14:textId="77777777">
      <w:pPr>
        <w:pStyle w:val="BodyText"/>
      </w:pPr>
      <w:r w:rsidRPr="00AD0BBE">
        <w:t>OMB Control Number: 1850-0926</w:t>
      </w:r>
    </w:p>
    <w:p w:rsidRPr="0029359E" w:rsidR="0029359E" w:rsidP="0029359E" w:rsidRDefault="00AD0BBE" w14:paraId="05304DDA" w14:textId="77777777">
      <w:pPr>
        <w:jc w:val="center"/>
      </w:pPr>
      <w:r w:rsidRPr="00AD0BBE">
        <w:rPr>
          <w:i/>
          <w:iCs/>
        </w:rPr>
        <w:lastRenderedPageBreak/>
        <w:t xml:space="preserve">Learn more about our confidentiality procedures at </w:t>
      </w:r>
      <w:hyperlink w:history="1" r:id="rId90">
        <w:r w:rsidRPr="0029359E" w:rsidR="0029359E">
          <w:rPr>
            <w:u w:val="single"/>
          </w:rPr>
          <w:t>https://surveys.nces.ed.gov/bandb/confidentiality.aspx</w:t>
        </w:r>
      </w:hyperlink>
    </w:p>
    <w:p w:rsidRPr="00AD0BBE" w:rsidR="00AD0BBE" w:rsidP="0029359E" w:rsidRDefault="00AD0BBE" w14:paraId="1745D977" w14:textId="29275B6B">
      <w:pPr>
        <w:pStyle w:val="BodyText"/>
        <w:jc w:val="center"/>
      </w:pPr>
      <w:r w:rsidRPr="00AD0BBE">
        <w:t>«</w:t>
      </w:r>
      <w:r w:rsidRPr="00AD0BBE">
        <w:rPr>
          <w:u w:val="single"/>
        </w:rPr>
        <w:t>emailID</w:t>
      </w:r>
      <w:r w:rsidRPr="00AD0BBE">
        <w:t>»</w:t>
      </w:r>
    </w:p>
    <w:p w:rsidRPr="00AD0BBE" w:rsidR="00AD0BBE" w:rsidP="00AD0BBE" w:rsidRDefault="00AD0BBE" w14:paraId="6F07CEC4" w14:textId="77777777">
      <w:pPr>
        <w:pStyle w:val="BodyText"/>
      </w:pPr>
    </w:p>
    <w:p w:rsidR="007373D6" w:rsidP="007373D6" w:rsidRDefault="007373D6" w14:paraId="24BC6C94" w14:textId="0CBBDEAB">
      <w:pPr>
        <w:pStyle w:val="AppH3"/>
      </w:pPr>
      <w:r>
        <w:t>Screener</w:t>
      </w:r>
      <w:r w:rsidRPr="00E66E86">
        <w:t xml:space="preserve"> </w:t>
      </w:r>
      <w:r>
        <w:t xml:space="preserve">Reminder </w:t>
      </w:r>
      <w:r w:rsidRPr="00E66E86">
        <w:t>E-mail</w:t>
      </w:r>
      <w:r>
        <w:t xml:space="preserve"> 2</w:t>
      </w:r>
    </w:p>
    <w:p w:rsidRPr="00AD0BBE" w:rsidR="00AD0BBE" w:rsidP="00AD0BBE" w:rsidRDefault="00AD0BBE" w14:paraId="7D47AE8F" w14:textId="1179A310">
      <w:pPr>
        <w:pStyle w:val="BodyText"/>
      </w:pPr>
      <w:r w:rsidRPr="00AD0BBE">
        <w:rPr>
          <w:b/>
        </w:rPr>
        <w:t>SUBJECT:</w:t>
      </w:r>
      <w:r w:rsidRPr="00AD0BBE">
        <w:t xml:space="preserve"> Please Take a 5-minute Survey</w:t>
      </w:r>
      <w:r>
        <w:t xml:space="preserve"> for the U.S. Department of Education!</w:t>
      </w:r>
    </w:p>
    <w:p w:rsidRPr="00AD0BBE" w:rsidR="00AD0BBE" w:rsidP="00AD0BBE" w:rsidRDefault="00AD0BBE" w14:paraId="4200AE31" w14:textId="77777777">
      <w:pPr>
        <w:pStyle w:val="BodyText"/>
      </w:pPr>
      <w:r w:rsidRPr="00AD0BBE">
        <w:t>Hi, «fname»,</w:t>
      </w:r>
    </w:p>
    <w:p w:rsidR="00AD0BBE" w:rsidP="00AD0BBE" w:rsidRDefault="00AD0BBE" w14:paraId="2F276C96" w14:textId="4ABC558D">
      <w:pPr>
        <w:pStyle w:val="BodyText"/>
        <w:rPr>
          <w:bCs/>
          <w:szCs w:val="24"/>
        </w:rPr>
      </w:pPr>
      <w:r w:rsidRPr="00AD0BBE">
        <w:rPr>
          <w:b/>
          <w:bCs/>
        </w:rPr>
        <w:t>Please answer a short survey regarding your college career</w:t>
      </w:r>
      <w:r>
        <w:rPr>
          <w:b/>
          <w:bCs/>
        </w:rPr>
        <w:t xml:space="preserve"> </w:t>
      </w:r>
      <w:r w:rsidRPr="00AD0BBE">
        <w:rPr>
          <w:b/>
          <w:bCs/>
        </w:rPr>
        <w:t xml:space="preserve">at </w:t>
      </w:r>
      <w:hyperlink w:history="1" r:id="rId91">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E22A52" w:rsidP="00AD0BBE" w:rsidRDefault="00E22A52" w14:paraId="6F2DE007" w14:textId="759B510D">
      <w:pPr>
        <w:pStyle w:val="BodyText"/>
      </w:pPr>
      <w:r w:rsidRPr="00D806BB">
        <w:rPr>
          <w:noProof/>
          <w:sz w:val="20"/>
        </w:rPr>
        <w:drawing>
          <wp:inline distT="0" distB="0" distL="0" distR="0" wp14:anchorId="628167DE" wp14:editId="197A8B23">
            <wp:extent cx="1375576" cy="663842"/>
            <wp:effectExtent l="0" t="0" r="0" b="3175"/>
            <wp:docPr id="334" name="Picture 33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AD0BBE" w:rsidP="00AD0BBE" w:rsidRDefault="00AD0BBE" w14:paraId="167D87B8" w14:textId="362AD146">
      <w:pPr>
        <w:pStyle w:val="BodyText"/>
        <w:rPr>
          <w:u w:val="single"/>
        </w:rPr>
      </w:pPr>
      <w:r w:rsidRPr="00AD0BBE">
        <w:t xml:space="preserve">Or, log </w:t>
      </w:r>
      <w:r w:rsidR="001F23C3">
        <w:t>on to</w:t>
      </w:r>
      <w:r w:rsidRPr="00AD0BBE">
        <w:t xml:space="preserve"> our site at </w:t>
      </w:r>
      <w:hyperlink w:history="1" r:id="rId92">
        <w:r w:rsidRPr="00065399" w:rsidR="0029359E">
          <w:rPr>
            <w:rStyle w:val="Hyperlink"/>
            <w:rFonts w:cs="Arial"/>
          </w:rPr>
          <w:t>https://surveys.nces.ed.gov/bandb</w:t>
        </w:r>
      </w:hyperlink>
      <w:r w:rsidRPr="00E412DC" w:rsidR="0029359E">
        <w:rPr>
          <w:rFonts w:cs="Arial"/>
          <w:u w:val="single"/>
        </w:rPr>
        <w:t>/</w:t>
      </w:r>
    </w:p>
    <w:p w:rsidRPr="00AD0BBE" w:rsidR="00AD0BBE" w:rsidP="00AD0BBE" w:rsidRDefault="00AD0BBE" w14:paraId="68CC4D6C" w14:textId="77777777">
      <w:pPr>
        <w:pStyle w:val="BodyText"/>
      </w:pPr>
      <w:r w:rsidRPr="00AD0BBE">
        <w:rPr>
          <w:b/>
          <w:bCs/>
        </w:rPr>
        <w:t>Study ID:</w:t>
      </w:r>
      <w:r w:rsidRPr="00AD0BBE">
        <w:t xml:space="preserve"> «caseid»</w:t>
      </w:r>
    </w:p>
    <w:p w:rsidRPr="00AD0BBE" w:rsidR="00AD0BBE" w:rsidP="00AD0BBE" w:rsidRDefault="00AD0BBE" w14:paraId="00C30F31" w14:textId="77777777">
      <w:pPr>
        <w:pStyle w:val="BodyText"/>
      </w:pPr>
      <w:r w:rsidRPr="00AD0BBE">
        <w:rPr>
          <w:b/>
          <w:bCs/>
        </w:rPr>
        <w:t>Password:</w:t>
      </w:r>
      <w:r w:rsidRPr="00AD0BBE">
        <w:t xml:space="preserve"> «password»</w:t>
      </w:r>
    </w:p>
    <w:p w:rsidRPr="00AD0BBE" w:rsidR="00AD0BBE" w:rsidP="00AD0BBE" w:rsidRDefault="00AD0BBE" w14:paraId="562A6DF1" w14:textId="29E9502B">
      <w:pPr>
        <w:pStyle w:val="BodyText"/>
      </w:pPr>
      <w:r w:rsidRPr="00AD0BBE">
        <w:t xml:space="preserve">You can call the </w:t>
      </w:r>
      <w:r w:rsidRPr="00AD0BBE">
        <w:rPr>
          <w:b/>
        </w:rPr>
        <w:t>B&amp;B Help Desk at 855-322-2826 or reply to this e-mail</w:t>
      </w:r>
      <w:r w:rsidRPr="00AD0BBE">
        <w:rPr>
          <w:b/>
          <w:bCs/>
        </w:rPr>
        <w:t xml:space="preserve"> </w:t>
      </w:r>
      <w:r w:rsidRPr="00AD0BBE">
        <w:t xml:space="preserve">if you have any questions or </w:t>
      </w:r>
      <w:r>
        <w:t>need help</w:t>
      </w:r>
      <w:r w:rsidRPr="00AD0BBE">
        <w:t xml:space="preserve"> completing your survey.</w:t>
      </w:r>
    </w:p>
    <w:p w:rsidRPr="00AD0BBE" w:rsidR="00AD0BBE" w:rsidP="00AD0BBE" w:rsidRDefault="00AD0BBE" w14:paraId="34C897A9" w14:textId="77777777">
      <w:pPr>
        <w:pStyle w:val="BodyText"/>
      </w:pPr>
      <w:r w:rsidRPr="00AD0BBE">
        <w:t>Thank you,</w:t>
      </w:r>
    </w:p>
    <w:p w:rsidRPr="00AD0BBE" w:rsidR="00AD0BBE" w:rsidP="00AD0BBE" w:rsidRDefault="00AD0BBE" w14:paraId="0E6EFCEC" w14:textId="27FFF050">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52E9AAFF" w14:textId="77777777">
      <w:pPr>
        <w:pStyle w:val="BodyText"/>
      </w:pPr>
      <w:r w:rsidRPr="00AD0BBE">
        <w:t>OMB Control Number: 1850-0926</w:t>
      </w:r>
    </w:p>
    <w:p w:rsidR="00E564A3" w:rsidP="00AD0BBE" w:rsidRDefault="00AD0BBE" w14:paraId="2C21F77A" w14:textId="77777777">
      <w:pPr>
        <w:pStyle w:val="BodyText"/>
      </w:pPr>
      <w:r w:rsidRPr="00AD0BBE">
        <w:rPr>
          <w:i/>
          <w:iCs/>
        </w:rPr>
        <w:t xml:space="preserve">Learn more about our confidentiality procedures at </w:t>
      </w:r>
      <w:hyperlink w:history="1" r:id="rId93">
        <w:r w:rsidRPr="0029359E" w:rsidR="00E564A3">
          <w:rPr>
            <w:u w:val="single"/>
          </w:rPr>
          <w:t>https://surveys.nces.ed.gov/bandb/confidentiality.aspx</w:t>
        </w:r>
      </w:hyperlink>
    </w:p>
    <w:p w:rsidRPr="00AD0BBE" w:rsidR="00AD0BBE" w:rsidP="00AD0BBE" w:rsidRDefault="00AD0BBE" w14:paraId="0437F629" w14:textId="300432EA">
      <w:pPr>
        <w:pStyle w:val="BodyText"/>
      </w:pPr>
      <w:r w:rsidRPr="00AD0BBE">
        <w:t>«</w:t>
      </w:r>
      <w:r w:rsidRPr="00AD0BBE">
        <w:rPr>
          <w:u w:val="single"/>
        </w:rPr>
        <w:t>emailID</w:t>
      </w:r>
      <w:r w:rsidRPr="00AD0BBE">
        <w:t>»</w:t>
      </w:r>
    </w:p>
    <w:p w:rsidRPr="00AD0BBE" w:rsidR="00AD0BBE" w:rsidP="00AD0BBE" w:rsidRDefault="00AD0BBE" w14:paraId="1E59FCE5" w14:textId="77777777">
      <w:pPr>
        <w:pStyle w:val="BodyText"/>
      </w:pPr>
    </w:p>
    <w:p w:rsidR="007373D6" w:rsidP="007373D6" w:rsidRDefault="007373D6" w14:paraId="6B9E3F55" w14:textId="28EE0A78">
      <w:pPr>
        <w:pStyle w:val="AppH3"/>
      </w:pPr>
      <w:r>
        <w:t>Screener</w:t>
      </w:r>
      <w:r w:rsidRPr="00E66E86">
        <w:t xml:space="preserve"> </w:t>
      </w:r>
      <w:r>
        <w:t xml:space="preserve">Reminder </w:t>
      </w:r>
      <w:r w:rsidRPr="00E66E86">
        <w:t>E-mail</w:t>
      </w:r>
      <w:r>
        <w:t xml:space="preserve"> 3</w:t>
      </w:r>
    </w:p>
    <w:p w:rsidRPr="00AD0BBE" w:rsidR="00AD0BBE" w:rsidP="00AD0BBE" w:rsidRDefault="00AD0BBE" w14:paraId="025F8512" w14:textId="6B1034BD">
      <w:pPr>
        <w:pStyle w:val="BodyText"/>
      </w:pPr>
      <w:bookmarkStart w:name="_Hlk24215220" w:id="70"/>
      <w:r w:rsidRPr="00AD0BBE">
        <w:rPr>
          <w:b/>
        </w:rPr>
        <w:t>SUBJECT:</w:t>
      </w:r>
      <w:r w:rsidRPr="00AD0BBE">
        <w:t xml:space="preserve"> </w:t>
      </w:r>
      <w:r>
        <w:t>The U.S. Department of Education Needs Your Help!</w:t>
      </w:r>
    </w:p>
    <w:p w:rsidRPr="00AD0BBE" w:rsidR="00AD0BBE" w:rsidP="00AD0BBE" w:rsidRDefault="00AD0BBE" w14:paraId="2580B452" w14:textId="77777777">
      <w:pPr>
        <w:pStyle w:val="BodyText"/>
      </w:pPr>
      <w:r w:rsidRPr="00AD0BBE">
        <w:t>Hi, «fname»,</w:t>
      </w:r>
    </w:p>
    <w:p w:rsidR="00AD0BBE" w:rsidP="00AD0BBE" w:rsidRDefault="00AD0BBE" w14:paraId="55926AC8" w14:textId="23AB361C">
      <w:pPr>
        <w:pStyle w:val="BodyText"/>
        <w:rPr>
          <w:bCs/>
          <w:szCs w:val="24"/>
        </w:rPr>
      </w:pPr>
      <w:r w:rsidRPr="00AD0BBE">
        <w:rPr>
          <w:b/>
          <w:bCs/>
        </w:rPr>
        <w:t xml:space="preserve">Please answer a short survey </w:t>
      </w:r>
      <w:r>
        <w:rPr>
          <w:b/>
          <w:bCs/>
        </w:rPr>
        <w:t xml:space="preserve">for the U.S. Department of Education </w:t>
      </w:r>
      <w:r w:rsidRPr="00AD0BBE">
        <w:rPr>
          <w:b/>
          <w:bCs/>
        </w:rPr>
        <w:t>regarding your college career</w:t>
      </w:r>
      <w:r>
        <w:rPr>
          <w:b/>
          <w:bCs/>
        </w:rPr>
        <w:t xml:space="preserve"> </w:t>
      </w:r>
      <w:r w:rsidRPr="00AD0BBE">
        <w:rPr>
          <w:b/>
          <w:bCs/>
        </w:rPr>
        <w:t xml:space="preserve">at </w:t>
      </w:r>
      <w:hyperlink w:history="1" r:id="rId94">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00E22A52" w:rsidP="00AD0BBE" w:rsidRDefault="00E22A52" w14:paraId="15F250CD" w14:textId="0C1289E3">
      <w:pPr>
        <w:pStyle w:val="BodyText"/>
        <w:rPr>
          <w:bCs/>
          <w:szCs w:val="24"/>
        </w:rPr>
      </w:pPr>
      <w:r w:rsidRPr="00D806BB">
        <w:rPr>
          <w:noProof/>
          <w:sz w:val="20"/>
        </w:rPr>
        <w:drawing>
          <wp:inline distT="0" distB="0" distL="0" distR="0" wp14:anchorId="3E4092E5" wp14:editId="4E503554">
            <wp:extent cx="1375576" cy="663842"/>
            <wp:effectExtent l="0" t="0" r="0" b="3175"/>
            <wp:docPr id="336" name="Picture 33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7965C0A4" w14:textId="07917782">
      <w:pPr>
        <w:pStyle w:val="BodyText"/>
        <w:rPr>
          <w:u w:val="single"/>
        </w:rPr>
      </w:pPr>
      <w:r w:rsidRPr="00AD0BBE">
        <w:t xml:space="preserve">Or, log onto our site at </w:t>
      </w:r>
      <w:hyperlink w:history="1" r:id="rId95">
        <w:r w:rsidRPr="00065399" w:rsidR="00E564A3">
          <w:rPr>
            <w:rStyle w:val="Hyperlink"/>
            <w:rFonts w:cs="Arial"/>
          </w:rPr>
          <w:t>https://surveys.nces.ed.gov/bandb</w:t>
        </w:r>
      </w:hyperlink>
      <w:r w:rsidRPr="00E412DC" w:rsidR="00E564A3">
        <w:rPr>
          <w:rFonts w:cs="Arial"/>
          <w:u w:val="single"/>
        </w:rPr>
        <w:t>/</w:t>
      </w:r>
    </w:p>
    <w:p w:rsidRPr="00AD0BBE" w:rsidR="00AD0BBE" w:rsidP="00AD0BBE" w:rsidRDefault="00AD0BBE" w14:paraId="35AF1FAD" w14:textId="77777777">
      <w:pPr>
        <w:pStyle w:val="BodyText"/>
      </w:pPr>
      <w:r w:rsidRPr="00AD0BBE">
        <w:rPr>
          <w:b/>
          <w:bCs/>
        </w:rPr>
        <w:t>Study ID:</w:t>
      </w:r>
      <w:r w:rsidRPr="00AD0BBE">
        <w:t xml:space="preserve"> «caseid»</w:t>
      </w:r>
    </w:p>
    <w:p w:rsidRPr="00AD0BBE" w:rsidR="00AD0BBE" w:rsidP="00AD0BBE" w:rsidRDefault="00AD0BBE" w14:paraId="1A5F0831" w14:textId="77777777">
      <w:pPr>
        <w:pStyle w:val="BodyText"/>
      </w:pPr>
      <w:r w:rsidRPr="00AD0BBE">
        <w:rPr>
          <w:b/>
          <w:bCs/>
        </w:rPr>
        <w:t>Password:</w:t>
      </w:r>
      <w:r w:rsidRPr="00AD0BBE">
        <w:t xml:space="preserve"> «password»</w:t>
      </w:r>
    </w:p>
    <w:p w:rsidRPr="00AD0BBE" w:rsidR="00AD0BBE" w:rsidP="00AD0BBE" w:rsidRDefault="00AD0BBE" w14:paraId="4AC9F932" w14:textId="31D66F0A">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w:t>
      </w:r>
    </w:p>
    <w:p w:rsidRPr="00AD0BBE" w:rsidR="00AD0BBE" w:rsidP="00AD0BBE" w:rsidRDefault="00AD0BBE" w14:paraId="4169D240" w14:textId="3F5C89A4">
      <w:pPr>
        <w:pStyle w:val="BodyText"/>
      </w:pPr>
      <w:r>
        <w:t>Your participation is much appreciated!</w:t>
      </w:r>
    </w:p>
    <w:p w:rsidRPr="00AD0BBE" w:rsidR="00AD0BBE" w:rsidP="00AD0BBE" w:rsidRDefault="00AD0BBE" w14:paraId="13B3A7FC" w14:textId="0BE96274">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6E403401" w14:textId="77777777">
      <w:pPr>
        <w:pStyle w:val="BodyText"/>
      </w:pPr>
      <w:r w:rsidRPr="00AD0BBE">
        <w:lastRenderedPageBreak/>
        <w:t>OMB Control Number: 1850-0926</w:t>
      </w:r>
    </w:p>
    <w:p w:rsidRPr="00AD0BBE" w:rsidR="00AD0BBE" w:rsidP="00AD0BBE" w:rsidRDefault="00AD0BBE" w14:paraId="3017F2D1" w14:textId="5BE3F979">
      <w:pPr>
        <w:pStyle w:val="BodyText"/>
      </w:pPr>
      <w:r w:rsidRPr="00AD0BBE">
        <w:rPr>
          <w:i/>
          <w:iCs/>
        </w:rPr>
        <w:t xml:space="preserve">Learn more about our confidentiality procedures at </w:t>
      </w:r>
      <w:hyperlink w:history="1" r:id="rId96">
        <w:r w:rsidRPr="00E54E15" w:rsidR="00E54E15">
          <w:rPr>
            <w:u w:val="single"/>
          </w:rPr>
          <w:t>https://surveys.nces.ed.gov/bandb/confidentiality.aspx</w:t>
        </w:r>
      </w:hyperlink>
    </w:p>
    <w:p w:rsidRPr="00AD0BBE" w:rsidR="00AD0BBE" w:rsidP="00AD0BBE" w:rsidRDefault="00AD0BBE" w14:paraId="21CAF77F" w14:textId="77777777">
      <w:pPr>
        <w:pStyle w:val="BodyText"/>
      </w:pPr>
      <w:r w:rsidRPr="00AD0BBE">
        <w:t>«</w:t>
      </w:r>
      <w:r w:rsidRPr="00AD0BBE">
        <w:rPr>
          <w:u w:val="single"/>
        </w:rPr>
        <w:t>emailID</w:t>
      </w:r>
      <w:r w:rsidRPr="00AD0BBE">
        <w:t>»</w:t>
      </w:r>
    </w:p>
    <w:bookmarkEnd w:id="70"/>
    <w:p w:rsidRPr="00AD0BBE" w:rsidR="00AD0BBE" w:rsidP="00AD0BBE" w:rsidRDefault="00AD0BBE" w14:paraId="4F146646" w14:textId="77777777">
      <w:pPr>
        <w:pStyle w:val="BodyText"/>
      </w:pPr>
    </w:p>
    <w:p w:rsidR="007373D6" w:rsidP="007373D6" w:rsidRDefault="007373D6" w14:paraId="30F08A5A" w14:textId="68B48DB6">
      <w:pPr>
        <w:pStyle w:val="AppH3"/>
      </w:pPr>
      <w:r>
        <w:t>Screener</w:t>
      </w:r>
      <w:r w:rsidRPr="00E66E86">
        <w:t xml:space="preserve"> </w:t>
      </w:r>
      <w:r>
        <w:t xml:space="preserve">Reminder </w:t>
      </w:r>
      <w:r w:rsidRPr="00E66E86">
        <w:t>E-mail</w:t>
      </w:r>
      <w:r>
        <w:t xml:space="preserve"> 4</w:t>
      </w:r>
    </w:p>
    <w:p w:rsidRPr="00AD0BBE" w:rsidR="00AD0BBE" w:rsidP="00AD0BBE" w:rsidRDefault="00AD0BBE" w14:paraId="235B5976" w14:textId="368EA9BD">
      <w:pPr>
        <w:pStyle w:val="BodyText"/>
      </w:pPr>
      <w:r w:rsidRPr="00AD0BBE">
        <w:rPr>
          <w:b/>
        </w:rPr>
        <w:t>SUBJECT:</w:t>
      </w:r>
      <w:r w:rsidRPr="00AD0BBE">
        <w:t xml:space="preserve"> </w:t>
      </w:r>
      <w:r>
        <w:t xml:space="preserve">Complete Your </w:t>
      </w:r>
      <w:r w:rsidRPr="00AD0BBE">
        <w:t>5-minute U.S. Department of Education Survey</w:t>
      </w:r>
      <w:r>
        <w:t xml:space="preserve"> Today!</w:t>
      </w:r>
    </w:p>
    <w:p w:rsidRPr="00AD0BBE" w:rsidR="00AD0BBE" w:rsidP="00AD0BBE" w:rsidRDefault="00AD0BBE" w14:paraId="0283CC7A" w14:textId="77777777">
      <w:pPr>
        <w:pStyle w:val="BodyText"/>
      </w:pPr>
      <w:r w:rsidRPr="00AD0BBE">
        <w:t>Hi, «fname»,</w:t>
      </w:r>
    </w:p>
    <w:p w:rsidR="00AD0BBE" w:rsidP="00AD0BBE" w:rsidRDefault="00AD0BBE" w14:paraId="1548182C" w14:textId="7A47952D">
      <w:pPr>
        <w:pStyle w:val="BodyText"/>
        <w:rPr>
          <w:bCs/>
          <w:szCs w:val="24"/>
        </w:rPr>
      </w:pPr>
      <w:r w:rsidRPr="00AD0BBE">
        <w:rPr>
          <w:b/>
          <w:bCs/>
        </w:rPr>
        <w:t xml:space="preserve">Please answer a short survey regarding your college career, and update your contact information online at </w:t>
      </w:r>
      <w:hyperlink w:history="1" r:id="rId97">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E22A52" w:rsidP="00AD0BBE" w:rsidRDefault="00E22A52" w14:paraId="67E142CC" w14:textId="737D8FEB">
      <w:pPr>
        <w:pStyle w:val="BodyText"/>
      </w:pPr>
      <w:r w:rsidRPr="00D806BB">
        <w:rPr>
          <w:noProof/>
          <w:sz w:val="20"/>
        </w:rPr>
        <w:drawing>
          <wp:inline distT="0" distB="0" distL="0" distR="0" wp14:anchorId="33072E8C" wp14:editId="35917439">
            <wp:extent cx="1375576" cy="663842"/>
            <wp:effectExtent l="0" t="0" r="0" b="3175"/>
            <wp:docPr id="337" name="Picture 33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17E0DA37" w14:textId="58A75696">
      <w:pPr>
        <w:pStyle w:val="BodyText"/>
        <w:rPr>
          <w:u w:val="single"/>
        </w:rPr>
      </w:pPr>
      <w:r w:rsidRPr="00AD0BBE">
        <w:t>Or, log on</w:t>
      </w:r>
      <w:r w:rsidR="001F23C3">
        <w:t xml:space="preserve"> </w:t>
      </w:r>
      <w:r w:rsidRPr="00AD0BBE">
        <w:t xml:space="preserve">to our site at </w:t>
      </w:r>
      <w:hyperlink w:history="1" r:id="rId98">
        <w:r w:rsidRPr="00065399" w:rsidR="00E564A3">
          <w:rPr>
            <w:rStyle w:val="Hyperlink"/>
            <w:rFonts w:cs="Arial"/>
          </w:rPr>
          <w:t>https://surveys.nces.ed.gov/bandb</w:t>
        </w:r>
      </w:hyperlink>
      <w:r w:rsidRPr="00E412DC" w:rsidR="00E564A3">
        <w:rPr>
          <w:rFonts w:cs="Arial"/>
          <w:u w:val="single"/>
        </w:rPr>
        <w:t>/</w:t>
      </w:r>
    </w:p>
    <w:p w:rsidRPr="00AD0BBE" w:rsidR="00AD0BBE" w:rsidP="00AD0BBE" w:rsidRDefault="00AD0BBE" w14:paraId="29950081" w14:textId="28202A94">
      <w:pPr>
        <w:pStyle w:val="BodyText"/>
      </w:pPr>
      <w:r w:rsidRPr="00AD0BBE">
        <w:rPr>
          <w:b/>
          <w:bCs/>
        </w:rPr>
        <w:t>Study ID:</w:t>
      </w:r>
      <w:r w:rsidRPr="00AD0BBE">
        <w:t xml:space="preserve"> «caseid»</w:t>
      </w:r>
    </w:p>
    <w:p w:rsidRPr="00AD0BBE" w:rsidR="00AD0BBE" w:rsidP="00AD0BBE" w:rsidRDefault="00AD0BBE" w14:paraId="54411BE5" w14:textId="77777777">
      <w:pPr>
        <w:pStyle w:val="BodyText"/>
      </w:pPr>
      <w:r w:rsidRPr="00AD0BBE">
        <w:rPr>
          <w:b/>
          <w:bCs/>
        </w:rPr>
        <w:t>Password:</w:t>
      </w:r>
      <w:r w:rsidRPr="00AD0BBE">
        <w:t xml:space="preserve"> «password»</w:t>
      </w:r>
    </w:p>
    <w:p w:rsidRPr="00AD0BBE" w:rsidR="00AD0BBE" w:rsidP="00AD0BBE" w:rsidRDefault="00AD0BBE" w14:paraId="60D80186" w14:textId="77777777">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 or problems completing your survey.</w:t>
      </w:r>
    </w:p>
    <w:p w:rsidRPr="00AD0BBE" w:rsidR="00AD0BBE" w:rsidP="00AD0BBE" w:rsidRDefault="00AD0BBE" w14:paraId="59BF49A5" w14:textId="77777777">
      <w:pPr>
        <w:pStyle w:val="BodyText"/>
      </w:pPr>
      <w:r w:rsidRPr="00AD0BBE">
        <w:t>Thank you,</w:t>
      </w:r>
    </w:p>
    <w:p w:rsidRPr="00AD0BBE" w:rsidR="00AD0BBE" w:rsidP="00AD0BBE" w:rsidRDefault="00AD0BBE" w14:paraId="1A792239" w14:textId="2F808C53">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3422B209" w14:textId="77777777">
      <w:pPr>
        <w:pStyle w:val="BodyText"/>
      </w:pPr>
      <w:r w:rsidRPr="00AD0BBE">
        <w:t>OMB Control Number: 1850-0926</w:t>
      </w:r>
    </w:p>
    <w:p w:rsidRPr="00AD0BBE" w:rsidR="00E564A3" w:rsidP="00E564A3" w:rsidRDefault="00AD0BBE" w14:paraId="29421826" w14:textId="4A8213C8">
      <w:pPr>
        <w:pStyle w:val="BodyText"/>
      </w:pPr>
      <w:r w:rsidRPr="00AD0BBE">
        <w:rPr>
          <w:i/>
          <w:iCs/>
        </w:rPr>
        <w:t xml:space="preserve">Learn more about our confidentiality procedures at </w:t>
      </w:r>
      <w:hyperlink w:history="1" r:id="rId99">
        <w:hyperlink w:history="1" r:id="rId100">
          <w:r w:rsidRPr="00E54E15" w:rsidR="00E54E15">
            <w:rPr>
              <w:u w:val="single"/>
            </w:rPr>
            <w:t>https://surveys.nces.ed.gov/bandb/confidentiality.aspx</w:t>
          </w:r>
        </w:hyperlink>
      </w:hyperlink>
    </w:p>
    <w:p w:rsidRPr="00AD0BBE" w:rsidR="00AD0BBE" w:rsidP="00AD0BBE" w:rsidRDefault="00AD0BBE" w14:paraId="624E710E" w14:textId="67A54045">
      <w:pPr>
        <w:pStyle w:val="BodyText"/>
      </w:pPr>
      <w:r w:rsidRPr="00AD0BBE">
        <w:t>«</w:t>
      </w:r>
      <w:r w:rsidRPr="00AD0BBE">
        <w:rPr>
          <w:u w:val="single"/>
        </w:rPr>
        <w:t>emailID</w:t>
      </w:r>
      <w:r w:rsidRPr="00AD0BBE">
        <w:t>»</w:t>
      </w:r>
    </w:p>
    <w:p w:rsidRPr="00AD0BBE" w:rsidR="00AD0BBE" w:rsidP="00AD0BBE" w:rsidRDefault="00AD0BBE" w14:paraId="71AD5B80" w14:textId="77777777">
      <w:pPr>
        <w:pStyle w:val="BodyText"/>
      </w:pPr>
    </w:p>
    <w:p w:rsidRPr="00E66E86" w:rsidR="007373D6" w:rsidP="007373D6" w:rsidRDefault="007373D6" w14:paraId="0CEAB55F" w14:textId="7AB237FB">
      <w:pPr>
        <w:pStyle w:val="AppH3"/>
      </w:pPr>
      <w:r>
        <w:t>Screener</w:t>
      </w:r>
      <w:r w:rsidRPr="00E66E86">
        <w:t xml:space="preserve"> </w:t>
      </w:r>
      <w:r>
        <w:t xml:space="preserve">Reminder </w:t>
      </w:r>
      <w:r w:rsidRPr="00E66E86">
        <w:t>E-mail</w:t>
      </w:r>
      <w:r>
        <w:t xml:space="preserve"> 5</w:t>
      </w:r>
    </w:p>
    <w:p w:rsidRPr="00AD0BBE" w:rsidR="00AD0BBE" w:rsidP="00AD0BBE" w:rsidRDefault="00AD0BBE" w14:paraId="0CEB209D" w14:textId="53F08D60">
      <w:pPr>
        <w:pStyle w:val="BodyText"/>
      </w:pPr>
      <w:r w:rsidRPr="00AD0BBE">
        <w:rPr>
          <w:b/>
        </w:rPr>
        <w:t>SUBJECT:</w:t>
      </w:r>
      <w:r w:rsidRPr="00AD0BBE">
        <w:t xml:space="preserve"> </w:t>
      </w:r>
      <w:r>
        <w:t>Please Complete Your 5-minute Survey!</w:t>
      </w:r>
    </w:p>
    <w:p w:rsidRPr="00AD0BBE" w:rsidR="00AD0BBE" w:rsidP="00AD0BBE" w:rsidRDefault="00AD0BBE" w14:paraId="334EDC89" w14:textId="77777777">
      <w:pPr>
        <w:pStyle w:val="BodyText"/>
      </w:pPr>
      <w:r w:rsidRPr="00AD0BBE">
        <w:t>Hi, «fname»,</w:t>
      </w:r>
    </w:p>
    <w:p w:rsidR="00AD0BBE" w:rsidP="00AD0BBE" w:rsidRDefault="00AD0BBE" w14:paraId="736F41C4" w14:textId="2732EAB7">
      <w:pPr>
        <w:pStyle w:val="BodyText"/>
        <w:rPr>
          <w:bCs/>
        </w:rPr>
      </w:pPr>
      <w:r>
        <w:rPr>
          <w:b/>
          <w:bCs/>
        </w:rPr>
        <w:t xml:space="preserve">The U.S. Department of Education requests that you take a short survey </w:t>
      </w:r>
      <w:r w:rsidRPr="00AD0BBE">
        <w:rPr>
          <w:b/>
          <w:bCs/>
        </w:rPr>
        <w:t>regarding your college career</w:t>
      </w:r>
      <w:r>
        <w:rPr>
          <w:b/>
          <w:bCs/>
        </w:rPr>
        <w:t xml:space="preserve"> </w:t>
      </w:r>
      <w:r w:rsidRPr="00AD0BBE">
        <w:rPr>
          <w:b/>
          <w:bCs/>
        </w:rPr>
        <w:t xml:space="preserve">at </w:t>
      </w:r>
      <w:hyperlink w:history="1" r:id="rId101">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which should take 5 minutes or less, we will send you $5 via &lt;&lt;PayPal or&gt;&gt; check!&gt;&gt;</w:t>
      </w:r>
      <w:r w:rsidRPr="00AD0BBE">
        <w:rPr>
          <w:bCs/>
        </w:rPr>
        <w:t>]</w:t>
      </w:r>
    </w:p>
    <w:p w:rsidRPr="00AD0BBE" w:rsidR="00E22A52" w:rsidP="00AD0BBE" w:rsidRDefault="00E22A52" w14:paraId="37C868DD" w14:textId="47440BDA">
      <w:pPr>
        <w:pStyle w:val="BodyText"/>
      </w:pPr>
      <w:r w:rsidRPr="00D806BB">
        <w:rPr>
          <w:noProof/>
          <w:sz w:val="20"/>
        </w:rPr>
        <w:drawing>
          <wp:inline distT="0" distB="0" distL="0" distR="0" wp14:anchorId="18878ED4" wp14:editId="237F0C52">
            <wp:extent cx="1375576" cy="663842"/>
            <wp:effectExtent l="0" t="0" r="0" b="3175"/>
            <wp:docPr id="338" name="Picture 33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61D55CB2" w14:textId="6763429F">
      <w:pPr>
        <w:pStyle w:val="BodyText"/>
        <w:rPr>
          <w:u w:val="single"/>
        </w:rPr>
      </w:pPr>
      <w:r w:rsidRPr="00AD0BBE">
        <w:t xml:space="preserve">Or, log </w:t>
      </w:r>
      <w:r w:rsidR="001F23C3">
        <w:t>on to</w:t>
      </w:r>
      <w:r w:rsidRPr="00AD0BBE">
        <w:t xml:space="preserve"> our site at </w:t>
      </w:r>
      <w:bookmarkStart w:name="_Hlk24458707" w:id="71"/>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p>
    <w:bookmarkEnd w:id="71"/>
    <w:p w:rsidRPr="00AD0BBE" w:rsidR="00AD0BBE" w:rsidP="00AD0BBE" w:rsidRDefault="00AD0BBE" w14:paraId="08734DA3" w14:textId="51520FCD">
      <w:pPr>
        <w:pStyle w:val="BodyText"/>
      </w:pPr>
      <w:r w:rsidRPr="00AD0BBE">
        <w:rPr>
          <w:b/>
          <w:bCs/>
        </w:rPr>
        <w:t>Study ID:</w:t>
      </w:r>
      <w:r w:rsidRPr="00AD0BBE">
        <w:t xml:space="preserve"> «caseid»</w:t>
      </w:r>
    </w:p>
    <w:p w:rsidRPr="00AD0BBE" w:rsidR="00AD0BBE" w:rsidP="00AD0BBE" w:rsidRDefault="00AD0BBE" w14:paraId="4A761F9C" w14:textId="77777777">
      <w:pPr>
        <w:pStyle w:val="BodyText"/>
      </w:pPr>
      <w:r w:rsidRPr="00AD0BBE">
        <w:rPr>
          <w:b/>
          <w:bCs/>
        </w:rPr>
        <w:t>Password:</w:t>
      </w:r>
      <w:r w:rsidRPr="00AD0BBE">
        <w:t xml:space="preserve"> «password»</w:t>
      </w:r>
    </w:p>
    <w:p w:rsidRPr="00AD0BBE" w:rsidR="00AD0BBE" w:rsidP="00AD0BBE" w:rsidRDefault="00AD0BBE" w14:paraId="30A782C2" w14:textId="77777777">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w:t>
      </w:r>
    </w:p>
    <w:p w:rsidRPr="00AD0BBE" w:rsidR="00AD0BBE" w:rsidP="00AD0BBE" w:rsidRDefault="00AD0BBE" w14:paraId="25501336" w14:textId="3D6AD65F">
      <w:pPr>
        <w:pStyle w:val="BodyText"/>
      </w:pPr>
      <w:r>
        <w:lastRenderedPageBreak/>
        <w:t>Thank you, in advance, for your participation!</w:t>
      </w:r>
    </w:p>
    <w:p w:rsidRPr="00AD0BBE" w:rsidR="00AD0BBE" w:rsidP="00AD0BBE" w:rsidRDefault="00AD0BBE" w14:paraId="0BFDC414" w14:textId="50B95B42">
      <w:pPr>
        <w:pStyle w:val="BodyText"/>
      </w:pPr>
      <w:r w:rsidRPr="00AD0BBE">
        <w:t xml:space="preserve">[INSERT MERGE FIELD FROM TABLE – SOURCE AND SIGNATORY, PAGE </w:t>
      </w:r>
      <w:r w:rsidR="002966BE">
        <w:t>E</w:t>
      </w:r>
      <w:r w:rsidR="00FA4C4F">
        <w:t>-134</w:t>
      </w:r>
      <w:r w:rsidRPr="00AD0BBE">
        <w:t>]</w:t>
      </w:r>
    </w:p>
    <w:p w:rsidRPr="00AD0BBE" w:rsidR="00AD0BBE" w:rsidP="00AD0BBE" w:rsidRDefault="00AD0BBE" w14:paraId="2157F55B" w14:textId="77777777">
      <w:pPr>
        <w:pStyle w:val="BodyText"/>
      </w:pPr>
      <w:r w:rsidRPr="00AD0BBE">
        <w:t>OMB Control Number: 1850-0926</w:t>
      </w:r>
    </w:p>
    <w:p w:rsidR="00E564A3" w:rsidP="00AD0BBE" w:rsidRDefault="00AD0BBE" w14:paraId="7D2E62D8" w14:textId="09F0CF97">
      <w:pPr>
        <w:pStyle w:val="BodyText"/>
        <w:rPr>
          <w:rStyle w:val="Hyperlink"/>
        </w:rPr>
      </w:pPr>
      <w:r w:rsidRPr="00AD0BBE">
        <w:rPr>
          <w:i/>
          <w:iCs/>
        </w:rPr>
        <w:t xml:space="preserve">Learn more about our confidentiality procedures at </w:t>
      </w:r>
      <w:hyperlink w:history="1" r:id="rId102">
        <w:hyperlink w:history="1" r:id="rId103">
          <w:r w:rsidRPr="00E54E15" w:rsidR="00E54E15">
            <w:rPr>
              <w:u w:val="single"/>
            </w:rPr>
            <w:t>https://surveys.nces.ed.gov/bandb/confidentiality.aspx</w:t>
          </w:r>
        </w:hyperlink>
      </w:hyperlink>
    </w:p>
    <w:p w:rsidRPr="00AD0BBE" w:rsidR="00AD0BBE" w:rsidP="00AD0BBE" w:rsidRDefault="00AD0BBE" w14:paraId="4697A6BC" w14:textId="4516224B">
      <w:pPr>
        <w:pStyle w:val="BodyText"/>
      </w:pPr>
      <w:r w:rsidRPr="00AD0BBE">
        <w:t>«</w:t>
      </w:r>
      <w:r w:rsidRPr="00AD0BBE">
        <w:rPr>
          <w:u w:val="single"/>
        </w:rPr>
        <w:t>emailID</w:t>
      </w:r>
      <w:r w:rsidRPr="00AD0BBE">
        <w:t>»</w:t>
      </w:r>
    </w:p>
    <w:p w:rsidR="007373D6" w:rsidRDefault="007373D6" w14:paraId="5AF407DD" w14:textId="77777777">
      <w:pPr>
        <w:rPr>
          <w:rFonts w:ascii="Arial" w:hAnsi="Arial" w:cs="Arial"/>
          <w:b/>
          <w:bCs/>
          <w:iCs/>
          <w:noProof/>
          <w:sz w:val="28"/>
          <w:szCs w:val="28"/>
        </w:rPr>
      </w:pPr>
      <w:r>
        <w:rPr>
          <w:noProof/>
        </w:rPr>
        <w:br w:type="page"/>
      </w:r>
    </w:p>
    <w:p w:rsidRPr="00E66E86" w:rsidR="00E66E86" w:rsidP="00E66E86" w:rsidRDefault="00E66E86" w14:paraId="0877CB67" w14:textId="493A512F">
      <w:pPr>
        <w:pStyle w:val="AppH3"/>
      </w:pPr>
      <w:bookmarkStart w:name="_Toc505088929" w:id="72"/>
      <w:bookmarkStart w:name="_Toc507072380" w:id="73"/>
      <w:bookmarkStart w:name="_Hlk10629789" w:id="74"/>
      <w:bookmarkStart w:name="_Toc379809801" w:id="75"/>
      <w:bookmarkStart w:name="_Toc437419572" w:id="76"/>
      <w:r w:rsidRPr="00E66E86">
        <w:lastRenderedPageBreak/>
        <w:t>Data Collection Announcement E-mail</w:t>
      </w:r>
      <w:bookmarkEnd w:id="72"/>
      <w:bookmarkEnd w:id="73"/>
    </w:p>
    <w:bookmarkEnd w:id="74"/>
    <w:p w:rsidRPr="007E7511" w:rsidR="00E66E86" w:rsidP="00E66E86" w:rsidRDefault="00E66E86" w14:paraId="2F270B6E" w14:textId="2DDBAD41">
      <w:pPr>
        <w:spacing w:after="240"/>
        <w:rPr>
          <w:rFonts w:cs="Arial"/>
          <w:szCs w:val="24"/>
        </w:rPr>
      </w:pPr>
      <w:r w:rsidRPr="007E7511">
        <w:rPr>
          <w:rFonts w:cs="Arial"/>
          <w:b/>
          <w:szCs w:val="24"/>
        </w:rPr>
        <w:t>SUBJECT:</w:t>
      </w:r>
      <w:r w:rsidRPr="007E7511">
        <w:rPr>
          <w:rFonts w:cs="Arial"/>
          <w:szCs w:val="24"/>
        </w:rPr>
        <w:t xml:space="preserve"> U.S. Department of Education’s </w:t>
      </w:r>
      <w:r w:rsidR="00831D6F">
        <w:rPr>
          <w:rFonts w:cs="Arial"/>
          <w:szCs w:val="24"/>
        </w:rPr>
        <w:t>Baccalaureate</w:t>
      </w:r>
      <w:r w:rsidR="00F826D9">
        <w:rPr>
          <w:rFonts w:cs="Arial"/>
          <w:szCs w:val="24"/>
        </w:rPr>
        <w:t xml:space="preserve"> and Beyond Longitudinal Study</w:t>
      </w:r>
      <w:r w:rsidRPr="007E7511">
        <w:rPr>
          <w:rFonts w:cs="Arial"/>
          <w:szCs w:val="24"/>
        </w:rPr>
        <w:t xml:space="preserve"> (</w:t>
      </w:r>
      <w:r w:rsidR="00EA167E">
        <w:rPr>
          <w:rFonts w:cs="Arial"/>
          <w:szCs w:val="24"/>
        </w:rPr>
        <w:t>B&amp;B</w:t>
      </w:r>
      <w:r w:rsidRPr="007E7511">
        <w:rPr>
          <w:rFonts w:cs="Arial"/>
          <w:szCs w:val="24"/>
        </w:rPr>
        <w:t>)</w:t>
      </w:r>
    </w:p>
    <w:p w:rsidR="004F29BB" w:rsidP="00E66E86" w:rsidRDefault="00E66E86" w14:paraId="69EE406E" w14:textId="503DAD34">
      <w:pPr>
        <w:pStyle w:val="BodyText2"/>
        <w:rPr>
          <w:szCs w:val="24"/>
        </w:rPr>
      </w:pPr>
      <w:r w:rsidRPr="007E7511">
        <w:rPr>
          <w:szCs w:val="24"/>
        </w:rPr>
        <w:t>Congratulations</w:t>
      </w:r>
      <w:r w:rsidR="00F61469">
        <w:rPr>
          <w:szCs w:val="24"/>
        </w:rPr>
        <w:t>,</w:t>
      </w:r>
      <w:r w:rsidRPr="007E7511">
        <w:rPr>
          <w:szCs w:val="24"/>
        </w:rPr>
        <w:t xml:space="preserve"> «fname»! </w:t>
      </w:r>
      <w:bookmarkStart w:name="_Hlk5698024" w:id="77"/>
      <w:r w:rsidRPr="007E7511">
        <w:rPr>
          <w:szCs w:val="24"/>
        </w:rPr>
        <w:t xml:space="preserve">You have been selected to participate in the </w:t>
      </w:r>
      <w:r w:rsidR="00BA25CA">
        <w:rPr>
          <w:szCs w:val="24"/>
        </w:rPr>
        <w:t>2016/20</w:t>
      </w:r>
      <w:r w:rsidRPr="007E7511">
        <w:rPr>
          <w:szCs w:val="24"/>
        </w:rPr>
        <w:t xml:space="preserve"> </w:t>
      </w:r>
      <w:r w:rsidR="00831D6F">
        <w:rPr>
          <w:szCs w:val="24"/>
        </w:rPr>
        <w:t>Baccalaureate</w:t>
      </w:r>
      <w:r w:rsidR="006E4104">
        <w:rPr>
          <w:szCs w:val="24"/>
        </w:rPr>
        <w:t xml:space="preserve"> and Beyond Longitudinal Study (B&amp;B)</w:t>
      </w:r>
      <w:r w:rsidRPr="007E7511">
        <w:rPr>
          <w:szCs w:val="24"/>
        </w:rPr>
        <w:t xml:space="preserve">, </w:t>
      </w:r>
      <w:r w:rsidR="006E4104">
        <w:rPr>
          <w:szCs w:val="24"/>
        </w:rPr>
        <w:t>conducted by the U.S. Department of Education’s National Center for Education Statistics (NCES</w:t>
      </w:r>
      <w:bookmarkStart w:name="_Hlk9513918" w:id="78"/>
      <w:bookmarkEnd w:id="77"/>
      <w:r w:rsidR="006E4104">
        <w:rPr>
          <w:szCs w:val="24"/>
        </w:rPr>
        <w:t xml:space="preserve">). </w:t>
      </w:r>
      <w:r w:rsidR="004F29BB">
        <w:rPr>
          <w:szCs w:val="24"/>
        </w:rPr>
        <w:t>The study will collect education, employment, and other information from you and others like you who completed their bachelor’s degree during the 2015-16 school year. Data collected from B&amp;B will help researchers and policyma</w:t>
      </w:r>
      <w:r w:rsidR="000431AB">
        <w:rPr>
          <w:szCs w:val="24"/>
        </w:rPr>
        <w:t>k</w:t>
      </w:r>
      <w:r w:rsidR="004F29BB">
        <w:rPr>
          <w:szCs w:val="24"/>
        </w:rPr>
        <w:t>ers better understand how earning a bachelor’s degree impacts choices for additional education and employment paths.</w:t>
      </w:r>
    </w:p>
    <w:p w:rsidRPr="007E7511" w:rsidR="00E66E86" w:rsidP="00E66E86" w:rsidRDefault="00E66E86" w14:paraId="5D4F0D1C" w14:textId="21736F92">
      <w:pPr>
        <w:pStyle w:val="BodyText2"/>
        <w:rPr>
          <w:szCs w:val="24"/>
        </w:rPr>
      </w:pPr>
      <w:r w:rsidRPr="007E7511">
        <w:rPr>
          <w:szCs w:val="24"/>
        </w:rPr>
        <w:t xml:space="preserve">You were selected to represent many other </w:t>
      </w:r>
      <w:r w:rsidR="000431AB">
        <w:rPr>
          <w:szCs w:val="24"/>
        </w:rPr>
        <w:t xml:space="preserve">recent college graduates </w:t>
      </w:r>
      <w:r w:rsidRPr="007E7511">
        <w:rPr>
          <w:szCs w:val="24"/>
        </w:rPr>
        <w:t xml:space="preserve">who were not </w:t>
      </w:r>
      <w:r w:rsidR="001F23C3">
        <w:rPr>
          <w:szCs w:val="24"/>
        </w:rPr>
        <w:t>chosen</w:t>
      </w:r>
      <w:r w:rsidRPr="007E7511" w:rsidR="001F23C3">
        <w:rPr>
          <w:szCs w:val="24"/>
        </w:rPr>
        <w:t xml:space="preserve"> </w:t>
      </w:r>
      <w:r w:rsidRPr="007E7511">
        <w:rPr>
          <w:szCs w:val="24"/>
        </w:rPr>
        <w:t>to participate. Therefore, your participation is critical to the success of the study.</w:t>
      </w:r>
      <w:bookmarkEnd w:id="78"/>
    </w:p>
    <w:p w:rsidRPr="007E7511" w:rsidR="00E66E86" w:rsidP="00E8643D" w:rsidRDefault="00E66E86" w14:paraId="3CB6C9F5" w14:textId="77777777">
      <w:pPr>
        <w:pStyle w:val="BodyText2"/>
        <w:spacing w:after="0"/>
        <w:rPr>
          <w:szCs w:val="24"/>
        </w:rPr>
      </w:pPr>
      <w:r w:rsidRPr="007E7511">
        <w:rPr>
          <w:szCs w:val="24"/>
        </w:rPr>
        <w:t>Here are some key pieces of information to help get you started:</w:t>
      </w:r>
    </w:p>
    <w:p w:rsidRPr="007E7511" w:rsidR="00E66E86" w:rsidP="00BB2729" w:rsidRDefault="00E66E86" w14:paraId="6B2CC003" w14:textId="77777777">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Pr="007E7511">
        <w:rPr>
          <w:rFonts w:ascii="Garamond" w:hAnsi="Garamond"/>
          <w:b/>
          <w:color w:val="auto"/>
        </w:rPr>
        <w:t>«time»</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rsidRPr="007E7511" w:rsidR="00E66E86" w:rsidP="00BB2729" w:rsidRDefault="00E66E86" w14:paraId="5A26E1A6" w14:textId="76093AA0">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 click the button below:</w:t>
      </w:r>
      <w:r w:rsidRPr="007E7511">
        <w:rPr>
          <w:rFonts w:ascii="Garamond" w:hAnsi="Garamond"/>
          <w:color w:val="auto"/>
        </w:rPr>
        <w:t xml:space="preserve"> </w:t>
      </w:r>
    </w:p>
    <w:p w:rsidRPr="007E7511" w:rsidR="00E66E86" w:rsidP="00E66E86" w:rsidRDefault="00E22A52" w14:paraId="70341383" w14:textId="4280C16A">
      <w:pPr>
        <w:pStyle w:val="BodyText2"/>
        <w:jc w:val="center"/>
        <w:rPr>
          <w:szCs w:val="24"/>
        </w:rPr>
      </w:pPr>
      <w:r w:rsidRPr="00D806BB">
        <w:rPr>
          <w:noProof/>
          <w:sz w:val="20"/>
          <w:szCs w:val="20"/>
        </w:rPr>
        <w:drawing>
          <wp:inline distT="0" distB="0" distL="0" distR="0" wp14:anchorId="6088CF4E" wp14:editId="7B85CE55">
            <wp:extent cx="1375576" cy="663842"/>
            <wp:effectExtent l="0" t="0" r="0" b="3175"/>
            <wp:docPr id="339" name="Picture 33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4F29BB" w:rsidR="00E66E86" w:rsidP="00E8643D" w:rsidRDefault="003D70C9" w14:paraId="037720B6" w14:textId="30EFAE86">
      <w:pPr>
        <w:pStyle w:val="Default"/>
        <w:ind w:left="720"/>
        <w:rPr>
          <w:rFonts w:ascii="Garamond" w:hAnsi="Garamond"/>
        </w:rPr>
      </w:pPr>
      <w:r w:rsidRPr="004F29BB">
        <w:rPr>
          <w:rFonts w:ascii="Garamond" w:hAnsi="Garamond"/>
        </w:rPr>
        <w:t>If you wish to go to our study website</w:t>
      </w:r>
      <w:r w:rsidRPr="004F29BB" w:rsidR="00E66E86">
        <w:rPr>
          <w:rFonts w:ascii="Garamond" w:hAnsi="Garamond"/>
        </w:rPr>
        <w:t>, you can log in with your Study ID and password below.</w:t>
      </w:r>
    </w:p>
    <w:p w:rsidRPr="00E564A3" w:rsidR="00E66E86" w:rsidP="00E564A3" w:rsidRDefault="00BD2271" w14:paraId="70CA64C7" w14:textId="7A326A68">
      <w:pPr>
        <w:pStyle w:val="BodyText"/>
        <w:ind w:left="1440"/>
        <w:rPr>
          <w:u w:val="single"/>
        </w:rPr>
      </w:pPr>
      <w:hyperlink w:history="1" r:id="rId104">
        <w:r w:rsidRPr="00065399" w:rsidR="00E564A3">
          <w:rPr>
            <w:rStyle w:val="Hyperlink"/>
            <w:rFonts w:cs="Arial"/>
          </w:rPr>
          <w:t>https://surveys.nces.ed.gov/bandb</w:t>
        </w:r>
      </w:hyperlink>
      <w:r w:rsidRPr="00E412DC" w:rsidR="00E564A3">
        <w:rPr>
          <w:rFonts w:cs="Arial"/>
          <w:u w:val="single"/>
        </w:rPr>
        <w:t>/</w:t>
      </w:r>
      <w:r w:rsidR="00E564A3">
        <w:rPr>
          <w:rFonts w:cs="Arial"/>
        </w:rPr>
        <w:br/>
      </w:r>
      <w:r w:rsidRPr="004F29BB" w:rsidR="00E66E86">
        <w:rPr>
          <w:b/>
          <w:bCs/>
        </w:rPr>
        <w:t>Study ID:</w:t>
      </w:r>
      <w:r w:rsidRPr="004F29BB" w:rsidR="00E66E86">
        <w:t xml:space="preserve"> «caseid»</w:t>
      </w:r>
      <w:r w:rsidR="00E564A3">
        <w:br/>
      </w:r>
      <w:r w:rsidRPr="004F29BB" w:rsidR="00E66E86">
        <w:rPr>
          <w:b/>
          <w:bCs/>
        </w:rPr>
        <w:t>Password:</w:t>
      </w:r>
      <w:r w:rsidRPr="004F29BB" w:rsidR="00E66E86">
        <w:t xml:space="preserve"> «password» (</w:t>
      </w:r>
      <w:r w:rsidRPr="004F29BB" w:rsidR="00E66E86">
        <w:rPr>
          <w:i/>
        </w:rPr>
        <w:t>password is case sensitive</w:t>
      </w:r>
      <w:r w:rsidRPr="004F29BB" w:rsidR="00E66E86">
        <w:t>)</w:t>
      </w:r>
    </w:p>
    <w:p w:rsidRPr="004F29BB" w:rsidR="008648BE" w:rsidP="00E66E86" w:rsidRDefault="008648BE" w14:paraId="515DECC4" w14:textId="0CD82D08">
      <w:pPr>
        <w:pStyle w:val="Default"/>
        <w:tabs>
          <w:tab w:val="left" w:pos="1260"/>
        </w:tabs>
        <w:rPr>
          <w:rFonts w:ascii="Garamond" w:hAnsi="Garamond"/>
        </w:rPr>
      </w:pPr>
    </w:p>
    <w:p w:rsidRPr="008648BE" w:rsidR="008648BE" w:rsidP="008648BE" w:rsidRDefault="00E66E86" w14:paraId="3651CF70" w14:textId="01878358">
      <w:pPr>
        <w:pStyle w:val="ListParagraph"/>
        <w:numPr>
          <w:ilvl w:val="0"/>
          <w:numId w:val="35"/>
        </w:numPr>
        <w:tabs>
          <w:tab w:val="left" w:pos="1080"/>
        </w:tabs>
        <w:rPr>
          <w:iCs/>
        </w:rPr>
      </w:pPr>
      <w:r w:rsidRPr="008648BE">
        <w:rPr>
          <w:b/>
          <w:color w:val="000000" w:themeColor="text1"/>
        </w:rPr>
        <w:t>[IF PREPAID</w:t>
      </w:r>
      <w:r w:rsidR="008F10AA">
        <w:rPr>
          <w:b/>
          <w:color w:val="000000" w:themeColor="text1"/>
        </w:rPr>
        <w:t xml:space="preserve"> </w:t>
      </w:r>
      <w:r w:rsidRPr="008648BE">
        <w:rPr>
          <w:b/>
          <w:color w:val="000000" w:themeColor="text1"/>
        </w:rPr>
        <w:t xml:space="preserve">AND UNSURE OF ADDRESS: «We sent you $2 via PayPal «to [e-mailaddress] »in appreciation for your participation in </w:t>
      </w:r>
      <w:r w:rsidRPr="008648BE" w:rsidR="00EA167E">
        <w:rPr>
          <w:b/>
          <w:color w:val="000000" w:themeColor="text1"/>
        </w:rPr>
        <w:t>B&amp;B</w:t>
      </w:r>
      <w:r w:rsidRPr="008648BE">
        <w:rPr>
          <w:b/>
          <w:color w:val="000000" w:themeColor="text1"/>
        </w:rPr>
        <w:t xml:space="preserve">.»] [IF PREPAID AND GOOD ADDRESS: «We are sending you $2 via mail in appreciation for your participation in </w:t>
      </w:r>
      <w:r w:rsidRPr="008648BE" w:rsidR="00EA167E">
        <w:rPr>
          <w:b/>
          <w:color w:val="000000" w:themeColor="text1"/>
        </w:rPr>
        <w:t>B&amp;B</w:t>
      </w:r>
      <w:r w:rsidRPr="008648BE">
        <w:rPr>
          <w:b/>
          <w:color w:val="000000" w:themeColor="text1"/>
        </w:rPr>
        <w:t xml:space="preserve">. Remember to look out for a large white envelope from the National Center for Education Statistics.»] </w:t>
      </w:r>
      <w:r w:rsidRPr="007E7511">
        <w:t>[</w:t>
      </w:r>
      <w:r w:rsidRPr="00FA135C" w:rsidR="00D619B0">
        <w:rPr>
          <w:rFonts w:cs="Arial"/>
          <w:b/>
          <w:bCs/>
          <w:szCs w:val="24"/>
        </w:rPr>
        <w:t>«</w:t>
      </w:r>
      <w:r w:rsidRPr="00E74AB2" w:rsidR="008648BE">
        <w:t xml:space="preserve">IF </w:t>
      </w:r>
      <w:r w:rsidR="008648BE">
        <w:t>AGGRESSIVE GROUP &amp; INCENTIVE</w:t>
      </w:r>
      <w:r w:rsidR="00283A55">
        <w:t xml:space="preserve"> </w:t>
      </w:r>
      <w:r w:rsidR="008648BE">
        <w:t>ELIGIBLE</w:t>
      </w:r>
      <w:r w:rsidRPr="00E74AB2" w:rsidR="008648BE">
        <w:t xml:space="preserve">: </w:t>
      </w:r>
      <w:r w:rsidRPr="008648BE" w:rsidR="008648BE">
        <w:rPr>
          <w:b/>
        </w:rPr>
        <w:t xml:space="preserve">If you complete the survey by </w:t>
      </w:r>
      <w:r w:rsidRPr="00FA135C" w:rsidR="00D619B0">
        <w:rPr>
          <w:rFonts w:cs="Arial"/>
          <w:b/>
          <w:bCs/>
          <w:szCs w:val="24"/>
        </w:rPr>
        <w:t>«</w:t>
      </w:r>
      <w:r w:rsidRPr="008648BE" w:rsidR="008648BE">
        <w:rPr>
          <w:b/>
        </w:rPr>
        <w:t>early_comp_date</w:t>
      </w:r>
      <w:r w:rsidRPr="00FA135C" w:rsidR="00D619B0">
        <w:rPr>
          <w:rFonts w:cs="Arial"/>
          <w:b/>
          <w:bCs/>
          <w:szCs w:val="24"/>
        </w:rPr>
        <w:t>»</w:t>
      </w:r>
      <w:r w:rsidR="00874DC7">
        <w:rPr>
          <w:rFonts w:cs="Arial"/>
          <w:b/>
          <w:bCs/>
          <w:szCs w:val="24"/>
        </w:rPr>
        <w:t>,</w:t>
      </w:r>
      <w:r w:rsidRPr="008648BE" w:rsidR="008648BE">
        <w:rPr>
          <w:b/>
        </w:rPr>
        <w:t xml:space="preserve"> we will send you $</w:t>
      </w:r>
      <w:r w:rsidRPr="00FA135C" w:rsidR="00D619B0">
        <w:rPr>
          <w:rFonts w:cs="Arial"/>
          <w:b/>
          <w:bCs/>
          <w:szCs w:val="24"/>
        </w:rPr>
        <w:t>«</w:t>
      </w:r>
      <w:r w:rsidR="00084605">
        <w:rPr>
          <w:b/>
        </w:rPr>
        <w:t>inc_amount</w:t>
      </w:r>
      <w:r w:rsidRPr="008648BE" w:rsidR="008648BE">
        <w:rPr>
          <w:b/>
        </w:rPr>
        <w:t>+</w:t>
      </w:r>
      <w:r w:rsidR="00084605">
        <w:rPr>
          <w:b/>
        </w:rPr>
        <w:t>earlybird_inc</w:t>
      </w:r>
      <w:r w:rsidRPr="00FA135C" w:rsidR="00D619B0">
        <w:rPr>
          <w:rFonts w:cs="Arial"/>
          <w:b/>
          <w:bCs/>
          <w:szCs w:val="24"/>
        </w:rPr>
        <w:t>»</w:t>
      </w:r>
      <w:r w:rsidRPr="008648BE" w:rsidR="008648BE">
        <w:rPr>
          <w:b/>
        </w:rPr>
        <w:t xml:space="preserve"> payable by </w:t>
      </w:r>
      <w:r w:rsidRPr="00FA135C" w:rsidR="00D619B0">
        <w:rPr>
          <w:rFonts w:cs="Arial"/>
          <w:b/>
          <w:bCs/>
          <w:szCs w:val="24"/>
        </w:rPr>
        <w:t>«</w:t>
      </w:r>
      <w:r w:rsidRPr="008648BE" w:rsidR="008648BE">
        <w:rPr>
          <w:b/>
        </w:rPr>
        <w:t>PayPal or</w:t>
      </w:r>
      <w:r w:rsidRPr="00FA135C" w:rsidR="00D619B0">
        <w:rPr>
          <w:rFonts w:cs="Arial"/>
          <w:b/>
          <w:bCs/>
          <w:szCs w:val="24"/>
        </w:rPr>
        <w:t>»</w:t>
      </w:r>
      <w:r w:rsidRPr="008648BE" w:rsidR="008648BE">
        <w:rPr>
          <w:b/>
        </w:rPr>
        <w:t xml:space="preserve"> check.  After </w:t>
      </w:r>
      <w:r w:rsidRPr="00FA135C" w:rsidR="00D619B0">
        <w:rPr>
          <w:rFonts w:cs="Arial"/>
          <w:b/>
          <w:bCs/>
          <w:szCs w:val="24"/>
        </w:rPr>
        <w:t>«</w:t>
      </w:r>
      <w:r w:rsidRPr="008648BE" w:rsidR="008648BE">
        <w:rPr>
          <w:b/>
        </w:rPr>
        <w:t>early_comp_date</w:t>
      </w:r>
      <w:r w:rsidRPr="00FA135C" w:rsidR="00D619B0">
        <w:rPr>
          <w:rFonts w:cs="Arial"/>
          <w:b/>
          <w:bCs/>
          <w:szCs w:val="24"/>
        </w:rPr>
        <w:t>»</w:t>
      </w:r>
      <w:r w:rsidRPr="008648BE" w:rsidR="008648BE">
        <w:rPr>
          <w:b/>
        </w:rPr>
        <w:t>, we will send you $</w:t>
      </w:r>
      <w:r w:rsidRPr="00FA135C" w:rsidR="00D619B0">
        <w:rPr>
          <w:rFonts w:cs="Arial"/>
          <w:b/>
          <w:bCs/>
          <w:szCs w:val="24"/>
        </w:rPr>
        <w:t>«</w:t>
      </w:r>
      <w:r w:rsidR="00084605">
        <w:rPr>
          <w:b/>
        </w:rPr>
        <w:t>inc_amount</w:t>
      </w:r>
      <w:r w:rsidRPr="00FA135C" w:rsidR="00D619B0">
        <w:rPr>
          <w:rFonts w:cs="Arial"/>
          <w:b/>
          <w:bCs/>
          <w:szCs w:val="24"/>
        </w:rPr>
        <w:t>»</w:t>
      </w:r>
      <w:r w:rsidRPr="008648BE" w:rsidR="008648BE">
        <w:rPr>
          <w:b/>
        </w:rPr>
        <w:t xml:space="preserve"> once you complete the survey.</w:t>
      </w:r>
      <w:r w:rsidRPr="00FA135C" w:rsidR="00D619B0">
        <w:rPr>
          <w:rFonts w:cs="Arial"/>
          <w:b/>
          <w:bCs/>
          <w:szCs w:val="24"/>
        </w:rPr>
        <w:t>»</w:t>
      </w:r>
      <w:r w:rsidRPr="00E74AB2" w:rsidR="008648BE">
        <w:t xml:space="preserve"> </w:t>
      </w:r>
      <w:r w:rsidRPr="00FA135C" w:rsidR="00D619B0">
        <w:rPr>
          <w:rFonts w:cs="Arial"/>
          <w:b/>
          <w:bCs/>
          <w:szCs w:val="24"/>
        </w:rPr>
        <w:t>«</w:t>
      </w:r>
      <w:r w:rsidR="008648BE">
        <w:t>IF DEFAULT GROUP &amp; INCENTIVE ELIGIBLE</w:t>
      </w:r>
      <w:r w:rsidRPr="00E74AB2" w:rsidR="008648BE">
        <w:t xml:space="preserve">: </w:t>
      </w:r>
      <w:r w:rsidRPr="008648BE" w:rsidR="008648BE">
        <w:rPr>
          <w:b/>
        </w:rPr>
        <w:t>O</w:t>
      </w:r>
      <w:r w:rsidRPr="008648BE" w:rsidR="008648BE">
        <w:rPr>
          <w:b/>
          <w:bCs/>
        </w:rPr>
        <w:t>nce you complete the survey, we will send you $«</w:t>
      </w:r>
      <w:r w:rsidR="00084605">
        <w:rPr>
          <w:b/>
          <w:bCs/>
        </w:rPr>
        <w:t>inc_amount</w:t>
      </w:r>
      <w:r w:rsidRPr="008648BE" w:rsidR="008648BE">
        <w:rPr>
          <w:b/>
          <w:bCs/>
        </w:rPr>
        <w:t xml:space="preserve">», payable by </w:t>
      </w:r>
      <w:r w:rsidRPr="00FA135C" w:rsidR="00D619B0">
        <w:rPr>
          <w:rFonts w:cs="Arial"/>
          <w:b/>
          <w:bCs/>
          <w:szCs w:val="24"/>
        </w:rPr>
        <w:t>«</w:t>
      </w:r>
      <w:r w:rsidRPr="008648BE" w:rsidR="008648BE">
        <w:rPr>
          <w:b/>
          <w:bCs/>
        </w:rPr>
        <w:t>PayPal or</w:t>
      </w:r>
      <w:r w:rsidRPr="00FA135C" w:rsidR="00D619B0">
        <w:rPr>
          <w:rFonts w:cs="Arial"/>
          <w:b/>
          <w:bCs/>
          <w:szCs w:val="24"/>
        </w:rPr>
        <w:t>»</w:t>
      </w:r>
      <w:r w:rsidRPr="008648BE" w:rsidR="008648BE">
        <w:rPr>
          <w:b/>
          <w:bCs/>
        </w:rPr>
        <w:t xml:space="preserve"> check.</w:t>
      </w:r>
      <w:r w:rsidRPr="00FA135C" w:rsidR="00D619B0">
        <w:rPr>
          <w:rFonts w:cs="Arial"/>
          <w:b/>
          <w:bCs/>
          <w:szCs w:val="24"/>
        </w:rPr>
        <w:t>»</w:t>
      </w:r>
    </w:p>
    <w:p w:rsidRPr="007E7511" w:rsidR="00E66E86" w:rsidP="00BB2729" w:rsidRDefault="00E66E86" w14:paraId="6B9987AD" w14:textId="677CB5A8">
      <w:pPr>
        <w:pStyle w:val="Default"/>
        <w:numPr>
          <w:ilvl w:val="0"/>
          <w:numId w:val="19"/>
        </w:numPr>
        <w:spacing w:before="120"/>
        <w:rPr>
          <w:rFonts w:ascii="Garamond" w:hAnsi="Garamond"/>
          <w:b/>
          <w:color w:val="000000" w:themeColor="text1"/>
        </w:rPr>
      </w:pPr>
      <w:r w:rsidRPr="007E7511">
        <w:rPr>
          <w:rFonts w:ascii="Garamond" w:hAnsi="Garamond"/>
          <w:bCs/>
          <w:color w:val="auto"/>
        </w:rPr>
        <w:t>Your participation in this study will not affect any aid or other benefits you receive.</w:t>
      </w:r>
    </w:p>
    <w:p w:rsidRPr="007E7511" w:rsidR="00E66E86" w:rsidP="00BB2729" w:rsidRDefault="00E66E86" w14:paraId="4BE7846F" w14:textId="3A29D16D">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Pr="007E7511" w:rsidR="00BB2729">
        <w:rPr>
          <w:rFonts w:cs="Arial"/>
          <w:szCs w:val="24"/>
        </w:rPr>
        <w:t>.</w:t>
      </w:r>
    </w:p>
    <w:p w:rsidRPr="00E564A3" w:rsidR="00E66E86" w:rsidP="00E564A3" w:rsidRDefault="00E66E86" w14:paraId="55E1D323" w14:textId="14D7E99C">
      <w:pPr>
        <w:pStyle w:val="BodyText"/>
        <w:rPr>
          <w:u w:val="single"/>
        </w:rPr>
      </w:pPr>
      <w:r w:rsidRPr="007E7511">
        <w:rPr>
          <w:szCs w:val="24"/>
        </w:rPr>
        <w:t xml:space="preserve">If you have questions about the study or prefer to complete your survey over the phone, please call the </w:t>
      </w:r>
      <w:r w:rsidR="00EA167E">
        <w:rPr>
          <w:szCs w:val="24"/>
        </w:rPr>
        <w:t>B&amp;B Help Desk</w:t>
      </w:r>
      <w:r w:rsidRPr="007E7511">
        <w:rPr>
          <w:szCs w:val="24"/>
        </w:rPr>
        <w:t xml:space="preserve"> at </w:t>
      </w:r>
      <w:r w:rsidR="00EA167E">
        <w:rPr>
          <w:b/>
          <w:szCs w:val="24"/>
        </w:rPr>
        <w:t>855-322-2826</w:t>
      </w:r>
      <w:r w:rsidRPr="007E7511">
        <w:rPr>
          <w:szCs w:val="24"/>
        </w:rPr>
        <w:t xml:space="preserve"> or e-mail us at </w:t>
      </w:r>
      <w:hyperlink w:history="1" r:id="rId105">
        <w:r w:rsidRPr="00A31EF3" w:rsidR="00030444">
          <w:rPr>
            <w:rStyle w:val="Hyperlink"/>
          </w:rPr>
          <w:t>bandb@rti.org</w:t>
        </w:r>
      </w:hyperlink>
      <w:r w:rsidRPr="007E7511">
        <w:rPr>
          <w:szCs w:val="24"/>
        </w:rPr>
        <w:t xml:space="preserve">. </w:t>
      </w:r>
      <w:r w:rsidRPr="007E7511">
        <w:rPr>
          <w:szCs w:val="24"/>
          <w:lang w:val="en"/>
        </w:rPr>
        <w:t xml:space="preserve">You can also learn more by visiting the study website at </w:t>
      </w:r>
      <w:hyperlink w:history="1" r:id="rId106">
        <w:r w:rsidRPr="00065399" w:rsidR="00E564A3">
          <w:rPr>
            <w:rStyle w:val="Hyperlink"/>
            <w:rFonts w:cs="Arial"/>
          </w:rPr>
          <w:t>https://surveys.nces.ed.gov/bandb</w:t>
        </w:r>
      </w:hyperlink>
      <w:r w:rsidRPr="00E412DC" w:rsidR="00E564A3">
        <w:rPr>
          <w:rFonts w:cs="Arial"/>
          <w:u w:val="single"/>
        </w:rPr>
        <w:t>/</w:t>
      </w:r>
      <w:r w:rsidRPr="0099183E">
        <w:rPr>
          <w:rStyle w:val="Hyperlink"/>
          <w:szCs w:val="24"/>
          <w:u w:val="none"/>
        </w:rPr>
        <w:t>.</w:t>
      </w:r>
    </w:p>
    <w:p w:rsidRPr="007E7511" w:rsidR="00E66E86" w:rsidP="00E66E86" w:rsidRDefault="00E66E86" w14:paraId="536DC519" w14:textId="4DDB29EA">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rsidRPr="007E7511" w:rsidR="00E66E86" w:rsidP="007E7511" w:rsidRDefault="00E66E86" w14:paraId="6EB86546" w14:textId="77777777">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Pr="007E7511" w:rsidR="00E66E86" w:rsidTr="00225586" w14:paraId="278163F2" w14:textId="77777777">
        <w:tc>
          <w:tcPr>
            <w:tcW w:w="5071" w:type="dxa"/>
          </w:tcPr>
          <w:p w:rsidRPr="007E7511" w:rsidR="00E66E86" w:rsidP="007E7511" w:rsidRDefault="00EA167E" w14:paraId="2D197A5A" w14:textId="5AB3FE77">
            <w:pPr>
              <w:pStyle w:val="Default"/>
              <w:keepNext/>
              <w:rPr>
                <w:rFonts w:ascii="Garamond" w:hAnsi="Garamond"/>
              </w:rPr>
            </w:pPr>
            <w:r>
              <w:rPr>
                <w:rFonts w:ascii="Garamond" w:hAnsi="Garamond" w:cs="Arial"/>
              </w:rPr>
              <w:t>Ted Socha</w:t>
            </w:r>
          </w:p>
          <w:p w:rsidRPr="007E7511" w:rsidR="00E66E86" w:rsidP="00E66E86" w:rsidRDefault="00E66E86" w14:paraId="457792CE" w14:textId="2A5F276E">
            <w:pPr>
              <w:pStyle w:val="Default"/>
              <w:rPr>
                <w:rFonts w:ascii="Garamond" w:hAnsi="Garamond" w:cs="Arial"/>
              </w:rPr>
            </w:pPr>
            <w:r w:rsidRPr="007E7511">
              <w:rPr>
                <w:rFonts w:ascii="Garamond" w:hAnsi="Garamond" w:cs="Arial"/>
              </w:rPr>
              <w:t xml:space="preserve">Project Officer, </w:t>
            </w:r>
            <w:r w:rsidR="00EA167E">
              <w:rPr>
                <w:rFonts w:ascii="Garamond" w:hAnsi="Garamond" w:cs="Arial"/>
              </w:rPr>
              <w:t>B&amp;B</w:t>
            </w:r>
          </w:p>
          <w:p w:rsidRPr="007E7511" w:rsidR="00E66E86" w:rsidP="00E66E86" w:rsidRDefault="00E66E86" w14:paraId="1747C6F3" w14:textId="77777777">
            <w:pPr>
              <w:pStyle w:val="Default"/>
              <w:rPr>
                <w:rFonts w:ascii="Garamond" w:hAnsi="Garamond" w:cs="Arial"/>
              </w:rPr>
            </w:pPr>
            <w:r w:rsidRPr="007E7511">
              <w:rPr>
                <w:rFonts w:ascii="Garamond" w:hAnsi="Garamond" w:cs="Arial"/>
              </w:rPr>
              <w:t>National Center for Education Statistics</w:t>
            </w:r>
          </w:p>
          <w:p w:rsidR="00894838" w:rsidP="00894838" w:rsidRDefault="00894838" w14:paraId="27E391D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31588BB1" w14:textId="605EFA96">
            <w:pPr>
              <w:pStyle w:val="Default"/>
            </w:pPr>
            <w:r>
              <w:rPr>
                <w:rFonts w:cs="Arial"/>
              </w:rPr>
              <w:t>U.S. Department of Education</w:t>
            </w:r>
          </w:p>
          <w:p w:rsidRPr="007E7511" w:rsidR="00E66E86" w:rsidP="00E66E86" w:rsidRDefault="00BD2271" w14:paraId="37A81126" w14:textId="2D9AD4D4">
            <w:pPr>
              <w:pStyle w:val="Default"/>
              <w:rPr>
                <w:rFonts w:ascii="Garamond" w:hAnsi="Garamond"/>
                <w:noProof/>
              </w:rPr>
            </w:pPr>
            <w:hyperlink w:history="1" r:id="rId107">
              <w:r w:rsidRPr="00894838" w:rsidR="00894838">
                <w:rPr>
                  <w:rStyle w:val="Hyperlink"/>
                </w:rPr>
                <w:t>T</w:t>
              </w:r>
              <w:r w:rsidRPr="00894838" w:rsidR="00894838">
                <w:rPr>
                  <w:rStyle w:val="Hyperlink"/>
                  <w:rFonts w:ascii="Garamond" w:hAnsi="Garamond"/>
                </w:rPr>
                <w:t>ed.Socha@ed.gov</w:t>
              </w:r>
            </w:hyperlink>
            <w:r w:rsidRPr="007E7511" w:rsidR="00E66E86">
              <w:rPr>
                <w:rFonts w:ascii="Garamond" w:hAnsi="Garamond" w:cs="Arial"/>
              </w:rPr>
              <w:t xml:space="preserve"> | 202-245-</w:t>
            </w:r>
            <w:r w:rsidR="00622231">
              <w:rPr>
                <w:rFonts w:ascii="Garamond" w:hAnsi="Garamond" w:cs="Arial"/>
              </w:rPr>
              <w:t>7071</w:t>
            </w:r>
          </w:p>
        </w:tc>
        <w:tc>
          <w:tcPr>
            <w:tcW w:w="5067" w:type="dxa"/>
          </w:tcPr>
          <w:p w:rsidRPr="007E7511" w:rsidR="00E66E86" w:rsidP="00E66E86" w:rsidRDefault="00E66E86" w14:paraId="45A6B379" w14:textId="3BFF927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rsidRPr="007E7511" w:rsidR="00E66E86" w:rsidP="00E66E86" w:rsidRDefault="00E66E86" w14:paraId="27400C8A" w14:textId="6B03A063">
            <w:pPr>
              <w:pStyle w:val="Default"/>
              <w:rPr>
                <w:rFonts w:ascii="Garamond" w:hAnsi="Garamond" w:cs="Arial"/>
              </w:rPr>
            </w:pPr>
            <w:r w:rsidRPr="007E7511">
              <w:rPr>
                <w:rFonts w:ascii="Garamond" w:hAnsi="Garamond" w:cs="Arial"/>
              </w:rPr>
              <w:t xml:space="preserve">Project Director, </w:t>
            </w:r>
            <w:r w:rsidR="00EA167E">
              <w:rPr>
                <w:rFonts w:ascii="Garamond" w:hAnsi="Garamond" w:cs="Arial"/>
              </w:rPr>
              <w:t>B&amp;B</w:t>
            </w:r>
          </w:p>
          <w:p w:rsidRPr="007E7511" w:rsidR="00E66E86" w:rsidP="00E66E86" w:rsidRDefault="00E66E86" w14:paraId="5F2DCCF8" w14:textId="77777777">
            <w:pPr>
              <w:pStyle w:val="Default"/>
              <w:rPr>
                <w:rFonts w:ascii="Garamond" w:hAnsi="Garamond" w:cs="Arial"/>
              </w:rPr>
            </w:pPr>
            <w:r w:rsidRPr="007E7511">
              <w:rPr>
                <w:rFonts w:ascii="Garamond" w:hAnsi="Garamond" w:cs="Arial"/>
              </w:rPr>
              <w:t>RTI International</w:t>
            </w:r>
          </w:p>
          <w:p w:rsidRPr="007E7511" w:rsidR="00E66E86" w:rsidP="00E66E86" w:rsidRDefault="00BD2271" w14:paraId="7B1D20D4" w14:textId="77777777">
            <w:pPr>
              <w:pStyle w:val="Default"/>
              <w:rPr>
                <w:rFonts w:ascii="Garamond" w:hAnsi="Garamond" w:cs="Arial"/>
              </w:rPr>
            </w:pPr>
            <w:hyperlink w:history="1" r:id="rId108">
              <w:r w:rsidRPr="007E7511" w:rsidR="00E66E86">
                <w:rPr>
                  <w:rStyle w:val="Hyperlink"/>
                  <w:rFonts w:ascii="Garamond" w:hAnsi="Garamond"/>
                </w:rPr>
                <w:t>jennifer@rti.org</w:t>
              </w:r>
            </w:hyperlink>
            <w:r w:rsidRPr="007E7511" w:rsidR="00E66E86">
              <w:rPr>
                <w:rFonts w:ascii="Garamond" w:hAnsi="Garamond" w:cs="Arial"/>
              </w:rPr>
              <w:t xml:space="preserve"> | 877-225-8470</w:t>
            </w:r>
          </w:p>
        </w:tc>
      </w:tr>
    </w:tbl>
    <w:p w:rsidR="00CB1E72" w:rsidP="00CB1E72" w:rsidRDefault="00CB1E72" w14:paraId="4B545026" w14:textId="77777777">
      <w:pPr>
        <w:pStyle w:val="BodyText"/>
        <w:rPr>
          <w:sz w:val="20"/>
        </w:rPr>
      </w:pPr>
    </w:p>
    <w:p w:rsidRPr="008F23BB" w:rsidR="00CB1E72" w:rsidP="00CB1E72" w:rsidRDefault="00CB1E72" w14:paraId="47AE1B1A" w14:textId="3F1D1670">
      <w:pPr>
        <w:pStyle w:val="BodyText"/>
        <w:rPr>
          <w:sz w:val="20"/>
        </w:rPr>
      </w:pPr>
      <w:r>
        <w:rPr>
          <w:sz w:val="20"/>
        </w:rPr>
        <w:lastRenderedPageBreak/>
        <w:t>The National Center for Education Statistics (NCES)</w:t>
      </w:r>
      <w:r w:rsidRPr="008F23BB">
        <w:rPr>
          <w:sz w:val="20"/>
        </w:rPr>
        <w:t xml:space="preserve"> is authorized to conduct the </w:t>
      </w:r>
      <w:r w:rsidR="00BA25CA">
        <w:rPr>
          <w:sz w:val="20"/>
        </w:rPr>
        <w:t>2016/20</w:t>
      </w:r>
      <w:r w:rsidRPr="008F23BB">
        <w:rPr>
          <w:sz w:val="20"/>
        </w:rPr>
        <w:t xml:space="preserve"> </w:t>
      </w:r>
      <w:r w:rsidR="00831D6F">
        <w:rPr>
          <w:sz w:val="20"/>
        </w:rPr>
        <w:t>Baccalaureate</w:t>
      </w:r>
      <w:r w:rsidR="00F826D9">
        <w:rPr>
          <w:sz w:val="20"/>
        </w:rPr>
        <w:t xml:space="preserve"> and Beyond Longitudinal Study </w:t>
      </w:r>
      <w:r w:rsidRPr="008F23BB">
        <w:rPr>
          <w:sz w:val="20"/>
        </w:rPr>
        <w:t xml:space="preserve">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Pr="00E8643D" w:rsidR="00E66E86" w:rsidP="00CB1E72" w:rsidRDefault="00E66E86" w14:paraId="0A7D8834" w14:textId="6F953D0F">
      <w:pPr>
        <w:jc w:val="center"/>
        <w:rPr>
          <w:rFonts w:cs="Arial"/>
          <w:sz w:val="20"/>
        </w:rPr>
      </w:pPr>
      <w:r w:rsidRPr="00E8643D">
        <w:rPr>
          <w:rFonts w:cs="Arial"/>
          <w:sz w:val="20"/>
        </w:rPr>
        <w:t>«</w:t>
      </w:r>
      <w:r w:rsidRPr="00E8643D">
        <w:rPr>
          <w:rStyle w:val="Hyperlink"/>
          <w:rFonts w:cs="Arial" w:eastAsiaTheme="majorEastAsia"/>
          <w:sz w:val="20"/>
        </w:rPr>
        <w:t>emailID</w:t>
      </w:r>
      <w:r w:rsidRPr="00E8643D">
        <w:rPr>
          <w:rFonts w:cs="Arial"/>
          <w:sz w:val="20"/>
        </w:rPr>
        <w:t>»</w:t>
      </w:r>
    </w:p>
    <w:p w:rsidR="005E64D7" w:rsidP="00225586" w:rsidRDefault="005E64D7" w14:paraId="111C62E7" w14:textId="77777777">
      <w:pPr>
        <w:rPr>
          <w:rFonts w:cs="Arial"/>
          <w:sz w:val="20"/>
        </w:rPr>
      </w:pPr>
    </w:p>
    <w:p w:rsidR="006A0880" w:rsidRDefault="006A0880" w14:paraId="0E01D345" w14:textId="77777777">
      <w:pPr>
        <w:rPr>
          <w:rFonts w:ascii="Arial" w:hAnsi="Arial" w:cs="Arial"/>
          <w:b/>
          <w:bCs/>
          <w:szCs w:val="24"/>
        </w:rPr>
      </w:pPr>
      <w:bookmarkStart w:name="_Toc505088934" w:id="79"/>
      <w:bookmarkStart w:name="_Toc507072386" w:id="80"/>
      <w:bookmarkEnd w:id="75"/>
      <w:bookmarkEnd w:id="76"/>
      <w:r>
        <w:br w:type="page"/>
      </w:r>
    </w:p>
    <w:p w:rsidRPr="00E66E86" w:rsidR="00E66E86" w:rsidP="00E8643D" w:rsidRDefault="00E66E86" w14:paraId="2A560622" w14:textId="6562FC3B">
      <w:pPr>
        <w:pStyle w:val="AppH3"/>
      </w:pPr>
      <w:r w:rsidRPr="00E66E86">
        <w:lastRenderedPageBreak/>
        <w:t>Reminder E-mail 1</w:t>
      </w:r>
      <w:bookmarkEnd w:id="79"/>
      <w:bookmarkEnd w:id="80"/>
    </w:p>
    <w:p w:rsidRPr="007E7511" w:rsidR="00E66E86" w:rsidP="00E8643D" w:rsidRDefault="00E66E86" w14:paraId="5321F91F" w14:textId="26DE25C9">
      <w:pPr>
        <w:pStyle w:val="BodyText2"/>
        <w:rPr>
          <w:szCs w:val="24"/>
        </w:rPr>
      </w:pPr>
      <w:r w:rsidRPr="007E7511">
        <w:rPr>
          <w:b/>
          <w:szCs w:val="24"/>
        </w:rPr>
        <w:t xml:space="preserve">SUBJECT: </w:t>
      </w:r>
      <w:r w:rsidRPr="007E7511">
        <w:rPr>
          <w:szCs w:val="24"/>
        </w:rPr>
        <w:t xml:space="preserve">The </w:t>
      </w:r>
      <w:r w:rsidR="00B52185">
        <w:rPr>
          <w:szCs w:val="24"/>
        </w:rPr>
        <w:t>B&amp;B</w:t>
      </w:r>
      <w:r w:rsidRPr="007E7511">
        <w:rPr>
          <w:szCs w:val="24"/>
        </w:rPr>
        <w:t xml:space="preserve"> Survey Needs You!</w:t>
      </w:r>
    </w:p>
    <w:p w:rsidRPr="007E7511" w:rsidR="00E66E86" w:rsidP="00E8643D" w:rsidRDefault="00E66E86" w14:paraId="2AB33C06" w14:textId="1E6291AB">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w:t>
      </w:r>
      <w:r w:rsidR="00B52185">
        <w:rPr>
          <w:color w:val="000000"/>
          <w:szCs w:val="24"/>
          <w:lang w:val="en"/>
        </w:rPr>
        <w:t>B&amp;B</w:t>
      </w:r>
      <w:r w:rsidRPr="007E7511">
        <w:rPr>
          <w:color w:val="000000"/>
          <w:szCs w:val="24"/>
          <w:lang w:val="en"/>
        </w:rPr>
        <w:t xml:space="preserve"> to be a success.</w:t>
      </w:r>
    </w:p>
    <w:p w:rsidRPr="007E7511" w:rsidR="00283A55" w:rsidP="00E8643D" w:rsidRDefault="00E66E86" w14:paraId="502A55A0" w14:textId="46C66594">
      <w:pPr>
        <w:pStyle w:val="BodyText2"/>
        <w:rPr>
          <w:szCs w:val="24"/>
        </w:rPr>
      </w:pPr>
      <w:r w:rsidRPr="007E7511">
        <w:rPr>
          <w:color w:val="000000"/>
          <w:szCs w:val="24"/>
          <w:lang w:val="en"/>
        </w:rPr>
        <w:t xml:space="preserve">Recently, we sent you an invitation to take part in the </w:t>
      </w:r>
      <w:r w:rsidR="00BA25CA">
        <w:rPr>
          <w:color w:val="000000"/>
          <w:szCs w:val="24"/>
          <w:lang w:val="en"/>
        </w:rPr>
        <w:t>2016/20</w:t>
      </w:r>
      <w:r w:rsidRPr="007E7511">
        <w:rPr>
          <w:color w:val="000000"/>
          <w:szCs w:val="24"/>
          <w:lang w:val="en"/>
        </w:rPr>
        <w:t xml:space="preserve"> </w:t>
      </w:r>
      <w:r w:rsidR="006E4104">
        <w:rPr>
          <w:color w:val="000000"/>
          <w:szCs w:val="24"/>
          <w:lang w:val="en"/>
        </w:rPr>
        <w:t>Baccal</w:t>
      </w:r>
      <w:r w:rsidR="000431AB">
        <w:rPr>
          <w:color w:val="000000"/>
          <w:szCs w:val="24"/>
          <w:lang w:val="en"/>
        </w:rPr>
        <w:t>au</w:t>
      </w:r>
      <w:r w:rsidR="006E4104">
        <w:rPr>
          <w:color w:val="000000"/>
          <w:szCs w:val="24"/>
          <w:lang w:val="en"/>
        </w:rPr>
        <w:t>reate and Beyond Longitudinal Study (B&amp;B)</w:t>
      </w:r>
      <w:r w:rsidRPr="007E7511">
        <w:rPr>
          <w:color w:val="000000"/>
          <w:szCs w:val="24"/>
          <w:lang w:val="en"/>
        </w:rPr>
        <w:t xml:space="preserve"> [IF PREPAID:</w:t>
      </w:r>
      <w:r w:rsidRPr="007E7511">
        <w:rPr>
          <w:szCs w:val="24"/>
        </w:rPr>
        <w:t>«</w:t>
      </w:r>
      <w:r w:rsidRPr="007E7511">
        <w:rPr>
          <w:color w:val="000000"/>
          <w:szCs w:val="24"/>
          <w:lang w:val="en"/>
        </w:rPr>
        <w:t>along with $</w:t>
      </w:r>
      <w:r w:rsidR="00662493">
        <w:rPr>
          <w:szCs w:val="24"/>
        </w:rPr>
        <w:t>2</w:t>
      </w:r>
      <w:r w:rsidRPr="007E7511">
        <w:rPr>
          <w:szCs w:val="24"/>
        </w:rPr>
        <w:t>« via PayPal»//« via mail»»</w:t>
      </w:r>
      <w:r w:rsidRPr="007E7511">
        <w:rPr>
          <w:color w:val="000000"/>
          <w:szCs w:val="24"/>
          <w:lang w:val="en"/>
        </w:rPr>
        <w:t>.</w:t>
      </w:r>
      <w:r w:rsidR="00283A55">
        <w:rPr>
          <w:color w:val="000000"/>
          <w:szCs w:val="24"/>
          <w:lang w:val="en"/>
        </w:rPr>
        <w:t xml:space="preserve"> </w:t>
      </w:r>
      <w:r w:rsidRPr="007E7511" w:rsidR="00283A55">
        <w:t>[</w:t>
      </w:r>
      <w:r w:rsidRPr="00E74AB2" w:rsidR="00283A55">
        <w:t xml:space="preserve">IF </w:t>
      </w:r>
      <w:r w:rsidR="00283A55">
        <w:t>AGGRESSIVE GROUP &amp; INCENTIVE ELIGIBLE</w:t>
      </w:r>
      <w:r w:rsidRPr="00E74AB2" w:rsidR="00283A55">
        <w:t xml:space="preserve">: </w:t>
      </w:r>
      <w:r w:rsidRPr="00283A55" w:rsidR="00283A55">
        <w:rPr>
          <w:b/>
        </w:rPr>
        <w:t xml:space="preserve">If you complete the survey by </w:t>
      </w:r>
      <w:r w:rsidRPr="00283A55" w:rsidR="00283A55">
        <w:rPr>
          <w:b/>
          <w:szCs w:val="24"/>
        </w:rPr>
        <w:t>«</w:t>
      </w:r>
      <w:r w:rsidRPr="00283A55" w:rsidR="00283A55">
        <w:rPr>
          <w:b/>
        </w:rPr>
        <w:t>early_comp_date</w:t>
      </w:r>
      <w:r w:rsidRPr="00283A55" w:rsidR="00283A55">
        <w:rPr>
          <w:b/>
          <w:szCs w:val="24"/>
        </w:rPr>
        <w:t>»</w:t>
      </w:r>
      <w:r w:rsidR="00874DC7">
        <w:rPr>
          <w:b/>
          <w:szCs w:val="24"/>
        </w:rPr>
        <w:t>,</w:t>
      </w:r>
      <w:r w:rsidRPr="00283A55" w:rsidR="00283A55">
        <w:rPr>
          <w:b/>
        </w:rPr>
        <w:t xml:space="preserve"> we will send you $</w:t>
      </w:r>
      <w:r w:rsidRPr="00283A55" w:rsidR="00283A55">
        <w:rPr>
          <w:b/>
          <w:szCs w:val="24"/>
        </w:rPr>
        <w:t>«</w:t>
      </w:r>
      <w:r w:rsidR="00084605">
        <w:rPr>
          <w:b/>
        </w:rPr>
        <w:t>inc_amount</w:t>
      </w:r>
      <w:r w:rsidRPr="00283A55" w:rsidR="00283A55">
        <w:rPr>
          <w:b/>
        </w:rPr>
        <w:t>+</w:t>
      </w:r>
      <w:r w:rsidR="00084605">
        <w:rPr>
          <w:b/>
        </w:rPr>
        <w:t>earlybird_inc</w:t>
      </w:r>
      <w:r w:rsidRPr="00283A55" w:rsidR="00283A55">
        <w:rPr>
          <w:b/>
          <w:szCs w:val="24"/>
        </w:rPr>
        <w: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  After </w:t>
      </w:r>
      <w:r w:rsidRPr="00283A55" w:rsidR="00283A55">
        <w:rPr>
          <w:b/>
          <w:szCs w:val="24"/>
        </w:rPr>
        <w:t>«</w:t>
      </w:r>
      <w:r w:rsidRPr="00283A55" w:rsidR="00283A55">
        <w:rPr>
          <w:b/>
        </w:rPr>
        <w:t>early_comp_date</w:t>
      </w:r>
      <w:r w:rsidRPr="00283A55" w:rsidR="00283A55">
        <w:rPr>
          <w:b/>
          <w:szCs w:val="24"/>
        </w:rPr>
        <w:t>»</w:t>
      </w:r>
      <w:r w:rsidRPr="00283A55" w:rsidR="00283A55">
        <w:rPr>
          <w:b/>
        </w:rPr>
        <w:t>, we will send you $</w:t>
      </w:r>
      <w:r w:rsidRPr="00283A55" w:rsidR="00283A55">
        <w:rPr>
          <w:b/>
          <w:szCs w:val="24"/>
        </w:rPr>
        <w:t>«</w:t>
      </w:r>
      <w:r w:rsidR="00084605">
        <w:rPr>
          <w:b/>
        </w:rPr>
        <w:t>inc_amount</w:t>
      </w:r>
      <w:r w:rsidRPr="00283A55" w:rsidR="00283A55">
        <w:rPr>
          <w:b/>
          <w:szCs w:val="24"/>
        </w:rPr>
        <w:t>»</w:t>
      </w:r>
      <w:r w:rsidRPr="00283A55" w:rsidR="00283A55">
        <w:rPr>
          <w:b/>
        </w:rPr>
        <w:t xml:space="preserve"> once you complete the survey.</w:t>
      </w:r>
      <w:r w:rsidRPr="00283A55" w:rsidR="00283A55">
        <w:rPr>
          <w:b/>
          <w:szCs w:val="24"/>
        </w:rPr>
        <w:t>»</w:t>
      </w:r>
      <w:r w:rsidRPr="00E74AB2" w:rsidR="00283A55">
        <w:t xml:space="preserve"> </w:t>
      </w:r>
      <w:r w:rsidRPr="00283A55" w:rsidR="00283A55">
        <w:rPr>
          <w:b/>
          <w:szCs w:val="24"/>
        </w:rPr>
        <w:t>«</w:t>
      </w:r>
      <w:r w:rsidR="00283A55">
        <w:t>IF DEFAULT GROUP &amp; INCENTIVE ELIGIBLE</w:t>
      </w:r>
      <w:r w:rsidRPr="00E74AB2" w:rsidR="00283A55">
        <w:t xml:space="preserve">: </w:t>
      </w:r>
      <w:r w:rsidRPr="00283A55" w:rsidR="00283A55">
        <w:rPr>
          <w:b/>
        </w:rPr>
        <w:t>Once you complete the survey, we will send you $«</w:t>
      </w:r>
      <w:r w:rsidR="00084605">
        <w:rPr>
          <w:b/>
        </w:rPr>
        <w:t>inc_amoun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w:t>
      </w:r>
      <w:r w:rsidRPr="00283A55" w:rsidR="00283A55">
        <w:rPr>
          <w:b/>
          <w:szCs w:val="24"/>
        </w:rPr>
        <w:t>»</w:t>
      </w:r>
    </w:p>
    <w:p w:rsidRPr="007E7511" w:rsidR="00E66E86" w:rsidP="00E8643D" w:rsidRDefault="001669E6" w14:paraId="1CEA2A58" w14:textId="14DB7926">
      <w:pPr>
        <w:pStyle w:val="BodyText2"/>
        <w:rPr>
          <w:szCs w:val="24"/>
          <w:lang w:val="en"/>
        </w:rPr>
      </w:pPr>
      <w:r w:rsidRPr="001669E6">
        <w:rPr>
          <w:rFonts w:ascii="Calibri" w:hAnsi="Calibri" w:eastAsia="Calibri"/>
          <w:bCs w:val="0"/>
          <w:noProof/>
          <w:sz w:val="20"/>
          <w:szCs w:val="20"/>
        </w:rPr>
        <w:drawing>
          <wp:anchor distT="0" distB="0" distL="114300" distR="114300" simplePos="0" relativeHeight="251780096" behindDoc="1" locked="0" layoutInCell="1" allowOverlap="1" wp14:editId="1DDA7F70" wp14:anchorId="1E4F65BD">
            <wp:simplePos x="0" y="0"/>
            <wp:positionH relativeFrom="margin">
              <wp:align>left</wp:align>
            </wp:positionH>
            <wp:positionV relativeFrom="paragraph">
              <wp:posOffset>635</wp:posOffset>
            </wp:positionV>
            <wp:extent cx="1454785" cy="701675"/>
            <wp:effectExtent l="0" t="0" r="0" b="3175"/>
            <wp:wrapTight wrapText="bothSides">
              <wp:wrapPolygon edited="0">
                <wp:start x="0" y="0"/>
                <wp:lineTo x="0" y="21111"/>
                <wp:lineTo x="21213" y="21111"/>
                <wp:lineTo x="21213" y="0"/>
                <wp:lineTo x="0" y="0"/>
              </wp:wrapPolygon>
            </wp:wrapTight>
            <wp:docPr id="274" name="Picture 27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5478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sidR="00E66E86">
        <w:rPr>
          <w:szCs w:val="24"/>
          <w:lang w:val="en"/>
        </w:rPr>
        <w:t xml:space="preserve">It’s easy to complete today! </w:t>
      </w:r>
    </w:p>
    <w:p w:rsidRPr="007E7511" w:rsidR="00E66E86" w:rsidP="00E8643D" w:rsidRDefault="00E66E86" w14:paraId="5E6734BA" w14:textId="46E1DD4D">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w:history="1" r:id="rId109">
        <w:r w:rsidR="00263DD0">
          <w:rPr>
            <w:rStyle w:val="Hyperlink"/>
            <w:rFonts w:cs="Arial"/>
          </w:rPr>
          <w:t>https://surveys.nces.ed.gov/bandb</w:t>
        </w:r>
        <w:r w:rsidRPr="00A5662D" w:rsidR="00044333">
          <w:rPr>
            <w:rStyle w:val="Hyperlink"/>
            <w:rFonts w:cs="Arial"/>
          </w:rPr>
          <w:t>/</w:t>
        </w:r>
      </w:hyperlink>
      <w:r w:rsidRPr="007E7511">
        <w:rPr>
          <w:rFonts w:cs="Arial"/>
          <w:color w:val="000000"/>
          <w:lang w:val="en"/>
        </w:rPr>
        <w:t xml:space="preserve"> and log in:</w:t>
      </w:r>
    </w:p>
    <w:p w:rsidRPr="007E7511" w:rsidR="00E66E86" w:rsidP="00E8643D" w:rsidRDefault="00E66E86" w14:paraId="385EBDB4" w14:textId="77777777">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rsidRPr="007E7511" w:rsidR="00E66E86" w:rsidP="00E8643D" w:rsidRDefault="00E66E86" w14:paraId="12065E0C" w14:textId="6344E0F7">
      <w:pPr>
        <w:pStyle w:val="BodyText2"/>
        <w:rPr>
          <w:szCs w:val="24"/>
          <w:lang w:val="en"/>
        </w:rPr>
      </w:pPr>
      <w:r w:rsidRPr="007E7511">
        <w:rPr>
          <w:szCs w:val="24"/>
          <w:lang w:val="en"/>
        </w:rPr>
        <w:t xml:space="preserve">You can also complete your survey over the phone by calling </w:t>
      </w:r>
      <w:r w:rsidR="00183DD6">
        <w:rPr>
          <w:b/>
          <w:szCs w:val="24"/>
          <w:lang w:val="en"/>
        </w:rPr>
        <w:t>855-322-2826</w:t>
      </w:r>
      <w:r w:rsidRPr="007E7511">
        <w:rPr>
          <w:szCs w:val="24"/>
          <w:lang w:val="en"/>
        </w:rPr>
        <w:t>.</w:t>
      </w:r>
    </w:p>
    <w:p w:rsidRPr="007E7511" w:rsidR="00E66E86" w:rsidP="00E8643D" w:rsidRDefault="00E66E86" w14:paraId="13156FE4"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rsidRPr="007E7511" w:rsidR="00E66E86" w:rsidP="00E8643D" w:rsidRDefault="00E66E86" w14:paraId="38723A12" w14:textId="71540E92">
      <w:pPr>
        <w:pStyle w:val="BodyText2"/>
        <w:rPr>
          <w:szCs w:val="24"/>
        </w:rPr>
      </w:pPr>
      <w:r w:rsidRPr="007E7511">
        <w:rPr>
          <w:szCs w:val="24"/>
        </w:rPr>
        <w:t xml:space="preserve">If you have other questions, please contact the </w:t>
      </w:r>
      <w:r w:rsidR="00044333">
        <w:rPr>
          <w:b/>
          <w:szCs w:val="24"/>
        </w:rPr>
        <w:t>B&amp;B</w:t>
      </w:r>
      <w:r w:rsidRPr="007E7511">
        <w:rPr>
          <w:b/>
          <w:szCs w:val="24"/>
        </w:rPr>
        <w:t xml:space="preserve"> Help Desk at </w:t>
      </w:r>
      <w:r w:rsidR="002364F3">
        <w:rPr>
          <w:b/>
          <w:szCs w:val="24"/>
        </w:rPr>
        <w:t>855-322-2826</w:t>
      </w:r>
      <w:r w:rsidRPr="007E7511">
        <w:rPr>
          <w:szCs w:val="24"/>
        </w:rPr>
        <w:t xml:space="preserve"> or e-mail us at</w:t>
      </w:r>
      <w:r w:rsidR="00044333">
        <w:t xml:space="preserve"> </w:t>
      </w:r>
      <w:hyperlink w:history="1" r:id="rId110">
        <w:r w:rsidRPr="00F75E79" w:rsidR="00C668F1">
          <w:rPr>
            <w:rStyle w:val="Hyperlink"/>
          </w:rPr>
          <w:t>bandb@rti.org</w:t>
        </w:r>
      </w:hyperlink>
      <w:r w:rsidRPr="007E7511">
        <w:rPr>
          <w:szCs w:val="24"/>
        </w:rPr>
        <w:t>.</w:t>
      </w:r>
    </w:p>
    <w:p w:rsidRPr="007E7511" w:rsidR="00E66E86" w:rsidP="00E8643D" w:rsidRDefault="00E66E86" w14:paraId="2B443E53" w14:textId="717EFC3C">
      <w:pPr>
        <w:pStyle w:val="BodyText2"/>
        <w:rPr>
          <w:szCs w:val="24"/>
        </w:rPr>
      </w:pPr>
      <w:r w:rsidRPr="007E7511">
        <w:rPr>
          <w:szCs w:val="24"/>
        </w:rPr>
        <w:t xml:space="preserve">[INSERT MERGE FIELD FROM TABLE – SOURCE AND SIGNATORY, PAGE </w:t>
      </w:r>
      <w:r w:rsidR="002966BE">
        <w:rPr>
          <w:szCs w:val="24"/>
        </w:rPr>
        <w:t>E</w:t>
      </w:r>
      <w:r w:rsidR="00FA4C4F">
        <w:rPr>
          <w:szCs w:val="24"/>
        </w:rPr>
        <w:t>-134</w:t>
      </w:r>
      <w:r w:rsidRPr="007E7511">
        <w:rPr>
          <w:szCs w:val="24"/>
        </w:rPr>
        <w:t>]</w:t>
      </w:r>
    </w:p>
    <w:p w:rsidRPr="007E7511" w:rsidR="00E66E86" w:rsidP="00E66E86" w:rsidRDefault="00E66E86" w14:paraId="4FA75F8D" w14:textId="45C7C67F">
      <w:pPr>
        <w:jc w:val="center"/>
        <w:rPr>
          <w:rFonts w:cs="Arial"/>
          <w:szCs w:val="24"/>
        </w:rPr>
      </w:pPr>
      <w:r w:rsidRPr="007E7511">
        <w:rPr>
          <w:rFonts w:cs="Arial"/>
          <w:szCs w:val="24"/>
        </w:rPr>
        <w:t>OMB Control Number: 1850-</w:t>
      </w:r>
      <w:r w:rsidR="007C5390">
        <w:rPr>
          <w:rFonts w:cs="Arial"/>
          <w:szCs w:val="24"/>
        </w:rPr>
        <w:t>0926</w:t>
      </w:r>
    </w:p>
    <w:p w:rsidRPr="007E7511" w:rsidR="00E66E86" w:rsidP="00E66E86" w:rsidRDefault="00E66E86" w14:paraId="63097644" w14:textId="5E83DEDA">
      <w:pPr>
        <w:jc w:val="center"/>
        <w:rPr>
          <w:rFonts w:cs="Arial"/>
          <w:szCs w:val="24"/>
        </w:rPr>
      </w:pPr>
      <w:r w:rsidRPr="007E7511">
        <w:rPr>
          <w:rFonts w:cs="Arial"/>
          <w:i/>
          <w:iCs/>
          <w:szCs w:val="24"/>
        </w:rPr>
        <w:t xml:space="preserve">Learn more about our confidentiality procedures at </w:t>
      </w:r>
      <w:bookmarkStart w:name="_Hlk24458762" w:id="81"/>
      <w:r w:rsidR="00FC2BEF">
        <w:fldChar w:fldCharType="begin"/>
      </w:r>
      <w:r w:rsidR="00FC2BEF">
        <w:instrText xml:space="preserve"> HYPERLINK "https://surveys.nces.ed.gov/bandb/confidentiality.aspx" </w:instrText>
      </w:r>
      <w:r w:rsidR="00FC2BEF">
        <w:fldChar w:fldCharType="separate"/>
      </w:r>
      <w:r w:rsidR="00263DD0">
        <w:rPr>
          <w:rStyle w:val="Hyperlink"/>
          <w:rFonts w:cs="Arial"/>
          <w:szCs w:val="24"/>
        </w:rPr>
        <w:t>https://surveys.nces.ed.gov/bandb</w:t>
      </w:r>
      <w:r w:rsidRPr="00A5662D" w:rsidR="00044333">
        <w:rPr>
          <w:rStyle w:val="Hyperlink"/>
          <w:rFonts w:cs="Arial"/>
          <w:szCs w:val="24"/>
        </w:rPr>
        <w:t>/confidentiality.aspx</w:t>
      </w:r>
      <w:r w:rsidR="00FC2BEF">
        <w:rPr>
          <w:rStyle w:val="Hyperlink"/>
          <w:rFonts w:cs="Arial"/>
          <w:szCs w:val="24"/>
        </w:rPr>
        <w:fldChar w:fldCharType="end"/>
      </w:r>
      <w:bookmarkEnd w:id="81"/>
    </w:p>
    <w:p w:rsidRPr="007E7511" w:rsidR="00E66E86" w:rsidP="00E66E86" w:rsidRDefault="00E66E86" w14:paraId="7D0B0AEE" w14:textId="77777777">
      <w:pPr>
        <w:jc w:val="center"/>
        <w:rPr>
          <w:rFonts w:cs="Segoe UI"/>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7E7511" w:rsidRDefault="007E7511" w14:paraId="48D71BF8" w14:textId="77777777">
      <w:pPr>
        <w:rPr>
          <w:rFonts w:ascii="Arial" w:hAnsi="Arial" w:cs="Arial"/>
          <w:b/>
          <w:bCs/>
          <w:szCs w:val="24"/>
        </w:rPr>
      </w:pPr>
      <w:bookmarkStart w:name="_Toc505088936" w:id="82"/>
      <w:bookmarkStart w:name="_Toc507072388" w:id="83"/>
      <w:r>
        <w:br w:type="page"/>
      </w:r>
    </w:p>
    <w:p w:rsidRPr="00E66E86" w:rsidR="00E66E86" w:rsidP="00E8643D" w:rsidRDefault="00E66E86" w14:paraId="4954A570" w14:textId="1C216973">
      <w:pPr>
        <w:pStyle w:val="AppH3"/>
      </w:pPr>
      <w:r w:rsidRPr="00E66E86">
        <w:lastRenderedPageBreak/>
        <w:t>Reminder E-mail 2</w:t>
      </w:r>
    </w:p>
    <w:p w:rsidRPr="00E66E86" w:rsidR="00E66E86" w:rsidP="00E8643D" w:rsidRDefault="00E66E86" w14:paraId="09EC348D" w14:textId="65711B35">
      <w:pPr>
        <w:pStyle w:val="BodyText2"/>
      </w:pPr>
      <w:r w:rsidRPr="00E66E86">
        <w:rPr>
          <w:b/>
        </w:rPr>
        <w:t>SUBJECT</w:t>
      </w:r>
      <w:r w:rsidRPr="00E66E86">
        <w:t xml:space="preserve">: Important U.S. Department of Education Study: </w:t>
      </w:r>
      <w:r w:rsidR="00EA167E">
        <w:t>B&amp;B</w:t>
      </w:r>
    </w:p>
    <w:p w:rsidRPr="00E66E86" w:rsidR="00E66E86" w:rsidP="00E8643D" w:rsidRDefault="00E66E86" w14:paraId="7555161A"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Pr="00E66E86" w:rsidR="00E66E86" w:rsidP="00E8643D" w:rsidRDefault="00E66E86" w14:paraId="5C3DD0D7" w14:textId="431D069B">
      <w:pPr>
        <w:pStyle w:val="BodyText2"/>
        <w:rPr>
          <w:lang w:val="en"/>
        </w:rPr>
      </w:pPr>
      <w:r w:rsidRPr="00E66E86">
        <w:rPr>
          <w:lang w:val="en"/>
        </w:rPr>
        <w:t xml:space="preserve">Congratulations on being selected to participate in the </w:t>
      </w:r>
      <w:r w:rsidR="00BA25CA">
        <w:rPr>
          <w:lang w:val="en"/>
        </w:rPr>
        <w:t>2016/20</w:t>
      </w:r>
      <w:r w:rsidRPr="00E66E86">
        <w:rPr>
          <w:lang w:val="en"/>
        </w:rPr>
        <w:t xml:space="preserve"> </w:t>
      </w:r>
      <w:r w:rsidR="001D440D">
        <w:rPr>
          <w:lang w:val="en"/>
        </w:rPr>
        <w:t>Baccalaureate</w:t>
      </w:r>
      <w:r w:rsidR="006E4104">
        <w:rPr>
          <w:lang w:val="en"/>
        </w:rPr>
        <w:t xml:space="preserve"> and Beyond Longitudinal Study (B&amp;B)</w:t>
      </w:r>
      <w:r w:rsidRPr="00E66E86">
        <w:rPr>
          <w:lang w:val="en"/>
        </w:rPr>
        <w:t xml:space="preserve">! </w:t>
      </w:r>
      <w:r w:rsidR="00EA167E">
        <w:rPr>
          <w:lang w:val="en"/>
        </w:rPr>
        <w:t>B&amp;B</w:t>
      </w:r>
      <w:r w:rsidRPr="00E66E86">
        <w:rPr>
          <w:lang w:val="en"/>
        </w:rPr>
        <w:t xml:space="preserve"> is an important U.S. Department of Education study that will help researchers and policymakers </w:t>
      </w:r>
      <w:r w:rsidR="00FF122E">
        <w:rPr>
          <w:lang w:val="en"/>
        </w:rPr>
        <w:t xml:space="preserve">better </w:t>
      </w:r>
      <w:r w:rsidRPr="00E66E86">
        <w:rPr>
          <w:lang w:val="en"/>
        </w:rPr>
        <w:t xml:space="preserve">understand the experiences of </w:t>
      </w:r>
      <w:r w:rsidR="002364F3">
        <w:rPr>
          <w:lang w:val="en"/>
        </w:rPr>
        <w:t>recent college graduates</w:t>
      </w:r>
      <w:r w:rsidRPr="00E66E86">
        <w:rPr>
          <w:lang w:val="en"/>
        </w:rPr>
        <w:t>.</w:t>
      </w:r>
    </w:p>
    <w:p w:rsidRPr="00E66E86" w:rsidR="00E66E86" w:rsidP="00E8643D" w:rsidRDefault="00E66E86" w14:paraId="4A81A970" w14:textId="42522CC4">
      <w:pPr>
        <w:pStyle w:val="BodyText2"/>
        <w:rPr>
          <w:lang w:val="en"/>
        </w:rPr>
      </w:pPr>
      <w:r w:rsidRPr="00E66E86">
        <w:rPr>
          <w:rStyle w:val="c3"/>
          <w:lang w:val="en"/>
        </w:rPr>
        <w:t>We still need your participation</w:t>
      </w:r>
      <w:r w:rsidRPr="00E66E86">
        <w:t xml:space="preserve"> 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10017"/>
      </w:tblGrid>
      <w:tr w:rsidRPr="0071240D" w:rsidR="00E66E86" w:rsidTr="00E66E86" w14:paraId="2D7FC9AE"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6B4E05A7" w14:textId="77777777">
            <w:pPr>
              <w:rPr>
                <w:rFonts w:cs="Arial"/>
                <w:color w:val="000000"/>
                <w:szCs w:val="24"/>
              </w:rPr>
            </w:pPr>
            <w:r w:rsidRPr="0071240D">
              <w:rPr>
                <w:rFonts w:cs="Arial"/>
                <w:noProof/>
                <w:color w:val="000000"/>
                <w:szCs w:val="24"/>
              </w:rPr>
              <w:drawing>
                <wp:inline distT="0" distB="0" distL="0" distR="0" wp14:anchorId="6E8C8EAD" wp14:editId="214A69CD">
                  <wp:extent cx="191135" cy="180975"/>
                  <wp:effectExtent l="0" t="0" r="0" b="9525"/>
                  <wp:docPr id="220"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Pr="0071240D" w:rsidR="00E66E86" w:rsidP="00E66E86" w:rsidRDefault="00E66E86" w14:paraId="2B3BBAF3" w14:textId="77777777">
            <w:pPr>
              <w:rPr>
                <w:rFonts w:cs="Arial"/>
                <w:color w:val="000000"/>
                <w:szCs w:val="24"/>
              </w:rPr>
            </w:pPr>
            <w:r w:rsidRPr="0071240D">
              <w:rPr>
                <w:rFonts w:cs="Arial"/>
                <w:szCs w:val="24"/>
              </w:rPr>
              <w:t>The «</w:t>
            </w:r>
            <w:r w:rsidRPr="0071240D">
              <w:rPr>
                <w:rFonts w:cs="Arial"/>
                <w:color w:val="000000"/>
                <w:szCs w:val="24"/>
                <w:lang w:val="en"/>
              </w:rPr>
              <w:t xml:space="preserve">shortened </w:t>
            </w:r>
            <w:r w:rsidRPr="0071240D">
              <w:rPr>
                <w:rFonts w:cs="Arial"/>
                <w:szCs w:val="24"/>
              </w:rPr>
              <w:t xml:space="preserve">»survey will take approximately </w:t>
            </w:r>
            <w:r w:rsidRPr="0071240D">
              <w:rPr>
                <w:rFonts w:cs="Arial"/>
                <w:b/>
                <w:szCs w:val="24"/>
              </w:rPr>
              <w:t>«time» minutes</w:t>
            </w:r>
            <w:r w:rsidRPr="0071240D">
              <w:rPr>
                <w:rFonts w:cs="Arial"/>
                <w:szCs w:val="24"/>
              </w:rPr>
              <w:t xml:space="preserve"> to complete.</w:t>
            </w:r>
          </w:p>
        </w:tc>
      </w:tr>
      <w:tr w:rsidRPr="0071240D" w:rsidR="00E66E86" w:rsidTr="00E66E86" w14:paraId="5831D887"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1A68E40A" w14:textId="77777777">
            <w:pPr>
              <w:rPr>
                <w:rFonts w:cs="Arial"/>
                <w:color w:val="000000"/>
                <w:szCs w:val="24"/>
              </w:rPr>
            </w:pPr>
            <w:r w:rsidRPr="0071240D">
              <w:rPr>
                <w:rFonts w:cs="Arial"/>
                <w:noProof/>
                <w:color w:val="000000"/>
                <w:szCs w:val="24"/>
              </w:rPr>
              <w:drawing>
                <wp:inline distT="0" distB="0" distL="0" distR="0" wp14:anchorId="3EC9A721" wp14:editId="591D65AB">
                  <wp:extent cx="191135" cy="180975"/>
                  <wp:effectExtent l="0" t="0" r="0" b="9525"/>
                  <wp:docPr id="230"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Pr="00283A55" w:rsidR="00E66E86" w:rsidP="00283A55" w:rsidRDefault="00283A55" w14:paraId="45012694" w14:textId="4433AD1B">
            <w:pPr>
              <w:pStyle w:val="BodyText2"/>
              <w:rPr>
                <w:szCs w:val="24"/>
              </w:rPr>
            </w:pPr>
            <w:r w:rsidRPr="007E7511">
              <w:t>[</w:t>
            </w:r>
            <w:r w:rsidRPr="00E74AB2">
              <w:t xml:space="preserve">IF </w:t>
            </w:r>
            <w:r>
              <w:t>AGGRESSIVE GROUP &amp; INCENTIVE ELIGIBLE</w:t>
            </w:r>
            <w:r w:rsidRPr="00E74AB2">
              <w:t xml:space="preserve">: </w:t>
            </w:r>
            <w:r w:rsidRPr="00283A55">
              <w:rPr>
                <w:b/>
              </w:rPr>
              <w:t xml:space="preserve">If you complete the survey by </w:t>
            </w:r>
            <w:r w:rsidRPr="00283A55">
              <w:rPr>
                <w:b/>
                <w:szCs w:val="24"/>
              </w:rPr>
              <w:t>«</w:t>
            </w:r>
            <w:r w:rsidRPr="00283A55">
              <w:rPr>
                <w:b/>
              </w:rPr>
              <w:t>early_comp_date</w:t>
            </w:r>
            <w:r w:rsidRPr="00283A55">
              <w:rPr>
                <w:b/>
                <w:szCs w:val="24"/>
              </w:rPr>
              <w:t>»</w:t>
            </w:r>
            <w:r w:rsidR="00874DC7">
              <w:rPr>
                <w:b/>
                <w:szCs w:val="24"/>
              </w:rPr>
              <w:t>,</w:t>
            </w:r>
            <w:r w:rsidRPr="00283A55">
              <w:rPr>
                <w:b/>
              </w:rPr>
              <w:t xml:space="preserve"> we will send you $</w:t>
            </w:r>
            <w:r w:rsidRPr="00283A55">
              <w:rPr>
                <w:b/>
                <w:szCs w:val="24"/>
              </w:rPr>
              <w:t>«</w:t>
            </w:r>
            <w:r w:rsidR="00084605">
              <w:rPr>
                <w:b/>
              </w:rPr>
              <w:t>inc_amount</w:t>
            </w:r>
            <w:r w:rsidRPr="008F10AA" w:rsidR="008F10AA">
              <w:rPr>
                <w:b/>
                <w:sz w:val="18"/>
                <w:szCs w:val="18"/>
              </w:rPr>
              <w:t>+</w:t>
            </w:r>
            <w:r w:rsidR="00084605">
              <w:rPr>
                <w:b/>
              </w:rPr>
              <w:t>earlybird_inc</w:t>
            </w:r>
            <w:r w:rsidRPr="00283A55">
              <w:rPr>
                <w:b/>
                <w:szCs w:val="24"/>
              </w:rPr>
              <w: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 After </w:t>
            </w:r>
            <w:r w:rsidRPr="00283A55">
              <w:rPr>
                <w:b/>
                <w:szCs w:val="24"/>
              </w:rPr>
              <w:t>«</w:t>
            </w:r>
            <w:r w:rsidRPr="00283A55">
              <w:rPr>
                <w:b/>
              </w:rPr>
              <w:t>early_comp_date</w:t>
            </w:r>
            <w:r w:rsidRPr="00283A55">
              <w:rPr>
                <w:b/>
                <w:szCs w:val="24"/>
              </w:rPr>
              <w:t>»</w:t>
            </w:r>
            <w:r w:rsidRPr="00283A55">
              <w:rPr>
                <w:b/>
              </w:rPr>
              <w:t>, we will send you $</w:t>
            </w:r>
            <w:r w:rsidRPr="00283A55">
              <w:rPr>
                <w:b/>
                <w:szCs w:val="24"/>
              </w:rPr>
              <w:t>«</w:t>
            </w:r>
            <w:r w:rsidR="00084605">
              <w:rPr>
                <w:b/>
              </w:rPr>
              <w:t>inc_amount</w:t>
            </w:r>
            <w:r w:rsidRPr="00283A55">
              <w:rPr>
                <w:b/>
                <w:szCs w:val="24"/>
              </w:rPr>
              <w:t>»</w:t>
            </w:r>
            <w:r w:rsidRPr="00283A55">
              <w:rPr>
                <w:b/>
              </w:rPr>
              <w:t xml:space="preserve"> once you complete the survey.</w:t>
            </w:r>
            <w:r w:rsidRPr="00283A55">
              <w:rPr>
                <w:b/>
                <w:szCs w:val="24"/>
              </w:rPr>
              <w:t>»</w:t>
            </w:r>
            <w:r w:rsidRPr="00E74AB2">
              <w:t xml:space="preserve"> </w:t>
            </w:r>
            <w:r w:rsidRPr="00283A55">
              <w:rPr>
                <w:b/>
                <w:szCs w:val="24"/>
              </w:rPr>
              <w:t>«</w:t>
            </w:r>
            <w:r>
              <w:t>IF DEFAULT GROUP &amp; INCENTIVE ELIGIBLE</w:t>
            </w:r>
            <w:r w:rsidRPr="00E74AB2">
              <w:t xml:space="preserve">: </w:t>
            </w:r>
            <w:r w:rsidRPr="00283A55">
              <w:rPr>
                <w:b/>
              </w:rPr>
              <w:t>Once you complete the survey, we will send you $«</w:t>
            </w:r>
            <w:r w:rsidR="00084605">
              <w:rPr>
                <w:b/>
              </w:rPr>
              <w:t>inc_amoun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w:t>
            </w:r>
            <w:r w:rsidRPr="00283A55">
              <w:rPr>
                <w:b/>
                <w:szCs w:val="24"/>
              </w:rPr>
              <w:t>»</w:t>
            </w:r>
            <w:r>
              <w:rPr>
                <w:b/>
                <w:szCs w:val="24"/>
              </w:rPr>
              <w:t xml:space="preserve"> </w:t>
            </w:r>
            <w:r w:rsidRPr="0071240D" w:rsidR="00E66E86">
              <w:rPr>
                <w:szCs w:val="24"/>
              </w:rPr>
              <w:t>[IF PREPAID: «We also sent you $</w:t>
            </w:r>
            <w:r w:rsidR="00662493">
              <w:rPr>
                <w:szCs w:val="24"/>
              </w:rPr>
              <w:t>2</w:t>
            </w:r>
            <w:r w:rsidRPr="0071240D" w:rsidR="00E66E86">
              <w:rPr>
                <w:szCs w:val="24"/>
              </w:rPr>
              <w:t>« via PayPal»//« via mail» because your participation is crucial to the success of the study.»]</w:t>
            </w:r>
          </w:p>
        </w:tc>
      </w:tr>
      <w:tr w:rsidRPr="0071240D" w:rsidR="00E66E86" w:rsidTr="00E66E86" w14:paraId="2E4ABADA"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0B4C87F1" w14:textId="77777777">
            <w:pPr>
              <w:rPr>
                <w:rFonts w:cs="Arial"/>
                <w:color w:val="000000"/>
                <w:szCs w:val="24"/>
              </w:rPr>
            </w:pPr>
            <w:r w:rsidRPr="0071240D">
              <w:rPr>
                <w:rFonts w:cs="Arial"/>
                <w:noProof/>
                <w:color w:val="000000"/>
                <w:szCs w:val="24"/>
              </w:rPr>
              <w:drawing>
                <wp:inline distT="0" distB="0" distL="0" distR="0" wp14:anchorId="57D2324D" wp14:editId="35E0A45E">
                  <wp:extent cx="191135" cy="180975"/>
                  <wp:effectExtent l="0" t="0" r="0" b="9525"/>
                  <wp:docPr id="232"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004C4B19" w:rsidP="00E564A3" w:rsidRDefault="001669E6" w14:paraId="1B36276E" w14:textId="77777777">
            <w:pPr>
              <w:pStyle w:val="BodyText"/>
              <w:rPr>
                <w:rFonts w:cs="Arial"/>
              </w:rPr>
            </w:pPr>
            <w:bookmarkStart w:name="_Hlk5628498" w:id="84"/>
            <w:r w:rsidRPr="00D806BB">
              <w:rPr>
                <w:noProof/>
                <w:sz w:val="20"/>
              </w:rPr>
              <w:drawing>
                <wp:inline distT="0" distB="0" distL="0" distR="0" wp14:anchorId="2FC8A026" wp14:editId="2B84ECAC">
                  <wp:extent cx="1375576" cy="663842"/>
                  <wp:effectExtent l="0" t="0" r="0" b="3175"/>
                  <wp:docPr id="197" name="Picture 19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Pr="0071240D" w:rsidR="004C4B19">
              <w:rPr>
                <w:rFonts w:cs="Arial"/>
              </w:rPr>
              <w:t xml:space="preserve"> </w:t>
            </w:r>
          </w:p>
          <w:p w:rsidRPr="00E564A3" w:rsidR="00E66E86" w:rsidP="00E564A3" w:rsidRDefault="004C4B19" w14:paraId="3955DEA2" w14:textId="0B8F8035">
            <w:pPr>
              <w:pStyle w:val="BodyText"/>
              <w:rPr>
                <w:u w:val="single"/>
              </w:rPr>
            </w:pPr>
            <w:r w:rsidRPr="0071240D">
              <w:rPr>
                <w:rFonts w:cs="Arial"/>
              </w:rPr>
              <w:t xml:space="preserve">Or visit the </w:t>
            </w:r>
            <w:r>
              <w:rPr>
                <w:rFonts w:cs="Arial"/>
              </w:rPr>
              <w:t>B&amp;B</w:t>
            </w:r>
            <w:r w:rsidRPr="0071240D">
              <w:rPr>
                <w:rFonts w:cs="Arial"/>
              </w:rPr>
              <w:t xml:space="preserve"> website and log in: </w:t>
            </w:r>
            <w:hyperlink w:history="1" r:id="rId112">
              <w:r w:rsidRPr="00065399">
                <w:rPr>
                  <w:rStyle w:val="Hyperlink"/>
                  <w:rFonts w:cs="Arial"/>
                </w:rPr>
                <w:t>https://surveys.nces.ed.gov/bandb</w:t>
              </w:r>
            </w:hyperlink>
            <w:r w:rsidRPr="00E412DC">
              <w:rPr>
                <w:rFonts w:cs="Arial"/>
                <w:u w:val="single"/>
              </w:rPr>
              <w:t>/</w:t>
            </w:r>
            <w:r>
              <w:rPr>
                <w:rStyle w:val="Hyperlink"/>
                <w:rFonts w:cs="Arial"/>
              </w:rPr>
              <w:br/>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3B2299">
              <w:rPr>
                <w:rFonts w:cs="Arial"/>
              </w:rPr>
              <w:br/>
            </w:r>
            <w:bookmarkEnd w:id="84"/>
          </w:p>
        </w:tc>
      </w:tr>
    </w:tbl>
    <w:p w:rsidRPr="00E66E86" w:rsidR="00E66E86" w:rsidP="00E8643D" w:rsidRDefault="00E66E86" w14:paraId="06D4E020" w14:textId="718696C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w:history="1" r:id="rId113">
        <w:r w:rsidRPr="00A31EF3" w:rsidR="00030444">
          <w:rPr>
            <w:rStyle w:val="Hyperlink"/>
          </w:rPr>
          <w:t>bandb@rti.org</w:t>
        </w:r>
      </w:hyperlink>
      <w:r w:rsidRPr="009711B6" w:rsidR="00F61469">
        <w:rPr>
          <w:rStyle w:val="Hyperlink"/>
          <w:u w:val="none"/>
        </w:rPr>
        <w:t>,</w:t>
      </w:r>
      <w:r w:rsidRPr="00E66E86">
        <w:rPr>
          <w:lang w:val="en"/>
        </w:rPr>
        <w:t xml:space="preserve"> or call the </w:t>
      </w:r>
      <w:r w:rsidR="00EA167E">
        <w:rPr>
          <w:lang w:val="en"/>
        </w:rPr>
        <w:t>B&amp;B Help Desk</w:t>
      </w:r>
      <w:r w:rsidRPr="00E66E86">
        <w:rPr>
          <w:lang w:val="en"/>
        </w:rPr>
        <w:t xml:space="preserve"> at </w:t>
      </w:r>
      <w:r w:rsidR="00EA167E">
        <w:rPr>
          <w:lang w:val="en"/>
        </w:rPr>
        <w:t>855-322-2826</w:t>
      </w:r>
      <w:r w:rsidRPr="00E66E86">
        <w:rPr>
          <w:lang w:val="en"/>
        </w:rPr>
        <w:t>.</w:t>
      </w:r>
    </w:p>
    <w:p w:rsidR="00E8643D" w:rsidP="00E8643D" w:rsidRDefault="00E66E86" w14:paraId="620610CA" w14:textId="77777777">
      <w:pPr>
        <w:pStyle w:val="BodyText2"/>
        <w:rPr>
          <w:lang w:val="en"/>
        </w:rPr>
      </w:pPr>
      <w:r w:rsidRPr="00E66E86">
        <w:rPr>
          <w:lang w:val="en"/>
        </w:rPr>
        <w:t>Thanks in advance for your participation.</w:t>
      </w:r>
    </w:p>
    <w:p w:rsidRPr="00E66E86" w:rsidR="00E66E86" w:rsidP="00E8643D" w:rsidRDefault="00E66E86" w14:paraId="30ACCFE7" w14:textId="11DDA908">
      <w:pPr>
        <w:pStyle w:val="BodyText2"/>
      </w:pPr>
      <w:r w:rsidRPr="00E66E86">
        <w:t xml:space="preserve">[INSERT MERGE FIELD FROM TABLE – SOURCE AND SIGNATORY, PAGE </w:t>
      </w:r>
      <w:r w:rsidR="002966BE">
        <w:t>E</w:t>
      </w:r>
      <w:r w:rsidR="00FA4C4F">
        <w:t>-134</w:t>
      </w:r>
      <w:r w:rsidRPr="00E66E86">
        <w:t>]</w:t>
      </w:r>
    </w:p>
    <w:p w:rsidRPr="0071240D" w:rsidR="00E66E86" w:rsidP="00E66E86" w:rsidRDefault="00E66E86" w14:paraId="41B6A720" w14:textId="31B9E10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17365F27" w14:textId="545A4465">
      <w:pPr>
        <w:jc w:val="center"/>
        <w:rPr>
          <w:rFonts w:cs="Arial"/>
          <w:szCs w:val="24"/>
        </w:rPr>
      </w:pPr>
      <w:r w:rsidRPr="0071240D">
        <w:rPr>
          <w:rFonts w:cs="Arial"/>
          <w:i/>
          <w:iCs/>
          <w:szCs w:val="24"/>
        </w:rPr>
        <w:t xml:space="preserve">Learn more about our confidentiality procedures at </w:t>
      </w:r>
      <w:hyperlink w:history="1" r:id="rId114">
        <w:r w:rsidR="00E564A3">
          <w:rPr>
            <w:rStyle w:val="Hyperlink"/>
            <w:rFonts w:cs="Arial"/>
            <w:szCs w:val="24"/>
          </w:rPr>
          <w:t>https://surveys.nces.ed.gov/bandb</w:t>
        </w:r>
        <w:r w:rsidRPr="00A5662D" w:rsidR="00E564A3">
          <w:rPr>
            <w:rStyle w:val="Hyperlink"/>
            <w:rFonts w:cs="Arial"/>
            <w:szCs w:val="24"/>
          </w:rPr>
          <w:t>/confidentiality.aspx</w:t>
        </w:r>
      </w:hyperlink>
    </w:p>
    <w:p w:rsidRPr="0071240D" w:rsidR="00E66E86" w:rsidP="00E66E86" w:rsidRDefault="00E66E86" w14:paraId="1BED1D8F"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E8643D" w:rsidRDefault="00E8643D" w14:paraId="43E02D5E" w14:textId="77777777">
      <w:pPr>
        <w:rPr>
          <w:rFonts w:ascii="Arial" w:hAnsi="Arial" w:cs="Arial"/>
          <w:b/>
          <w:bCs/>
          <w:szCs w:val="24"/>
        </w:rPr>
      </w:pPr>
      <w:r>
        <w:br w:type="page"/>
      </w:r>
    </w:p>
    <w:p w:rsidRPr="00E66E86" w:rsidR="00E66E86" w:rsidP="00E8643D" w:rsidRDefault="00E66E86" w14:paraId="0B0C41F5" w14:textId="1DBF02EE">
      <w:pPr>
        <w:pStyle w:val="AppH3"/>
      </w:pPr>
      <w:r w:rsidRPr="00E66E86">
        <w:lastRenderedPageBreak/>
        <w:t>Reminder E-mail 3</w:t>
      </w:r>
    </w:p>
    <w:p w:rsidRPr="0071240D" w:rsidR="00E66E86" w:rsidP="00E66E86" w:rsidRDefault="00E66E86" w14:paraId="704B0561" w14:textId="686442FA">
      <w:pPr>
        <w:rPr>
          <w:rFonts w:cs="Arial"/>
          <w:szCs w:val="24"/>
        </w:rPr>
      </w:pPr>
      <w:r w:rsidRPr="0071240D">
        <w:rPr>
          <w:rFonts w:cs="Arial"/>
          <w:b/>
          <w:szCs w:val="24"/>
        </w:rPr>
        <w:t>SUBJECT:</w:t>
      </w:r>
      <w:r w:rsidRPr="0071240D">
        <w:rPr>
          <w:rFonts w:cs="Arial"/>
          <w:szCs w:val="24"/>
        </w:rPr>
        <w:t xml:space="preserve"> Represent </w:t>
      </w:r>
      <w:r w:rsidR="00542CC8">
        <w:rPr>
          <w:rFonts w:cs="Arial"/>
          <w:szCs w:val="24"/>
        </w:rPr>
        <w:t>college graduates across the country</w:t>
      </w:r>
      <w:r w:rsidRPr="0071240D">
        <w:rPr>
          <w:rFonts w:cstheme="minorHAnsi"/>
          <w:b/>
          <w:szCs w:val="24"/>
        </w:rPr>
        <w:t xml:space="preserve"> </w:t>
      </w:r>
      <w:r w:rsidRPr="0071240D">
        <w:rPr>
          <w:rFonts w:cs="Arial"/>
          <w:szCs w:val="24"/>
        </w:rPr>
        <w:t xml:space="preserve">by </w:t>
      </w:r>
      <w:r w:rsidR="00542CC8">
        <w:rPr>
          <w:rFonts w:cs="Arial"/>
          <w:szCs w:val="24"/>
        </w:rPr>
        <w:t>p</w:t>
      </w:r>
      <w:r w:rsidRPr="0071240D">
        <w:rPr>
          <w:rFonts w:cs="Arial"/>
          <w:szCs w:val="24"/>
        </w:rPr>
        <w:t xml:space="preserve">articipating in </w:t>
      </w:r>
      <w:r w:rsidR="00EA167E">
        <w:rPr>
          <w:rFonts w:cs="Arial"/>
          <w:szCs w:val="24"/>
        </w:rPr>
        <w:t>B&amp;B</w:t>
      </w:r>
    </w:p>
    <w:p w:rsidRPr="0071240D" w:rsidR="00E66E86" w:rsidP="00E8643D" w:rsidRDefault="00E66E86" w14:paraId="091A4EFB" w14:textId="168DE543">
      <w:pPr>
        <w:pStyle w:val="BodyText2"/>
        <w:rPr>
          <w:szCs w:val="24"/>
        </w:rPr>
      </w:pPr>
      <w:r w:rsidRPr="0071240D">
        <w:rPr>
          <w:szCs w:val="24"/>
        </w:rPr>
        <w:t>Hi</w:t>
      </w:r>
      <w:r w:rsidR="00F61469">
        <w:rPr>
          <w:szCs w:val="24"/>
        </w:rPr>
        <w:t>,</w:t>
      </w:r>
      <w:r w:rsidRPr="0071240D">
        <w:rPr>
          <w:szCs w:val="24"/>
        </w:rPr>
        <w:t xml:space="preserve"> «fname»,</w:t>
      </w:r>
    </w:p>
    <w:p w:rsidRPr="0071240D" w:rsidR="00E66E86" w:rsidP="00E8643D" w:rsidRDefault="00E66E86" w14:paraId="378A7311" w14:textId="69C65DB9">
      <w:pPr>
        <w:pStyle w:val="BodyText2"/>
        <w:rPr>
          <w:b/>
          <w:szCs w:val="24"/>
        </w:rPr>
      </w:pPr>
      <w:r w:rsidRPr="0071240D">
        <w:rPr>
          <w:szCs w:val="24"/>
        </w:rPr>
        <w:t xml:space="preserve">We noticed that you haven’t yet participated in the </w:t>
      </w:r>
      <w:r w:rsidR="00BA25CA">
        <w:rPr>
          <w:szCs w:val="24"/>
        </w:rPr>
        <w:t>2016/20</w:t>
      </w:r>
      <w:r w:rsidRPr="0071240D">
        <w:rPr>
          <w:szCs w:val="24"/>
        </w:rPr>
        <w:t xml:space="preserve"> </w:t>
      </w:r>
      <w:r w:rsidR="001D440D">
        <w:rPr>
          <w:szCs w:val="24"/>
        </w:rPr>
        <w:t>Baccalaureate</w:t>
      </w:r>
      <w:r w:rsidR="006E4104">
        <w:rPr>
          <w:szCs w:val="24"/>
        </w:rPr>
        <w:t xml:space="preserve"> and Beyond Longitudinal Study (B&amp;B)</w:t>
      </w:r>
      <w:r w:rsidRPr="0071240D">
        <w:rPr>
          <w:szCs w:val="24"/>
        </w:rPr>
        <w:t xml:space="preserve">. </w:t>
      </w:r>
      <w:r w:rsidR="00D51387">
        <w:rPr>
          <w:szCs w:val="24"/>
        </w:rPr>
        <w:t xml:space="preserve">We need your participation to find out what graduates are experiencing in 2020. </w:t>
      </w:r>
      <w:r w:rsidRPr="0071240D">
        <w:rPr>
          <w:szCs w:val="24"/>
        </w:rPr>
        <w:t xml:space="preserve">Your </w:t>
      </w:r>
      <w:r w:rsidR="002364F3">
        <w:rPr>
          <w:szCs w:val="24"/>
        </w:rPr>
        <w:t xml:space="preserve">experiences </w:t>
      </w:r>
      <w:r w:rsidRPr="0071240D">
        <w:rPr>
          <w:szCs w:val="24"/>
        </w:rPr>
        <w:t>are unique, and no one can replace you.</w:t>
      </w:r>
    </w:p>
    <w:p w:rsidRPr="0071240D" w:rsidR="00E66E86" w:rsidP="00E8643D" w:rsidRDefault="00E66E86" w14:paraId="585384E6" w14:textId="5521E4FC">
      <w:pPr>
        <w:pStyle w:val="BodyText2"/>
        <w:rPr>
          <w:szCs w:val="24"/>
        </w:rPr>
      </w:pPr>
      <w:r w:rsidRPr="0071240D">
        <w:rPr>
          <w:szCs w:val="24"/>
        </w:rPr>
        <w:t xml:space="preserve">We understand that you may have questions or concerns about </w:t>
      </w:r>
      <w:r w:rsidR="00EA167E">
        <w:rPr>
          <w:szCs w:val="24"/>
        </w:rPr>
        <w:t>B&amp;B</w:t>
      </w:r>
      <w:r w:rsidRPr="0071240D">
        <w:rPr>
          <w:szCs w:val="24"/>
        </w:rPr>
        <w:t xml:space="preserve">–and we’re here to help! Here are the answers to some of the most frequently asked questions about </w:t>
      </w:r>
      <w:r w:rsidR="00EA167E">
        <w:rPr>
          <w:szCs w:val="24"/>
        </w:rPr>
        <w:t>B&amp;B</w:t>
      </w:r>
      <w:r w:rsidRPr="0071240D">
        <w:rPr>
          <w:szCs w:val="24"/>
        </w:rPr>
        <w:t>.</w:t>
      </w:r>
    </w:p>
    <w:p w:rsidRPr="0099183E" w:rsidR="00E66E86" w:rsidP="00E66E86" w:rsidRDefault="00E66E86" w14:paraId="02FC5B77" w14:textId="7B6BB5B9">
      <w:pPr>
        <w:rPr>
          <w:color w:val="244061"/>
          <w:szCs w:val="24"/>
        </w:rPr>
      </w:pPr>
      <w:r w:rsidRPr="0099183E">
        <w:rPr>
          <w:rFonts w:cs="Arial"/>
          <w:b/>
          <w:bCs/>
          <w:i/>
          <w:iCs/>
          <w:color w:val="244061"/>
          <w:szCs w:val="24"/>
        </w:rPr>
        <w:t xml:space="preserve">How can I participate in </w:t>
      </w:r>
      <w:r w:rsidR="00EA167E">
        <w:rPr>
          <w:rFonts w:cs="Arial"/>
          <w:b/>
          <w:bCs/>
          <w:i/>
          <w:iCs/>
          <w:color w:val="244061"/>
          <w:szCs w:val="24"/>
        </w:rPr>
        <w:t>B&amp;B</w:t>
      </w:r>
      <w:r w:rsidRPr="0099183E">
        <w:rPr>
          <w:rFonts w:cs="Arial"/>
          <w:b/>
          <w:bCs/>
          <w:i/>
          <w:iCs/>
          <w:color w:val="244061"/>
          <w:szCs w:val="24"/>
        </w:rPr>
        <w:t>?</w:t>
      </w:r>
    </w:p>
    <w:p w:rsidRPr="0071240D" w:rsidR="00E66E86" w:rsidP="001C00AC" w:rsidRDefault="00E66E86" w14:paraId="264D9EC0" w14:textId="77777777">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sidR="00B435C5">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4C4B19" w:rsidP="00E66E86" w:rsidRDefault="004C4B19" w14:paraId="2523DDBD" w14:textId="77777777">
      <w:pPr>
        <w:ind w:left="720"/>
        <w:rPr>
          <w:rStyle w:val="Hyperlink"/>
          <w:rFonts w:cs="Arial" w:eastAsiaTheme="majorEastAsia"/>
          <w:szCs w:val="24"/>
          <w:u w:val="none"/>
        </w:rPr>
      </w:pPr>
      <w:r w:rsidRPr="00D806BB">
        <w:rPr>
          <w:noProof/>
          <w:sz w:val="20"/>
        </w:rPr>
        <w:drawing>
          <wp:inline distT="0" distB="0" distL="0" distR="0" wp14:anchorId="3C6C7E58" wp14:editId="2937C77E">
            <wp:extent cx="1375576" cy="663842"/>
            <wp:effectExtent l="0" t="0" r="0" b="3175"/>
            <wp:docPr id="283" name="Picture 28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68A743B6" w14:textId="4C243C23">
      <w:pPr>
        <w:ind w:left="720"/>
        <w:rPr>
          <w:rStyle w:val="Hyperlink"/>
          <w:rFonts w:cs="Arial" w:eastAsiaTheme="majorEastAsia"/>
          <w:szCs w:val="24"/>
        </w:rPr>
      </w:pPr>
      <w:r w:rsidRPr="0071240D">
        <w:rPr>
          <w:rStyle w:val="Hyperlink"/>
          <w:rFonts w:cs="Arial" w:eastAsiaTheme="majorEastAsia"/>
          <w:szCs w:val="24"/>
          <w:u w:val="none"/>
        </w:rPr>
        <w:t xml:space="preserve">Or go to </w:t>
      </w:r>
      <w:bookmarkStart w:name="_Hlk24458862" w:id="85"/>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bookmarkEnd w:id="85"/>
      <w:r w:rsidRPr="0071240D">
        <w:rPr>
          <w:rFonts w:cs="Arial"/>
          <w:szCs w:val="24"/>
        </w:rPr>
        <w:t xml:space="preserve"> and log in:</w:t>
      </w:r>
    </w:p>
    <w:p w:rsidRPr="0071240D" w:rsidR="00E66E86" w:rsidP="00E66E86" w:rsidRDefault="00E66E86" w14:paraId="73DD857D" w14:textId="77777777">
      <w:pPr>
        <w:ind w:left="720"/>
        <w:contextualSpacing/>
        <w:rPr>
          <w:rStyle w:val="Hyperlink"/>
          <w:rFonts w:cs="Arial" w:eastAsiaTheme="majorEastAsia"/>
          <w:szCs w:val="24"/>
          <w:u w:val="none"/>
        </w:rPr>
      </w:pPr>
      <w:r w:rsidRPr="0071240D">
        <w:rPr>
          <w:rStyle w:val="Hyperlink"/>
          <w:rFonts w:cs="Arial" w:eastAsiaTheme="majorEastAsia"/>
          <w:b/>
          <w:szCs w:val="24"/>
          <w:u w:val="none"/>
        </w:rPr>
        <w:t>Study I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caseid</w:t>
      </w:r>
      <w:r w:rsidRPr="0071240D">
        <w:rPr>
          <w:rFonts w:cs="Arial"/>
          <w:szCs w:val="24"/>
        </w:rPr>
        <w:t>»</w:t>
      </w:r>
    </w:p>
    <w:p w:rsidRPr="0071240D" w:rsidR="00E66E86" w:rsidP="00E66E86" w:rsidRDefault="00E66E86" w14:paraId="14570D97" w14:textId="77777777">
      <w:pPr>
        <w:ind w:left="720"/>
        <w:contextualSpacing/>
        <w:rPr>
          <w:rFonts w:cs="Arial"/>
          <w:szCs w:val="24"/>
        </w:rPr>
      </w:pPr>
      <w:r w:rsidRPr="0071240D">
        <w:rPr>
          <w:rStyle w:val="Hyperlink"/>
          <w:rFonts w:cs="Arial" w:eastAsiaTheme="majorEastAsia"/>
          <w:b/>
          <w:szCs w:val="24"/>
          <w:u w:val="none"/>
        </w:rPr>
        <w:t>Passwor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password</w:t>
      </w:r>
      <w:r w:rsidRPr="0071240D">
        <w:rPr>
          <w:rFonts w:cs="Arial"/>
          <w:szCs w:val="24"/>
        </w:rPr>
        <w:t>»</w:t>
      </w:r>
    </w:p>
    <w:p w:rsidRPr="0071240D" w:rsidR="006A7210" w:rsidP="001C00AC" w:rsidRDefault="00E66E86" w14:paraId="7962EB4A" w14:textId="02403366">
      <w:pPr>
        <w:spacing w:after="120"/>
        <w:rPr>
          <w:rFonts w:cs="Arial"/>
          <w:szCs w:val="24"/>
        </w:rPr>
      </w:pPr>
      <w:r w:rsidRPr="0071240D">
        <w:rPr>
          <w:rFonts w:cs="Arial"/>
          <w:szCs w:val="24"/>
        </w:rPr>
        <w:t xml:space="preserve">You can also complete your survey over the phone at </w:t>
      </w:r>
      <w:r w:rsidR="00EA167E">
        <w:rPr>
          <w:rFonts w:cs="Arial"/>
          <w:szCs w:val="24"/>
        </w:rPr>
        <w:t>855-322-2826</w:t>
      </w:r>
      <w:r w:rsidRPr="0071240D">
        <w:rPr>
          <w:rFonts w:cs="Arial"/>
          <w:szCs w:val="24"/>
        </w:rPr>
        <w:t>.</w:t>
      </w:r>
    </w:p>
    <w:p w:rsidRPr="0099183E" w:rsidR="00E66E86" w:rsidP="00E66E86" w:rsidRDefault="00E66E86" w14:paraId="31C3B5AC" w14:textId="7D5EAAFE">
      <w:pPr>
        <w:rPr>
          <w:color w:val="244061"/>
          <w:szCs w:val="24"/>
        </w:rPr>
      </w:pPr>
      <w:r w:rsidRPr="0099183E">
        <w:rPr>
          <w:rFonts w:cs="Arial"/>
          <w:b/>
          <w:bCs/>
          <w:i/>
          <w:iCs/>
          <w:color w:val="244061"/>
          <w:szCs w:val="24"/>
        </w:rPr>
        <w:t xml:space="preserve">How long does the </w:t>
      </w:r>
      <w:r w:rsidR="00EA167E">
        <w:rPr>
          <w:rFonts w:cs="Arial"/>
          <w:b/>
          <w:bCs/>
          <w:i/>
          <w:iCs/>
          <w:color w:val="244061"/>
          <w:szCs w:val="24"/>
        </w:rPr>
        <w:t>B&amp;B</w:t>
      </w:r>
      <w:r w:rsidRPr="0099183E">
        <w:rPr>
          <w:rFonts w:cs="Arial"/>
          <w:b/>
          <w:bCs/>
          <w:i/>
          <w:iCs/>
          <w:color w:val="244061"/>
          <w:szCs w:val="24"/>
        </w:rPr>
        <w:t xml:space="preserve"> survey take?</w:t>
      </w:r>
    </w:p>
    <w:p w:rsidRPr="0071240D" w:rsidR="00E66E86" w:rsidP="00E66E86" w:rsidRDefault="00EA167E" w14:paraId="3C1D5423" w14:textId="5B71DC18">
      <w:pPr>
        <w:rPr>
          <w:szCs w:val="24"/>
        </w:rPr>
      </w:pPr>
      <w:r>
        <w:rPr>
          <w:rFonts w:cs="Arial"/>
          <w:szCs w:val="24"/>
        </w:rPr>
        <w:t>B&amp;B</w:t>
      </w:r>
      <w:r w:rsidRPr="0071240D" w:rsidR="00E66E86">
        <w:rPr>
          <w:rFonts w:cs="Arial"/>
          <w:szCs w:val="24"/>
        </w:rPr>
        <w:t xml:space="preserve"> is «now» a </w:t>
      </w:r>
      <w:r w:rsidRPr="0071240D" w:rsidR="00E66E86">
        <w:rPr>
          <w:rFonts w:cs="Arial"/>
          <w:b/>
          <w:szCs w:val="24"/>
        </w:rPr>
        <w:t>«time»-minute</w:t>
      </w:r>
      <w:r w:rsidRPr="0071240D" w:rsidR="00E66E86">
        <w:rPr>
          <w:rFonts w:cs="Arial"/>
          <w:szCs w:val="24"/>
        </w:rPr>
        <w:t xml:space="preserve"> </w:t>
      </w:r>
      <w:r w:rsidRPr="0071240D" w:rsidR="00E66E86">
        <w:rPr>
          <w:rFonts w:cs="Arial"/>
          <w:b/>
          <w:szCs w:val="24"/>
        </w:rPr>
        <w:t>survey</w:t>
      </w:r>
      <w:r w:rsidRPr="0071240D" w:rsidR="00E66E86">
        <w:rPr>
          <w:rFonts w:cs="Arial"/>
          <w:szCs w:val="24"/>
        </w:rPr>
        <w:t xml:space="preserve">[IF INCENTIVE ELIGIBLE: «, and </w:t>
      </w:r>
      <w:r w:rsidRPr="0071240D" w:rsidR="00E66E86">
        <w:rPr>
          <w:rFonts w:cs="Arial"/>
          <w:b/>
          <w:szCs w:val="24"/>
        </w:rPr>
        <w:t>«</w:t>
      </w:r>
      <w:r w:rsidRPr="0071240D" w:rsidR="00E66E86">
        <w:rPr>
          <w:rFonts w:cs="Arial"/>
          <w:b/>
          <w:color w:val="000000"/>
          <w:szCs w:val="24"/>
          <w:lang w:val="en"/>
        </w:rPr>
        <w:t xml:space="preserve">now </w:t>
      </w:r>
      <w:r w:rsidRPr="0071240D" w:rsidR="00E66E86">
        <w:rPr>
          <w:rFonts w:cs="Arial"/>
          <w:b/>
          <w:szCs w:val="24"/>
        </w:rPr>
        <w:t>»</w:t>
      </w:r>
      <w:r w:rsidRPr="0071240D" w:rsidR="00E66E86">
        <w:rPr>
          <w:rFonts w:cs="Arial"/>
          <w:szCs w:val="24"/>
        </w:rPr>
        <w:t xml:space="preserve">you will </w:t>
      </w:r>
      <w:r w:rsidRPr="0071240D" w:rsidR="00E66E86">
        <w:rPr>
          <w:rFonts w:cs="Arial"/>
          <w:b/>
          <w:szCs w:val="24"/>
        </w:rPr>
        <w:t>«</w:t>
      </w:r>
      <w:r w:rsidRPr="0071240D" w:rsidR="00E66E86">
        <w:rPr>
          <w:rFonts w:cs="Arial"/>
          <w:b/>
          <w:color w:val="000000"/>
          <w:szCs w:val="24"/>
          <w:lang w:val="en"/>
        </w:rPr>
        <w:t xml:space="preserve">still </w:t>
      </w:r>
      <w:r w:rsidRPr="0071240D" w:rsidR="00E66E86">
        <w:rPr>
          <w:rFonts w:cs="Arial"/>
          <w:b/>
          <w:szCs w:val="24"/>
        </w:rPr>
        <w:t>»receive</w:t>
      </w:r>
      <w:r w:rsidRPr="0071240D" w:rsidR="00E66E86">
        <w:rPr>
          <w:rFonts w:cs="Arial"/>
          <w:szCs w:val="24"/>
        </w:rPr>
        <w:t xml:space="preserve"> </w:t>
      </w:r>
      <w:r w:rsidRPr="0071240D" w:rsidR="00E66E86">
        <w:rPr>
          <w:rFonts w:cs="Arial"/>
          <w:b/>
          <w:bCs/>
          <w:szCs w:val="24"/>
        </w:rPr>
        <w:t>$«</w:t>
      </w:r>
      <w:r w:rsidR="00084605">
        <w:rPr>
          <w:rFonts w:cs="Arial"/>
          <w:b/>
          <w:bCs/>
          <w:szCs w:val="24"/>
        </w:rPr>
        <w:t>inc_amount</w:t>
      </w:r>
      <w:r w:rsidRPr="0071240D" w:rsidR="00E66E86">
        <w:rPr>
          <w:rFonts w:cs="Arial"/>
          <w:b/>
          <w:bCs/>
          <w:szCs w:val="24"/>
        </w:rPr>
        <w:t xml:space="preserve">» via </w:t>
      </w:r>
      <w:r w:rsidRPr="0071240D" w:rsidR="00E66E86">
        <w:rPr>
          <w:rFonts w:cs="Arial"/>
          <w:szCs w:val="24"/>
        </w:rPr>
        <w:t>«</w:t>
      </w:r>
      <w:r w:rsidRPr="0071240D" w:rsidR="00E66E86">
        <w:rPr>
          <w:rFonts w:cs="Arial"/>
          <w:b/>
          <w:bCs/>
          <w:szCs w:val="24"/>
        </w:rPr>
        <w:t xml:space="preserve">PayPal or </w:t>
      </w:r>
      <w:r w:rsidRPr="0071240D" w:rsidR="00E66E86">
        <w:rPr>
          <w:rFonts w:cs="Arial"/>
          <w:szCs w:val="24"/>
        </w:rPr>
        <w:t>»</w:t>
      </w:r>
      <w:r w:rsidRPr="0071240D" w:rsidR="00E66E86">
        <w:rPr>
          <w:rFonts w:cs="Arial"/>
          <w:b/>
          <w:bCs/>
          <w:szCs w:val="24"/>
        </w:rPr>
        <w:t>check</w:t>
      </w:r>
      <w:r w:rsidRPr="0071240D" w:rsidR="00E66E86">
        <w:rPr>
          <w:rFonts w:cs="Arial"/>
          <w:szCs w:val="24"/>
        </w:rPr>
        <w:t xml:space="preserve"> </w:t>
      </w:r>
      <w:r w:rsidRPr="0071240D" w:rsidR="00E66E86">
        <w:rPr>
          <w:rFonts w:cs="Arial"/>
          <w:bCs/>
          <w:szCs w:val="24"/>
        </w:rPr>
        <w:t>as a thank you for your participation</w:t>
      </w:r>
      <w:r w:rsidR="00585958">
        <w:rPr>
          <w:rFonts w:cs="Arial"/>
          <w:szCs w:val="24"/>
        </w:rPr>
        <w:t>.</w:t>
      </w:r>
    </w:p>
    <w:p w:rsidRPr="0099183E" w:rsidR="00E66E86" w:rsidP="00E8643D" w:rsidRDefault="00E66E86" w14:paraId="0B240351"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Pr="0071240D" w:rsidR="00E66E86" w:rsidP="00E66E86" w:rsidRDefault="00E66E86" w14:paraId="7F9FDE2A" w14:textId="198177CE">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rsidRPr="0071240D" w:rsidR="00E66E86" w:rsidP="00E8643D" w:rsidRDefault="00E66E86" w14:paraId="29A00535" w14:textId="60ED7ABA">
      <w:pPr>
        <w:spacing w:before="120"/>
        <w:rPr>
          <w:rFonts w:cs="Arial"/>
          <w:szCs w:val="24"/>
        </w:rPr>
      </w:pPr>
      <w:r w:rsidRPr="0071240D">
        <w:rPr>
          <w:rFonts w:cs="Arial"/>
          <w:szCs w:val="24"/>
        </w:rPr>
        <w:t xml:space="preserve">If you have other questions, please contact the </w:t>
      </w:r>
      <w:r w:rsidR="00EA167E">
        <w:rPr>
          <w:rFonts w:cs="Arial"/>
          <w:szCs w:val="24"/>
        </w:rPr>
        <w:t>B&amp;B Help Desk</w:t>
      </w:r>
      <w:r w:rsidRPr="0071240D">
        <w:rPr>
          <w:rFonts w:cs="Arial"/>
          <w:szCs w:val="24"/>
        </w:rPr>
        <w:t xml:space="preserve"> at </w:t>
      </w:r>
      <w:r w:rsidR="00EA167E">
        <w:rPr>
          <w:rFonts w:cs="Arial"/>
          <w:szCs w:val="24"/>
        </w:rPr>
        <w:t>855-322-2826</w:t>
      </w:r>
      <w:r w:rsidRPr="0071240D">
        <w:rPr>
          <w:rFonts w:cs="Arial"/>
          <w:szCs w:val="24"/>
        </w:rPr>
        <w:t xml:space="preserve"> or e-mail us at </w:t>
      </w:r>
      <w:hyperlink w:history="1" r:id="rId115">
        <w:r w:rsidRPr="00A31EF3" w:rsidR="00030444">
          <w:rPr>
            <w:rStyle w:val="Hyperlink"/>
          </w:rPr>
          <w:t>bandb@rti.org</w:t>
        </w:r>
      </w:hyperlink>
      <w:r w:rsidRPr="0071240D">
        <w:rPr>
          <w:rFonts w:cs="Arial"/>
          <w:szCs w:val="24"/>
        </w:rPr>
        <w:t xml:space="preserve">. Thank you in advance for making </w:t>
      </w:r>
      <w:r w:rsidR="00EA167E">
        <w:rPr>
          <w:rFonts w:cs="Arial"/>
          <w:szCs w:val="24"/>
        </w:rPr>
        <w:t>B&amp;B</w:t>
      </w:r>
      <w:r w:rsidRPr="0071240D">
        <w:rPr>
          <w:rFonts w:cs="Arial"/>
          <w:szCs w:val="24"/>
        </w:rPr>
        <w:t xml:space="preserve"> a success.</w:t>
      </w:r>
    </w:p>
    <w:p w:rsidRPr="0071240D" w:rsidR="00E66E86" w:rsidP="00E8643D" w:rsidRDefault="00E66E86" w14:paraId="130CCDCD" w14:textId="459043F3">
      <w:pPr>
        <w:spacing w:before="120"/>
        <w:rPr>
          <w:rFonts w:cs="Arial"/>
          <w:szCs w:val="24"/>
        </w:rPr>
      </w:pPr>
      <w:r w:rsidRPr="0071240D">
        <w:rPr>
          <w:rFonts w:cs="Arial"/>
          <w:szCs w:val="24"/>
        </w:rPr>
        <w:t xml:space="preserve">[INSERT MERGE FIELD FROM TABLE – SOURCE AND SIGNATORY,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49BD333D" w14:textId="4A5722C4">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A638A64" w14:textId="115ADD4A">
      <w:pPr>
        <w:jc w:val="center"/>
        <w:rPr>
          <w:rFonts w:cs="Arial"/>
          <w:szCs w:val="24"/>
        </w:rPr>
      </w:pPr>
      <w:r w:rsidRPr="0071240D">
        <w:rPr>
          <w:rFonts w:cs="Arial"/>
          <w:i/>
          <w:iCs/>
          <w:szCs w:val="24"/>
        </w:rPr>
        <w:t xml:space="preserve">Learn more about our confidentiality procedures at </w:t>
      </w:r>
      <w:hyperlink w:history="1" r:id="rId116">
        <w:r w:rsidR="00E564A3">
          <w:rPr>
            <w:rStyle w:val="Hyperlink"/>
            <w:rFonts w:cs="Arial"/>
            <w:szCs w:val="24"/>
          </w:rPr>
          <w:t>https://surveys.nces.ed.gov/bandb</w:t>
        </w:r>
        <w:r w:rsidRPr="00A5662D" w:rsidR="00E564A3">
          <w:rPr>
            <w:rStyle w:val="Hyperlink"/>
            <w:rFonts w:cs="Arial"/>
            <w:szCs w:val="24"/>
          </w:rPr>
          <w:t>/confidentiality.aspx</w:t>
        </w:r>
      </w:hyperlink>
    </w:p>
    <w:p w:rsidRPr="0071240D" w:rsidR="00E66E86" w:rsidP="00E66E86" w:rsidRDefault="00E66E86" w14:paraId="57C1195C" w14:textId="77777777">
      <w:pPr>
        <w:jc w:val="cente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E8643D" w:rsidRDefault="00E8643D" w14:paraId="6CE812AF" w14:textId="17F4A601">
      <w:pPr>
        <w:rPr>
          <w:rFonts w:ascii="Arial" w:hAnsi="Arial" w:cs="Arial"/>
          <w:b/>
          <w:bCs/>
          <w:szCs w:val="24"/>
        </w:rPr>
      </w:pPr>
      <w:bookmarkStart w:name="_Toc505088935" w:id="86"/>
      <w:bookmarkStart w:name="_Toc507072387" w:id="87"/>
      <w:r>
        <w:br w:type="page"/>
      </w:r>
    </w:p>
    <w:p w:rsidRPr="00E66E86" w:rsidR="00E66E86" w:rsidP="00E8643D" w:rsidRDefault="0058441D" w14:paraId="3A748425" w14:textId="38C0641C">
      <w:pPr>
        <w:pStyle w:val="AppH3"/>
      </w:pPr>
      <w:r w:rsidRPr="00E66E86">
        <w:lastRenderedPageBreak/>
        <w:t xml:space="preserve">Reminder </w:t>
      </w:r>
      <w:r w:rsidRPr="00E66E86" w:rsidR="00E66E86">
        <w:t xml:space="preserve">E-mail </w:t>
      </w:r>
      <w:bookmarkEnd w:id="86"/>
      <w:bookmarkEnd w:id="87"/>
      <w:r w:rsidRPr="00E66E86" w:rsidR="00E66E86">
        <w:t>4</w:t>
      </w:r>
    </w:p>
    <w:p w:rsidRPr="0071240D" w:rsidR="00E66E86" w:rsidP="00E8643D" w:rsidRDefault="00E66E86" w14:paraId="13212BEB" w14:textId="7A6D78A4">
      <w:pPr>
        <w:spacing w:before="120"/>
        <w:rPr>
          <w:rFonts w:cs="Arial"/>
          <w:szCs w:val="24"/>
        </w:rPr>
      </w:pPr>
      <w:r w:rsidRPr="0071240D">
        <w:rPr>
          <w:rFonts w:cs="Arial"/>
          <w:b/>
          <w:bCs/>
          <w:szCs w:val="24"/>
        </w:rPr>
        <w:t xml:space="preserve">SUBJECT: </w:t>
      </w:r>
      <w:r w:rsidR="00EA167E">
        <w:rPr>
          <w:rFonts w:cs="Arial"/>
          <w:szCs w:val="24"/>
        </w:rPr>
        <w:t>B&amp;B</w:t>
      </w:r>
      <w:r w:rsidRPr="0071240D">
        <w:rPr>
          <w:rFonts w:cs="Arial"/>
          <w:szCs w:val="24"/>
        </w:rPr>
        <w:t xml:space="preserve"> Data Collection Continues!</w:t>
      </w:r>
    </w:p>
    <w:p w:rsidRPr="0071240D" w:rsidR="00E66E86" w:rsidP="00E8643D" w:rsidRDefault="00EA167E" w14:paraId="2E9121B7" w14:textId="06C976FD">
      <w:pPr>
        <w:spacing w:before="120"/>
        <w:rPr>
          <w:rFonts w:cs="Arial"/>
          <w:szCs w:val="24"/>
        </w:rPr>
      </w:pPr>
      <w:r>
        <w:rPr>
          <w:rFonts w:cs="Arial"/>
          <w:b/>
          <w:bCs/>
          <w:szCs w:val="24"/>
        </w:rPr>
        <w:t>B&amp;B</w:t>
      </w:r>
      <w:r w:rsidRPr="0071240D" w:rsidR="00E66E86">
        <w:rPr>
          <w:rFonts w:cs="Arial"/>
          <w:b/>
          <w:bCs/>
          <w:szCs w:val="24"/>
        </w:rPr>
        <w:t xml:space="preserve"> won’t be a success without you, </w:t>
      </w:r>
      <w:r w:rsidRPr="0071240D" w:rsidR="00E66E86">
        <w:rPr>
          <w:rFonts w:cs="Arial"/>
          <w:szCs w:val="24"/>
        </w:rPr>
        <w:t>«fname»!</w:t>
      </w:r>
    </w:p>
    <w:p w:rsidRPr="0071240D" w:rsidR="00E66E86" w:rsidP="00E8643D" w:rsidRDefault="00E66E86" w14:paraId="42892AD9" w14:textId="6B76C0CA">
      <w:pPr>
        <w:spacing w:before="120"/>
        <w:rPr>
          <w:rFonts w:cs="Arial"/>
          <w:szCs w:val="24"/>
        </w:rPr>
      </w:pPr>
      <w:r w:rsidRPr="0071240D">
        <w:rPr>
          <w:rFonts w:cs="Arial"/>
          <w:szCs w:val="24"/>
        </w:rPr>
        <w:t xml:space="preserve">Data collection for the U.S. Department of Education’s </w:t>
      </w:r>
      <w:r w:rsidR="001D440D">
        <w:rPr>
          <w:rFonts w:cs="Arial"/>
          <w:szCs w:val="24"/>
        </w:rPr>
        <w:t>Baccalaureate</w:t>
      </w:r>
      <w:r w:rsidR="006E4104">
        <w:rPr>
          <w:rFonts w:cs="Arial"/>
          <w:szCs w:val="24"/>
        </w:rPr>
        <w:t xml:space="preserve"> and Beyond Longitudinal Study (B&amp;B)</w:t>
      </w:r>
      <w:r w:rsidRPr="0071240D">
        <w:rPr>
          <w:rFonts w:cs="Arial"/>
          <w:szCs w:val="24"/>
        </w:rPr>
        <w:t xml:space="preserve"> continues</w:t>
      </w:r>
      <w:r w:rsidR="00657073">
        <w:rPr>
          <w:rFonts w:cs="Arial"/>
          <w:szCs w:val="24"/>
        </w:rPr>
        <w:t>,</w:t>
      </w:r>
      <w:r w:rsidRPr="0071240D">
        <w:rPr>
          <w:rFonts w:cs="Arial"/>
          <w:szCs w:val="24"/>
        </w:rPr>
        <w:t xml:space="preserve"> and we are interested in hearing from </w:t>
      </w:r>
      <w:r w:rsidR="00046C60">
        <w:rPr>
          <w:rFonts w:cs="Arial"/>
          <w:b/>
          <w:bCs/>
          <w:szCs w:val="24"/>
        </w:rPr>
        <w:t>college graduates like you</w:t>
      </w:r>
      <w:r w:rsidRPr="0071240D">
        <w:rPr>
          <w:rFonts w:cs="Arial"/>
          <w:szCs w:val="24"/>
        </w:rPr>
        <w:t xml:space="preserve">. </w:t>
      </w:r>
      <w:r w:rsidR="00DB0652">
        <w:rPr>
          <w:rFonts w:cs="Arial"/>
          <w:szCs w:val="24"/>
        </w:rPr>
        <w:t xml:space="preserve">This study helps policymakers and others understand the education and employment paths of students after graduation. </w:t>
      </w:r>
      <w:r w:rsidRPr="0071240D">
        <w:rPr>
          <w:rFonts w:cs="Arial"/>
          <w:szCs w:val="24"/>
        </w:rPr>
        <w:t>[INSERT MERGE FIELD FROM TABLE – INTERESTING FACT</w:t>
      </w:r>
      <w:r w:rsidR="0050294F">
        <w:rPr>
          <w:rFonts w:cs="Arial"/>
          <w:szCs w:val="24"/>
        </w:rPr>
        <w:t>S</w:t>
      </w:r>
      <w:r w:rsidRPr="0071240D">
        <w:rPr>
          <w:rFonts w:cs="Arial"/>
          <w:szCs w:val="24"/>
        </w:rPr>
        <w:t xml:space="preserve">,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0D4703CD" w14:textId="40BFFE49">
      <w:pPr>
        <w:spacing w:before="120"/>
        <w:rPr>
          <w:rFonts w:cs="Arial"/>
          <w:bCs/>
          <w:szCs w:val="24"/>
        </w:rPr>
      </w:pPr>
      <w:r w:rsidRPr="0071240D">
        <w:rPr>
          <w:rFonts w:cs="Arial"/>
          <w:bCs/>
          <w:szCs w:val="24"/>
        </w:rPr>
        <w:t xml:space="preserve">The </w:t>
      </w:r>
      <w:r w:rsidRPr="0071240D">
        <w:rPr>
          <w:rFonts w:cs="Arial"/>
          <w:szCs w:val="24"/>
        </w:rPr>
        <w:t>«shortened »</w:t>
      </w:r>
      <w:r w:rsidRPr="0071240D">
        <w:rPr>
          <w:rFonts w:cs="Arial"/>
          <w:bCs/>
          <w:szCs w:val="24"/>
        </w:rPr>
        <w:t xml:space="preserve">survey–which can easily be completed on your mobile device–«only »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szCs w:val="24"/>
        </w:rPr>
        <w:t>«still »</w:t>
      </w:r>
      <w:r w:rsidRPr="0071240D">
        <w:rPr>
          <w:rFonts w:cs="Arial"/>
          <w:b/>
          <w:bCs/>
          <w:szCs w:val="24"/>
        </w:rPr>
        <w:t>receive</w:t>
      </w:r>
      <w:r w:rsidRPr="0071240D">
        <w:rPr>
          <w:rFonts w:cs="Arial"/>
          <w:bCs/>
          <w:szCs w:val="24"/>
        </w:rPr>
        <w:t xml:space="preserve">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r w:rsidRPr="0071240D">
        <w:rPr>
          <w:rFonts w:cs="Arial"/>
          <w:bCs/>
          <w:szCs w:val="24"/>
        </w:rPr>
        <w:t>]</w:t>
      </w:r>
      <w:r w:rsidR="008F10AA">
        <w:rPr>
          <w:rFonts w:cs="Arial"/>
          <w:bCs/>
          <w:szCs w:val="24"/>
        </w:rPr>
        <w:t>.</w:t>
      </w:r>
    </w:p>
    <w:p w:rsidRPr="0071240D" w:rsidR="00E66E86" w:rsidP="00E66E86" w:rsidRDefault="004C4B19" w14:paraId="00D78CB7" w14:textId="70A44104">
      <w:pPr>
        <w:rPr>
          <w:rFonts w:cs="Arial"/>
          <w:b/>
          <w:bCs/>
          <w:szCs w:val="24"/>
        </w:rPr>
      </w:pPr>
      <w:r w:rsidRPr="00D806BB">
        <w:rPr>
          <w:noProof/>
          <w:sz w:val="20"/>
        </w:rPr>
        <w:drawing>
          <wp:inline distT="0" distB="0" distL="0" distR="0" wp14:anchorId="6ABBAE2C" wp14:editId="3D15B815">
            <wp:extent cx="1375576" cy="663842"/>
            <wp:effectExtent l="0" t="0" r="0" b="3175"/>
            <wp:docPr id="284" name="Picture 28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683DF80F" w14:textId="271EE0D3">
      <w:pPr>
        <w:rPr>
          <w:rFonts w:cs="Arial"/>
          <w:bCs/>
          <w:szCs w:val="24"/>
        </w:rPr>
      </w:pPr>
      <w:r w:rsidRPr="0071240D">
        <w:rPr>
          <w:rFonts w:cs="Arial"/>
          <w:bCs/>
          <w:szCs w:val="24"/>
        </w:rPr>
        <w:t xml:space="preserve">Or visit </w:t>
      </w:r>
      <w:hyperlink w:history="1" r:id="rId117">
        <w:r w:rsidRPr="00065399" w:rsidR="00E564A3">
          <w:rPr>
            <w:rStyle w:val="Hyperlink"/>
            <w:rFonts w:cs="Arial"/>
          </w:rPr>
          <w:t>https://surveys.nces.ed.gov/bandb</w:t>
        </w:r>
      </w:hyperlink>
      <w:r w:rsidRPr="00E412DC" w:rsidR="00E564A3">
        <w:rPr>
          <w:rFonts w:cs="Arial"/>
          <w:u w:val="single"/>
        </w:rPr>
        <w:t>/</w:t>
      </w:r>
    </w:p>
    <w:p w:rsidRPr="0071240D" w:rsidR="00E66E86" w:rsidP="00E66E86" w:rsidRDefault="00E66E86" w14:paraId="2C623E67" w14:textId="77777777">
      <w:pPr>
        <w:rPr>
          <w:rFonts w:cs="Arial"/>
          <w:szCs w:val="24"/>
        </w:rPr>
      </w:pPr>
      <w:r w:rsidRPr="0071240D">
        <w:rPr>
          <w:rFonts w:cs="Arial"/>
          <w:bCs/>
          <w:szCs w:val="24"/>
        </w:rPr>
        <w:t>Log in using your secure credentials:</w:t>
      </w:r>
    </w:p>
    <w:p w:rsidRPr="0071240D" w:rsidR="00E66E86" w:rsidP="00E66E86" w:rsidRDefault="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4961110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E8643D" w:rsidRDefault="00E66E86" w14:paraId="4ECA6298" w14:textId="6B2B5760">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00EA167E">
        <w:rPr>
          <w:rFonts w:cs="Arial"/>
          <w:b/>
          <w:szCs w:val="24"/>
        </w:rPr>
        <w:t>855-322-2826</w:t>
      </w:r>
      <w:r w:rsidRPr="0071240D">
        <w:rPr>
          <w:rFonts w:cs="Arial"/>
          <w:b/>
          <w:szCs w:val="24"/>
        </w:rPr>
        <w:t>.</w:t>
      </w:r>
    </w:p>
    <w:p w:rsidRPr="0071240D" w:rsidR="00E66E86" w:rsidP="00E8643D" w:rsidRDefault="00E66E86" w14:paraId="29521BA7" w14:textId="77777777">
      <w:pPr>
        <w:spacing w:before="120"/>
        <w:rPr>
          <w:rFonts w:cs="Arial"/>
          <w:szCs w:val="24"/>
        </w:rPr>
      </w:pPr>
      <w:r w:rsidRPr="0071240D">
        <w:rPr>
          <w:rFonts w:cs="Arial"/>
          <w:szCs w:val="24"/>
        </w:rPr>
        <w:t>Thank you in advance for your participation in this very important study.</w:t>
      </w:r>
    </w:p>
    <w:p w:rsidRPr="0071240D" w:rsidR="00E66E86" w:rsidP="00E8643D" w:rsidRDefault="00E66E86" w14:paraId="49C87413" w14:textId="77777777">
      <w:pPr>
        <w:spacing w:before="120"/>
        <w:rPr>
          <w:rFonts w:cs="Arial"/>
          <w:szCs w:val="24"/>
        </w:rPr>
      </w:pPr>
      <w:r w:rsidRPr="0071240D">
        <w:rPr>
          <w:rFonts w:cs="Arial"/>
          <w:szCs w:val="24"/>
        </w:rPr>
        <w:t>Sincerely,</w:t>
      </w:r>
    </w:p>
    <w:p w:rsidRPr="0071240D" w:rsidR="00E66E86" w:rsidP="00E8643D" w:rsidRDefault="00E66E86" w14:paraId="3ADA5982" w14:textId="2EC34385">
      <w:pPr>
        <w:spacing w:before="120"/>
        <w:rPr>
          <w:rFonts w:cs="Arial"/>
          <w:szCs w:val="24"/>
        </w:rPr>
      </w:pPr>
      <w:r w:rsidRPr="0071240D">
        <w:rPr>
          <w:rFonts w:cs="Arial"/>
          <w:szCs w:val="24"/>
        </w:rPr>
        <w:t xml:space="preserve">[INSERT MERGE FIELD FROM TABLE – SOURCE AND SIGNATORY,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124C22F4" w14:textId="4BF4DA79">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DE5B3D9" w14:textId="6AAC21E1">
      <w:pPr>
        <w:jc w:val="center"/>
        <w:rPr>
          <w:rFonts w:cs="Arial"/>
          <w:szCs w:val="24"/>
        </w:rPr>
      </w:pPr>
      <w:r w:rsidRPr="0071240D">
        <w:rPr>
          <w:rFonts w:cs="Arial"/>
          <w:i/>
          <w:iCs/>
          <w:szCs w:val="24"/>
        </w:rPr>
        <w:t xml:space="preserve">Learn more about our confidentiality procedures at </w:t>
      </w:r>
      <w:hyperlink w:history="1" r:id="rId118">
        <w:hyperlink w:history="1" r:id="rId119">
          <w:r w:rsidRPr="00E54E15" w:rsidR="00E54E15">
            <w:rPr>
              <w:u w:val="single"/>
            </w:rPr>
            <w:t>https://surveys.nces.ed.gov/bandb/confidentiality.aspx</w:t>
          </w:r>
        </w:hyperlink>
      </w:hyperlink>
    </w:p>
    <w:p w:rsidRPr="0071240D" w:rsidR="00E66E86" w:rsidP="00E66E86" w:rsidRDefault="00E66E86" w14:paraId="40315111"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BC5FAB" w:rsidRDefault="00BC5FAB" w14:paraId="3E53E244" w14:textId="77777777"/>
    <w:p w:rsidR="002B1022" w:rsidRDefault="00BC5FAB" w14:paraId="3BB99527" w14:textId="30413567">
      <w:pPr>
        <w:rPr>
          <w:rFonts w:ascii="Arial" w:hAnsi="Arial" w:cs="Arial"/>
          <w:b/>
          <w:bCs/>
          <w:szCs w:val="24"/>
        </w:rPr>
      </w:pPr>
      <w:r>
        <w:t xml:space="preserve">[INSERT SOURCE CITATION FOR FACT SELECTED ON INTERESTING FACTS TABLE, PAGE </w:t>
      </w:r>
      <w:r w:rsidR="002966BE">
        <w:t>E</w:t>
      </w:r>
      <w:r w:rsidR="00FA4C4F">
        <w:t>-134</w:t>
      </w:r>
      <w:r>
        <w:t>]</w:t>
      </w:r>
      <w:r w:rsidR="002B1022">
        <w:br w:type="page"/>
      </w:r>
    </w:p>
    <w:p w:rsidRPr="00E66E86" w:rsidR="00E66E86" w:rsidP="00E8643D" w:rsidRDefault="00E66E86" w14:paraId="38E46CA2" w14:textId="1B76E846">
      <w:pPr>
        <w:pStyle w:val="AppH3"/>
      </w:pPr>
      <w:r w:rsidRPr="00E66E86">
        <w:lastRenderedPageBreak/>
        <w:t xml:space="preserve">Reminder E-mail </w:t>
      </w:r>
      <w:bookmarkEnd w:id="82"/>
      <w:bookmarkEnd w:id="83"/>
      <w:r w:rsidRPr="00E66E86">
        <w:t>5</w:t>
      </w:r>
    </w:p>
    <w:p w:rsidRPr="0071240D" w:rsidR="00E66E86" w:rsidP="00E66E86" w:rsidRDefault="00E66E86" w14:paraId="5BA9F8CB" w14:textId="267F3F76">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w:t>
      </w:r>
      <w:r w:rsidR="00BA25CA">
        <w:rPr>
          <w:rFonts w:cs="Arial"/>
          <w:szCs w:val="24"/>
        </w:rPr>
        <w:t>e!</w:t>
      </w:r>
      <w:r w:rsidR="001265E3">
        <w:rPr>
          <w:rFonts w:cs="Arial"/>
          <w:szCs w:val="24"/>
        </w:rPr>
        <w:t xml:space="preserve"> T</w:t>
      </w:r>
      <w:r w:rsidRPr="0071240D">
        <w:rPr>
          <w:rFonts w:cs="Arial"/>
          <w:szCs w:val="24"/>
        </w:rPr>
        <w:t>ake a U.S. Department of Education Survey</w:t>
      </w:r>
      <w:r w:rsidR="001265E3">
        <w:rPr>
          <w:rFonts w:cs="Arial"/>
          <w:szCs w:val="24"/>
        </w:rPr>
        <w:t xml:space="preserve"> today.</w:t>
      </w:r>
    </w:p>
    <w:p w:rsidRPr="0071240D" w:rsidR="00E66E86" w:rsidP="00E8643D" w:rsidRDefault="00BA25CA" w14:paraId="147EA64F" w14:textId="1728C12E">
      <w:pPr>
        <w:spacing w:before="120"/>
        <w:rPr>
          <w:rFonts w:cs="Arial"/>
          <w:bCs/>
          <w:color w:val="000000"/>
          <w:szCs w:val="24"/>
        </w:rPr>
      </w:pPr>
      <w:r w:rsidRPr="0071240D">
        <w:rPr>
          <w:rFonts w:cs="Arial"/>
          <w:szCs w:val="24"/>
        </w:rPr>
        <w:t xml:space="preserve"> </w:t>
      </w:r>
      <w:r w:rsidRPr="0071240D" w:rsidR="00E66E86">
        <w:rPr>
          <w:rFonts w:cs="Arial"/>
          <w:szCs w:val="24"/>
        </w:rPr>
        <w:t xml:space="preserve">[IF INCENTIVE ELIGIBLE: «fname», your </w:t>
      </w:r>
      <w:r w:rsidRPr="0071240D" w:rsidR="00E66E86">
        <w:rPr>
          <w:rFonts w:cs="Arial"/>
          <w:b/>
          <w:szCs w:val="24"/>
        </w:rPr>
        <w:t>$</w:t>
      </w:r>
      <w:r w:rsidRPr="0071240D" w:rsidR="00E66E86">
        <w:rPr>
          <w:rFonts w:cs="Arial"/>
          <w:szCs w:val="24"/>
        </w:rPr>
        <w:t>«</w:t>
      </w:r>
      <w:r w:rsidR="00084605">
        <w:rPr>
          <w:rFonts w:cs="Arial"/>
          <w:b/>
          <w:szCs w:val="24"/>
        </w:rPr>
        <w:t>inc_amount</w:t>
      </w:r>
      <w:r w:rsidRPr="0071240D" w:rsidR="00E66E86">
        <w:rPr>
          <w:rFonts w:cs="Arial"/>
          <w:szCs w:val="24"/>
        </w:rPr>
        <w:t xml:space="preserve">» for completing the </w:t>
      </w:r>
      <w:r w:rsidR="00EA167E">
        <w:rPr>
          <w:rFonts w:cs="Arial"/>
          <w:szCs w:val="24"/>
        </w:rPr>
        <w:t>B&amp;B</w:t>
      </w:r>
      <w:r w:rsidRPr="0071240D" w:rsidR="00E66E86">
        <w:rPr>
          <w:rFonts w:cs="Arial"/>
          <w:szCs w:val="24"/>
        </w:rPr>
        <w:t xml:space="preserve"> survey awaits!»] // [IF NO INCENTIVE: «fname», your participation in </w:t>
      </w:r>
      <w:r w:rsidR="00EA167E">
        <w:rPr>
          <w:rFonts w:cs="Arial"/>
          <w:szCs w:val="24"/>
        </w:rPr>
        <w:t>B&amp;B</w:t>
      </w:r>
      <w:r w:rsidRPr="0071240D" w:rsidR="00E66E86">
        <w:rPr>
          <w:rFonts w:cs="Arial"/>
          <w:szCs w:val="24"/>
        </w:rPr>
        <w:t xml:space="preserve"> is critical!»]</w:t>
      </w:r>
      <w:r w:rsidR="00D9677D">
        <w:rPr>
          <w:rFonts w:cs="Arial"/>
          <w:color w:val="000000"/>
          <w:szCs w:val="24"/>
        </w:rPr>
        <w:t xml:space="preserve"> </w:t>
      </w:r>
      <w:r w:rsidRPr="0071240D" w:rsidR="00E66E86">
        <w:rPr>
          <w:rFonts w:cs="Arial"/>
          <w:color w:val="000000"/>
          <w:szCs w:val="24"/>
        </w:rPr>
        <w:t xml:space="preserve">It </w:t>
      </w:r>
      <w:r w:rsidRPr="0071240D" w:rsidR="00E66E86">
        <w:rPr>
          <w:rFonts w:cs="Arial"/>
          <w:szCs w:val="24"/>
        </w:rPr>
        <w:t>«</w:t>
      </w:r>
      <w:r w:rsidRPr="0071240D" w:rsidR="00E66E86">
        <w:rPr>
          <w:rFonts w:cs="Arial"/>
          <w:color w:val="000000"/>
          <w:szCs w:val="24"/>
        </w:rPr>
        <w:t xml:space="preserve">only </w:t>
      </w:r>
      <w:r w:rsidRPr="0071240D" w:rsidR="00E66E86">
        <w:rPr>
          <w:rFonts w:cs="Arial"/>
          <w:szCs w:val="24"/>
        </w:rPr>
        <w:t>»</w:t>
      </w:r>
      <w:r w:rsidRPr="0071240D" w:rsidR="00E66E86">
        <w:rPr>
          <w:rFonts w:cs="Arial"/>
          <w:color w:val="000000"/>
          <w:szCs w:val="24"/>
        </w:rPr>
        <w:t xml:space="preserve">takes about </w:t>
      </w:r>
      <w:r w:rsidRPr="0071240D" w:rsidR="00E66E86">
        <w:rPr>
          <w:rFonts w:cs="Arial"/>
          <w:b/>
          <w:bCs/>
          <w:szCs w:val="24"/>
        </w:rPr>
        <w:t xml:space="preserve">«time» </w:t>
      </w:r>
      <w:r w:rsidRPr="0071240D" w:rsidR="00E66E86">
        <w:rPr>
          <w:rFonts w:cs="Arial"/>
          <w:b/>
          <w:color w:val="000000"/>
          <w:szCs w:val="24"/>
        </w:rPr>
        <w:t>minutes</w:t>
      </w:r>
      <w:r w:rsidRPr="0071240D" w:rsidR="00E66E86">
        <w:rPr>
          <w:rFonts w:cs="Arial"/>
          <w:color w:val="000000"/>
          <w:szCs w:val="24"/>
        </w:rPr>
        <w:t xml:space="preserve"> [IF INCENTIVE ELIGIBLE: </w:t>
      </w:r>
      <w:r w:rsidRPr="0071240D" w:rsidR="00E66E86">
        <w:rPr>
          <w:rFonts w:cs="Arial"/>
          <w:szCs w:val="24"/>
        </w:rPr>
        <w:t>«,</w:t>
      </w:r>
      <w:r w:rsidRPr="0071240D" w:rsidR="00E66E86">
        <w:rPr>
          <w:rFonts w:cs="Arial"/>
          <w:color w:val="000000"/>
          <w:szCs w:val="24"/>
        </w:rPr>
        <w:t xml:space="preserve"> and once you’ve completed your survey, </w:t>
      </w:r>
      <w:r w:rsidRPr="0071240D" w:rsidR="00E66E86">
        <w:rPr>
          <w:rFonts w:cs="Arial"/>
          <w:b/>
          <w:szCs w:val="24"/>
        </w:rPr>
        <w:t>«</w:t>
      </w:r>
      <w:r w:rsidRPr="0071240D" w:rsidR="00E66E86">
        <w:rPr>
          <w:rFonts w:cs="Arial"/>
          <w:b/>
          <w:color w:val="000000"/>
          <w:szCs w:val="24"/>
        </w:rPr>
        <w:t xml:space="preserve">now </w:t>
      </w:r>
      <w:r w:rsidRPr="0071240D" w:rsidR="00E66E86">
        <w:rPr>
          <w:rFonts w:cs="Arial"/>
          <w:b/>
          <w:szCs w:val="24"/>
        </w:rPr>
        <w:t>»</w:t>
      </w:r>
      <w:r w:rsidRPr="0071240D" w:rsidR="00E66E86">
        <w:rPr>
          <w:rFonts w:cs="Arial"/>
          <w:b/>
          <w:color w:val="000000"/>
          <w:szCs w:val="24"/>
        </w:rPr>
        <w:t xml:space="preserve">you’ll </w:t>
      </w:r>
      <w:r w:rsidRPr="0071240D" w:rsidR="00E66E86">
        <w:rPr>
          <w:rFonts w:cs="Arial"/>
          <w:b/>
          <w:szCs w:val="24"/>
        </w:rPr>
        <w:t>«</w:t>
      </w:r>
      <w:r w:rsidRPr="0071240D" w:rsidR="00E66E86">
        <w:rPr>
          <w:rFonts w:cs="Arial"/>
          <w:b/>
          <w:color w:val="000000"/>
          <w:szCs w:val="24"/>
        </w:rPr>
        <w:t xml:space="preserve">still </w:t>
      </w:r>
      <w:r w:rsidRPr="0071240D" w:rsidR="00E66E86">
        <w:rPr>
          <w:rFonts w:cs="Arial"/>
          <w:b/>
          <w:szCs w:val="24"/>
        </w:rPr>
        <w:t>»</w:t>
      </w:r>
      <w:r w:rsidRPr="0071240D" w:rsidR="00E66E86">
        <w:rPr>
          <w:rFonts w:cs="Arial"/>
          <w:b/>
          <w:color w:val="000000"/>
          <w:szCs w:val="24"/>
        </w:rPr>
        <w:t>receive</w:t>
      </w:r>
      <w:r w:rsidRPr="0071240D" w:rsidR="00E66E86">
        <w:rPr>
          <w:rFonts w:cs="Arial"/>
          <w:b/>
          <w:bCs/>
          <w:color w:val="000000"/>
          <w:szCs w:val="24"/>
        </w:rPr>
        <w:t xml:space="preserve"> </w:t>
      </w:r>
      <w:r w:rsidRPr="0071240D" w:rsidR="00E66E86">
        <w:rPr>
          <w:rFonts w:cs="Arial"/>
          <w:b/>
          <w:bCs/>
          <w:szCs w:val="24"/>
        </w:rPr>
        <w:t>$«</w:t>
      </w:r>
      <w:r w:rsidR="00084605">
        <w:rPr>
          <w:rFonts w:cs="Arial"/>
          <w:b/>
          <w:bCs/>
          <w:szCs w:val="24"/>
        </w:rPr>
        <w:t>inc_amount</w:t>
      </w:r>
      <w:r w:rsidRPr="0071240D" w:rsidR="00E66E86">
        <w:rPr>
          <w:rFonts w:cs="Arial"/>
          <w:b/>
          <w:bCs/>
          <w:szCs w:val="24"/>
        </w:rPr>
        <w:t xml:space="preserve">», payable by </w:t>
      </w:r>
      <w:r w:rsidRPr="0071240D" w:rsidR="00E66E86">
        <w:rPr>
          <w:rFonts w:cs="Arial"/>
          <w:szCs w:val="24"/>
        </w:rPr>
        <w:t>«</w:t>
      </w:r>
      <w:r w:rsidRPr="0071240D" w:rsidR="00E66E86">
        <w:rPr>
          <w:rFonts w:cs="Arial"/>
          <w:b/>
          <w:bCs/>
          <w:szCs w:val="24"/>
        </w:rPr>
        <w:t xml:space="preserve">PayPal or </w:t>
      </w:r>
      <w:r w:rsidRPr="0071240D" w:rsidR="00E66E86">
        <w:rPr>
          <w:rFonts w:cs="Arial"/>
          <w:szCs w:val="24"/>
        </w:rPr>
        <w:t>»</w:t>
      </w:r>
      <w:r w:rsidRPr="0071240D" w:rsidR="00E66E86">
        <w:rPr>
          <w:rFonts w:cs="Arial"/>
          <w:b/>
          <w:bCs/>
          <w:szCs w:val="24"/>
        </w:rPr>
        <w:t>check</w:t>
      </w:r>
      <w:r w:rsidRPr="0071240D" w:rsidR="00E66E86">
        <w:rPr>
          <w:rFonts w:cs="Arial"/>
          <w:b/>
          <w:bCs/>
          <w:color w:val="000000"/>
          <w:szCs w:val="24"/>
        </w:rPr>
        <w:t>]</w:t>
      </w:r>
      <w:r w:rsidR="008F10AA">
        <w:rPr>
          <w:rFonts w:cs="Arial"/>
          <w:b/>
          <w:bCs/>
          <w:color w:val="000000"/>
          <w:szCs w:val="24"/>
        </w:rPr>
        <w:t>.</w:t>
      </w:r>
    </w:p>
    <w:p w:rsidRPr="0071240D" w:rsidR="00E66E86" w:rsidP="002B1022" w:rsidRDefault="004C4B19" w14:paraId="0AFC1690" w14:textId="238AAD34">
      <w:pPr>
        <w:spacing w:before="120"/>
        <w:jc w:val="center"/>
        <w:rPr>
          <w:rFonts w:cs="Arial"/>
          <w:color w:val="000000"/>
          <w:szCs w:val="24"/>
        </w:rPr>
      </w:pPr>
      <w:r w:rsidRPr="00D806BB">
        <w:rPr>
          <w:noProof/>
          <w:sz w:val="20"/>
        </w:rPr>
        <w:drawing>
          <wp:inline distT="0" distB="0" distL="0" distR="0" wp14:anchorId="1A2361C9" wp14:editId="5A6B10D8">
            <wp:extent cx="1375576" cy="663842"/>
            <wp:effectExtent l="0" t="0" r="0" b="3175"/>
            <wp:docPr id="286" name="Picture 28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8643D" w:rsidRDefault="00E66E86" w14:paraId="361FE7DA" w14:textId="31A1E5E7">
      <w:pPr>
        <w:spacing w:before="120"/>
        <w:rPr>
          <w:rFonts w:cs="Arial"/>
          <w:szCs w:val="24"/>
        </w:rPr>
      </w:pPr>
      <w:r w:rsidRPr="0071240D">
        <w:rPr>
          <w:rFonts w:cs="Arial"/>
          <w:color w:val="000000"/>
          <w:szCs w:val="24"/>
        </w:rPr>
        <w:t xml:space="preserve">Or go to </w:t>
      </w:r>
      <w:hyperlink w:history="1" r:id="rId120">
        <w:r w:rsidRPr="00065399" w:rsidR="00E564A3">
          <w:rPr>
            <w:rStyle w:val="Hyperlink"/>
            <w:rFonts w:cs="Arial"/>
          </w:rPr>
          <w:t>https://surveys.nces.ed.gov/bandb</w:t>
        </w:r>
      </w:hyperlink>
      <w:r w:rsidRPr="00E412DC" w:rsidR="00E564A3">
        <w:rPr>
          <w:rFonts w:cs="Arial"/>
          <w:u w:val="single"/>
        </w:rPr>
        <w:t>/</w:t>
      </w:r>
      <w:r w:rsidRPr="0099183E">
        <w:rPr>
          <w:rStyle w:val="Hyperlink"/>
          <w:rFonts w:cs="Arial"/>
          <w:szCs w:val="24"/>
          <w:u w:val="none"/>
        </w:rPr>
        <w:t xml:space="preserve"> and log in using:</w:t>
      </w:r>
    </w:p>
    <w:p w:rsidRPr="0071240D" w:rsidR="00E66E86" w:rsidP="00E66E86" w:rsidRDefault="00E66E86" w14:paraId="010E7941"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E66E86" w:rsidP="00E66E86" w:rsidRDefault="00E66E86" w14:paraId="234E6B09"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E66E86" w:rsidP="004F6E75" w:rsidRDefault="00E66E86" w14:paraId="126D097F" w14:textId="77965447">
      <w:pPr>
        <w:pStyle w:val="NormalWeb"/>
        <w:spacing w:before="0" w:beforeAutospacing="0" w:after="0" w:afterAutospacing="0"/>
        <w:rPr>
          <w:rFonts w:cs="Arial"/>
          <w:color w:val="000000"/>
        </w:rPr>
      </w:pPr>
      <w:r w:rsidRPr="0071240D">
        <w:rPr>
          <w:rFonts w:cs="Arial"/>
          <w:color w:val="000000"/>
        </w:rPr>
        <w:t xml:space="preserve">You can also complete your survey by phone with one of our trained interviewers by calling </w:t>
      </w:r>
      <w:r w:rsidR="00EA167E">
        <w:rPr>
          <w:rFonts w:cs="Arial"/>
          <w:b/>
        </w:rPr>
        <w:t>855-322-2826</w:t>
      </w:r>
      <w:r w:rsidRPr="0071240D">
        <w:rPr>
          <w:rFonts w:cs="Arial"/>
          <w:bCs/>
          <w:color w:val="000000"/>
        </w:rPr>
        <w:t>.</w:t>
      </w:r>
      <w:r w:rsidRPr="0071240D">
        <w:rPr>
          <w:rFonts w:cs="Arial"/>
          <w:b/>
          <w:bCs/>
          <w:color w:val="000000"/>
        </w:rPr>
        <w:t xml:space="preserve"> </w:t>
      </w:r>
      <w:r w:rsidRPr="0071240D">
        <w:rPr>
          <w:rFonts w:cs="Arial"/>
          <w:color w:val="000000"/>
        </w:rPr>
        <w:t xml:space="preserve">Please consider taking the </w:t>
      </w:r>
      <w:r w:rsidR="001D440D">
        <w:rPr>
          <w:rFonts w:cs="Arial"/>
        </w:rPr>
        <w:t>Baccalaureate</w:t>
      </w:r>
      <w:r w:rsidR="006E4104">
        <w:rPr>
          <w:rFonts w:cs="Arial"/>
        </w:rPr>
        <w:t xml:space="preserve"> and Beyond Longitudinal Study (B&amp;B)</w:t>
      </w:r>
      <w:r w:rsidRPr="0071240D">
        <w:rPr>
          <w:rFonts w:cs="Arial"/>
          <w:color w:val="000000"/>
        </w:rPr>
        <w:t xml:space="preserve"> survey for the U.S. Department of Education. </w:t>
      </w:r>
      <w:r w:rsidRPr="0071240D">
        <w:rPr>
          <w:rFonts w:cs="Arial"/>
        </w:rPr>
        <w:t>We are interested in hearing from</w:t>
      </w:r>
      <w:r w:rsidR="001A4E18">
        <w:rPr>
          <w:rFonts w:cs="Arial"/>
          <w:b/>
          <w:bCs/>
        </w:rPr>
        <w:t xml:space="preserve"> recent college graduates like you</w:t>
      </w:r>
      <w:r w:rsidRPr="0071240D">
        <w:rPr>
          <w:rFonts w:cs="Arial"/>
        </w:rPr>
        <w:t xml:space="preserve">. </w:t>
      </w:r>
      <w:r w:rsidR="00D51387">
        <w:rPr>
          <w:rFonts w:cs="Arial"/>
        </w:rPr>
        <w:t xml:space="preserve">Since we cannot survey everyone, you represent thousands of other </w:t>
      </w:r>
      <w:r w:rsidR="00F80003">
        <w:rPr>
          <w:rFonts w:cs="Arial"/>
        </w:rPr>
        <w:t>graduate</w:t>
      </w:r>
      <w:r w:rsidR="00D51387">
        <w:rPr>
          <w:rFonts w:cs="Arial"/>
        </w:rPr>
        <w:t xml:space="preserve">s from across the country. </w:t>
      </w:r>
      <w:r w:rsidRPr="0071240D">
        <w:rPr>
          <w:rFonts w:cs="Arial"/>
          <w:bCs/>
          <w:color w:val="000000"/>
        </w:rPr>
        <w:t>F</w:t>
      </w:r>
      <w:r w:rsidRPr="0071240D">
        <w:rPr>
          <w:rFonts w:cs="Arial"/>
          <w:color w:val="000000"/>
        </w:rPr>
        <w:t xml:space="preserve">ind more information on the study website at </w:t>
      </w:r>
      <w:hyperlink w:history="1" r:id="rId121">
        <w:r w:rsidRPr="00A31EF3" w:rsidR="004F6E75">
          <w:rPr>
            <w:rStyle w:val="Hyperlink"/>
            <w:rFonts w:cs="Arial"/>
          </w:rPr>
          <w:t>https://surveys.nces.ed.gov/bandb/</w:t>
        </w:r>
      </w:hyperlink>
      <w:r w:rsidRPr="00087182">
        <w:rPr>
          <w:rFonts w:cs="Arial"/>
          <w:color w:val="000000"/>
        </w:rPr>
        <w:t>.</w:t>
      </w:r>
    </w:p>
    <w:p w:rsidRPr="004F6E75" w:rsidR="004F6E75" w:rsidP="004F6E75" w:rsidRDefault="004F6E75" w14:paraId="706EB868" w14:textId="77777777">
      <w:pPr>
        <w:pStyle w:val="NormalWeb"/>
        <w:spacing w:before="0" w:beforeAutospacing="0" w:after="0" w:afterAutospacing="0"/>
        <w:rPr>
          <w:rFonts w:cs="Arial"/>
        </w:rPr>
      </w:pPr>
    </w:p>
    <w:p w:rsidRPr="0071240D" w:rsidR="00E66E86" w:rsidP="00E66E86" w:rsidRDefault="00E66E86" w14:paraId="7C120837" w14:textId="77777777">
      <w:pPr>
        <w:rPr>
          <w:rFonts w:cs="Arial"/>
          <w:szCs w:val="24"/>
        </w:rPr>
      </w:pPr>
      <w:r w:rsidRPr="0071240D">
        <w:rPr>
          <w:rFonts w:cs="Arial"/>
          <w:szCs w:val="24"/>
        </w:rPr>
        <w:t>Thanks,</w:t>
      </w:r>
    </w:p>
    <w:p w:rsidRPr="0071240D" w:rsidR="000A1AF6" w:rsidP="000A1AF6" w:rsidRDefault="000A1AF6" w14:paraId="3CEDA11D" w14:textId="3875C3E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2B1022" w:rsidRDefault="00E66E86" w14:paraId="30618175" w14:textId="71D367D7">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7B042F1" w14:textId="5CF928B0">
      <w:pPr>
        <w:jc w:val="center"/>
        <w:rPr>
          <w:rFonts w:cs="Arial"/>
          <w:szCs w:val="24"/>
        </w:rPr>
      </w:pPr>
      <w:r w:rsidRPr="0071240D">
        <w:rPr>
          <w:rFonts w:cs="Arial"/>
          <w:i/>
          <w:iCs/>
          <w:szCs w:val="24"/>
        </w:rPr>
        <w:t xml:space="preserve">Learn more about our confidentiality procedures at </w:t>
      </w:r>
      <w:hyperlink w:history="1" r:id="rId122">
        <w:hyperlink w:history="1" r:id="rId123">
          <w:r w:rsidRPr="00E54E15" w:rsidR="00E54E15">
            <w:rPr>
              <w:u w:val="single"/>
            </w:rPr>
            <w:t>https://surveys.nces.ed.gov/bandb/confidentiality.aspx</w:t>
          </w:r>
        </w:hyperlink>
      </w:hyperlink>
    </w:p>
    <w:p w:rsidR="00E66E86" w:rsidP="00E66E86" w:rsidRDefault="00E66E86" w14:paraId="3004DE6F" w14:textId="286F2390">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1A4E18" w:rsidRDefault="001A4E18" w14:paraId="4AB4090E" w14:textId="2713F17A">
      <w:pPr>
        <w:rPr>
          <w:rFonts w:cs="Arial"/>
          <w:szCs w:val="24"/>
        </w:rPr>
      </w:pPr>
      <w:r>
        <w:rPr>
          <w:rFonts w:cs="Arial"/>
          <w:szCs w:val="24"/>
        </w:rPr>
        <w:br w:type="page"/>
      </w:r>
    </w:p>
    <w:p w:rsidRPr="0071240D" w:rsidR="001A4E18" w:rsidP="00E66E86" w:rsidRDefault="001A4E18" w14:paraId="432398FB" w14:textId="77777777">
      <w:pPr>
        <w:jc w:val="center"/>
        <w:rPr>
          <w:rFonts w:cs="Arial"/>
          <w:szCs w:val="24"/>
        </w:rPr>
      </w:pPr>
    </w:p>
    <w:p w:rsidRPr="00E66E86" w:rsidR="00E66E86" w:rsidP="002B1022" w:rsidRDefault="00E66E86" w14:paraId="373BAC6A" w14:textId="3065D734">
      <w:pPr>
        <w:pStyle w:val="AppH3"/>
      </w:pPr>
      <w:bookmarkStart w:name="_Toc505088937" w:id="88"/>
      <w:bookmarkStart w:name="_Toc507072389" w:id="89"/>
      <w:r w:rsidRPr="00E66E86">
        <w:t>Reminder E-mail 6</w:t>
      </w:r>
    </w:p>
    <w:p w:rsidRPr="0071240D" w:rsidR="00E66E86" w:rsidP="002B1022" w:rsidRDefault="00E66E86" w14:paraId="07523009" w14:textId="6599FF3E">
      <w:pPr>
        <w:spacing w:before="120"/>
        <w:rPr>
          <w:rFonts w:cs="Arial"/>
          <w:szCs w:val="24"/>
        </w:rPr>
      </w:pPr>
      <w:r w:rsidRPr="0071240D">
        <w:rPr>
          <w:rFonts w:cs="Arial"/>
          <w:b/>
          <w:szCs w:val="24"/>
        </w:rPr>
        <w:t>SUBJECT:</w:t>
      </w:r>
      <w:r w:rsidRPr="0071240D">
        <w:rPr>
          <w:rFonts w:cs="Arial"/>
          <w:szCs w:val="24"/>
        </w:rPr>
        <w:t xml:space="preserve"> </w:t>
      </w:r>
      <w:r w:rsidR="00EA167E">
        <w:rPr>
          <w:rFonts w:cs="Arial"/>
          <w:szCs w:val="24"/>
        </w:rPr>
        <w:t>B&amp;B</w:t>
      </w:r>
      <w:r w:rsidRPr="0071240D">
        <w:rPr>
          <w:rFonts w:cs="Arial"/>
          <w:szCs w:val="24"/>
        </w:rPr>
        <w:t xml:space="preserve"> needs «</w:t>
      </w:r>
      <w:r w:rsidRPr="0071240D">
        <w:rPr>
          <w:rFonts w:cs="Arial"/>
          <w:bCs/>
          <w:szCs w:val="24"/>
        </w:rPr>
        <w:t>XXX-rounded</w:t>
      </w:r>
      <w:r w:rsidRPr="0071240D">
        <w:rPr>
          <w:rFonts w:cs="Arial"/>
          <w:szCs w:val="24"/>
        </w:rPr>
        <w:t>» more participants to reach our goal. Will you be one of them?</w:t>
      </w:r>
    </w:p>
    <w:p w:rsidRPr="0071240D" w:rsidR="00E66E86" w:rsidP="002B1022" w:rsidRDefault="00E66E86" w14:paraId="77096E5B" w14:textId="78F6CF69">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w:t>
      </w:r>
      <w:r w:rsidR="00EA167E">
        <w:rPr>
          <w:rFonts w:cs="Arial"/>
          <w:color w:val="000000"/>
          <w:szCs w:val="24"/>
        </w:rPr>
        <w:t>B&amp;B</w:t>
      </w:r>
      <w:r w:rsidRPr="0071240D">
        <w:rPr>
          <w:rFonts w:cs="Arial"/>
          <w:color w:val="000000"/>
          <w:szCs w:val="24"/>
        </w:rPr>
        <w:t xml:space="preserve"> Survey, </w:t>
      </w:r>
      <w:r w:rsidRPr="0071240D">
        <w:rPr>
          <w:rFonts w:cs="Arial"/>
          <w:szCs w:val="24"/>
        </w:rPr>
        <w:t>«</w:t>
      </w:r>
      <w:r w:rsidRPr="0071240D">
        <w:rPr>
          <w:rFonts w:cs="Arial"/>
          <w:color w:val="000000"/>
          <w:szCs w:val="24"/>
        </w:rPr>
        <w:t>fname</w:t>
      </w:r>
      <w:r w:rsidRPr="0071240D">
        <w:rPr>
          <w:rFonts w:cs="Arial"/>
          <w:szCs w:val="24"/>
        </w:rPr>
        <w:t>»</w:t>
      </w:r>
    </w:p>
    <w:p w:rsidRPr="0071240D" w:rsidR="00E66E86" w:rsidP="002B1022" w:rsidRDefault="00E66E86" w14:paraId="661216FB" w14:textId="43DB15D5">
      <w:pPr>
        <w:spacing w:before="120"/>
        <w:rPr>
          <w:rFonts w:cs="Arial"/>
          <w:szCs w:val="24"/>
        </w:rPr>
      </w:pPr>
      <w:r w:rsidRPr="0071240D">
        <w:rPr>
          <w:rFonts w:cs="Arial"/>
          <w:szCs w:val="24"/>
        </w:rPr>
        <w:t>Hi</w:t>
      </w:r>
      <w:r w:rsidR="00657073">
        <w:rPr>
          <w:rFonts w:cs="Arial"/>
          <w:szCs w:val="24"/>
        </w:rPr>
        <w:t>,</w:t>
      </w:r>
      <w:r w:rsidRPr="0071240D">
        <w:rPr>
          <w:rFonts w:cs="Arial"/>
          <w:szCs w:val="24"/>
        </w:rPr>
        <w:t xml:space="preserve"> «fname»,</w:t>
      </w:r>
    </w:p>
    <w:p w:rsidRPr="0071240D" w:rsidR="00E66E86" w:rsidP="002B1022" w:rsidRDefault="00E66E86" w14:paraId="638F4C90" w14:textId="19769A56">
      <w:pPr>
        <w:spacing w:before="120"/>
        <w:rPr>
          <w:rFonts w:cs="Arial"/>
          <w:szCs w:val="24"/>
        </w:rPr>
      </w:pPr>
      <w:r w:rsidRPr="0071240D">
        <w:rPr>
          <w:rFonts w:cs="Arial"/>
          <w:szCs w:val="24"/>
        </w:rPr>
        <w:t xml:space="preserve">You are an important member of our study. Because we cannot survey everyone </w:t>
      </w:r>
      <w:r w:rsidR="001A4E18">
        <w:rPr>
          <w:rFonts w:cs="Arial"/>
          <w:szCs w:val="24"/>
        </w:rPr>
        <w:t>who completed a bachelor’s degree in 2015-16</w:t>
      </w:r>
      <w:r w:rsidRPr="0071240D">
        <w:rPr>
          <w:rFonts w:cs="Arial"/>
          <w:szCs w:val="24"/>
        </w:rPr>
        <w:t>, you represent thousands of other students just like you from across the country. We are counting on you!</w:t>
      </w:r>
    </w:p>
    <w:p w:rsidR="00E66E86" w:rsidP="002B1022" w:rsidRDefault="00E66E86" w14:paraId="4207F7FB" w14:textId="13A73307">
      <w:pPr>
        <w:spacing w:before="120"/>
        <w:rPr>
          <w:rFonts w:cs="Arial"/>
          <w:szCs w:val="24"/>
        </w:rPr>
      </w:pPr>
      <w:r w:rsidRPr="0071240D">
        <w:rPr>
          <w:rFonts w:cs="Arial"/>
          <w:szCs w:val="24"/>
        </w:rPr>
        <w:t xml:space="preserve">Please complete the </w:t>
      </w:r>
      <w:r w:rsidRPr="0071240D">
        <w:rPr>
          <w:rFonts w:cs="Arial"/>
          <w:b/>
          <w:szCs w:val="24"/>
        </w:rPr>
        <w:t>«shortened »</w:t>
      </w:r>
      <w:bookmarkStart w:name="_Hlk5637346" w:id="90"/>
      <w:r w:rsidRPr="0071240D">
        <w:rPr>
          <w:rFonts w:cs="Arial"/>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90"/>
      <w:r w:rsidRPr="0071240D">
        <w:rPr>
          <w:rFonts w:cs="Arial"/>
          <w:szCs w:val="24"/>
        </w:rPr>
        <w:t xml:space="preserve"> </w:t>
      </w:r>
      <w:r w:rsidR="00EA167E">
        <w:rPr>
          <w:rFonts w:cs="Arial"/>
          <w:szCs w:val="24"/>
        </w:rPr>
        <w:t>B&amp;B</w:t>
      </w:r>
      <w:r w:rsidRPr="0071240D">
        <w:rPr>
          <w:rFonts w:cs="Arial"/>
          <w:szCs w:val="24"/>
        </w:rPr>
        <w:t xml:space="preserve"> survey </w:t>
      </w:r>
      <w:r w:rsidRPr="0071240D">
        <w:rPr>
          <w:rFonts w:eastAsia="Calibri" w:cs="Arial"/>
          <w:color w:val="000000"/>
          <w:szCs w:val="24"/>
        </w:rPr>
        <w:t>[IF INCENTIVE ELIGIBLE:</w:t>
      </w:r>
      <w:r w:rsidRPr="0071240D">
        <w:rPr>
          <w:rFonts w:cs="Arial"/>
          <w:szCs w:val="24"/>
        </w:rPr>
        <w:t xml:space="preserve"> «and «now »we will «still »send you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szCs w:val="24"/>
        </w:rPr>
        <w:t xml:space="preserve"> as a thank you for your time]</w:t>
      </w:r>
      <w:r w:rsidR="008F10AA">
        <w:rPr>
          <w:rFonts w:cs="Arial"/>
          <w:szCs w:val="24"/>
        </w:rPr>
        <w:t>.</w:t>
      </w:r>
    </w:p>
    <w:p w:rsidRPr="0071240D" w:rsidR="004C4B19" w:rsidP="002B1022" w:rsidRDefault="004C4B19" w14:paraId="105D45E6" w14:textId="1B21D3A9">
      <w:pPr>
        <w:spacing w:before="120"/>
        <w:rPr>
          <w:rFonts w:cs="Arial"/>
          <w:szCs w:val="24"/>
        </w:rPr>
      </w:pPr>
      <w:r w:rsidRPr="00D806BB">
        <w:rPr>
          <w:noProof/>
          <w:sz w:val="20"/>
        </w:rPr>
        <w:drawing>
          <wp:inline distT="0" distB="0" distL="0" distR="0" wp14:anchorId="7BC1AE3E" wp14:editId="50467509">
            <wp:extent cx="1375576" cy="663842"/>
            <wp:effectExtent l="0" t="0" r="0" b="3175"/>
            <wp:docPr id="292" name="Picture 29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2B1022" w:rsidRDefault="00E66E86" w14:paraId="7C2787AB" w14:textId="648BE5CA">
      <w:pPr>
        <w:pStyle w:val="NormalWeb"/>
        <w:spacing w:before="120" w:beforeAutospacing="0" w:after="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24">
        <w:r w:rsidRPr="00065399" w:rsidR="00E564A3">
          <w:rPr>
            <w:rStyle w:val="Hyperlink"/>
            <w:rFonts w:cs="Arial"/>
          </w:rPr>
          <w:t>https://surveys.nces.ed.gov/bandb</w:t>
        </w:r>
      </w:hyperlink>
      <w:r w:rsidRPr="00E412DC" w:rsidR="00E564A3">
        <w:rPr>
          <w:rFonts w:cs="Arial"/>
          <w:u w:val="single"/>
        </w:rPr>
        <w:t>/</w:t>
      </w:r>
    </w:p>
    <w:p w:rsidRPr="0071240D" w:rsidR="00E66E86" w:rsidP="002B1022" w:rsidRDefault="00E66E86"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E66E86" w:rsidP="00E66E86" w:rsidRDefault="00E66E86" w14:paraId="48A8B3FE" w14:textId="6BAF1CC2">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2B1022" w:rsidRDefault="00E66E86" w14:paraId="2FCE03E2" w14:textId="2F4D7773">
      <w:pPr>
        <w:spacing w:before="120" w:after="120"/>
        <w:rPr>
          <w:rFonts w:cs="Arial"/>
          <w:color w:val="000000"/>
          <w:szCs w:val="24"/>
        </w:rPr>
      </w:pPr>
      <w:r w:rsidRPr="0071240D">
        <w:rPr>
          <w:rFonts w:cs="Arial"/>
          <w:color w:val="000000"/>
          <w:szCs w:val="24"/>
        </w:rPr>
        <w:t xml:space="preserve">You can call the </w:t>
      </w:r>
      <w:r w:rsidR="00EA167E">
        <w:rPr>
          <w:rFonts w:cs="Arial"/>
          <w:b/>
          <w:color w:val="000000"/>
          <w:szCs w:val="24"/>
        </w:rPr>
        <w:t>B&amp;B Help Desk</w:t>
      </w:r>
      <w:r w:rsidRPr="0071240D">
        <w:rPr>
          <w:rFonts w:cs="Arial"/>
          <w:b/>
          <w:color w:val="000000"/>
          <w:szCs w:val="24"/>
        </w:rPr>
        <w:t xml:space="preserve"> at </w:t>
      </w:r>
      <w:r w:rsidR="00EA167E">
        <w:rPr>
          <w:rFonts w:cs="Arial"/>
          <w:b/>
          <w:szCs w:val="24"/>
        </w:rPr>
        <w:t>855-322-2826</w:t>
      </w:r>
      <w:r w:rsidRPr="0071240D">
        <w:rPr>
          <w:rFonts w:cs="Arial"/>
          <w:b/>
          <w:szCs w:val="24"/>
        </w:rPr>
        <w:t xml:space="preserve">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Pr="0071240D" w:rsidR="00E66E86" w:rsidP="002B1022" w:rsidRDefault="00E66E86" w14:paraId="0D77BC5D" w14:textId="77777777">
      <w:pPr>
        <w:spacing w:before="120"/>
        <w:rPr>
          <w:rFonts w:cs="Arial"/>
          <w:szCs w:val="24"/>
        </w:rPr>
      </w:pPr>
      <w:r w:rsidRPr="0071240D">
        <w:rPr>
          <w:rFonts w:cs="Arial"/>
          <w:szCs w:val="24"/>
        </w:rPr>
        <w:t>Thank you,</w:t>
      </w:r>
    </w:p>
    <w:p w:rsidRPr="0071240D" w:rsidR="000A1AF6" w:rsidP="000A1AF6" w:rsidRDefault="000A1AF6" w14:paraId="034AACD5" w14:textId="7899BBA0">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2B1022" w:rsidRDefault="00E66E86" w14:paraId="563694F1" w14:textId="79C91771">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6FCB553" w14:textId="19C00AA7">
      <w:pPr>
        <w:jc w:val="center"/>
        <w:rPr>
          <w:rFonts w:cs="Arial"/>
          <w:szCs w:val="24"/>
        </w:rPr>
      </w:pPr>
      <w:r w:rsidRPr="0071240D">
        <w:rPr>
          <w:rFonts w:cs="Arial"/>
          <w:i/>
          <w:iCs/>
          <w:szCs w:val="24"/>
        </w:rPr>
        <w:t xml:space="preserve">Learn more about our confidentiality procedures at </w:t>
      </w:r>
      <w:hyperlink w:history="1" r:id="rId125">
        <w:hyperlink w:history="1" r:id="rId126">
          <w:r w:rsidRPr="00E54E15" w:rsidR="00E54E15">
            <w:rPr>
              <w:u w:val="single"/>
            </w:rPr>
            <w:t>https://surveys.nces.ed.gov/bandb/confidentiality.aspx</w:t>
          </w:r>
        </w:hyperlink>
      </w:hyperlink>
    </w:p>
    <w:p w:rsidRPr="0071240D" w:rsidR="00E66E86" w:rsidP="00E66E86" w:rsidRDefault="00E66E86" w14:paraId="27C4E77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E66E86" w:rsidR="00E66E86" w:rsidP="00E66E86" w:rsidRDefault="00E66E86" w14:paraId="03C9A422" w14:textId="77777777">
      <w:pPr>
        <w:rPr>
          <w:sz w:val="22"/>
          <w:szCs w:val="22"/>
        </w:rPr>
      </w:pPr>
      <w:r w:rsidRPr="00E66E86">
        <w:rPr>
          <w:sz w:val="22"/>
          <w:szCs w:val="22"/>
        </w:rPr>
        <w:br w:type="page"/>
      </w:r>
    </w:p>
    <w:p w:rsidRPr="00E66E86" w:rsidR="00E66E86" w:rsidP="0058441D" w:rsidRDefault="00E66E86" w14:paraId="488FB529" w14:textId="77777777">
      <w:pPr>
        <w:pStyle w:val="AppH3"/>
      </w:pPr>
      <w:r w:rsidRPr="00E66E86">
        <w:lastRenderedPageBreak/>
        <w:t xml:space="preserve">Reminder E-mail </w:t>
      </w:r>
      <w:bookmarkEnd w:id="88"/>
      <w:bookmarkEnd w:id="89"/>
      <w:r w:rsidRPr="00E66E86">
        <w:t>7</w:t>
      </w:r>
    </w:p>
    <w:p w:rsidRPr="0071240D" w:rsidR="00E66E86" w:rsidP="0058441D" w:rsidRDefault="00E66E86" w14:paraId="6089B1D6" w14:textId="4E5D796A">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Don’t Delay - Participate in </w:t>
      </w:r>
      <w:r w:rsidR="00EA167E">
        <w:rPr>
          <w:szCs w:val="24"/>
        </w:rPr>
        <w:t>B&amp;B</w:t>
      </w:r>
      <w:r w:rsidRPr="0071240D">
        <w:rPr>
          <w:szCs w:val="24"/>
        </w:rPr>
        <w:t xml:space="preserve"> Today</w:t>
      </w:r>
    </w:p>
    <w:p w:rsidRPr="0071240D" w:rsidR="00E66E86" w:rsidP="0058441D" w:rsidRDefault="00E66E86" w14:paraId="2A8981FF" w14:textId="15DBD387">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bout participating in </w:t>
      </w:r>
      <w:r w:rsidR="00EA167E">
        <w:rPr>
          <w:rFonts w:eastAsia="Calibri"/>
          <w:color w:val="000000"/>
          <w:szCs w:val="24"/>
        </w:rPr>
        <w:t>B&amp;B</w:t>
      </w:r>
      <w:r w:rsidRPr="0071240D">
        <w:rPr>
          <w:szCs w:val="24"/>
        </w:rPr>
        <w:t>!</w:t>
      </w:r>
    </w:p>
    <w:p w:rsidRPr="0071240D" w:rsidR="00E66E86" w:rsidP="0058441D" w:rsidRDefault="00EA167E" w14:paraId="784CE95A" w14:textId="1F36F57C">
      <w:pPr>
        <w:pStyle w:val="BodyText2"/>
        <w:rPr>
          <w:rFonts w:eastAsia="Calibri"/>
          <w:color w:val="000000"/>
          <w:szCs w:val="24"/>
        </w:rPr>
      </w:pPr>
      <w:r>
        <w:rPr>
          <w:rFonts w:eastAsia="Calibri"/>
          <w:color w:val="000000"/>
          <w:szCs w:val="24"/>
        </w:rPr>
        <w:t>B&amp;B</w:t>
      </w:r>
      <w:r w:rsidRPr="0071240D" w:rsidR="00E66E86">
        <w:rPr>
          <w:rFonts w:eastAsia="Calibri"/>
          <w:color w:val="000000"/>
          <w:szCs w:val="24"/>
        </w:rPr>
        <w:t xml:space="preserve"> is an important U.S. Department of Education study that will help policymakers </w:t>
      </w:r>
      <w:r w:rsidR="00FF122E">
        <w:rPr>
          <w:rFonts w:eastAsia="Calibri"/>
          <w:color w:val="000000"/>
          <w:szCs w:val="24"/>
        </w:rPr>
        <w:t xml:space="preserve">better </w:t>
      </w:r>
      <w:r w:rsidRPr="0071240D" w:rsidR="00E66E86">
        <w:rPr>
          <w:rFonts w:eastAsia="Calibri"/>
          <w:color w:val="000000"/>
          <w:szCs w:val="24"/>
        </w:rPr>
        <w:t xml:space="preserve">understand the experiences of </w:t>
      </w:r>
      <w:r w:rsidR="00226F62">
        <w:rPr>
          <w:rFonts w:eastAsia="Calibri"/>
          <w:color w:val="000000"/>
          <w:szCs w:val="24"/>
        </w:rPr>
        <w:t>recent college graduates like you.</w:t>
      </w:r>
      <w:r w:rsidR="00D51387">
        <w:rPr>
          <w:rFonts w:eastAsia="Calibri"/>
          <w:color w:val="000000"/>
          <w:szCs w:val="24"/>
        </w:rPr>
        <w:t xml:space="preserve"> Your participation will help researchers understand what graduates have experienced since leaving college.</w:t>
      </w:r>
    </w:p>
    <w:p w:rsidRPr="0071240D" w:rsidR="00E66E86" w:rsidP="0058441D" w:rsidRDefault="00E66E86" w14:paraId="39A11A1B" w14:textId="3AD11B0B">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name="_Hlk7112460" w:id="91"/>
      <w:r w:rsidRPr="0071240D">
        <w:rPr>
          <w:rFonts w:eastAsia="Calibri"/>
          <w:color w:val="000000"/>
          <w:szCs w:val="24"/>
        </w:rPr>
        <w:t xml:space="preserve"> Your survey </w:t>
      </w:r>
      <w:r w:rsidRPr="0071240D">
        <w:rPr>
          <w:b/>
          <w:szCs w:val="24"/>
        </w:rPr>
        <w:t>«only »</w:t>
      </w:r>
      <w:r w:rsidRPr="0071240D">
        <w:rPr>
          <w:rFonts w:eastAsia="Calibri"/>
          <w:b/>
          <w:color w:val="000000"/>
          <w:szCs w:val="24"/>
        </w:rPr>
        <w:t xml:space="preserve">takes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Pr="0071240D">
        <w:rPr>
          <w:b/>
          <w:szCs w:val="24"/>
        </w:rPr>
        <w:t>«still »</w:t>
      </w:r>
      <w:r w:rsidRPr="0071240D">
        <w:rPr>
          <w:rFonts w:eastAsia="Calibri"/>
          <w:b/>
          <w:color w:val="000000"/>
          <w:szCs w:val="24"/>
        </w:rPr>
        <w:t xml:space="preserve">send you </w:t>
      </w:r>
      <w:r w:rsidRPr="0071240D">
        <w:rPr>
          <w:b/>
          <w:szCs w:val="24"/>
        </w:rPr>
        <w:t>$«</w:t>
      </w:r>
      <w:r w:rsidR="00084605">
        <w:rPr>
          <w:b/>
          <w:szCs w:val="24"/>
        </w:rPr>
        <w:t>inc_amount</w:t>
      </w:r>
      <w:r w:rsidRPr="0071240D">
        <w:rPr>
          <w:b/>
          <w:szCs w:val="24"/>
        </w:rPr>
        <w:t>»</w:t>
      </w:r>
      <w:r w:rsidRPr="0071240D">
        <w:rPr>
          <w:rFonts w:eastAsia="Calibri"/>
          <w:b/>
          <w:color w:val="000000"/>
          <w:szCs w:val="24"/>
        </w:rPr>
        <w:t xml:space="preserve"> for doing it</w:t>
      </w:r>
      <w:r w:rsidRPr="0071240D">
        <w:rPr>
          <w:rFonts w:eastAsia="Calibri"/>
          <w:color w:val="000000"/>
          <w:szCs w:val="24"/>
        </w:rPr>
        <w:t>]</w:t>
      </w:r>
      <w:r w:rsidR="008F10AA">
        <w:rPr>
          <w:rFonts w:eastAsia="Calibri"/>
          <w:b/>
          <w:color w:val="000000"/>
          <w:szCs w:val="24"/>
        </w:rPr>
        <w:t>!</w:t>
      </w:r>
    </w:p>
    <w:bookmarkEnd w:id="91"/>
    <w:p w:rsidRPr="0071240D" w:rsidR="00E66E86" w:rsidP="00E66E86" w:rsidRDefault="004C4B19" w14:paraId="747353C0" w14:textId="65374F30">
      <w:pPr>
        <w:shd w:val="clear" w:color="auto" w:fill="FFFFFF"/>
        <w:spacing w:after="100" w:afterAutospacing="1"/>
        <w:jc w:val="center"/>
        <w:rPr>
          <w:rFonts w:eastAsia="Calibri" w:cs="Arial"/>
          <w:color w:val="000000"/>
          <w:szCs w:val="24"/>
        </w:rPr>
      </w:pPr>
      <w:r w:rsidRPr="00D806BB">
        <w:rPr>
          <w:noProof/>
          <w:sz w:val="20"/>
        </w:rPr>
        <w:drawing>
          <wp:inline distT="0" distB="0" distL="0" distR="0" wp14:anchorId="15E5CB2B" wp14:editId="2BAFE539">
            <wp:extent cx="1375576" cy="663842"/>
            <wp:effectExtent l="0" t="0" r="0" b="3175"/>
            <wp:docPr id="294" name="Picture 29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0760D3B5" w14:textId="051DC7F2">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w:history="1" r:id="rId127">
        <w:r w:rsidRPr="00065399" w:rsidR="00E564A3">
          <w:rPr>
            <w:rStyle w:val="Hyperlink"/>
            <w:rFonts w:cs="Arial"/>
          </w:rPr>
          <w:t>https://surveys.nces.ed.gov/bandb</w:t>
        </w:r>
      </w:hyperlink>
      <w:r w:rsidRPr="00E412DC" w:rsidR="00E564A3">
        <w:rPr>
          <w:rFonts w:cs="Arial"/>
          <w:u w:val="single"/>
        </w:rPr>
        <w:t>/</w:t>
      </w:r>
      <w:r w:rsidRPr="0099183E">
        <w:rPr>
          <w:rStyle w:val="Hyperlink"/>
          <w:rFonts w:cs="Arial"/>
          <w:color w:val="000000" w:themeColor="text1"/>
          <w:szCs w:val="24"/>
          <w:u w:val="none"/>
        </w:rPr>
        <w:t xml:space="preserve"> using your study credentials:</w:t>
      </w:r>
    </w:p>
    <w:p w:rsidRPr="0071240D" w:rsidR="00E66E86" w:rsidP="00E66E86" w:rsidRDefault="00E66E86" w14:paraId="28A66A0C"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58441D" w:rsidP="0058441D" w:rsidRDefault="00E66E86" w14:paraId="4234B1DB"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E66E86" w:rsidP="0058441D" w:rsidRDefault="00E66E86" w14:paraId="7663BBD0" w14:textId="6D3D918B">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to complete your survey by phone.</w:t>
      </w:r>
    </w:p>
    <w:p w:rsidRPr="0071240D" w:rsidR="00E66E86" w:rsidP="0058441D" w:rsidRDefault="00E66E86" w14:paraId="6B290AF4" w14:textId="65FB6799">
      <w:pPr>
        <w:pStyle w:val="BodyText2"/>
        <w:rPr>
          <w:rFonts w:eastAsia="Calibri"/>
          <w:szCs w:val="24"/>
        </w:rPr>
      </w:pPr>
      <w:r w:rsidRPr="0071240D">
        <w:rPr>
          <w:rFonts w:eastAsia="Calibri"/>
          <w:szCs w:val="24"/>
        </w:rPr>
        <w:t xml:space="preserve">We hope you will participate and help us better understand the experiences of </w:t>
      </w:r>
      <w:r w:rsidR="00483E29">
        <w:rPr>
          <w:rFonts w:eastAsia="Calibri"/>
          <w:szCs w:val="24"/>
        </w:rPr>
        <w:t>bachelor’s degree recipients</w:t>
      </w:r>
      <w:r w:rsidRPr="0071240D">
        <w:rPr>
          <w:rFonts w:eastAsia="Calibri"/>
          <w:szCs w:val="24"/>
        </w:rPr>
        <w:t>.</w:t>
      </w:r>
    </w:p>
    <w:p w:rsidRPr="0071240D" w:rsidR="00E66E86" w:rsidP="0058441D" w:rsidRDefault="00E66E86" w14:paraId="20961E2A" w14:textId="77777777">
      <w:pPr>
        <w:pStyle w:val="BodyText2"/>
        <w:rPr>
          <w:rFonts w:eastAsia="Calibri"/>
          <w:szCs w:val="24"/>
        </w:rPr>
      </w:pPr>
      <w:r w:rsidRPr="0071240D">
        <w:rPr>
          <w:rFonts w:eastAsia="Calibri"/>
          <w:szCs w:val="24"/>
        </w:rPr>
        <w:t>Thank you!</w:t>
      </w:r>
    </w:p>
    <w:p w:rsidRPr="0071240D" w:rsidR="000A1AF6" w:rsidP="000A1AF6" w:rsidRDefault="000A1AF6" w14:paraId="62D50BF1" w14:textId="25AF97F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58441D" w:rsidRDefault="00E66E86" w14:paraId="0E4CD768" w14:textId="607C0C07">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34F05C2A" w14:textId="05CF11A7">
      <w:pPr>
        <w:jc w:val="center"/>
        <w:rPr>
          <w:rFonts w:cs="Arial"/>
          <w:szCs w:val="24"/>
        </w:rPr>
      </w:pPr>
      <w:r w:rsidRPr="0071240D">
        <w:rPr>
          <w:rFonts w:cs="Arial"/>
          <w:i/>
          <w:iCs/>
          <w:szCs w:val="24"/>
        </w:rPr>
        <w:t xml:space="preserve">Learn more about our confidentiality procedures at </w:t>
      </w:r>
      <w:hyperlink w:history="1" r:id="rId128">
        <w:hyperlink w:history="1" r:id="rId129">
          <w:r w:rsidRPr="00E54E15" w:rsidR="00E54E15">
            <w:rPr>
              <w:u w:val="single"/>
            </w:rPr>
            <w:t>https://surveys.nces.ed.gov/bandb/confidentiality.aspx</w:t>
          </w:r>
        </w:hyperlink>
      </w:hyperlink>
    </w:p>
    <w:p w:rsidRPr="0071240D" w:rsidR="00E66E86" w:rsidP="00E66E86" w:rsidRDefault="00E66E86" w14:paraId="040C979F"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0366EAFF" w14:textId="77777777">
      <w:pPr>
        <w:rPr>
          <w:szCs w:val="24"/>
        </w:rPr>
      </w:pPr>
      <w:r w:rsidRPr="0071240D">
        <w:rPr>
          <w:szCs w:val="24"/>
        </w:rPr>
        <w:br w:type="page"/>
      </w:r>
    </w:p>
    <w:p w:rsidRPr="00E66E86" w:rsidR="00E66E86" w:rsidP="0058441D" w:rsidRDefault="00E66E86" w14:paraId="1E51DABB" w14:textId="26A4D3AE">
      <w:pPr>
        <w:pStyle w:val="AppH3"/>
      </w:pPr>
      <w:bookmarkStart w:name="_Toc505088938" w:id="92"/>
      <w:bookmarkStart w:name="_Toc507072390" w:id="93"/>
      <w:r w:rsidRPr="00E66E86">
        <w:lastRenderedPageBreak/>
        <w:t xml:space="preserve">Reminder E-mail </w:t>
      </w:r>
      <w:bookmarkEnd w:id="92"/>
      <w:bookmarkEnd w:id="93"/>
      <w:r w:rsidRPr="00E66E86">
        <w:t>8</w:t>
      </w:r>
    </w:p>
    <w:p w:rsidRPr="0071240D" w:rsidR="006A7210" w:rsidP="0058441D" w:rsidRDefault="00E66E86" w14:paraId="30FC8065" w14:textId="6486FF30">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 xml:space="preserve">Take Part in Important Education Research When You Participate in </w:t>
      </w:r>
      <w:r w:rsidR="00EA167E">
        <w:rPr>
          <w:szCs w:val="24"/>
        </w:rPr>
        <w:t>B&amp;B</w:t>
      </w:r>
    </w:p>
    <w:p w:rsidRPr="0071240D" w:rsidR="006A7210" w:rsidP="0058441D" w:rsidRDefault="00E66E86" w14:paraId="7CAADC9E" w14:textId="1B36A223">
      <w:pPr>
        <w:pStyle w:val="BodyText2"/>
        <w:rPr>
          <w:color w:val="000000"/>
          <w:szCs w:val="24"/>
          <w:lang w:val="en"/>
        </w:rPr>
      </w:pPr>
      <w:r w:rsidRPr="0071240D">
        <w:rPr>
          <w:color w:val="000000"/>
          <w:szCs w:val="24"/>
          <w:lang w:val="en"/>
        </w:rPr>
        <w:t>Hi</w:t>
      </w:r>
      <w:r w:rsidR="00657073">
        <w:rPr>
          <w:color w:val="000000"/>
          <w:szCs w:val="24"/>
          <w:lang w:val="en"/>
        </w:rPr>
        <w:t>,</w:t>
      </w:r>
      <w:r w:rsidRPr="0071240D">
        <w:rPr>
          <w:color w:val="000000"/>
          <w:szCs w:val="24"/>
          <w:lang w:val="en"/>
        </w:rPr>
        <w:t xml:space="preserve">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6A7210" w:rsidP="0058441D" w:rsidRDefault="00E66E86" w14:paraId="1369DE1D" w14:textId="0968CDA3">
      <w:pPr>
        <w:pStyle w:val="BodyText2"/>
        <w:rPr>
          <w:szCs w:val="24"/>
        </w:rPr>
      </w:pPr>
      <w:r w:rsidRPr="0071240D">
        <w:rPr>
          <w:szCs w:val="24"/>
        </w:rPr>
        <w:t xml:space="preserve">Your participation in </w:t>
      </w:r>
      <w:r w:rsidR="00EA167E">
        <w:rPr>
          <w:szCs w:val="24"/>
        </w:rPr>
        <w:t>B&amp;B</w:t>
      </w:r>
      <w:r w:rsidRPr="0071240D">
        <w:rPr>
          <w:szCs w:val="24"/>
        </w:rPr>
        <w:t xml:space="preserve"> is critical to the success of the study, and we hope that you will participate. This U.S. Department of Education study </w:t>
      </w:r>
      <w:r w:rsidR="00226F62">
        <w:rPr>
          <w:szCs w:val="24"/>
        </w:rPr>
        <w:t xml:space="preserve">helps policymakers and others better understand the experiences of recent college </w:t>
      </w:r>
      <w:r w:rsidR="001D440D">
        <w:rPr>
          <w:szCs w:val="24"/>
        </w:rPr>
        <w:t>graduates</w:t>
      </w:r>
      <w:r w:rsidR="00226F62">
        <w:rPr>
          <w:szCs w:val="24"/>
        </w:rPr>
        <w:t xml:space="preserve"> like you</w:t>
      </w:r>
      <w:r w:rsidRPr="0071240D">
        <w:rPr>
          <w:szCs w:val="24"/>
        </w:rPr>
        <w:t>. No one can replace you in the study.</w:t>
      </w:r>
    </w:p>
    <w:p w:rsidR="006A7210" w:rsidP="0058441D" w:rsidRDefault="00E66E86" w14:paraId="1E781206" w14:textId="5AC034A4">
      <w:pPr>
        <w:pStyle w:val="BodyText2"/>
        <w:rPr>
          <w:color w:val="000000"/>
          <w:szCs w:val="24"/>
        </w:rPr>
      </w:pPr>
      <w:r w:rsidRPr="0071240D">
        <w:rPr>
          <w:color w:val="000000"/>
          <w:szCs w:val="24"/>
        </w:rPr>
        <w:t xml:space="preserve">The </w:t>
      </w:r>
      <w:r w:rsidR="00EA167E">
        <w:rPr>
          <w:color w:val="000000"/>
          <w:szCs w:val="24"/>
        </w:rPr>
        <w:t>B&amp;B</w:t>
      </w:r>
      <w:r w:rsidRPr="0071240D">
        <w:rPr>
          <w:color w:val="000000"/>
          <w:szCs w:val="24"/>
        </w:rPr>
        <w:t xml:space="preserve"> survey </w:t>
      </w:r>
      <w:r w:rsidRPr="0071240D">
        <w:rPr>
          <w:szCs w:val="24"/>
        </w:rPr>
        <w:t>«only »</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Pr="0071240D">
        <w:rPr>
          <w:szCs w:val="24"/>
        </w:rPr>
        <w:t>«still »</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b/>
          <w:color w:val="000000"/>
          <w:szCs w:val="24"/>
        </w:rPr>
        <w:t>]</w:t>
      </w:r>
      <w:r w:rsidRPr="0071240D">
        <w:rPr>
          <w:color w:val="000000"/>
          <w:szCs w:val="24"/>
        </w:rPr>
        <w:t>!</w:t>
      </w:r>
    </w:p>
    <w:p w:rsidRPr="0071240D" w:rsidR="004C4B19" w:rsidP="0058441D" w:rsidRDefault="004C4B19" w14:paraId="1AB067E6" w14:textId="17D96799">
      <w:pPr>
        <w:pStyle w:val="BodyText2"/>
        <w:rPr>
          <w:color w:val="000000"/>
          <w:szCs w:val="24"/>
        </w:rPr>
      </w:pPr>
      <w:r w:rsidRPr="00D806BB">
        <w:rPr>
          <w:noProof/>
          <w:sz w:val="20"/>
          <w:szCs w:val="20"/>
        </w:rPr>
        <w:drawing>
          <wp:inline distT="0" distB="0" distL="0" distR="0" wp14:anchorId="0A6816A0" wp14:editId="5638BAE3">
            <wp:extent cx="1375576" cy="663842"/>
            <wp:effectExtent l="0" t="0" r="0" b="3175"/>
            <wp:docPr id="295" name="Picture 29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2F20321B" w14:textId="78C2440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30">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0119F74A"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3500693C" w14:textId="551388BA">
      <w:pPr>
        <w:pStyle w:val="BodyText2"/>
        <w:rPr>
          <w:szCs w:val="24"/>
        </w:rPr>
      </w:pPr>
      <w:r w:rsidRPr="0071240D">
        <w:rPr>
          <w:szCs w:val="24"/>
        </w:rPr>
        <w:t xml:space="preserve">You can call the </w:t>
      </w:r>
      <w:r w:rsidR="00EA167E">
        <w:rPr>
          <w:b/>
          <w:szCs w:val="24"/>
        </w:rPr>
        <w:t>B&amp;B Help Desk</w:t>
      </w:r>
      <w:r w:rsidRPr="0071240D">
        <w:rPr>
          <w:b/>
          <w:szCs w:val="24"/>
        </w:rPr>
        <w:t xml:space="preserve"> at </w:t>
      </w:r>
      <w:r w:rsidR="00EA167E">
        <w:rPr>
          <w:b/>
          <w:szCs w:val="24"/>
        </w:rPr>
        <w:t>855-322-2826</w:t>
      </w:r>
      <w:r w:rsidRPr="0071240D">
        <w:rPr>
          <w:b/>
          <w:szCs w:val="24"/>
        </w:rPr>
        <w:t xml:space="preserve"> or reply to this e-mail </w:t>
      </w:r>
      <w:r w:rsidRPr="0071240D">
        <w:rPr>
          <w:szCs w:val="24"/>
        </w:rPr>
        <w:t>if you have any questions or problems completing your survey or if you would like to participate over the phone.</w:t>
      </w:r>
    </w:p>
    <w:p w:rsidRPr="0071240D" w:rsidR="00E66E86" w:rsidP="0058441D" w:rsidRDefault="00E66E86" w14:paraId="6BD1F524" w14:textId="77777777">
      <w:pPr>
        <w:pStyle w:val="BodyText2"/>
        <w:rPr>
          <w:szCs w:val="24"/>
          <w:lang w:val="en"/>
        </w:rPr>
      </w:pPr>
      <w:r w:rsidRPr="0071240D">
        <w:rPr>
          <w:szCs w:val="24"/>
          <w:lang w:val="en"/>
        </w:rPr>
        <w:t>Thanks in advance for sharing your experiences with us.</w:t>
      </w:r>
    </w:p>
    <w:p w:rsidRPr="0071240D" w:rsidR="000A1AF6" w:rsidP="000A1AF6" w:rsidRDefault="000A1AF6" w14:paraId="22380EF9" w14:textId="70C6B71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E66E86" w:rsidRDefault="00E66E86" w14:paraId="1704B787" w14:textId="4D19D268">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B017390" w14:textId="2FF742F1">
      <w:pPr>
        <w:jc w:val="center"/>
        <w:rPr>
          <w:rFonts w:cs="Arial"/>
          <w:szCs w:val="24"/>
        </w:rPr>
      </w:pPr>
      <w:r w:rsidRPr="0071240D">
        <w:rPr>
          <w:rFonts w:cs="Arial"/>
          <w:i/>
          <w:iCs/>
          <w:szCs w:val="24"/>
        </w:rPr>
        <w:t xml:space="preserve">Learn more about our confidentiality procedures at </w:t>
      </w:r>
      <w:hyperlink w:history="1" r:id="rId131">
        <w:hyperlink w:history="1" r:id="rId132">
          <w:r w:rsidRPr="00E54E15" w:rsidR="00E54E15">
            <w:rPr>
              <w:u w:val="single"/>
            </w:rPr>
            <w:t>https://surveys.nces.ed.gov/bandb/confidentiality.aspx</w:t>
          </w:r>
        </w:hyperlink>
      </w:hyperlink>
    </w:p>
    <w:p w:rsidRPr="0071240D" w:rsidR="00E66E86" w:rsidP="00E66E86" w:rsidRDefault="00E66E86" w14:paraId="71BB13A8"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36352E72" w14:textId="77777777">
      <w:pPr>
        <w:rPr>
          <w:szCs w:val="24"/>
        </w:rPr>
      </w:pPr>
      <w:r w:rsidRPr="0071240D">
        <w:rPr>
          <w:szCs w:val="24"/>
        </w:rPr>
        <w:br w:type="page"/>
      </w:r>
    </w:p>
    <w:p w:rsidR="006A7210" w:rsidP="0058441D" w:rsidRDefault="00E66E86" w14:paraId="66A324EF" w14:textId="77777777">
      <w:pPr>
        <w:pStyle w:val="AppH3"/>
      </w:pPr>
      <w:bookmarkStart w:name="_Toc505088939" w:id="94"/>
      <w:bookmarkStart w:name="_Toc507072391" w:id="95"/>
      <w:r w:rsidRPr="00E66E86">
        <w:lastRenderedPageBreak/>
        <w:t xml:space="preserve">Reminder E-mail </w:t>
      </w:r>
      <w:bookmarkEnd w:id="94"/>
      <w:bookmarkEnd w:id="95"/>
      <w:r w:rsidRPr="00E66E86">
        <w:t>9</w:t>
      </w:r>
    </w:p>
    <w:p w:rsidRPr="0071240D" w:rsidR="006A7210" w:rsidP="0058441D" w:rsidRDefault="00E66E86" w14:paraId="196209EE" w14:textId="105A7D4F">
      <w:pPr>
        <w:pStyle w:val="BodyText2"/>
        <w:rPr>
          <w:szCs w:val="24"/>
        </w:rPr>
      </w:pPr>
      <w:r w:rsidRPr="0071240D">
        <w:rPr>
          <w:b/>
          <w:szCs w:val="24"/>
        </w:rPr>
        <w:t>SUBJECT:</w:t>
      </w:r>
      <w:r w:rsidRPr="0071240D">
        <w:rPr>
          <w:szCs w:val="24"/>
        </w:rPr>
        <w:t xml:space="preserve"> Only You Can Make </w:t>
      </w:r>
      <w:r w:rsidR="00EA167E">
        <w:rPr>
          <w:szCs w:val="24"/>
        </w:rPr>
        <w:t>B&amp;B</w:t>
      </w:r>
      <w:r w:rsidRPr="0071240D">
        <w:rPr>
          <w:szCs w:val="24"/>
        </w:rPr>
        <w:t xml:space="preserve"> a Success. Will You Help?</w:t>
      </w:r>
    </w:p>
    <w:p w:rsidRPr="0071240D" w:rsidR="006A7210" w:rsidP="0058441D" w:rsidRDefault="00EA167E" w14:paraId="3389F0AF" w14:textId="03A02B0D">
      <w:pPr>
        <w:pStyle w:val="BodyText2"/>
        <w:rPr>
          <w:szCs w:val="24"/>
        </w:rPr>
      </w:pPr>
      <w:r>
        <w:rPr>
          <w:szCs w:val="24"/>
        </w:rPr>
        <w:t>B&amp;B</w:t>
      </w:r>
      <w:r w:rsidRPr="0071240D" w:rsidR="00E66E86">
        <w:rPr>
          <w:szCs w:val="24"/>
        </w:rPr>
        <w:t xml:space="preserve"> is easy to complete, «fname»! You can even do </w:t>
      </w:r>
      <w:r w:rsidR="00BE2838">
        <w:rPr>
          <w:szCs w:val="24"/>
        </w:rPr>
        <w:t>so</w:t>
      </w:r>
      <w:r w:rsidRPr="0071240D" w:rsidR="00E66E86">
        <w:rPr>
          <w:szCs w:val="24"/>
        </w:rPr>
        <w:t xml:space="preserve"> on your mobile device!</w:t>
      </w:r>
    </w:p>
    <w:p w:rsidR="006A7210" w:rsidP="0058441D" w:rsidRDefault="00E66E86" w14:paraId="1EA478F7" w14:textId="2EAC42F8">
      <w:pPr>
        <w:pStyle w:val="BodyText2"/>
        <w:rPr>
          <w:b/>
          <w:szCs w:val="24"/>
        </w:rPr>
      </w:pPr>
      <w:r w:rsidRPr="0071240D">
        <w:rPr>
          <w:szCs w:val="24"/>
        </w:rPr>
        <w:t xml:space="preserve">This «shortened »U.S. Department of Education survey «only »takes about </w:t>
      </w:r>
      <w:r w:rsidRPr="0071240D">
        <w:rPr>
          <w:b/>
          <w:szCs w:val="24"/>
        </w:rPr>
        <w:t>«time» minutes</w:t>
      </w:r>
      <w:r w:rsidRPr="0071240D">
        <w:rPr>
          <w:szCs w:val="24"/>
        </w:rPr>
        <w:t>. [IF INCENTIVE ELIGIBLE: «When you complete your survey, «now »you’ll «still »receive</w:t>
      </w:r>
      <w:r w:rsidRPr="0071240D">
        <w:rPr>
          <w:b/>
          <w:szCs w:val="24"/>
        </w:rPr>
        <w:t xml:space="preserve"> $«</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w:t>
      </w:r>
      <w:r w:rsidR="008F10AA">
        <w:rPr>
          <w:b/>
          <w:szCs w:val="24"/>
        </w:rPr>
        <w:t>k</w:t>
      </w:r>
      <w:r w:rsidRPr="0071240D">
        <w:rPr>
          <w:b/>
          <w:szCs w:val="24"/>
        </w:rPr>
        <w:t>.</w:t>
      </w:r>
      <w:r w:rsidRPr="0071240D">
        <w:rPr>
          <w:szCs w:val="24"/>
        </w:rPr>
        <w:t>»</w:t>
      </w:r>
      <w:r w:rsidRPr="0071240D">
        <w:rPr>
          <w:b/>
          <w:szCs w:val="24"/>
        </w:rPr>
        <w:t xml:space="preserve">] </w:t>
      </w:r>
    </w:p>
    <w:p w:rsidRPr="004C4B19" w:rsidR="006A7210" w:rsidP="004C4B19" w:rsidRDefault="004C4B19" w14:paraId="611F74E4" w14:textId="0D016203">
      <w:pPr>
        <w:pStyle w:val="BodyText2"/>
        <w:jc w:val="center"/>
        <w:rPr>
          <w:b/>
          <w:szCs w:val="24"/>
        </w:rPr>
      </w:pPr>
      <w:r w:rsidRPr="00D806BB">
        <w:rPr>
          <w:noProof/>
          <w:sz w:val="20"/>
          <w:szCs w:val="20"/>
        </w:rPr>
        <w:drawing>
          <wp:inline distT="0" distB="0" distL="0" distR="0" wp14:anchorId="40E8E706" wp14:editId="41F39764">
            <wp:extent cx="1375576" cy="663842"/>
            <wp:effectExtent l="0" t="0" r="0" b="3175"/>
            <wp:docPr id="297" name="Picture 29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42860A56" w14:textId="4C3D6829">
      <w:pPr>
        <w:pStyle w:val="BodyText2"/>
        <w:rPr>
          <w:szCs w:val="24"/>
        </w:rPr>
      </w:pPr>
      <w:r w:rsidRPr="0071240D">
        <w:rPr>
          <w:szCs w:val="24"/>
        </w:rPr>
        <w:t xml:space="preserve">If you prefer, you can go to the </w:t>
      </w:r>
      <w:r w:rsidR="00EA167E">
        <w:rPr>
          <w:szCs w:val="24"/>
        </w:rPr>
        <w:t>B&amp;B</w:t>
      </w:r>
      <w:r w:rsidRPr="0071240D">
        <w:rPr>
          <w:szCs w:val="24"/>
        </w:rPr>
        <w:t xml:space="preserve"> website and login using your secure login credentials below to access your survey: </w:t>
      </w:r>
    </w:p>
    <w:p w:rsidR="00483E29" w:rsidP="00E564A3" w:rsidRDefault="00E66E86" w14:paraId="6A3F5879" w14:textId="4FB8AC84">
      <w:pPr>
        <w:pStyle w:val="Default"/>
        <w:ind w:left="720" w:firstLine="720"/>
        <w:rPr>
          <w:rFonts w:ascii="Garamond" w:hAnsi="Garamond"/>
          <w:b/>
          <w:bCs/>
        </w:rPr>
      </w:pPr>
      <w:r w:rsidRPr="0071240D">
        <w:rPr>
          <w:rFonts w:ascii="Garamond" w:hAnsi="Garamond"/>
          <w:b/>
          <w:bCs/>
        </w:rPr>
        <w:tab/>
      </w:r>
      <w:r w:rsidR="00483E29">
        <w:rPr>
          <w:rFonts w:ascii="Garamond" w:hAnsi="Garamond"/>
          <w:b/>
          <w:bCs/>
        </w:rPr>
        <w:t>https://surveys.nces.ed.gov/bandb/</w:t>
      </w:r>
    </w:p>
    <w:p w:rsidRPr="0071240D" w:rsidR="00E66E86" w:rsidP="00E564A3" w:rsidRDefault="00E66E86" w14:paraId="6CC6D269" w14:textId="18A41827">
      <w:pPr>
        <w:pStyle w:val="Default"/>
        <w:ind w:left="720" w:firstLine="720"/>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2282F0B2" w14:textId="3A0485E7">
      <w:pPr>
        <w:pStyle w:val="Default"/>
        <w:rPr>
          <w:rFonts w:ascii="Garamond" w:hAnsi="Garamond"/>
        </w:rPr>
      </w:pPr>
      <w:r w:rsidRPr="0071240D">
        <w:rPr>
          <w:rFonts w:ascii="Garamond" w:hAnsi="Garamond"/>
          <w:b/>
          <w:bCs/>
        </w:rPr>
        <w:tab/>
      </w:r>
      <w:r w:rsidR="00E564A3">
        <w:rPr>
          <w:rFonts w:ascii="Garamond" w:hAnsi="Garamond"/>
          <w:b/>
          <w:bCs/>
        </w:rPr>
        <w:tab/>
      </w: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14589B88" w14:textId="7D2A7AD5">
      <w:pPr>
        <w:pStyle w:val="BodyText2"/>
        <w:rPr>
          <w:b/>
          <w:szCs w:val="24"/>
        </w:rPr>
      </w:pPr>
      <w:r w:rsidRPr="0071240D">
        <w:rPr>
          <w:szCs w:val="24"/>
        </w:rPr>
        <w:t xml:space="preserve">You can also complete your survey by phone by calling </w:t>
      </w:r>
      <w:r w:rsidR="00EA167E">
        <w:rPr>
          <w:b/>
          <w:szCs w:val="24"/>
        </w:rPr>
        <w:t>855-322-2826</w:t>
      </w:r>
      <w:r w:rsidRPr="0071240D">
        <w:rPr>
          <w:b/>
          <w:szCs w:val="24"/>
        </w:rPr>
        <w:t>.</w:t>
      </w:r>
    </w:p>
    <w:p w:rsidRPr="0071240D" w:rsidR="00E66E86" w:rsidP="0058441D" w:rsidRDefault="00E66E86" w14:paraId="26537318" w14:textId="5D86484E">
      <w:pPr>
        <w:pStyle w:val="BodyText2"/>
        <w:rPr>
          <w:szCs w:val="24"/>
        </w:rPr>
      </w:pPr>
      <w:r w:rsidRPr="0071240D">
        <w:rPr>
          <w:szCs w:val="24"/>
        </w:rPr>
        <w:t xml:space="preserve">If you have questions, please contact us at </w:t>
      </w:r>
      <w:r w:rsidR="00EA167E">
        <w:rPr>
          <w:szCs w:val="24"/>
        </w:rPr>
        <w:t>855-322-2826</w:t>
      </w:r>
      <w:r w:rsidRPr="0071240D">
        <w:rPr>
          <w:szCs w:val="24"/>
        </w:rPr>
        <w:t xml:space="preserve"> or e-mail us at </w:t>
      </w:r>
      <w:hyperlink w:history="1" r:id="rId133">
        <w:r w:rsidRPr="00A31EF3" w:rsidR="00030444">
          <w:rPr>
            <w:rStyle w:val="Hyperlink"/>
          </w:rPr>
          <w:t>bandb@rti.org</w:t>
        </w:r>
      </w:hyperlink>
      <w:r w:rsidRPr="0071240D" w:rsidR="00BB2729">
        <w:rPr>
          <w:szCs w:val="24"/>
        </w:rPr>
        <w:t xml:space="preserve">. </w:t>
      </w:r>
      <w:r w:rsidRPr="0071240D">
        <w:rPr>
          <w:szCs w:val="24"/>
        </w:rPr>
        <w:t xml:space="preserve">More information on </w:t>
      </w:r>
      <w:r w:rsidR="00EA167E">
        <w:rPr>
          <w:szCs w:val="24"/>
        </w:rPr>
        <w:t>B&amp;B</w:t>
      </w:r>
      <w:r w:rsidRPr="0071240D">
        <w:rPr>
          <w:szCs w:val="24"/>
        </w:rPr>
        <w:t xml:space="preserve"> can be found on our website: </w:t>
      </w:r>
      <w:hyperlink w:history="1" r:id="rId134">
        <w:r w:rsidRPr="00065399" w:rsidR="00E564A3">
          <w:rPr>
            <w:rStyle w:val="Hyperlink"/>
          </w:rPr>
          <w:t>https://surveys.nces.ed.gov/bandb</w:t>
        </w:r>
      </w:hyperlink>
      <w:r w:rsidRPr="00483E29" w:rsidR="00483E29">
        <w:rPr>
          <w:rStyle w:val="Hyperlink"/>
        </w:rPr>
        <w:t>/</w:t>
      </w:r>
      <w:r w:rsidRPr="0099183E">
        <w:rPr>
          <w:rStyle w:val="Hyperlink"/>
          <w:szCs w:val="24"/>
          <w:u w:val="none"/>
        </w:rPr>
        <w:t>.</w:t>
      </w:r>
    </w:p>
    <w:p w:rsidRPr="0071240D" w:rsidR="00E66E86" w:rsidP="0058441D" w:rsidRDefault="00E66E86" w14:paraId="6A732C85" w14:textId="35A4959B">
      <w:pPr>
        <w:pStyle w:val="BodyText2"/>
        <w:rPr>
          <w:szCs w:val="24"/>
        </w:rPr>
      </w:pPr>
      <w:r w:rsidRPr="0071240D">
        <w:rPr>
          <w:szCs w:val="24"/>
        </w:rPr>
        <w:t xml:space="preserve">We look forward to hearing about your experiences </w:t>
      </w:r>
      <w:r w:rsidR="00033945">
        <w:rPr>
          <w:szCs w:val="24"/>
        </w:rPr>
        <w:t xml:space="preserve">since </w:t>
      </w:r>
      <w:r w:rsidR="001D440D">
        <w:rPr>
          <w:szCs w:val="24"/>
        </w:rPr>
        <w:t>graduating</w:t>
      </w:r>
      <w:r w:rsidR="00033945">
        <w:rPr>
          <w:szCs w:val="24"/>
        </w:rPr>
        <w:t xml:space="preserve"> from college.</w:t>
      </w:r>
    </w:p>
    <w:p w:rsidRPr="0071240D" w:rsidR="006A7210" w:rsidP="0058441D" w:rsidRDefault="00E66E86" w14:paraId="7CE6B141" w14:textId="77777777">
      <w:pPr>
        <w:pStyle w:val="BodyText2"/>
        <w:rPr>
          <w:szCs w:val="24"/>
        </w:rPr>
      </w:pPr>
      <w:r w:rsidRPr="0071240D">
        <w:rPr>
          <w:szCs w:val="24"/>
        </w:rPr>
        <w:t>Thanks!</w:t>
      </w:r>
    </w:p>
    <w:p w:rsidRPr="0071240D" w:rsidR="000A1AF6" w:rsidP="000A1AF6" w:rsidRDefault="000A1AF6" w14:paraId="5BA31895" w14:textId="594025BD">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E66E86" w:rsidRDefault="00E66E86" w14:paraId="63083C55" w14:textId="7482179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4DFF7E84" w14:textId="31ABEF2D">
      <w:pPr>
        <w:jc w:val="center"/>
        <w:rPr>
          <w:rFonts w:cs="Arial"/>
          <w:szCs w:val="24"/>
        </w:rPr>
      </w:pPr>
      <w:r w:rsidRPr="0071240D">
        <w:rPr>
          <w:rFonts w:cs="Arial"/>
          <w:i/>
          <w:iCs/>
          <w:szCs w:val="24"/>
        </w:rPr>
        <w:t xml:space="preserve">Learn more about our confidentiality procedures at </w:t>
      </w:r>
      <w:hyperlink w:history="1" r:id="rId135">
        <w:hyperlink w:history="1" r:id="rId136">
          <w:r w:rsidRPr="00E54E15" w:rsidR="00E54E15">
            <w:rPr>
              <w:u w:val="single"/>
            </w:rPr>
            <w:t>https://surveys.nces.ed.gov/bandb/confidentiality.aspx</w:t>
          </w:r>
        </w:hyperlink>
      </w:hyperlink>
    </w:p>
    <w:p w:rsidRPr="0071240D" w:rsidR="00E66E86" w:rsidP="00E66E86" w:rsidRDefault="00E66E86" w14:paraId="5DA56E89"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268A246C" w14:textId="77777777">
      <w:pPr>
        <w:rPr>
          <w:szCs w:val="24"/>
        </w:rPr>
      </w:pPr>
      <w:r w:rsidRPr="0071240D">
        <w:rPr>
          <w:szCs w:val="24"/>
        </w:rPr>
        <w:br w:type="page"/>
      </w:r>
    </w:p>
    <w:p w:rsidRPr="00E66E86" w:rsidR="00E66E86" w:rsidP="0058441D" w:rsidRDefault="00E66E86" w14:paraId="1CA40CD1" w14:textId="77777777">
      <w:pPr>
        <w:pStyle w:val="AppH3"/>
      </w:pPr>
      <w:bookmarkStart w:name="_Toc505088940" w:id="96"/>
      <w:bookmarkStart w:name="_Toc507072392" w:id="97"/>
      <w:r w:rsidRPr="00E66E86">
        <w:lastRenderedPageBreak/>
        <w:t xml:space="preserve">Reminder E-mail </w:t>
      </w:r>
      <w:bookmarkEnd w:id="96"/>
      <w:bookmarkEnd w:id="97"/>
      <w:r w:rsidRPr="00E66E86">
        <w:t>10</w:t>
      </w:r>
    </w:p>
    <w:p w:rsidRPr="0071240D" w:rsidR="006A7210" w:rsidP="0058441D" w:rsidRDefault="00E66E86" w14:paraId="0D80D908" w14:textId="19A2B523">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Help Inform Education Policy: Participate in </w:t>
      </w:r>
      <w:r w:rsidR="00EA167E">
        <w:rPr>
          <w:szCs w:val="24"/>
        </w:rPr>
        <w:t>B&amp;B</w:t>
      </w:r>
      <w:r w:rsidRPr="0071240D">
        <w:rPr>
          <w:szCs w:val="24"/>
        </w:rPr>
        <w:t xml:space="preserve"> Today</w:t>
      </w:r>
    </w:p>
    <w:p w:rsidRPr="0071240D" w:rsidR="006A7210" w:rsidP="0058441D" w:rsidRDefault="00E66E86" w14:paraId="230FB4BB" w14:textId="77777777">
      <w:pPr>
        <w:pStyle w:val="BodyText2"/>
        <w:rPr>
          <w:szCs w:val="24"/>
        </w:rPr>
      </w:pPr>
      <w:r w:rsidRPr="0071240D">
        <w:rPr>
          <w:szCs w:val="24"/>
        </w:rPr>
        <w:t>«fname»,</w:t>
      </w:r>
    </w:p>
    <w:p w:rsidRPr="0071240D" w:rsidR="006A7210" w:rsidP="0058441D" w:rsidRDefault="00E66E86" w14:paraId="70342FB3" w14:textId="3759377D">
      <w:pPr>
        <w:pStyle w:val="BodyText2"/>
        <w:rPr>
          <w:szCs w:val="24"/>
        </w:rPr>
      </w:pPr>
      <w:r w:rsidRPr="0071240D">
        <w:rPr>
          <w:szCs w:val="24"/>
          <w:lang w:val="en"/>
        </w:rPr>
        <w:t xml:space="preserve">The </w:t>
      </w:r>
      <w:r w:rsidR="001D440D">
        <w:rPr>
          <w:szCs w:val="24"/>
          <w:lang w:val="en"/>
        </w:rPr>
        <w:t>Baccalaureate</w:t>
      </w:r>
      <w:r w:rsidR="006E4104">
        <w:rPr>
          <w:szCs w:val="24"/>
          <w:lang w:val="en"/>
        </w:rPr>
        <w:t xml:space="preserve"> and Beyond Longitudinal Study (B&amp;B)</w:t>
      </w:r>
      <w:r w:rsidRPr="0071240D">
        <w:rPr>
          <w:szCs w:val="24"/>
          <w:lang w:val="en"/>
        </w:rPr>
        <w:t xml:space="preserve"> is an important education study conducted on behalf of the U.S. Department of Education.</w:t>
      </w:r>
    </w:p>
    <w:p w:rsidRPr="0071240D" w:rsidR="006A7210" w:rsidP="0058441D" w:rsidRDefault="00E66E86" w14:paraId="130111CE" w14:textId="1F6AA7C0">
      <w:pPr>
        <w:pStyle w:val="BodyText2"/>
        <w:rPr>
          <w:rStyle w:val="Hyperlink"/>
          <w:szCs w:val="24"/>
          <w:lang w:val="en"/>
        </w:rPr>
      </w:pPr>
      <w:r w:rsidRPr="0071240D">
        <w:rPr>
          <w:szCs w:val="24"/>
        </w:rPr>
        <w:t>[INSERT MERGE FIELD FROM TABLE – INTERESTING FACT</w:t>
      </w:r>
      <w:r w:rsidR="0050294F">
        <w:rPr>
          <w:szCs w:val="24"/>
        </w:rPr>
        <w:t>S,</w:t>
      </w:r>
      <w:r w:rsidRPr="0071240D">
        <w:rPr>
          <w:szCs w:val="24"/>
        </w:rPr>
        <w:t xml:space="preserve"> </w:t>
      </w:r>
      <w:r w:rsidR="00B417B4">
        <w:rPr>
          <w:szCs w:val="24"/>
        </w:rPr>
        <w:t xml:space="preserve">PAGE </w:t>
      </w:r>
      <w:r w:rsidR="002966BE">
        <w:rPr>
          <w:szCs w:val="24"/>
        </w:rPr>
        <w:t>E</w:t>
      </w:r>
      <w:r w:rsidR="00FA4C4F">
        <w:rPr>
          <w:szCs w:val="24"/>
        </w:rPr>
        <w:t>-134</w:t>
      </w:r>
      <w:r w:rsidRPr="0071240D">
        <w:rPr>
          <w:szCs w:val="24"/>
        </w:rPr>
        <w:t xml:space="preserve">] </w:t>
      </w:r>
      <w:r w:rsidRPr="0071240D">
        <w:rPr>
          <w:szCs w:val="24"/>
          <w:lang w:val="en"/>
        </w:rPr>
        <w:t xml:space="preserve">You can find out more about what we've learned from previous </w:t>
      </w:r>
      <w:r w:rsidR="00EA167E">
        <w:rPr>
          <w:szCs w:val="24"/>
          <w:lang w:val="en"/>
        </w:rPr>
        <w:t>B&amp;B</w:t>
      </w:r>
      <w:r w:rsidR="00783128">
        <w:rPr>
          <w:szCs w:val="24"/>
          <w:lang w:val="en"/>
        </w:rPr>
        <w:t xml:space="preserve"> surveys</w:t>
      </w:r>
      <w:r w:rsidRPr="0071240D">
        <w:rPr>
          <w:szCs w:val="24"/>
          <w:lang w:val="en"/>
        </w:rPr>
        <w:t xml:space="preserve"> here: </w:t>
      </w:r>
      <w:r w:rsidRPr="0071240D">
        <w:rPr>
          <w:szCs w:val="24"/>
          <w:lang w:val="en"/>
        </w:rPr>
        <w:br/>
      </w:r>
      <w:hyperlink w:history="1" r:id="rId137">
        <w:r w:rsidRPr="00E564A3" w:rsidR="00E564A3">
          <w:rPr>
            <w:rFonts w:cs="Times New Roman"/>
            <w:bCs w:val="0"/>
            <w:szCs w:val="20"/>
            <w:u w:val="single"/>
          </w:rPr>
          <w:t>https://surveys.nces.ed.gov/bandb/prev_results.aspx</w:t>
        </w:r>
      </w:hyperlink>
      <w:r w:rsidRPr="00E564A3">
        <w:rPr>
          <w:rStyle w:val="Hyperlink"/>
          <w:szCs w:val="24"/>
          <w:lang w:val="en"/>
        </w:rPr>
        <w:t>.</w:t>
      </w:r>
    </w:p>
    <w:p w:rsidRPr="0071240D" w:rsidR="006A7210" w:rsidP="0058441D" w:rsidRDefault="00E66E86" w14:paraId="5957AB11" w14:textId="49CD49C8">
      <w:pPr>
        <w:pStyle w:val="BodyText2"/>
        <w:rPr>
          <w:b/>
          <w:szCs w:val="24"/>
          <w:lang w:val="en"/>
        </w:rPr>
      </w:pPr>
      <w:r w:rsidRPr="0071240D">
        <w:rPr>
          <w:szCs w:val="24"/>
          <w:lang w:val="en"/>
        </w:rPr>
        <w:t xml:space="preserve">The </w:t>
      </w:r>
      <w:r w:rsidRPr="0071240D">
        <w:rPr>
          <w:szCs w:val="24"/>
        </w:rPr>
        <w:t>«shortened »</w:t>
      </w:r>
      <w:r w:rsidRPr="0071240D">
        <w:rPr>
          <w:szCs w:val="24"/>
          <w:lang w:val="en"/>
        </w:rPr>
        <w:t xml:space="preserve">survey takes about </w:t>
      </w:r>
      <w:r w:rsidRPr="0071240D">
        <w:rPr>
          <w:szCs w:val="24"/>
        </w:rPr>
        <w:t>«</w:t>
      </w:r>
      <w:r w:rsidRPr="0071240D">
        <w:rPr>
          <w:b/>
          <w:szCs w:val="24"/>
        </w:rPr>
        <w:t>time</w:t>
      </w:r>
      <w:r w:rsidRPr="0071240D">
        <w:rPr>
          <w:szCs w:val="24"/>
        </w:rPr>
        <w:t>» 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00084605">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1240D">
        <w:rPr>
          <w:szCs w:val="24"/>
          <w:lang w:val="en"/>
        </w:rPr>
        <w:t>!</w:t>
      </w:r>
      <w:r w:rsidRPr="0071240D">
        <w:rPr>
          <w:szCs w:val="24"/>
        </w:rPr>
        <w:t>»</w:t>
      </w:r>
      <w:r w:rsidRPr="0071240D">
        <w:rPr>
          <w:b/>
          <w:szCs w:val="24"/>
          <w:lang w:val="en"/>
        </w:rPr>
        <w:t xml:space="preserve">] </w:t>
      </w:r>
    </w:p>
    <w:p w:rsidRPr="0071240D" w:rsidR="006A7210" w:rsidP="00E66E86" w:rsidRDefault="004C4B19" w14:paraId="2C1D24CB" w14:textId="3A28C16E">
      <w:pPr>
        <w:pStyle w:val="NormalWeb"/>
        <w:spacing w:after="0" w:afterAutospacing="0"/>
        <w:jc w:val="center"/>
        <w:rPr>
          <w:rFonts w:cs="Arial"/>
          <w:color w:val="000000"/>
          <w:lang w:val="en"/>
        </w:rPr>
      </w:pPr>
      <w:r w:rsidRPr="00D806BB">
        <w:rPr>
          <w:noProof/>
          <w:sz w:val="20"/>
          <w:szCs w:val="20"/>
        </w:rPr>
        <w:drawing>
          <wp:inline distT="0" distB="0" distL="0" distR="0" wp14:anchorId="48915F8B" wp14:editId="0C0B3562">
            <wp:extent cx="1375576" cy="663842"/>
            <wp:effectExtent l="0" t="0" r="0" b="3175"/>
            <wp:docPr id="299" name="Picture 29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4E16266B" w14:textId="3585F4E5">
      <w:pPr>
        <w:pStyle w:val="BodyText2"/>
        <w:rPr>
          <w:szCs w:val="24"/>
        </w:rPr>
      </w:pPr>
      <w:r w:rsidRPr="0071240D">
        <w:rPr>
          <w:color w:val="000000"/>
          <w:szCs w:val="24"/>
        </w:rPr>
        <w:t>Use y</w:t>
      </w:r>
      <w:r w:rsidRPr="0071240D">
        <w:rPr>
          <w:szCs w:val="24"/>
        </w:rPr>
        <w:t xml:space="preserve">our secure login credentials to access your survey at </w:t>
      </w:r>
      <w:bookmarkStart w:name="_Hlk24459117" w:id="98"/>
      <w:r w:rsidR="00E564A3">
        <w:fldChar w:fldCharType="begin"/>
      </w:r>
      <w:r w:rsidR="00E564A3">
        <w:instrText xml:space="preserve"> HYPERLINK "</w:instrText>
      </w:r>
      <w:r w:rsidRPr="0029359E" w:rsidR="00E564A3">
        <w:instrText>https://surveys.nces.ed.gov</w:instrText>
      </w:r>
      <w:r w:rsidR="00E564A3">
        <w:instrText xml:space="preserve">/bandb" </w:instrText>
      </w:r>
      <w:r w:rsidR="00E564A3">
        <w:fldChar w:fldCharType="separate"/>
      </w:r>
      <w:r w:rsidRPr="00065399" w:rsidR="00E564A3">
        <w:rPr>
          <w:rStyle w:val="Hyperlink"/>
        </w:rPr>
        <w:t>https://surveys.nces.ed.gov/bandb</w:t>
      </w:r>
      <w:r w:rsidR="00E564A3">
        <w:fldChar w:fldCharType="end"/>
      </w:r>
      <w:r w:rsidRPr="00E412DC" w:rsidR="00E564A3">
        <w:rPr>
          <w:u w:val="single"/>
        </w:rPr>
        <w:t>/</w:t>
      </w:r>
      <w:bookmarkEnd w:id="98"/>
    </w:p>
    <w:p w:rsidRPr="0071240D" w:rsidR="00E66E86" w:rsidP="00E66E86" w:rsidRDefault="00E66E86" w14:paraId="42CCADC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6A7210" w:rsidP="00E66E86" w:rsidRDefault="00E66E86" w14:paraId="63DFF717"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6A7210" w:rsidP="0058441D" w:rsidRDefault="00E66E86" w14:paraId="6CFF66D8" w14:textId="338BD149">
      <w:pPr>
        <w:pStyle w:val="BodyText2"/>
        <w:rPr>
          <w:szCs w:val="24"/>
          <w:lang w:val="en"/>
        </w:rPr>
      </w:pPr>
      <w:r w:rsidRPr="0071240D">
        <w:rPr>
          <w:szCs w:val="24"/>
          <w:lang w:val="en"/>
        </w:rPr>
        <w:t xml:space="preserve">If you prefer, you may also complete your survey over the phone by calling the </w:t>
      </w:r>
      <w:r w:rsidR="00EA167E">
        <w:rPr>
          <w:szCs w:val="24"/>
          <w:lang w:val="en"/>
        </w:rPr>
        <w:t>B&amp;B Help Desk</w:t>
      </w:r>
      <w:r w:rsidRPr="0071240D">
        <w:rPr>
          <w:szCs w:val="24"/>
          <w:lang w:val="en"/>
        </w:rPr>
        <w:t xml:space="preserve"> at </w:t>
      </w:r>
      <w:r w:rsidR="00EA167E">
        <w:rPr>
          <w:b/>
          <w:szCs w:val="24"/>
        </w:rPr>
        <w:t>855-322-2826</w:t>
      </w:r>
      <w:r w:rsidRPr="0071240D">
        <w:rPr>
          <w:szCs w:val="24"/>
          <w:lang w:val="en"/>
        </w:rPr>
        <w:t>.</w:t>
      </w:r>
    </w:p>
    <w:p w:rsidRPr="0071240D" w:rsidR="00E66E86" w:rsidP="0058441D" w:rsidRDefault="00E66E86" w14:paraId="293D7702" w14:textId="22172551">
      <w:pPr>
        <w:pStyle w:val="BodyText2"/>
        <w:rPr>
          <w:szCs w:val="24"/>
          <w:lang w:val="en"/>
        </w:rPr>
      </w:pPr>
      <w:r w:rsidRPr="0071240D">
        <w:rPr>
          <w:szCs w:val="24"/>
          <w:lang w:val="en"/>
        </w:rPr>
        <w:t>Thanks!</w:t>
      </w:r>
    </w:p>
    <w:p w:rsidRPr="0071240D" w:rsidR="000A1AF6" w:rsidP="000A1AF6" w:rsidRDefault="000A1AF6" w14:paraId="1AF2F9D4" w14:textId="11529EDB">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9C5045">
        <w:rPr>
          <w:rFonts w:cs="Arial"/>
          <w:szCs w:val="24"/>
        </w:rPr>
        <w:t>E</w:t>
      </w:r>
      <w:r w:rsidR="00FA4C4F">
        <w:rPr>
          <w:rFonts w:cs="Arial"/>
          <w:szCs w:val="24"/>
        </w:rPr>
        <w:t>-134</w:t>
      </w:r>
      <w:r w:rsidRPr="0071240D">
        <w:rPr>
          <w:rFonts w:cs="Arial"/>
          <w:szCs w:val="24"/>
        </w:rPr>
        <w:t>]</w:t>
      </w:r>
    </w:p>
    <w:p w:rsidRPr="0071240D" w:rsidR="00E66E86" w:rsidP="00E66E86" w:rsidRDefault="00E66E86" w14:paraId="26B62DF1" w14:textId="671DF83D">
      <w:pPr>
        <w:jc w:val="center"/>
        <w:rPr>
          <w:rFonts w:cs="Arial"/>
          <w:szCs w:val="24"/>
        </w:rPr>
      </w:pPr>
      <w:r w:rsidRPr="0071240D">
        <w:rPr>
          <w:rFonts w:cs="Arial"/>
          <w:szCs w:val="24"/>
        </w:rPr>
        <w:t>OMB Control Number: 1850-</w:t>
      </w:r>
      <w:r w:rsidR="007C5390">
        <w:rPr>
          <w:rFonts w:cs="Arial"/>
          <w:szCs w:val="24"/>
        </w:rPr>
        <w:t>0926</w:t>
      </w:r>
    </w:p>
    <w:p w:rsidRPr="00E564A3" w:rsidR="00E66E86" w:rsidP="00E66E86" w:rsidRDefault="00E66E86" w14:paraId="360D4574" w14:textId="72256C4E">
      <w:pPr>
        <w:jc w:val="center"/>
        <w:rPr>
          <w:rFonts w:cs="Arial"/>
          <w:szCs w:val="24"/>
        </w:rPr>
      </w:pPr>
      <w:r w:rsidRPr="0071240D">
        <w:rPr>
          <w:rFonts w:cs="Arial"/>
          <w:i/>
          <w:iCs/>
          <w:szCs w:val="24"/>
        </w:rPr>
        <w:t xml:space="preserve">Learn more about our confidentiality procedures at </w:t>
      </w:r>
      <w:hyperlink w:history="1" r:id="rId138">
        <w:r w:rsidRPr="00E564A3" w:rsidR="00E564A3">
          <w:rPr>
            <w:u w:val="single"/>
          </w:rPr>
          <w:t>https://surveys.nces.ed.gov/bandb/confidentiality.aspx</w:t>
        </w:r>
      </w:hyperlink>
    </w:p>
    <w:p w:rsidRPr="0071240D" w:rsidR="00E66E86" w:rsidP="00E66E86" w:rsidRDefault="00E66E86" w14:paraId="362E30E2"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BC5FAB" w:rsidP="00E66E86" w:rsidRDefault="00BC5FAB" w14:paraId="585A9D3E" w14:textId="77777777">
      <w:pPr>
        <w:rPr>
          <w:sz w:val="22"/>
          <w:szCs w:val="22"/>
        </w:rPr>
      </w:pPr>
    </w:p>
    <w:p w:rsidRPr="00E66E86" w:rsidR="00E66E86" w:rsidP="00E66E86" w:rsidRDefault="00BC5FAB" w14:paraId="5C242FF3" w14:textId="35CB5619">
      <w:pPr>
        <w:rPr>
          <w:sz w:val="22"/>
          <w:szCs w:val="22"/>
        </w:rPr>
      </w:pPr>
      <w:r>
        <w:t xml:space="preserve">[INSERT SOURCE CITATION FOR FACT SELECTED ON INTERESTING FACTS TABLE, </w:t>
      </w:r>
      <w:r w:rsidR="00FA4C4F">
        <w:t xml:space="preserve">PAGE </w:t>
      </w:r>
      <w:r w:rsidR="009C5045">
        <w:t>E</w:t>
      </w:r>
      <w:r w:rsidR="00FA4C4F">
        <w:t>-134</w:t>
      </w:r>
      <w:r>
        <w:t>]</w:t>
      </w:r>
      <w:r w:rsidRPr="00E66E86" w:rsidR="00E66E86">
        <w:rPr>
          <w:sz w:val="22"/>
          <w:szCs w:val="22"/>
        </w:rPr>
        <w:br w:type="page"/>
      </w:r>
    </w:p>
    <w:p w:rsidR="006A7210" w:rsidP="0058441D" w:rsidRDefault="00E66E86" w14:paraId="0ACDD0BA" w14:textId="77777777">
      <w:pPr>
        <w:pStyle w:val="AppH3"/>
      </w:pPr>
      <w:bookmarkStart w:name="_Toc505088941" w:id="99"/>
      <w:bookmarkStart w:name="_Toc507072393" w:id="100"/>
      <w:r w:rsidRPr="00E66E86">
        <w:lastRenderedPageBreak/>
        <w:t xml:space="preserve">Reminder E-mail </w:t>
      </w:r>
      <w:bookmarkEnd w:id="99"/>
      <w:bookmarkEnd w:id="100"/>
      <w:r w:rsidRPr="00E66E86">
        <w:t>11</w:t>
      </w:r>
    </w:p>
    <w:p w:rsidRPr="0071240D" w:rsidR="006A7210" w:rsidP="0058441D" w:rsidRDefault="00E66E86" w14:paraId="1DD768BF" w14:textId="6F96EC27">
      <w:pPr>
        <w:pStyle w:val="BodyText2"/>
        <w:rPr>
          <w:szCs w:val="24"/>
        </w:rPr>
      </w:pPr>
      <w:r w:rsidRPr="0071240D">
        <w:rPr>
          <w:b/>
          <w:szCs w:val="24"/>
        </w:rPr>
        <w:t xml:space="preserve">SUBJECT: </w:t>
      </w:r>
      <w:r w:rsidR="00EA167E">
        <w:rPr>
          <w:szCs w:val="24"/>
        </w:rPr>
        <w:t>B&amp;B</w:t>
      </w:r>
      <w:r w:rsidRPr="0071240D">
        <w:rPr>
          <w:szCs w:val="24"/>
        </w:rPr>
        <w:t xml:space="preserve"> Needs You, «fname»</w:t>
      </w:r>
    </w:p>
    <w:p w:rsidRPr="0071240D" w:rsidR="00E66E86" w:rsidP="0058441D" w:rsidRDefault="00E66E86" w14:paraId="520A84B4" w14:textId="14CD2A2B">
      <w:pPr>
        <w:pStyle w:val="BodyText2"/>
        <w:rPr>
          <w:szCs w:val="24"/>
        </w:rPr>
      </w:pPr>
      <w:r w:rsidRPr="0071240D">
        <w:rPr>
          <w:szCs w:val="24"/>
        </w:rPr>
        <w:t xml:space="preserve">«fname», </w:t>
      </w:r>
    </w:p>
    <w:p w:rsidRPr="0071240D" w:rsidR="00E66E86" w:rsidP="0058441D" w:rsidRDefault="00E66E86" w14:paraId="7891C1FB" w14:textId="5624E955">
      <w:pPr>
        <w:pStyle w:val="BodyText2"/>
        <w:rPr>
          <w:szCs w:val="24"/>
        </w:rPr>
      </w:pPr>
      <w:r w:rsidRPr="0071240D">
        <w:rPr>
          <w:szCs w:val="24"/>
        </w:rPr>
        <w:t xml:space="preserve">You were selected to represent other </w:t>
      </w:r>
      <w:r w:rsidR="00033945">
        <w:rPr>
          <w:szCs w:val="24"/>
        </w:rPr>
        <w:t xml:space="preserve">recent college graduates from across the country. </w:t>
      </w:r>
      <w:r w:rsidRPr="0071240D">
        <w:rPr>
          <w:szCs w:val="24"/>
        </w:rPr>
        <w:t>No one can replace you.</w:t>
      </w:r>
      <w:r w:rsidR="00D51387">
        <w:rPr>
          <w:szCs w:val="24"/>
        </w:rPr>
        <w:t xml:space="preserve"> Your participation will help paint a picture of what graduates are experiencing in the years since graduation.</w:t>
      </w:r>
      <w:r w:rsidRPr="0071240D">
        <w:rPr>
          <w:szCs w:val="24"/>
        </w:rPr>
        <w:t xml:space="preserve"> We hope that you will participate in this important U.S. Department of Education study.</w:t>
      </w:r>
    </w:p>
    <w:p w:rsidR="006A7210" w:rsidP="0058441D" w:rsidRDefault="00EA167E" w14:paraId="2DC60E19" w14:textId="41FE9DD6">
      <w:pPr>
        <w:pStyle w:val="BodyText2"/>
        <w:rPr>
          <w:szCs w:val="24"/>
        </w:rPr>
      </w:pPr>
      <w:r>
        <w:rPr>
          <w:szCs w:val="24"/>
        </w:rPr>
        <w:t>B&amp;B</w:t>
      </w:r>
      <w:r w:rsidRPr="0071240D" w:rsidR="00E66E86">
        <w:rPr>
          <w:szCs w:val="24"/>
        </w:rPr>
        <w:t xml:space="preserve"> «only »takes «</w:t>
      </w:r>
      <w:r w:rsidRPr="0071240D" w:rsidR="00E66E86">
        <w:rPr>
          <w:b/>
          <w:szCs w:val="24"/>
        </w:rPr>
        <w:t>time</w:t>
      </w:r>
      <w:r w:rsidRPr="0071240D" w:rsidR="00E66E86">
        <w:rPr>
          <w:szCs w:val="24"/>
        </w:rPr>
        <w:t xml:space="preserve">» </w:t>
      </w:r>
      <w:r w:rsidRPr="0071240D" w:rsidR="00E66E86">
        <w:rPr>
          <w:b/>
          <w:szCs w:val="24"/>
        </w:rPr>
        <w:t>minutes</w:t>
      </w:r>
      <w:r w:rsidRPr="0071240D" w:rsidR="00E66E86">
        <w:rPr>
          <w:szCs w:val="24"/>
        </w:rPr>
        <w:t xml:space="preserve"> and is easy to complete on your mobile device. [IF INCENTIVE ELIGIBLE: «When you complete your survey, «now »you'll «still »receive </w:t>
      </w:r>
      <w:r w:rsidRPr="0071240D" w:rsidR="00E66E86">
        <w:rPr>
          <w:b/>
          <w:szCs w:val="24"/>
        </w:rPr>
        <w:t>$</w:t>
      </w:r>
      <w:r w:rsidRPr="0071240D" w:rsidR="00E66E86">
        <w:rPr>
          <w:szCs w:val="24"/>
        </w:rPr>
        <w:t>«</w:t>
      </w:r>
      <w:r w:rsidR="00084605">
        <w:rPr>
          <w:b/>
          <w:szCs w:val="24"/>
        </w:rPr>
        <w:t>inc_amount</w:t>
      </w:r>
      <w:r w:rsidRPr="0071240D" w:rsidR="00E66E86">
        <w:rPr>
          <w:szCs w:val="24"/>
        </w:rPr>
        <w: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 xml:space="preserve">»] </w:t>
      </w:r>
    </w:p>
    <w:p w:rsidRPr="0071240D" w:rsidR="004C4B19" w:rsidP="0058441D" w:rsidRDefault="004C4B19" w14:paraId="5FF9E691" w14:textId="2733D498">
      <w:pPr>
        <w:pStyle w:val="BodyText2"/>
        <w:rPr>
          <w:b/>
          <w:color w:val="000000"/>
          <w:szCs w:val="24"/>
          <w:lang w:val="en"/>
        </w:rPr>
      </w:pPr>
      <w:r w:rsidRPr="00D806BB">
        <w:rPr>
          <w:noProof/>
          <w:sz w:val="20"/>
          <w:szCs w:val="20"/>
        </w:rPr>
        <w:drawing>
          <wp:inline distT="0" distB="0" distL="0" distR="0" wp14:anchorId="0A6F9D58" wp14:editId="76F3EF70">
            <wp:extent cx="1375576" cy="663842"/>
            <wp:effectExtent l="0" t="0" r="0" b="3175"/>
            <wp:docPr id="300" name="Picture 30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7365CF09" w14:textId="34EB4D3B">
      <w:pPr>
        <w:pStyle w:val="NormalWeb"/>
        <w:spacing w:before="0" w:beforeAutospacing="0" w:after="0" w:afterAutospacing="0"/>
        <w:rPr>
          <w:rFonts w:cs="Arial"/>
        </w:rPr>
      </w:pPr>
      <w:r w:rsidRPr="0071240D">
        <w:rPr>
          <w:rFonts w:cs="Arial"/>
        </w:rPr>
        <w:t xml:space="preserve">Or visit the </w:t>
      </w:r>
      <w:r w:rsidR="00EA167E">
        <w:rPr>
          <w:rFonts w:cs="Arial"/>
        </w:rPr>
        <w:t>B&amp;B</w:t>
      </w:r>
      <w:r w:rsidRPr="0071240D">
        <w:rPr>
          <w:rFonts w:cs="Arial"/>
        </w:rPr>
        <w:t xml:space="preserve"> website and log in: </w:t>
      </w:r>
      <w:bookmarkStart w:name="_Hlk24460957" w:id="101"/>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p>
    <w:bookmarkEnd w:id="101"/>
    <w:p w:rsidRPr="0071240D" w:rsidR="006A7210" w:rsidP="0071240D" w:rsidRDefault="00E66E86" w14:paraId="011FEB1A" w14:textId="1F2685CB">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000C3C1C">
        <w:rPr>
          <w:rFonts w:cs="Arial"/>
        </w:rPr>
        <w:br/>
      </w:r>
      <w:r w:rsidRPr="0071240D">
        <w:rPr>
          <w:rFonts w:cs="Arial"/>
          <w:b/>
        </w:rPr>
        <w:t>Password:</w:t>
      </w:r>
      <w:r w:rsidRPr="0071240D">
        <w:rPr>
          <w:rFonts w:cs="Arial"/>
        </w:rPr>
        <w:t xml:space="preserve"> «password»</w:t>
      </w:r>
    </w:p>
    <w:p w:rsidRPr="0071240D" w:rsidR="00E66E86" w:rsidP="0058441D" w:rsidRDefault="00E66E86" w14:paraId="449771A1" w14:textId="2CE2B6B0">
      <w:pPr>
        <w:pStyle w:val="BodyText2"/>
        <w:rPr>
          <w:szCs w:val="24"/>
        </w:rPr>
      </w:pPr>
      <w:r w:rsidRPr="0071240D">
        <w:rPr>
          <w:szCs w:val="24"/>
        </w:rPr>
        <w:t xml:space="preserve">To complete your survey by telephone call </w:t>
      </w:r>
      <w:r w:rsidR="00EA167E">
        <w:rPr>
          <w:b/>
          <w:szCs w:val="24"/>
        </w:rPr>
        <w:t>855-322-2826</w:t>
      </w:r>
      <w:r w:rsidR="00B83022">
        <w:rPr>
          <w:szCs w:val="24"/>
        </w:rPr>
        <w:t>. Y</w:t>
      </w:r>
      <w:r w:rsidRPr="0071240D">
        <w:rPr>
          <w:szCs w:val="24"/>
        </w:rPr>
        <w:t xml:space="preserve">ou can find more information on the study website at </w:t>
      </w:r>
      <w:hyperlink w:history="1" r:id="rId139">
        <w:r w:rsidRPr="00065399" w:rsidR="00E564A3">
          <w:rPr>
            <w:rStyle w:val="Hyperlink"/>
          </w:rPr>
          <w:t>https://surveys.nces.ed.gov/bandb</w:t>
        </w:r>
      </w:hyperlink>
      <w:r w:rsidRPr="00E412DC" w:rsidR="00E564A3">
        <w:rPr>
          <w:u w:val="single"/>
        </w:rPr>
        <w:t>/</w:t>
      </w:r>
      <w:r w:rsidRPr="0071240D">
        <w:rPr>
          <w:szCs w:val="24"/>
        </w:rPr>
        <w:t>.</w:t>
      </w:r>
    </w:p>
    <w:p w:rsidRPr="0071240D" w:rsidR="006A7210" w:rsidP="0058441D" w:rsidRDefault="00E66E86" w14:paraId="2CB23D4A" w14:textId="77777777">
      <w:pPr>
        <w:pStyle w:val="BodyText2"/>
        <w:rPr>
          <w:szCs w:val="24"/>
        </w:rPr>
      </w:pPr>
      <w:r w:rsidRPr="0071240D">
        <w:rPr>
          <w:szCs w:val="24"/>
        </w:rPr>
        <w:t>Thanks!</w:t>
      </w:r>
    </w:p>
    <w:p w:rsidRPr="0071240D" w:rsidR="006A7210" w:rsidP="0058441D" w:rsidRDefault="00E66E86" w14:paraId="324A81D2" w14:textId="6C6A67B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6AB5796D" w14:textId="58EFBB09">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4F00367E" w14:textId="18BE32ED">
      <w:pPr>
        <w:jc w:val="center"/>
        <w:rPr>
          <w:rFonts w:cs="Arial"/>
          <w:szCs w:val="24"/>
        </w:rPr>
      </w:pPr>
      <w:r w:rsidRPr="0071240D">
        <w:rPr>
          <w:rFonts w:cs="Arial"/>
          <w:i/>
          <w:iCs/>
          <w:szCs w:val="24"/>
        </w:rPr>
        <w:t xml:space="preserve">Learn more about our confidentiality procedures at </w:t>
      </w:r>
      <w:hyperlink w:history="1" r:id="rId140">
        <w:hyperlink w:history="1" r:id="rId141">
          <w:r w:rsidRPr="00E54E15" w:rsidR="00E54E15">
            <w:rPr>
              <w:u w:val="single"/>
            </w:rPr>
            <w:t>https://surveys.nces.ed.gov/bandb/confidentiality.aspx</w:t>
          </w:r>
        </w:hyperlink>
      </w:hyperlink>
    </w:p>
    <w:p w:rsidRPr="0071240D" w:rsidR="00E66E86" w:rsidP="00E66E86" w:rsidRDefault="00E66E86" w14:paraId="56376F31"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2E6D55" w:rsidRDefault="002E6D55" w14:paraId="1C442D69" w14:textId="77777777">
      <w:pPr>
        <w:rPr>
          <w:rFonts w:ascii="Arial" w:hAnsi="Arial" w:cs="Arial"/>
          <w:b/>
          <w:bCs/>
          <w:szCs w:val="24"/>
        </w:rPr>
      </w:pPr>
      <w:bookmarkStart w:name="_Toc505088943" w:id="102"/>
      <w:bookmarkStart w:name="_Toc507072395" w:id="103"/>
      <w:r>
        <w:br w:type="page"/>
      </w:r>
    </w:p>
    <w:p w:rsidR="006A7210" w:rsidP="0058441D" w:rsidRDefault="00E66E86" w14:paraId="48C6912C" w14:textId="11E51430">
      <w:pPr>
        <w:pStyle w:val="AppH3"/>
      </w:pPr>
      <w:r w:rsidRPr="00E66E86">
        <w:lastRenderedPageBreak/>
        <w:t>Reminder E-mail 1</w:t>
      </w:r>
      <w:bookmarkEnd w:id="102"/>
      <w:bookmarkEnd w:id="103"/>
      <w:r w:rsidRPr="00E66E86">
        <w:t>2</w:t>
      </w:r>
    </w:p>
    <w:p w:rsidRPr="0071240D" w:rsidR="006A7210" w:rsidP="0058441D" w:rsidRDefault="00E66E86" w14:paraId="4008958C" w14:textId="03EA02F6">
      <w:pPr>
        <w:pStyle w:val="BodyText2"/>
        <w:rPr>
          <w:szCs w:val="24"/>
        </w:rPr>
      </w:pPr>
      <w:r w:rsidRPr="0071240D">
        <w:rPr>
          <w:b/>
          <w:szCs w:val="24"/>
        </w:rPr>
        <w:t xml:space="preserve">SUBJECT: </w:t>
      </w:r>
      <w:r w:rsidRPr="0071240D">
        <w:rPr>
          <w:szCs w:val="24"/>
        </w:rPr>
        <w:t xml:space="preserve">Share Your Experiences with </w:t>
      </w:r>
      <w:r w:rsidR="00EA167E">
        <w:rPr>
          <w:szCs w:val="24"/>
        </w:rPr>
        <w:t>B&amp;B</w:t>
      </w:r>
    </w:p>
    <w:p w:rsidRPr="0071240D" w:rsidR="006A7210" w:rsidP="0058441D" w:rsidRDefault="00E66E86" w14:paraId="45A18EF0"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E66E86" w:rsidP="0058441D" w:rsidRDefault="00E66E86" w14:paraId="06B7F7AA" w14:textId="7CCA3FCC">
      <w:pPr>
        <w:pStyle w:val="BodyText2"/>
        <w:rPr>
          <w:color w:val="000000"/>
          <w:szCs w:val="24"/>
          <w:lang w:val="en"/>
        </w:rPr>
      </w:pPr>
      <w:r w:rsidRPr="0071240D">
        <w:rPr>
          <w:color w:val="000000"/>
          <w:szCs w:val="24"/>
          <w:lang w:val="en"/>
        </w:rPr>
        <w:t xml:space="preserve">This is your chance to contribute to important education research. </w:t>
      </w:r>
      <w:r w:rsidRPr="0071240D">
        <w:rPr>
          <w:szCs w:val="24"/>
        </w:rPr>
        <w:t xml:space="preserve">You were selected to represent many other </w:t>
      </w:r>
      <w:r w:rsidR="002E6D55">
        <w:rPr>
          <w:szCs w:val="24"/>
        </w:rPr>
        <w:t xml:space="preserve">recent college </w:t>
      </w:r>
      <w:r w:rsidR="001D440D">
        <w:rPr>
          <w:szCs w:val="24"/>
        </w:rPr>
        <w:t>graduates</w:t>
      </w:r>
      <w:r w:rsidR="002E6D55">
        <w:rPr>
          <w:szCs w:val="24"/>
        </w:rPr>
        <w:t xml:space="preserve"> from across the country</w:t>
      </w:r>
      <w:r w:rsidRPr="0071240D">
        <w:rPr>
          <w:szCs w:val="24"/>
        </w:rPr>
        <w:t xml:space="preserve">. </w:t>
      </w:r>
      <w:r w:rsidR="00483E29">
        <w:rPr>
          <w:szCs w:val="24"/>
        </w:rPr>
        <w:t>The Baccalaureate and Beyond Longitudinal Study (</w:t>
      </w:r>
      <w:r w:rsidR="00EA167E">
        <w:rPr>
          <w:color w:val="000000"/>
          <w:szCs w:val="24"/>
          <w:lang w:val="en"/>
        </w:rPr>
        <w:t>B&amp;B</w:t>
      </w:r>
      <w:r w:rsidR="00483E29">
        <w:rPr>
          <w:color w:val="000000"/>
          <w:szCs w:val="24"/>
          <w:lang w:val="en"/>
        </w:rPr>
        <w:t>)</w:t>
      </w:r>
      <w:r w:rsidRPr="0071240D">
        <w:rPr>
          <w:color w:val="000000"/>
          <w:szCs w:val="24"/>
          <w:lang w:val="en"/>
        </w:rPr>
        <w:t xml:space="preserve"> is conducted by the National Center for Education Statistics (NCES), in the U.S. Department of Education's Institute </w:t>
      </w:r>
      <w:r w:rsidR="00657073">
        <w:rPr>
          <w:color w:val="000000"/>
          <w:szCs w:val="24"/>
          <w:lang w:val="en"/>
        </w:rPr>
        <w:t>of</w:t>
      </w:r>
      <w:r w:rsidRPr="0071240D" w:rsidR="00657073">
        <w:rPr>
          <w:color w:val="000000"/>
          <w:szCs w:val="24"/>
          <w:lang w:val="en"/>
        </w:rPr>
        <w:t xml:space="preserve"> </w:t>
      </w:r>
      <w:r w:rsidRPr="0071240D">
        <w:rPr>
          <w:color w:val="000000"/>
          <w:szCs w:val="24"/>
          <w:lang w:val="en"/>
        </w:rPr>
        <w:t>Education Sciences, with data collection being carried out under contract by RTI International, a U.S.-based nonprofit research organization.</w:t>
      </w:r>
    </w:p>
    <w:p w:rsidRPr="0071240D" w:rsidR="004C4B19" w:rsidP="0058441D" w:rsidRDefault="004C4B19" w14:paraId="1CE0A749" w14:textId="568E609E">
      <w:pPr>
        <w:pStyle w:val="BodyText2"/>
        <w:rPr>
          <w:szCs w:val="24"/>
        </w:rPr>
      </w:pPr>
      <w:r w:rsidRPr="00D806BB">
        <w:rPr>
          <w:noProof/>
          <w:sz w:val="20"/>
          <w:szCs w:val="20"/>
        </w:rPr>
        <w:drawing>
          <wp:inline distT="0" distB="0" distL="0" distR="0" wp14:anchorId="2F1D7C72" wp14:editId="193BDC3C">
            <wp:extent cx="1375576" cy="663842"/>
            <wp:effectExtent l="0" t="0" r="0" b="3175"/>
            <wp:docPr id="301" name="Picture 30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1EF703C9" w14:textId="7ABF140C">
      <w:pPr>
        <w:pStyle w:val="NormalWeb"/>
        <w:tabs>
          <w:tab w:val="left" w:pos="6000"/>
        </w:tabs>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42">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59065E8B" w14:textId="61F56A2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41BFDF4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02D5CE77" w14:textId="251A8D3C">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w:t>
      </w:r>
      <w:r w:rsidR="002E6D55">
        <w:rPr>
          <w:rFonts w:eastAsia="Calibri"/>
          <w:szCs w:val="24"/>
        </w:rPr>
        <w:t xml:space="preserve">to </w:t>
      </w:r>
      <w:r w:rsidRPr="0071240D">
        <w:rPr>
          <w:rFonts w:eastAsia="Calibri"/>
          <w:szCs w:val="24"/>
        </w:rPr>
        <w:t>complete your survey by phone.</w:t>
      </w:r>
    </w:p>
    <w:p w:rsidRPr="0071240D" w:rsidR="00E66E86" w:rsidP="0058441D" w:rsidRDefault="00E66E86" w14:paraId="5F5E6945" w14:textId="26D9BF00">
      <w:pPr>
        <w:pStyle w:val="BodyText2"/>
        <w:rPr>
          <w:szCs w:val="24"/>
          <w:lang w:val="en"/>
        </w:rPr>
      </w:pPr>
      <w:r w:rsidRPr="0071240D">
        <w:rPr>
          <w:szCs w:val="24"/>
          <w:lang w:val="en"/>
        </w:rPr>
        <w:t xml:space="preserve">The </w:t>
      </w:r>
      <w:r w:rsidRPr="0071240D">
        <w:rPr>
          <w:szCs w:val="24"/>
        </w:rPr>
        <w:t>«shortened »</w:t>
      </w:r>
      <w:r w:rsidR="00EA167E">
        <w:rPr>
          <w:szCs w:val="24"/>
          <w:lang w:val="en"/>
        </w:rPr>
        <w:t>B&amp;B</w:t>
      </w:r>
      <w:r w:rsidRPr="0071240D">
        <w:rPr>
          <w:szCs w:val="24"/>
          <w:lang w:val="en"/>
        </w:rPr>
        <w:t xml:space="preserve"> survey 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00084605">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w:t>
      </w:r>
    </w:p>
    <w:p w:rsidRPr="0071240D" w:rsidR="00E66E86" w:rsidP="0058441D" w:rsidRDefault="00E66E86" w14:paraId="43F96531" w14:textId="77777777">
      <w:pPr>
        <w:pStyle w:val="BodyText2"/>
        <w:rPr>
          <w:szCs w:val="24"/>
        </w:rPr>
      </w:pPr>
      <w:r w:rsidRPr="0071240D">
        <w:rPr>
          <w:szCs w:val="24"/>
        </w:rPr>
        <w:t>We look forward to hearing about your experiences.</w:t>
      </w:r>
    </w:p>
    <w:p w:rsidRPr="0071240D" w:rsidR="00E66E86" w:rsidP="0058441D" w:rsidRDefault="00E66E86" w14:paraId="51ABF393" w14:textId="77777777">
      <w:pPr>
        <w:pStyle w:val="BodyText2"/>
        <w:rPr>
          <w:szCs w:val="24"/>
          <w:lang w:val="en"/>
        </w:rPr>
      </w:pPr>
      <w:r w:rsidRPr="0071240D">
        <w:rPr>
          <w:szCs w:val="24"/>
          <w:lang w:val="en"/>
        </w:rPr>
        <w:t>Thank you,</w:t>
      </w:r>
    </w:p>
    <w:p w:rsidRPr="0071240D" w:rsidR="000A1AF6" w:rsidP="000A1AF6" w:rsidRDefault="000A1AF6" w14:paraId="32AD86B1" w14:textId="7B35973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DAC5EB1" w14:textId="629E2C20">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8B98577" w14:textId="49CB192D">
      <w:pPr>
        <w:jc w:val="center"/>
        <w:rPr>
          <w:rFonts w:cs="Arial"/>
          <w:szCs w:val="24"/>
        </w:rPr>
      </w:pPr>
      <w:r w:rsidRPr="0071240D">
        <w:rPr>
          <w:rFonts w:cs="Arial"/>
          <w:i/>
          <w:iCs/>
          <w:szCs w:val="24"/>
        </w:rPr>
        <w:t xml:space="preserve">Learn more about our confidentiality procedures at </w:t>
      </w:r>
      <w:hyperlink w:history="1" r:id="rId143">
        <w:hyperlink w:history="1" r:id="rId144">
          <w:r w:rsidRPr="00E54E15" w:rsidR="00E54E15">
            <w:rPr>
              <w:u w:val="single"/>
            </w:rPr>
            <w:t>https://surveys.nces.ed.gov/bandb/confidentiality.aspx</w:t>
          </w:r>
        </w:hyperlink>
      </w:hyperlink>
    </w:p>
    <w:p w:rsidRPr="0071240D" w:rsidR="00E66E86" w:rsidP="00E66E86" w:rsidRDefault="00E66E86" w14:paraId="304205E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6FE9BA1F" w14:textId="6014FE26">
      <w:pPr>
        <w:rPr>
          <w:rFonts w:cs="Arial"/>
          <w:szCs w:val="24"/>
        </w:rPr>
      </w:pPr>
    </w:p>
    <w:p w:rsidRPr="00E66E86" w:rsidR="00E66E86" w:rsidP="00E66E86" w:rsidRDefault="00E66E86" w14:paraId="7496287A" w14:textId="77777777">
      <w:pPr>
        <w:rPr>
          <w:sz w:val="22"/>
          <w:szCs w:val="22"/>
        </w:rPr>
      </w:pPr>
      <w:r w:rsidRPr="00E66E86">
        <w:rPr>
          <w:sz w:val="22"/>
          <w:szCs w:val="22"/>
        </w:rPr>
        <w:br w:type="page"/>
      </w:r>
    </w:p>
    <w:p w:rsidRPr="0071240D" w:rsidR="006A7210" w:rsidP="008E709F" w:rsidRDefault="00E66E86" w14:paraId="10EF28D4" w14:textId="77777777">
      <w:pPr>
        <w:pStyle w:val="AppH3"/>
      </w:pPr>
      <w:bookmarkStart w:name="_Toc505088945" w:id="104"/>
      <w:bookmarkStart w:name="_Toc507072397" w:id="105"/>
      <w:bookmarkStart w:name="_Toc505088944" w:id="106"/>
      <w:bookmarkStart w:name="_Toc507072396" w:id="107"/>
      <w:bookmarkStart w:name="_Hlk504840212" w:id="108"/>
      <w:r w:rsidRPr="0071240D">
        <w:lastRenderedPageBreak/>
        <w:t>Reminder E-mail 1</w:t>
      </w:r>
      <w:bookmarkEnd w:id="104"/>
      <w:bookmarkEnd w:id="105"/>
      <w:r w:rsidRPr="0071240D">
        <w:t>3</w:t>
      </w:r>
    </w:p>
    <w:p w:rsidRPr="0071240D" w:rsidR="006A7210" w:rsidP="0058441D" w:rsidRDefault="00E66E86" w14:paraId="4A03A0D2" w14:textId="766877FC">
      <w:pPr>
        <w:pStyle w:val="BodyText2"/>
        <w:rPr>
          <w:szCs w:val="24"/>
        </w:rPr>
      </w:pPr>
      <w:r w:rsidRPr="0071240D">
        <w:rPr>
          <w:b/>
          <w:szCs w:val="24"/>
        </w:rPr>
        <w:t xml:space="preserve">SUBJECT: </w:t>
      </w:r>
      <w:r w:rsidRPr="0071240D">
        <w:rPr>
          <w:szCs w:val="24"/>
        </w:rPr>
        <w:t xml:space="preserve">«xx» Students Have Participated in </w:t>
      </w:r>
      <w:r w:rsidR="00EA167E">
        <w:rPr>
          <w:szCs w:val="24"/>
        </w:rPr>
        <w:t>B&amp;B</w:t>
      </w:r>
      <w:r w:rsidRPr="0071240D">
        <w:rPr>
          <w:szCs w:val="24"/>
        </w:rPr>
        <w:t>–Will You Join Them?</w:t>
      </w:r>
    </w:p>
    <w:p w:rsidRPr="0071240D" w:rsidR="006A7210" w:rsidP="0058441D" w:rsidRDefault="00E66E86" w14:paraId="3B4CCB43" w14:textId="77114C84">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e still need to hear from </w:t>
      </w:r>
      <w:r w:rsidR="002E6D55">
        <w:rPr>
          <w:szCs w:val="24"/>
        </w:rPr>
        <w:t>recent college graduates like you</w:t>
      </w:r>
      <w:r w:rsidRPr="0071240D">
        <w:rPr>
          <w:color w:val="000000"/>
          <w:szCs w:val="24"/>
          <w:lang w:val="en"/>
        </w:rPr>
        <w:t xml:space="preserve">!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6A7210" w:rsidP="0058441D" w:rsidRDefault="00E66E86" w14:paraId="7A899307" w14:textId="44E74B00">
      <w:pPr>
        <w:pStyle w:val="BodyText2"/>
        <w:rPr>
          <w:color w:val="000000"/>
          <w:szCs w:val="24"/>
          <w:lang w:val="en"/>
        </w:rPr>
      </w:pPr>
      <w:r w:rsidRPr="0071240D">
        <w:rPr>
          <w:szCs w:val="24"/>
        </w:rPr>
        <w:t>[IF INCENTIVE ELIGIBLE: «</w:t>
      </w:r>
      <w:r w:rsidRPr="0071240D">
        <w:rPr>
          <w:color w:val="000000"/>
          <w:szCs w:val="24"/>
          <w:lang w:val="en"/>
        </w:rPr>
        <w:t xml:space="preserve">When you complete the </w:t>
      </w:r>
      <w:r w:rsidR="00EA167E">
        <w:rPr>
          <w:color w:val="000000"/>
          <w:szCs w:val="24"/>
          <w:lang w:val="en"/>
        </w:rPr>
        <w:t>B&amp;B</w:t>
      </w:r>
      <w:r w:rsidRPr="0071240D">
        <w:rPr>
          <w:color w:val="000000"/>
          <w:szCs w:val="24"/>
          <w:lang w:val="en"/>
        </w:rPr>
        <w:t xml:space="preserve">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00084605">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color w:val="000000"/>
          <w:szCs w:val="24"/>
          <w:lang w:val="en"/>
        </w:rPr>
        <w:t>.</w:t>
      </w:r>
      <w:r w:rsidRPr="0071240D">
        <w:rPr>
          <w:szCs w:val="24"/>
        </w:rPr>
        <w:t>»</w:t>
      </w:r>
      <w:r w:rsidRPr="0071240D">
        <w:rPr>
          <w:color w:val="000000"/>
          <w:szCs w:val="24"/>
          <w:lang w:val="en"/>
        </w:rPr>
        <w:t xml:space="preserve">] </w:t>
      </w:r>
    </w:p>
    <w:p w:rsidRPr="0071240D" w:rsidR="004C4B19" w:rsidP="0058441D" w:rsidRDefault="004C4B19" w14:paraId="783518FC" w14:textId="3E6C5035">
      <w:pPr>
        <w:pStyle w:val="BodyText2"/>
        <w:rPr>
          <w:szCs w:val="24"/>
        </w:rPr>
      </w:pPr>
      <w:r w:rsidRPr="00D806BB">
        <w:rPr>
          <w:noProof/>
          <w:sz w:val="20"/>
          <w:szCs w:val="20"/>
        </w:rPr>
        <w:drawing>
          <wp:inline distT="0" distB="0" distL="0" distR="0" wp14:anchorId="5C4DC5F7" wp14:editId="2EB074DD">
            <wp:extent cx="1375576" cy="663842"/>
            <wp:effectExtent l="0" t="0" r="0" b="3175"/>
            <wp:docPr id="302" name="Picture 30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4BBE5EAB" w14:textId="0F71173C">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45">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52575781" w14:textId="63298ACA">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54FC66A8"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74AEA683" w14:textId="18204084">
      <w:pPr>
        <w:pStyle w:val="BodyText2"/>
        <w:rPr>
          <w:szCs w:val="24"/>
          <w:lang w:val="en"/>
        </w:rPr>
      </w:pPr>
      <w:r w:rsidRPr="0071240D">
        <w:rPr>
          <w:szCs w:val="24"/>
          <w:lang w:val="en"/>
        </w:rPr>
        <w:t xml:space="preserve">If you prefer, you may also complete your survey over the telephone by calling the </w:t>
      </w:r>
      <w:r w:rsidR="00EA167E">
        <w:rPr>
          <w:szCs w:val="24"/>
          <w:lang w:val="en"/>
        </w:rPr>
        <w:t>B&amp;B Help Desk</w:t>
      </w:r>
      <w:r w:rsidRPr="0071240D">
        <w:rPr>
          <w:szCs w:val="24"/>
          <w:lang w:val="en"/>
        </w:rPr>
        <w:t xml:space="preserve"> at </w:t>
      </w:r>
      <w:r w:rsidR="00EA167E">
        <w:rPr>
          <w:b/>
          <w:szCs w:val="24"/>
          <w:lang w:val="en"/>
        </w:rPr>
        <w:t>855-322-2826</w:t>
      </w:r>
      <w:r w:rsidRPr="0071240D">
        <w:rPr>
          <w:szCs w:val="24"/>
          <w:lang w:val="en"/>
        </w:rPr>
        <w:t>.</w:t>
      </w:r>
    </w:p>
    <w:p w:rsidRPr="0071240D" w:rsidR="00E66E86" w:rsidP="0058441D" w:rsidRDefault="00E66E86" w14:paraId="6B36F75C" w14:textId="77777777">
      <w:pPr>
        <w:pStyle w:val="BodyText2"/>
        <w:rPr>
          <w:szCs w:val="24"/>
          <w:lang w:val="en"/>
        </w:rPr>
      </w:pPr>
      <w:r w:rsidRPr="0071240D">
        <w:rPr>
          <w:szCs w:val="24"/>
          <w:lang w:val="en"/>
        </w:rPr>
        <w:t>Thank you,</w:t>
      </w:r>
    </w:p>
    <w:p w:rsidRPr="0071240D" w:rsidR="000A1AF6" w:rsidP="000A1AF6" w:rsidRDefault="000A1AF6" w14:paraId="46151196" w14:textId="7D042742">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F0606EA" w14:textId="194491CD">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354422BD" w14:textId="65EF769A">
      <w:pPr>
        <w:jc w:val="center"/>
        <w:rPr>
          <w:rFonts w:cs="Arial"/>
          <w:szCs w:val="24"/>
        </w:rPr>
      </w:pPr>
      <w:r w:rsidRPr="0071240D">
        <w:rPr>
          <w:rFonts w:cs="Arial"/>
          <w:i/>
          <w:iCs/>
          <w:szCs w:val="24"/>
        </w:rPr>
        <w:t xml:space="preserve">Learn more about our confidentiality procedures at </w:t>
      </w:r>
      <w:hyperlink w:history="1" r:id="rId146">
        <w:hyperlink w:history="1" r:id="rId147">
          <w:r w:rsidRPr="00E54E15" w:rsidR="00E54E15">
            <w:rPr>
              <w:u w:val="single"/>
            </w:rPr>
            <w:t>https://surveys.nces.ed.gov/bandb/confidentiality.aspx</w:t>
          </w:r>
        </w:hyperlink>
      </w:hyperlink>
    </w:p>
    <w:p w:rsidRPr="0071240D" w:rsidR="00E66E86" w:rsidP="00E66E86" w:rsidRDefault="00E66E86" w14:paraId="11F57D70"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11D9DDD3" w14:textId="4C2E748F">
      <w:pPr>
        <w:rPr>
          <w:rFonts w:cs="Arial"/>
          <w:szCs w:val="24"/>
        </w:rPr>
      </w:pPr>
    </w:p>
    <w:p w:rsidRPr="00E66E86" w:rsidR="00E66E86" w:rsidP="00E66E86" w:rsidRDefault="00E66E86" w14:paraId="6E1F9A9A" w14:textId="77777777">
      <w:pPr>
        <w:rPr>
          <w:sz w:val="22"/>
          <w:szCs w:val="22"/>
        </w:rPr>
      </w:pPr>
      <w:r w:rsidRPr="00E66E86">
        <w:rPr>
          <w:sz w:val="22"/>
          <w:szCs w:val="22"/>
        </w:rPr>
        <w:br w:type="page"/>
      </w:r>
    </w:p>
    <w:p w:rsidRPr="00E66E86" w:rsidR="00E66E86" w:rsidP="008E709F" w:rsidRDefault="00E66E86" w14:paraId="4D7AF391" w14:textId="77777777">
      <w:pPr>
        <w:pStyle w:val="AppH3"/>
      </w:pPr>
      <w:r w:rsidRPr="00E66E86">
        <w:lastRenderedPageBreak/>
        <w:t>Reminder E-mail 1</w:t>
      </w:r>
      <w:bookmarkEnd w:id="106"/>
      <w:bookmarkEnd w:id="107"/>
      <w:r w:rsidRPr="00E66E86">
        <w:t>4</w:t>
      </w:r>
    </w:p>
    <w:bookmarkEnd w:id="108"/>
    <w:p w:rsidRPr="0071240D" w:rsidR="006A7210" w:rsidP="0058441D" w:rsidRDefault="00E66E86" w14:paraId="1227A7D2" w14:textId="77DCBC45">
      <w:pPr>
        <w:pStyle w:val="BodyText2"/>
        <w:rPr>
          <w:szCs w:val="24"/>
        </w:rPr>
      </w:pPr>
      <w:r w:rsidRPr="0071240D">
        <w:rPr>
          <w:b/>
          <w:szCs w:val="24"/>
        </w:rPr>
        <w:t xml:space="preserve">SUBJECT: </w:t>
      </w:r>
      <w:r w:rsidRPr="0071240D">
        <w:rPr>
          <w:szCs w:val="24"/>
        </w:rPr>
        <w:t xml:space="preserve">Please Complete the U.S. Department of Education’s </w:t>
      </w:r>
      <w:r w:rsidR="00EA167E">
        <w:rPr>
          <w:szCs w:val="24"/>
        </w:rPr>
        <w:t>B&amp;B</w:t>
      </w:r>
      <w:r w:rsidRPr="0071240D">
        <w:rPr>
          <w:szCs w:val="24"/>
        </w:rPr>
        <w:t xml:space="preserve"> Survey</w:t>
      </w:r>
    </w:p>
    <w:p w:rsidRPr="0071240D" w:rsidR="00E66E86" w:rsidP="0058441D" w:rsidRDefault="00E66E86" w14:paraId="0C0CC1F4" w14:textId="728B3A2F">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w:t>
      </w:r>
      <w:r w:rsidR="00E84894">
        <w:rPr>
          <w:rFonts w:eastAsia="Calibri"/>
          <w:color w:val="000000"/>
          <w:szCs w:val="24"/>
        </w:rPr>
        <w:t>recent college graduates to participate in the B&amp;B study.</w:t>
      </w:r>
      <w:r w:rsidR="00F80003">
        <w:rPr>
          <w:rFonts w:eastAsia="Calibri"/>
          <w:color w:val="000000"/>
          <w:szCs w:val="24"/>
        </w:rPr>
        <w:t xml:space="preserve"> Because we cannot survey everyone, you represent thousands of other graduates across the country.</w:t>
      </w:r>
    </w:p>
    <w:p w:rsidRPr="0071240D" w:rsidR="00E66E86" w:rsidP="0058441D" w:rsidRDefault="00E66E86" w14:paraId="60795606" w14:textId="4FF63833">
      <w:pPr>
        <w:pStyle w:val="BodyText2"/>
        <w:rPr>
          <w:color w:val="000000"/>
          <w:szCs w:val="24"/>
          <w:lang w:val="en"/>
        </w:rPr>
      </w:pPr>
      <w:r w:rsidRPr="0071240D">
        <w:rPr>
          <w:color w:val="000000"/>
          <w:szCs w:val="24"/>
          <w:lang w:val="en"/>
        </w:rPr>
        <w:t xml:space="preserve">The 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00084605">
        <w:rPr>
          <w:b/>
          <w:szCs w:val="24"/>
        </w:rPr>
        <w:t>inc_amount</w:t>
      </w:r>
      <w:r w:rsidRPr="0071240D">
        <w:rPr>
          <w:szCs w:val="24"/>
        </w:rPr>
        <w:t>»</w:t>
      </w:r>
      <w:r w:rsidR="008F10AA">
        <w:rPr>
          <w:b/>
          <w:color w:val="000000"/>
          <w:szCs w:val="24"/>
          <w:lang w:val="en"/>
        </w:rPr>
        <w:t xml:space="preserve"> </w:t>
      </w:r>
      <w:r w:rsidRPr="0071240D">
        <w:rPr>
          <w:color w:val="000000"/>
          <w:szCs w:val="24"/>
          <w:lang w:val="en"/>
        </w:rPr>
        <w:t>when you complete it</w:t>
      </w:r>
      <w:r w:rsidRPr="0071240D">
        <w:rPr>
          <w:b/>
          <w:szCs w:val="24"/>
        </w:rPr>
        <w:t>»]</w:t>
      </w:r>
      <w:r w:rsidRPr="0071240D">
        <w:rPr>
          <w:color w:val="000000"/>
          <w:szCs w:val="24"/>
          <w:lang w:val="en"/>
        </w:rPr>
        <w:t>.</w:t>
      </w:r>
    </w:p>
    <w:p w:rsidRPr="0071240D" w:rsidR="006A7210" w:rsidP="00E66E86" w:rsidRDefault="004C4B19" w14:paraId="2C40C9A1" w14:textId="32E1FCE4">
      <w:pPr>
        <w:pStyle w:val="NormalWeb"/>
        <w:spacing w:after="0" w:afterAutospacing="0"/>
        <w:jc w:val="center"/>
        <w:rPr>
          <w:rFonts w:cs="Arial"/>
          <w:color w:val="000000"/>
          <w:lang w:val="en"/>
        </w:rPr>
      </w:pPr>
      <w:r w:rsidRPr="00D806BB">
        <w:rPr>
          <w:noProof/>
          <w:sz w:val="20"/>
          <w:szCs w:val="20"/>
        </w:rPr>
        <w:drawing>
          <wp:inline distT="0" distB="0" distL="0" distR="0" wp14:anchorId="22AF7E50" wp14:editId="418D817A">
            <wp:extent cx="1375576" cy="663842"/>
            <wp:effectExtent l="0" t="0" r="0" b="3175"/>
            <wp:docPr id="303" name="Picture 30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1807332E" w14:textId="4898B0B2">
      <w:pPr>
        <w:pStyle w:val="BodyText2"/>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in: </w:t>
      </w:r>
      <w:hyperlink w:history="1" r:id="rId148">
        <w:r w:rsidRPr="00065399" w:rsidR="00E564A3">
          <w:rPr>
            <w:rStyle w:val="Hyperlink"/>
          </w:rPr>
          <w:t>https://surveys.nces.ed.gov/bandb</w:t>
        </w:r>
      </w:hyperlink>
      <w:r w:rsidRPr="00E412DC" w:rsidR="00E564A3">
        <w:rPr>
          <w:u w:val="single"/>
        </w:rPr>
        <w:t>/</w:t>
      </w:r>
    </w:p>
    <w:p w:rsidRPr="0071240D" w:rsidR="00E66E86" w:rsidP="001C00AC" w:rsidRDefault="00E66E86" w14:paraId="67432794"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A7210" w:rsidP="001C00AC" w:rsidRDefault="00E66E86" w14:paraId="7F31C7D2"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E66E86" w:rsidP="0058441D" w:rsidRDefault="00E66E86" w14:paraId="30CD6E40" w14:textId="08825529">
      <w:pPr>
        <w:pStyle w:val="BodyText2"/>
        <w:rPr>
          <w:szCs w:val="24"/>
          <w:lang w:val="en"/>
        </w:rPr>
      </w:pPr>
      <w:r w:rsidRPr="0071240D">
        <w:rPr>
          <w:szCs w:val="24"/>
          <w:lang w:val="en"/>
        </w:rPr>
        <w:t xml:space="preserve">If you prefer to participate by telephone, have questions, or would like more information, just call </w:t>
      </w:r>
      <w:r w:rsidR="00EA167E">
        <w:rPr>
          <w:b/>
          <w:szCs w:val="24"/>
          <w:lang w:val="en"/>
        </w:rPr>
        <w:t>855-322-2826</w:t>
      </w:r>
      <w:r w:rsidRPr="0071240D">
        <w:rPr>
          <w:b/>
          <w:szCs w:val="24"/>
          <w:lang w:val="en"/>
        </w:rPr>
        <w:t>.</w:t>
      </w:r>
    </w:p>
    <w:p w:rsidRPr="0071240D" w:rsidR="00E66E86" w:rsidP="0058441D" w:rsidRDefault="00E66E86" w14:paraId="540B4E36" w14:textId="77777777">
      <w:pPr>
        <w:pStyle w:val="BodyText2"/>
        <w:rPr>
          <w:szCs w:val="24"/>
          <w:lang w:val="en"/>
        </w:rPr>
      </w:pPr>
      <w:r w:rsidRPr="0071240D">
        <w:rPr>
          <w:szCs w:val="24"/>
          <w:lang w:val="en"/>
        </w:rPr>
        <w:t>Thanks in advance for your participation.</w:t>
      </w:r>
    </w:p>
    <w:p w:rsidRPr="0071240D" w:rsidR="000A1AF6" w:rsidP="000A1AF6" w:rsidRDefault="000A1AF6" w14:paraId="315086CD" w14:textId="2C4132E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27ED33BC" w14:textId="27B6927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1E66AF8" w14:textId="2E55F857">
      <w:pPr>
        <w:jc w:val="center"/>
        <w:rPr>
          <w:rFonts w:cs="Arial"/>
          <w:szCs w:val="24"/>
        </w:rPr>
      </w:pPr>
      <w:r w:rsidRPr="0071240D">
        <w:rPr>
          <w:rFonts w:cs="Arial"/>
          <w:i/>
          <w:iCs/>
          <w:szCs w:val="24"/>
        </w:rPr>
        <w:t xml:space="preserve">Learn more about our confidentiality procedures at </w:t>
      </w:r>
      <w:hyperlink w:history="1" r:id="rId149">
        <w:hyperlink w:history="1" r:id="rId150">
          <w:r w:rsidRPr="00E54E15" w:rsidR="00E54E15">
            <w:rPr>
              <w:u w:val="single"/>
            </w:rPr>
            <w:t>https://surveys.nces.ed.gov/bandb/confidentiality.aspx</w:t>
          </w:r>
        </w:hyperlink>
      </w:hyperlink>
    </w:p>
    <w:p w:rsidRPr="0071240D" w:rsidR="00E66E86" w:rsidP="00E66E86" w:rsidRDefault="00E66E86" w14:paraId="0FA2845D"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68BC9636" w14:textId="701514A9">
      <w:pPr>
        <w:rPr>
          <w:rFonts w:cs="Arial"/>
          <w:szCs w:val="24"/>
        </w:rPr>
      </w:pPr>
    </w:p>
    <w:p w:rsidRPr="00E66E86" w:rsidR="00E66E86" w:rsidP="00E66E86" w:rsidRDefault="00E66E86" w14:paraId="25DB78D3" w14:textId="77777777">
      <w:pPr>
        <w:rPr>
          <w:sz w:val="22"/>
          <w:szCs w:val="22"/>
        </w:rPr>
      </w:pPr>
      <w:r w:rsidRPr="00E66E86">
        <w:rPr>
          <w:sz w:val="22"/>
          <w:szCs w:val="22"/>
        </w:rPr>
        <w:br w:type="page"/>
      </w:r>
    </w:p>
    <w:p w:rsidRPr="0071240D" w:rsidR="006A7210" w:rsidP="008E709F" w:rsidRDefault="00E66E86" w14:paraId="4AD23B3A" w14:textId="77777777">
      <w:pPr>
        <w:pStyle w:val="AppH3"/>
      </w:pPr>
      <w:bookmarkStart w:name="_Toc471479294" w:id="109"/>
      <w:bookmarkStart w:name="_Toc505088946" w:id="110"/>
      <w:bookmarkStart w:name="_Toc507072398" w:id="111"/>
      <w:r w:rsidRPr="0071240D">
        <w:lastRenderedPageBreak/>
        <w:t>Reminder E-mail 1</w:t>
      </w:r>
      <w:bookmarkEnd w:id="109"/>
      <w:bookmarkEnd w:id="110"/>
      <w:bookmarkEnd w:id="111"/>
      <w:r w:rsidRPr="0071240D">
        <w:t>5</w:t>
      </w:r>
    </w:p>
    <w:p w:rsidRPr="0071240D" w:rsidR="006A7210" w:rsidP="0058441D" w:rsidRDefault="00E66E86" w14:paraId="20C772AB" w14:textId="65DCBE01">
      <w:pPr>
        <w:pStyle w:val="BodyText2"/>
        <w:rPr>
          <w:szCs w:val="24"/>
        </w:rPr>
      </w:pPr>
      <w:r w:rsidRPr="0071240D">
        <w:rPr>
          <w:b/>
          <w:szCs w:val="24"/>
        </w:rPr>
        <w:t xml:space="preserve">SUBJECT: </w:t>
      </w:r>
      <w:r w:rsidR="00E84894">
        <w:rPr>
          <w:szCs w:val="24"/>
        </w:rPr>
        <w:t xml:space="preserve">Help </w:t>
      </w:r>
      <w:r w:rsidRPr="0071240D">
        <w:rPr>
          <w:szCs w:val="24"/>
        </w:rPr>
        <w:t xml:space="preserve">the U.S. Department of Education </w:t>
      </w:r>
      <w:r w:rsidR="00E84894">
        <w:rPr>
          <w:szCs w:val="24"/>
        </w:rPr>
        <w:t>learn about recent college graduates like you</w:t>
      </w:r>
    </w:p>
    <w:p w:rsidRPr="0071240D" w:rsidR="006A7210" w:rsidP="0058441D" w:rsidRDefault="00E66E86" w14:paraId="35324514"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E66E86" w:rsidP="0058441D" w:rsidRDefault="00E66E86" w14:paraId="344B5EE9" w14:textId="00950A7B">
      <w:pPr>
        <w:pStyle w:val="BodyText2"/>
        <w:rPr>
          <w:color w:val="000000"/>
          <w:szCs w:val="24"/>
          <w:lang w:val="en"/>
        </w:rPr>
      </w:pPr>
      <w:r w:rsidRPr="0071240D">
        <w:rPr>
          <w:szCs w:val="24"/>
        </w:rPr>
        <w:t xml:space="preserve">Data collection for the U.S. Department of Education’s </w:t>
      </w:r>
      <w:r w:rsidR="00EA167E">
        <w:rPr>
          <w:szCs w:val="24"/>
        </w:rPr>
        <w:t>B&amp;B</w:t>
      </w:r>
      <w:r w:rsidRPr="0071240D">
        <w:rPr>
          <w:szCs w:val="24"/>
        </w:rPr>
        <w:t xml:space="preserve"> survey continues</w:t>
      </w:r>
      <w:r w:rsidR="00483E29">
        <w:rPr>
          <w:szCs w:val="24"/>
        </w:rPr>
        <w:t>.</w:t>
      </w:r>
      <w:r w:rsidRPr="0071240D">
        <w:rPr>
          <w:szCs w:val="24"/>
        </w:rPr>
        <w:t xml:space="preserve"> </w:t>
      </w:r>
      <w:r w:rsidR="00483E29">
        <w:rPr>
          <w:szCs w:val="24"/>
        </w:rPr>
        <w:t>W</w:t>
      </w:r>
      <w:r w:rsidRPr="0071240D">
        <w:rPr>
          <w:szCs w:val="24"/>
        </w:rPr>
        <w:t xml:space="preserve">e </w:t>
      </w:r>
      <w:r w:rsidR="00E84894">
        <w:rPr>
          <w:szCs w:val="24"/>
        </w:rPr>
        <w:t>hope you will take the survey and contribute to this important research</w:t>
      </w:r>
      <w:r w:rsidRPr="0071240D">
        <w:rPr>
          <w:szCs w:val="24"/>
        </w:rPr>
        <w:t xml:space="preserve">. </w:t>
      </w: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sidR="00EA167E">
        <w:rPr>
          <w:color w:val="000000"/>
          <w:szCs w:val="24"/>
          <w:lang w:val="en"/>
        </w:rPr>
        <w:t>B&amp;B</w:t>
      </w:r>
      <w:r w:rsidRPr="0071240D">
        <w:rPr>
          <w:color w:val="000000"/>
          <w:szCs w:val="24"/>
          <w:lang w:val="en"/>
        </w:rPr>
        <w:t xml:space="preserve">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w:t>
      </w:r>
      <w:r w:rsidR="00084605">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szCs w:val="24"/>
        </w:rPr>
        <w:t>].</w:t>
      </w:r>
    </w:p>
    <w:p w:rsidRPr="0071240D" w:rsidR="00E66E86" w:rsidP="001C00AC" w:rsidRDefault="004C4B19" w14:paraId="4A84F007" w14:textId="5D814F1B">
      <w:pPr>
        <w:pStyle w:val="NormalWeb"/>
        <w:spacing w:after="0" w:afterAutospacing="0"/>
        <w:jc w:val="center"/>
        <w:rPr>
          <w:rFonts w:cs="Arial"/>
          <w:color w:val="000000"/>
          <w:lang w:val="en"/>
        </w:rPr>
      </w:pPr>
      <w:r w:rsidRPr="00D806BB">
        <w:rPr>
          <w:noProof/>
          <w:sz w:val="20"/>
          <w:szCs w:val="20"/>
        </w:rPr>
        <w:drawing>
          <wp:inline distT="0" distB="0" distL="0" distR="0" wp14:anchorId="44C49CFE" wp14:editId="45C7A27A">
            <wp:extent cx="1375576" cy="663842"/>
            <wp:effectExtent l="0" t="0" r="0" b="3175"/>
            <wp:docPr id="304" name="Picture 30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68F91F25" w14:textId="625CCB93">
      <w:pPr>
        <w:pStyle w:val="BodyText"/>
        <w:spacing w:before="120"/>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in: </w:t>
      </w:r>
      <w:hyperlink w:history="1" r:id="rId151">
        <w:r w:rsidRPr="00065399" w:rsidR="00E564A3">
          <w:rPr>
            <w:rStyle w:val="Hyperlink"/>
            <w:rFonts w:cs="Arial"/>
          </w:rPr>
          <w:t>https://surveys.nces.ed.gov/bandb</w:t>
        </w:r>
      </w:hyperlink>
      <w:r w:rsidRPr="00E412DC" w:rsidR="00E564A3">
        <w:rPr>
          <w:rFonts w:cs="Arial"/>
          <w:u w:val="single"/>
        </w:rPr>
        <w:t>/</w:t>
      </w:r>
    </w:p>
    <w:p w:rsidRPr="0071240D" w:rsidR="0058441D" w:rsidP="001C00AC" w:rsidRDefault="00E66E86" w14:paraId="0DB3BE97"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A7210" w:rsidP="0058441D" w:rsidRDefault="00E66E86" w14:paraId="251EAEBE"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6A7210" w:rsidP="0058441D" w:rsidRDefault="00E66E86" w14:paraId="36FAEE34" w14:textId="048AF077">
      <w:pPr>
        <w:pStyle w:val="BodyText2"/>
        <w:rPr>
          <w:szCs w:val="24"/>
          <w:lang w:val="en"/>
        </w:rPr>
      </w:pPr>
      <w:r w:rsidRPr="0071240D">
        <w:rPr>
          <w:szCs w:val="24"/>
        </w:rPr>
        <w:t xml:space="preserve">You were selected to represent </w:t>
      </w:r>
      <w:r w:rsidR="00E84894">
        <w:rPr>
          <w:szCs w:val="24"/>
        </w:rPr>
        <w:t xml:space="preserve">recent college </w:t>
      </w:r>
      <w:r w:rsidR="00F80003">
        <w:rPr>
          <w:szCs w:val="24"/>
        </w:rPr>
        <w:t xml:space="preserve">graduates </w:t>
      </w:r>
      <w:r w:rsidR="00E84894">
        <w:rPr>
          <w:szCs w:val="24"/>
        </w:rPr>
        <w:t xml:space="preserve">from across the </w:t>
      </w:r>
      <w:r w:rsidR="001D440D">
        <w:rPr>
          <w:szCs w:val="24"/>
        </w:rPr>
        <w:t>country,</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Pr="0071240D" w:rsidR="00E66E86" w:rsidP="0058441D" w:rsidRDefault="00E66E86" w14:paraId="47BBA9E3" w14:textId="44BD7D91">
      <w:pPr>
        <w:pStyle w:val="BodyText2"/>
        <w:rPr>
          <w:szCs w:val="24"/>
          <w:lang w:val="en"/>
        </w:rPr>
      </w:pPr>
      <w:r w:rsidRPr="0071240D">
        <w:rPr>
          <w:szCs w:val="24"/>
          <w:lang w:val="en"/>
        </w:rPr>
        <w:t xml:space="preserve">If you have questions or would prefer to complete your survey over the telephone, please call the </w:t>
      </w:r>
      <w:r w:rsidR="00EA167E">
        <w:rPr>
          <w:b/>
          <w:szCs w:val="24"/>
          <w:lang w:val="en"/>
        </w:rPr>
        <w:t>B&amp;B Help Desk</w:t>
      </w:r>
      <w:r w:rsidRPr="0071240D">
        <w:rPr>
          <w:szCs w:val="24"/>
          <w:lang w:val="en"/>
        </w:rPr>
        <w:t xml:space="preserve"> at </w:t>
      </w:r>
      <w:r w:rsidR="00EA167E">
        <w:rPr>
          <w:b/>
          <w:szCs w:val="24"/>
          <w:lang w:val="en"/>
        </w:rPr>
        <w:t>855-322-2826</w:t>
      </w:r>
      <w:r w:rsidRPr="0071240D">
        <w:rPr>
          <w:b/>
          <w:szCs w:val="24"/>
          <w:lang w:val="en"/>
        </w:rPr>
        <w:t xml:space="preserve"> or reply to this e-mail</w:t>
      </w:r>
      <w:r w:rsidRPr="0071240D">
        <w:rPr>
          <w:szCs w:val="24"/>
          <w:lang w:val="en"/>
        </w:rPr>
        <w:t>.</w:t>
      </w:r>
    </w:p>
    <w:p w:rsidRPr="0071240D" w:rsidR="00E66E86" w:rsidP="0058441D" w:rsidRDefault="00E66E86" w14:paraId="05714974" w14:textId="77777777">
      <w:pPr>
        <w:pStyle w:val="BodyText2"/>
        <w:rPr>
          <w:szCs w:val="24"/>
          <w:lang w:val="en"/>
        </w:rPr>
      </w:pPr>
      <w:r w:rsidRPr="0071240D">
        <w:rPr>
          <w:szCs w:val="24"/>
          <w:lang w:val="en"/>
        </w:rPr>
        <w:t>Thank you,</w:t>
      </w:r>
    </w:p>
    <w:p w:rsidRPr="0071240D" w:rsidR="000A1AF6" w:rsidP="000A1AF6" w:rsidRDefault="000A1AF6" w14:paraId="7950421B" w14:textId="339A1EC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DB42CC1" w14:textId="0F4863F7">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4259FA3" w14:textId="2CE05550">
      <w:pPr>
        <w:jc w:val="center"/>
        <w:rPr>
          <w:rFonts w:cs="Arial"/>
          <w:szCs w:val="24"/>
        </w:rPr>
      </w:pPr>
      <w:r w:rsidRPr="0071240D">
        <w:rPr>
          <w:rFonts w:cs="Arial"/>
          <w:i/>
          <w:iCs/>
          <w:szCs w:val="24"/>
        </w:rPr>
        <w:t xml:space="preserve">Learn more about our confidentiality procedures at </w:t>
      </w:r>
      <w:hyperlink w:history="1" r:id="rId152">
        <w:hyperlink w:history="1" r:id="rId153">
          <w:r w:rsidRPr="00E54E15" w:rsidR="00E54E15">
            <w:rPr>
              <w:u w:val="single"/>
            </w:rPr>
            <w:t>https://surveys.nces.ed.gov/bandb/confidentiality.aspx</w:t>
          </w:r>
        </w:hyperlink>
      </w:hyperlink>
    </w:p>
    <w:p w:rsidRPr="0071240D" w:rsidR="00E66E86" w:rsidP="00E66E86" w:rsidRDefault="00E66E86" w14:paraId="5269FA8B"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46BD8787" w14:textId="54BD0928">
      <w:pPr>
        <w:rPr>
          <w:rFonts w:cs="Arial"/>
          <w:szCs w:val="24"/>
        </w:rPr>
      </w:pPr>
    </w:p>
    <w:p w:rsidRPr="00E66E86" w:rsidR="00E66E86" w:rsidP="00E66E86" w:rsidRDefault="00E66E86" w14:paraId="7005287F" w14:textId="77777777">
      <w:pPr>
        <w:rPr>
          <w:sz w:val="22"/>
          <w:szCs w:val="22"/>
        </w:rPr>
      </w:pPr>
      <w:r w:rsidRPr="00E66E86">
        <w:rPr>
          <w:sz w:val="22"/>
          <w:szCs w:val="22"/>
        </w:rPr>
        <w:br w:type="page"/>
      </w:r>
    </w:p>
    <w:p w:rsidR="006A7210" w:rsidP="008E709F" w:rsidRDefault="00E66E86" w14:paraId="195801C6" w14:textId="77777777">
      <w:pPr>
        <w:pStyle w:val="AppH3"/>
      </w:pPr>
      <w:bookmarkStart w:name="_Toc505088947" w:id="112"/>
      <w:bookmarkStart w:name="_Toc507072399" w:id="113"/>
      <w:r w:rsidRPr="00E66E86">
        <w:lastRenderedPageBreak/>
        <w:t>Reminder E-mail 1</w:t>
      </w:r>
      <w:bookmarkEnd w:id="112"/>
      <w:bookmarkEnd w:id="113"/>
      <w:r w:rsidRPr="00E66E86">
        <w:t>6</w:t>
      </w:r>
    </w:p>
    <w:p w:rsidRPr="0071240D" w:rsidR="006A7210" w:rsidP="0058441D" w:rsidRDefault="00E66E86" w14:paraId="24D03BB0" w14:textId="40992551">
      <w:pPr>
        <w:pStyle w:val="BodyText2"/>
        <w:rPr>
          <w:szCs w:val="24"/>
        </w:rPr>
      </w:pPr>
      <w:r w:rsidRPr="0071240D">
        <w:rPr>
          <w:b/>
          <w:szCs w:val="24"/>
        </w:rPr>
        <w:t>SUBJECT LINE:</w:t>
      </w:r>
      <w:r w:rsidRPr="0071240D">
        <w:rPr>
          <w:szCs w:val="24"/>
        </w:rPr>
        <w:t xml:space="preserve">  </w:t>
      </w:r>
      <w:r w:rsidR="00EA167E">
        <w:rPr>
          <w:szCs w:val="24"/>
        </w:rPr>
        <w:t>B&amp;B</w:t>
      </w:r>
      <w:r w:rsidRPr="0071240D">
        <w:rPr>
          <w:szCs w:val="24"/>
        </w:rPr>
        <w:t>: What You Need to Know</w:t>
      </w:r>
    </w:p>
    <w:p w:rsidRPr="0071240D" w:rsidR="006A7210" w:rsidP="0058441D" w:rsidRDefault="00E66E86" w14:paraId="7C70D62E" w14:textId="205981AB">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rsidRPr="0071240D" w:rsidR="006A7210" w:rsidP="0058441D" w:rsidRDefault="00E66E86" w14:paraId="12F45008" w14:textId="0925FC76">
      <w:pPr>
        <w:pStyle w:val="BodyText2"/>
        <w:rPr>
          <w:color w:val="000000"/>
          <w:szCs w:val="24"/>
        </w:rPr>
      </w:pPr>
      <w:r w:rsidRPr="0071240D">
        <w:rPr>
          <w:color w:val="000000"/>
          <w:szCs w:val="24"/>
        </w:rPr>
        <w:t xml:space="preserve">Here are the important details you need to complete your </w:t>
      </w:r>
      <w:r w:rsidRPr="0071240D">
        <w:rPr>
          <w:szCs w:val="24"/>
        </w:rPr>
        <w:t>«</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w:t>
      </w:r>
      <w:r w:rsidR="00EA167E">
        <w:rPr>
          <w:szCs w:val="24"/>
        </w:rPr>
        <w:t>B&amp;B</w:t>
      </w:r>
      <w:r w:rsidRPr="0071240D">
        <w:rPr>
          <w:szCs w:val="24"/>
        </w:rPr>
        <w:t xml:space="preserve"> survey</w:t>
      </w:r>
      <w:r w:rsidRPr="0071240D">
        <w:rPr>
          <w:color w:val="000000"/>
          <w:szCs w:val="24"/>
        </w:rPr>
        <w:t>:</w:t>
      </w:r>
    </w:p>
    <w:p w:rsidRPr="0071240D" w:rsidR="00E66E86" w:rsidP="00BB2729" w:rsidRDefault="00E66E86" w14:paraId="5FEB163D" w14:textId="1A9B77D8">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sidRPr="0071240D">
        <w:rPr>
          <w:rFonts w:cs="Arial"/>
          <w:color w:val="000000"/>
          <w:lang w:val="en"/>
        </w:rPr>
        <w:t xml:space="preserve">still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00084605">
        <w:rPr>
          <w:rFonts w:cs="Arial"/>
          <w:b/>
          <w:noProof/>
        </w:rPr>
        <w:t>inc_amount</w:t>
      </w:r>
      <w:r w:rsidRPr="0071240D">
        <w:rPr>
          <w:rFonts w:cs="Arial"/>
          <w:b/>
          <w:noProof/>
        </w:rPr>
        <w: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Cs/>
        </w:rPr>
        <w:t>[IF NOT INCENTIVE ELIGIBLE</w:t>
      </w:r>
      <w:r w:rsidRPr="0071240D">
        <w:rPr>
          <w:rFonts w:cs="Arial"/>
        </w:rPr>
        <w:t xml:space="preserve">: «You were selected to represent </w:t>
      </w:r>
      <w:r w:rsidR="00F15DD2">
        <w:rPr>
          <w:rFonts w:cs="Arial"/>
        </w:rPr>
        <w:t xml:space="preserve">college </w:t>
      </w:r>
      <w:r w:rsidR="001D440D">
        <w:rPr>
          <w:rFonts w:cs="Arial"/>
        </w:rPr>
        <w:t>graduates</w:t>
      </w:r>
      <w:r w:rsidR="00F15DD2">
        <w:rPr>
          <w:rFonts w:cs="Arial"/>
        </w:rPr>
        <w:t xml:space="preserve"> from across the country </w:t>
      </w:r>
      <w:r w:rsidRPr="0071240D">
        <w:rPr>
          <w:rFonts w:cs="Arial"/>
          <w:color w:val="000000"/>
          <w:lang w:val="en"/>
        </w:rPr>
        <w:t>and the study won't be a success without you!</w:t>
      </w:r>
      <w:r w:rsidRPr="0071240D">
        <w:rPr>
          <w:rFonts w:cs="Arial"/>
          <w:noProof/>
        </w:rPr>
        <w:t>»]</w:t>
      </w:r>
    </w:p>
    <w:p w:rsidRPr="0071240D" w:rsidR="00E66E86" w:rsidP="00BB2729" w:rsidRDefault="00E66E86" w14:paraId="58C10058" w14:textId="575ACB41">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w:history="1" r:id="rId154">
        <w:r w:rsidRPr="00065399" w:rsidR="00E564A3">
          <w:rPr>
            <w:rStyle w:val="Hyperlink"/>
            <w:rFonts w:cs="Arial"/>
          </w:rPr>
          <w:t>https://surveys.nces.ed.gov/bandb</w:t>
        </w:r>
      </w:hyperlink>
      <w:r w:rsidRPr="00E412DC" w:rsidR="00E564A3">
        <w:rPr>
          <w:rFonts w:cs="Arial"/>
          <w:u w:val="single"/>
        </w:rPr>
        <w:t>/</w:t>
      </w:r>
    </w:p>
    <w:p w:rsidRPr="0071240D" w:rsidR="00E66E86" w:rsidP="00BB2729" w:rsidRDefault="00E66E86" w14:paraId="7F37162B" w14:textId="77777777">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rsidRPr="0071240D" w:rsidR="00E66E86" w:rsidP="00BB2729" w:rsidRDefault="00E66E86" w14:paraId="7F5A6687" w14:textId="77777777">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rsidRPr="0071240D" w:rsidR="006A7210" w:rsidP="00BB2729" w:rsidRDefault="00E66E86" w14:paraId="6E8E1206" w14:textId="16D66D39">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00EA167E">
        <w:rPr>
          <w:rFonts w:cs="Arial"/>
          <w:b/>
          <w:color w:val="000000"/>
        </w:rPr>
        <w:t>855-322-2826</w:t>
      </w:r>
      <w:r w:rsidRPr="0071240D">
        <w:rPr>
          <w:rFonts w:cs="Arial"/>
          <w:color w:val="000000"/>
        </w:rPr>
        <w:t>.</w:t>
      </w:r>
    </w:p>
    <w:p w:rsidRPr="0071240D" w:rsidR="006A7210" w:rsidP="004C4B19" w:rsidRDefault="004C4B19" w14:paraId="1BA12E1E" w14:textId="35765742">
      <w:pPr>
        <w:jc w:val="center"/>
        <w:rPr>
          <w:color w:val="000000"/>
          <w:szCs w:val="24"/>
        </w:rPr>
      </w:pPr>
      <w:r w:rsidRPr="00D806BB">
        <w:rPr>
          <w:noProof/>
          <w:sz w:val="20"/>
        </w:rPr>
        <w:drawing>
          <wp:inline distT="0" distB="0" distL="0" distR="0" wp14:anchorId="17FE596B" wp14:editId="13B91A91">
            <wp:extent cx="1375576" cy="663842"/>
            <wp:effectExtent l="0" t="0" r="0" b="3175"/>
            <wp:docPr id="305" name="Picture 30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58441D" w:rsidRDefault="00E66E86" w14:paraId="7FF6204B" w14:textId="3C4F3980">
      <w:pPr>
        <w:pStyle w:val="BodyText2"/>
        <w:rPr>
          <w:szCs w:val="24"/>
        </w:rPr>
      </w:pPr>
      <w:r w:rsidRPr="0071240D">
        <w:rPr>
          <w:szCs w:val="24"/>
        </w:rPr>
        <w:t xml:space="preserve">If you have questions or problems completing your survey, simply contact the </w:t>
      </w:r>
      <w:r w:rsidR="00EA167E">
        <w:rPr>
          <w:szCs w:val="24"/>
        </w:rPr>
        <w:t>B&amp;B Help Desk</w:t>
      </w:r>
      <w:r w:rsidRPr="0071240D">
        <w:rPr>
          <w:szCs w:val="24"/>
        </w:rPr>
        <w:t xml:space="preserve"> at </w:t>
      </w:r>
      <w:r w:rsidR="00EA167E">
        <w:rPr>
          <w:szCs w:val="24"/>
        </w:rPr>
        <w:t>855-322-2826</w:t>
      </w:r>
      <w:r w:rsidRPr="0071240D">
        <w:rPr>
          <w:szCs w:val="24"/>
        </w:rPr>
        <w:t xml:space="preserve"> or by e-mail at </w:t>
      </w:r>
      <w:hyperlink w:history="1" r:id="rId155">
        <w:r w:rsidRPr="00A31EF3" w:rsidR="00030444">
          <w:rPr>
            <w:rStyle w:val="Hyperlink"/>
          </w:rPr>
          <w:t>bandb@rti.org</w:t>
        </w:r>
      </w:hyperlink>
      <w:r w:rsidRPr="0071240D">
        <w:rPr>
          <w:szCs w:val="24"/>
        </w:rPr>
        <w:t>.</w:t>
      </w:r>
    </w:p>
    <w:p w:rsidRPr="0071240D" w:rsidR="006A7210" w:rsidP="0058441D" w:rsidRDefault="00E66E86" w14:paraId="1A71AF99" w14:textId="44460F10">
      <w:pPr>
        <w:pStyle w:val="BodyText2"/>
        <w:rPr>
          <w:szCs w:val="24"/>
        </w:rPr>
      </w:pPr>
      <w:r w:rsidRPr="0071240D">
        <w:rPr>
          <w:szCs w:val="24"/>
        </w:rPr>
        <w:t xml:space="preserve">Thank you for helping make </w:t>
      </w:r>
      <w:r w:rsidR="00EA167E">
        <w:rPr>
          <w:szCs w:val="24"/>
        </w:rPr>
        <w:t>B&amp;B</w:t>
      </w:r>
      <w:r w:rsidRPr="0071240D">
        <w:rPr>
          <w:szCs w:val="24"/>
        </w:rPr>
        <w:t xml:space="preserve"> a success.</w:t>
      </w:r>
    </w:p>
    <w:p w:rsidRPr="0071240D" w:rsidR="000A1AF6" w:rsidP="000A1AF6" w:rsidRDefault="000A1AF6" w14:paraId="17050BA2" w14:textId="69A435F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94F37FD" w14:textId="2A0D268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F23B29D" w14:textId="6B2206FB">
      <w:pPr>
        <w:jc w:val="center"/>
        <w:rPr>
          <w:rFonts w:cs="Arial"/>
          <w:szCs w:val="24"/>
        </w:rPr>
      </w:pPr>
      <w:r w:rsidRPr="0071240D">
        <w:rPr>
          <w:rFonts w:cs="Arial"/>
          <w:i/>
          <w:iCs/>
          <w:szCs w:val="24"/>
        </w:rPr>
        <w:t xml:space="preserve">Learn more about our confidentiality procedures at </w:t>
      </w:r>
      <w:hyperlink w:history="1" r:id="rId156">
        <w:hyperlink w:history="1" r:id="rId157">
          <w:r w:rsidRPr="00E54E15" w:rsidR="00E54E15">
            <w:rPr>
              <w:u w:val="single"/>
            </w:rPr>
            <w:t>https://surveys.nces.ed.gov/bandb/confidentiality.aspx</w:t>
          </w:r>
        </w:hyperlink>
      </w:hyperlink>
    </w:p>
    <w:p w:rsidRPr="0071240D" w:rsidR="00E66E86" w:rsidP="00E66E86" w:rsidRDefault="00E66E86" w14:paraId="6787F25F"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4D4C4683" w14:textId="3C1380FD">
      <w:pPr>
        <w:rPr>
          <w:rFonts w:cs="Arial"/>
          <w:szCs w:val="24"/>
        </w:rPr>
      </w:pPr>
    </w:p>
    <w:p w:rsidRPr="00E66E86" w:rsidR="00E66E86" w:rsidP="00E66E86" w:rsidRDefault="00E66E86" w14:paraId="6479FFAB" w14:textId="055FF525">
      <w:pPr>
        <w:rPr>
          <w:sz w:val="22"/>
          <w:szCs w:val="22"/>
        </w:rPr>
      </w:pPr>
      <w:r w:rsidRPr="00E66E86">
        <w:rPr>
          <w:sz w:val="22"/>
          <w:szCs w:val="22"/>
        </w:rPr>
        <w:br w:type="page"/>
      </w:r>
    </w:p>
    <w:p w:rsidRPr="00E66E86" w:rsidR="00E66E86" w:rsidP="008E709F" w:rsidRDefault="00E66E86" w14:paraId="375235E9" w14:textId="77777777">
      <w:pPr>
        <w:pStyle w:val="AppH3"/>
      </w:pPr>
      <w:bookmarkStart w:name="_Toc505088949" w:id="114"/>
      <w:bookmarkStart w:name="_Toc507072401" w:id="115"/>
      <w:bookmarkStart w:name="_Hlk504840343" w:id="116"/>
      <w:r w:rsidRPr="00E66E86">
        <w:lastRenderedPageBreak/>
        <w:t>Reminder E-mail 17</w:t>
      </w:r>
    </w:p>
    <w:p w:rsidRPr="0071240D" w:rsidR="00E66E86" w:rsidP="0058441D" w:rsidRDefault="00E66E86" w14:paraId="67EB0FF9" w14:textId="756B2742">
      <w:pPr>
        <w:pStyle w:val="BodyText2"/>
        <w:rPr>
          <w:szCs w:val="24"/>
        </w:rPr>
      </w:pPr>
      <w:r w:rsidRPr="0071240D">
        <w:rPr>
          <w:szCs w:val="24"/>
        </w:rPr>
        <w:t>SUBJECT: Represe</w:t>
      </w:r>
      <w:r w:rsidR="00F15DD2">
        <w:rPr>
          <w:szCs w:val="24"/>
        </w:rPr>
        <w:t xml:space="preserve">nt College </w:t>
      </w:r>
      <w:r w:rsidR="001D440D">
        <w:rPr>
          <w:szCs w:val="24"/>
        </w:rPr>
        <w:t>Graduates</w:t>
      </w:r>
      <w:r w:rsidR="00F15DD2">
        <w:rPr>
          <w:szCs w:val="24"/>
        </w:rPr>
        <w:t xml:space="preserve"> from Across the Country</w:t>
      </w:r>
      <w:r w:rsidRPr="0071240D">
        <w:rPr>
          <w:szCs w:val="24"/>
        </w:rPr>
        <w:t>: Let Your Voice be Heard</w:t>
      </w:r>
    </w:p>
    <w:p w:rsidRPr="0071240D" w:rsidR="00E66E86" w:rsidP="0058441D" w:rsidRDefault="00E66E86" w14:paraId="3FD0A59D" w14:textId="19F6C886">
      <w:pPr>
        <w:pStyle w:val="BodyText2"/>
        <w:rPr>
          <w:szCs w:val="24"/>
        </w:rPr>
      </w:pPr>
      <w:r w:rsidRPr="0071240D">
        <w:rPr>
          <w:szCs w:val="24"/>
        </w:rPr>
        <w:t>Hi</w:t>
      </w:r>
      <w:r w:rsidR="00657073">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rsidRPr="0071240D" w:rsidR="00E66E86" w:rsidP="0058441D" w:rsidRDefault="00E66E86" w14:paraId="426E4FED" w14:textId="62ECEB51">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w:t>
      </w:r>
      <w:r w:rsidR="00EA167E">
        <w:rPr>
          <w:szCs w:val="24"/>
        </w:rPr>
        <w:t>B&amp;B</w:t>
      </w:r>
      <w:r w:rsidRPr="0071240D">
        <w:rPr>
          <w:szCs w:val="24"/>
        </w:rPr>
        <w:t xml:space="preserve">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We hope that you will take time out of your busy schedule to complete your survey today.</w:t>
      </w:r>
      <w:r w:rsidR="00D51387">
        <w:rPr>
          <w:szCs w:val="24"/>
        </w:rPr>
        <w:t xml:space="preserve"> We need your participation to find out what graduates are experiencing in </w:t>
      </w:r>
      <w:r w:rsidR="00927F56">
        <w:rPr>
          <w:szCs w:val="24"/>
        </w:rPr>
        <w:t>[</w:t>
      </w:r>
      <w:r w:rsidR="00D51387">
        <w:rPr>
          <w:szCs w:val="24"/>
        </w:rPr>
        <w:t>2020</w:t>
      </w:r>
      <w:r w:rsidR="00927F56">
        <w:rPr>
          <w:szCs w:val="24"/>
        </w:rPr>
        <w:t>/</w:t>
      </w:r>
      <w:r w:rsidR="00D51387">
        <w:rPr>
          <w:szCs w:val="24"/>
        </w:rPr>
        <w:t>2021</w:t>
      </w:r>
      <w:r w:rsidR="00927F56">
        <w:rPr>
          <w:szCs w:val="24"/>
        </w:rPr>
        <w:t>]</w:t>
      </w:r>
      <w:r w:rsidR="00D51387">
        <w:rPr>
          <w:szCs w:val="24"/>
        </w:rPr>
        <w:t>.</w:t>
      </w:r>
    </w:p>
    <w:p w:rsidR="00E66E86" w:rsidP="0058441D" w:rsidRDefault="00E66E86" w14:paraId="1CFD1369" w14:textId="0F4DC1BF">
      <w:pPr>
        <w:pStyle w:val="BodyText2"/>
        <w:rPr>
          <w:szCs w:val="24"/>
          <w:lang w:val="en"/>
        </w:rPr>
      </w:pPr>
      <w:r w:rsidRPr="0071240D">
        <w:rPr>
          <w:szCs w:val="24"/>
        </w:rPr>
        <w:t>[IF INCENTIVE ELIGIBLE: «</w:t>
      </w:r>
      <w:r w:rsidRPr="0071240D">
        <w:rPr>
          <w:szCs w:val="24"/>
          <w:lang w:val="en"/>
        </w:rPr>
        <w:t xml:space="preserve">When you complete your </w:t>
      </w:r>
      <w:r w:rsidR="00EA167E">
        <w:rPr>
          <w:szCs w:val="24"/>
          <w:lang w:val="en"/>
        </w:rPr>
        <w:t>B&amp;B</w:t>
      </w:r>
      <w:r w:rsidRPr="0071240D">
        <w:rPr>
          <w:szCs w:val="24"/>
          <w:lang w:val="en"/>
        </w:rPr>
        <w:t xml:space="preserve">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sidR="00084605">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 xml:space="preserve">] </w:t>
      </w:r>
    </w:p>
    <w:p w:rsidRPr="0071240D" w:rsidR="004C4B19" w:rsidP="004C4B19" w:rsidRDefault="004C4B19" w14:paraId="350E85E4" w14:textId="7FA52E87">
      <w:pPr>
        <w:pStyle w:val="BodyText2"/>
        <w:jc w:val="center"/>
        <w:rPr>
          <w:szCs w:val="24"/>
        </w:rPr>
      </w:pPr>
      <w:r w:rsidRPr="00D806BB">
        <w:rPr>
          <w:noProof/>
          <w:sz w:val="20"/>
          <w:szCs w:val="20"/>
        </w:rPr>
        <w:drawing>
          <wp:inline distT="0" distB="0" distL="0" distR="0" wp14:anchorId="7EF6E39B" wp14:editId="6086A72B">
            <wp:extent cx="1375576" cy="663842"/>
            <wp:effectExtent l="0" t="0" r="0" b="3175"/>
            <wp:docPr id="306" name="Picture 30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016CA1C5" w14:textId="6137AFB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58">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0D7B75E4" w14:textId="0239E0AB">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2B762A0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6A7210" w:rsidP="0058441D" w:rsidRDefault="00E66E86" w14:paraId="2A41836A" w14:textId="144CAEC1">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00EA167E">
        <w:rPr>
          <w:b/>
          <w:szCs w:val="24"/>
        </w:rPr>
        <w:t>855-322-2826</w:t>
      </w:r>
      <w:r w:rsidRPr="0071240D">
        <w:rPr>
          <w:szCs w:val="24"/>
        </w:rPr>
        <w:t xml:space="preserve"> or e-mail us at </w:t>
      </w:r>
      <w:hyperlink w:history="1" r:id="rId159">
        <w:r w:rsidRPr="00A31EF3" w:rsidR="00030444">
          <w:rPr>
            <w:rStyle w:val="Hyperlink"/>
          </w:rPr>
          <w:t>bandb@rti.org</w:t>
        </w:r>
      </w:hyperlink>
      <w:r w:rsidRPr="0071240D">
        <w:rPr>
          <w:szCs w:val="24"/>
        </w:rPr>
        <w:t xml:space="preserve">. Your participation in </w:t>
      </w:r>
      <w:r w:rsidR="00EA167E">
        <w:rPr>
          <w:szCs w:val="24"/>
        </w:rPr>
        <w:t>B&amp;B</w:t>
      </w:r>
      <w:r w:rsidRPr="0071240D">
        <w:rPr>
          <w:szCs w:val="24"/>
        </w:rPr>
        <w:t xml:space="preserve"> is very important and we hope you choose to complete the survey.</w:t>
      </w:r>
    </w:p>
    <w:p w:rsidRPr="0071240D" w:rsidR="006A7210" w:rsidP="0058441D" w:rsidRDefault="00E66E86" w14:paraId="7FD0180E" w14:textId="77777777">
      <w:pPr>
        <w:pStyle w:val="BodyText2"/>
        <w:rPr>
          <w:szCs w:val="24"/>
        </w:rPr>
      </w:pPr>
      <w:r w:rsidRPr="0071240D">
        <w:rPr>
          <w:szCs w:val="24"/>
        </w:rPr>
        <w:t>Thank you,</w:t>
      </w:r>
    </w:p>
    <w:p w:rsidRPr="0071240D" w:rsidR="000A1AF6" w:rsidP="000A1AF6" w:rsidRDefault="000A1AF6" w14:paraId="379C0937" w14:textId="0DA05409">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4BBDF56" w14:textId="51972558">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673A410" w14:textId="32EF095F">
      <w:pPr>
        <w:jc w:val="center"/>
        <w:rPr>
          <w:rFonts w:cs="Arial"/>
          <w:szCs w:val="24"/>
        </w:rPr>
      </w:pPr>
      <w:r w:rsidRPr="0071240D">
        <w:rPr>
          <w:rFonts w:cs="Arial"/>
          <w:i/>
          <w:iCs/>
          <w:szCs w:val="24"/>
        </w:rPr>
        <w:t xml:space="preserve">Learn more about our confidentiality procedures at </w:t>
      </w:r>
      <w:hyperlink w:history="1" r:id="rId160">
        <w:hyperlink w:history="1" r:id="rId161">
          <w:r w:rsidRPr="00E54E15" w:rsidR="00E54E15">
            <w:rPr>
              <w:u w:val="single"/>
            </w:rPr>
            <w:t>https://surveys.nces.ed.gov/bandb/confidentiality.aspx</w:t>
          </w:r>
        </w:hyperlink>
      </w:hyperlink>
    </w:p>
    <w:p w:rsidRPr="0071240D" w:rsidR="00E66E86" w:rsidP="00E66E86" w:rsidRDefault="00E66E86" w14:paraId="1D69A7AC"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574D7975" w14:textId="2DB99C2A">
      <w:pPr>
        <w:rPr>
          <w:rFonts w:cs="Arial"/>
          <w:szCs w:val="24"/>
        </w:rPr>
      </w:pPr>
    </w:p>
    <w:p w:rsidR="001C00AC" w:rsidRDefault="001C00AC" w14:paraId="6C26BD3E" w14:textId="77777777">
      <w:pPr>
        <w:rPr>
          <w:rFonts w:ascii="Arial" w:hAnsi="Arial" w:cs="Arial"/>
          <w:b/>
          <w:bCs/>
          <w:szCs w:val="24"/>
        </w:rPr>
      </w:pPr>
      <w:bookmarkStart w:name="_Toc505088948" w:id="117"/>
      <w:bookmarkStart w:name="_Toc507072400" w:id="118"/>
      <w:r>
        <w:br w:type="page"/>
      </w:r>
    </w:p>
    <w:p w:rsidRPr="00E66E86" w:rsidR="00E66E86" w:rsidP="008E709F" w:rsidRDefault="00E66E86" w14:paraId="1B14C8A4" w14:textId="240197BC">
      <w:pPr>
        <w:pStyle w:val="AppH3"/>
      </w:pPr>
      <w:r w:rsidRPr="00E66E86">
        <w:lastRenderedPageBreak/>
        <w:t>Reminder E-mail 1</w:t>
      </w:r>
      <w:bookmarkEnd w:id="117"/>
      <w:bookmarkEnd w:id="118"/>
      <w:r w:rsidRPr="00E66E86">
        <w:t>8</w:t>
      </w:r>
    </w:p>
    <w:p w:rsidRPr="0071240D" w:rsidR="00E66E86" w:rsidP="0058441D" w:rsidRDefault="00E66E86" w14:paraId="0761F773" w14:textId="77777777">
      <w:pPr>
        <w:pStyle w:val="BodyText2"/>
        <w:rPr>
          <w:szCs w:val="24"/>
        </w:rPr>
      </w:pPr>
      <w:r w:rsidRPr="0071240D">
        <w:rPr>
          <w:b/>
          <w:szCs w:val="24"/>
        </w:rPr>
        <w:t>SUBJECT:</w:t>
      </w:r>
      <w:r w:rsidRPr="0071240D">
        <w:rPr>
          <w:szCs w:val="24"/>
        </w:rPr>
        <w:t xml:space="preserve"> A Message from the U.S. Department of Education</w:t>
      </w:r>
    </w:p>
    <w:p w:rsidRPr="0071240D" w:rsidR="00E66E86" w:rsidP="0058441D" w:rsidRDefault="00E66E86" w14:paraId="545EAF46" w14:textId="77777777">
      <w:pPr>
        <w:pStyle w:val="BodyText2"/>
        <w:rPr>
          <w:szCs w:val="24"/>
        </w:rPr>
      </w:pPr>
      <w:r w:rsidRPr="0071240D">
        <w:rPr>
          <w:szCs w:val="24"/>
        </w:rPr>
        <w:t>Dear «fname»,</w:t>
      </w:r>
    </w:p>
    <w:p w:rsidRPr="0071240D" w:rsidR="00E66E86" w:rsidP="0058441D" w:rsidRDefault="00E66E86" w14:paraId="4F76E89F" w14:textId="305CD8F2">
      <w:pPr>
        <w:pStyle w:val="BodyText2"/>
        <w:rPr>
          <w:szCs w:val="24"/>
        </w:rPr>
      </w:pPr>
      <w:r w:rsidRPr="0071240D">
        <w:rPr>
          <w:szCs w:val="24"/>
        </w:rPr>
        <w:t xml:space="preserve">As the Project Officer for the </w:t>
      </w:r>
      <w:r w:rsidR="00BA25CA">
        <w:rPr>
          <w:szCs w:val="24"/>
        </w:rPr>
        <w:t>2016/20</w:t>
      </w:r>
      <w:r w:rsidRPr="0071240D">
        <w:rPr>
          <w:szCs w:val="24"/>
        </w:rPr>
        <w:t xml:space="preserve"> </w:t>
      </w:r>
      <w:r w:rsidR="001D440D">
        <w:rPr>
          <w:szCs w:val="24"/>
        </w:rPr>
        <w:t>Baccalaureate</w:t>
      </w:r>
      <w:r w:rsidR="00F826D9">
        <w:rPr>
          <w:szCs w:val="24"/>
        </w:rPr>
        <w:t xml:space="preserve"> and Beyond Longitudinal Study</w:t>
      </w:r>
      <w:r w:rsidRPr="0071240D">
        <w:rPr>
          <w:szCs w:val="24"/>
        </w:rPr>
        <w:t xml:space="preserve"> (</w:t>
      </w:r>
      <w:r w:rsidR="00EA167E">
        <w:rPr>
          <w:szCs w:val="24"/>
        </w:rPr>
        <w:t>B&amp;B</w:t>
      </w:r>
      <w:r w:rsidRPr="0071240D">
        <w:rPr>
          <w:szCs w:val="24"/>
        </w:rPr>
        <w:t>:</w:t>
      </w:r>
      <w:r w:rsidR="00101676">
        <w:rPr>
          <w:szCs w:val="24"/>
        </w:rPr>
        <w:t>16/</w:t>
      </w:r>
      <w:r w:rsidRPr="0071240D">
        <w:rPr>
          <w:szCs w:val="24"/>
        </w:rPr>
        <w:t xml:space="preserve">20), </w:t>
      </w:r>
      <w:r w:rsidR="00483E29">
        <w:rPr>
          <w:szCs w:val="24"/>
        </w:rPr>
        <w:t>conducted by</w:t>
      </w:r>
      <w:r w:rsidRPr="0071240D" w:rsidR="00483E29">
        <w:rPr>
          <w:szCs w:val="24"/>
        </w:rPr>
        <w:t xml:space="preserve"> </w:t>
      </w:r>
      <w:r w:rsidRPr="0071240D">
        <w:rPr>
          <w:szCs w:val="24"/>
        </w:rPr>
        <w:t xml:space="preserve">the National Center for Education Statistics (NCES), I hope that you will take time out of your busy schedule to complete the </w:t>
      </w:r>
      <w:r w:rsidR="00EA167E">
        <w:rPr>
          <w:szCs w:val="24"/>
        </w:rPr>
        <w:t>B&amp;B</w:t>
      </w:r>
      <w:r w:rsidRPr="0071240D">
        <w:rPr>
          <w:szCs w:val="24"/>
        </w:rPr>
        <w:t xml:space="preserve"> survey today. The U.S. Department of Education uses data from this study to inform </w:t>
      </w:r>
      <w:r w:rsidR="00F15DD2">
        <w:rPr>
          <w:szCs w:val="24"/>
        </w:rPr>
        <w:t>higher education policy</w:t>
      </w:r>
      <w:r w:rsidR="00483E29">
        <w:rPr>
          <w:szCs w:val="24"/>
        </w:rPr>
        <w:t>,</w:t>
      </w:r>
      <w:r w:rsidR="00F15DD2">
        <w:rPr>
          <w:szCs w:val="24"/>
        </w:rPr>
        <w:t xml:space="preserve"> and I would appreciate your help</w:t>
      </w:r>
      <w:r w:rsidRPr="0071240D">
        <w:rPr>
          <w:szCs w:val="24"/>
        </w:rPr>
        <w:t>.</w:t>
      </w:r>
    </w:p>
    <w:p w:rsidR="006A7210" w:rsidP="0058441D" w:rsidRDefault="00E66E86" w14:paraId="169028EE" w14:textId="4A2F26EE">
      <w:pPr>
        <w:pStyle w:val="BodyText2"/>
        <w:rPr>
          <w:b/>
          <w:color w:val="000000"/>
          <w:szCs w:val="24"/>
        </w:rPr>
      </w:pPr>
      <w:r w:rsidRPr="0071240D">
        <w:rPr>
          <w:color w:val="000000"/>
          <w:szCs w:val="24"/>
        </w:rPr>
        <w:t xml:space="preserve">It </w:t>
      </w:r>
      <w:r w:rsidRPr="0071240D">
        <w:rPr>
          <w:szCs w:val="24"/>
        </w:rPr>
        <w:t>«</w:t>
      </w:r>
      <w:r w:rsidRPr="0071240D">
        <w:rPr>
          <w:color w:val="000000"/>
          <w:szCs w:val="24"/>
          <w:lang w:val="en"/>
        </w:rPr>
        <w:t xml:space="preserve">only </w:t>
      </w:r>
      <w:r w:rsidRPr="0071240D">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b/>
          <w:color w:val="000000"/>
          <w:szCs w:val="24"/>
        </w:rPr>
        <w:t>].</w:t>
      </w:r>
    </w:p>
    <w:p w:rsidRPr="0071240D" w:rsidR="004C4B19" w:rsidP="004C4B19" w:rsidRDefault="004C4B19" w14:paraId="0DF54591" w14:textId="050DBCA3">
      <w:pPr>
        <w:pStyle w:val="BodyText2"/>
        <w:jc w:val="center"/>
        <w:rPr>
          <w:color w:val="000000"/>
          <w:szCs w:val="24"/>
        </w:rPr>
      </w:pPr>
      <w:r w:rsidRPr="00D806BB">
        <w:rPr>
          <w:noProof/>
          <w:sz w:val="20"/>
          <w:szCs w:val="20"/>
        </w:rPr>
        <w:drawing>
          <wp:inline distT="0" distB="0" distL="0" distR="0" wp14:anchorId="7B0A75D4" wp14:editId="5B574432">
            <wp:extent cx="1375576" cy="663842"/>
            <wp:effectExtent l="0" t="0" r="0" b="3175"/>
            <wp:docPr id="307" name="Picture 30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E66E86" w:rsidRDefault="006A7210" w14:paraId="26F751F9" w14:textId="0D993912">
      <w:pPr>
        <w:jc w:val="center"/>
        <w:rPr>
          <w:rFonts w:cs="Arial"/>
          <w:color w:val="000000"/>
          <w:szCs w:val="24"/>
        </w:rPr>
      </w:pPr>
    </w:p>
    <w:p w:rsidRPr="0071240D" w:rsidR="00E66E86" w:rsidP="00E66E86" w:rsidRDefault="00E66E86" w14:paraId="4999C2F1" w14:textId="73881325">
      <w:pPr>
        <w:rPr>
          <w:rFonts w:cs="Arial"/>
          <w:szCs w:val="24"/>
        </w:rPr>
      </w:pPr>
      <w:r w:rsidRPr="0071240D">
        <w:rPr>
          <w:rFonts w:cs="Arial"/>
          <w:color w:val="000000"/>
          <w:szCs w:val="24"/>
        </w:rPr>
        <w:t xml:space="preserve">Or go to </w:t>
      </w:r>
      <w:hyperlink w:history="1" r:id="rId162">
        <w:r w:rsidRPr="00065399" w:rsidR="00E564A3">
          <w:rPr>
            <w:rStyle w:val="Hyperlink"/>
            <w:rFonts w:cs="Arial"/>
          </w:rPr>
          <w:t>https://surveys.nces.ed.gov/bandb</w:t>
        </w:r>
      </w:hyperlink>
      <w:r w:rsidRPr="00E412DC" w:rsidR="00E564A3">
        <w:rPr>
          <w:rFonts w:cs="Arial"/>
          <w:u w:val="single"/>
        </w:rPr>
        <w:t>/</w:t>
      </w:r>
      <w:r w:rsidRPr="0099183E">
        <w:rPr>
          <w:rStyle w:val="Hyperlink"/>
          <w:rFonts w:cs="Arial"/>
          <w:szCs w:val="24"/>
          <w:u w:val="none"/>
        </w:rPr>
        <w:t xml:space="preserve"> and log in using:</w:t>
      </w:r>
    </w:p>
    <w:p w:rsidRPr="0071240D" w:rsidR="00E66E86" w:rsidP="00E66E86" w:rsidRDefault="00E66E86" w14:paraId="2AD87596"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E66E86" w:rsidP="00E66E86" w:rsidRDefault="00E66E86" w14:paraId="4D23D3C2"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E66E86" w:rsidP="0058441D" w:rsidRDefault="00E66E86" w14:paraId="727F9244" w14:textId="4DD9BF52">
      <w:pPr>
        <w:pStyle w:val="BodyText2"/>
        <w:rPr>
          <w:color w:val="000000"/>
          <w:szCs w:val="24"/>
        </w:rPr>
      </w:pPr>
      <w:r w:rsidRPr="0071240D">
        <w:rPr>
          <w:color w:val="000000"/>
          <w:szCs w:val="24"/>
        </w:rPr>
        <w:t xml:space="preserve">You can also complete your survey by phone with one of our trained interviewers by calling </w:t>
      </w:r>
      <w:r w:rsidR="00EA167E">
        <w:rPr>
          <w:b/>
          <w:szCs w:val="24"/>
        </w:rPr>
        <w:t>855-322-282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w:history="1" r:id="rId163">
        <w:r w:rsidRPr="00065399" w:rsidR="00E564A3">
          <w:rPr>
            <w:rStyle w:val="Hyperlink"/>
          </w:rPr>
          <w:t>https://surveys.nces.ed.gov/bandb</w:t>
        </w:r>
      </w:hyperlink>
      <w:r w:rsidR="00E564A3">
        <w:t>/</w:t>
      </w:r>
      <w:r w:rsidRPr="0071240D">
        <w:rPr>
          <w:color w:val="000000"/>
          <w:szCs w:val="24"/>
        </w:rPr>
        <w:t>.</w:t>
      </w:r>
    </w:p>
    <w:p w:rsidRPr="0071240D" w:rsidR="006A7210" w:rsidP="0058441D" w:rsidRDefault="00483E29" w14:paraId="094A55A9" w14:textId="74FB911B">
      <w:pPr>
        <w:pStyle w:val="BodyText2"/>
        <w:rPr>
          <w:szCs w:val="24"/>
        </w:rPr>
      </w:pPr>
      <w:r w:rsidRPr="0071240D">
        <w:rPr>
          <w:szCs w:val="24"/>
        </w:rPr>
        <w:t>Thank</w:t>
      </w:r>
      <w:r>
        <w:rPr>
          <w:szCs w:val="24"/>
        </w:rPr>
        <w:t xml:space="preserve"> you</w:t>
      </w:r>
      <w:r w:rsidRPr="0071240D" w:rsidR="00E66E86">
        <w:rPr>
          <w:szCs w:val="24"/>
        </w:rPr>
        <w:t>,</w:t>
      </w:r>
    </w:p>
    <w:p w:rsidRPr="0071240D" w:rsidR="000A1AF6" w:rsidP="000A1AF6" w:rsidRDefault="000A1AF6" w14:paraId="781A41C4" w14:textId="41F4A0EE">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5BECB8FE" w14:textId="1383B6E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381CD21" w14:textId="274C0016">
      <w:pPr>
        <w:jc w:val="center"/>
        <w:rPr>
          <w:rFonts w:cs="Arial"/>
          <w:szCs w:val="24"/>
        </w:rPr>
      </w:pPr>
      <w:r w:rsidRPr="0071240D">
        <w:rPr>
          <w:rFonts w:cs="Arial"/>
          <w:i/>
          <w:iCs/>
          <w:szCs w:val="24"/>
        </w:rPr>
        <w:t xml:space="preserve">Learn more about our confidentiality procedures at </w:t>
      </w:r>
      <w:hyperlink w:history="1" r:id="rId164">
        <w:hyperlink w:history="1" r:id="rId165">
          <w:r w:rsidRPr="00E54E15" w:rsidR="00E54E15">
            <w:rPr>
              <w:u w:val="single"/>
            </w:rPr>
            <w:t>https://surveys.nces.ed.gov/bandb/confidentiality.aspx</w:t>
          </w:r>
        </w:hyperlink>
      </w:hyperlink>
    </w:p>
    <w:p w:rsidRPr="0071240D" w:rsidR="00E66E86" w:rsidP="00E66E86" w:rsidRDefault="00E66E86" w14:paraId="45A73132"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48854333" w14:textId="7E750107">
      <w:pPr>
        <w:rPr>
          <w:rFonts w:cs="Arial"/>
          <w:szCs w:val="24"/>
        </w:rPr>
      </w:pPr>
    </w:p>
    <w:p w:rsidR="001C00AC" w:rsidRDefault="001C00AC" w14:paraId="46EF06CD" w14:textId="77777777">
      <w:pPr>
        <w:rPr>
          <w:rFonts w:ascii="Arial" w:hAnsi="Arial" w:cs="Arial"/>
          <w:b/>
          <w:bCs/>
          <w:szCs w:val="24"/>
        </w:rPr>
      </w:pPr>
      <w:r>
        <w:br w:type="page"/>
      </w:r>
    </w:p>
    <w:p w:rsidRPr="00E66E86" w:rsidR="00E66E86" w:rsidP="008E709F" w:rsidRDefault="00E66E86" w14:paraId="6E5E84B0" w14:textId="2536EB56">
      <w:pPr>
        <w:pStyle w:val="AppH3"/>
      </w:pPr>
      <w:r w:rsidRPr="00E66E86">
        <w:lastRenderedPageBreak/>
        <w:t>Reminder E-mail 1</w:t>
      </w:r>
      <w:bookmarkEnd w:id="114"/>
      <w:bookmarkEnd w:id="115"/>
      <w:r w:rsidRPr="00E66E86">
        <w:t>9</w:t>
      </w:r>
    </w:p>
    <w:bookmarkEnd w:id="116"/>
    <w:p w:rsidRPr="0071240D" w:rsidR="006A7210" w:rsidP="0058441D" w:rsidRDefault="00E66E86" w14:paraId="744A2B5D" w14:textId="53397193">
      <w:pPr>
        <w:pStyle w:val="BodyText2"/>
        <w:rPr>
          <w:szCs w:val="24"/>
        </w:rPr>
      </w:pPr>
      <w:r w:rsidRPr="0071240D">
        <w:rPr>
          <w:b/>
          <w:szCs w:val="24"/>
        </w:rPr>
        <w:t xml:space="preserve">SUBJECT: </w:t>
      </w:r>
      <w:r w:rsidRPr="0071240D">
        <w:rPr>
          <w:szCs w:val="24"/>
        </w:rPr>
        <w:t xml:space="preserve">The </w:t>
      </w:r>
      <w:r w:rsidR="00EA167E">
        <w:rPr>
          <w:szCs w:val="24"/>
        </w:rPr>
        <w:t>B&amp;B</w:t>
      </w:r>
      <w:r w:rsidRPr="0071240D">
        <w:rPr>
          <w:szCs w:val="24"/>
        </w:rPr>
        <w:t xml:space="preserve"> Survey: Your Questions Answered</w:t>
      </w:r>
    </w:p>
    <w:p w:rsidRPr="0071240D" w:rsidR="006A7210" w:rsidP="0058441D" w:rsidRDefault="00E66E86" w14:paraId="1805F685" w14:textId="58168880">
      <w:pPr>
        <w:pStyle w:val="BodyText2"/>
        <w:rPr>
          <w:b/>
          <w:szCs w:val="24"/>
          <w:lang w:val="en"/>
        </w:rPr>
      </w:pPr>
      <w:r w:rsidRPr="0071240D">
        <w:rPr>
          <w:szCs w:val="24"/>
        </w:rPr>
        <w:t>«Fname»,</w:t>
      </w:r>
      <w:r w:rsidRPr="0071240D">
        <w:rPr>
          <w:b/>
          <w:szCs w:val="24"/>
        </w:rPr>
        <w:t xml:space="preserve"> </w:t>
      </w:r>
      <w:r w:rsidRPr="0071240D">
        <w:rPr>
          <w:szCs w:val="24"/>
        </w:rPr>
        <w:t xml:space="preserve">we still need you to participate in the </w:t>
      </w:r>
      <w:r w:rsidR="001D440D">
        <w:rPr>
          <w:szCs w:val="24"/>
        </w:rPr>
        <w:t>Baccalaureate</w:t>
      </w:r>
      <w:r w:rsidR="006E4104">
        <w:rPr>
          <w:szCs w:val="24"/>
        </w:rPr>
        <w:t xml:space="preserve"> and Beyond Longitudinal Study (B&amp;B)</w:t>
      </w:r>
      <w:r w:rsidRPr="0071240D">
        <w:rPr>
          <w:szCs w:val="24"/>
        </w:rPr>
        <w:t xml:space="preserve"> for the U.S. Department of Education. [IF INCENTIVE ELIGIBLE: «</w:t>
      </w:r>
      <w:r w:rsidRPr="0071240D">
        <w:rPr>
          <w:b/>
          <w:szCs w:val="24"/>
        </w:rPr>
        <w:t>«</w:t>
      </w:r>
      <w:r w:rsidRPr="0071240D">
        <w:rPr>
          <w:b/>
          <w:szCs w:val="24"/>
          <w:lang w:val="en"/>
        </w:rPr>
        <w:t xml:space="preserve">Now we’re </w:t>
      </w:r>
      <w:r w:rsidRPr="0071240D">
        <w:rPr>
          <w:b/>
          <w:szCs w:val="24"/>
        </w:rPr>
        <w:t>»/«</w:t>
      </w:r>
      <w:r w:rsidRPr="0071240D">
        <w:rPr>
          <w:b/>
          <w:szCs w:val="24"/>
          <w:lang w:val="en"/>
        </w:rPr>
        <w:t xml:space="preserve">We’re </w:t>
      </w:r>
      <w:r w:rsidRPr="0071240D">
        <w:rPr>
          <w:b/>
          <w:szCs w:val="24"/>
        </w:rPr>
        <w:t>»«</w:t>
      </w:r>
      <w:r w:rsidRPr="0071240D">
        <w:rPr>
          <w:b/>
          <w:szCs w:val="24"/>
          <w:lang w:val="en"/>
        </w:rPr>
        <w:t xml:space="preserve">still </w:t>
      </w:r>
      <w:r w:rsidRPr="0071240D">
        <w:rPr>
          <w:b/>
          <w:szCs w:val="24"/>
        </w:rPr>
        <w:t>»offering $</w:t>
      </w:r>
      <w:r w:rsidRPr="0071240D">
        <w:rPr>
          <w:szCs w:val="24"/>
        </w:rPr>
        <w:t>«</w:t>
      </w:r>
      <w:r w:rsidR="00084605">
        <w:rPr>
          <w:b/>
          <w:szCs w:val="24"/>
        </w:rPr>
        <w:t>inc_amount</w:t>
      </w:r>
      <w:r w:rsidRPr="0071240D">
        <w:rPr>
          <w:szCs w:val="24"/>
        </w:rPr>
        <w:t>»</w:t>
      </w:r>
      <w:r w:rsidRPr="0071240D">
        <w:rPr>
          <w:b/>
          <w:szCs w:val="24"/>
        </w:rPr>
        <w:t xml:space="preserve"> for your participation</w:t>
      </w:r>
      <w:r w:rsidR="00043F34">
        <w:rPr>
          <w:szCs w:val="24"/>
        </w:rPr>
        <w:t>!</w:t>
      </w:r>
      <w:r w:rsidRPr="0071240D">
        <w:rPr>
          <w:b/>
          <w:szCs w:val="24"/>
        </w:rPr>
        <w:t xml:space="preserve">] </w:t>
      </w:r>
    </w:p>
    <w:p w:rsidRPr="0071240D" w:rsidR="006A7210" w:rsidP="0058441D" w:rsidRDefault="00E66E86" w14:paraId="1D17EAD3" w14:textId="77777777">
      <w:pPr>
        <w:pStyle w:val="BodyText2"/>
        <w:rPr>
          <w:szCs w:val="24"/>
        </w:rPr>
      </w:pPr>
      <w:r w:rsidRPr="0071240D">
        <w:rPr>
          <w:szCs w:val="24"/>
        </w:rPr>
        <w:t>If you have questions about the study, we’re here to help.</w:t>
      </w:r>
    </w:p>
    <w:p w:rsidR="00E66E86" w:rsidP="001C00AC" w:rsidRDefault="00E66E86" w14:paraId="5E061851" w14:textId="3FDE7374">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rsidRPr="0071240D" w:rsidR="004C4B19" w:rsidP="004C4B19" w:rsidRDefault="004C4B19" w14:paraId="54000860" w14:textId="22D8F11B">
      <w:pPr>
        <w:pStyle w:val="PlainText"/>
        <w:spacing w:before="120"/>
        <w:jc w:val="center"/>
        <w:rPr>
          <w:rFonts w:ascii="Garamond" w:hAnsi="Garamond" w:cs="Arial"/>
          <w:b/>
          <w:bCs/>
          <w:i/>
          <w:iCs/>
          <w:color w:val="244061" w:themeColor="accent1" w:themeShade="80"/>
          <w:sz w:val="24"/>
          <w:szCs w:val="24"/>
        </w:rPr>
      </w:pPr>
      <w:r w:rsidRPr="00D806BB">
        <w:rPr>
          <w:noProof/>
          <w:lang w:eastAsia="en-US"/>
        </w:rPr>
        <w:drawing>
          <wp:inline distT="0" distB="0" distL="0" distR="0" wp14:anchorId="77A64D2E" wp14:editId="41EBDCA4">
            <wp:extent cx="1375576" cy="663842"/>
            <wp:effectExtent l="0" t="0" r="0" b="3175"/>
            <wp:docPr id="311" name="Picture 31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2428246E" w14:textId="71FAA6CD">
      <w:pPr>
        <w:pStyle w:val="NormalWeb"/>
        <w:spacing w:before="12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66">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7293B3C0" w14:textId="39985601">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2D877D5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239B7EAB" w14:textId="66DB5BB6">
      <w:pPr>
        <w:spacing w:before="120"/>
        <w:rPr>
          <w:rFonts w:cs="Arial"/>
          <w:b/>
          <w:bCs/>
          <w:i/>
          <w:iCs/>
          <w:color w:val="244061" w:themeColor="accent1" w:themeShade="80"/>
          <w:szCs w:val="24"/>
        </w:rPr>
      </w:pPr>
      <w:r w:rsidRPr="0071240D">
        <w:rPr>
          <w:rFonts w:cs="Arial"/>
          <w:b/>
          <w:bCs/>
          <w:i/>
          <w:iCs/>
          <w:color w:val="244061" w:themeColor="accent1" w:themeShade="80"/>
          <w:szCs w:val="24"/>
        </w:rPr>
        <w:t xml:space="preserve">Why do you want to survey me? Should I participate in </w:t>
      </w:r>
      <w:r w:rsidR="00EA167E">
        <w:rPr>
          <w:rFonts w:cs="Arial"/>
          <w:b/>
          <w:bCs/>
          <w:i/>
          <w:iCs/>
          <w:color w:val="244061" w:themeColor="accent1" w:themeShade="80"/>
          <w:szCs w:val="24"/>
        </w:rPr>
        <w:t>B&amp;B</w:t>
      </w:r>
      <w:r w:rsidRPr="0071240D">
        <w:rPr>
          <w:rFonts w:cs="Arial"/>
          <w:b/>
          <w:bCs/>
          <w:i/>
          <w:iCs/>
          <w:color w:val="244061" w:themeColor="accent1" w:themeShade="80"/>
          <w:szCs w:val="24"/>
        </w:rPr>
        <w:t>?</w:t>
      </w:r>
    </w:p>
    <w:p w:rsidRPr="0071240D" w:rsidR="006A7210" w:rsidP="001C00AC" w:rsidRDefault="00E66E86" w14:paraId="2E949C38" w14:textId="59F2AE50">
      <w:pPr>
        <w:pStyle w:val="BodyText2"/>
        <w:spacing w:before="0"/>
        <w:rPr>
          <w:szCs w:val="24"/>
        </w:rPr>
      </w:pPr>
      <w:r w:rsidRPr="0071240D">
        <w:rPr>
          <w:szCs w:val="24"/>
        </w:rPr>
        <w:t xml:space="preserve">Yes! You are being asked to participate in </w:t>
      </w:r>
      <w:r w:rsidR="00EA167E">
        <w:rPr>
          <w:szCs w:val="24"/>
        </w:rPr>
        <w:t>B&amp;B</w:t>
      </w:r>
      <w:r w:rsidRPr="0071240D">
        <w:rPr>
          <w:szCs w:val="24"/>
        </w:rPr>
        <w:t xml:space="preserve"> because you </w:t>
      </w:r>
      <w:r w:rsidR="00F15DD2">
        <w:rPr>
          <w:szCs w:val="24"/>
        </w:rPr>
        <w:t xml:space="preserve">completed your bachelor’s degree in the 2015-16 academic year. We need to make </w:t>
      </w:r>
      <w:r w:rsidRPr="0071240D">
        <w:rPr>
          <w:szCs w:val="24"/>
        </w:rPr>
        <w:t xml:space="preserve">sure that the </w:t>
      </w:r>
      <w:r w:rsidR="00EA167E">
        <w:rPr>
          <w:szCs w:val="24"/>
        </w:rPr>
        <w:t>B&amp;B</w:t>
      </w:r>
      <w:r w:rsidRPr="0071240D">
        <w:rPr>
          <w:szCs w:val="24"/>
        </w:rPr>
        <w:t xml:space="preserve">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 xml:space="preserve">understand </w:t>
      </w:r>
      <w:r w:rsidR="00F15DD2">
        <w:rPr>
          <w:szCs w:val="24"/>
        </w:rPr>
        <w:t>the experiences of recent college graduates</w:t>
      </w:r>
      <w:r w:rsidRPr="0071240D">
        <w:rPr>
          <w:szCs w:val="24"/>
        </w:rPr>
        <w:t>.</w:t>
      </w:r>
    </w:p>
    <w:p w:rsidRPr="0071240D" w:rsidR="00E66E86" w:rsidP="00E66E86" w:rsidRDefault="00E66E86" w14:paraId="009191B2" w14:textId="41DF4CDD">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rsidRPr="0071240D" w:rsidR="006A7210" w:rsidP="0058441D" w:rsidRDefault="00E66E86" w14:paraId="436D2631" w14:textId="71D29788">
      <w:pPr>
        <w:pStyle w:val="BodyText2"/>
        <w:rPr>
          <w:szCs w:val="24"/>
        </w:rPr>
      </w:pPr>
      <w:r w:rsidRPr="0071240D">
        <w:rPr>
          <w:szCs w:val="24"/>
        </w:rPr>
        <w:t xml:space="preserve">[INSERT MERGE FIELD FROM TABLE – INTERVIEW LENGTH, PAGE </w:t>
      </w:r>
      <w:r w:rsidR="009C5045">
        <w:rPr>
          <w:szCs w:val="24"/>
        </w:rPr>
        <w:t>E</w:t>
      </w:r>
      <w:r w:rsidR="00FA4C4F">
        <w:rPr>
          <w:szCs w:val="24"/>
        </w:rPr>
        <w:t>-134</w:t>
      </w:r>
      <w:r w:rsidRPr="0071240D">
        <w:rPr>
          <w:szCs w:val="24"/>
        </w:rPr>
        <w:t>]</w:t>
      </w:r>
    </w:p>
    <w:p w:rsidRPr="0071240D" w:rsidR="00E66E86" w:rsidP="00E66E86" w:rsidRDefault="00E66E86" w14:paraId="69DA9BF4" w14:textId="1639D355">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rsidRPr="0071240D" w:rsidR="006A7210" w:rsidP="0058441D" w:rsidRDefault="00E66E86" w14:paraId="4F14F8AC" w14:textId="524A224A">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sidR="007F1B03">
        <w:rPr>
          <w:szCs w:val="24"/>
        </w:rPr>
        <w:t>identity</w:t>
      </w:r>
      <w:r w:rsidRPr="0071240D" w:rsidR="007F1B03">
        <w:rPr>
          <w:szCs w:val="24"/>
        </w:rPr>
        <w:t xml:space="preserve"> </w:t>
      </w:r>
      <w:r w:rsidRPr="0071240D">
        <w:rPr>
          <w:szCs w:val="24"/>
        </w:rPr>
        <w:t xml:space="preserve">of persons in the collection, reporting, and publication of data. Read more about our confidentiality procedures at: </w:t>
      </w:r>
      <w:hyperlink w:history="1" r:id="rId167">
        <w:r w:rsidRPr="00E54E15" w:rsidR="00E54E15">
          <w:rPr>
            <w:u w:val="single"/>
          </w:rPr>
          <w:t>https://surveys.nces.ed.gov/bandb/confidentiality.aspx</w:t>
        </w:r>
      </w:hyperlink>
      <w:r w:rsidRPr="0071240D">
        <w:rPr>
          <w:szCs w:val="24"/>
        </w:rPr>
        <w:t>.</w:t>
      </w:r>
    </w:p>
    <w:p w:rsidRPr="0071240D" w:rsidR="006A7210" w:rsidP="0058441D" w:rsidRDefault="00E66E86" w14:paraId="5210900D" w14:textId="0AD71E36">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 xml:space="preserve">at </w:t>
      </w:r>
      <w:r w:rsidR="00EA167E">
        <w:rPr>
          <w:b/>
          <w:szCs w:val="24"/>
        </w:rPr>
        <w:t>855-322-2826</w:t>
      </w:r>
      <w:r w:rsidRPr="0071240D">
        <w:rPr>
          <w:szCs w:val="24"/>
        </w:rPr>
        <w:t xml:space="preserve">. Your participation in </w:t>
      </w:r>
      <w:r w:rsidR="00EA167E">
        <w:rPr>
          <w:szCs w:val="24"/>
        </w:rPr>
        <w:t>B&amp;B</w:t>
      </w:r>
      <w:r w:rsidRPr="0071240D">
        <w:rPr>
          <w:szCs w:val="24"/>
        </w:rPr>
        <w:t xml:space="preserve"> is very important</w:t>
      </w:r>
      <w:r w:rsidR="007F1B03">
        <w:rPr>
          <w:szCs w:val="24"/>
        </w:rPr>
        <w:t>,</w:t>
      </w:r>
      <w:r w:rsidRPr="0071240D">
        <w:rPr>
          <w:szCs w:val="24"/>
        </w:rPr>
        <w:t xml:space="preserve"> and we hope you choose to complete the survey.</w:t>
      </w:r>
    </w:p>
    <w:p w:rsidRPr="0071240D" w:rsidR="006A7210" w:rsidP="0058441D" w:rsidRDefault="00E66E86" w14:paraId="3CCABE96" w14:textId="77777777">
      <w:pPr>
        <w:pStyle w:val="BodyText2"/>
        <w:rPr>
          <w:szCs w:val="24"/>
        </w:rPr>
      </w:pPr>
      <w:r w:rsidRPr="0071240D">
        <w:rPr>
          <w:szCs w:val="24"/>
        </w:rPr>
        <w:t>Thank you!</w:t>
      </w:r>
    </w:p>
    <w:p w:rsidRPr="0071240D" w:rsidR="000A1AF6" w:rsidP="000A1AF6" w:rsidRDefault="000A1AF6" w14:paraId="225A04A6" w14:textId="68DA7CBC">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C012D02" w14:textId="2FF68BE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4288136" w14:textId="47DBC01A">
      <w:pPr>
        <w:jc w:val="center"/>
        <w:rPr>
          <w:rFonts w:cs="Arial"/>
          <w:szCs w:val="24"/>
        </w:rPr>
      </w:pPr>
      <w:r w:rsidRPr="0071240D">
        <w:rPr>
          <w:rFonts w:cs="Arial"/>
          <w:i/>
          <w:iCs/>
          <w:szCs w:val="24"/>
        </w:rPr>
        <w:t xml:space="preserve">Learn more about our confidentiality procedures at </w:t>
      </w:r>
      <w:hyperlink w:history="1" r:id="rId168">
        <w:r w:rsidRPr="00E54E15" w:rsidR="00E54E15">
          <w:rPr>
            <w:u w:val="single"/>
          </w:rPr>
          <w:t>https://surveys.nces.ed.gov/bandb/confidentiality.aspx</w:t>
        </w:r>
      </w:hyperlink>
    </w:p>
    <w:p w:rsidRPr="0071240D" w:rsidR="00E66E86" w:rsidP="00E66E86" w:rsidRDefault="00E66E86" w14:paraId="00F1EC82"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7D52F2E5" w14:textId="2FBC8097">
      <w:pPr>
        <w:rPr>
          <w:szCs w:val="24"/>
        </w:rPr>
      </w:pPr>
    </w:p>
    <w:p w:rsidR="001C00AC" w:rsidRDefault="001C00AC" w14:paraId="4EC73710" w14:textId="77777777">
      <w:pPr>
        <w:rPr>
          <w:rFonts w:ascii="Arial" w:hAnsi="Arial" w:cs="Arial"/>
          <w:b/>
          <w:bCs/>
          <w:szCs w:val="24"/>
        </w:rPr>
      </w:pPr>
      <w:bookmarkStart w:name="_Toc505088950" w:id="119"/>
      <w:bookmarkStart w:name="_Toc507072402" w:id="120"/>
      <w:r>
        <w:br w:type="page"/>
      </w:r>
    </w:p>
    <w:p w:rsidR="006A7210" w:rsidP="008E709F" w:rsidRDefault="00E66E86" w14:paraId="5842964C" w14:textId="0E32D2A2">
      <w:pPr>
        <w:pStyle w:val="AppH3"/>
      </w:pPr>
      <w:r w:rsidRPr="00E66E86">
        <w:lastRenderedPageBreak/>
        <w:t xml:space="preserve">Reminder E-mail </w:t>
      </w:r>
      <w:bookmarkEnd w:id="119"/>
      <w:bookmarkEnd w:id="120"/>
      <w:r w:rsidRPr="00E66E86">
        <w:t>20</w:t>
      </w:r>
    </w:p>
    <w:p w:rsidRPr="0071240D" w:rsidR="00E66E86" w:rsidP="0058441D" w:rsidRDefault="00E66E86" w14:paraId="1F9BA075" w14:textId="5B07E0A9">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Pr="0071240D" w:rsidR="00E66E86" w:rsidP="0058441D" w:rsidRDefault="00E66E86" w14:paraId="306760B4" w14:textId="2B776BD0">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00E66E86" w:rsidP="0058441D" w:rsidRDefault="00E66E86" w14:paraId="08F595B6" w14:textId="1057F3DF">
      <w:pPr>
        <w:pStyle w:val="BodyText2"/>
        <w:rPr>
          <w:b/>
          <w:szCs w:val="24"/>
        </w:rPr>
      </w:pPr>
      <w:r w:rsidRPr="0071240D">
        <w:rPr>
          <w:color w:val="000000"/>
          <w:szCs w:val="24"/>
        </w:rPr>
        <w:t xml:space="preserve">We still need you to participate in the </w:t>
      </w:r>
      <w:r w:rsidR="001D440D">
        <w:rPr>
          <w:color w:val="000000"/>
          <w:szCs w:val="24"/>
        </w:rPr>
        <w:t>Baccalaureate</w:t>
      </w:r>
      <w:r w:rsidR="006E4104">
        <w:rPr>
          <w:color w:val="000000"/>
          <w:szCs w:val="24"/>
        </w:rPr>
        <w:t xml:space="preserve"> and Beyond Longitudinal Study (B&amp;B)</w:t>
      </w:r>
      <w:r w:rsidRPr="0071240D">
        <w:rPr>
          <w:color w:val="000000"/>
          <w:szCs w:val="24"/>
        </w:rPr>
        <w:t xml:space="preserve">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sidR="00084605">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sidRPr="0071240D">
        <w:rPr>
          <w:b/>
          <w:szCs w:val="24"/>
        </w:rPr>
        <w:t>.</w:t>
      </w:r>
    </w:p>
    <w:p w:rsidRPr="0071240D" w:rsidR="004C4B19" w:rsidP="0058441D" w:rsidRDefault="004C4B19" w14:paraId="19337BF8" w14:textId="5AECDBDF">
      <w:pPr>
        <w:pStyle w:val="BodyText2"/>
        <w:rPr>
          <w:color w:val="000000"/>
          <w:szCs w:val="24"/>
        </w:rPr>
      </w:pPr>
      <w:r w:rsidRPr="00D806BB">
        <w:rPr>
          <w:noProof/>
          <w:sz w:val="20"/>
          <w:szCs w:val="20"/>
        </w:rPr>
        <w:drawing>
          <wp:inline distT="0" distB="0" distL="0" distR="0" wp14:anchorId="4BBBD772" wp14:editId="00451DAA">
            <wp:extent cx="1375576" cy="663842"/>
            <wp:effectExtent l="0" t="0" r="0" b="3175"/>
            <wp:docPr id="312" name="Picture 31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E564A3" w:rsidP="00E564A3" w:rsidRDefault="00E66E86" w14:paraId="1E983350" w14:textId="37DDF930">
      <w:pPr>
        <w:pStyle w:val="NormalWeb"/>
        <w:spacing w:before="0" w:beforeAutospacing="0" w:after="12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69">
        <w:r w:rsidRPr="00A31EF3" w:rsidR="00E564A3">
          <w:rPr>
            <w:rStyle w:val="Hyperlink"/>
            <w:rFonts w:cs="Arial"/>
          </w:rPr>
          <w:t>https://surveys.nces.ed.gov/bandb/</w:t>
        </w:r>
      </w:hyperlink>
    </w:p>
    <w:p w:rsidRPr="0071240D" w:rsidR="00E66E86" w:rsidP="00E564A3" w:rsidRDefault="00E66E86" w14:paraId="612D63DC" w14:textId="4E9754AC">
      <w:pPr>
        <w:pStyle w:val="NormalWeb"/>
        <w:spacing w:before="0" w:beforeAutospacing="0" w:after="12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7D028C67"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907CF5" w:rsidR="006A7210" w:rsidP="00907CF5" w:rsidRDefault="00E66E86" w14:paraId="2854CFB0" w14:textId="09F3FA6F">
      <w:pPr>
        <w:pStyle w:val="NormalWeb"/>
        <w:spacing w:before="0" w:beforeAutospacing="0" w:after="0" w:afterAutospacing="0"/>
        <w:rPr>
          <w:rFonts w:cs="Arial"/>
        </w:rPr>
      </w:pPr>
      <w:r w:rsidRPr="0071240D">
        <w:rPr>
          <w:color w:val="000000"/>
        </w:rPr>
        <w:t xml:space="preserve">Alternatively, you can complete your survey by phone with one of our professional interviewers by calling </w:t>
      </w:r>
      <w:r w:rsidR="00EA167E">
        <w:rPr>
          <w:b/>
          <w:color w:val="000000"/>
        </w:rPr>
        <w:t>855-322-2826</w:t>
      </w:r>
      <w:r w:rsidRPr="0071240D">
        <w:rPr>
          <w:b/>
          <w:color w:val="000000"/>
        </w:rPr>
        <w:t xml:space="preserve">. </w:t>
      </w:r>
      <w:r w:rsidRPr="0071240D">
        <w:rPr>
          <w:color w:val="000000"/>
        </w:rPr>
        <w:t xml:space="preserve">More information on </w:t>
      </w:r>
      <w:r w:rsidR="00EA167E">
        <w:rPr>
          <w:color w:val="000000"/>
        </w:rPr>
        <w:t>B&amp;B</w:t>
      </w:r>
      <w:r w:rsidRPr="0071240D">
        <w:rPr>
          <w:color w:val="000000"/>
        </w:rPr>
        <w:t xml:space="preserve"> can be found at the study website here: </w:t>
      </w:r>
      <w:hyperlink w:history="1" r:id="rId170">
        <w:r w:rsidRPr="00065399" w:rsidR="00907CF5">
          <w:rPr>
            <w:rStyle w:val="Hyperlink"/>
            <w:rFonts w:cs="Arial"/>
          </w:rPr>
          <w:t>https://surveys.nces.ed.gov/bandb</w:t>
        </w:r>
      </w:hyperlink>
      <w:r w:rsidRPr="00E412DC" w:rsidR="00907CF5">
        <w:rPr>
          <w:rFonts w:cs="Arial"/>
          <w:u w:val="single"/>
        </w:rPr>
        <w:t>/</w:t>
      </w:r>
      <w:r w:rsidRPr="0099183E">
        <w:rPr>
          <w:rStyle w:val="Hyperlink"/>
          <w:u w:val="none"/>
        </w:rPr>
        <w:t>.</w:t>
      </w:r>
    </w:p>
    <w:p w:rsidRPr="0071240D" w:rsidR="006A7210" w:rsidP="0058441D" w:rsidRDefault="00E66E86" w14:paraId="7F75AC10" w14:textId="47F75832">
      <w:pPr>
        <w:pStyle w:val="BodyText2"/>
        <w:rPr>
          <w:szCs w:val="24"/>
        </w:rPr>
      </w:pPr>
      <w:r w:rsidRPr="0071240D">
        <w:rPr>
          <w:szCs w:val="24"/>
        </w:rPr>
        <w:t>We look forward to hearing from you.</w:t>
      </w:r>
      <w:r w:rsidR="00F80003">
        <w:rPr>
          <w:szCs w:val="24"/>
        </w:rPr>
        <w:t xml:space="preserve"> Because we cannot survey everyone, you represent thousands of other graduates from across the cou</w:t>
      </w:r>
      <w:r w:rsidR="00FF714E">
        <w:rPr>
          <w:szCs w:val="24"/>
        </w:rPr>
        <w:t>nt</w:t>
      </w:r>
      <w:r w:rsidR="00F80003">
        <w:rPr>
          <w:szCs w:val="24"/>
        </w:rPr>
        <w:t>ry.</w:t>
      </w:r>
    </w:p>
    <w:p w:rsidRPr="0071240D" w:rsidR="00E66E86" w:rsidP="0058441D" w:rsidRDefault="00E66E86" w14:paraId="7F01A320" w14:textId="58B0533A">
      <w:pPr>
        <w:pStyle w:val="BodyText2"/>
        <w:rPr>
          <w:szCs w:val="24"/>
        </w:rPr>
      </w:pPr>
      <w:r w:rsidRPr="0071240D">
        <w:rPr>
          <w:szCs w:val="24"/>
        </w:rPr>
        <w:t>Thanks!</w:t>
      </w:r>
    </w:p>
    <w:p w:rsidRPr="0071240D" w:rsidR="000A1AF6" w:rsidP="000A1AF6" w:rsidRDefault="000A1AF6" w14:paraId="0AE354CD" w14:textId="364AAAFF">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55857049" w14:textId="11DE6E8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B318392" w14:textId="36B24268">
      <w:pPr>
        <w:jc w:val="center"/>
        <w:rPr>
          <w:rFonts w:cs="Arial"/>
          <w:szCs w:val="24"/>
        </w:rPr>
      </w:pPr>
      <w:r w:rsidRPr="0071240D">
        <w:rPr>
          <w:rFonts w:cs="Arial"/>
          <w:i/>
          <w:iCs/>
          <w:szCs w:val="24"/>
        </w:rPr>
        <w:t xml:space="preserve">Learn more about our confidentiality procedures at </w:t>
      </w:r>
      <w:hyperlink w:history="1" r:id="rId171">
        <w:hyperlink w:history="1" r:id="rId172">
          <w:r w:rsidRPr="00E54E15" w:rsidR="00E54E15">
            <w:rPr>
              <w:u w:val="single"/>
            </w:rPr>
            <w:t>https://surveys.nces.ed.gov/bandb/confidentiality.aspx</w:t>
          </w:r>
        </w:hyperlink>
      </w:hyperlink>
    </w:p>
    <w:p w:rsidRPr="0071240D" w:rsidR="00E66E86" w:rsidP="00E66E86" w:rsidRDefault="00E66E86" w14:paraId="35917D30"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71240D" w:rsidRDefault="0071240D" w14:paraId="4B3C5E1B" w14:textId="77777777">
      <w:pPr>
        <w:rPr>
          <w:rFonts w:ascii="Arial" w:hAnsi="Arial" w:cs="Arial"/>
          <w:b/>
          <w:bCs/>
          <w:szCs w:val="24"/>
        </w:rPr>
      </w:pPr>
      <w:bookmarkStart w:name="_Toc505088951" w:id="121"/>
      <w:bookmarkStart w:name="_Toc507072403" w:id="122"/>
      <w:r>
        <w:br w:type="page"/>
      </w:r>
    </w:p>
    <w:p w:rsidR="006A7210" w:rsidP="001C00AC" w:rsidRDefault="00E66E86" w14:paraId="0221A116" w14:textId="76CA421B">
      <w:pPr>
        <w:pStyle w:val="AppH3"/>
      </w:pPr>
      <w:r w:rsidRPr="00E66E86">
        <w:lastRenderedPageBreak/>
        <w:t xml:space="preserve">Reminder E-mail </w:t>
      </w:r>
      <w:bookmarkEnd w:id="121"/>
      <w:bookmarkEnd w:id="122"/>
      <w:r w:rsidRPr="00E66E86">
        <w:t>21</w:t>
      </w:r>
    </w:p>
    <w:p w:rsidRPr="0071240D" w:rsidR="00E66E86" w:rsidP="0058441D" w:rsidRDefault="00E66E86" w14:paraId="31635238" w14:textId="59BC6116">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xml:space="preserve">», Participate in </w:t>
      </w:r>
      <w:r w:rsidR="00EA167E">
        <w:rPr>
          <w:szCs w:val="24"/>
        </w:rPr>
        <w:t>B&amp;B</w:t>
      </w:r>
      <w:r w:rsidRPr="0071240D">
        <w:rPr>
          <w:szCs w:val="24"/>
        </w:rPr>
        <w:t xml:space="preserve"> Today!</w:t>
      </w:r>
    </w:p>
    <w:p w:rsidRPr="0071240D" w:rsidR="00E66E86" w:rsidP="0058441D" w:rsidRDefault="00E66E86" w14:paraId="4A56070F" w14:textId="2AB4F503">
      <w:pPr>
        <w:pStyle w:val="BodyText2"/>
        <w:rPr>
          <w:color w:val="000000"/>
          <w:szCs w:val="24"/>
        </w:rPr>
      </w:pPr>
      <w:r w:rsidRPr="0071240D">
        <w:rPr>
          <w:color w:val="000000"/>
          <w:szCs w:val="24"/>
        </w:rPr>
        <w:t>We’ve been contacting you</w:t>
      </w:r>
      <w:r w:rsidR="00345DB6">
        <w:rPr>
          <w:b/>
          <w:szCs w:val="24"/>
        </w:rPr>
        <w:t xml:space="preserve"> </w:t>
      </w:r>
      <w:r w:rsidRPr="0071240D">
        <w:rPr>
          <w:color w:val="000000"/>
          <w:szCs w:val="24"/>
        </w:rPr>
        <w:t xml:space="preserve">about participating in </w:t>
      </w:r>
      <w:r w:rsidR="00EA167E">
        <w:rPr>
          <w:color w:val="000000"/>
          <w:szCs w:val="24"/>
        </w:rPr>
        <w:t>B&amp;B</w:t>
      </w:r>
      <w:r w:rsidRPr="0071240D">
        <w:rPr>
          <w:color w:val="000000"/>
          <w:szCs w:val="24"/>
        </w:rPr>
        <w:t xml:space="preserve">, </w:t>
      </w:r>
      <w:r w:rsidRPr="0071240D">
        <w:rPr>
          <w:szCs w:val="24"/>
        </w:rPr>
        <w:t>«</w:t>
      </w:r>
      <w:r w:rsidRPr="0071240D">
        <w:rPr>
          <w:color w:val="000000"/>
          <w:szCs w:val="24"/>
        </w:rPr>
        <w:t>Fname</w:t>
      </w:r>
      <w:r w:rsidRPr="0071240D">
        <w:rPr>
          <w:szCs w:val="24"/>
        </w:rPr>
        <w:t>»</w:t>
      </w:r>
      <w:r w:rsidRPr="0071240D">
        <w:rPr>
          <w:color w:val="000000"/>
          <w:szCs w:val="24"/>
        </w:rPr>
        <w:t>!</w:t>
      </w:r>
    </w:p>
    <w:p w:rsidR="006A7210" w:rsidP="0058441D" w:rsidRDefault="00E66E86" w14:paraId="6E5D8128" w14:textId="5753A081">
      <w:pPr>
        <w:pStyle w:val="BodyText2"/>
        <w:rPr>
          <w:b/>
          <w:color w:val="000000"/>
          <w:szCs w:val="24"/>
        </w:rPr>
      </w:pPr>
      <w:r w:rsidRPr="0071240D">
        <w:rPr>
          <w:color w:val="000000"/>
          <w:szCs w:val="24"/>
        </w:rPr>
        <w:t xml:space="preserve">We know that you have demands on your time, but we need your help to make sure that </w:t>
      </w:r>
      <w:r w:rsidR="00EA167E">
        <w:rPr>
          <w:color w:val="000000"/>
          <w:szCs w:val="24"/>
        </w:rPr>
        <w:t>B&amp;B</w:t>
      </w:r>
      <w:r w:rsidRPr="0071240D">
        <w:rPr>
          <w:color w:val="000000"/>
          <w:szCs w:val="24"/>
        </w:rPr>
        <w:t xml:space="preserve"> is representative of </w:t>
      </w:r>
      <w:r w:rsidR="00345DB6">
        <w:rPr>
          <w:color w:val="000000"/>
          <w:szCs w:val="24"/>
        </w:rPr>
        <w:t>recent college graduates from across the country</w:t>
      </w:r>
      <w:r w:rsidRPr="0071240D">
        <w:rPr>
          <w:color w:val="000000"/>
          <w:szCs w:val="24"/>
        </w:rPr>
        <w:t>. [IF ABBREVIATED:</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sidR="00084605">
        <w:rPr>
          <w:b/>
          <w:color w:val="000000"/>
          <w:szCs w:val="24"/>
        </w:rPr>
        <w:t>inc_amount</w:t>
      </w:r>
      <w:r w:rsidRPr="0071240D">
        <w:rPr>
          <w:szCs w:val="24"/>
        </w:rPr>
        <w:t>»</w:t>
      </w:r>
      <w:r w:rsidRPr="0071240D">
        <w:rPr>
          <w:b/>
          <w:color w:val="000000"/>
          <w:szCs w:val="24"/>
        </w:rPr>
        <w:t xml:space="preserve"> for completing it!</w:t>
      </w:r>
      <w:r w:rsidRPr="0071240D">
        <w:rPr>
          <w:b/>
          <w:noProof/>
          <w:szCs w:val="24"/>
        </w:rPr>
        <w:t>»</w:t>
      </w:r>
      <w:r w:rsidRPr="0071240D">
        <w:rPr>
          <w:b/>
          <w:color w:val="000000"/>
          <w:szCs w:val="24"/>
        </w:rPr>
        <w:t xml:space="preserve">] </w:t>
      </w:r>
    </w:p>
    <w:p w:rsidRPr="0071240D" w:rsidR="004C4B19" w:rsidP="0058441D" w:rsidRDefault="004C4B19" w14:paraId="3E415675" w14:textId="2DCA0720">
      <w:pPr>
        <w:pStyle w:val="BodyText2"/>
        <w:rPr>
          <w:szCs w:val="24"/>
        </w:rPr>
      </w:pPr>
      <w:r w:rsidRPr="00D806BB">
        <w:rPr>
          <w:noProof/>
          <w:sz w:val="20"/>
          <w:szCs w:val="20"/>
        </w:rPr>
        <w:drawing>
          <wp:inline distT="0" distB="0" distL="0" distR="0" wp14:anchorId="3A801651" wp14:editId="5EE4E409">
            <wp:extent cx="1375576" cy="663842"/>
            <wp:effectExtent l="0" t="0" r="0" b="3175"/>
            <wp:docPr id="313" name="Picture 31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345DB6" w:rsidR="00E66E86" w:rsidP="00E66E86" w:rsidRDefault="00E66E86" w14:paraId="1DF820EC" w14:textId="2CF981FA">
      <w:pPr>
        <w:pStyle w:val="NormalWeb"/>
        <w:spacing w:after="0" w:afterAutospacing="0"/>
        <w:rPr>
          <w:rFonts w:cs="Arial"/>
          <w:color w:val="000000" w:themeColor="text1"/>
          <w:u w:val="single"/>
        </w:rPr>
      </w:pPr>
      <w:r w:rsidRPr="0071240D">
        <w:rPr>
          <w:rFonts w:eastAsia="Calibri" w:cs="Arial"/>
        </w:rPr>
        <w:t xml:space="preserve">Or, log </w:t>
      </w:r>
      <w:r w:rsidR="001F23C3">
        <w:rPr>
          <w:rFonts w:eastAsia="Calibri" w:cs="Arial"/>
        </w:rPr>
        <w:t>on to</w:t>
      </w:r>
      <w:r w:rsidRPr="0071240D">
        <w:rPr>
          <w:rFonts w:eastAsia="Calibri" w:cs="Arial"/>
        </w:rPr>
        <w:t xml:space="preserve"> our secure website at </w:t>
      </w:r>
      <w:bookmarkStart w:name="_Hlk24459362" w:id="123"/>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bookmarkEnd w:id="123"/>
      <w:r w:rsidR="00345DB6">
        <w:rPr>
          <w:rStyle w:val="Hyperlink"/>
          <w:rFonts w:cs="Arial"/>
          <w:color w:val="000000" w:themeColor="text1"/>
        </w:rPr>
        <w:br/>
      </w:r>
      <w:r w:rsidRPr="0071240D">
        <w:rPr>
          <w:rFonts w:cs="Arial"/>
          <w:b/>
          <w:bCs/>
        </w:rPr>
        <w:t>Study ID:</w:t>
      </w:r>
      <w:r w:rsidRPr="0071240D">
        <w:rPr>
          <w:rFonts w:cs="Arial"/>
        </w:rPr>
        <w:t xml:space="preserve"> «caseid»</w:t>
      </w:r>
    </w:p>
    <w:p w:rsidRPr="0071240D" w:rsidR="006A7210" w:rsidP="00E66E86" w:rsidRDefault="00E66E86" w14:paraId="15DCF6F3"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60F31B04" w14:textId="198D1794">
      <w:pPr>
        <w:pStyle w:val="BodyText2"/>
        <w:rPr>
          <w:szCs w:val="24"/>
        </w:rPr>
      </w:pPr>
      <w:r w:rsidRPr="0071240D">
        <w:rPr>
          <w:szCs w:val="24"/>
        </w:rPr>
        <w:t xml:space="preserve">You can call </w:t>
      </w:r>
      <w:r w:rsidR="00EA167E">
        <w:rPr>
          <w:b/>
          <w:szCs w:val="24"/>
        </w:rPr>
        <w:t>855-322-2826</w:t>
      </w:r>
      <w:r w:rsidRPr="0071240D">
        <w:rPr>
          <w:b/>
          <w:szCs w:val="24"/>
        </w:rPr>
        <w:t xml:space="preserve"> </w:t>
      </w:r>
      <w:r w:rsidRPr="0071240D">
        <w:rPr>
          <w:szCs w:val="24"/>
        </w:rPr>
        <w:t xml:space="preserve">to get more information about </w:t>
      </w:r>
      <w:r w:rsidR="00EA167E">
        <w:rPr>
          <w:szCs w:val="24"/>
        </w:rPr>
        <w:t>B&amp;B</w:t>
      </w:r>
      <w:r w:rsidRPr="0071240D">
        <w:rPr>
          <w:szCs w:val="24"/>
        </w:rPr>
        <w:t xml:space="preserve"> or to complete your survey by phone with one of our trained interviewers.</w:t>
      </w:r>
    </w:p>
    <w:p w:rsidRPr="0071240D" w:rsidR="00E66E86" w:rsidP="0058441D" w:rsidRDefault="00E66E86" w14:paraId="6960407E" w14:textId="208B0B1E">
      <w:pPr>
        <w:pStyle w:val="BodyText2"/>
        <w:rPr>
          <w:szCs w:val="24"/>
        </w:rPr>
      </w:pPr>
      <w:r w:rsidRPr="0071240D">
        <w:rPr>
          <w:szCs w:val="24"/>
        </w:rPr>
        <w:t>Thank you in advance for helping to inform future education policy.</w:t>
      </w:r>
    </w:p>
    <w:p w:rsidRPr="0071240D" w:rsidR="00E66E86" w:rsidP="0058441D" w:rsidRDefault="00483E29" w14:paraId="2C970C06" w14:textId="7AFC2F4E">
      <w:pPr>
        <w:pStyle w:val="BodyText2"/>
        <w:rPr>
          <w:szCs w:val="24"/>
        </w:rPr>
      </w:pPr>
      <w:r>
        <w:rPr>
          <w:szCs w:val="24"/>
        </w:rPr>
        <w:t>Sincerely</w:t>
      </w:r>
      <w:r w:rsidRPr="0071240D" w:rsidR="00E66E86">
        <w:rPr>
          <w:szCs w:val="24"/>
        </w:rPr>
        <w:t>,</w:t>
      </w:r>
    </w:p>
    <w:p w:rsidRPr="0071240D" w:rsidR="000A1AF6" w:rsidP="000A1AF6" w:rsidRDefault="000A1AF6" w14:paraId="4E38FD49" w14:textId="285B366A">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3A626A13" w14:textId="10B17A99">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C8C22C2" w14:textId="7389A519">
      <w:pPr>
        <w:jc w:val="center"/>
        <w:rPr>
          <w:rFonts w:cs="Arial"/>
          <w:szCs w:val="24"/>
        </w:rPr>
      </w:pPr>
      <w:r w:rsidRPr="0071240D">
        <w:rPr>
          <w:rFonts w:cs="Arial"/>
          <w:i/>
          <w:iCs/>
          <w:szCs w:val="24"/>
        </w:rPr>
        <w:t xml:space="preserve">Learn more about our confidentiality procedures at </w:t>
      </w:r>
      <w:hyperlink w:history="1" r:id="rId173">
        <w:hyperlink w:history="1" r:id="rId174">
          <w:r w:rsidRPr="00E54E15" w:rsidR="00E54E15">
            <w:rPr>
              <w:u w:val="single"/>
            </w:rPr>
            <w:t>https://surveys.nces.ed.gov/bandb/confidentiality.aspx</w:t>
          </w:r>
        </w:hyperlink>
      </w:hyperlink>
    </w:p>
    <w:p w:rsidRPr="0071240D" w:rsidR="00E66E86" w:rsidP="00E66E86" w:rsidRDefault="00E66E86" w14:paraId="571E4DBB"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71240D" w:rsidRDefault="0071240D" w14:paraId="38D9080E" w14:textId="77777777">
      <w:pPr>
        <w:rPr>
          <w:rFonts w:ascii="Arial" w:hAnsi="Arial" w:cs="Arial"/>
          <w:b/>
          <w:bCs/>
          <w:szCs w:val="24"/>
        </w:rPr>
      </w:pPr>
      <w:bookmarkStart w:name="_Toc505088952" w:id="124"/>
      <w:bookmarkStart w:name="_Toc507072404" w:id="125"/>
      <w:r>
        <w:br w:type="page"/>
      </w:r>
    </w:p>
    <w:p w:rsidR="006A7210" w:rsidP="008E709F" w:rsidRDefault="00E66E86" w14:paraId="07E4C1D2" w14:textId="65F310D1">
      <w:pPr>
        <w:pStyle w:val="AppH3"/>
      </w:pPr>
      <w:r w:rsidRPr="00E66E86">
        <w:lastRenderedPageBreak/>
        <w:t xml:space="preserve">Reminder E-mail </w:t>
      </w:r>
      <w:bookmarkEnd w:id="124"/>
      <w:bookmarkEnd w:id="125"/>
      <w:r w:rsidRPr="00E66E86">
        <w:t>22</w:t>
      </w:r>
    </w:p>
    <w:p w:rsidRPr="0071240D" w:rsidR="006A7210" w:rsidP="0058441D" w:rsidRDefault="00E66E86" w14:paraId="1D1AB418" w14:textId="0814DAC0">
      <w:pPr>
        <w:pStyle w:val="BodyText2"/>
        <w:rPr>
          <w:szCs w:val="24"/>
        </w:rPr>
      </w:pPr>
      <w:r w:rsidRPr="0071240D">
        <w:rPr>
          <w:b/>
          <w:szCs w:val="24"/>
        </w:rPr>
        <w:t xml:space="preserve">SUBJECT: </w:t>
      </w:r>
      <w:r w:rsidRPr="0071240D">
        <w:rPr>
          <w:szCs w:val="24"/>
        </w:rPr>
        <w:t xml:space="preserve">Don’t Miss Out: Your </w:t>
      </w:r>
      <w:r w:rsidR="00EA167E">
        <w:rPr>
          <w:szCs w:val="24"/>
        </w:rPr>
        <w:t>B&amp;B</w:t>
      </w:r>
      <w:r w:rsidRPr="0071240D">
        <w:rPr>
          <w:szCs w:val="24"/>
        </w:rPr>
        <w:t xml:space="preserve"> Survey Takes «Only »«time» Minutes to Complete</w:t>
      </w:r>
    </w:p>
    <w:p w:rsidRPr="0071240D" w:rsidR="00E66E86" w:rsidP="0058441D" w:rsidRDefault="00E66E86" w14:paraId="75D850BE" w14:textId="1F6FC7B5">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6A7210" w:rsidP="0058441D" w:rsidRDefault="00E66E86" w14:paraId="383A3ECD" w14:textId="37AFBB39">
      <w:pPr>
        <w:pStyle w:val="BodyText2"/>
        <w:rPr>
          <w:szCs w:val="24"/>
        </w:rPr>
      </w:pPr>
      <w:bookmarkStart w:name="_Hlk5798261" w:id="126"/>
      <w:r w:rsidRPr="0071240D">
        <w:rPr>
          <w:szCs w:val="24"/>
        </w:rPr>
        <w:t xml:space="preserve">[IF ABBREVIATED: «fname», because hearing from </w:t>
      </w:r>
      <w:r w:rsidR="00345DB6">
        <w:rPr>
          <w:szCs w:val="24"/>
        </w:rPr>
        <w:t xml:space="preserve">recent college graduates </w:t>
      </w:r>
      <w:r w:rsidRPr="0071240D">
        <w:rPr>
          <w:szCs w:val="24"/>
        </w:rPr>
        <w:t xml:space="preserve">like you is so important to us, you were selected to receive a shortened </w:t>
      </w:r>
      <w:r w:rsidR="00EA167E">
        <w:rPr>
          <w:szCs w:val="24"/>
        </w:rPr>
        <w:t>B&amp;B</w:t>
      </w:r>
      <w:r w:rsidRPr="0071240D">
        <w:rPr>
          <w:szCs w:val="24"/>
        </w:rPr>
        <w:t xml:space="preserve">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fname», your experiences are unique and, if you choose not to participate in the </w:t>
      </w:r>
      <w:r w:rsidRPr="0071240D">
        <w:rPr>
          <w:b/>
          <w:szCs w:val="24"/>
        </w:rPr>
        <w:t>«time»</w:t>
      </w:r>
      <w:r w:rsidRPr="0071240D">
        <w:rPr>
          <w:szCs w:val="24"/>
        </w:rPr>
        <w:t>-</w:t>
      </w:r>
      <w:r w:rsidRPr="0071240D">
        <w:rPr>
          <w:b/>
          <w:szCs w:val="24"/>
        </w:rPr>
        <w:t xml:space="preserve">minute </w:t>
      </w:r>
      <w:r w:rsidR="00EA167E">
        <w:rPr>
          <w:szCs w:val="24"/>
        </w:rPr>
        <w:t>B&amp;B</w:t>
      </w:r>
      <w:r w:rsidRPr="0071240D">
        <w:rPr>
          <w:szCs w:val="24"/>
        </w:rPr>
        <w:t xml:space="preserve"> survey, no one </w:t>
      </w:r>
      <w:r w:rsidR="007F1B03">
        <w:rPr>
          <w:szCs w:val="24"/>
        </w:rPr>
        <w:t xml:space="preserve">can </w:t>
      </w:r>
      <w:r w:rsidRPr="0071240D">
        <w:rPr>
          <w:szCs w:val="24"/>
        </w:rPr>
        <w:t>replace you.»]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sidR="00084605">
        <w:rPr>
          <w:b/>
          <w:szCs w:val="24"/>
        </w:rPr>
        <w:t>inc_amount</w:t>
      </w:r>
      <w:r w:rsidRPr="0071240D">
        <w:rPr>
          <w:szCs w:val="24"/>
        </w:rPr>
        <w:t>»</w:t>
      </w:r>
      <w:r w:rsidRPr="0071240D">
        <w:rPr>
          <w:b/>
          <w:szCs w:val="24"/>
        </w:rPr>
        <w:t xml:space="preserve"> for participating, </w:t>
      </w:r>
      <w:r w:rsidRPr="0071240D">
        <w:rPr>
          <w:szCs w:val="24"/>
        </w:rPr>
        <w:t xml:space="preserve">payable by «PayPal or »check!»] </w:t>
      </w:r>
      <w:bookmarkEnd w:id="126"/>
    </w:p>
    <w:p w:rsidRPr="0071240D" w:rsidR="006A7210" w:rsidP="0058441D" w:rsidRDefault="00E66E86" w14:paraId="59D73E33" w14:textId="77777777">
      <w:pPr>
        <w:pStyle w:val="BodyText2"/>
        <w:rPr>
          <w:szCs w:val="24"/>
        </w:rPr>
      </w:pPr>
      <w:r w:rsidRPr="0071240D">
        <w:rPr>
          <w:szCs w:val="24"/>
        </w:rPr>
        <w:t>Participation is easy!</w:t>
      </w:r>
    </w:p>
    <w:p w:rsidRPr="0071240D" w:rsidR="006A7210" w:rsidP="00E66E86" w:rsidRDefault="004C4B19" w14:paraId="3070E28C" w14:textId="1E1900D4">
      <w:pPr>
        <w:pStyle w:val="NormalWeb"/>
        <w:spacing w:after="0" w:afterAutospacing="0"/>
        <w:rPr>
          <w:rFonts w:cs="Arial"/>
          <w:color w:val="000000"/>
          <w:lang w:val="en"/>
        </w:rPr>
      </w:pPr>
      <w:r w:rsidRPr="00D806BB">
        <w:rPr>
          <w:noProof/>
          <w:sz w:val="20"/>
          <w:szCs w:val="20"/>
        </w:rPr>
        <w:drawing>
          <wp:inline distT="0" distB="0" distL="0" distR="0" wp14:anchorId="40417DF6" wp14:editId="2B8A2202">
            <wp:extent cx="1375576" cy="663842"/>
            <wp:effectExtent l="0" t="0" r="0" b="3175"/>
            <wp:docPr id="314" name="Picture 31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0D81C0FD" w14:textId="6BAE4528">
      <w:pPr>
        <w:pStyle w:val="BodyText2"/>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w:t>
      </w:r>
      <w:r w:rsidR="001F23C3">
        <w:rPr>
          <w:color w:val="000000"/>
          <w:szCs w:val="24"/>
          <w:lang w:val="en"/>
        </w:rPr>
        <w:t>on to</w:t>
      </w:r>
      <w:r w:rsidRPr="0071240D">
        <w:rPr>
          <w:color w:val="000000"/>
          <w:szCs w:val="24"/>
          <w:lang w:val="en"/>
        </w:rPr>
        <w:t xml:space="preserve">: </w:t>
      </w:r>
      <w:hyperlink w:history="1" r:id="rId175">
        <w:r w:rsidRPr="00065399" w:rsidR="00E564A3">
          <w:rPr>
            <w:rStyle w:val="Hyperlink"/>
          </w:rPr>
          <w:t>https://surveys.nces.ed.gov/bandb</w:t>
        </w:r>
      </w:hyperlink>
      <w:r w:rsidRPr="00E412DC" w:rsidR="00E564A3">
        <w:rPr>
          <w:u w:val="single"/>
        </w:rPr>
        <w:t>/</w:t>
      </w:r>
    </w:p>
    <w:p w:rsidRPr="0071240D" w:rsidR="00E66E86" w:rsidP="0058441D" w:rsidRDefault="00E66E86" w14:paraId="45D5724A"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rsidRPr="0071240D" w:rsidR="006A7210" w:rsidP="0058441D" w:rsidRDefault="00E66E86" w14:paraId="76F276E4"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rsidRPr="0071240D" w:rsidR="006A7210" w:rsidP="0058441D" w:rsidRDefault="00E66E86" w14:paraId="67A570F7" w14:textId="097D85E1">
      <w:pPr>
        <w:pStyle w:val="BodyText2"/>
        <w:rPr>
          <w:szCs w:val="24"/>
        </w:rPr>
      </w:pPr>
      <w:r w:rsidRPr="0071240D">
        <w:rPr>
          <w:szCs w:val="24"/>
        </w:rPr>
        <w:t xml:space="preserve">If you have any questions, simply contact us at </w:t>
      </w:r>
      <w:hyperlink w:history="1" r:id="rId176">
        <w:r w:rsidRPr="00A31EF3" w:rsidR="00030444">
          <w:rPr>
            <w:rStyle w:val="Hyperlink"/>
          </w:rPr>
          <w:t>bandb@rti.org</w:t>
        </w:r>
      </w:hyperlink>
      <w:r w:rsidRPr="0071240D">
        <w:rPr>
          <w:szCs w:val="24"/>
        </w:rPr>
        <w:t xml:space="preserve"> or call our </w:t>
      </w:r>
      <w:r w:rsidRPr="0071240D">
        <w:rPr>
          <w:b/>
          <w:szCs w:val="24"/>
        </w:rPr>
        <w:t>Help Desk</w:t>
      </w:r>
      <w:r w:rsidRPr="0071240D">
        <w:rPr>
          <w:szCs w:val="24"/>
        </w:rPr>
        <w:t xml:space="preserve"> at </w:t>
      </w:r>
      <w:r w:rsidR="00EA167E">
        <w:rPr>
          <w:b/>
          <w:szCs w:val="24"/>
        </w:rPr>
        <w:t>855-322-2826</w:t>
      </w:r>
      <w:r w:rsidRPr="0071240D">
        <w:rPr>
          <w:szCs w:val="24"/>
        </w:rPr>
        <w:t>.</w:t>
      </w:r>
    </w:p>
    <w:p w:rsidRPr="0071240D" w:rsidR="00E66E86" w:rsidP="0058441D" w:rsidRDefault="00E66E86" w14:paraId="3837E86D" w14:textId="7783A34E">
      <w:pPr>
        <w:pStyle w:val="BodyText2"/>
        <w:rPr>
          <w:szCs w:val="24"/>
        </w:rPr>
      </w:pPr>
      <w:r w:rsidRPr="0071240D">
        <w:rPr>
          <w:szCs w:val="24"/>
        </w:rPr>
        <w:t>Thanks</w:t>
      </w:r>
      <w:r w:rsidR="00EE225D">
        <w:rPr>
          <w:szCs w:val="24"/>
        </w:rPr>
        <w:t>,</w:t>
      </w:r>
    </w:p>
    <w:p w:rsidRPr="0071240D" w:rsidR="000A1AF6" w:rsidP="000A1AF6" w:rsidRDefault="000A1AF6" w14:paraId="7B59B7ED" w14:textId="07418D4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685050A6" w14:textId="6790EC4B">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C32D18F" w14:textId="5D5F32C8">
      <w:pPr>
        <w:jc w:val="center"/>
        <w:rPr>
          <w:rFonts w:cs="Arial"/>
          <w:szCs w:val="24"/>
        </w:rPr>
      </w:pPr>
      <w:r w:rsidRPr="0071240D">
        <w:rPr>
          <w:rFonts w:cs="Arial"/>
          <w:i/>
          <w:iCs/>
          <w:szCs w:val="24"/>
        </w:rPr>
        <w:t xml:space="preserve">Learn more about our confidentiality procedures at </w:t>
      </w:r>
      <w:hyperlink w:history="1" r:id="rId177">
        <w:hyperlink w:history="1" r:id="rId178">
          <w:r w:rsidRPr="00E54E15" w:rsidR="00E54E15">
            <w:rPr>
              <w:u w:val="single"/>
            </w:rPr>
            <w:t>https://surveys.nces.ed.gov/bandb/confidentiality.aspx</w:t>
          </w:r>
        </w:hyperlink>
      </w:hyperlink>
    </w:p>
    <w:p w:rsidRPr="0071240D" w:rsidR="00E66E86" w:rsidP="00E66E86" w:rsidRDefault="00E66E86" w14:paraId="749E524F"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6BCF9538" w14:textId="42622838">
      <w:pPr>
        <w:rPr>
          <w:rFonts w:cs="Arial"/>
          <w:szCs w:val="24"/>
        </w:rPr>
      </w:pPr>
    </w:p>
    <w:p w:rsidRPr="00E66E86" w:rsidR="00E66E86" w:rsidP="00E66E86" w:rsidRDefault="00E66E86" w14:paraId="32BCCD46" w14:textId="76927641">
      <w:pPr>
        <w:rPr>
          <w:sz w:val="22"/>
          <w:szCs w:val="22"/>
        </w:rPr>
      </w:pPr>
      <w:r w:rsidRPr="00E66E86">
        <w:rPr>
          <w:sz w:val="22"/>
          <w:szCs w:val="22"/>
        </w:rPr>
        <w:br w:type="page"/>
      </w:r>
    </w:p>
    <w:p w:rsidRPr="0071240D" w:rsidR="006A7210" w:rsidP="008E709F" w:rsidRDefault="00E66E86" w14:paraId="2F9CAA8A" w14:textId="77777777">
      <w:pPr>
        <w:pStyle w:val="AppH3"/>
      </w:pPr>
      <w:bookmarkStart w:name="_Toc505088953" w:id="127"/>
      <w:bookmarkStart w:name="_Toc507072405" w:id="128"/>
      <w:r w:rsidRPr="0071240D">
        <w:lastRenderedPageBreak/>
        <w:t>Reminder E-mail 2</w:t>
      </w:r>
      <w:bookmarkEnd w:id="127"/>
      <w:bookmarkEnd w:id="128"/>
      <w:r w:rsidRPr="0071240D">
        <w:t>3</w:t>
      </w:r>
    </w:p>
    <w:p w:rsidRPr="0071240D" w:rsidR="006A7210" w:rsidP="0058441D" w:rsidRDefault="00E66E86" w14:paraId="516C4CF3" w14:textId="32C843EA">
      <w:pPr>
        <w:pStyle w:val="BodyText2"/>
        <w:rPr>
          <w:szCs w:val="24"/>
        </w:rPr>
      </w:pPr>
      <w:r w:rsidRPr="0071240D">
        <w:rPr>
          <w:b/>
          <w:szCs w:val="24"/>
        </w:rPr>
        <w:t xml:space="preserve">SUBJECT LINE: </w:t>
      </w:r>
      <w:r w:rsidRPr="0071240D">
        <w:rPr>
          <w:szCs w:val="24"/>
        </w:rPr>
        <w:t xml:space="preserve">Share Your Experiences </w:t>
      </w:r>
      <w:r w:rsidR="00345DB6">
        <w:rPr>
          <w:noProof/>
          <w:szCs w:val="24"/>
        </w:rPr>
        <w:t>with the U.S. Department of Education</w:t>
      </w:r>
    </w:p>
    <w:p w:rsidR="006A7210" w:rsidP="0058441D" w:rsidRDefault="00E66E86" w14:paraId="52F868D8" w14:textId="7744FDB1">
      <w:pPr>
        <w:pStyle w:val="BodyText2"/>
        <w:rPr>
          <w:szCs w:val="24"/>
        </w:rPr>
      </w:pPr>
      <w:r w:rsidRPr="0071240D">
        <w:rPr>
          <w:szCs w:val="24"/>
        </w:rPr>
        <w:t>«fname», your «</w:t>
      </w:r>
      <w:r w:rsidRPr="0071240D">
        <w:rPr>
          <w:color w:val="000000"/>
          <w:szCs w:val="24"/>
          <w:lang w:val="en"/>
        </w:rPr>
        <w:t xml:space="preserve">shortened </w:t>
      </w:r>
      <w:r w:rsidRPr="0071240D">
        <w:rPr>
          <w:szCs w:val="24"/>
        </w:rPr>
        <w:t>»</w:t>
      </w:r>
      <w:r w:rsidR="00EA167E">
        <w:rPr>
          <w:szCs w:val="24"/>
        </w:rPr>
        <w:t>B&amp;B</w:t>
      </w:r>
      <w:r w:rsidRPr="0071240D">
        <w:rPr>
          <w:szCs w:val="24"/>
        </w:rPr>
        <w:t xml:space="preserve"> survey will 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Now you »/«You »will </w:t>
      </w:r>
      <w:r w:rsidRPr="0071240D">
        <w:rPr>
          <w:b/>
          <w:szCs w:val="24"/>
        </w:rPr>
        <w:t>«</w:t>
      </w:r>
      <w:r w:rsidRPr="0071240D">
        <w:rPr>
          <w:b/>
          <w:color w:val="000000"/>
          <w:szCs w:val="24"/>
          <w:lang w:val="en"/>
        </w:rPr>
        <w:t xml:space="preserve">still </w:t>
      </w:r>
      <w:r w:rsidRPr="0071240D">
        <w:rPr>
          <w:b/>
          <w:szCs w:val="24"/>
        </w:rPr>
        <w:t>»receive $</w:t>
      </w:r>
      <w:r w:rsidRPr="0071240D">
        <w:rPr>
          <w:szCs w:val="24"/>
        </w:rPr>
        <w:t>«</w:t>
      </w:r>
      <w:r w:rsidR="00084605">
        <w:rPr>
          <w:b/>
          <w:szCs w:val="24"/>
        </w:rPr>
        <w:t>inc_amount</w:t>
      </w:r>
      <w:r w:rsidRPr="0071240D">
        <w:rPr>
          <w:szCs w:val="24"/>
        </w:rPr>
        <w:t>»</w:t>
      </w:r>
      <w:r w:rsidRPr="0071240D">
        <w:rPr>
          <w:b/>
          <w:szCs w:val="24"/>
        </w:rPr>
        <w:t xml:space="preserve"> for participating</w:t>
      </w:r>
      <w:r w:rsidRPr="0071240D">
        <w:rPr>
          <w:szCs w:val="24"/>
        </w:rPr>
        <w:t>, payable by «PayPal or »check</w:t>
      </w:r>
      <w:r w:rsidR="00A55024">
        <w:rPr>
          <w:szCs w:val="24"/>
        </w:rPr>
        <w:t>.</w:t>
      </w:r>
      <w:r w:rsidRPr="0071240D">
        <w:rPr>
          <w:szCs w:val="24"/>
        </w:rPr>
        <w:t xml:space="preserve">»] </w:t>
      </w:r>
    </w:p>
    <w:p w:rsidRPr="0071240D" w:rsidR="004C4B19" w:rsidP="0058441D" w:rsidRDefault="004C4B19" w14:paraId="2CC561B8" w14:textId="77E4F5B3">
      <w:pPr>
        <w:pStyle w:val="BodyText2"/>
        <w:rPr>
          <w:szCs w:val="24"/>
        </w:rPr>
      </w:pPr>
      <w:r w:rsidRPr="00D806BB">
        <w:rPr>
          <w:noProof/>
          <w:sz w:val="20"/>
          <w:szCs w:val="20"/>
        </w:rPr>
        <w:drawing>
          <wp:inline distT="0" distB="0" distL="0" distR="0" wp14:anchorId="25B2C253" wp14:editId="55D5AC03">
            <wp:extent cx="1375576" cy="663842"/>
            <wp:effectExtent l="0" t="0" r="0" b="3175"/>
            <wp:docPr id="315" name="Picture 31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E564A3" w:rsidP="00E564A3" w:rsidRDefault="00E66E86" w14:paraId="033F54BB" w14:textId="17A00C5D">
      <w:pPr>
        <w:pStyle w:val="NormalWeb"/>
        <w:spacing w:before="0" w:beforeAutospacing="0" w:after="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ecure website at </w:t>
      </w:r>
      <w:hyperlink w:history="1" r:id="rId179">
        <w:r w:rsidRPr="00A31EF3" w:rsidR="00E564A3">
          <w:rPr>
            <w:rStyle w:val="Hyperlink"/>
            <w:rFonts w:cs="Arial"/>
          </w:rPr>
          <w:t>https://surveys.nces.ed.gov/bandb/</w:t>
        </w:r>
      </w:hyperlink>
    </w:p>
    <w:p w:rsidRPr="0071240D" w:rsidR="00E66E86" w:rsidP="00E564A3" w:rsidRDefault="00E66E86" w14:paraId="144D3034" w14:textId="40AB35E4">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535BB04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6A7210" w:rsidP="0058441D" w:rsidRDefault="00E66E86" w14:paraId="78A959DC" w14:textId="3BE0117C">
      <w:pPr>
        <w:pStyle w:val="BodyText2"/>
        <w:rPr>
          <w:szCs w:val="24"/>
        </w:rPr>
      </w:pPr>
      <w:r w:rsidRPr="0071240D">
        <w:rPr>
          <w:szCs w:val="24"/>
        </w:rPr>
        <w:t>[INSERT MERGE FIELD FROM TABLE – INTERESTING FACT</w:t>
      </w:r>
      <w:r w:rsidR="0050294F">
        <w:rPr>
          <w:szCs w:val="24"/>
        </w:rPr>
        <w:t>S</w:t>
      </w:r>
      <w:r w:rsidRPr="0071240D">
        <w:rPr>
          <w:szCs w:val="24"/>
        </w:rPr>
        <w:t xml:space="preserve">, </w:t>
      </w:r>
      <w:r w:rsidR="005A6243">
        <w:rPr>
          <w:szCs w:val="24"/>
        </w:rPr>
        <w:t>PAGE E</w:t>
      </w:r>
      <w:r w:rsidR="00FA4C4F">
        <w:rPr>
          <w:szCs w:val="24"/>
        </w:rPr>
        <w:t>-134</w:t>
      </w:r>
      <w:r w:rsidRPr="0071240D">
        <w:rPr>
          <w:szCs w:val="24"/>
        </w:rPr>
        <w:t>]</w:t>
      </w:r>
    </w:p>
    <w:p w:rsidRPr="0071240D" w:rsidR="006A7210" w:rsidP="0058441D" w:rsidRDefault="00E66E86" w14:paraId="79D8C401" w14:textId="74ADCA33">
      <w:pPr>
        <w:pStyle w:val="BodyText2"/>
        <w:rPr>
          <w:szCs w:val="24"/>
        </w:rPr>
      </w:pPr>
      <w:r w:rsidRPr="0071240D">
        <w:rPr>
          <w:szCs w:val="24"/>
        </w:rPr>
        <w:t xml:space="preserve">If you have any questions about the </w:t>
      </w:r>
      <w:r w:rsidR="00EA167E">
        <w:rPr>
          <w:szCs w:val="24"/>
        </w:rPr>
        <w:t>B&amp;B</w:t>
      </w:r>
      <w:r w:rsidRPr="0071240D">
        <w:rPr>
          <w:szCs w:val="24"/>
        </w:rPr>
        <w:t xml:space="preserve"> survey, feel free to reply to this e-mail or call our </w:t>
      </w:r>
      <w:r w:rsidRPr="0071240D">
        <w:rPr>
          <w:b/>
          <w:szCs w:val="24"/>
        </w:rPr>
        <w:t>Help Desk</w:t>
      </w:r>
      <w:r w:rsidRPr="0071240D">
        <w:rPr>
          <w:szCs w:val="24"/>
        </w:rPr>
        <w:t xml:space="preserve"> at: </w:t>
      </w:r>
      <w:r w:rsidR="00EA167E">
        <w:rPr>
          <w:rFonts w:eastAsiaTheme="majorEastAsia"/>
          <w:b/>
          <w:color w:val="000000"/>
          <w:szCs w:val="24"/>
          <w:lang w:val="en"/>
        </w:rPr>
        <w:t>855-322-2826</w:t>
      </w:r>
      <w:r w:rsidRPr="0071240D">
        <w:rPr>
          <w:rFonts w:eastAsiaTheme="majorEastAsia"/>
          <w:b/>
          <w:color w:val="000000"/>
          <w:szCs w:val="24"/>
          <w:lang w:val="en"/>
        </w:rPr>
        <w:t>.</w:t>
      </w:r>
    </w:p>
    <w:p w:rsidRPr="0071240D" w:rsidR="006A7210" w:rsidP="0058441D" w:rsidRDefault="00E66E86" w14:paraId="51F7A3E8" w14:textId="61291711">
      <w:pPr>
        <w:pStyle w:val="BodyText2"/>
        <w:rPr>
          <w:szCs w:val="24"/>
        </w:rPr>
      </w:pPr>
      <w:r w:rsidRPr="0071240D">
        <w:rPr>
          <w:szCs w:val="24"/>
        </w:rPr>
        <w:t xml:space="preserve">We hope you decide to participate. We rely on </w:t>
      </w:r>
      <w:r w:rsidR="00345DB6">
        <w:rPr>
          <w:szCs w:val="24"/>
        </w:rPr>
        <w:t>recent college graduates like you</w:t>
      </w:r>
      <w:r w:rsidRPr="0071240D">
        <w:rPr>
          <w:szCs w:val="24"/>
        </w:rPr>
        <w:t xml:space="preserve"> to make </w:t>
      </w:r>
      <w:r w:rsidR="00EA167E">
        <w:rPr>
          <w:szCs w:val="24"/>
        </w:rPr>
        <w:t>B&amp;B</w:t>
      </w:r>
      <w:r w:rsidRPr="0071240D">
        <w:rPr>
          <w:szCs w:val="24"/>
        </w:rPr>
        <w:t xml:space="preserve"> a success!</w:t>
      </w:r>
    </w:p>
    <w:p w:rsidRPr="0071240D" w:rsidR="006A7210" w:rsidP="0058441D" w:rsidRDefault="00E66E86" w14:paraId="5C15CFB6" w14:textId="77777777">
      <w:pPr>
        <w:pStyle w:val="BodyText2"/>
        <w:rPr>
          <w:szCs w:val="24"/>
        </w:rPr>
      </w:pPr>
      <w:r w:rsidRPr="0071240D">
        <w:rPr>
          <w:szCs w:val="24"/>
        </w:rPr>
        <w:t>Sincerely,</w:t>
      </w:r>
    </w:p>
    <w:p w:rsidRPr="0071240D" w:rsidR="000A1AF6" w:rsidP="000A1AF6" w:rsidRDefault="000A1AF6" w14:paraId="3BF1FA35" w14:textId="01F54E8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18824BFA" w14:textId="6D89D34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9A973DC" w14:textId="3DF4F51C">
      <w:pPr>
        <w:jc w:val="center"/>
        <w:rPr>
          <w:rFonts w:cs="Arial"/>
          <w:szCs w:val="24"/>
        </w:rPr>
      </w:pPr>
      <w:r w:rsidRPr="0071240D">
        <w:rPr>
          <w:rFonts w:cs="Arial"/>
          <w:i/>
          <w:iCs/>
          <w:szCs w:val="24"/>
        </w:rPr>
        <w:t xml:space="preserve">Learn more about our confidentiality procedures at </w:t>
      </w:r>
      <w:hyperlink w:history="1" r:id="rId180">
        <w:hyperlink w:history="1" r:id="rId181">
          <w:r w:rsidRPr="00E54E15" w:rsidR="00E54E15">
            <w:rPr>
              <w:u w:val="single"/>
            </w:rPr>
            <w:t>https://surveys.nces.ed.gov/bandb/confidentiality.aspx</w:t>
          </w:r>
        </w:hyperlink>
      </w:hyperlink>
    </w:p>
    <w:p w:rsidRPr="0071240D" w:rsidR="00E66E86" w:rsidP="00E66E86" w:rsidRDefault="00E66E86" w14:paraId="54CEA80C"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31E89527" w14:textId="2CDB9571">
      <w:pPr>
        <w:rPr>
          <w:rFonts w:cs="Arial"/>
          <w:szCs w:val="24"/>
        </w:rPr>
      </w:pPr>
    </w:p>
    <w:p w:rsidR="00BC5FAB" w:rsidRDefault="00BC5FAB" w14:paraId="5ECBA1E0" w14:textId="77777777">
      <w:bookmarkStart w:name="_Toc505088955" w:id="129"/>
      <w:bookmarkStart w:name="_Toc507072407" w:id="130"/>
    </w:p>
    <w:p w:rsidR="0071240D" w:rsidRDefault="00BC5FAB" w14:paraId="5FC5DD3A" w14:textId="1DE93FD0">
      <w:pPr>
        <w:rPr>
          <w:rFonts w:ascii="Arial" w:hAnsi="Arial" w:cs="Arial"/>
          <w:b/>
          <w:bCs/>
          <w:szCs w:val="24"/>
        </w:rPr>
      </w:pPr>
      <w:r>
        <w:t xml:space="preserve">[INSERT SOURCE CITATION FOR FACT SELECTED ON INTERESTING FACTS TABLE, </w:t>
      </w:r>
      <w:r w:rsidR="005A6243">
        <w:t>PAGE E</w:t>
      </w:r>
      <w:r w:rsidR="00FA4C4F">
        <w:t>-134</w:t>
      </w:r>
      <w:r>
        <w:t>]</w:t>
      </w:r>
      <w:r w:rsidR="0071240D">
        <w:br w:type="page"/>
      </w:r>
    </w:p>
    <w:p w:rsidRPr="00E66E86" w:rsidR="00E66E86" w:rsidP="001C00AC" w:rsidRDefault="00E66E86" w14:paraId="7D04AEB6" w14:textId="6F8BC307">
      <w:pPr>
        <w:pStyle w:val="AppH3"/>
      </w:pPr>
      <w:r w:rsidRPr="00E66E86">
        <w:lastRenderedPageBreak/>
        <w:t>Reminder E-mail 24</w:t>
      </w:r>
    </w:p>
    <w:p w:rsidRPr="0071240D" w:rsidR="006A7210" w:rsidP="0058441D" w:rsidRDefault="00E66E86" w14:paraId="56BC200B" w14:textId="6A40EA40">
      <w:pPr>
        <w:pStyle w:val="BodyText2"/>
        <w:rPr>
          <w:szCs w:val="24"/>
        </w:rPr>
      </w:pPr>
      <w:r w:rsidRPr="0071240D">
        <w:rPr>
          <w:b/>
          <w:szCs w:val="24"/>
        </w:rPr>
        <w:t xml:space="preserve">SUBJECT: </w:t>
      </w:r>
      <w:r w:rsidRPr="0071240D">
        <w:rPr>
          <w:szCs w:val="24"/>
        </w:rPr>
        <w:t xml:space="preserve">Participate in </w:t>
      </w:r>
      <w:r w:rsidR="00EA167E">
        <w:rPr>
          <w:szCs w:val="24"/>
        </w:rPr>
        <w:t>B&amp;B</w:t>
      </w:r>
      <w:r w:rsidRPr="0071240D">
        <w:rPr>
          <w:szCs w:val="24"/>
        </w:rPr>
        <w:t xml:space="preserve"> Today</w:t>
      </w:r>
      <w:r w:rsidR="001746E1">
        <w:rPr>
          <w:szCs w:val="24"/>
        </w:rPr>
        <w:t>!</w:t>
      </w:r>
    </w:p>
    <w:p w:rsidRPr="0071240D" w:rsidR="00E66E86" w:rsidP="0058441D" w:rsidRDefault="00E66E86" w14:paraId="1616D8F2" w14:textId="1E4D26A0">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6A7210" w:rsidP="0058441D" w:rsidRDefault="00E66E86" w14:paraId="76BF4275" w14:textId="1DF02A3C">
      <w:pPr>
        <w:pStyle w:val="BodyText2"/>
        <w:rPr>
          <w:szCs w:val="24"/>
        </w:rPr>
      </w:pPr>
      <w:r w:rsidRPr="0071240D">
        <w:rPr>
          <w:szCs w:val="24"/>
        </w:rPr>
        <w:t xml:space="preserve">You have been selected to represent other </w:t>
      </w:r>
      <w:r w:rsidR="001746E1">
        <w:rPr>
          <w:szCs w:val="24"/>
        </w:rPr>
        <w:t>recent college graduates</w:t>
      </w:r>
      <w:r w:rsidRPr="0071240D">
        <w:rPr>
          <w:szCs w:val="24"/>
        </w:rPr>
        <w:t xml:space="preserve"> who were not selected to participate in the </w:t>
      </w:r>
      <w:r w:rsidR="001D440D">
        <w:rPr>
          <w:szCs w:val="24"/>
        </w:rPr>
        <w:t>Baccalaureate</w:t>
      </w:r>
      <w:r w:rsidR="006E4104">
        <w:rPr>
          <w:szCs w:val="24"/>
        </w:rPr>
        <w:t xml:space="preserve"> and Beyond Longitudinal Study (B&amp;B)</w:t>
      </w:r>
      <w:r w:rsidRPr="0071240D">
        <w:rPr>
          <w:szCs w:val="24"/>
        </w:rPr>
        <w:t>. Your experiences are unique and, if you choose not to participate, no one can replace you.</w:t>
      </w:r>
    </w:p>
    <w:p w:rsidRPr="0071240D" w:rsidR="00E66E86" w:rsidP="0058441D" w:rsidRDefault="00E66E86" w14:paraId="4A78566B" w14:textId="4C8B1214">
      <w:pPr>
        <w:pStyle w:val="BodyText2"/>
        <w:rPr>
          <w:color w:val="000000"/>
          <w:szCs w:val="24"/>
          <w:lang w:val="en"/>
        </w:rPr>
      </w:pPr>
      <w:bookmarkStart w:name="_Hlk6327752" w:id="131"/>
      <w:r w:rsidRPr="0071240D">
        <w:rPr>
          <w:szCs w:val="24"/>
        </w:rPr>
        <w:t xml:space="preserve">Your </w:t>
      </w:r>
      <w:r w:rsidR="00EA167E">
        <w:rPr>
          <w:szCs w:val="24"/>
        </w:rPr>
        <w:t>B&amp;B</w:t>
      </w:r>
      <w:r w:rsidRPr="0071240D">
        <w:rPr>
          <w:szCs w:val="24"/>
        </w:rPr>
        <w:t xml:space="preserve"> survey «</w:t>
      </w:r>
      <w:r w:rsidRPr="0071240D">
        <w:rPr>
          <w:color w:val="000000"/>
          <w:szCs w:val="24"/>
          <w:lang w:val="en"/>
        </w:rPr>
        <w:t xml:space="preserve">only </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rFonts w:eastAsia="Calibri"/>
          <w:b/>
          <w:color w:val="000000"/>
          <w:szCs w:val="24"/>
        </w:rPr>
        <w:t>«</w:t>
      </w:r>
      <w:r w:rsidR="00084605">
        <w:rPr>
          <w:b/>
          <w:color w:val="000000"/>
          <w:szCs w:val="24"/>
          <w:lang w:val="en"/>
        </w:rPr>
        <w:t>inc_amount</w:t>
      </w:r>
      <w:r w:rsidRPr="0071240D">
        <w:rPr>
          <w:szCs w:val="24"/>
        </w:rPr>
        <w:t>»</w:t>
      </w:r>
      <w:r w:rsidRPr="0071240D">
        <w:rPr>
          <w:color w:val="000000"/>
          <w:szCs w:val="24"/>
          <w:lang w:val="en"/>
        </w:rPr>
        <w:t xml:space="preserve"> as a token of our appreciation</w:t>
      </w:r>
      <w:r w:rsidR="00A55024">
        <w:rPr>
          <w:szCs w:val="24"/>
        </w:rPr>
        <w:t>!</w:t>
      </w:r>
      <w:r w:rsidRPr="0071240D">
        <w:rPr>
          <w:szCs w:val="24"/>
        </w:rPr>
        <w:t>»</w:t>
      </w:r>
      <w:r w:rsidRPr="0071240D">
        <w:rPr>
          <w:color w:val="000000"/>
          <w:szCs w:val="24"/>
          <w:lang w:val="en"/>
        </w:rPr>
        <w:t>]</w:t>
      </w:r>
      <w:bookmarkEnd w:id="131"/>
      <w:r w:rsidRPr="0071240D">
        <w:rPr>
          <w:color w:val="000000"/>
          <w:szCs w:val="24"/>
          <w:lang w:val="en"/>
        </w:rPr>
        <w:t>.</w:t>
      </w:r>
    </w:p>
    <w:p w:rsidRPr="0071240D" w:rsidR="006A7210" w:rsidP="001C00AC" w:rsidRDefault="004C4B19" w14:paraId="2C0C233A" w14:textId="3B675873">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06B9194F" wp14:editId="060CA3E6">
            <wp:extent cx="1375576" cy="663842"/>
            <wp:effectExtent l="0" t="0" r="0" b="3175"/>
            <wp:docPr id="316" name="Picture 31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5D20C4DF" w14:textId="70A3A6D8">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w:history="1" r:id="rId182">
        <w:r w:rsidRPr="00065399" w:rsidR="004F4E82">
          <w:rPr>
            <w:rStyle w:val="Hyperlink"/>
          </w:rPr>
          <w:t>https://surveys.nces.ed.gov/bandb</w:t>
        </w:r>
      </w:hyperlink>
      <w:r w:rsidRPr="00E412DC" w:rsidR="004F4E82">
        <w:rPr>
          <w:u w:val="single"/>
        </w:rPr>
        <w:t>/</w:t>
      </w:r>
    </w:p>
    <w:p w:rsidRPr="0071240D" w:rsidR="00E66E86" w:rsidP="0058441D" w:rsidRDefault="00E66E86" w14:paraId="4D2D9805"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rsidRPr="0071240D" w:rsidR="00E66E86" w:rsidP="0058441D" w:rsidRDefault="00E66E86" w14:paraId="692DDF11"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p>
    <w:p w:rsidRPr="00907CF5" w:rsidR="00E66E86" w:rsidP="00907CF5" w:rsidRDefault="00E66E86" w14:paraId="1FD3748E" w14:textId="5C0124CA">
      <w:pPr>
        <w:pStyle w:val="NormalWeb"/>
        <w:spacing w:before="0" w:beforeAutospacing="0" w:after="0" w:afterAutospacing="0"/>
        <w:rPr>
          <w:rFonts w:cs="Arial"/>
        </w:rPr>
      </w:pPr>
      <w:r w:rsidRPr="0071240D">
        <w:t xml:space="preserve">You can complete your survey by phone by calling </w:t>
      </w:r>
      <w:r w:rsidR="00EA167E">
        <w:rPr>
          <w:b/>
        </w:rPr>
        <w:t>855-322-2826</w:t>
      </w:r>
      <w:r w:rsidR="007F1B03">
        <w:rPr>
          <w:b/>
        </w:rPr>
        <w:t xml:space="preserve">. </w:t>
      </w:r>
      <w:r w:rsidR="007F1B03">
        <w:t>Y</w:t>
      </w:r>
      <w:r w:rsidRPr="0071240D">
        <w:t xml:space="preserve">ou can find more information on the study website at </w:t>
      </w:r>
      <w:hyperlink w:history="1" r:id="rId183">
        <w:r w:rsidRPr="00065399" w:rsidR="00907CF5">
          <w:rPr>
            <w:rStyle w:val="Hyperlink"/>
            <w:rFonts w:cs="Arial"/>
          </w:rPr>
          <w:t>https://surveys.nces.ed.gov/bandb</w:t>
        </w:r>
      </w:hyperlink>
      <w:r w:rsidRPr="00E412DC" w:rsidR="00907CF5">
        <w:rPr>
          <w:rFonts w:cs="Arial"/>
          <w:u w:val="single"/>
        </w:rPr>
        <w:t>/</w:t>
      </w:r>
      <w:r w:rsidRPr="0099183E">
        <w:rPr>
          <w:rStyle w:val="Hyperlink"/>
          <w:u w:val="none"/>
        </w:rPr>
        <w:t>.</w:t>
      </w:r>
    </w:p>
    <w:p w:rsidRPr="0071240D" w:rsidR="00E66E86" w:rsidP="0058441D" w:rsidRDefault="00E66E86" w14:paraId="0E2B3C36" w14:textId="720716EF">
      <w:pPr>
        <w:pStyle w:val="BodyText2"/>
        <w:rPr>
          <w:szCs w:val="24"/>
        </w:rPr>
      </w:pPr>
      <w:r w:rsidRPr="0071240D">
        <w:rPr>
          <w:szCs w:val="24"/>
        </w:rPr>
        <w:t xml:space="preserve">We look forward to hearing about your experiences </w:t>
      </w:r>
      <w:r w:rsidR="009561D7">
        <w:rPr>
          <w:szCs w:val="24"/>
        </w:rPr>
        <w:t>in the years since graduation</w:t>
      </w:r>
      <w:r w:rsidRPr="0071240D">
        <w:rPr>
          <w:szCs w:val="24"/>
        </w:rPr>
        <w:t>.</w:t>
      </w:r>
    </w:p>
    <w:p w:rsidRPr="0071240D" w:rsidR="006A7210" w:rsidP="0058441D" w:rsidRDefault="00E66E86" w14:paraId="48CFA801" w14:textId="77777777">
      <w:pPr>
        <w:pStyle w:val="BodyText2"/>
        <w:rPr>
          <w:szCs w:val="24"/>
        </w:rPr>
      </w:pPr>
      <w:r w:rsidRPr="0071240D">
        <w:rPr>
          <w:szCs w:val="24"/>
        </w:rPr>
        <w:t>Thanks!</w:t>
      </w:r>
    </w:p>
    <w:p w:rsidRPr="0071240D" w:rsidR="000A1AF6" w:rsidP="000A1AF6" w:rsidRDefault="000A1AF6" w14:paraId="27D37C35" w14:textId="2D1432F0">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011E0CE5" w14:textId="06F53891">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8E16CCD" w14:textId="3FEE8CC4">
      <w:pPr>
        <w:jc w:val="center"/>
        <w:rPr>
          <w:rFonts w:cs="Arial"/>
          <w:szCs w:val="24"/>
        </w:rPr>
      </w:pPr>
      <w:r w:rsidRPr="0071240D">
        <w:rPr>
          <w:rFonts w:cs="Arial"/>
          <w:i/>
          <w:iCs/>
          <w:szCs w:val="24"/>
        </w:rPr>
        <w:t xml:space="preserve">Learn more about our confidentiality procedures at </w:t>
      </w:r>
      <w:hyperlink w:history="1" r:id="rId184">
        <w:hyperlink w:history="1" r:id="rId185">
          <w:r w:rsidRPr="00E54E15" w:rsidR="00E54E15">
            <w:rPr>
              <w:u w:val="single"/>
            </w:rPr>
            <w:t>https://surveys.nces.ed.gov/bandb/confidentiality.aspx</w:t>
          </w:r>
        </w:hyperlink>
      </w:hyperlink>
    </w:p>
    <w:p w:rsidRPr="0071240D" w:rsidR="00E66E86" w:rsidP="00E66E86" w:rsidRDefault="00E66E86" w14:paraId="7B17FCD7"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5433581C" w14:textId="69865361">
      <w:pPr>
        <w:rPr>
          <w:rFonts w:cs="Arial"/>
          <w:szCs w:val="24"/>
        </w:rPr>
      </w:pPr>
    </w:p>
    <w:p w:rsidR="0071240D" w:rsidRDefault="0071240D" w14:paraId="4DEB645A" w14:textId="77777777">
      <w:pPr>
        <w:rPr>
          <w:rFonts w:ascii="Arial" w:hAnsi="Arial" w:cs="Arial"/>
          <w:b/>
          <w:bCs/>
          <w:szCs w:val="24"/>
        </w:rPr>
      </w:pPr>
      <w:r>
        <w:br w:type="page"/>
      </w:r>
    </w:p>
    <w:p w:rsidRPr="00E66E86" w:rsidR="00E66E86" w:rsidP="008E709F" w:rsidRDefault="00E66E86" w14:paraId="0985BF1D" w14:textId="44C4D34F">
      <w:pPr>
        <w:pStyle w:val="AppH3"/>
      </w:pPr>
      <w:r w:rsidRPr="00E66E86">
        <w:lastRenderedPageBreak/>
        <w:t>Reminder E-mail 25</w:t>
      </w:r>
    </w:p>
    <w:p w:rsidRPr="0071240D" w:rsidR="006A7210" w:rsidP="0058441D" w:rsidRDefault="00E66E86" w14:paraId="6A9679B1" w14:textId="793B4478">
      <w:pPr>
        <w:pStyle w:val="BodyText2"/>
        <w:rPr>
          <w:szCs w:val="24"/>
        </w:rPr>
      </w:pPr>
      <w:r w:rsidRPr="0071240D">
        <w:rPr>
          <w:b/>
          <w:szCs w:val="24"/>
        </w:rPr>
        <w:t>SUBJECT:</w:t>
      </w:r>
      <w:r w:rsidRPr="0071240D">
        <w:rPr>
          <w:szCs w:val="24"/>
        </w:rPr>
        <w:t xml:space="preserve"> Your </w:t>
      </w:r>
      <w:r w:rsidR="00EA167E">
        <w:rPr>
          <w:szCs w:val="24"/>
        </w:rPr>
        <w:t>B&amp;B</w:t>
      </w:r>
      <w:r w:rsidRPr="0071240D">
        <w:rPr>
          <w:szCs w:val="24"/>
        </w:rPr>
        <w:t xml:space="preserve"> Survey is Waiting</w:t>
      </w:r>
    </w:p>
    <w:p w:rsidRPr="0071240D" w:rsidR="006A7210" w:rsidP="0058441D" w:rsidRDefault="00E66E86" w14:paraId="64E55504" w14:textId="3A1AA610">
      <w:pPr>
        <w:pStyle w:val="BodyText2"/>
        <w:rPr>
          <w:szCs w:val="24"/>
        </w:rPr>
      </w:pPr>
      <w:r w:rsidRPr="0071240D">
        <w:rPr>
          <w:szCs w:val="24"/>
        </w:rPr>
        <w:t xml:space="preserve">«fname», start the </w:t>
      </w:r>
      <w:r w:rsidR="00EA167E">
        <w:rPr>
          <w:szCs w:val="24"/>
        </w:rPr>
        <w:t>B&amp;B</w:t>
      </w:r>
      <w:r w:rsidRPr="0071240D">
        <w:rPr>
          <w:szCs w:val="24"/>
        </w:rPr>
        <w:t xml:space="preserve"> survey today!</w:t>
      </w:r>
    </w:p>
    <w:p w:rsidRPr="0071240D" w:rsidR="006A7210" w:rsidP="0058441D" w:rsidRDefault="00E66E86" w14:paraId="6413ADEE" w14:textId="503CDBC0">
      <w:pPr>
        <w:pStyle w:val="BodyText2"/>
        <w:rPr>
          <w:szCs w:val="24"/>
        </w:rPr>
      </w:pPr>
      <w:r w:rsidRPr="0071240D">
        <w:rPr>
          <w:szCs w:val="24"/>
        </w:rPr>
        <w:t xml:space="preserve">There is still time to participate in the </w:t>
      </w:r>
      <w:r w:rsidR="001D440D">
        <w:rPr>
          <w:szCs w:val="24"/>
        </w:rPr>
        <w:t>Baccalaureate</w:t>
      </w:r>
      <w:r w:rsidR="006E4104">
        <w:rPr>
          <w:szCs w:val="24"/>
        </w:rPr>
        <w:t xml:space="preserve"> and Beyond Longitudinal Study (B&amp;B)</w:t>
      </w:r>
      <w:r w:rsidRPr="0071240D">
        <w:rPr>
          <w:szCs w:val="24"/>
        </w:rPr>
        <w:t xml:space="preserve"> for the U.S. Department of Education. Data collection for </w:t>
      </w:r>
      <w:r w:rsidR="00EA167E">
        <w:rPr>
          <w:szCs w:val="24"/>
        </w:rPr>
        <w:t>B&amp;B</w:t>
      </w:r>
      <w:r w:rsidRPr="0071240D">
        <w:rPr>
          <w:szCs w:val="24"/>
        </w:rPr>
        <w:t xml:space="preserve"> continues</w:t>
      </w:r>
      <w:r w:rsidR="00FF122E">
        <w:rPr>
          <w:szCs w:val="24"/>
        </w:rPr>
        <w:t>,</w:t>
      </w:r>
      <w:r w:rsidRPr="0071240D">
        <w:rPr>
          <w:szCs w:val="24"/>
        </w:rPr>
        <w:t xml:space="preserve"> and we are interested in hearing from </w:t>
      </w:r>
      <w:r w:rsidR="00880E27">
        <w:rPr>
          <w:b/>
          <w:szCs w:val="24"/>
        </w:rPr>
        <w:t>recent college graduates like you.</w:t>
      </w:r>
      <w:r w:rsidR="00D51387">
        <w:rPr>
          <w:b/>
          <w:szCs w:val="24"/>
        </w:rPr>
        <w:t xml:space="preserve"> Your participation will help us find out what graduates are experiencing in </w:t>
      </w:r>
      <w:r w:rsidR="00927F56">
        <w:rPr>
          <w:b/>
          <w:szCs w:val="24"/>
        </w:rPr>
        <w:t>[</w:t>
      </w:r>
      <w:r w:rsidR="00D51387">
        <w:rPr>
          <w:b/>
          <w:szCs w:val="24"/>
        </w:rPr>
        <w:t>2020/2021</w:t>
      </w:r>
      <w:r w:rsidR="00927F56">
        <w:rPr>
          <w:b/>
          <w:szCs w:val="24"/>
        </w:rPr>
        <w:t>]</w:t>
      </w:r>
      <w:r w:rsidR="00D51387">
        <w:rPr>
          <w:b/>
          <w:szCs w:val="24"/>
        </w:rPr>
        <w:t>.</w:t>
      </w:r>
    </w:p>
    <w:p w:rsidRPr="0071240D" w:rsidR="006A7210" w:rsidP="0058441D" w:rsidRDefault="00E66E86" w14:paraId="5E03130E" w14:textId="7DB1D268">
      <w:pPr>
        <w:pStyle w:val="BodyText2"/>
        <w:rPr>
          <w:b/>
          <w:szCs w:val="24"/>
        </w:rPr>
      </w:pPr>
      <w:r w:rsidRPr="0071240D">
        <w:rPr>
          <w:szCs w:val="24"/>
        </w:rPr>
        <w:t xml:space="preserve">It «only »takes about </w:t>
      </w:r>
      <w:r w:rsidRPr="0071240D">
        <w:rPr>
          <w:b/>
          <w:szCs w:val="24"/>
        </w:rPr>
        <w:t>«time» minutes</w:t>
      </w:r>
      <w:r w:rsidRPr="0071240D">
        <w:rPr>
          <w:szCs w:val="24"/>
        </w:rPr>
        <w:t>! [IF INCENTIVE ELIGIBLE: «Once you’ve completed your survey, you’ll «</w:t>
      </w:r>
      <w:r w:rsidRPr="0071240D">
        <w:rPr>
          <w:szCs w:val="24"/>
          <w:lang w:val="en"/>
        </w:rPr>
        <w:t xml:space="preserve">still </w:t>
      </w:r>
      <w:r w:rsidRPr="0071240D">
        <w:rPr>
          <w:szCs w:val="24"/>
        </w:rPr>
        <w:t>»receive</w:t>
      </w:r>
      <w:r w:rsidRPr="0071240D">
        <w:rPr>
          <w:b/>
          <w:szCs w:val="24"/>
        </w:rPr>
        <w:t xml:space="preserve"> $«</w:t>
      </w:r>
      <w:r w:rsidR="00084605">
        <w:rPr>
          <w:b/>
          <w:szCs w:val="24"/>
        </w:rPr>
        <w:t>inc_amount</w:t>
      </w:r>
      <w:r w:rsidRPr="0071240D">
        <w:rPr>
          <w:b/>
          <w:szCs w:val="24"/>
        </w:rPr>
        <w:t xml:space="preserve">», payable by </w:t>
      </w:r>
      <w:r w:rsidRPr="0071240D">
        <w:rPr>
          <w:szCs w:val="24"/>
        </w:rPr>
        <w:t>«</w:t>
      </w:r>
      <w:r w:rsidRPr="0071240D">
        <w:rPr>
          <w:b/>
          <w:szCs w:val="24"/>
        </w:rPr>
        <w:t>PayPal or »check</w:t>
      </w:r>
      <w:r w:rsidRPr="0071240D">
        <w:rPr>
          <w:szCs w:val="24"/>
        </w:rPr>
        <w:t>!</w:t>
      </w:r>
      <w:r w:rsidRPr="0071240D">
        <w:rPr>
          <w:b/>
          <w:szCs w:val="24"/>
        </w:rPr>
        <w:t>»]</w:t>
      </w:r>
    </w:p>
    <w:p w:rsidRPr="0071240D" w:rsidR="006A7210" w:rsidP="001C00AC" w:rsidRDefault="004C4B19" w14:paraId="5FB4CE32" w14:textId="7A625DAE">
      <w:pPr>
        <w:pStyle w:val="NormalWeb"/>
        <w:spacing w:before="0" w:beforeAutospacing="0" w:after="0" w:afterAutospacing="0"/>
        <w:jc w:val="center"/>
        <w:rPr>
          <w:rFonts w:cs="Arial"/>
        </w:rPr>
      </w:pPr>
      <w:r w:rsidRPr="00D806BB">
        <w:rPr>
          <w:noProof/>
          <w:sz w:val="20"/>
          <w:szCs w:val="20"/>
        </w:rPr>
        <w:drawing>
          <wp:inline distT="0" distB="0" distL="0" distR="0" wp14:anchorId="2AB0D4EC" wp14:editId="5CE52D30">
            <wp:extent cx="1375576" cy="663842"/>
            <wp:effectExtent l="0" t="0" r="0" b="3175"/>
            <wp:docPr id="317" name="Picture 31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58441D" w:rsidRDefault="00E66E86" w14:paraId="1F2979D4" w14:textId="64DDD2EB">
      <w:pPr>
        <w:pStyle w:val="NormalWeb"/>
        <w:spacing w:before="0" w:beforeAutospacing="0" w:after="0" w:afterAutospacing="0"/>
        <w:jc w:val="center"/>
        <w:rPr>
          <w:rFonts w:cs="Arial"/>
        </w:rPr>
      </w:pPr>
      <w:r w:rsidRPr="0071240D">
        <w:t xml:space="preserve"> </w:t>
      </w:r>
      <w:hyperlink w:history="1" r:id="rId186">
        <w:r w:rsidRPr="00A31EF3" w:rsidR="004F4E82">
          <w:rPr>
            <w:rStyle w:val="Hyperlink"/>
            <w:rFonts w:cs="Arial"/>
          </w:rPr>
          <w:t>https://surveys.nces.ed.gov/bandb/</w:t>
        </w:r>
      </w:hyperlink>
    </w:p>
    <w:p w:rsidRPr="0071240D" w:rsidR="00E66E86" w:rsidP="0058441D" w:rsidRDefault="00E66E86" w14:paraId="1C020662" w14:textId="26CCF03F">
      <w:pPr>
        <w:pStyle w:val="NormalWeb"/>
        <w:spacing w:before="0" w:beforeAutospacing="0" w:after="0" w:afterAutospacing="0"/>
        <w:jc w:val="center"/>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Pr="0071240D" w:rsidR="00E66E86" w:rsidP="0058441D" w:rsidRDefault="00E66E86" w14:paraId="14BBAC6E" w14:textId="77777777">
      <w:pPr>
        <w:pStyle w:val="NormalWeb"/>
        <w:spacing w:before="0" w:beforeAutospacing="0" w:after="0" w:afterAutospacing="0"/>
        <w:jc w:val="center"/>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rsidRPr="00907CF5" w:rsidR="00E66E86" w:rsidP="00907CF5" w:rsidRDefault="00E66E86" w14:paraId="7ED2AEBB" w14:textId="28F2B146">
      <w:pPr>
        <w:pStyle w:val="NormalWeb"/>
        <w:spacing w:before="0" w:beforeAutospacing="0" w:after="0" w:afterAutospacing="0"/>
        <w:rPr>
          <w:rFonts w:cs="Arial"/>
        </w:rPr>
      </w:pPr>
      <w:r w:rsidRPr="0071240D">
        <w:t xml:space="preserve">You can complete your survey by phone by calling </w:t>
      </w:r>
      <w:r w:rsidR="00EA167E">
        <w:rPr>
          <w:b/>
        </w:rPr>
        <w:t>855-322-2826</w:t>
      </w:r>
      <w:r w:rsidRPr="0071240D">
        <w:t>.</w:t>
      </w:r>
      <w:r w:rsidRPr="0071240D">
        <w:rPr>
          <w:b/>
        </w:rPr>
        <w:t xml:space="preserve"> </w:t>
      </w:r>
      <w:r w:rsidRPr="0071240D">
        <w:t xml:space="preserve">Find more information on the study website at </w:t>
      </w:r>
      <w:hyperlink w:history="1" r:id="rId187">
        <w:r w:rsidRPr="00065399" w:rsidR="00907CF5">
          <w:rPr>
            <w:rStyle w:val="Hyperlink"/>
            <w:rFonts w:cs="Arial"/>
          </w:rPr>
          <w:t>https://surveys.nces.ed.gov/bandb</w:t>
        </w:r>
      </w:hyperlink>
      <w:r w:rsidRPr="009561D7" w:rsidR="00874DC7">
        <w:rPr>
          <w:rStyle w:val="Hyperlink"/>
          <w:rFonts w:cs="Arial"/>
        </w:rPr>
        <w:t>/</w:t>
      </w:r>
      <w:r w:rsidRPr="0071240D" w:rsidR="00874DC7">
        <w:t>.</w:t>
      </w:r>
    </w:p>
    <w:p w:rsidRPr="0071240D" w:rsidR="006A7210" w:rsidP="0058441D" w:rsidRDefault="00E66E86" w14:paraId="0218A9B9" w14:textId="77777777">
      <w:pPr>
        <w:pStyle w:val="BodyText2"/>
        <w:rPr>
          <w:szCs w:val="24"/>
        </w:rPr>
      </w:pPr>
      <w:r w:rsidRPr="0071240D">
        <w:rPr>
          <w:szCs w:val="24"/>
        </w:rPr>
        <w:t>Thanks,</w:t>
      </w:r>
    </w:p>
    <w:p w:rsidRPr="0071240D" w:rsidR="000A1AF6" w:rsidP="000A1AF6" w:rsidRDefault="000A1AF6" w14:paraId="7750D2AB" w14:textId="52B559D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6D8B3398" w14:textId="5A56C88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10472F8E" w14:textId="7E5E3CE0">
      <w:pPr>
        <w:jc w:val="center"/>
        <w:rPr>
          <w:rFonts w:cs="Arial"/>
          <w:szCs w:val="24"/>
        </w:rPr>
      </w:pPr>
      <w:r w:rsidRPr="0071240D">
        <w:rPr>
          <w:rFonts w:cs="Arial"/>
          <w:i/>
          <w:iCs/>
          <w:szCs w:val="24"/>
        </w:rPr>
        <w:t xml:space="preserve">Learn more about our confidentiality procedures at </w:t>
      </w:r>
      <w:hyperlink w:history="1" r:id="rId188">
        <w:hyperlink w:history="1" r:id="rId189">
          <w:r w:rsidRPr="00E54E15" w:rsidR="00E54E15">
            <w:rPr>
              <w:u w:val="single"/>
            </w:rPr>
            <w:t>https://surveys.nces.ed.gov/bandb/confidentiality.aspx</w:t>
          </w:r>
        </w:hyperlink>
      </w:hyperlink>
    </w:p>
    <w:p w:rsidRPr="0071240D" w:rsidR="00E66E86" w:rsidP="00E66E86" w:rsidRDefault="00E66E86" w14:paraId="15F80C44"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0E9587F0" w14:textId="6B067DB8">
      <w:pPr>
        <w:rPr>
          <w:rFonts w:cs="Arial"/>
          <w:szCs w:val="24"/>
        </w:rPr>
      </w:pPr>
    </w:p>
    <w:p w:rsidR="0071240D" w:rsidRDefault="0071240D" w14:paraId="74496539" w14:textId="77777777">
      <w:pPr>
        <w:rPr>
          <w:rFonts w:ascii="Arial" w:hAnsi="Arial" w:cs="Arial"/>
          <w:b/>
          <w:bCs/>
          <w:szCs w:val="24"/>
        </w:rPr>
      </w:pPr>
      <w:r>
        <w:br w:type="page"/>
      </w:r>
    </w:p>
    <w:p w:rsidRPr="00E66E86" w:rsidR="00E66E86" w:rsidP="001C00AC" w:rsidRDefault="00E66E86" w14:paraId="086C08E8" w14:textId="6406CF3E">
      <w:pPr>
        <w:pStyle w:val="AppH3"/>
      </w:pPr>
      <w:r w:rsidRPr="00E66E86">
        <w:lastRenderedPageBreak/>
        <w:t>Reminder E-mail 26</w:t>
      </w:r>
    </w:p>
    <w:p w:rsidRPr="0071240D" w:rsidR="006A7210" w:rsidP="0058441D" w:rsidRDefault="00E66E86" w14:paraId="47CE5929" w14:textId="093A486E">
      <w:pPr>
        <w:pStyle w:val="BodyText2"/>
        <w:rPr>
          <w:szCs w:val="24"/>
        </w:rPr>
      </w:pPr>
      <w:r w:rsidRPr="0071240D">
        <w:rPr>
          <w:b/>
          <w:szCs w:val="24"/>
        </w:rPr>
        <w:t xml:space="preserve">SUBJECT: </w:t>
      </w:r>
      <w:r w:rsidRPr="0071240D">
        <w:rPr>
          <w:szCs w:val="24"/>
        </w:rPr>
        <w:t xml:space="preserve">Your Participation in </w:t>
      </w:r>
      <w:r w:rsidR="00EA167E">
        <w:rPr>
          <w:szCs w:val="24"/>
        </w:rPr>
        <w:t>B&amp;B</w:t>
      </w:r>
      <w:r w:rsidRPr="0071240D">
        <w:rPr>
          <w:szCs w:val="24"/>
        </w:rPr>
        <w:t xml:space="preserve"> Matters</w:t>
      </w:r>
    </w:p>
    <w:p w:rsidRPr="0071240D" w:rsidR="00E66E86" w:rsidP="0058441D" w:rsidRDefault="00E66E86" w14:paraId="42280E90" w14:textId="10CF80A0">
      <w:pPr>
        <w:pStyle w:val="BodyText2"/>
        <w:rPr>
          <w:rFonts w:eastAsia="Calibri"/>
          <w:color w:val="000000"/>
          <w:szCs w:val="24"/>
        </w:rPr>
      </w:pPr>
      <w:r w:rsidRPr="0071240D">
        <w:rPr>
          <w:rFonts w:eastAsia="Calibri"/>
          <w:color w:val="000000"/>
          <w:szCs w:val="24"/>
        </w:rPr>
        <w:t>Hi</w:t>
      </w:r>
      <w:r w:rsidR="00657073">
        <w:rPr>
          <w:rFonts w:eastAsia="Calibri"/>
          <w:color w:val="000000"/>
          <w:szCs w:val="24"/>
        </w:rPr>
        <w:t>,</w:t>
      </w:r>
      <w:r w:rsidRPr="0071240D">
        <w:rPr>
          <w:rFonts w:eastAsia="Calibri"/>
          <w:color w:val="000000"/>
          <w:szCs w:val="24"/>
        </w:rPr>
        <w:t xml:space="preserve"> </w:t>
      </w:r>
      <w:r w:rsidRPr="0071240D">
        <w:rPr>
          <w:rFonts w:eastAsia="Calibri"/>
          <w:b/>
          <w:color w:val="000000"/>
          <w:szCs w:val="24"/>
        </w:rPr>
        <w:t>«</w:t>
      </w:r>
      <w:r w:rsidRPr="0071240D">
        <w:rPr>
          <w:rFonts w:eastAsia="Calibri"/>
          <w:color w:val="000000"/>
          <w:szCs w:val="24"/>
        </w:rPr>
        <w:t>fname»,</w:t>
      </w:r>
    </w:p>
    <w:p w:rsidRPr="0071240D" w:rsidR="006A7210" w:rsidP="0058441D" w:rsidRDefault="00E66E86" w14:paraId="62624622" w14:textId="59F964A7">
      <w:pPr>
        <w:pStyle w:val="BodyText2"/>
        <w:rPr>
          <w:szCs w:val="24"/>
        </w:rPr>
      </w:pPr>
      <w:r w:rsidRPr="0071240D">
        <w:rPr>
          <w:szCs w:val="24"/>
        </w:rPr>
        <w:t>In order to have a complete picture of the costs and benefits of postsecondary education, it is important that we include students from a wide variety of backgrounds. Your experiences are unique, and no one can replace you in this study. [INSERT MERGE FIELD FROM TABLE – INTERESTING FACT</w:t>
      </w:r>
      <w:r w:rsidR="0050294F">
        <w:rPr>
          <w:szCs w:val="24"/>
        </w:rPr>
        <w:t>S</w:t>
      </w:r>
      <w:r w:rsidRPr="0071240D">
        <w:rPr>
          <w:szCs w:val="24"/>
        </w:rPr>
        <w:t xml:space="preserve">, </w:t>
      </w:r>
      <w:r w:rsidR="005A6243">
        <w:rPr>
          <w:szCs w:val="24"/>
        </w:rPr>
        <w:t>PAGE E</w:t>
      </w:r>
      <w:r w:rsidR="00FA4C4F">
        <w:rPr>
          <w:szCs w:val="24"/>
        </w:rPr>
        <w:t>-134</w:t>
      </w:r>
      <w:r w:rsidRPr="0071240D">
        <w:rPr>
          <w:szCs w:val="24"/>
        </w:rPr>
        <w:t>]</w:t>
      </w:r>
      <w:r w:rsidRPr="0071240D" w:rsidR="00BB2729">
        <w:rPr>
          <w:szCs w:val="24"/>
        </w:rPr>
        <w:t>.</w:t>
      </w:r>
    </w:p>
    <w:p w:rsidR="006A7210" w:rsidP="0058441D" w:rsidRDefault="00E66E86" w14:paraId="4DAE3662" w14:textId="3DB08FDD">
      <w:pPr>
        <w:pStyle w:val="BodyText2"/>
        <w:rPr>
          <w:rFonts w:eastAsia="Calibri"/>
          <w:color w:val="000000"/>
          <w:szCs w:val="24"/>
        </w:rPr>
      </w:pPr>
      <w:r w:rsidRPr="0071240D">
        <w:rPr>
          <w:szCs w:val="24"/>
        </w:rPr>
        <w:t>Please complete your «</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w:t>
      </w:r>
      <w:r w:rsidR="00084605">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1240D">
        <w:rPr>
          <w:rFonts w:eastAsia="Calibri"/>
          <w:color w:val="000000"/>
          <w:szCs w:val="24"/>
        </w:rPr>
        <w:t>]</w:t>
      </w:r>
      <w:r w:rsidR="00043F34">
        <w:rPr>
          <w:rFonts w:eastAsia="Calibri"/>
          <w:color w:val="000000"/>
          <w:szCs w:val="24"/>
        </w:rPr>
        <w:t>!</w:t>
      </w:r>
    </w:p>
    <w:p w:rsidRPr="0071240D" w:rsidR="004C4B19" w:rsidP="004C4B19" w:rsidRDefault="004C4B19" w14:paraId="398BE20F" w14:textId="01E7EAB2">
      <w:pPr>
        <w:pStyle w:val="BodyText2"/>
        <w:jc w:val="center"/>
        <w:rPr>
          <w:szCs w:val="24"/>
        </w:rPr>
      </w:pPr>
      <w:r w:rsidRPr="00D806BB">
        <w:rPr>
          <w:noProof/>
          <w:sz w:val="20"/>
          <w:szCs w:val="20"/>
        </w:rPr>
        <w:drawing>
          <wp:inline distT="0" distB="0" distL="0" distR="0" wp14:anchorId="3923582D" wp14:editId="1BFA81F5">
            <wp:extent cx="1375576" cy="663842"/>
            <wp:effectExtent l="0" t="0" r="0" b="3175"/>
            <wp:docPr id="318" name="Picture 31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1DAD0FC4" w14:textId="222E4FBA">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90">
        <w:r w:rsidRPr="00065399" w:rsidR="004F4E82">
          <w:rPr>
            <w:rStyle w:val="Hyperlink"/>
            <w:rFonts w:cs="Arial"/>
          </w:rPr>
          <w:t>https://surveys.nces.ed.gov/bandb</w:t>
        </w:r>
      </w:hyperlink>
      <w:r w:rsidRPr="00E412DC" w:rsidR="004F4E82">
        <w:rPr>
          <w:rFonts w:cs="Arial"/>
          <w:u w:val="single"/>
        </w:rPr>
        <w:t>/</w:t>
      </w:r>
    </w:p>
    <w:p w:rsidRPr="0071240D" w:rsidR="00E66E86" w:rsidP="001C00AC" w:rsidRDefault="00E66E86" w14:paraId="6608F012" w14:textId="7A90BCEF">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7328C88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732F2621" w14:textId="3ADDDBC6">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complete your survey by phone.</w:t>
      </w:r>
    </w:p>
    <w:p w:rsidRPr="0071240D" w:rsidR="00E66E86" w:rsidP="0058441D" w:rsidRDefault="00E66E86" w14:paraId="72D6AD4E" w14:textId="11363426">
      <w:pPr>
        <w:pStyle w:val="BodyText2"/>
        <w:rPr>
          <w:szCs w:val="24"/>
        </w:rPr>
      </w:pPr>
      <w:r w:rsidRPr="0071240D">
        <w:rPr>
          <w:szCs w:val="24"/>
        </w:rPr>
        <w:t xml:space="preserve">Thank you in advance for helping to shape </w:t>
      </w:r>
      <w:r w:rsidR="00750E59">
        <w:rPr>
          <w:szCs w:val="24"/>
        </w:rPr>
        <w:t>higher education policy</w:t>
      </w:r>
      <w:r w:rsidRPr="0071240D" w:rsidR="00BB2729">
        <w:rPr>
          <w:szCs w:val="24"/>
        </w:rPr>
        <w:t>.</w:t>
      </w:r>
    </w:p>
    <w:p w:rsidRPr="0071240D" w:rsidR="00E66E86" w:rsidP="0058441D" w:rsidRDefault="009561D7" w14:paraId="30C38A24" w14:textId="78A8B0DF">
      <w:pPr>
        <w:pStyle w:val="BodyText2"/>
        <w:rPr>
          <w:rFonts w:eastAsia="Calibri"/>
          <w:szCs w:val="24"/>
        </w:rPr>
      </w:pPr>
      <w:r>
        <w:rPr>
          <w:rFonts w:eastAsia="Calibri"/>
          <w:szCs w:val="24"/>
        </w:rPr>
        <w:t>Sincerely,</w:t>
      </w:r>
    </w:p>
    <w:p w:rsidRPr="0071240D" w:rsidR="000A1AF6" w:rsidP="000A1AF6" w:rsidRDefault="000A1AF6" w14:paraId="72AEED05" w14:textId="77E5A3F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6B029061" w14:textId="10532835">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C69DADD" w14:textId="414F6E49">
      <w:pPr>
        <w:jc w:val="center"/>
        <w:rPr>
          <w:rFonts w:cs="Arial"/>
          <w:szCs w:val="24"/>
        </w:rPr>
      </w:pPr>
      <w:r w:rsidRPr="0071240D">
        <w:rPr>
          <w:rFonts w:cs="Arial"/>
          <w:i/>
          <w:iCs/>
          <w:szCs w:val="24"/>
        </w:rPr>
        <w:t xml:space="preserve">Learn more about our confidentiality procedures at </w:t>
      </w:r>
      <w:hyperlink w:history="1" r:id="rId191">
        <w:hyperlink w:history="1" r:id="rId192">
          <w:r w:rsidRPr="00E54E15" w:rsidR="00B05B51">
            <w:rPr>
              <w:u w:val="single"/>
            </w:rPr>
            <w:t>https://surveys.nces.ed.gov/bandb/confidentiality.aspx</w:t>
          </w:r>
        </w:hyperlink>
      </w:hyperlink>
    </w:p>
    <w:p w:rsidRPr="0071240D" w:rsidR="00E66E86" w:rsidP="00E66E86" w:rsidRDefault="00E66E86" w14:paraId="63FE336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27FAAE79" w14:textId="1D2348ED">
      <w:pPr>
        <w:rPr>
          <w:rFonts w:cs="Arial"/>
          <w:szCs w:val="24"/>
        </w:rPr>
      </w:pPr>
    </w:p>
    <w:p w:rsidR="00BC5FAB" w:rsidRDefault="00BC5FAB" w14:paraId="34062BEF" w14:textId="77777777">
      <w:bookmarkStart w:name="_Toc505088954" w:id="132"/>
      <w:bookmarkStart w:name="_Toc507072406" w:id="133"/>
    </w:p>
    <w:p w:rsidR="00F56DC0" w:rsidRDefault="00BC5FAB" w14:paraId="06C9D502" w14:textId="2E1C267E">
      <w:r>
        <w:t xml:space="preserve">[INSERT SOURCE CITATION FOR FACT SELECTED ON INTERESTING FACTS TABLE, </w:t>
      </w:r>
      <w:r w:rsidR="005A6243">
        <w:t>PAGE E</w:t>
      </w:r>
      <w:r w:rsidR="00FA4C4F">
        <w:t>-134</w:t>
      </w:r>
      <w:r>
        <w:t>]</w:t>
      </w:r>
    </w:p>
    <w:p w:rsidR="00F56DC0" w:rsidRDefault="00F56DC0" w14:paraId="1CE32C72" w14:textId="77777777">
      <w:r>
        <w:br w:type="page"/>
      </w:r>
    </w:p>
    <w:p w:rsidRPr="00E66E86" w:rsidR="00F56DC0" w:rsidP="00F56DC0" w:rsidRDefault="00F56DC0" w14:paraId="7111C246" w14:textId="77777777">
      <w:pPr>
        <w:pStyle w:val="AppH3"/>
      </w:pPr>
      <w:bookmarkStart w:name="_Hlk24906929" w:id="134"/>
      <w:r w:rsidRPr="00E66E86">
        <w:lastRenderedPageBreak/>
        <w:t>Abbreviated Announcement E-mail</w:t>
      </w:r>
    </w:p>
    <w:p w:rsidRPr="007E7511" w:rsidR="00F56DC0" w:rsidP="00F56DC0" w:rsidRDefault="00F56DC0" w14:paraId="5156F9CE" w14:textId="77777777">
      <w:pPr>
        <w:pStyle w:val="BodyText2"/>
        <w:rPr>
          <w:szCs w:val="24"/>
        </w:rPr>
      </w:pPr>
      <w:r w:rsidRPr="007E7511">
        <w:rPr>
          <w:b/>
          <w:szCs w:val="24"/>
        </w:rPr>
        <w:t>SUBJECT:</w:t>
      </w:r>
      <w:r w:rsidRPr="007E7511">
        <w:rPr>
          <w:szCs w:val="24"/>
        </w:rPr>
        <w:t xml:space="preserve"> The </w:t>
      </w:r>
      <w:r>
        <w:rPr>
          <w:szCs w:val="24"/>
        </w:rPr>
        <w:t>B&amp;B</w:t>
      </w:r>
      <w:r w:rsidRPr="007E7511">
        <w:rPr>
          <w:szCs w:val="24"/>
        </w:rPr>
        <w:t xml:space="preserve"> Survey Now Takes Only «time» Minutes</w:t>
      </w:r>
    </w:p>
    <w:p w:rsidRPr="007E7511" w:rsidR="00F56DC0" w:rsidP="00F56DC0" w:rsidRDefault="00F56DC0" w14:paraId="10BA2FC7" w14:textId="40B12165">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sidR="00084605">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sidR="00043F34">
        <w:rPr>
          <w:szCs w:val="24"/>
          <w:lang w:val="en"/>
        </w:rPr>
        <w:t>!</w:t>
      </w:r>
      <w:r w:rsidRPr="007E7511">
        <w:rPr>
          <w:szCs w:val="24"/>
          <w:lang w:val="en"/>
        </w:rPr>
        <w:t xml:space="preserve"> </w:t>
      </w:r>
    </w:p>
    <w:p w:rsidRPr="007E7511" w:rsidR="00F56DC0" w:rsidP="00F56DC0" w:rsidRDefault="00F56DC0" w14:paraId="51C793E6" w14:textId="77777777">
      <w:pPr>
        <w:pStyle w:val="BodyText2"/>
        <w:rPr>
          <w:szCs w:val="24"/>
          <w:lang w:val="en"/>
        </w:rPr>
      </w:pPr>
      <w:r w:rsidRPr="007E7511">
        <w:rPr>
          <w:szCs w:val="24"/>
          <w:lang w:val="en"/>
        </w:rPr>
        <w:t>You can complete your survey in one of two ways:</w:t>
      </w:r>
    </w:p>
    <w:p w:rsidRPr="007E7511" w:rsidR="00F56DC0" w:rsidP="00F56DC0" w:rsidRDefault="00F56DC0" w14:paraId="7081B7A4" w14:textId="0F8D2D2C">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sidR="004C4B19">
        <w:rPr>
          <w:rFonts w:cs="Arial"/>
          <w:color w:val="000000"/>
          <w:lang w:val="en"/>
        </w:rPr>
        <w:br/>
      </w:r>
      <w:r w:rsidRPr="00D806BB" w:rsidR="004C4B19">
        <w:rPr>
          <w:noProof/>
          <w:sz w:val="20"/>
          <w:szCs w:val="20"/>
        </w:rPr>
        <w:drawing>
          <wp:inline distT="0" distB="0" distL="0" distR="0" wp14:anchorId="360AB1A6" wp14:editId="534DFDC7">
            <wp:extent cx="1375576" cy="663842"/>
            <wp:effectExtent l="0" t="0" r="0" b="3175"/>
            <wp:docPr id="196" name="Picture 19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F56DC0" w14:paraId="3F30495A" w14:textId="06150299">
      <w:pPr>
        <w:spacing w:before="60"/>
        <w:ind w:left="1080"/>
        <w:rPr>
          <w:rFonts w:cs="Arial"/>
        </w:rPr>
      </w:pPr>
      <w:r w:rsidRPr="007E7511">
        <w:rPr>
          <w:rFonts w:cs="Arial"/>
          <w:bCs/>
          <w:szCs w:val="24"/>
        </w:rPr>
        <w:t xml:space="preserve">Or visit </w:t>
      </w:r>
      <w:hyperlink w:history="1" r:id="rId193">
        <w:r w:rsidRPr="00A31EF3" w:rsidR="004F4E82">
          <w:rPr>
            <w:rStyle w:val="Hyperlink"/>
            <w:rFonts w:cs="Arial"/>
          </w:rPr>
          <w:t>https://surveys.nces.ed.gov/bandb/</w:t>
        </w:r>
      </w:hyperlink>
    </w:p>
    <w:p w:rsidRPr="007E7511" w:rsidR="00F56DC0" w:rsidP="004F4E82" w:rsidRDefault="00F56DC0" w14:paraId="2E6BC245" w14:textId="07C5829C">
      <w:pPr>
        <w:spacing w:before="60"/>
        <w:ind w:left="1080"/>
        <w:rPr>
          <w:rFonts w:cs="Arial"/>
          <w:bCs/>
          <w:szCs w:val="24"/>
        </w:rPr>
      </w:pPr>
      <w:r w:rsidRPr="007E7511">
        <w:rPr>
          <w:rFonts w:cs="Arial"/>
          <w:bCs/>
          <w:szCs w:val="24"/>
        </w:rPr>
        <w:t xml:space="preserve">Log in using your secure credentials: </w:t>
      </w:r>
    </w:p>
    <w:p w:rsidRPr="007E7511" w:rsidR="00F56DC0" w:rsidP="00F56DC0" w:rsidRDefault="00F56DC0" w14:paraId="77089B8B"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F56DC0" w:rsidP="00F56DC0" w:rsidRDefault="00F56DC0" w14:paraId="20441278"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F56DC0" w:rsidP="00F56DC0" w:rsidRDefault="00F56DC0" w14:paraId="6E853984" w14:textId="7DE69591">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F56DC0" w:rsidP="00F56DC0" w:rsidRDefault="00F56DC0" w14:paraId="07FC7870" w14:textId="7A964555">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accalaureate and Beyond Longitudinal Study </w:t>
      </w:r>
      <w:r w:rsidRPr="007E7511">
        <w:rPr>
          <w:szCs w:val="24"/>
          <w:lang w:val="en"/>
        </w:rPr>
        <w:t>a success.</w:t>
      </w:r>
    </w:p>
    <w:p w:rsidRPr="0071240D" w:rsidR="00F56DC0" w:rsidP="00F56DC0" w:rsidRDefault="00F56DC0" w14:paraId="7BA52159" w14:textId="7F7B95E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F56DC0" w:rsidP="00F56DC0" w:rsidRDefault="00F56DC0" w14:paraId="08FD4A2C" w14:textId="77777777">
      <w:pPr>
        <w:jc w:val="center"/>
        <w:rPr>
          <w:rFonts w:cs="Arial"/>
          <w:szCs w:val="24"/>
        </w:rPr>
      </w:pPr>
      <w:r w:rsidRPr="007E7511">
        <w:rPr>
          <w:rFonts w:cs="Arial"/>
          <w:szCs w:val="24"/>
        </w:rPr>
        <w:t>OMB Control Number: 1850-</w:t>
      </w:r>
      <w:r>
        <w:rPr>
          <w:rFonts w:cs="Arial"/>
          <w:szCs w:val="24"/>
        </w:rPr>
        <w:t>0926</w:t>
      </w:r>
    </w:p>
    <w:p w:rsidRPr="007E7511" w:rsidR="00F56DC0" w:rsidP="00F56DC0" w:rsidRDefault="00F56DC0" w14:paraId="781330C1" w14:textId="762F1389">
      <w:pPr>
        <w:jc w:val="center"/>
        <w:rPr>
          <w:rFonts w:cs="Arial"/>
          <w:szCs w:val="24"/>
        </w:rPr>
      </w:pPr>
      <w:r w:rsidRPr="007E7511">
        <w:rPr>
          <w:rFonts w:cs="Arial"/>
          <w:i/>
          <w:iCs/>
          <w:szCs w:val="24"/>
        </w:rPr>
        <w:t xml:space="preserve">Learn more about our confidentiality procedures at </w:t>
      </w:r>
      <w:hyperlink w:history="1" r:id="rId194">
        <w:hyperlink w:history="1" r:id="rId195">
          <w:r w:rsidRPr="00E54E15" w:rsidR="00B05B51">
            <w:rPr>
              <w:u w:val="single"/>
            </w:rPr>
            <w:t>https://surveys.nces.ed.gov/bandb/confidentiality.aspx</w:t>
          </w:r>
        </w:hyperlink>
      </w:hyperlink>
    </w:p>
    <w:p w:rsidRPr="008C2698" w:rsidR="00F56DC0" w:rsidP="00F56DC0" w:rsidRDefault="00F56DC0" w14:paraId="134253DA"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bookmarkEnd w:id="134"/>
    <w:p w:rsidR="00756923" w:rsidRDefault="00756923" w14:paraId="007FB51C" w14:textId="07FD5644">
      <w:pPr>
        <w:rPr>
          <w:rFonts w:ascii="Arial" w:hAnsi="Arial" w:cs="Arial"/>
          <w:b/>
          <w:bCs/>
          <w:szCs w:val="24"/>
        </w:rPr>
      </w:pPr>
      <w:r>
        <w:br w:type="page"/>
      </w:r>
    </w:p>
    <w:p w:rsidR="006A7210" w:rsidP="008E709F" w:rsidRDefault="00E66E86" w14:paraId="605158A2" w14:textId="2F2A2FFC">
      <w:pPr>
        <w:pStyle w:val="AppH3"/>
      </w:pPr>
      <w:r w:rsidRPr="00E66E86">
        <w:lastRenderedPageBreak/>
        <w:t>Reminder E-mail 2</w:t>
      </w:r>
      <w:bookmarkEnd w:id="132"/>
      <w:bookmarkEnd w:id="133"/>
      <w:r w:rsidRPr="00E66E86">
        <w:t>7</w:t>
      </w:r>
    </w:p>
    <w:p w:rsidRPr="00756923" w:rsidR="00E66E86" w:rsidP="0058441D" w:rsidRDefault="00E66E86" w14:paraId="64E95980" w14:textId="1312B9B1">
      <w:pPr>
        <w:pStyle w:val="BodyText2"/>
        <w:rPr>
          <w:szCs w:val="24"/>
        </w:rPr>
      </w:pPr>
      <w:r w:rsidRPr="00756923">
        <w:rPr>
          <w:b/>
          <w:szCs w:val="24"/>
        </w:rPr>
        <w:t xml:space="preserve">SUBJECT: </w:t>
      </w:r>
      <w:r w:rsidR="00EA167E">
        <w:rPr>
          <w:szCs w:val="24"/>
        </w:rPr>
        <w:t>B&amp;B</w:t>
      </w:r>
      <w:r w:rsidRPr="00756923">
        <w:rPr>
          <w:szCs w:val="24"/>
        </w:rPr>
        <w:t xml:space="preserve"> is Ending Soon–Don’t Miss Your Chance to Participate</w:t>
      </w:r>
      <w:r w:rsidR="00043F34">
        <w:rPr>
          <w:szCs w:val="24"/>
        </w:rPr>
        <w:t>!</w:t>
      </w:r>
    </w:p>
    <w:p w:rsidRPr="00756923" w:rsidR="006A7210" w:rsidP="0058441D" w:rsidRDefault="00E66E86" w14:paraId="5205FB48" w14:textId="506A7359">
      <w:pPr>
        <w:pStyle w:val="BodyText2"/>
        <w:rPr>
          <w:szCs w:val="24"/>
        </w:rPr>
      </w:pPr>
      <w:r w:rsidRPr="00756923">
        <w:rPr>
          <w:b/>
          <w:szCs w:val="24"/>
        </w:rPr>
        <w:t xml:space="preserve">ALTERNATE SUBJECT: </w:t>
      </w:r>
      <w:r w:rsidR="00EA167E">
        <w:rPr>
          <w:szCs w:val="24"/>
        </w:rPr>
        <w:t>B&amp;B</w:t>
      </w:r>
      <w:r w:rsidRPr="00756923">
        <w:rPr>
          <w:szCs w:val="24"/>
        </w:rPr>
        <w:t xml:space="preserve"> Needs Your Participation, «</w:t>
      </w:r>
      <w:r w:rsidRPr="00756923">
        <w:rPr>
          <w:color w:val="000000"/>
          <w:szCs w:val="24"/>
          <w:lang w:val="en"/>
        </w:rPr>
        <w:t>fname</w:t>
      </w:r>
      <w:r w:rsidRPr="00756923">
        <w:rPr>
          <w:szCs w:val="24"/>
        </w:rPr>
        <w:t>»</w:t>
      </w:r>
      <w:r w:rsidR="00043F34">
        <w:rPr>
          <w:szCs w:val="24"/>
        </w:rPr>
        <w:t>!</w:t>
      </w:r>
    </w:p>
    <w:p w:rsidR="00E66E86" w:rsidP="0058441D" w:rsidRDefault="00E66E86" w14:paraId="3CBBE607" w14:textId="3A7EDDC8">
      <w:pPr>
        <w:pStyle w:val="BodyText2"/>
        <w:rPr>
          <w:szCs w:val="24"/>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w:t>
      </w:r>
      <w:r w:rsidR="001D440D">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00043F34">
        <w:rPr>
          <w:color w:val="000000"/>
          <w:szCs w:val="24"/>
          <w:lang w:val="en"/>
        </w:rPr>
        <w:t>.</w:t>
      </w:r>
      <w:r w:rsidRPr="00756923">
        <w:rPr>
          <w:color w:val="000000"/>
          <w:szCs w:val="24"/>
          <w:lang w:val="en"/>
        </w:rPr>
        <w:t xml:space="preserve"> Help us make this study a success and inform future education policy. It is crucial to the study that we hear from </w:t>
      </w:r>
      <w:r w:rsidR="00750E59">
        <w:rPr>
          <w:szCs w:val="24"/>
        </w:rPr>
        <w:t>recent college graduates like you!</w:t>
      </w:r>
    </w:p>
    <w:p w:rsidRPr="00756923" w:rsidR="004C4B19" w:rsidP="0058441D" w:rsidRDefault="004C4B19" w14:paraId="300F131B" w14:textId="403DE65F">
      <w:pPr>
        <w:pStyle w:val="BodyText2"/>
        <w:rPr>
          <w:color w:val="000000"/>
          <w:szCs w:val="24"/>
          <w:lang w:val="en"/>
        </w:rPr>
      </w:pPr>
      <w:r w:rsidRPr="00D806BB">
        <w:rPr>
          <w:noProof/>
          <w:sz w:val="20"/>
          <w:szCs w:val="20"/>
        </w:rPr>
        <w:drawing>
          <wp:inline distT="0" distB="0" distL="0" distR="0" wp14:anchorId="21BBA10E" wp14:editId="361E680F">
            <wp:extent cx="1375576" cy="663842"/>
            <wp:effectExtent l="0" t="0" r="0" b="3175"/>
            <wp:docPr id="200" name="Picture 20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09D71F81" w14:textId="6F841DF9">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sidR="00C44D74">
        <w:rPr>
          <w:rFonts w:eastAsia="Calibri" w:cs="Arial"/>
        </w:rPr>
        <w:t>in to</w:t>
      </w:r>
      <w:r w:rsidRPr="00756923" w:rsidR="00C44D74">
        <w:rPr>
          <w:rFonts w:eastAsia="Calibri" w:cs="Arial"/>
        </w:rPr>
        <w:t xml:space="preserve"> </w:t>
      </w:r>
      <w:r w:rsidRPr="00756923">
        <w:rPr>
          <w:rFonts w:eastAsia="Calibri" w:cs="Arial"/>
        </w:rPr>
        <w:t xml:space="preserve">our site at </w:t>
      </w:r>
      <w:hyperlink w:history="1" r:id="rId196">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3F5932E8" w14:textId="4A85CB5A">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63669DE6"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043F34" w:rsidR="004A717E" w:rsidP="00043F34" w:rsidRDefault="00043F34" w14:paraId="6B5DC06D" w14:textId="4B0129A1">
      <w:pPr>
        <w:pStyle w:val="BodyText2"/>
        <w:spacing w:after="0"/>
        <w:rPr>
          <w:szCs w:val="24"/>
        </w:rPr>
      </w:pPr>
      <w:r w:rsidRPr="00756923">
        <w:rPr>
          <w:rFonts w:eastAsia="Calibri"/>
          <w:color w:val="000000"/>
          <w:szCs w:val="24"/>
        </w:rPr>
        <w:t xml:space="preserve">The </w:t>
      </w:r>
      <w:r>
        <w:rPr>
          <w:rFonts w:eastAsia="Calibri"/>
          <w:color w:val="000000"/>
          <w:szCs w:val="24"/>
        </w:rPr>
        <w:t>B&amp;B</w:t>
      </w:r>
      <w:r w:rsidRPr="00756923">
        <w:rPr>
          <w:rFonts w:eastAsia="Calibri"/>
          <w:color w:val="000000"/>
          <w:szCs w:val="24"/>
        </w:rPr>
        <w:t xml:space="preserve">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00084605">
        <w:rPr>
          <w:rFonts w:eastAsia="Calibri"/>
          <w:b/>
          <w:color w:val="000000"/>
          <w:szCs w:val="24"/>
        </w:rPr>
        <w:t>inc_amount</w:t>
      </w:r>
      <w:r w:rsidRPr="00756923">
        <w:rPr>
          <w:rFonts w:eastAsia="Calibri"/>
          <w:color w:val="000000"/>
          <w:szCs w:val="24"/>
        </w:rPr>
        <w:t>»</w:t>
      </w:r>
      <w:r w:rsidRPr="00756923">
        <w:rPr>
          <w:szCs w:val="24"/>
        </w:rPr>
        <w:t xml:space="preserve"> for completing it!</w:t>
      </w:r>
      <w:r w:rsidRPr="00756923">
        <w:rPr>
          <w:rFonts w:eastAsia="Calibri"/>
          <w:color w:val="000000"/>
          <w:szCs w:val="24"/>
        </w:rPr>
        <w:t>»]</w:t>
      </w:r>
      <w:r>
        <w:rPr>
          <w:szCs w:val="24"/>
        </w:rPr>
        <w:br/>
      </w:r>
    </w:p>
    <w:p w:rsidR="00E66E86" w:rsidP="0058441D" w:rsidRDefault="00E66E86" w14:paraId="688BB8C0" w14:textId="7A00F9DA">
      <w:pPr>
        <w:pStyle w:val="BodyText2"/>
        <w:rPr>
          <w:szCs w:val="24"/>
          <w:lang w:val="en"/>
        </w:rPr>
      </w:pPr>
      <w:r w:rsidRPr="00756923">
        <w:rPr>
          <w:szCs w:val="24"/>
          <w:lang w:val="en"/>
        </w:rPr>
        <w:t xml:space="preserve">Our professional interviewers can answer any questions you have and can complete your survey over the telephone with you, if you prefer. Just call the </w:t>
      </w:r>
      <w:r w:rsidR="00EA167E">
        <w:rPr>
          <w:b/>
          <w:szCs w:val="24"/>
          <w:lang w:val="en"/>
        </w:rPr>
        <w:t>B&amp;B Help Desk</w:t>
      </w:r>
      <w:r w:rsidRPr="00756923">
        <w:rPr>
          <w:szCs w:val="24"/>
          <w:lang w:val="en"/>
        </w:rPr>
        <w:t xml:space="preserve"> at </w:t>
      </w:r>
      <w:r w:rsidR="00EA167E">
        <w:rPr>
          <w:b/>
          <w:szCs w:val="24"/>
          <w:lang w:val="en"/>
        </w:rPr>
        <w:t>855-322-2826</w:t>
      </w:r>
      <w:r w:rsidRPr="00756923">
        <w:rPr>
          <w:szCs w:val="24"/>
          <w:lang w:val="en"/>
        </w:rPr>
        <w:t>.</w:t>
      </w:r>
    </w:p>
    <w:p w:rsidRPr="00756923" w:rsidR="00043F34" w:rsidP="0058441D" w:rsidRDefault="00043F34" w14:paraId="127E21AD" w14:textId="77777777">
      <w:pPr>
        <w:pStyle w:val="BodyText2"/>
        <w:rPr>
          <w:szCs w:val="24"/>
          <w:lang w:val="en"/>
        </w:rPr>
      </w:pPr>
    </w:p>
    <w:p w:rsidRPr="00756923" w:rsidR="00E66E86" w:rsidP="0058441D" w:rsidRDefault="00E66E86" w14:paraId="533B84B3" w14:textId="77777777">
      <w:pPr>
        <w:pStyle w:val="BodyText2"/>
        <w:rPr>
          <w:szCs w:val="24"/>
          <w:lang w:val="en"/>
        </w:rPr>
      </w:pPr>
      <w:r w:rsidRPr="00756923">
        <w:rPr>
          <w:szCs w:val="24"/>
          <w:lang w:val="en"/>
        </w:rPr>
        <w:t>Thank you,</w:t>
      </w:r>
    </w:p>
    <w:p w:rsidRPr="0071240D" w:rsidR="000A1AF6" w:rsidP="000A1AF6" w:rsidRDefault="000A1AF6" w14:paraId="3D7A04FD" w14:textId="764BFDE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2645D08" w14:textId="128D542F">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6F51EB8C" w14:textId="2553A713">
      <w:pPr>
        <w:jc w:val="center"/>
        <w:rPr>
          <w:rFonts w:cs="Arial"/>
          <w:szCs w:val="24"/>
        </w:rPr>
      </w:pPr>
      <w:r w:rsidRPr="00756923">
        <w:rPr>
          <w:rFonts w:cs="Arial"/>
          <w:i/>
          <w:iCs/>
          <w:szCs w:val="24"/>
        </w:rPr>
        <w:t xml:space="preserve">Learn more about our confidentiality procedures at </w:t>
      </w:r>
      <w:hyperlink w:history="1" r:id="rId197">
        <w:hyperlink w:history="1" r:id="rId198">
          <w:r w:rsidRPr="00E54E15" w:rsidR="00B05B51">
            <w:rPr>
              <w:u w:val="single"/>
            </w:rPr>
            <w:t>https://surveys.nces.ed.gov/bandb/confidentiality.aspx</w:t>
          </w:r>
        </w:hyperlink>
      </w:hyperlink>
    </w:p>
    <w:p w:rsidRPr="00756923" w:rsidR="00E66E86" w:rsidP="00E66E86" w:rsidRDefault="00E66E86" w14:paraId="34C64C6D"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E66E86" w:rsidP="00E66E86" w:rsidRDefault="00E66E86" w14:paraId="366EC119" w14:textId="05859F40">
      <w:pPr>
        <w:rPr>
          <w:rFonts w:cs="Arial"/>
          <w:szCs w:val="24"/>
        </w:rPr>
      </w:pPr>
    </w:p>
    <w:p w:rsidR="00756923" w:rsidRDefault="00756923" w14:paraId="2B8030B8" w14:textId="6D70073A">
      <w:pPr>
        <w:rPr>
          <w:rFonts w:ascii="Arial" w:hAnsi="Arial" w:cs="Arial"/>
          <w:b/>
          <w:bCs/>
          <w:szCs w:val="24"/>
        </w:rPr>
      </w:pPr>
      <w:r>
        <w:br w:type="page"/>
      </w:r>
    </w:p>
    <w:p w:rsidRPr="00E66E86" w:rsidR="00E66E86" w:rsidP="008B1D8B" w:rsidRDefault="00E66E86" w14:paraId="659EE2E6" w14:textId="3E53AF7D">
      <w:pPr>
        <w:pStyle w:val="AppH3"/>
      </w:pPr>
      <w:r w:rsidRPr="00E66E86">
        <w:lastRenderedPageBreak/>
        <w:t>Reminder E-mail 28</w:t>
      </w:r>
    </w:p>
    <w:p w:rsidRPr="00756923" w:rsidR="006A7210" w:rsidP="0058441D" w:rsidRDefault="00E66E86" w14:paraId="3148473E" w14:textId="4F132B8D">
      <w:pPr>
        <w:pStyle w:val="BodyText2"/>
        <w:rPr>
          <w:szCs w:val="24"/>
        </w:rPr>
      </w:pPr>
      <w:r w:rsidRPr="00756923">
        <w:rPr>
          <w:b/>
          <w:szCs w:val="24"/>
        </w:rPr>
        <w:t xml:space="preserve">SUBJECT: </w:t>
      </w:r>
      <w:r w:rsidRPr="00756923">
        <w:rPr>
          <w:szCs w:val="24"/>
        </w:rPr>
        <w:t xml:space="preserve">It's Time to Complete Your </w:t>
      </w:r>
      <w:r w:rsidR="00EA167E">
        <w:rPr>
          <w:szCs w:val="24"/>
        </w:rPr>
        <w:t>B&amp;B</w:t>
      </w:r>
      <w:r w:rsidRPr="00756923">
        <w:rPr>
          <w:szCs w:val="24"/>
        </w:rPr>
        <w:t xml:space="preserve"> Survey, </w:t>
      </w:r>
      <w:r w:rsidRPr="00756923">
        <w:rPr>
          <w:rFonts w:eastAsia="Calibri"/>
          <w:b/>
          <w:color w:val="000000"/>
          <w:szCs w:val="24"/>
        </w:rPr>
        <w:t>«</w:t>
      </w:r>
      <w:r w:rsidRPr="00756923">
        <w:rPr>
          <w:rFonts w:eastAsia="Calibri"/>
          <w:color w:val="000000"/>
          <w:szCs w:val="24"/>
        </w:rPr>
        <w:t>fname»</w:t>
      </w:r>
    </w:p>
    <w:p w:rsidRPr="00756923" w:rsidR="006A7210" w:rsidP="0058441D" w:rsidRDefault="00E66E86" w14:paraId="42A89475" w14:textId="77777777">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rsidRPr="00756923" w:rsidR="00E66E86" w:rsidP="0058441D" w:rsidRDefault="00E66E86" w14:paraId="335B3635" w14:textId="5CAAE45C">
      <w:pPr>
        <w:pStyle w:val="BodyText2"/>
        <w:rPr>
          <w:szCs w:val="24"/>
        </w:rPr>
      </w:pPr>
      <w:r w:rsidRPr="00756923">
        <w:rPr>
          <w:szCs w:val="24"/>
        </w:rPr>
        <w:t xml:space="preserve">We haven’t heard from you regarding your participation in the </w:t>
      </w:r>
      <w:r w:rsidR="001D440D">
        <w:rPr>
          <w:color w:val="000000"/>
          <w:szCs w:val="24"/>
        </w:rPr>
        <w:t>Baccalaureate</w:t>
      </w:r>
      <w:r w:rsidR="006E4104">
        <w:rPr>
          <w:color w:val="000000"/>
          <w:szCs w:val="24"/>
        </w:rPr>
        <w:t xml:space="preserve"> and Beyond Longitudinal Study (B&amp;B)</w:t>
      </w:r>
      <w:r w:rsidRPr="00756923">
        <w:rPr>
          <w:szCs w:val="24"/>
        </w:rPr>
        <w:t xml:space="preserve">. We are writing again because of the importance of your responses </w:t>
      </w:r>
      <w:r w:rsidR="00FF122E">
        <w:rPr>
          <w:szCs w:val="24"/>
        </w:rPr>
        <w:t>for</w:t>
      </w:r>
      <w:r w:rsidRPr="00756923" w:rsidR="00FF122E">
        <w:rPr>
          <w:szCs w:val="24"/>
        </w:rPr>
        <w:t xml:space="preserve"> </w:t>
      </w:r>
      <w:r w:rsidRPr="00756923">
        <w:rPr>
          <w:szCs w:val="24"/>
        </w:rPr>
        <w:t>helpi</w:t>
      </w:r>
      <w:r w:rsidR="001D440D">
        <w:rPr>
          <w:szCs w:val="24"/>
        </w:rPr>
        <w:t>ng policymakers and others understand the experiences of recent college graduates</w:t>
      </w:r>
      <w:r w:rsidRPr="00756923">
        <w:rPr>
          <w:szCs w:val="24"/>
        </w:rPr>
        <w:t>. The study won’t be complete without you!</w:t>
      </w:r>
    </w:p>
    <w:p w:rsidRPr="00756923" w:rsidR="00E66E86" w:rsidP="008B1D8B" w:rsidRDefault="00E66E86" w14:paraId="4D3B55C3" w14:textId="4C6A98D3">
      <w:pPr>
        <w:pStyle w:val="BodyText2"/>
        <w:spacing w:after="0"/>
        <w:rPr>
          <w:szCs w:val="24"/>
        </w:rPr>
      </w:pPr>
      <w:r w:rsidRPr="00756923">
        <w:rPr>
          <w:rFonts w:eastAsia="Calibri"/>
          <w:color w:val="000000"/>
          <w:szCs w:val="24"/>
        </w:rPr>
        <w:t xml:space="preserve">The </w:t>
      </w:r>
      <w:r w:rsidR="00EA167E">
        <w:rPr>
          <w:rFonts w:eastAsia="Calibri"/>
          <w:color w:val="000000"/>
          <w:szCs w:val="24"/>
        </w:rPr>
        <w:t>B&amp;B</w:t>
      </w:r>
      <w:r w:rsidRPr="00756923">
        <w:rPr>
          <w:rFonts w:eastAsia="Calibri"/>
          <w:color w:val="000000"/>
          <w:szCs w:val="24"/>
        </w:rPr>
        <w:t xml:space="preserve">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00084605">
        <w:rPr>
          <w:rFonts w:eastAsia="Calibri"/>
          <w:b/>
          <w:color w:val="000000"/>
          <w:szCs w:val="24"/>
        </w:rPr>
        <w:t>inc_amount</w:t>
      </w:r>
      <w:r w:rsidRPr="00756923">
        <w:rPr>
          <w:rFonts w:eastAsia="Calibri"/>
          <w:color w:val="000000"/>
          <w:szCs w:val="24"/>
        </w:rPr>
        <w:t>»</w:t>
      </w:r>
      <w:r w:rsidRPr="00756923">
        <w:rPr>
          <w:szCs w:val="24"/>
        </w:rPr>
        <w:t xml:space="preserve"> for completing it!</w:t>
      </w:r>
      <w:r w:rsidRPr="00756923">
        <w:rPr>
          <w:rFonts w:eastAsia="Calibri"/>
          <w:color w:val="000000"/>
          <w:szCs w:val="24"/>
        </w:rPr>
        <w:t>»]</w:t>
      </w:r>
      <w:r w:rsidR="00043F34">
        <w:rPr>
          <w:rFonts w:eastAsia="Calibri"/>
          <w:color w:val="000000"/>
          <w:szCs w:val="24"/>
        </w:rPr>
        <w:br/>
      </w:r>
    </w:p>
    <w:p w:rsidRPr="00756923" w:rsidR="00E66E86" w:rsidP="008B1D8B" w:rsidRDefault="004C4B19" w14:paraId="7855F0C1" w14:textId="025DB472">
      <w:pPr>
        <w:shd w:val="clear" w:color="auto" w:fill="FFFFFF"/>
        <w:jc w:val="center"/>
        <w:rPr>
          <w:rFonts w:eastAsia="Calibri" w:cs="Arial"/>
          <w:color w:val="000000"/>
          <w:szCs w:val="24"/>
        </w:rPr>
      </w:pPr>
      <w:r w:rsidRPr="00D806BB">
        <w:rPr>
          <w:noProof/>
          <w:sz w:val="20"/>
        </w:rPr>
        <w:drawing>
          <wp:inline distT="0" distB="0" distL="0" distR="0" wp14:anchorId="5FE02E3D" wp14:editId="365AB62D">
            <wp:extent cx="1375576" cy="663842"/>
            <wp:effectExtent l="0" t="0" r="0" b="3175"/>
            <wp:docPr id="201" name="Picture 20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00043F34">
        <w:rPr>
          <w:rFonts w:eastAsia="Calibri" w:cs="Arial"/>
          <w:color w:val="000000"/>
          <w:szCs w:val="24"/>
        </w:rPr>
        <w:br/>
      </w:r>
    </w:p>
    <w:p w:rsidRPr="00756923" w:rsidR="00E66E86" w:rsidP="00E66E86" w:rsidRDefault="00E66E86" w14:paraId="140210EE" w14:textId="3B8F2644">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Pr="00756923" w:rsidR="00C44D74">
        <w:rPr>
          <w:rFonts w:eastAsia="Calibri" w:cs="Arial"/>
          <w:szCs w:val="24"/>
        </w:rPr>
        <w:t xml:space="preserve"> </w:t>
      </w:r>
      <w:r w:rsidRPr="00756923">
        <w:rPr>
          <w:rFonts w:eastAsia="Calibri" w:cs="Arial"/>
          <w:szCs w:val="24"/>
        </w:rPr>
        <w:t xml:space="preserve">to our secure website </w:t>
      </w:r>
      <w:hyperlink w:history="1" r:id="rId199">
        <w:r w:rsidRPr="00065399" w:rsidR="004F4E82">
          <w:rPr>
            <w:rStyle w:val="Hyperlink"/>
            <w:rFonts w:cs="Arial"/>
          </w:rPr>
          <w:t>https://surveys.nces.ed.gov/bandb</w:t>
        </w:r>
      </w:hyperlink>
      <w:r w:rsidRPr="00E412DC" w:rsidR="004F4E82">
        <w:rPr>
          <w:rFonts w:cs="Arial"/>
          <w:u w:val="single"/>
        </w:rPr>
        <w:t>/</w:t>
      </w:r>
      <w:r w:rsidRPr="0099183E">
        <w:rPr>
          <w:rStyle w:val="Hyperlink"/>
          <w:rFonts w:cs="Arial"/>
          <w:color w:val="000000" w:themeColor="text1"/>
          <w:szCs w:val="24"/>
          <w:u w:val="none"/>
        </w:rPr>
        <w:t>using your study credentials:</w:t>
      </w:r>
    </w:p>
    <w:p w:rsidRPr="00756923" w:rsidR="00E66E86" w:rsidP="00E66E86" w:rsidRDefault="00E66E86" w14:paraId="2E5034D5"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rsidRPr="00756923" w:rsidR="006A7210" w:rsidP="00E66E86" w:rsidRDefault="00E66E86" w14:paraId="2F3E906B" w14:textId="7777777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rsidRPr="00756923" w:rsidR="00E66E86" w:rsidP="0058441D" w:rsidRDefault="00E66E86" w14:paraId="2DDE73F2" w14:textId="7A8DA993">
      <w:pPr>
        <w:pStyle w:val="BodyText2"/>
        <w:rPr>
          <w:szCs w:val="24"/>
        </w:rPr>
      </w:pPr>
      <w:r w:rsidRPr="00756923">
        <w:rPr>
          <w:rFonts w:eastAsia="Calibri"/>
          <w:szCs w:val="24"/>
        </w:rPr>
        <w:t xml:space="preserve">Call </w:t>
      </w:r>
      <w:r w:rsidR="00EA167E">
        <w:rPr>
          <w:b/>
          <w:szCs w:val="24"/>
        </w:rPr>
        <w:t>855-322-2826</w:t>
      </w:r>
      <w:r w:rsidRPr="00756923">
        <w:rPr>
          <w:b/>
          <w:szCs w:val="24"/>
        </w:rPr>
        <w:t xml:space="preserve"> </w:t>
      </w:r>
      <w:r w:rsidRPr="00756923">
        <w:rPr>
          <w:rFonts w:eastAsia="Calibri"/>
          <w:szCs w:val="24"/>
        </w:rPr>
        <w:t xml:space="preserve">to get more information about </w:t>
      </w:r>
      <w:r w:rsidR="00EA167E">
        <w:rPr>
          <w:rFonts w:eastAsia="Calibri"/>
          <w:szCs w:val="24"/>
        </w:rPr>
        <w:t>B&amp;B</w:t>
      </w:r>
      <w:r w:rsidRPr="00756923">
        <w:rPr>
          <w:rFonts w:eastAsia="Calibri"/>
          <w:szCs w:val="24"/>
        </w:rPr>
        <w:t xml:space="preserve"> or to complete your survey by phone with one of our trained interviewers.</w:t>
      </w:r>
    </w:p>
    <w:p w:rsidRPr="00756923" w:rsidR="00E66E86" w:rsidP="0058441D" w:rsidRDefault="00E66E86" w14:paraId="4A12C595" w14:textId="77777777">
      <w:pPr>
        <w:pStyle w:val="BodyText2"/>
        <w:rPr>
          <w:rFonts w:eastAsia="Calibri"/>
          <w:szCs w:val="24"/>
        </w:rPr>
      </w:pPr>
      <w:r w:rsidRPr="00756923">
        <w:rPr>
          <w:rFonts w:eastAsia="Calibri"/>
          <w:szCs w:val="24"/>
        </w:rPr>
        <w:t>We hope you will decide to participate.</w:t>
      </w:r>
    </w:p>
    <w:p w:rsidRPr="00756923" w:rsidR="00E66E86" w:rsidP="0058441D" w:rsidRDefault="00E66E86" w14:paraId="4D32C796" w14:textId="77777777">
      <w:pPr>
        <w:pStyle w:val="BodyText2"/>
        <w:rPr>
          <w:rFonts w:eastAsia="Calibri"/>
          <w:szCs w:val="24"/>
        </w:rPr>
      </w:pPr>
      <w:r w:rsidRPr="00756923">
        <w:rPr>
          <w:rFonts w:eastAsia="Calibri"/>
          <w:szCs w:val="24"/>
        </w:rPr>
        <w:t>Thank you!</w:t>
      </w:r>
    </w:p>
    <w:p w:rsidRPr="0071240D" w:rsidR="000A1AF6" w:rsidP="000A1AF6" w:rsidRDefault="000A1AF6" w14:paraId="0D1E27CB" w14:textId="40B39BC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7F0CBDC2" w14:textId="72D35486">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26D8BE9A" w14:textId="6E2834DB">
      <w:pPr>
        <w:jc w:val="center"/>
        <w:rPr>
          <w:rFonts w:cs="Arial"/>
          <w:szCs w:val="24"/>
        </w:rPr>
      </w:pPr>
      <w:r w:rsidRPr="00756923">
        <w:rPr>
          <w:rFonts w:cs="Arial"/>
          <w:i/>
          <w:iCs/>
          <w:szCs w:val="24"/>
        </w:rPr>
        <w:t xml:space="preserve">Learn more about our confidentiality procedures at </w:t>
      </w:r>
      <w:hyperlink w:history="1" r:id="rId200">
        <w:hyperlink w:history="1" r:id="rId201">
          <w:r w:rsidRPr="00E54E15" w:rsidR="00B05B51">
            <w:rPr>
              <w:u w:val="single"/>
            </w:rPr>
            <w:t>https://surveys.nces.ed.gov/bandb/confidentiality.aspx</w:t>
          </w:r>
        </w:hyperlink>
      </w:hyperlink>
    </w:p>
    <w:p w:rsidRPr="001D440D" w:rsidR="006A7210" w:rsidP="001D440D" w:rsidRDefault="00E66E86" w14:paraId="1086B2F8" w14:textId="0B9A625B">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756923" w:rsidRDefault="00756923" w14:paraId="11B7F0FC" w14:textId="77777777">
      <w:pPr>
        <w:rPr>
          <w:rFonts w:ascii="Arial" w:hAnsi="Arial" w:cs="Arial"/>
          <w:b/>
          <w:bCs/>
          <w:szCs w:val="24"/>
        </w:rPr>
      </w:pPr>
      <w:r>
        <w:br w:type="page"/>
      </w:r>
    </w:p>
    <w:p w:rsidRPr="00E66E86" w:rsidR="00E66E86" w:rsidP="008E709F" w:rsidRDefault="00E66E86" w14:paraId="062F1CFE" w14:textId="6FD9CDC5">
      <w:pPr>
        <w:pStyle w:val="AppH3"/>
      </w:pPr>
      <w:r w:rsidRPr="00E66E86">
        <w:lastRenderedPageBreak/>
        <w:t>Reminder E-mail 29</w:t>
      </w:r>
    </w:p>
    <w:p w:rsidRPr="00756923" w:rsidR="00E66E86" w:rsidP="0058441D" w:rsidRDefault="00E66E86" w14:paraId="5877F8D0" w14:textId="77777777">
      <w:pPr>
        <w:pStyle w:val="BodyText2"/>
        <w:rPr>
          <w:szCs w:val="24"/>
        </w:rPr>
      </w:pPr>
      <w:r w:rsidRPr="00756923">
        <w:rPr>
          <w:b/>
          <w:szCs w:val="24"/>
        </w:rPr>
        <w:t>SUBJECT:</w:t>
      </w:r>
      <w:r w:rsidRPr="00756923">
        <w:rPr>
          <w:szCs w:val="24"/>
        </w:rPr>
        <w:t xml:space="preserve"> The U.S. Department of Education Needs You–Are You In? </w:t>
      </w:r>
    </w:p>
    <w:p w:rsidRPr="00756923" w:rsidR="00E66E86" w:rsidP="0058441D" w:rsidRDefault="00E66E86" w14:paraId="0D913AC7" w14:textId="5BA5FD4E">
      <w:pPr>
        <w:pStyle w:val="BodyText2"/>
        <w:rPr>
          <w:szCs w:val="24"/>
        </w:rPr>
      </w:pPr>
      <w:r w:rsidRPr="00756923">
        <w:rPr>
          <w:szCs w:val="24"/>
        </w:rPr>
        <w:t>Hi</w:t>
      </w:r>
      <w:r w:rsidR="00657073">
        <w:rPr>
          <w:szCs w:val="24"/>
        </w:rPr>
        <w:t>,</w:t>
      </w:r>
      <w:r w:rsidRPr="00756923">
        <w:rPr>
          <w:szCs w:val="24"/>
        </w:rPr>
        <w:t xml:space="preserve"> «fname»,</w:t>
      </w:r>
    </w:p>
    <w:p w:rsidRPr="00756923" w:rsidR="00E66E86" w:rsidP="0058441D" w:rsidRDefault="00E66E86" w14:paraId="17889766" w14:textId="1FF2CA4E">
      <w:pPr>
        <w:pStyle w:val="BodyText2"/>
        <w:rPr>
          <w:szCs w:val="24"/>
        </w:rPr>
      </w:pPr>
      <w:r w:rsidRPr="00756923">
        <w:rPr>
          <w:szCs w:val="24"/>
        </w:rPr>
        <w:t xml:space="preserve">Recently we’ve been trying to get in touch with you about the </w:t>
      </w:r>
      <w:r w:rsidR="00BA25CA">
        <w:rPr>
          <w:szCs w:val="24"/>
        </w:rPr>
        <w:t>2016/20</w:t>
      </w:r>
      <w:r w:rsidRPr="00756923">
        <w:rPr>
          <w:szCs w:val="24"/>
        </w:rPr>
        <w:t xml:space="preserve"> </w:t>
      </w:r>
      <w:r w:rsidR="00EA167E">
        <w:rPr>
          <w:szCs w:val="24"/>
        </w:rPr>
        <w:t>B&amp;B</w:t>
      </w:r>
      <w:r w:rsidRPr="00756923">
        <w:rPr>
          <w:szCs w:val="24"/>
        </w:rPr>
        <w:t xml:space="preserve"> survey. </w:t>
      </w:r>
      <w:r w:rsidR="00EA167E">
        <w:rPr>
          <w:szCs w:val="24"/>
        </w:rPr>
        <w:t>B&amp;B</w:t>
      </w:r>
      <w:r w:rsidRPr="00756923">
        <w:rPr>
          <w:szCs w:val="24"/>
        </w:rPr>
        <w:t xml:space="preserve"> helps policymakers better understand </w:t>
      </w:r>
      <w:r w:rsidR="009561D7">
        <w:rPr>
          <w:szCs w:val="24"/>
        </w:rPr>
        <w:t>the experiences of bachelor’s degree recipients</w:t>
      </w:r>
      <w:r w:rsidRPr="00756923">
        <w:rPr>
          <w:szCs w:val="24"/>
        </w:rPr>
        <w:t xml:space="preserve">. You are part of a small group of students </w:t>
      </w:r>
      <w:r w:rsidR="009561D7">
        <w:rPr>
          <w:szCs w:val="24"/>
        </w:rPr>
        <w:t>who attended</w:t>
      </w:r>
      <w:r w:rsidRPr="00756923" w:rsidR="009561D7">
        <w:rPr>
          <w:szCs w:val="24"/>
        </w:rPr>
        <w:t xml:space="preserve">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School</w:t>
      </w:r>
      <w:r w:rsidRPr="00756923">
        <w:rPr>
          <w:b/>
          <w:noProof/>
          <w:szCs w:val="24"/>
        </w:rPr>
        <w:t>»</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rsidRPr="00756923" w:rsidR="00E66E86" w:rsidP="0058441D" w:rsidRDefault="00E66E86" w14:paraId="6E24D2E2" w14:textId="77777777">
      <w:pPr>
        <w:pStyle w:val="BodyText2"/>
        <w:rPr>
          <w:szCs w:val="24"/>
        </w:rPr>
      </w:pPr>
      <w:r w:rsidRPr="00756923">
        <w:rPr>
          <w:szCs w:val="24"/>
        </w:rPr>
        <w:t xml:space="preserve">Will you help us reach our goal? </w:t>
      </w:r>
    </w:p>
    <w:p w:rsidR="00E66E86" w:rsidP="0058441D" w:rsidRDefault="00D9677D" w14:paraId="15BB1619" w14:textId="3389D6A6">
      <w:pPr>
        <w:pStyle w:val="BodyText2"/>
        <w:rPr>
          <w:b/>
          <w:szCs w:val="24"/>
        </w:rPr>
      </w:pPr>
      <w:r w:rsidRPr="00756923">
        <w:rPr>
          <w:szCs w:val="24"/>
        </w:rPr>
        <w:t>«</w:t>
      </w:r>
      <w:r w:rsidRPr="00756923" w:rsidR="00E66E86">
        <w:rPr>
          <w:szCs w:val="24"/>
        </w:rPr>
        <w:t>Over «completed surveys»</w:t>
      </w:r>
      <w:r w:rsidRPr="00756923">
        <w:rPr>
          <w:szCs w:val="24"/>
        </w:rPr>
        <w:t>»</w:t>
      </w:r>
      <w:r>
        <w:rPr>
          <w:szCs w:val="24"/>
        </w:rPr>
        <w:t>//</w:t>
      </w:r>
      <w:r w:rsidRPr="00756923" w:rsidR="006B4883">
        <w:rPr>
          <w:szCs w:val="24"/>
        </w:rPr>
        <w:t>«</w:t>
      </w:r>
      <w:r w:rsidR="006B4883">
        <w:rPr>
          <w:szCs w:val="24"/>
        </w:rPr>
        <w:t>Many</w:t>
      </w:r>
      <w:r w:rsidRPr="00756923" w:rsidDel="006B4883" w:rsidR="006B4883">
        <w:rPr>
          <w:szCs w:val="24"/>
        </w:rPr>
        <w:t xml:space="preserve"> </w:t>
      </w:r>
      <w:r w:rsidRPr="00756923">
        <w:rPr>
          <w:szCs w:val="24"/>
        </w:rPr>
        <w:t>»</w:t>
      </w:r>
      <w:r w:rsidRPr="00756923" w:rsidR="00E66E86">
        <w:rPr>
          <w:szCs w:val="24"/>
        </w:rPr>
        <w:t xml:space="preserve"> students have already completed the </w:t>
      </w:r>
      <w:r w:rsidR="00EA167E">
        <w:rPr>
          <w:szCs w:val="24"/>
        </w:rPr>
        <w:t>B&amp;B</w:t>
      </w:r>
      <w:r w:rsidRPr="00756923" w:rsidR="00E66E86">
        <w:rPr>
          <w:szCs w:val="24"/>
        </w:rPr>
        <w:t xml:space="preserve"> survey, but we still need your participation to make the study a success. It «</w:t>
      </w:r>
      <w:r w:rsidRPr="00756923" w:rsidR="00E66E86">
        <w:rPr>
          <w:color w:val="000000"/>
          <w:szCs w:val="24"/>
          <w:lang w:val="en"/>
        </w:rPr>
        <w:t xml:space="preserve">only </w:t>
      </w:r>
      <w:r w:rsidRPr="00756923" w:rsidR="00E66E86">
        <w:rPr>
          <w:szCs w:val="24"/>
        </w:rPr>
        <w:t xml:space="preserve">»takes about </w:t>
      </w:r>
      <w:r w:rsidRPr="00756923" w:rsidR="00E66E86">
        <w:rPr>
          <w:b/>
          <w:szCs w:val="24"/>
        </w:rPr>
        <w:t>«time»</w:t>
      </w:r>
      <w:r w:rsidRPr="00756923" w:rsidR="00E66E86">
        <w:rPr>
          <w:szCs w:val="24"/>
        </w:rPr>
        <w:t xml:space="preserve"> </w:t>
      </w:r>
      <w:r w:rsidRPr="00756923" w:rsidR="00E66E86">
        <w:rPr>
          <w:b/>
          <w:szCs w:val="24"/>
        </w:rPr>
        <w:t>minutes</w:t>
      </w:r>
      <w:r w:rsidRPr="00756923" w:rsidR="00E66E86">
        <w:rPr>
          <w:szCs w:val="24"/>
        </w:rPr>
        <w:t xml:space="preserve"> to complete [IF INCENTIVE ELIGIBLE: </w:t>
      </w:r>
      <w:bookmarkStart w:name="_Hlk5282077" w:id="135"/>
      <w:r w:rsidRPr="00756923" w:rsidR="00E66E86">
        <w:rPr>
          <w:szCs w:val="24"/>
        </w:rPr>
        <w:t>«</w:t>
      </w:r>
      <w:bookmarkEnd w:id="135"/>
      <w:r w:rsidRPr="00756923" w:rsidR="00E66E86">
        <w:rPr>
          <w:szCs w:val="24"/>
        </w:rPr>
        <w:t xml:space="preserve">, and </w:t>
      </w:r>
      <w:r w:rsidRPr="00756923" w:rsidR="00E66E86">
        <w:rPr>
          <w:b/>
          <w:szCs w:val="24"/>
        </w:rPr>
        <w:t>«</w:t>
      </w:r>
      <w:r w:rsidRPr="00756923" w:rsidR="00E66E86">
        <w:rPr>
          <w:b/>
          <w:color w:val="000000"/>
          <w:szCs w:val="24"/>
          <w:lang w:val="en"/>
        </w:rPr>
        <w:t xml:space="preserve">now </w:t>
      </w:r>
      <w:r w:rsidRPr="00756923" w:rsidR="00E66E86">
        <w:rPr>
          <w:b/>
          <w:szCs w:val="24"/>
        </w:rPr>
        <w:t>»we will «</w:t>
      </w:r>
      <w:r w:rsidRPr="00756923" w:rsidR="00E66E86">
        <w:rPr>
          <w:b/>
          <w:color w:val="000000"/>
          <w:szCs w:val="24"/>
          <w:lang w:val="en"/>
        </w:rPr>
        <w:t xml:space="preserve">still </w:t>
      </w:r>
      <w:r w:rsidRPr="00756923" w:rsidR="00E66E86">
        <w:rPr>
          <w:b/>
          <w:szCs w:val="24"/>
        </w:rPr>
        <w:t>»send you $</w:t>
      </w:r>
      <w:bookmarkStart w:name="_Hlk5281976" w:id="136"/>
      <w:r w:rsidRPr="00756923" w:rsidR="00E66E86">
        <w:rPr>
          <w:b/>
          <w:szCs w:val="24"/>
        </w:rPr>
        <w:t>«</w:t>
      </w:r>
      <w:bookmarkEnd w:id="136"/>
      <w:r w:rsidR="00084605">
        <w:rPr>
          <w:b/>
          <w:szCs w:val="24"/>
        </w:rPr>
        <w:t>inc_amount</w:t>
      </w:r>
      <w:bookmarkStart w:name="_Hlk5282046" w:id="137"/>
      <w:r w:rsidRPr="00756923" w:rsidR="00E66E86">
        <w:rPr>
          <w:b/>
          <w:szCs w:val="24"/>
        </w:rPr>
        <w:t>»</w:t>
      </w:r>
      <w:bookmarkEnd w:id="137"/>
      <w:r w:rsidRPr="00756923" w:rsidR="00E66E86">
        <w:rPr>
          <w:b/>
          <w:szCs w:val="24"/>
        </w:rPr>
        <w:t xml:space="preserve"> (payable by </w:t>
      </w:r>
      <w:r w:rsidRPr="00756923" w:rsidR="00E66E86">
        <w:rPr>
          <w:szCs w:val="24"/>
        </w:rPr>
        <w:t>«</w:t>
      </w:r>
      <w:r w:rsidRPr="00756923" w:rsidR="00E66E86">
        <w:rPr>
          <w:b/>
          <w:szCs w:val="24"/>
        </w:rPr>
        <w:t xml:space="preserve">PayPal or </w:t>
      </w:r>
      <w:r w:rsidRPr="00756923" w:rsidR="00E66E86">
        <w:rPr>
          <w:szCs w:val="24"/>
        </w:rPr>
        <w:t>»</w:t>
      </w:r>
      <w:r w:rsidRPr="00756923" w:rsidR="00E66E86">
        <w:rPr>
          <w:b/>
          <w:szCs w:val="24"/>
        </w:rPr>
        <w:t>check)].</w:t>
      </w:r>
    </w:p>
    <w:p w:rsidRPr="00756923" w:rsidR="004C4B19" w:rsidP="004C4B19" w:rsidRDefault="004C4B19" w14:paraId="49FC7393" w14:textId="7F485FF3">
      <w:pPr>
        <w:pStyle w:val="BodyText2"/>
        <w:jc w:val="center"/>
        <w:rPr>
          <w:szCs w:val="24"/>
        </w:rPr>
      </w:pPr>
      <w:r w:rsidRPr="00D806BB">
        <w:rPr>
          <w:noProof/>
          <w:sz w:val="20"/>
          <w:szCs w:val="20"/>
        </w:rPr>
        <w:drawing>
          <wp:inline distT="0" distB="0" distL="0" distR="0" wp14:anchorId="1695F666" wp14:editId="121A6A1E">
            <wp:extent cx="1375576" cy="663842"/>
            <wp:effectExtent l="0" t="0" r="0" b="3175"/>
            <wp:docPr id="202" name="Picture 20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8B1D8B" w:rsidRDefault="00E66E86" w14:paraId="7DE444AE" w14:textId="3CA8D1EA">
      <w:pPr>
        <w:pStyle w:val="NormalWeb"/>
        <w:spacing w:before="0" w:beforeAutospacing="0" w:after="120" w:afterAutospacing="0"/>
        <w:rPr>
          <w:rFonts w:cs="Arial"/>
          <w:color w:val="000000"/>
          <w:lang w:val="en"/>
        </w:rPr>
      </w:pPr>
      <w:r w:rsidRPr="00756923">
        <w:rPr>
          <w:rFonts w:cs="Arial"/>
          <w:color w:val="000000"/>
          <w:lang w:val="en"/>
        </w:rPr>
        <w:t>Or go to</w:t>
      </w:r>
      <w:r w:rsidRPr="00756923">
        <w:rPr>
          <w:rFonts w:cs="Arial"/>
          <w:lang w:val="en"/>
        </w:rPr>
        <w:t xml:space="preserve"> </w:t>
      </w:r>
      <w:hyperlink w:history="1" r:id="rId202">
        <w:r w:rsidRPr="00065399" w:rsidR="004F4E82">
          <w:rPr>
            <w:rStyle w:val="Hyperlink"/>
            <w:rFonts w:cs="Arial"/>
          </w:rPr>
          <w:t>https://surveys.nces.ed.gov/bandb</w:t>
        </w:r>
      </w:hyperlink>
      <w:r w:rsidRPr="00E412DC" w:rsidR="004F4E82">
        <w:rPr>
          <w:rFonts w:cs="Arial"/>
          <w:u w:val="single"/>
        </w:rPr>
        <w:t>/</w:t>
      </w:r>
      <w:r w:rsidRPr="00756923">
        <w:rPr>
          <w:rFonts w:cs="Arial"/>
          <w:color w:val="000000"/>
          <w:lang w:val="en"/>
        </w:rPr>
        <w:t xml:space="preserve"> and log in:</w:t>
      </w:r>
    </w:p>
    <w:p w:rsidRPr="00756923" w:rsidR="006A7210" w:rsidP="008B1D8B" w:rsidRDefault="00E66E86" w14:paraId="1D25731C" w14:textId="77777777">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6A7210" w:rsidP="0058441D" w:rsidRDefault="00E66E86" w14:paraId="00FEC545" w14:textId="38F6F720">
      <w:pPr>
        <w:pStyle w:val="BodyText2"/>
        <w:rPr>
          <w:szCs w:val="24"/>
        </w:rPr>
      </w:pPr>
      <w:r w:rsidRPr="00756923">
        <w:rPr>
          <w:szCs w:val="24"/>
        </w:rPr>
        <w:t xml:space="preserve">If you want to complete your survey over the phone or have other questions, please contact the </w:t>
      </w:r>
      <w:r w:rsidR="00EA167E">
        <w:rPr>
          <w:b/>
          <w:szCs w:val="24"/>
        </w:rPr>
        <w:t>B&amp;B Help Desk</w:t>
      </w:r>
      <w:r w:rsidRPr="00756923">
        <w:rPr>
          <w:b/>
          <w:szCs w:val="24"/>
        </w:rPr>
        <w:t xml:space="preserve"> at </w:t>
      </w:r>
      <w:r w:rsidR="00EA167E">
        <w:rPr>
          <w:b/>
          <w:szCs w:val="24"/>
        </w:rPr>
        <w:t>855-322-2826</w:t>
      </w:r>
      <w:r w:rsidRPr="00756923">
        <w:rPr>
          <w:szCs w:val="24"/>
        </w:rPr>
        <w:t xml:space="preserve"> or e-mail us at </w:t>
      </w:r>
      <w:hyperlink w:history="1" r:id="rId203">
        <w:r w:rsidRPr="00A31EF3" w:rsidR="00030444">
          <w:rPr>
            <w:rStyle w:val="Hyperlink"/>
          </w:rPr>
          <w:t>bandb@rti.org</w:t>
        </w:r>
      </w:hyperlink>
      <w:r w:rsidRPr="00756923">
        <w:rPr>
          <w:szCs w:val="24"/>
        </w:rPr>
        <w:t>.</w:t>
      </w:r>
    </w:p>
    <w:p w:rsidRPr="0071240D" w:rsidR="000A1AF6" w:rsidP="000A1AF6" w:rsidRDefault="000A1AF6" w14:paraId="0F8E9919" w14:textId="5D0F1C2F">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6350207D" w14:textId="343C348B">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13FB4D87" w14:textId="3F87AE7D">
      <w:pPr>
        <w:jc w:val="center"/>
        <w:rPr>
          <w:rFonts w:cs="Arial"/>
          <w:szCs w:val="24"/>
        </w:rPr>
      </w:pPr>
      <w:r w:rsidRPr="00756923">
        <w:rPr>
          <w:rFonts w:cs="Arial"/>
          <w:i/>
          <w:iCs/>
          <w:szCs w:val="24"/>
        </w:rPr>
        <w:t xml:space="preserve">Learn more about our confidentiality procedures at </w:t>
      </w:r>
      <w:hyperlink w:history="1" r:id="rId204">
        <w:hyperlink w:history="1" r:id="rId205">
          <w:r w:rsidRPr="00E54E15" w:rsidR="00B05B51">
            <w:rPr>
              <w:u w:val="single"/>
            </w:rPr>
            <w:t>https://surveys.nces.ed.gov/bandb/confidentiality.aspx</w:t>
          </w:r>
        </w:hyperlink>
      </w:hyperlink>
    </w:p>
    <w:p w:rsidRPr="001D440D" w:rsidR="006A7210" w:rsidP="001D440D" w:rsidRDefault="00E66E86" w14:paraId="562B19F6" w14:textId="10C75E7F">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756923" w:rsidRDefault="00756923" w14:paraId="41C4CA8A" w14:textId="77777777">
      <w:pPr>
        <w:rPr>
          <w:rFonts w:ascii="Arial" w:hAnsi="Arial" w:cs="Arial"/>
          <w:b/>
          <w:bCs/>
          <w:szCs w:val="24"/>
        </w:rPr>
      </w:pPr>
      <w:r>
        <w:br w:type="page"/>
      </w:r>
    </w:p>
    <w:p w:rsidRPr="00E66E86" w:rsidR="00E66E86" w:rsidP="008B1D8B" w:rsidRDefault="00E66E86" w14:paraId="6EDCA5A4" w14:textId="1658D379">
      <w:pPr>
        <w:pStyle w:val="AppH3"/>
      </w:pPr>
      <w:r w:rsidRPr="00E66E86">
        <w:lastRenderedPageBreak/>
        <w:t>Reminder E-mail 30</w:t>
      </w:r>
    </w:p>
    <w:p w:rsidRPr="00756923" w:rsidR="00E66E86" w:rsidP="0058441D" w:rsidRDefault="00E66E86" w14:paraId="21CB6BE8" w14:textId="09CBD17F">
      <w:pPr>
        <w:pStyle w:val="BodyText2"/>
        <w:rPr>
          <w:szCs w:val="24"/>
        </w:rPr>
      </w:pPr>
      <w:r w:rsidRPr="00756923">
        <w:rPr>
          <w:b/>
          <w:szCs w:val="24"/>
        </w:rPr>
        <w:t>SUBJECT:</w:t>
      </w:r>
      <w:r w:rsidRPr="00756923">
        <w:rPr>
          <w:szCs w:val="24"/>
        </w:rPr>
        <w:t xml:space="preserve"> You’re the Missing Piece in </w:t>
      </w:r>
      <w:r w:rsidR="00EA167E">
        <w:rPr>
          <w:szCs w:val="24"/>
        </w:rPr>
        <w:t>B&amp;B</w:t>
      </w:r>
      <w:r w:rsidRPr="00756923">
        <w:rPr>
          <w:szCs w:val="24"/>
        </w:rPr>
        <w:t xml:space="preserve"> </w:t>
      </w:r>
    </w:p>
    <w:p w:rsidRPr="00756923" w:rsidR="006A7210" w:rsidP="0058441D" w:rsidRDefault="00E66E86" w14:paraId="77EEB548" w14:textId="14FAE79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001D440D">
        <w:rPr>
          <w:szCs w:val="24"/>
        </w:rPr>
        <w:t>recent graduates like y</w:t>
      </w:r>
      <w:r w:rsidRPr="00756923">
        <w:rPr>
          <w:color w:val="000000"/>
          <w:szCs w:val="24"/>
          <w:lang w:val="en"/>
        </w:rPr>
        <w:t xml:space="preserve">ou! You can contribute to important research </w:t>
      </w:r>
      <w:r w:rsidR="00F72AF8">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rsidRPr="00756923" w:rsidR="00E66E86" w:rsidP="0058441D" w:rsidRDefault="00EA167E" w14:paraId="77097A13" w14:textId="4276FB17">
      <w:pPr>
        <w:pStyle w:val="BodyText2"/>
        <w:rPr>
          <w:szCs w:val="24"/>
        </w:rPr>
      </w:pPr>
      <w:r>
        <w:rPr>
          <w:szCs w:val="24"/>
        </w:rPr>
        <w:t>B&amp;B</w:t>
      </w:r>
      <w:r w:rsidRPr="00756923" w:rsidR="00E66E86">
        <w:rPr>
          <w:szCs w:val="24"/>
        </w:rPr>
        <w:t xml:space="preserve"> helps researchers, educators, and policymakers </w:t>
      </w:r>
      <w:r w:rsidR="00FF122E">
        <w:rPr>
          <w:szCs w:val="24"/>
        </w:rPr>
        <w:t xml:space="preserve">better </w:t>
      </w:r>
      <w:r w:rsidRPr="00756923" w:rsidR="00E66E86">
        <w:rPr>
          <w:szCs w:val="24"/>
        </w:rPr>
        <w:t>understand the issues that impact you!</w:t>
      </w:r>
    </w:p>
    <w:p w:rsidRPr="00756923" w:rsidR="00E66E86" w:rsidP="00BB2729" w:rsidRDefault="00E66E86" w14:paraId="419D2FAD" w14:textId="77777777">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rsidRPr="00756923" w:rsidR="00E66E86" w:rsidP="00BB2729" w:rsidRDefault="00E66E86" w14:paraId="463AD497" w14:textId="77777777">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rsidRPr="00756923" w:rsidR="006A7210" w:rsidP="00BB2729" w:rsidRDefault="00E66E86" w14:paraId="692A5860" w14:textId="437B5F86">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r w:rsidR="004C4B19">
        <w:rPr>
          <w:rFonts w:cs="Arial"/>
          <w:szCs w:val="24"/>
        </w:rPr>
        <w:br/>
      </w:r>
      <w:r w:rsidR="004C4B19">
        <w:rPr>
          <w:rFonts w:cs="Arial"/>
          <w:szCs w:val="24"/>
        </w:rPr>
        <w:br/>
      </w:r>
      <w:r w:rsidRPr="00D806BB" w:rsidR="004C4B19">
        <w:rPr>
          <w:noProof/>
          <w:sz w:val="20"/>
        </w:rPr>
        <w:drawing>
          <wp:inline distT="0" distB="0" distL="0" distR="0" wp14:anchorId="6F0C7C75" wp14:editId="4D0F7A1B">
            <wp:extent cx="1375576" cy="663842"/>
            <wp:effectExtent l="0" t="0" r="0" b="3175"/>
            <wp:docPr id="203" name="Picture 20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7E5CA8EE" w14:textId="73846A6E">
      <w:pPr>
        <w:spacing w:after="120"/>
        <w:rPr>
          <w:rStyle w:val="Hyperlink"/>
        </w:rPr>
      </w:pPr>
      <w:r w:rsidRPr="00756923">
        <w:rPr>
          <w:rFonts w:eastAsia="Calibri" w:cs="Arial"/>
          <w:szCs w:val="24"/>
        </w:rPr>
        <w:t xml:space="preserve">Or, log </w:t>
      </w:r>
      <w:r w:rsidR="00C44D74">
        <w:rPr>
          <w:rFonts w:eastAsia="Calibri" w:cs="Arial"/>
          <w:szCs w:val="24"/>
        </w:rPr>
        <w:t>in to</w:t>
      </w:r>
      <w:r w:rsidRPr="00756923" w:rsidR="00C44D74">
        <w:rPr>
          <w:rFonts w:eastAsia="Calibri" w:cs="Arial"/>
          <w:szCs w:val="24"/>
        </w:rPr>
        <w:t xml:space="preserve"> </w:t>
      </w:r>
      <w:r w:rsidRPr="00756923">
        <w:rPr>
          <w:rFonts w:eastAsia="Calibri" w:cs="Arial"/>
          <w:szCs w:val="24"/>
        </w:rPr>
        <w:t xml:space="preserve">our site at </w:t>
      </w:r>
      <w:hyperlink w:history="1" r:id="rId206">
        <w:r w:rsidRPr="00065399" w:rsidR="004F4E82">
          <w:rPr>
            <w:rStyle w:val="Hyperlink"/>
            <w:rFonts w:cs="Arial"/>
          </w:rPr>
          <w:t>https://surveys.nces.ed.gov/bandb</w:t>
        </w:r>
      </w:hyperlink>
      <w:r w:rsidRPr="00E412DC" w:rsidR="004F4E82">
        <w:rPr>
          <w:rFonts w:cs="Arial"/>
          <w:u w:val="single"/>
        </w:rPr>
        <w:t>/</w:t>
      </w:r>
    </w:p>
    <w:p w:rsidRPr="00756923" w:rsidR="00E66E86" w:rsidP="00E66E86" w:rsidRDefault="00E66E86" w14:paraId="042AF762" w14:textId="188D4354">
      <w:pPr>
        <w:rPr>
          <w:rFonts w:cs="Arial"/>
          <w:szCs w:val="24"/>
        </w:rPr>
      </w:pPr>
      <w:r w:rsidRPr="00756923">
        <w:rPr>
          <w:rFonts w:cs="Arial"/>
          <w:b/>
          <w:bCs/>
          <w:szCs w:val="24"/>
        </w:rPr>
        <w:t>Study ID:</w:t>
      </w:r>
      <w:r w:rsidRPr="00756923">
        <w:rPr>
          <w:rFonts w:cs="Arial"/>
          <w:szCs w:val="24"/>
        </w:rPr>
        <w:t xml:space="preserve"> «caseid»</w:t>
      </w:r>
    </w:p>
    <w:p w:rsidRPr="00756923" w:rsidR="006A7210" w:rsidP="00E66E86" w:rsidRDefault="00E66E86" w14:paraId="2C1452B7" w14:textId="77777777">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p>
    <w:p w:rsidRPr="00756923" w:rsidR="006A7210" w:rsidP="0058441D" w:rsidRDefault="00E66E86" w14:paraId="3C131D2E" w14:textId="59AB827C">
      <w:pPr>
        <w:pStyle w:val="BodyText2"/>
        <w:rPr>
          <w:szCs w:val="24"/>
          <w:lang w:val="en"/>
        </w:rPr>
      </w:pPr>
      <w:r w:rsidRPr="00756923">
        <w:rPr>
          <w:szCs w:val="24"/>
        </w:rPr>
        <w:t>[IF INCENTIVE ELIGIBLE: «</w:t>
      </w:r>
      <w:r w:rsidRPr="00756923">
        <w:rPr>
          <w:szCs w:val="24"/>
          <w:lang w:val="en"/>
        </w:rPr>
        <w:t xml:space="preserve">When you complete the </w:t>
      </w:r>
      <w:r w:rsidR="00EA167E">
        <w:rPr>
          <w:szCs w:val="24"/>
          <w:lang w:val="en"/>
        </w:rPr>
        <w:t>B&amp;B</w:t>
      </w:r>
      <w:r w:rsidRPr="00756923">
        <w:rPr>
          <w:szCs w:val="24"/>
          <w:lang w:val="en"/>
        </w:rPr>
        <w:t xml:space="preserve"> survey, </w:t>
      </w:r>
      <w:r w:rsidRPr="00756923">
        <w:rPr>
          <w:szCs w:val="24"/>
        </w:rPr>
        <w:t>«</w:t>
      </w:r>
      <w:r w:rsidRPr="00756923">
        <w:rPr>
          <w:szCs w:val="24"/>
          <w:lang w:val="en"/>
        </w:rPr>
        <w:t xml:space="preserve">now </w:t>
      </w:r>
      <w:r w:rsidRPr="00756923">
        <w:rPr>
          <w:szCs w:val="24"/>
        </w:rPr>
        <w:t>»</w:t>
      </w:r>
      <w:r w:rsidRPr="00756923">
        <w:rPr>
          <w:szCs w:val="24"/>
          <w:lang w:val="en"/>
        </w:rPr>
        <w:t xml:space="preserve">you'll </w:t>
      </w:r>
      <w:r w:rsidRPr="00756923">
        <w:rPr>
          <w:szCs w:val="24"/>
        </w:rPr>
        <w:t>«</w:t>
      </w:r>
      <w:r w:rsidRPr="00756923">
        <w:rPr>
          <w:szCs w:val="24"/>
          <w:lang w:val="en"/>
        </w:rPr>
        <w:t>still</w:t>
      </w:r>
      <w:r w:rsidRPr="00756923">
        <w:rPr>
          <w:szCs w:val="24"/>
        </w:rPr>
        <w:t xml:space="preserve">» </w:t>
      </w:r>
      <w:r w:rsidRPr="00756923">
        <w:rPr>
          <w:szCs w:val="24"/>
          <w:lang w:val="en"/>
        </w:rPr>
        <w:t xml:space="preserve">receive </w:t>
      </w:r>
      <w:r w:rsidRPr="00756923">
        <w:rPr>
          <w:b/>
          <w:szCs w:val="24"/>
          <w:lang w:val="en"/>
        </w:rPr>
        <w:t>$</w:t>
      </w:r>
      <w:r w:rsidRPr="00756923">
        <w:rPr>
          <w:szCs w:val="24"/>
        </w:rPr>
        <w:t>«</w:t>
      </w:r>
      <w:r w:rsidR="00084605">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56923">
        <w:rPr>
          <w:szCs w:val="24"/>
          <w:lang w:val="en"/>
        </w:rPr>
        <w:t>.</w:t>
      </w:r>
      <w:r w:rsidRPr="00756923">
        <w:rPr>
          <w:szCs w:val="24"/>
        </w:rPr>
        <w:t>»</w:t>
      </w:r>
      <w:r w:rsidRPr="00756923">
        <w:rPr>
          <w:szCs w:val="24"/>
          <w:lang w:val="en"/>
        </w:rPr>
        <w:t xml:space="preserve">] </w:t>
      </w:r>
    </w:p>
    <w:p w:rsidRPr="00756923" w:rsidR="00E66E86" w:rsidP="0058441D" w:rsidRDefault="00E66E86" w14:paraId="59D8EDA9" w14:textId="0257325F">
      <w:pPr>
        <w:pStyle w:val="BodyText2"/>
        <w:rPr>
          <w:szCs w:val="24"/>
          <w:lang w:val="en"/>
        </w:rPr>
      </w:pPr>
      <w:r w:rsidRPr="00756923">
        <w:rPr>
          <w:szCs w:val="24"/>
          <w:lang w:val="en"/>
        </w:rPr>
        <w:t xml:space="preserve">If you prefer, you may also complete your survey over the telephone by calling the </w:t>
      </w:r>
      <w:r w:rsidR="00EA167E">
        <w:rPr>
          <w:szCs w:val="24"/>
          <w:lang w:val="en"/>
        </w:rPr>
        <w:t>B&amp;B Help Desk</w:t>
      </w:r>
      <w:r w:rsidRPr="00756923">
        <w:rPr>
          <w:szCs w:val="24"/>
          <w:lang w:val="en"/>
        </w:rPr>
        <w:t xml:space="preserve"> at </w:t>
      </w:r>
      <w:r w:rsidR="00EA167E">
        <w:rPr>
          <w:b/>
          <w:szCs w:val="24"/>
          <w:lang w:val="en"/>
        </w:rPr>
        <w:t>855-322-2826</w:t>
      </w:r>
      <w:r w:rsidRPr="00756923">
        <w:rPr>
          <w:szCs w:val="24"/>
          <w:lang w:val="en"/>
        </w:rPr>
        <w:t>.</w:t>
      </w:r>
    </w:p>
    <w:p w:rsidRPr="00756923" w:rsidR="00E66E86" w:rsidP="0058441D" w:rsidRDefault="00E66E86" w14:paraId="722263AD" w14:textId="77777777">
      <w:pPr>
        <w:pStyle w:val="BodyText2"/>
        <w:rPr>
          <w:szCs w:val="24"/>
          <w:lang w:val="en"/>
        </w:rPr>
      </w:pPr>
      <w:r w:rsidRPr="00756923">
        <w:rPr>
          <w:szCs w:val="24"/>
          <w:lang w:val="en"/>
        </w:rPr>
        <w:t>Thank you,</w:t>
      </w:r>
    </w:p>
    <w:p w:rsidRPr="0071240D" w:rsidR="000A1AF6" w:rsidP="000A1AF6" w:rsidRDefault="000A1AF6" w14:paraId="6C941F88" w14:textId="01FB907C">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1B557A55" w14:textId="347185D8">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3942D397" w14:textId="018EEBC0">
      <w:pPr>
        <w:jc w:val="center"/>
        <w:rPr>
          <w:rFonts w:cs="Arial"/>
          <w:szCs w:val="24"/>
        </w:rPr>
      </w:pPr>
      <w:r w:rsidRPr="00756923">
        <w:rPr>
          <w:rFonts w:cs="Arial"/>
          <w:i/>
          <w:iCs/>
          <w:szCs w:val="24"/>
        </w:rPr>
        <w:t xml:space="preserve">Learn more about our confidentiality procedures at </w:t>
      </w:r>
      <w:hyperlink w:history="1" r:id="rId207">
        <w:hyperlink w:history="1" r:id="rId208">
          <w:r w:rsidRPr="00E54E15" w:rsidR="00B05B51">
            <w:rPr>
              <w:u w:val="single"/>
            </w:rPr>
            <w:t>https://surveys.nces.ed.gov/bandb/confidentiality.aspx</w:t>
          </w:r>
        </w:hyperlink>
      </w:hyperlink>
    </w:p>
    <w:p w:rsidRPr="00756923" w:rsidR="00E66E86" w:rsidP="00E66E86" w:rsidRDefault="00E66E86" w14:paraId="53BC10FC"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Pr="00756923" w:rsidR="006A7210" w:rsidP="00E66E86" w:rsidRDefault="006A7210" w14:paraId="01235631" w14:textId="397497B4">
      <w:pPr>
        <w:rPr>
          <w:rFonts w:cs="Arial"/>
          <w:szCs w:val="24"/>
        </w:rPr>
      </w:pPr>
    </w:p>
    <w:p w:rsidR="000C6EAA" w:rsidRDefault="000C6EAA" w14:paraId="7F0000CF" w14:textId="77777777">
      <w:pPr>
        <w:rPr>
          <w:rFonts w:ascii="Arial" w:hAnsi="Arial" w:cs="Arial"/>
          <w:b/>
          <w:bCs/>
          <w:szCs w:val="24"/>
        </w:rPr>
      </w:pPr>
      <w:r>
        <w:br w:type="page"/>
      </w:r>
    </w:p>
    <w:p w:rsidRPr="00E66E86" w:rsidR="000C6EAA" w:rsidP="000C6EAA" w:rsidRDefault="000C6EAA" w14:paraId="3E2C1297" w14:textId="77777777">
      <w:pPr>
        <w:pStyle w:val="AppH3"/>
      </w:pPr>
      <w:r w:rsidRPr="00E66E86">
        <w:lastRenderedPageBreak/>
        <w:t>Reminder E-mail 31</w:t>
      </w:r>
    </w:p>
    <w:p w:rsidRPr="00756923" w:rsidR="000C6EAA" w:rsidP="000C6EAA" w:rsidRDefault="000C6EAA" w14:paraId="3BD1FB67" w14:textId="77777777">
      <w:pPr>
        <w:pStyle w:val="BodyText2"/>
        <w:rPr>
          <w:szCs w:val="24"/>
        </w:rPr>
      </w:pPr>
      <w:r w:rsidRPr="00756923">
        <w:rPr>
          <w:b/>
          <w:szCs w:val="24"/>
        </w:rPr>
        <w:t>SUBJECT:</w:t>
      </w:r>
      <w:r w:rsidRPr="00756923">
        <w:rPr>
          <w:szCs w:val="24"/>
        </w:rPr>
        <w:t xml:space="preserve"> Just a reminder–we still need you to complete the </w:t>
      </w:r>
      <w:r>
        <w:rPr>
          <w:szCs w:val="24"/>
        </w:rPr>
        <w:t>B&amp;B</w:t>
      </w:r>
      <w:r w:rsidRPr="00756923">
        <w:rPr>
          <w:szCs w:val="24"/>
        </w:rPr>
        <w:t xml:space="preserve"> survey</w:t>
      </w:r>
    </w:p>
    <w:p w:rsidRPr="00756923" w:rsidR="000C6EAA" w:rsidP="000C6EAA" w:rsidRDefault="000C6EAA" w14:paraId="01A68260" w14:textId="77777777">
      <w:pPr>
        <w:pStyle w:val="BodyText2"/>
        <w:rPr>
          <w:color w:val="000000"/>
          <w:szCs w:val="24"/>
          <w:lang w:val="en"/>
        </w:rPr>
      </w:pPr>
      <w:r w:rsidRPr="00756923">
        <w:rPr>
          <w:szCs w:val="24"/>
        </w:rPr>
        <w:t>Hi</w:t>
      </w:r>
      <w:r>
        <w:rPr>
          <w:szCs w:val="24"/>
        </w:rPr>
        <w:t>,</w:t>
      </w:r>
      <w:r w:rsidRPr="00756923">
        <w:rPr>
          <w:szCs w:val="24"/>
        </w:rPr>
        <w:t xml:space="preserve"> «</w:t>
      </w:r>
      <w:r w:rsidRPr="00756923">
        <w:rPr>
          <w:color w:val="000000"/>
          <w:szCs w:val="24"/>
          <w:lang w:val="en"/>
        </w:rPr>
        <w:t>fname</w:t>
      </w:r>
      <w:r w:rsidRPr="00756923">
        <w:rPr>
          <w:szCs w:val="24"/>
        </w:rPr>
        <w:t>»</w:t>
      </w:r>
      <w:r w:rsidRPr="00756923">
        <w:rPr>
          <w:color w:val="000000"/>
          <w:szCs w:val="24"/>
          <w:lang w:val="en"/>
        </w:rPr>
        <w:t>,</w:t>
      </w:r>
    </w:p>
    <w:p w:rsidRPr="00756923" w:rsidR="000C6EAA" w:rsidP="000C6EAA" w:rsidRDefault="000C6EAA" w14:paraId="6BE45C30" w14:textId="02157F72">
      <w:pPr>
        <w:pStyle w:val="BodyText2"/>
        <w:rPr>
          <w:szCs w:val="24"/>
        </w:rPr>
      </w:pPr>
      <w:r w:rsidRPr="00756923">
        <w:rPr>
          <w:szCs w:val="24"/>
        </w:rPr>
        <w:t xml:space="preserve">Data collection for the U.S. Department of Education’s </w:t>
      </w:r>
      <w:r>
        <w:rPr>
          <w:szCs w:val="24"/>
        </w:rPr>
        <w:t>B&amp;B</w:t>
      </w:r>
      <w:r w:rsidRPr="00756923">
        <w:rPr>
          <w:szCs w:val="24"/>
        </w:rPr>
        <w:t xml:space="preserve"> continues and we are interested in hearing from </w:t>
      </w:r>
      <w:r>
        <w:rPr>
          <w:b/>
          <w:szCs w:val="24"/>
        </w:rPr>
        <w:t>recent college graduates like you!</w:t>
      </w:r>
      <w:r w:rsidR="00D51387">
        <w:rPr>
          <w:b/>
          <w:szCs w:val="24"/>
        </w:rPr>
        <w:t xml:space="preserve"> Your participation will help us find out what graduates are experiencing.</w:t>
      </w:r>
    </w:p>
    <w:p w:rsidRPr="00756923" w:rsidR="000C6EAA" w:rsidP="000C6EAA" w:rsidRDefault="000C6EAA" w14:paraId="32B189F0" w14:textId="77777777">
      <w:pPr>
        <w:pStyle w:val="BodyText2"/>
        <w:rPr>
          <w:szCs w:val="24"/>
        </w:rPr>
      </w:pPr>
      <w:r>
        <w:rPr>
          <w:szCs w:val="24"/>
        </w:rPr>
        <w:t>The survey</w:t>
      </w:r>
      <w:r w:rsidRPr="00756923">
        <w:rPr>
          <w:szCs w:val="24"/>
        </w:rPr>
        <w:t xml:space="preserve"> «only »takes about </w:t>
      </w:r>
      <w:r w:rsidRPr="00756923">
        <w:rPr>
          <w:b/>
          <w:szCs w:val="24"/>
        </w:rPr>
        <w:t>«</w:t>
      </w:r>
      <w:r w:rsidRPr="00756923">
        <w:rPr>
          <w:b/>
          <w:szCs w:val="24"/>
          <w:lang w:val="en"/>
        </w:rPr>
        <w:t>time</w:t>
      </w:r>
      <w:r w:rsidRPr="00756923">
        <w:rPr>
          <w:b/>
          <w:szCs w:val="24"/>
        </w:rPr>
        <w:t>» minutes</w:t>
      </w:r>
      <w:r w:rsidRPr="00756923">
        <w:rPr>
          <w:szCs w:val="24"/>
        </w:rPr>
        <w:t xml:space="preserve"> and can even be completed on your mobile device! ««</w:t>
      </w:r>
      <w:r w:rsidRPr="00756923">
        <w:rPr>
          <w:color w:val="000000"/>
          <w:szCs w:val="24"/>
          <w:lang w:val="en"/>
        </w:rPr>
        <w:t xml:space="preserve">Now you’ll </w:t>
      </w:r>
      <w:r w:rsidRPr="00756923">
        <w:rPr>
          <w:szCs w:val="24"/>
        </w:rPr>
        <w:t>»/«You’ll »«</w:t>
      </w:r>
      <w:r w:rsidRPr="00756923">
        <w:rPr>
          <w:color w:val="000000"/>
          <w:szCs w:val="24"/>
          <w:lang w:val="en"/>
        </w:rPr>
        <w:t xml:space="preserve">still </w:t>
      </w:r>
      <w:r w:rsidRPr="00756923">
        <w:rPr>
          <w:szCs w:val="24"/>
        </w:rPr>
        <w:t xml:space="preserve">»receive </w:t>
      </w:r>
      <w:r w:rsidRPr="00756923">
        <w:rPr>
          <w:b/>
          <w:szCs w:val="24"/>
        </w:rPr>
        <w:t>$</w:t>
      </w:r>
      <w:r w:rsidRPr="00756923">
        <w:rPr>
          <w:b/>
          <w:szCs w:val="24"/>
        </w:rPr>
        <w:fldChar w:fldCharType="begin"/>
      </w:r>
      <w:r w:rsidRPr="00756923">
        <w:rPr>
          <w:b/>
          <w:szCs w:val="24"/>
        </w:rPr>
        <w:instrText xml:space="preserve"> MERGEFIELD incamount </w:instrText>
      </w:r>
      <w:r w:rsidRPr="00756923">
        <w:rPr>
          <w:b/>
          <w:szCs w:val="24"/>
        </w:rPr>
        <w:fldChar w:fldCharType="separate"/>
      </w:r>
      <w:r w:rsidRPr="00756923">
        <w:rPr>
          <w:szCs w:val="24"/>
        </w:rPr>
        <w:t>«</w:t>
      </w:r>
      <w:r>
        <w:rPr>
          <w:b/>
          <w:noProof/>
          <w:szCs w:val="24"/>
        </w:rPr>
        <w:t>inc_amount</w:t>
      </w:r>
      <w:r w:rsidRPr="00756923">
        <w:rPr>
          <w:b/>
          <w:noProof/>
          <w:szCs w:val="24"/>
        </w:rPr>
        <w:t>»</w:t>
      </w:r>
      <w:r w:rsidRPr="00756923">
        <w:rPr>
          <w:b/>
          <w:szCs w:val="24"/>
        </w:rPr>
        <w:fldChar w:fldCharType="end"/>
      </w:r>
      <w:r w:rsidRPr="00756923">
        <w:rPr>
          <w:szCs w:val="24"/>
        </w:rPr>
        <w:t xml:space="preserve"> when you complete your survey, payable by check« or PayPal.</w:t>
      </w:r>
      <w:r w:rsidRPr="00756923">
        <w:rPr>
          <w:noProof/>
          <w:szCs w:val="24"/>
        </w:rPr>
        <w:t>»</w:t>
      </w:r>
      <w:r w:rsidRPr="00756923">
        <w:rPr>
          <w:szCs w:val="24"/>
        </w:rPr>
        <w:t xml:space="preserve">] </w:t>
      </w:r>
    </w:p>
    <w:p w:rsidRPr="00756923" w:rsidR="000C6EAA" w:rsidP="000C6EAA" w:rsidRDefault="000C6EAA" w14:paraId="60057BCD" w14:textId="77777777">
      <w:pPr>
        <w:jc w:val="center"/>
        <w:rPr>
          <w:rFonts w:cs="Arial"/>
          <w:color w:val="000000"/>
          <w:szCs w:val="24"/>
          <w:lang w:val="en"/>
        </w:rPr>
      </w:pPr>
      <w:r w:rsidRPr="00D806BB">
        <w:rPr>
          <w:noProof/>
          <w:sz w:val="20"/>
        </w:rPr>
        <w:drawing>
          <wp:inline distT="0" distB="0" distL="0" distR="0" wp14:anchorId="490263B3" wp14:editId="7BB799D3">
            <wp:extent cx="1375576" cy="663842"/>
            <wp:effectExtent l="0" t="0" r="0" b="3175"/>
            <wp:docPr id="204" name="Picture 20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0C6EAA" w:rsidP="000C6EAA" w:rsidRDefault="000C6EAA" w14:paraId="4D6B497A" w14:textId="77777777">
      <w:pPr>
        <w:pStyle w:val="BodyText2"/>
        <w:spacing w:after="0"/>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09">
        <w:r w:rsidRPr="00A31EF3">
          <w:rPr>
            <w:rStyle w:val="Hyperlink"/>
          </w:rPr>
          <w:t>https://surveys.nces.ed.gov/bandb/</w:t>
        </w:r>
      </w:hyperlink>
    </w:p>
    <w:p w:rsidRPr="00756923" w:rsidR="000C6EAA" w:rsidP="000C6EAA" w:rsidRDefault="000C6EAA" w14:paraId="27EEBDA4" w14:textId="77777777">
      <w:pPr>
        <w:pStyle w:val="BodyText2"/>
        <w:spacing w:after="0"/>
        <w:ind w:firstLine="720"/>
        <w:rPr>
          <w:color w:val="000000"/>
          <w:szCs w:val="24"/>
          <w:lang w:val="en"/>
        </w:rPr>
      </w:pPr>
      <w:r w:rsidRPr="00756923">
        <w:rPr>
          <w:b/>
          <w:color w:val="000000"/>
          <w:szCs w:val="24"/>
          <w:lang w:val="en"/>
        </w:rPr>
        <w:t>Study ID:</w:t>
      </w:r>
      <w:r w:rsidRPr="00756923">
        <w:rPr>
          <w:color w:val="000000"/>
          <w:szCs w:val="24"/>
          <w:lang w:val="en"/>
        </w:rPr>
        <w:t xml:space="preserve"> </w:t>
      </w:r>
      <w:r w:rsidRPr="00756923">
        <w:rPr>
          <w:szCs w:val="24"/>
        </w:rPr>
        <w:t>«</w:t>
      </w:r>
      <w:r w:rsidRPr="00756923">
        <w:rPr>
          <w:color w:val="000000"/>
          <w:szCs w:val="24"/>
          <w:lang w:val="en"/>
        </w:rPr>
        <w:t>caseID</w:t>
      </w:r>
      <w:r w:rsidRPr="00756923">
        <w:rPr>
          <w:szCs w:val="24"/>
        </w:rPr>
        <w:t>»</w:t>
      </w:r>
    </w:p>
    <w:p w:rsidRPr="00756923" w:rsidR="000C6EAA" w:rsidP="000C6EAA" w:rsidRDefault="000C6EAA" w14:paraId="0CEDFAC6"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p>
    <w:p w:rsidRPr="00756923" w:rsidR="000C6EAA" w:rsidP="000C6EAA" w:rsidRDefault="000C6EAA" w14:paraId="20BA2844" w14:textId="4047D9E5">
      <w:pPr>
        <w:pStyle w:val="BodyText2"/>
        <w:rPr>
          <w:color w:val="000000"/>
          <w:szCs w:val="24"/>
          <w:lang w:val="en"/>
        </w:rPr>
      </w:pPr>
      <w:r w:rsidRPr="00756923">
        <w:rPr>
          <w:szCs w:val="24"/>
        </w:rPr>
        <w:t xml:space="preserve">You were selected to represent many students </w:t>
      </w:r>
      <w:r w:rsidR="009561D7">
        <w:rPr>
          <w:szCs w:val="24"/>
        </w:rPr>
        <w:t>who attended</w:t>
      </w:r>
      <w:r w:rsidRPr="00756923" w:rsidR="009561D7">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Pr>
          <w:b/>
          <w:noProof/>
          <w:szCs w:val="24"/>
        </w:rPr>
        <w:t>NPSAS</w:t>
      </w:r>
      <w:r w:rsidRPr="00756923">
        <w:rPr>
          <w:b/>
          <w:noProof/>
          <w:szCs w:val="24"/>
        </w:rPr>
        <w:t>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p>
    <w:p w:rsidRPr="00756923" w:rsidR="000C6EAA" w:rsidP="000C6EAA" w:rsidRDefault="000C6EAA" w14:paraId="20A7843C" w14:textId="77777777">
      <w:pPr>
        <w:pStyle w:val="BodyText2"/>
        <w:rPr>
          <w:color w:val="000000"/>
          <w:szCs w:val="24"/>
          <w:lang w:val="en"/>
        </w:rPr>
      </w:pPr>
      <w:r w:rsidRPr="00756923">
        <w:rPr>
          <w:color w:val="000000"/>
          <w:szCs w:val="24"/>
          <w:lang w:val="en"/>
        </w:rPr>
        <w:t xml:space="preserve">If you have questions or would prefer to complete over the telephone, call the </w:t>
      </w:r>
      <w:r>
        <w:rPr>
          <w:b/>
          <w:color w:val="000000"/>
          <w:szCs w:val="24"/>
          <w:lang w:val="en"/>
        </w:rPr>
        <w:t>B&amp;B Help Desk</w:t>
      </w:r>
      <w:r w:rsidRPr="00756923">
        <w:rPr>
          <w:color w:val="000000"/>
          <w:szCs w:val="24"/>
          <w:lang w:val="en"/>
        </w:rPr>
        <w:t xml:space="preserve"> at </w:t>
      </w:r>
      <w:r>
        <w:rPr>
          <w:b/>
          <w:color w:val="000000"/>
          <w:szCs w:val="24"/>
          <w:lang w:val="en"/>
        </w:rPr>
        <w:t>855-322-2826</w:t>
      </w:r>
      <w:r w:rsidRPr="00756923">
        <w:rPr>
          <w:color w:val="000000"/>
          <w:szCs w:val="24"/>
          <w:lang w:val="en"/>
        </w:rPr>
        <w:t>.</w:t>
      </w:r>
    </w:p>
    <w:p w:rsidRPr="00756923" w:rsidR="000C6EAA" w:rsidP="000C6EAA" w:rsidRDefault="000C6EAA" w14:paraId="5588A8DE" w14:textId="77777777">
      <w:pPr>
        <w:pStyle w:val="BodyText2"/>
        <w:rPr>
          <w:color w:val="000000"/>
          <w:szCs w:val="24"/>
          <w:lang w:val="en"/>
        </w:rPr>
      </w:pPr>
      <w:r w:rsidRPr="00756923">
        <w:rPr>
          <w:color w:val="000000"/>
          <w:szCs w:val="24"/>
          <w:lang w:val="en"/>
        </w:rPr>
        <w:t>Thank you,</w:t>
      </w:r>
    </w:p>
    <w:p w:rsidRPr="0071240D" w:rsidR="000C6EAA" w:rsidP="000C6EAA" w:rsidRDefault="000C6EAA" w14:paraId="76C339E4" w14:textId="52F0B39E">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0C6EAA" w:rsidP="000C6EAA" w:rsidRDefault="000C6EAA" w14:paraId="3A90D996" w14:textId="77777777">
      <w:pPr>
        <w:jc w:val="center"/>
        <w:rPr>
          <w:rFonts w:cs="Arial"/>
          <w:szCs w:val="24"/>
        </w:rPr>
      </w:pPr>
      <w:r w:rsidRPr="00756923">
        <w:rPr>
          <w:rFonts w:cs="Arial"/>
          <w:szCs w:val="24"/>
        </w:rPr>
        <w:t>OMB Control Number: 1850-</w:t>
      </w:r>
      <w:r>
        <w:rPr>
          <w:rFonts w:cs="Arial"/>
          <w:szCs w:val="24"/>
        </w:rPr>
        <w:t>0926</w:t>
      </w:r>
    </w:p>
    <w:p w:rsidRPr="00756923" w:rsidR="000C6EAA" w:rsidP="000C6EAA" w:rsidRDefault="000C6EAA" w14:paraId="61F82FC6" w14:textId="77777777">
      <w:pPr>
        <w:jc w:val="center"/>
        <w:rPr>
          <w:rStyle w:val="Hyperlink"/>
          <w:szCs w:val="24"/>
        </w:rPr>
      </w:pPr>
      <w:r w:rsidRPr="00756923">
        <w:rPr>
          <w:rFonts w:cs="Arial"/>
          <w:i/>
          <w:iCs/>
          <w:szCs w:val="24"/>
        </w:rPr>
        <w:t xml:space="preserve">Learn more about our confidentiality procedures at </w:t>
      </w:r>
      <w:hyperlink w:history="1" r:id="rId210">
        <w:hyperlink w:history="1" r:id="rId211">
          <w:r w:rsidRPr="00E54E15">
            <w:rPr>
              <w:u w:val="single"/>
            </w:rPr>
            <w:t>https://surveys.nces.ed.gov/bandb/confidentiality.aspx</w:t>
          </w:r>
        </w:hyperlink>
      </w:hyperlink>
    </w:p>
    <w:p w:rsidRPr="00756923" w:rsidR="000C6EAA" w:rsidP="000C6EAA" w:rsidRDefault="000C6EAA" w14:paraId="094DA86F" w14:textId="77777777">
      <w:pPr>
        <w:jc w:val="center"/>
        <w:rPr>
          <w:rFonts w:cs="Arial"/>
          <w:szCs w:val="24"/>
        </w:rPr>
      </w:pPr>
      <w:r w:rsidRPr="00756923">
        <w:rPr>
          <w:rFonts w:cs="Arial"/>
          <w:szCs w:val="24"/>
        </w:rPr>
        <w:t>«</w:t>
      </w:r>
      <w:r w:rsidRPr="00756923">
        <w:rPr>
          <w:rFonts w:cs="Arial" w:eastAsiaTheme="majorEastAsia"/>
          <w:szCs w:val="24"/>
        </w:rPr>
        <w:t>emailID</w:t>
      </w:r>
      <w:r w:rsidRPr="00756923">
        <w:rPr>
          <w:rFonts w:cs="Arial"/>
          <w:szCs w:val="24"/>
        </w:rPr>
        <w:t>»</w:t>
      </w:r>
    </w:p>
    <w:p w:rsidRPr="000C6EAA" w:rsidR="00CC3F48" w:rsidP="000C6EAA" w:rsidRDefault="00756923" w14:paraId="27C99406" w14:textId="738D4020">
      <w:pPr>
        <w:rPr>
          <w:rFonts w:ascii="Arial" w:hAnsi="Arial" w:cs="Arial"/>
          <w:b/>
          <w:bCs/>
          <w:szCs w:val="24"/>
        </w:rPr>
      </w:pPr>
      <w:r>
        <w:br w:type="page"/>
      </w:r>
      <w:r w:rsidRPr="000C6EAA" w:rsidR="00CC3F48">
        <w:rPr>
          <w:rFonts w:ascii="Arial" w:hAnsi="Arial" w:cs="Arial"/>
          <w:b/>
          <w:bCs/>
        </w:rPr>
        <w:lastRenderedPageBreak/>
        <w:t>Nonresponse Follow-up Mini Survey E-mail</w:t>
      </w:r>
    </w:p>
    <w:p w:rsidRPr="007E7511" w:rsidR="00CC3F48" w:rsidP="00CC3F48" w:rsidRDefault="00CC3F48" w14:paraId="7B407CBF" w14:textId="6AC7699E">
      <w:pPr>
        <w:pStyle w:val="BodyText2"/>
        <w:rPr>
          <w:szCs w:val="24"/>
        </w:rPr>
      </w:pPr>
      <w:r w:rsidRPr="007E7511">
        <w:rPr>
          <w:b/>
          <w:szCs w:val="24"/>
        </w:rPr>
        <w:t>SUBJECT:</w:t>
      </w:r>
      <w:r w:rsidRPr="007E7511">
        <w:rPr>
          <w:szCs w:val="24"/>
        </w:rPr>
        <w:t xml:space="preserve"> The </w:t>
      </w:r>
      <w:r>
        <w:rPr>
          <w:szCs w:val="24"/>
        </w:rPr>
        <w:t>B&amp;B</w:t>
      </w:r>
      <w:r w:rsidRPr="007E7511">
        <w:rPr>
          <w:szCs w:val="24"/>
        </w:rPr>
        <w:t xml:space="preserve"> Survey Now Takes Only «time» Minutes</w:t>
      </w:r>
      <w:r>
        <w:rPr>
          <w:szCs w:val="24"/>
        </w:rPr>
        <w:t>!</w:t>
      </w:r>
    </w:p>
    <w:p w:rsidRPr="007E7511" w:rsidR="00CC3F48" w:rsidP="00CC3F48" w:rsidRDefault="00CC3F48" w14:paraId="73FEB208" w14:textId="77777777">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CC3F48" w:rsidP="00CC3F48" w:rsidRDefault="00CC3F48" w14:paraId="0D00C67C" w14:textId="77777777">
      <w:pPr>
        <w:pStyle w:val="BodyText2"/>
        <w:rPr>
          <w:szCs w:val="24"/>
          <w:lang w:val="en"/>
        </w:rPr>
      </w:pPr>
      <w:r w:rsidRPr="007E7511">
        <w:rPr>
          <w:szCs w:val="24"/>
          <w:lang w:val="en"/>
        </w:rPr>
        <w:t>You can complete your survey in one of two ways:</w:t>
      </w:r>
    </w:p>
    <w:p w:rsidRPr="007E7511" w:rsidR="00CC3F48" w:rsidP="00CC3F48" w:rsidRDefault="00CC3F48" w14:paraId="71CB33F9" w14:textId="77777777">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Pr="00D806BB">
        <w:rPr>
          <w:noProof/>
          <w:sz w:val="20"/>
          <w:szCs w:val="20"/>
        </w:rPr>
        <w:drawing>
          <wp:inline distT="0" distB="0" distL="0" distR="0" wp14:anchorId="56F003A4" wp14:editId="50C87ECC">
            <wp:extent cx="1375576" cy="663842"/>
            <wp:effectExtent l="0" t="0" r="0" b="3175"/>
            <wp:docPr id="2" name="Picture 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CC3F48" w:rsidP="00CC3F48" w:rsidRDefault="00CC3F48" w14:paraId="1B95C8C0" w14:textId="77777777">
      <w:pPr>
        <w:spacing w:before="60"/>
        <w:ind w:left="1080"/>
        <w:rPr>
          <w:rFonts w:cs="Arial"/>
        </w:rPr>
      </w:pPr>
      <w:r w:rsidRPr="007E7511">
        <w:rPr>
          <w:rFonts w:cs="Arial"/>
          <w:bCs/>
          <w:szCs w:val="24"/>
        </w:rPr>
        <w:t xml:space="preserve">Or visit </w:t>
      </w:r>
      <w:hyperlink w:history="1" r:id="rId212">
        <w:r w:rsidRPr="00A31EF3">
          <w:rPr>
            <w:rStyle w:val="Hyperlink"/>
            <w:rFonts w:cs="Arial"/>
          </w:rPr>
          <w:t>https://surveys.nces.ed.gov/bandb/</w:t>
        </w:r>
      </w:hyperlink>
    </w:p>
    <w:p w:rsidRPr="007E7511" w:rsidR="00CC3F48" w:rsidP="00CC3F48" w:rsidRDefault="00CC3F48" w14:paraId="5C4339CD" w14:textId="77777777">
      <w:pPr>
        <w:spacing w:before="60"/>
        <w:ind w:left="1080"/>
        <w:rPr>
          <w:rFonts w:cs="Arial"/>
          <w:bCs/>
          <w:szCs w:val="24"/>
        </w:rPr>
      </w:pPr>
      <w:r w:rsidRPr="007E7511">
        <w:rPr>
          <w:rFonts w:cs="Arial"/>
          <w:bCs/>
          <w:szCs w:val="24"/>
        </w:rPr>
        <w:t xml:space="preserve">Log in using your secure credentials: </w:t>
      </w:r>
    </w:p>
    <w:p w:rsidRPr="007E7511" w:rsidR="00CC3F48" w:rsidP="00CC3F48" w:rsidRDefault="00CC3F48" w14:paraId="1A0D5553"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CC3F48" w:rsidP="00CC3F48" w:rsidRDefault="00CC3F48" w14:paraId="0C8F218E"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CC3F48" w:rsidP="00CC3F48" w:rsidRDefault="00CC3F48" w14:paraId="6A06F43D" w14:textId="5F6A003D">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CC3F48" w:rsidP="00CC3F48" w:rsidRDefault="00CC3F48" w14:paraId="27D4B615" w14:textId="1F7EEB94">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accalaureate and Beyond Longitudinal Study </w:t>
      </w:r>
      <w:r w:rsidRPr="007E7511">
        <w:rPr>
          <w:szCs w:val="24"/>
          <w:lang w:val="en"/>
        </w:rPr>
        <w:t>a success.</w:t>
      </w:r>
    </w:p>
    <w:p w:rsidRPr="0071240D" w:rsidR="00CC3F48" w:rsidP="00CC3F48" w:rsidRDefault="00CC3F48" w14:paraId="265A0904" w14:textId="47655F5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CC3F48" w:rsidP="00CC3F48" w:rsidRDefault="00CC3F48" w14:paraId="67189992" w14:textId="77777777">
      <w:pPr>
        <w:jc w:val="center"/>
        <w:rPr>
          <w:rFonts w:cs="Arial"/>
          <w:szCs w:val="24"/>
        </w:rPr>
      </w:pPr>
      <w:r w:rsidRPr="007E7511">
        <w:rPr>
          <w:rFonts w:cs="Arial"/>
          <w:szCs w:val="24"/>
        </w:rPr>
        <w:t>OMB Control Number: 1850-</w:t>
      </w:r>
      <w:r>
        <w:rPr>
          <w:rFonts w:cs="Arial"/>
          <w:szCs w:val="24"/>
        </w:rPr>
        <w:t>0926</w:t>
      </w:r>
    </w:p>
    <w:p w:rsidRPr="007E7511" w:rsidR="00CC3F48" w:rsidP="00CC3F48" w:rsidRDefault="00CC3F48" w14:paraId="35C85BF1" w14:textId="77777777">
      <w:pPr>
        <w:jc w:val="center"/>
        <w:rPr>
          <w:rFonts w:cs="Arial"/>
          <w:szCs w:val="24"/>
        </w:rPr>
      </w:pPr>
      <w:r w:rsidRPr="007E7511">
        <w:rPr>
          <w:rFonts w:cs="Arial"/>
          <w:i/>
          <w:iCs/>
          <w:szCs w:val="24"/>
        </w:rPr>
        <w:t xml:space="preserve">Learn more about our confidentiality procedures at </w:t>
      </w:r>
      <w:hyperlink w:history="1" r:id="rId213">
        <w:hyperlink w:history="1" r:id="rId214">
          <w:r w:rsidRPr="00E54E15">
            <w:rPr>
              <w:u w:val="single"/>
            </w:rPr>
            <w:t>https://surveys.nces.ed.gov/bandb/confidentiality.aspx</w:t>
          </w:r>
        </w:hyperlink>
      </w:hyperlink>
    </w:p>
    <w:p w:rsidRPr="008C2698" w:rsidR="00CC3F48" w:rsidP="00CC3F48" w:rsidRDefault="00CC3F48" w14:paraId="627C0796"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CC3F48" w:rsidRDefault="00CC3F48" w14:paraId="4E273C1B" w14:textId="77777777">
      <w:r>
        <w:br w:type="page"/>
      </w:r>
    </w:p>
    <w:p w:rsidRPr="00E66E86" w:rsidR="00CC3F48" w:rsidP="00CC3F48" w:rsidRDefault="00CC3F48" w14:paraId="1A592B19" w14:textId="38CF3AAF">
      <w:pPr>
        <w:pStyle w:val="AppH3"/>
      </w:pPr>
      <w:r>
        <w:lastRenderedPageBreak/>
        <w:t>Nonresponse Follow-up Mini Survey Reminder Email</w:t>
      </w:r>
    </w:p>
    <w:p w:rsidRPr="007E7511" w:rsidR="00CC3F48" w:rsidP="00CC3F48" w:rsidRDefault="00CC3F48" w14:paraId="69D71620" w14:textId="0D60DE79">
      <w:pPr>
        <w:pStyle w:val="BodyText2"/>
        <w:rPr>
          <w:szCs w:val="24"/>
        </w:rPr>
      </w:pPr>
      <w:r w:rsidRPr="007E7511">
        <w:rPr>
          <w:b/>
          <w:szCs w:val="24"/>
        </w:rPr>
        <w:t>SUBJECT:</w:t>
      </w:r>
      <w:r w:rsidRPr="007E7511">
        <w:rPr>
          <w:szCs w:val="24"/>
        </w:rPr>
        <w:t xml:space="preserve"> T</w:t>
      </w:r>
      <w:r>
        <w:rPr>
          <w:szCs w:val="24"/>
        </w:rPr>
        <w:t>aking the B&amp;B Survey Only Takes</w:t>
      </w:r>
      <w:r w:rsidRPr="007E7511">
        <w:rPr>
          <w:szCs w:val="24"/>
        </w:rPr>
        <w:t xml:space="preserve"> «time» Minutes</w:t>
      </w:r>
      <w:r>
        <w:rPr>
          <w:szCs w:val="24"/>
        </w:rPr>
        <w:t>!</w:t>
      </w:r>
    </w:p>
    <w:p w:rsidRPr="007E7511" w:rsidR="00CC3F48" w:rsidP="00CC3F48" w:rsidRDefault="00CC3F48" w14:paraId="7B78C4BB" w14:textId="77777777">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CC3F48" w:rsidP="00CC3F48" w:rsidRDefault="00CC3F48" w14:paraId="6320247B" w14:textId="77777777">
      <w:pPr>
        <w:pStyle w:val="BodyText2"/>
        <w:rPr>
          <w:szCs w:val="24"/>
          <w:lang w:val="en"/>
        </w:rPr>
      </w:pPr>
      <w:r w:rsidRPr="007E7511">
        <w:rPr>
          <w:szCs w:val="24"/>
          <w:lang w:val="en"/>
        </w:rPr>
        <w:t>You can complete your survey in one of two ways:</w:t>
      </w:r>
    </w:p>
    <w:p w:rsidRPr="007E7511" w:rsidR="00CC3F48" w:rsidP="00CC3F48" w:rsidRDefault="00CC3F48" w14:paraId="632467E9" w14:textId="77777777">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Pr="00D806BB">
        <w:rPr>
          <w:noProof/>
          <w:sz w:val="20"/>
          <w:szCs w:val="20"/>
        </w:rPr>
        <w:drawing>
          <wp:inline distT="0" distB="0" distL="0" distR="0" wp14:anchorId="0BD276D6" wp14:editId="2425AFE2">
            <wp:extent cx="1375576" cy="663842"/>
            <wp:effectExtent l="0" t="0" r="0" b="3175"/>
            <wp:docPr id="3" name="Picture 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CC3F48" w:rsidP="00CC3F48" w:rsidRDefault="00CC3F48" w14:paraId="06B33EB3" w14:textId="77777777">
      <w:pPr>
        <w:spacing w:before="60"/>
        <w:ind w:left="1080"/>
        <w:rPr>
          <w:rFonts w:cs="Arial"/>
        </w:rPr>
      </w:pPr>
      <w:r w:rsidRPr="007E7511">
        <w:rPr>
          <w:rFonts w:cs="Arial"/>
          <w:bCs/>
          <w:szCs w:val="24"/>
        </w:rPr>
        <w:t xml:space="preserve">Or visit </w:t>
      </w:r>
      <w:hyperlink w:history="1" r:id="rId215">
        <w:r w:rsidRPr="00A31EF3">
          <w:rPr>
            <w:rStyle w:val="Hyperlink"/>
            <w:rFonts w:cs="Arial"/>
          </w:rPr>
          <w:t>https://surveys.nces.ed.gov/bandb/</w:t>
        </w:r>
      </w:hyperlink>
    </w:p>
    <w:p w:rsidRPr="007E7511" w:rsidR="00CC3F48" w:rsidP="00CC3F48" w:rsidRDefault="00CC3F48" w14:paraId="2578FF78" w14:textId="77777777">
      <w:pPr>
        <w:spacing w:before="60"/>
        <w:ind w:left="1080"/>
        <w:rPr>
          <w:rFonts w:cs="Arial"/>
          <w:bCs/>
          <w:szCs w:val="24"/>
        </w:rPr>
      </w:pPr>
      <w:r w:rsidRPr="007E7511">
        <w:rPr>
          <w:rFonts w:cs="Arial"/>
          <w:bCs/>
          <w:szCs w:val="24"/>
        </w:rPr>
        <w:t xml:space="preserve">Log in using your secure credentials: </w:t>
      </w:r>
    </w:p>
    <w:p w:rsidRPr="007E7511" w:rsidR="00CC3F48" w:rsidP="00CC3F48" w:rsidRDefault="00CC3F48" w14:paraId="2DED590A"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CC3F48" w:rsidP="00CC3F48" w:rsidRDefault="00CC3F48" w14:paraId="057DA230"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CC3F48" w:rsidP="00CC3F48" w:rsidRDefault="00CC3F48" w14:paraId="3FC3BED7" w14:textId="66D1DFCD">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CC3F48" w:rsidP="00CC3F48" w:rsidRDefault="00CC3F48" w14:paraId="537D08CF" w14:textId="632047E2">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Baccalaureate and Beyond Longitudinal Study</w:t>
      </w:r>
      <w:r w:rsidRPr="007E7511">
        <w:rPr>
          <w:szCs w:val="24"/>
          <w:lang w:val="en"/>
        </w:rPr>
        <w:t xml:space="preserve"> a success.</w:t>
      </w:r>
    </w:p>
    <w:p w:rsidRPr="0071240D" w:rsidR="00CC3F48" w:rsidP="00CC3F48" w:rsidRDefault="00CC3F48" w14:paraId="7EC7CAB5" w14:textId="17EB304A">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CC3F48" w:rsidP="00CC3F48" w:rsidRDefault="00CC3F48" w14:paraId="51B875F8" w14:textId="77777777">
      <w:pPr>
        <w:jc w:val="center"/>
        <w:rPr>
          <w:rFonts w:cs="Arial"/>
          <w:szCs w:val="24"/>
        </w:rPr>
      </w:pPr>
      <w:r w:rsidRPr="007E7511">
        <w:rPr>
          <w:rFonts w:cs="Arial"/>
          <w:szCs w:val="24"/>
        </w:rPr>
        <w:t>OMB Control Number: 1850-</w:t>
      </w:r>
      <w:r>
        <w:rPr>
          <w:rFonts w:cs="Arial"/>
          <w:szCs w:val="24"/>
        </w:rPr>
        <w:t>0926</w:t>
      </w:r>
    </w:p>
    <w:p w:rsidRPr="007E7511" w:rsidR="00CC3F48" w:rsidP="00CC3F48" w:rsidRDefault="00CC3F48" w14:paraId="2C927A72" w14:textId="77777777">
      <w:pPr>
        <w:jc w:val="center"/>
        <w:rPr>
          <w:rFonts w:cs="Arial"/>
          <w:szCs w:val="24"/>
        </w:rPr>
      </w:pPr>
      <w:r w:rsidRPr="007E7511">
        <w:rPr>
          <w:rFonts w:cs="Arial"/>
          <w:i/>
          <w:iCs/>
          <w:szCs w:val="24"/>
        </w:rPr>
        <w:t xml:space="preserve">Learn more about our confidentiality procedures at </w:t>
      </w:r>
      <w:hyperlink w:history="1" r:id="rId216">
        <w:hyperlink w:history="1" r:id="rId217">
          <w:r w:rsidRPr="00E54E15">
            <w:rPr>
              <w:u w:val="single"/>
            </w:rPr>
            <w:t>https://surveys.nces.ed.gov/bandb/confidentiality.aspx</w:t>
          </w:r>
        </w:hyperlink>
      </w:hyperlink>
    </w:p>
    <w:p w:rsidRPr="008C2698" w:rsidR="00CC3F48" w:rsidP="00CC3F48" w:rsidRDefault="00CC3F48" w14:paraId="0A70289B"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CC3F48" w:rsidRDefault="00CC3F48" w14:paraId="11DE14D7" w14:textId="7F2BCB67">
      <w:r>
        <w:br w:type="page"/>
      </w:r>
    </w:p>
    <w:p w:rsidRPr="00E66E86" w:rsidR="00E66E86" w:rsidP="008E709F" w:rsidRDefault="00E66E86" w14:paraId="6D8CB1B3" w14:textId="48CCCC34">
      <w:pPr>
        <w:pStyle w:val="AppH3"/>
      </w:pPr>
      <w:r w:rsidRPr="00E66E86">
        <w:lastRenderedPageBreak/>
        <w:t>Reminder E-mail 32</w:t>
      </w:r>
    </w:p>
    <w:p w:rsidRPr="00756923" w:rsidR="006A7210" w:rsidP="0058441D" w:rsidRDefault="00E66E86" w14:paraId="18B49ED4" w14:textId="5372D71D">
      <w:pPr>
        <w:pStyle w:val="BodyText2"/>
        <w:rPr>
          <w:szCs w:val="24"/>
        </w:rPr>
      </w:pPr>
      <w:r w:rsidRPr="00756923">
        <w:rPr>
          <w:b/>
          <w:szCs w:val="24"/>
        </w:rPr>
        <w:t xml:space="preserve">SUBJECT: </w:t>
      </w:r>
      <w:r w:rsidRPr="00756923">
        <w:rPr>
          <w:szCs w:val="24"/>
        </w:rPr>
        <w:t xml:space="preserve">Limited Time Left to Participate in </w:t>
      </w:r>
      <w:r w:rsidR="00EA167E">
        <w:rPr>
          <w:szCs w:val="24"/>
        </w:rPr>
        <w:t>B&amp;B</w:t>
      </w:r>
    </w:p>
    <w:p w:rsidRPr="00756923" w:rsidR="00E66E86" w:rsidP="0058441D" w:rsidRDefault="00E66E86" w14:paraId="4A74AA44" w14:textId="5E3418E3">
      <w:pPr>
        <w:pStyle w:val="BodyText2"/>
        <w:rPr>
          <w:rFonts w:eastAsia="Calibri"/>
          <w:color w:val="000000"/>
          <w:szCs w:val="24"/>
        </w:rPr>
      </w:pPr>
      <w:r w:rsidRPr="00756923">
        <w:rPr>
          <w:rFonts w:eastAsia="Calibri"/>
          <w:color w:val="000000"/>
          <w:szCs w:val="24"/>
        </w:rPr>
        <w:t>Hi</w:t>
      </w:r>
      <w:r w:rsidR="00657073">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rsidRPr="00756923" w:rsidR="00E66E86" w:rsidP="0058441D" w:rsidRDefault="00E66E86" w14:paraId="78B4CCFD" w14:textId="2380E17F">
      <w:pPr>
        <w:pStyle w:val="BodyText2"/>
        <w:rPr>
          <w:rFonts w:eastAsia="Calibri"/>
          <w:color w:val="000000"/>
          <w:szCs w:val="24"/>
        </w:rPr>
      </w:pPr>
      <w:r w:rsidRPr="00756923">
        <w:rPr>
          <w:rFonts w:eastAsia="Calibri"/>
          <w:color w:val="000000"/>
          <w:szCs w:val="24"/>
        </w:rPr>
        <w:t xml:space="preserve">There is limited time remaining to participate in the </w:t>
      </w:r>
      <w:r w:rsidR="001D440D">
        <w:rPr>
          <w:rFonts w:eastAsia="Calibri"/>
          <w:color w:val="000000"/>
          <w:szCs w:val="24"/>
        </w:rPr>
        <w:t>Baccalaureate</w:t>
      </w:r>
      <w:r w:rsidR="006E4104">
        <w:rPr>
          <w:rFonts w:eastAsia="Calibri"/>
          <w:color w:val="000000"/>
          <w:szCs w:val="24"/>
        </w:rPr>
        <w:t xml:space="preserve"> and Beyond Longitudinal Study (B&amp;B)</w:t>
      </w:r>
      <w:r w:rsidRPr="00756923">
        <w:rPr>
          <w:rFonts w:eastAsia="Calibri"/>
          <w:color w:val="000000"/>
          <w:szCs w:val="24"/>
        </w:rPr>
        <w:t xml:space="preserve"> [IF INCENTIVE ELIGIBL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w:t>
      </w:r>
      <w:r w:rsidR="00084605">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rFonts w:eastAsia="Calibri"/>
          <w:color w:val="000000"/>
          <w:szCs w:val="24"/>
        </w:rPr>
        <w:t xml:space="preserve">]. </w:t>
      </w:r>
      <w:r w:rsidR="00EA167E">
        <w:rPr>
          <w:szCs w:val="24"/>
        </w:rPr>
        <w:t>B&amp;B</w:t>
      </w:r>
      <w:r w:rsidRPr="00756923">
        <w:rPr>
          <w:szCs w:val="24"/>
        </w:rPr>
        <w:t xml:space="preserve"> helps researchers and policymakers </w:t>
      </w:r>
      <w:r w:rsidR="009561D7">
        <w:rPr>
          <w:szCs w:val="24"/>
        </w:rPr>
        <w:t>learn more about the experiences of college graduates</w:t>
      </w:r>
      <w:r w:rsidRPr="00756923">
        <w:rPr>
          <w:szCs w:val="24"/>
        </w:rPr>
        <w:t xml:space="preserve">.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Pr="00756923" w:rsidR="006A7210" w:rsidP="008B1D8B" w:rsidRDefault="004C4B19" w14:paraId="34931930" w14:textId="12E45B7F">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5D96CDFC" wp14:editId="7D6914E2">
            <wp:extent cx="1375576" cy="663842"/>
            <wp:effectExtent l="0" t="0" r="0" b="3175"/>
            <wp:docPr id="205" name="Picture 20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58441D" w:rsidRDefault="00E66E86" w14:paraId="1FDCB389" w14:textId="1F5A9BB2">
      <w:pPr>
        <w:pStyle w:val="BodyText2"/>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18">
        <w:r w:rsidRPr="00065399" w:rsidR="004F4E82">
          <w:rPr>
            <w:rStyle w:val="Hyperlink"/>
          </w:rPr>
          <w:t>https://surveys.nces.ed.gov/bandb</w:t>
        </w:r>
      </w:hyperlink>
      <w:r w:rsidRPr="00E412DC" w:rsidR="004F4E82">
        <w:rPr>
          <w:u w:val="single"/>
        </w:rPr>
        <w:t>/</w:t>
      </w:r>
    </w:p>
    <w:p w:rsidRPr="00756923" w:rsidR="00E66E86" w:rsidP="0058441D" w:rsidRDefault="00E66E86" w14:paraId="70E0458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Pr="00756923" w:rsidR="006A7210" w:rsidP="0058441D" w:rsidRDefault="00E66E86" w14:paraId="71A7A477"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rsidRPr="00756923" w:rsidR="006A7210" w:rsidP="0058441D" w:rsidRDefault="00E66E86" w14:paraId="6277FD8A" w14:textId="4F0C3DE6">
      <w:pPr>
        <w:pStyle w:val="BodyText2"/>
        <w:rPr>
          <w:szCs w:val="24"/>
          <w:lang w:val="en"/>
        </w:rPr>
      </w:pPr>
      <w:r w:rsidRPr="00756923">
        <w:rPr>
          <w:szCs w:val="24"/>
          <w:lang w:val="en"/>
        </w:rPr>
        <w:t xml:space="preserve">If you have questions or prefer to participate by telephone, call </w:t>
      </w:r>
      <w:r w:rsidR="00EA167E">
        <w:rPr>
          <w:b/>
          <w:szCs w:val="24"/>
        </w:rPr>
        <w:t>855-322-2826</w:t>
      </w:r>
      <w:r w:rsidRPr="00756923">
        <w:rPr>
          <w:szCs w:val="24"/>
          <w:lang w:val="en"/>
        </w:rPr>
        <w:t>.</w:t>
      </w:r>
    </w:p>
    <w:p w:rsidRPr="00756923" w:rsidR="00E66E86" w:rsidP="0058441D" w:rsidRDefault="00E66E86" w14:paraId="0B9DAD9F" w14:textId="60A63E0E">
      <w:pPr>
        <w:pStyle w:val="BodyText2"/>
        <w:rPr>
          <w:rFonts w:eastAsia="Calibri"/>
          <w:szCs w:val="24"/>
        </w:rPr>
      </w:pPr>
      <w:r w:rsidRPr="00756923">
        <w:rPr>
          <w:rFonts w:eastAsia="Calibri"/>
          <w:szCs w:val="24"/>
        </w:rPr>
        <w:t xml:space="preserve">We hope you will decide to participate and </w:t>
      </w:r>
      <w:r w:rsidR="009561D7">
        <w:rPr>
          <w:rFonts w:eastAsia="Calibri"/>
          <w:szCs w:val="24"/>
        </w:rPr>
        <w:t>contribute to this important research!</w:t>
      </w:r>
    </w:p>
    <w:p w:rsidRPr="00756923" w:rsidR="00E66E86" w:rsidP="0058441D" w:rsidRDefault="00E66E86" w14:paraId="3B1A65EF" w14:textId="77777777">
      <w:pPr>
        <w:pStyle w:val="BodyText2"/>
        <w:rPr>
          <w:rFonts w:eastAsia="Calibri"/>
          <w:szCs w:val="24"/>
        </w:rPr>
      </w:pPr>
      <w:r w:rsidRPr="00756923">
        <w:rPr>
          <w:rFonts w:eastAsia="Calibri"/>
          <w:szCs w:val="24"/>
        </w:rPr>
        <w:t>Thanks!</w:t>
      </w:r>
    </w:p>
    <w:p w:rsidRPr="0071240D" w:rsidR="000A1AF6" w:rsidP="000A1AF6" w:rsidRDefault="000A1AF6" w14:paraId="26586C51" w14:textId="33E7F7B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41CF9447" w14:textId="73EA02C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53783B7D" w14:textId="5F658662">
      <w:pPr>
        <w:jc w:val="center"/>
        <w:rPr>
          <w:rFonts w:cs="Arial"/>
          <w:szCs w:val="24"/>
        </w:rPr>
      </w:pPr>
      <w:r w:rsidRPr="00756923">
        <w:rPr>
          <w:rFonts w:cs="Arial"/>
          <w:i/>
          <w:iCs/>
          <w:szCs w:val="24"/>
        </w:rPr>
        <w:t xml:space="preserve">Learn more about our confidentiality procedures at </w:t>
      </w:r>
      <w:hyperlink w:history="1" r:id="rId219">
        <w:hyperlink w:history="1" r:id="rId220">
          <w:r w:rsidRPr="00E54E15" w:rsidR="00B05B51">
            <w:rPr>
              <w:u w:val="single"/>
            </w:rPr>
            <w:t>https://surveys.nces.ed.gov/bandb/confidentiality.aspx</w:t>
          </w:r>
        </w:hyperlink>
      </w:hyperlink>
    </w:p>
    <w:p w:rsidRPr="001D440D" w:rsidR="006A7210" w:rsidP="001D440D" w:rsidRDefault="00E66E86" w14:paraId="0B050DD1" w14:textId="42B8731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756923" w:rsidRDefault="00756923" w14:paraId="0FA01FF9" w14:textId="77777777">
      <w:pPr>
        <w:rPr>
          <w:rFonts w:ascii="Arial" w:hAnsi="Arial" w:cs="Arial"/>
          <w:b/>
          <w:bCs/>
          <w:szCs w:val="24"/>
        </w:rPr>
      </w:pPr>
      <w:r w:rsidRPr="00756923">
        <w:rPr>
          <w:szCs w:val="24"/>
        </w:rPr>
        <w:br w:type="page"/>
      </w:r>
    </w:p>
    <w:p w:rsidR="006A7210" w:rsidP="008B1D8B" w:rsidRDefault="00E66E86" w14:paraId="31ED1A1A" w14:textId="200943EB">
      <w:pPr>
        <w:pStyle w:val="AppH3"/>
      </w:pPr>
      <w:r w:rsidRPr="00E66E86">
        <w:lastRenderedPageBreak/>
        <w:t xml:space="preserve">Reminder E-mail </w:t>
      </w:r>
      <w:bookmarkEnd w:id="129"/>
      <w:bookmarkEnd w:id="130"/>
      <w:r w:rsidRPr="00E66E86">
        <w:t>33</w:t>
      </w:r>
    </w:p>
    <w:p w:rsidRPr="00756923" w:rsidR="00E66E86" w:rsidP="0058441D" w:rsidRDefault="00E66E86" w14:paraId="2DFDD02B" w14:textId="17C86135">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is Coming to a Close</w:t>
      </w:r>
    </w:p>
    <w:p w:rsidRPr="00756923" w:rsidR="00E66E86" w:rsidP="0058441D" w:rsidRDefault="00E66E86" w14:paraId="7D27CB92" w14:textId="64A77AA5">
      <w:pPr>
        <w:pStyle w:val="BodyText2"/>
        <w:rPr>
          <w:color w:val="000000"/>
          <w:szCs w:val="24"/>
          <w:lang w:val="en"/>
        </w:rPr>
      </w:pPr>
      <w:r w:rsidRPr="00756923">
        <w:rPr>
          <w:color w:val="000000"/>
          <w:szCs w:val="24"/>
          <w:lang w:val="en"/>
        </w:rPr>
        <w:t xml:space="preserve">Time to participate in </w:t>
      </w:r>
      <w:r w:rsidR="00EA167E">
        <w:rPr>
          <w:color w:val="000000"/>
          <w:szCs w:val="24"/>
          <w:lang w:val="en"/>
        </w:rPr>
        <w:t>B&amp;B</w:t>
      </w:r>
      <w:r w:rsidRPr="00756923">
        <w:rPr>
          <w:color w:val="000000"/>
          <w:szCs w:val="24"/>
          <w:lang w:val="en"/>
        </w:rPr>
        <w:t xml:space="preserve">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w:t>
      </w:r>
      <w:r w:rsidR="009561D7">
        <w:rPr>
          <w:szCs w:val="24"/>
        </w:rPr>
        <w:t>graduate of</w:t>
      </w:r>
      <w:r w:rsidRPr="00756923">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w:t>
      </w:r>
      <w:r w:rsidRPr="00756923">
        <w:rPr>
          <w:b/>
          <w:noProof/>
          <w:szCs w:val="24"/>
        </w:rPr>
        <w:t>school»</w:t>
      </w:r>
      <w:r w:rsidRPr="00756923">
        <w:rPr>
          <w:b/>
          <w:szCs w:val="24"/>
        </w:rPr>
        <w:fldChar w:fldCharType="end"/>
      </w:r>
      <w:r w:rsidRPr="00756923">
        <w:rPr>
          <w:b/>
          <w:noProof/>
          <w:szCs w:val="24"/>
        </w:rPr>
        <w:t>»//</w:t>
      </w:r>
      <w:r w:rsidRPr="00756923">
        <w:rPr>
          <w:szCs w:val="24"/>
        </w:rPr>
        <w:t>«your institution».</w:t>
      </w:r>
    </w:p>
    <w:p w:rsidRPr="00756923" w:rsidR="00E66E86" w:rsidP="0058441D" w:rsidRDefault="00E66E86" w14:paraId="7AB9AAF4" w14:textId="68583DF4">
      <w:pPr>
        <w:pStyle w:val="BodyText2"/>
        <w:rPr>
          <w:color w:val="000000"/>
          <w:szCs w:val="24"/>
          <w:lang w:val="en"/>
        </w:rPr>
      </w:pPr>
      <w:r w:rsidRPr="00756923">
        <w:rPr>
          <w:szCs w:val="24"/>
        </w:rPr>
        <w:t>«</w:t>
      </w:r>
      <w:r w:rsidRPr="00756923">
        <w:rPr>
          <w:color w:val="000000"/>
          <w:szCs w:val="24"/>
          <w:lang w:val="en"/>
        </w:rPr>
        <w:t xml:space="preserve">The </w:t>
      </w:r>
      <w:r w:rsidR="00EA167E">
        <w:rPr>
          <w:color w:val="000000"/>
          <w:szCs w:val="24"/>
          <w:lang w:val="en"/>
        </w:rPr>
        <w:t>B&amp;B</w:t>
      </w:r>
      <w:r w:rsidRPr="00756923">
        <w:rPr>
          <w:color w:val="000000"/>
          <w:szCs w:val="24"/>
          <w:lang w:val="en"/>
        </w:rPr>
        <w:t xml:space="preserve"> survey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Pr="00756923">
        <w:rPr>
          <w:szCs w:val="24"/>
        </w:rPr>
        <w:t>«</w:t>
      </w:r>
      <w:r w:rsidRPr="00756923">
        <w:rPr>
          <w:color w:val="000000"/>
          <w:szCs w:val="24"/>
          <w:lang w:val="en"/>
        </w:rPr>
        <w:t xml:space="preserve">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00084605">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56923">
        <w:rPr>
          <w:szCs w:val="24"/>
        </w:rPr>
        <w:t>»</w:t>
      </w:r>
      <w:r w:rsidRPr="00756923">
        <w:rPr>
          <w:color w:val="000000"/>
          <w:szCs w:val="24"/>
          <w:lang w:val="en"/>
        </w:rPr>
        <w:t xml:space="preserve">] </w:t>
      </w:r>
    </w:p>
    <w:p w:rsidRPr="00756923" w:rsidR="006A7210" w:rsidP="008B1D8B" w:rsidRDefault="004C4B19" w14:paraId="10757F9E" w14:textId="68FD6AEC">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5CFBC8EF" wp14:editId="42585390">
            <wp:extent cx="1375576" cy="663842"/>
            <wp:effectExtent l="0" t="0" r="0" b="3175"/>
            <wp:docPr id="206" name="Picture 20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8B1D8B" w:rsidRDefault="00E66E86" w14:paraId="70484D75" w14:textId="7A12D426">
      <w:pPr>
        <w:pStyle w:val="BodyText2"/>
        <w:spacing w:after="0"/>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21">
        <w:r w:rsidRPr="00065399" w:rsidR="004F4E82">
          <w:rPr>
            <w:rStyle w:val="Hyperlink"/>
          </w:rPr>
          <w:t>https://surveys.nces.ed.gov/bandb</w:t>
        </w:r>
      </w:hyperlink>
      <w:r w:rsidRPr="00E412DC" w:rsidR="004F4E82">
        <w:rPr>
          <w:u w:val="single"/>
        </w:rPr>
        <w:t>/</w:t>
      </w:r>
    </w:p>
    <w:p w:rsidRPr="00756923" w:rsidR="00E66E86" w:rsidP="0058441D" w:rsidRDefault="00E66E86" w14:paraId="20D06B61"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Pr="00756923" w:rsidR="006A7210" w:rsidP="0058441D" w:rsidRDefault="00E66E86" w14:paraId="4D4C5025"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rsidRPr="00756923" w:rsidR="00E66E86" w:rsidP="0058441D" w:rsidRDefault="00E66E86" w14:paraId="5B35399A" w14:textId="128F2218">
      <w:pPr>
        <w:pStyle w:val="BodyText2"/>
        <w:rPr>
          <w:szCs w:val="24"/>
          <w:lang w:val="en"/>
        </w:rPr>
      </w:pPr>
      <w:r w:rsidRPr="00756923">
        <w:rPr>
          <w:szCs w:val="24"/>
          <w:lang w:val="en"/>
        </w:rPr>
        <w:t xml:space="preserve">If you have any questions, please contact the </w:t>
      </w:r>
      <w:r w:rsidR="00EA167E">
        <w:rPr>
          <w:b/>
          <w:szCs w:val="24"/>
          <w:lang w:val="en"/>
        </w:rPr>
        <w:t>B&amp;B Help Desk</w:t>
      </w:r>
      <w:r w:rsidRPr="00756923">
        <w:rPr>
          <w:szCs w:val="24"/>
          <w:lang w:val="en"/>
        </w:rPr>
        <w:t xml:space="preserve"> at </w:t>
      </w:r>
      <w:r w:rsidR="00EA167E">
        <w:rPr>
          <w:b/>
          <w:bCs w:val="0"/>
          <w:szCs w:val="24"/>
          <w:lang w:val="en"/>
        </w:rPr>
        <w:t>855-322-2826</w:t>
      </w:r>
      <w:r w:rsidRPr="00756923">
        <w:rPr>
          <w:szCs w:val="24"/>
          <w:lang w:val="en"/>
        </w:rPr>
        <w:t>.</w:t>
      </w:r>
    </w:p>
    <w:p w:rsidRPr="00756923" w:rsidR="00E66E86" w:rsidP="0058441D" w:rsidRDefault="00E66E86" w14:paraId="23EFA2C9" w14:textId="77777777">
      <w:pPr>
        <w:pStyle w:val="BodyText2"/>
        <w:rPr>
          <w:szCs w:val="24"/>
          <w:lang w:val="en"/>
        </w:rPr>
      </w:pPr>
      <w:bookmarkStart w:name="_Hlk20482993" w:id="138"/>
      <w:r w:rsidRPr="00756923">
        <w:rPr>
          <w:szCs w:val="24"/>
          <w:lang w:val="en"/>
        </w:rPr>
        <w:t>Best,</w:t>
      </w:r>
    </w:p>
    <w:bookmarkEnd w:id="138"/>
    <w:p w:rsidRPr="0071240D" w:rsidR="000A1AF6" w:rsidP="000A1AF6" w:rsidRDefault="000A1AF6" w14:paraId="29401A05" w14:textId="26708EC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8B37186" w14:textId="4EF6B65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771713CB" w14:textId="60606CFA">
      <w:pPr>
        <w:jc w:val="center"/>
        <w:rPr>
          <w:rFonts w:cs="Arial"/>
          <w:szCs w:val="24"/>
        </w:rPr>
      </w:pPr>
      <w:r w:rsidRPr="00756923">
        <w:rPr>
          <w:rFonts w:cs="Arial"/>
          <w:i/>
          <w:iCs/>
          <w:szCs w:val="24"/>
        </w:rPr>
        <w:t xml:space="preserve">Learn more about our confidentiality procedures at </w:t>
      </w:r>
      <w:hyperlink w:history="1" r:id="rId222">
        <w:hyperlink w:history="1" r:id="rId223">
          <w:r w:rsidRPr="00E54E15" w:rsidR="00B05B51">
            <w:rPr>
              <w:u w:val="single"/>
            </w:rPr>
            <w:t>https://surveys.nces.ed.gov/bandb/confidentiality.aspx</w:t>
          </w:r>
        </w:hyperlink>
      </w:hyperlink>
    </w:p>
    <w:p w:rsidRPr="00756923" w:rsidR="006A7210" w:rsidP="001D440D" w:rsidRDefault="00E66E86" w14:paraId="45821E2F" w14:textId="63F6FBBD">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p>
    <w:p w:rsidR="00756923" w:rsidRDefault="00756923" w14:paraId="077FB872" w14:textId="77777777">
      <w:pPr>
        <w:rPr>
          <w:rFonts w:ascii="Arial" w:hAnsi="Arial" w:cs="Arial"/>
          <w:b/>
          <w:bCs/>
          <w:szCs w:val="24"/>
        </w:rPr>
      </w:pPr>
      <w:bookmarkStart w:name="_Toc505088956" w:id="139"/>
      <w:bookmarkStart w:name="_Toc507072408" w:id="140"/>
      <w:r>
        <w:br w:type="page"/>
      </w:r>
    </w:p>
    <w:p w:rsidR="006A7210" w:rsidP="008E709F" w:rsidRDefault="00E66E86" w14:paraId="5F0DFAA7" w14:textId="0CF754DF">
      <w:pPr>
        <w:pStyle w:val="AppH3"/>
      </w:pPr>
      <w:r w:rsidRPr="00E66E86">
        <w:lastRenderedPageBreak/>
        <w:t xml:space="preserve">Reminder E-mail </w:t>
      </w:r>
      <w:bookmarkEnd w:id="139"/>
      <w:bookmarkEnd w:id="140"/>
      <w:r w:rsidRPr="00E66E86">
        <w:t>34</w:t>
      </w:r>
    </w:p>
    <w:p w:rsidRPr="00756923" w:rsidR="00E66E86" w:rsidP="0058441D" w:rsidRDefault="00E66E86" w14:paraId="25E57FA5" w14:textId="5CC0DA73">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w:t>
      </w:r>
      <w:r w:rsidR="00043F34">
        <w:rPr>
          <w:noProof/>
          <w:szCs w:val="24"/>
        </w:rPr>
        <w:t>NPSAS</w:t>
      </w:r>
      <w:r w:rsidRPr="00756923">
        <w:rPr>
          <w:noProof/>
          <w:szCs w:val="24"/>
        </w:rPr>
        <w:t>school»</w:t>
      </w:r>
      <w:r w:rsidRPr="00756923">
        <w:rPr>
          <w:szCs w:val="24"/>
        </w:rPr>
        <w:fldChar w:fldCharType="end"/>
      </w:r>
      <w:r w:rsidRPr="00756923">
        <w:rPr>
          <w:noProof/>
          <w:szCs w:val="24"/>
        </w:rPr>
        <w:t>»</w:t>
      </w:r>
      <w:r w:rsidRPr="00756923">
        <w:rPr>
          <w:szCs w:val="24"/>
        </w:rPr>
        <w:t>//«Your Institution</w:t>
      </w:r>
      <w:r w:rsidRPr="00756923">
        <w:rPr>
          <w:noProof/>
          <w:szCs w:val="24"/>
        </w:rPr>
        <w:t>»</w:t>
      </w:r>
    </w:p>
    <w:p w:rsidRPr="00756923" w:rsidR="00E66E86" w:rsidP="0058441D" w:rsidRDefault="00E66E86" w14:paraId="705EA349" w14:textId="08190ACC">
      <w:pPr>
        <w:pStyle w:val="BodyText2"/>
        <w:rPr>
          <w:szCs w:val="24"/>
        </w:rPr>
      </w:pPr>
      <w:r w:rsidRPr="00756923">
        <w:rPr>
          <w:color w:val="000000"/>
          <w:szCs w:val="24"/>
          <w:lang w:val="en"/>
        </w:rPr>
        <w:t xml:space="preserve">The U.S. Department of Education's </w:t>
      </w:r>
      <w:r w:rsidR="001D440D">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ends tomorrow,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unique experiences as a </w:t>
      </w:r>
      <w:r w:rsidR="009561D7">
        <w:rPr>
          <w:szCs w:val="24"/>
        </w:rPr>
        <w:t>graduate of</w:t>
      </w:r>
      <w:r w:rsidRPr="00756923">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w:t>
      </w:r>
      <w:r w:rsidRPr="00756923">
        <w:rPr>
          <w:b/>
          <w:noProof/>
          <w:szCs w:val="24"/>
        </w:rPr>
        <w:t>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rsidR="006A7210" w:rsidP="0058441D" w:rsidRDefault="00E66E86" w14:paraId="14B5E879" w14:textId="3D7C49EA">
      <w:pPr>
        <w:pStyle w:val="BodyText2"/>
        <w:rPr>
          <w:color w:val="000000"/>
          <w:szCs w:val="24"/>
          <w:lang w:val="en"/>
        </w:rPr>
      </w:pPr>
      <w:r w:rsidRPr="00756923">
        <w:rPr>
          <w:color w:val="000000"/>
          <w:szCs w:val="24"/>
          <w:lang w:val="en"/>
        </w:rPr>
        <w:t xml:space="preserve">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sidR="00084605">
        <w:rPr>
          <w:b/>
          <w:color w:val="000000"/>
          <w:szCs w:val="24"/>
          <w:lang w:val="en"/>
        </w:rPr>
        <w:t>inc_amount</w:t>
      </w:r>
      <w:r w:rsidRPr="00756923">
        <w:rPr>
          <w:szCs w:val="24"/>
        </w:rPr>
        <w:t>»</w:t>
      </w:r>
      <w:r w:rsidRPr="00756923">
        <w:rPr>
          <w:color w:val="000000"/>
          <w:szCs w:val="24"/>
          <w:lang w:val="en"/>
        </w:rPr>
        <w:t xml:space="preserve"> as a token of our appreciation].</w:t>
      </w:r>
    </w:p>
    <w:p w:rsidRPr="00756923" w:rsidR="004C4B19" w:rsidP="004C4B19" w:rsidRDefault="004C4B19" w14:paraId="642C7743" w14:textId="24CAF6EA">
      <w:pPr>
        <w:pStyle w:val="BodyText2"/>
        <w:jc w:val="center"/>
        <w:rPr>
          <w:color w:val="000000"/>
          <w:szCs w:val="24"/>
          <w:lang w:val="en"/>
        </w:rPr>
      </w:pPr>
      <w:r w:rsidRPr="00D806BB">
        <w:rPr>
          <w:noProof/>
          <w:sz w:val="20"/>
          <w:szCs w:val="20"/>
        </w:rPr>
        <w:drawing>
          <wp:inline distT="0" distB="0" distL="0" distR="0" wp14:anchorId="196F3764" wp14:editId="5AACBCA3">
            <wp:extent cx="1375576" cy="663842"/>
            <wp:effectExtent l="0" t="0" r="0" b="3175"/>
            <wp:docPr id="207" name="Picture 20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3279C0EF" w14:textId="43BFFB71">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sidR="001F23C3">
        <w:rPr>
          <w:rFonts w:eastAsia="Calibri" w:cs="Arial"/>
        </w:rPr>
        <w:t>on to</w:t>
      </w:r>
      <w:r w:rsidRPr="00756923">
        <w:rPr>
          <w:rFonts w:eastAsia="Calibri" w:cs="Arial"/>
        </w:rPr>
        <w:t xml:space="preserve"> our site at </w:t>
      </w:r>
      <w:hyperlink w:history="1" r:id="rId224">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5A5A4D3D" w14:textId="21A42DB2">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778D82C4"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E66E86" w:rsidP="0058441D" w:rsidRDefault="00E66E86" w14:paraId="605ED0CC" w14:textId="08EB70B7">
      <w:pPr>
        <w:pStyle w:val="BodyText2"/>
        <w:rPr>
          <w:szCs w:val="24"/>
          <w:lang w:val="en"/>
        </w:rPr>
      </w:pPr>
      <w:r w:rsidRPr="00756923">
        <w:rPr>
          <w:szCs w:val="24"/>
          <w:lang w:val="en"/>
        </w:rPr>
        <w:t xml:space="preserve">If you have questions, or if you would prefer to complete your survey over the phone, please call </w:t>
      </w:r>
      <w:r w:rsidR="00EA167E">
        <w:rPr>
          <w:b/>
          <w:szCs w:val="24"/>
          <w:lang w:val="en"/>
        </w:rPr>
        <w:t>855-322-2826</w:t>
      </w:r>
      <w:r w:rsidRPr="00756923">
        <w:rPr>
          <w:szCs w:val="24"/>
          <w:lang w:val="en"/>
        </w:rPr>
        <w:t>.</w:t>
      </w:r>
    </w:p>
    <w:p w:rsidRPr="00756923" w:rsidR="00E66E86" w:rsidP="0058441D" w:rsidRDefault="00E66E86" w14:paraId="307D0F6E" w14:textId="77777777">
      <w:pPr>
        <w:pStyle w:val="BodyText2"/>
        <w:rPr>
          <w:szCs w:val="24"/>
          <w:lang w:val="en"/>
        </w:rPr>
      </w:pPr>
      <w:r w:rsidRPr="00756923">
        <w:rPr>
          <w:szCs w:val="24"/>
          <w:lang w:val="en"/>
        </w:rPr>
        <w:t>Thanks in advance for participating! Have a great day.</w:t>
      </w:r>
    </w:p>
    <w:p w:rsidRPr="0071240D" w:rsidR="000A1AF6" w:rsidP="000A1AF6" w:rsidRDefault="000A1AF6" w14:paraId="1B330D4E" w14:textId="7DBC1DD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43E7411" w14:textId="44B5A090">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7AF78105" w14:textId="68024FEC">
      <w:pPr>
        <w:jc w:val="center"/>
        <w:rPr>
          <w:rFonts w:cs="Arial"/>
          <w:szCs w:val="24"/>
        </w:rPr>
      </w:pPr>
      <w:r w:rsidRPr="00756923">
        <w:rPr>
          <w:rFonts w:cs="Arial"/>
          <w:i/>
          <w:iCs/>
          <w:szCs w:val="24"/>
        </w:rPr>
        <w:t xml:space="preserve">Learn more about our confidentiality procedures at </w:t>
      </w:r>
      <w:hyperlink w:history="1" r:id="rId225">
        <w:hyperlink w:history="1" r:id="rId226">
          <w:r w:rsidRPr="00E54E15" w:rsidR="00B05B51">
            <w:rPr>
              <w:u w:val="single"/>
            </w:rPr>
            <w:t>https://surveys.nces.ed.gov/bandb/confidentiality.aspx</w:t>
          </w:r>
        </w:hyperlink>
      </w:hyperlink>
    </w:p>
    <w:p w:rsidRPr="00756923" w:rsidR="00E66E86" w:rsidP="00E66E86" w:rsidRDefault="00E66E86" w14:paraId="041D9CA6"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E66E86" w:rsidP="00E66E86" w:rsidRDefault="00E66E86" w14:paraId="7F0F3B48" w14:textId="31E5ADCD">
      <w:pPr>
        <w:rPr>
          <w:rFonts w:cs="Arial"/>
          <w:szCs w:val="24"/>
        </w:rPr>
      </w:pPr>
    </w:p>
    <w:p w:rsidR="00756923" w:rsidRDefault="00756923" w14:paraId="56DB9BFB" w14:textId="77777777">
      <w:pPr>
        <w:rPr>
          <w:rFonts w:ascii="Arial" w:hAnsi="Arial" w:cs="Arial"/>
          <w:b/>
          <w:bCs/>
          <w:szCs w:val="24"/>
        </w:rPr>
      </w:pPr>
      <w:bookmarkStart w:name="_Toc505088957" w:id="141"/>
      <w:bookmarkStart w:name="_Toc507072409" w:id="142"/>
      <w:r>
        <w:br w:type="page"/>
      </w:r>
    </w:p>
    <w:p w:rsidR="006A7210" w:rsidP="008B1D8B" w:rsidRDefault="00E66E86" w14:paraId="50161AD9" w14:textId="49D3A130">
      <w:pPr>
        <w:pStyle w:val="AppH3"/>
      </w:pPr>
      <w:r w:rsidRPr="00E66E86">
        <w:lastRenderedPageBreak/>
        <w:t xml:space="preserve">Reminder E-mail </w:t>
      </w:r>
      <w:bookmarkEnd w:id="141"/>
      <w:bookmarkEnd w:id="142"/>
      <w:r w:rsidRPr="00E66E86">
        <w:t>35</w:t>
      </w:r>
    </w:p>
    <w:p w:rsidRPr="00756923" w:rsidR="00E66E86" w:rsidP="0058441D" w:rsidRDefault="00E66E86" w14:paraId="795D48A2" w14:textId="6B45A602">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 xml:space="preserve">Last Chance to Participate… Don’t Miss Out on </w:t>
      </w:r>
      <w:r w:rsidR="00EA167E">
        <w:rPr>
          <w:szCs w:val="24"/>
        </w:rPr>
        <w:t>B&amp;B</w:t>
      </w:r>
      <w:r w:rsidRPr="00756923">
        <w:rPr>
          <w:szCs w:val="24"/>
        </w:rPr>
        <w:t>!</w:t>
      </w:r>
    </w:p>
    <w:p w:rsidRPr="00756923" w:rsidR="00E66E86" w:rsidP="0058441D" w:rsidRDefault="00E66E86" w14:paraId="0AB858F4" w14:textId="27CD6822">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w:t>
      </w:r>
      <w:r w:rsidR="00EA167E">
        <w:rPr>
          <w:color w:val="000000"/>
          <w:szCs w:val="24"/>
          <w:lang w:val="en"/>
        </w:rPr>
        <w:t>B&amp;B</w:t>
      </w:r>
      <w:r w:rsidRPr="00756923">
        <w:rPr>
          <w:color w:val="000000"/>
          <w:szCs w:val="24"/>
          <w:lang w:val="en"/>
        </w:rPr>
        <w:t xml:space="preserve"> survey&gt;&gt;&lt;&lt; data collection ends today&gt;&gt;. We want you to know how important participation from </w:t>
      </w:r>
      <w:r w:rsidR="001D440D">
        <w:rPr>
          <w:color w:val="000000"/>
          <w:szCs w:val="24"/>
          <w:lang w:val="en"/>
        </w:rPr>
        <w:t xml:space="preserve">recent college graduates </w:t>
      </w:r>
      <w:r w:rsidRPr="00756923">
        <w:rPr>
          <w:color w:val="000000"/>
          <w:szCs w:val="24"/>
          <w:lang w:val="en"/>
        </w:rPr>
        <w:t xml:space="preserve">like you are to the success of the </w:t>
      </w:r>
      <w:r w:rsidR="006E4104">
        <w:rPr>
          <w:color w:val="000000"/>
          <w:szCs w:val="24"/>
          <w:lang w:val="en"/>
        </w:rPr>
        <w:t>Baccal</w:t>
      </w:r>
      <w:r w:rsidR="001D440D">
        <w:rPr>
          <w:color w:val="000000"/>
          <w:szCs w:val="24"/>
          <w:lang w:val="en"/>
        </w:rPr>
        <w:t>a</w:t>
      </w:r>
      <w:r w:rsidR="006E4104">
        <w:rPr>
          <w:color w:val="000000"/>
          <w:szCs w:val="24"/>
          <w:lang w:val="en"/>
        </w:rPr>
        <w:t>ureate and Beyond Longitudinal Study (B&amp;B)</w:t>
      </w:r>
      <w:r w:rsidRPr="00756923">
        <w:rPr>
          <w:color w:val="000000"/>
          <w:szCs w:val="24"/>
          <w:lang w:val="en"/>
        </w:rPr>
        <w:t>.</w:t>
      </w:r>
    </w:p>
    <w:p w:rsidR="006A7210" w:rsidP="0058441D" w:rsidRDefault="00E66E86" w14:paraId="523004FB" w14:textId="5A4CDCD9">
      <w:pPr>
        <w:pStyle w:val="BodyText2"/>
        <w:rPr>
          <w:color w:val="000000"/>
          <w:szCs w:val="24"/>
          <w:lang w:val="en"/>
        </w:rPr>
      </w:pPr>
      <w:r w:rsidRPr="00756923">
        <w:rPr>
          <w:color w:val="000000"/>
          <w:szCs w:val="24"/>
          <w:lang w:val="en"/>
        </w:rPr>
        <w:t>Before the study comes to a close, please consider participating.</w:t>
      </w:r>
    </w:p>
    <w:p w:rsidRPr="00756923" w:rsidR="004C4B19" w:rsidP="004C4B19" w:rsidRDefault="004C4B19" w14:paraId="51C15131" w14:textId="6A6E4F08">
      <w:pPr>
        <w:pStyle w:val="BodyText2"/>
        <w:jc w:val="center"/>
        <w:rPr>
          <w:color w:val="000000"/>
          <w:szCs w:val="24"/>
          <w:lang w:val="en"/>
        </w:rPr>
      </w:pPr>
      <w:r w:rsidRPr="00D806BB">
        <w:rPr>
          <w:noProof/>
          <w:sz w:val="20"/>
          <w:szCs w:val="20"/>
        </w:rPr>
        <w:drawing>
          <wp:inline distT="0" distB="0" distL="0" distR="0" wp14:anchorId="24DAE6DC" wp14:editId="7CD7508C">
            <wp:extent cx="1375576" cy="663842"/>
            <wp:effectExtent l="0" t="0" r="0" b="3175"/>
            <wp:docPr id="208" name="Picture 20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6F66A5DA" w14:textId="371DF4E5">
      <w:pPr>
        <w:pStyle w:val="NormalWeb"/>
        <w:spacing w:before="0" w:beforeAutospacing="0" w:after="0" w:afterAutospacing="0"/>
        <w:rPr>
          <w:rStyle w:val="Hyperlink"/>
          <w:rFonts w:cs="Arial"/>
          <w:color w:val="000000" w:themeColor="text1"/>
        </w:rPr>
      </w:pPr>
      <w:r w:rsidRPr="00756923">
        <w:rPr>
          <w:rFonts w:eastAsia="Calibri" w:cs="Arial"/>
        </w:rPr>
        <w:t xml:space="preserve">Or, log </w:t>
      </w:r>
      <w:r w:rsidR="001F23C3">
        <w:rPr>
          <w:rFonts w:eastAsia="Calibri" w:cs="Arial"/>
        </w:rPr>
        <w:t>on to</w:t>
      </w:r>
      <w:r w:rsidRPr="00756923">
        <w:rPr>
          <w:rFonts w:eastAsia="Calibri" w:cs="Arial"/>
        </w:rPr>
        <w:t xml:space="preserve"> our site at </w:t>
      </w:r>
      <w:hyperlink w:history="1" r:id="rId227">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5758D36F" w14:textId="173BE255">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52788B5E"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DA65B3" w:rsidP="0058441D" w:rsidRDefault="009561D7" w14:paraId="1289385D" w14:textId="1348BCAD">
      <w:pPr>
        <w:pStyle w:val="BodyText2"/>
        <w:rPr>
          <w:szCs w:val="24"/>
          <w:lang w:val="en"/>
        </w:rPr>
      </w:pPr>
      <w:r>
        <w:rPr>
          <w:szCs w:val="24"/>
          <w:lang w:val="en"/>
        </w:rPr>
        <w:t>The survey</w:t>
      </w:r>
      <w:r w:rsidRPr="00756923">
        <w:rPr>
          <w:szCs w:val="24"/>
          <w:lang w:val="en"/>
        </w:rPr>
        <w:t xml:space="preserve"> </w:t>
      </w:r>
      <w:r w:rsidRPr="00756923" w:rsidR="00E66E86">
        <w:rPr>
          <w:szCs w:val="24"/>
          <w:lang w:val="en"/>
        </w:rPr>
        <w:t xml:space="preserve">takes </w:t>
      </w:r>
      <w:r w:rsidRPr="00756923" w:rsidR="00E66E86">
        <w:rPr>
          <w:szCs w:val="24"/>
        </w:rPr>
        <w:t>«</w:t>
      </w:r>
      <w:r w:rsidRPr="00756923" w:rsidR="00E66E86">
        <w:rPr>
          <w:szCs w:val="24"/>
          <w:lang w:val="en"/>
        </w:rPr>
        <w:t xml:space="preserve">only </w:t>
      </w:r>
      <w:r w:rsidRPr="00756923" w:rsidR="00E66E86">
        <w:rPr>
          <w:szCs w:val="24"/>
        </w:rPr>
        <w:t>»</w:t>
      </w:r>
      <w:r w:rsidRPr="00756923" w:rsidR="00E66E86">
        <w:rPr>
          <w:szCs w:val="24"/>
          <w:lang w:val="en"/>
        </w:rPr>
        <w:t xml:space="preserve">about </w:t>
      </w:r>
      <w:r w:rsidRPr="00756923" w:rsidR="00E66E86">
        <w:rPr>
          <w:szCs w:val="24"/>
        </w:rPr>
        <w:t>«time»</w:t>
      </w:r>
      <w:r w:rsidRPr="00756923" w:rsidR="00E66E86">
        <w:rPr>
          <w:szCs w:val="24"/>
          <w:lang w:val="en"/>
        </w:rPr>
        <w:t xml:space="preserve"> minutes and can be completed on</w:t>
      </w:r>
      <w:r w:rsidR="00B435C5">
        <w:rPr>
          <w:szCs w:val="24"/>
          <w:lang w:val="en"/>
        </w:rPr>
        <w:t xml:space="preserve"> any electronic device, including</w:t>
      </w:r>
      <w:r w:rsidRPr="00756923" w:rsidR="00E66E86">
        <w:rPr>
          <w:szCs w:val="24"/>
          <w:lang w:val="en"/>
        </w:rPr>
        <w:t xml:space="preserve"> a mobile device or tablet. [IF INCENTIVE ELIGIBLE: </w:t>
      </w:r>
      <w:r w:rsidRPr="00756923" w:rsidR="00E66E86">
        <w:rPr>
          <w:szCs w:val="24"/>
        </w:rPr>
        <w:t>«</w:t>
      </w:r>
      <w:r w:rsidRPr="00756923" w:rsidR="00E66E86">
        <w:rPr>
          <w:szCs w:val="24"/>
          <w:lang w:val="en"/>
        </w:rPr>
        <w:t xml:space="preserve">You’ll </w:t>
      </w:r>
      <w:r w:rsidRPr="00756923" w:rsidR="00E66E86">
        <w:rPr>
          <w:szCs w:val="24"/>
        </w:rPr>
        <w:t>«</w:t>
      </w:r>
      <w:r w:rsidRPr="00756923" w:rsidR="00E66E86">
        <w:rPr>
          <w:szCs w:val="24"/>
          <w:lang w:val="en"/>
        </w:rPr>
        <w:t xml:space="preserve">still </w:t>
      </w:r>
      <w:r w:rsidRPr="00756923" w:rsidR="00E66E86">
        <w:rPr>
          <w:szCs w:val="24"/>
        </w:rPr>
        <w:t>»</w:t>
      </w:r>
      <w:r w:rsidRPr="00756923" w:rsidR="00E66E86">
        <w:rPr>
          <w:szCs w:val="24"/>
          <w:lang w:val="en"/>
        </w:rPr>
        <w:t>receive $</w:t>
      </w:r>
      <w:r w:rsidRPr="00756923" w:rsidR="00E66E86">
        <w:rPr>
          <w:szCs w:val="24"/>
        </w:rPr>
        <w:t>«</w:t>
      </w:r>
      <w:r w:rsidR="00084605">
        <w:rPr>
          <w:szCs w:val="24"/>
          <w:lang w:val="en"/>
        </w:rPr>
        <w:t>inc_amount</w:t>
      </w:r>
      <w:r w:rsidRPr="00756923" w:rsidR="00E66E86">
        <w:rPr>
          <w:szCs w:val="24"/>
        </w:rPr>
        <w:t>»</w:t>
      </w:r>
      <w:r w:rsidRPr="00756923" w:rsidR="00E66E86">
        <w:rPr>
          <w:szCs w:val="24"/>
          <w:lang w:val="en"/>
        </w:rPr>
        <w:t xml:space="preserve"> via </w:t>
      </w:r>
      <w:r w:rsidRPr="00756923" w:rsidR="00E66E86">
        <w:rPr>
          <w:szCs w:val="24"/>
        </w:rPr>
        <w:t>«</w:t>
      </w:r>
      <w:r w:rsidRPr="00756923" w:rsidR="00E66E86">
        <w:rPr>
          <w:szCs w:val="24"/>
          <w:lang w:val="en"/>
        </w:rPr>
        <w:t xml:space="preserve">PayPal or </w:t>
      </w:r>
      <w:r w:rsidRPr="00756923" w:rsidR="00E66E86">
        <w:rPr>
          <w:szCs w:val="24"/>
        </w:rPr>
        <w:t>»</w:t>
      </w:r>
      <w:r w:rsidRPr="00756923" w:rsidR="00E66E86">
        <w:rPr>
          <w:szCs w:val="24"/>
          <w:lang w:val="en"/>
        </w:rPr>
        <w:t>check when you finish.</w:t>
      </w:r>
      <w:r w:rsidRPr="00756923" w:rsidR="00E66E86">
        <w:rPr>
          <w:szCs w:val="24"/>
        </w:rPr>
        <w:t>»</w:t>
      </w:r>
      <w:r w:rsidRPr="00756923" w:rsidR="00E66E86">
        <w:rPr>
          <w:szCs w:val="24"/>
          <w:lang w:val="en"/>
        </w:rPr>
        <w:t>]</w:t>
      </w:r>
    </w:p>
    <w:p w:rsidRPr="00756923" w:rsidR="00E66E86" w:rsidP="0058441D" w:rsidRDefault="00E66E86" w14:paraId="10548140" w14:textId="530317FB">
      <w:pPr>
        <w:pStyle w:val="BodyText2"/>
        <w:rPr>
          <w:szCs w:val="24"/>
          <w:lang w:val="en"/>
        </w:rPr>
      </w:pPr>
      <w:r w:rsidRPr="00756923">
        <w:rPr>
          <w:szCs w:val="24"/>
          <w:lang w:val="en"/>
        </w:rPr>
        <w:t xml:space="preserve">If you have questions, or if you would prefer to complete your survey over the telephone, please call </w:t>
      </w:r>
      <w:r w:rsidR="00EA167E">
        <w:rPr>
          <w:szCs w:val="24"/>
          <w:lang w:val="en"/>
        </w:rPr>
        <w:t>855-322-2826</w:t>
      </w:r>
      <w:r w:rsidRPr="00756923">
        <w:rPr>
          <w:szCs w:val="24"/>
          <w:lang w:val="en"/>
        </w:rPr>
        <w:t>.</w:t>
      </w:r>
    </w:p>
    <w:p w:rsidRPr="00756923" w:rsidR="006A7210" w:rsidP="0058441D" w:rsidRDefault="00E66E86" w14:paraId="44710A4E" w14:textId="77777777">
      <w:pPr>
        <w:pStyle w:val="BodyText2"/>
        <w:rPr>
          <w:szCs w:val="24"/>
          <w:lang w:val="en"/>
        </w:rPr>
      </w:pPr>
      <w:r w:rsidRPr="00756923">
        <w:rPr>
          <w:szCs w:val="24"/>
          <w:lang w:val="en"/>
        </w:rPr>
        <w:t xml:space="preserve">Thanks in advance for participating! </w:t>
      </w:r>
    </w:p>
    <w:p w:rsidRPr="0071240D" w:rsidR="000A1AF6" w:rsidP="000A1AF6" w:rsidRDefault="000A1AF6" w14:paraId="10923ADC" w14:textId="74B9F75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2B1F3E1" w14:textId="7B24F10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FE5DC1A" w14:textId="73F0CFB1">
      <w:pPr>
        <w:jc w:val="center"/>
        <w:rPr>
          <w:rFonts w:cs="Arial"/>
          <w:szCs w:val="24"/>
        </w:rPr>
      </w:pPr>
      <w:r w:rsidRPr="00756923">
        <w:rPr>
          <w:rFonts w:cs="Arial"/>
          <w:i/>
          <w:iCs/>
          <w:szCs w:val="24"/>
        </w:rPr>
        <w:t xml:space="preserve">Learn more about our confidentiality procedures at </w:t>
      </w:r>
      <w:hyperlink w:history="1" r:id="rId228">
        <w:hyperlink w:history="1" r:id="rId229">
          <w:r w:rsidRPr="00E54E15" w:rsidR="00B05B51">
            <w:rPr>
              <w:u w:val="single"/>
            </w:rPr>
            <w:t>https://surveys.nces.ed.gov/bandb/confidentiality.aspx</w:t>
          </w:r>
        </w:hyperlink>
      </w:hyperlink>
    </w:p>
    <w:p w:rsidRPr="001D440D" w:rsidR="006A7210" w:rsidP="001D440D" w:rsidRDefault="00E66E86" w14:paraId="4ED820B6" w14:textId="6A6CE614">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6F702D" w:rsidP="006F702D" w:rsidRDefault="006F702D" w14:paraId="1DBA2ABA" w14:textId="18477CC2">
      <w:pPr>
        <w:rPr>
          <w:rFonts w:ascii="Arial" w:hAnsi="Arial" w:cs="Arial"/>
          <w:b/>
          <w:bCs/>
          <w:szCs w:val="24"/>
        </w:rPr>
      </w:pPr>
      <w:bookmarkStart w:name="_Toc505088959" w:id="143"/>
      <w:bookmarkStart w:name="_Toc507072411" w:id="144"/>
      <w:bookmarkStart w:name="_Hlk5784494" w:id="145"/>
      <w:r>
        <w:br w:type="page"/>
      </w:r>
    </w:p>
    <w:p w:rsidR="006A7210" w:rsidP="008B1D8B" w:rsidRDefault="00E66E86" w14:paraId="0BF3BE25" w14:textId="645D6C7B">
      <w:pPr>
        <w:pStyle w:val="AppH3"/>
      </w:pPr>
      <w:r w:rsidRPr="00E66E86">
        <w:lastRenderedPageBreak/>
        <w:t>Thank You E-mail</w:t>
      </w:r>
      <w:bookmarkEnd w:id="143"/>
      <w:bookmarkEnd w:id="144"/>
    </w:p>
    <w:p w:rsidRPr="00756923" w:rsidR="006A7210" w:rsidP="00DA65B3" w:rsidRDefault="00E66E86" w14:paraId="3C7FCA7E" w14:textId="365D92AF">
      <w:pPr>
        <w:pStyle w:val="BodyText2"/>
        <w:rPr>
          <w:szCs w:val="24"/>
        </w:rPr>
      </w:pPr>
      <w:r w:rsidRPr="00756923">
        <w:rPr>
          <w:b/>
          <w:szCs w:val="24"/>
        </w:rPr>
        <w:t>SUBJECT:</w:t>
      </w:r>
      <w:r w:rsidRPr="00756923">
        <w:rPr>
          <w:szCs w:val="24"/>
        </w:rPr>
        <w:t xml:space="preserve"> Thank You from </w:t>
      </w:r>
      <w:r w:rsidR="00EA167E">
        <w:rPr>
          <w:szCs w:val="24"/>
        </w:rPr>
        <w:t>B&amp;B</w:t>
      </w:r>
    </w:p>
    <w:p w:rsidRPr="00756923" w:rsidR="006A7210" w:rsidP="00DA65B3" w:rsidRDefault="00E66E86" w14:paraId="3AD0971A" w14:textId="77777777">
      <w:pPr>
        <w:pStyle w:val="BodyText2"/>
        <w:rPr>
          <w:szCs w:val="24"/>
        </w:rPr>
      </w:pPr>
      <w:bookmarkStart w:name="_Hlk5965512" w:id="146"/>
      <w:r w:rsidRPr="00756923">
        <w:rPr>
          <w:szCs w:val="24"/>
        </w:rPr>
        <w:t>Dear «fname»,</w:t>
      </w:r>
    </w:p>
    <w:p w:rsidRPr="00756923" w:rsidR="006A7210" w:rsidP="00DA65B3" w:rsidRDefault="00E66E86" w14:paraId="43D1284B" w14:textId="15DE5BB6">
      <w:pPr>
        <w:pStyle w:val="BodyText2"/>
        <w:rPr>
          <w:szCs w:val="24"/>
        </w:rPr>
      </w:pPr>
      <w:r w:rsidRPr="00756923">
        <w:rPr>
          <w:szCs w:val="24"/>
        </w:rPr>
        <w:t xml:space="preserve">On behalf of the U.S. Department of Education and the staff of the </w:t>
      </w:r>
      <w:r w:rsidR="008C2698">
        <w:rPr>
          <w:szCs w:val="24"/>
        </w:rPr>
        <w:t>Baccalaureate</w:t>
      </w:r>
      <w:r w:rsidR="006E4104">
        <w:rPr>
          <w:szCs w:val="24"/>
        </w:rPr>
        <w:t xml:space="preserve"> and Beyond Longitudinal Study (B&amp;B)</w:t>
      </w:r>
      <w:r w:rsidRPr="00756923">
        <w:rPr>
          <w:szCs w:val="24"/>
        </w:rPr>
        <w:t xml:space="preserve">, we would like to thank you for participating in </w:t>
      </w:r>
      <w:r w:rsidR="00EA167E">
        <w:rPr>
          <w:szCs w:val="24"/>
        </w:rPr>
        <w:t>B&amp;B</w:t>
      </w:r>
      <w:r w:rsidRPr="00756923">
        <w:rPr>
          <w:szCs w:val="24"/>
        </w:rPr>
        <w:t>. Your participation is very important in helping to ensure the success of the study.</w:t>
      </w:r>
    </w:p>
    <w:p w:rsidRPr="00756923" w:rsidR="006A7210" w:rsidP="00DA65B3" w:rsidRDefault="00E66E86" w14:paraId="089BD96D" w14:textId="7BBC5EA7">
      <w:pPr>
        <w:pStyle w:val="BodyText2"/>
        <w:rPr>
          <w:szCs w:val="24"/>
        </w:rPr>
      </w:pPr>
      <w:r w:rsidRPr="00756923">
        <w:rPr>
          <w:szCs w:val="24"/>
        </w:rPr>
        <w:t xml:space="preserve">[INSERT MERGE FIELD FROM TABLE –INCENTIVE SELECTION, </w:t>
      </w:r>
      <w:r w:rsidR="005A6243">
        <w:rPr>
          <w:szCs w:val="24"/>
        </w:rPr>
        <w:t>PAGE E</w:t>
      </w:r>
      <w:r w:rsidR="00FA4C4F">
        <w:rPr>
          <w:szCs w:val="24"/>
        </w:rPr>
        <w:t>-134</w:t>
      </w:r>
      <w:r w:rsidRPr="00756923">
        <w:rPr>
          <w:szCs w:val="24"/>
        </w:rPr>
        <w:t>]</w:t>
      </w:r>
    </w:p>
    <w:p w:rsidRPr="00756923" w:rsidR="006A7210" w:rsidP="00DA65B3" w:rsidRDefault="00E66E86" w14:paraId="7C5C1262" w14:textId="7A5B9FF5">
      <w:pPr>
        <w:pStyle w:val="BodyText2"/>
        <w:rPr>
          <w:szCs w:val="24"/>
        </w:rPr>
      </w:pPr>
      <w:r w:rsidRPr="00756923">
        <w:rPr>
          <w:szCs w:val="24"/>
        </w:rPr>
        <w:t xml:space="preserve">If you have questions, please do not hesitate to call the </w:t>
      </w:r>
      <w:r w:rsidR="00EA167E">
        <w:rPr>
          <w:b/>
          <w:szCs w:val="24"/>
        </w:rPr>
        <w:t>B&amp;B Help Desk</w:t>
      </w:r>
      <w:r w:rsidRPr="00756923">
        <w:rPr>
          <w:b/>
          <w:szCs w:val="24"/>
        </w:rPr>
        <w:t xml:space="preserve"> at </w:t>
      </w:r>
      <w:r w:rsidR="00EA167E">
        <w:rPr>
          <w:b/>
          <w:szCs w:val="24"/>
        </w:rPr>
        <w:t>855-322-2826</w:t>
      </w:r>
      <w:r w:rsidRPr="00756923">
        <w:rPr>
          <w:szCs w:val="24"/>
        </w:rPr>
        <w:t>.</w:t>
      </w:r>
    </w:p>
    <w:p w:rsidRPr="00756923" w:rsidR="006A7210" w:rsidP="00DA65B3" w:rsidRDefault="00E66E86" w14:paraId="18DD0736" w14:textId="1684AF37">
      <w:pPr>
        <w:pStyle w:val="BodyText2"/>
        <w:rPr>
          <w:szCs w:val="24"/>
        </w:rPr>
      </w:pPr>
      <w:r w:rsidRPr="00756923">
        <w:rPr>
          <w:szCs w:val="24"/>
        </w:rPr>
        <w:t xml:space="preserve">Thank you for helping make </w:t>
      </w:r>
      <w:r w:rsidR="00EA167E">
        <w:rPr>
          <w:szCs w:val="24"/>
        </w:rPr>
        <w:t>B&amp;B</w:t>
      </w:r>
      <w:r w:rsidRPr="00756923">
        <w:rPr>
          <w:szCs w:val="24"/>
        </w:rPr>
        <w:t xml:space="preserve"> a success!</w:t>
      </w:r>
    </w:p>
    <w:p w:rsidRPr="00756923" w:rsidR="006A7210" w:rsidP="00DA65B3" w:rsidRDefault="00E66E86" w14:paraId="750B21AA" w14:textId="77777777">
      <w:pPr>
        <w:pStyle w:val="BodyText2"/>
        <w:rPr>
          <w:szCs w:val="24"/>
        </w:rPr>
      </w:pPr>
      <w:r w:rsidRPr="00756923">
        <w:rPr>
          <w:szCs w:val="24"/>
        </w:rPr>
        <w:t>Sincerely,</w:t>
      </w:r>
    </w:p>
    <w:p w:rsidRPr="0071240D" w:rsidR="000A1AF6" w:rsidP="000A1AF6" w:rsidRDefault="000A1AF6" w14:paraId="08872EAB" w14:textId="74A775EE">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6A7210" w:rsidP="00DA65B3" w:rsidRDefault="00DA65B3" w14:paraId="66D1B46D"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Pr="00756923" w:rsidR="00E66E86" w:rsidP="00E66E86" w:rsidRDefault="00E66E86" w14:paraId="5D618B69" w14:textId="2EA54480">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22E26D2" w14:textId="15993A64">
      <w:pPr>
        <w:jc w:val="center"/>
        <w:rPr>
          <w:rFonts w:cs="Arial"/>
          <w:szCs w:val="24"/>
        </w:rPr>
      </w:pPr>
      <w:r w:rsidRPr="00756923">
        <w:rPr>
          <w:rFonts w:cs="Arial"/>
          <w:i/>
          <w:iCs/>
          <w:szCs w:val="24"/>
        </w:rPr>
        <w:t xml:space="preserve">Learn more about our confidentiality procedures at </w:t>
      </w:r>
      <w:hyperlink w:history="1" r:id="rId230">
        <w:hyperlink w:history="1" r:id="rId231">
          <w:r w:rsidRPr="00E54E15" w:rsidR="00B05B51">
            <w:rPr>
              <w:u w:val="single"/>
            </w:rPr>
            <w:t>https://surveys.nces.ed.gov/bandb/confidentiality.aspx</w:t>
          </w:r>
        </w:hyperlink>
      </w:hyperlink>
    </w:p>
    <w:p w:rsidRPr="008C2698" w:rsidR="006A7210" w:rsidP="008C2698" w:rsidRDefault="00E66E86" w14:paraId="437CDEFE" w14:textId="72D35ADD">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bookmarkEnd w:id="145"/>
      <w:bookmarkEnd w:id="146"/>
    </w:p>
    <w:p w:rsidR="008B1D8B" w:rsidRDefault="008B1D8B" w14:paraId="40DE8476" w14:textId="77777777">
      <w:pPr>
        <w:rPr>
          <w:rFonts w:ascii="Arial" w:hAnsi="Arial" w:cs="Arial"/>
          <w:b/>
          <w:bCs/>
          <w:iCs/>
          <w:sz w:val="28"/>
          <w:szCs w:val="28"/>
        </w:rPr>
      </w:pPr>
      <w:r>
        <w:br w:type="page"/>
      </w:r>
    </w:p>
    <w:p w:rsidRPr="00E66E86" w:rsidR="00E66E86" w:rsidP="008105B4" w:rsidRDefault="00E66E86" w14:paraId="43DA20B0" w14:textId="0E9DFA66">
      <w:pPr>
        <w:pStyle w:val="Heading2"/>
      </w:pPr>
      <w:bookmarkStart w:name="_Toc20492713" w:id="147"/>
      <w:bookmarkStart w:name="_Toc25154555" w:id="148"/>
      <w:r w:rsidRPr="00E66E86">
        <w:lastRenderedPageBreak/>
        <w:t>As Needed E-mails</w:t>
      </w:r>
      <w:bookmarkEnd w:id="147"/>
      <w:bookmarkEnd w:id="148"/>
    </w:p>
    <w:p w:rsidR="006A7210" w:rsidP="00DA65B3" w:rsidRDefault="00E66E86" w14:paraId="09E87275" w14:textId="076C61C0">
      <w:pPr>
        <w:pStyle w:val="AppH3"/>
      </w:pPr>
      <w:bookmarkStart w:name="_Toc505088928" w:id="149"/>
      <w:bookmarkStart w:name="_Toc507072379" w:id="150"/>
      <w:bookmarkStart w:name="_Toc505088932" w:id="151"/>
      <w:bookmarkStart w:name="_Toc507072384" w:id="152"/>
      <w:bookmarkStart w:name="_Toc505088974" w:id="153"/>
      <w:bookmarkStart w:name="_Toc507072425" w:id="154"/>
      <w:r w:rsidRPr="00E66E86">
        <w:t>Initial Contact E-mail</w:t>
      </w:r>
      <w:bookmarkEnd w:id="149"/>
      <w:bookmarkEnd w:id="150"/>
      <w:r w:rsidR="00D279A6">
        <w:t xml:space="preserve"> </w:t>
      </w:r>
      <w:r w:rsidR="006B4883">
        <w:t>(If time allows)</w:t>
      </w:r>
      <w:r w:rsidDel="006B4883" w:rsidR="006B4883">
        <w:t xml:space="preserve"> </w:t>
      </w:r>
    </w:p>
    <w:p w:rsidRPr="00756923" w:rsidR="00E66E86" w:rsidP="00E66E86" w:rsidRDefault="00E66E86" w14:paraId="74ADAA98" w14:textId="6F17A830">
      <w:pPr>
        <w:spacing w:after="240"/>
        <w:rPr>
          <w:rFonts w:cs="Arial"/>
          <w:szCs w:val="24"/>
        </w:rPr>
      </w:pPr>
      <w:r w:rsidRPr="00756923">
        <w:rPr>
          <w:rFonts w:cs="Arial"/>
          <w:b/>
          <w:szCs w:val="24"/>
        </w:rPr>
        <w:t xml:space="preserve">SUBJECT: </w:t>
      </w:r>
      <w:r w:rsidRPr="00756923">
        <w:rPr>
          <w:rFonts w:cs="Arial"/>
          <w:szCs w:val="24"/>
        </w:rPr>
        <w:t xml:space="preserve">The </w:t>
      </w:r>
      <w:r w:rsidR="006E4104">
        <w:rPr>
          <w:rFonts w:cs="Arial"/>
          <w:szCs w:val="24"/>
        </w:rPr>
        <w:t>Baccal</w:t>
      </w:r>
      <w:r w:rsidR="008C2698">
        <w:rPr>
          <w:rFonts w:cs="Arial"/>
          <w:szCs w:val="24"/>
        </w:rPr>
        <w:t>a</w:t>
      </w:r>
      <w:r w:rsidR="006E4104">
        <w:rPr>
          <w:rFonts w:cs="Arial"/>
          <w:szCs w:val="24"/>
        </w:rPr>
        <w:t>ureate and Beyond Longitudinal Study (B&amp;B)</w:t>
      </w:r>
    </w:p>
    <w:p w:rsidRPr="00756923" w:rsidR="006A7210" w:rsidP="00DA65B3" w:rsidRDefault="00E66E86" w14:paraId="657E4A20" w14:textId="56AE3954">
      <w:pPr>
        <w:pStyle w:val="BodyText2"/>
        <w:rPr>
          <w:szCs w:val="24"/>
        </w:rPr>
      </w:pPr>
      <w:r w:rsidRPr="00756923">
        <w:rPr>
          <w:szCs w:val="24"/>
        </w:rPr>
        <w:t>Dear «fname»:</w:t>
      </w:r>
    </w:p>
    <w:p w:rsidRPr="00756923" w:rsidR="006A7210" w:rsidP="00DA65B3" w:rsidRDefault="00E66E86" w14:paraId="37393391" w14:textId="02ED6B9C">
      <w:pPr>
        <w:pStyle w:val="BodyText2"/>
        <w:rPr>
          <w:szCs w:val="24"/>
        </w:rPr>
      </w:pPr>
      <w:r w:rsidRPr="00756923">
        <w:rPr>
          <w:szCs w:val="24"/>
        </w:rPr>
        <w:t xml:space="preserve">Congratulations! You have been selected to </w:t>
      </w:r>
      <w:r w:rsidR="008C2698">
        <w:rPr>
          <w:szCs w:val="24"/>
        </w:rPr>
        <w:t xml:space="preserve">participate </w:t>
      </w:r>
      <w:r w:rsidRPr="00756923">
        <w:rPr>
          <w:szCs w:val="24"/>
        </w:rPr>
        <w:t xml:space="preserve">in the </w:t>
      </w:r>
      <w:r w:rsidR="00BA25CA">
        <w:rPr>
          <w:szCs w:val="24"/>
        </w:rPr>
        <w:t>2016/20</w:t>
      </w:r>
      <w:r w:rsidRPr="00756923">
        <w:rPr>
          <w:szCs w:val="24"/>
        </w:rPr>
        <w:t xml:space="preserve"> </w:t>
      </w:r>
      <w:r w:rsidR="006E4104">
        <w:rPr>
          <w:szCs w:val="24"/>
        </w:rPr>
        <w:t>Baccal</w:t>
      </w:r>
      <w:r w:rsidR="008C2698">
        <w:rPr>
          <w:szCs w:val="24"/>
        </w:rPr>
        <w:t>a</w:t>
      </w:r>
      <w:r w:rsidR="006E4104">
        <w:rPr>
          <w:szCs w:val="24"/>
        </w:rPr>
        <w:t>ureate and Beyond Longitudinal Study (B&amp;B)</w:t>
      </w:r>
      <w:r w:rsidRPr="00756923">
        <w:rPr>
          <w:szCs w:val="24"/>
        </w:rPr>
        <w:t xml:space="preserve">, conducted by the National Center for Education Statistics (NCES) in the U.S. Department of Education’s Institute of Education Sciences. Data collected from </w:t>
      </w:r>
      <w:r w:rsidR="00EA167E">
        <w:rPr>
          <w:szCs w:val="24"/>
        </w:rPr>
        <w:t>B&amp;B</w:t>
      </w:r>
      <w:r w:rsidRPr="00756923">
        <w:rPr>
          <w:szCs w:val="24"/>
        </w:rPr>
        <w:t xml:space="preserve"> will help researchers and policymakers better understand </w:t>
      </w:r>
      <w:r w:rsidR="008C2698">
        <w:rPr>
          <w:szCs w:val="24"/>
        </w:rPr>
        <w:t>the experiences of recent college graduates.</w:t>
      </w:r>
    </w:p>
    <w:p w:rsidRPr="00756923" w:rsidR="00E66E86" w:rsidP="00DA65B3" w:rsidRDefault="00E66E86" w14:paraId="147B7AFD" w14:textId="3C7F41F5">
      <w:pPr>
        <w:pStyle w:val="BodyText2"/>
        <w:rPr>
          <w:b/>
          <w:szCs w:val="24"/>
        </w:rPr>
      </w:pPr>
      <w:r w:rsidRPr="00756923">
        <w:rPr>
          <w:szCs w:val="24"/>
        </w:rPr>
        <w:t xml:space="preserve">Before </w:t>
      </w:r>
      <w:r w:rsidR="00EA167E">
        <w:rPr>
          <w:szCs w:val="24"/>
        </w:rPr>
        <w:t>B&amp;B</w:t>
      </w:r>
      <w:r w:rsidRPr="00756923">
        <w:rPr>
          <w:szCs w:val="24"/>
        </w:rPr>
        <w:t xml:space="preserve"> data collection begins, we need to have the most up-to-date contact information for you</w:t>
      </w:r>
      <w:bookmarkStart w:name="_Hlk5625005" w:id="155"/>
      <w:r w:rsidRPr="00756923">
        <w:rPr>
          <w:szCs w:val="24"/>
        </w:rPr>
        <w:t xml:space="preserve">« and would like to gather your contacting preferences with respect to phone calls, mailings, </w:t>
      </w:r>
      <w:bookmarkEnd w:id="155"/>
      <w:r w:rsidRPr="00756923">
        <w:rPr>
          <w:szCs w:val="24"/>
        </w:rPr>
        <w:t xml:space="preserve">e-mails, and texts». </w:t>
      </w:r>
      <w:r w:rsidRPr="00756923">
        <w:rPr>
          <w:b/>
          <w:szCs w:val="24"/>
        </w:rPr>
        <w:t>Please take 5 minutes to update your contact information</w:t>
      </w:r>
      <w:bookmarkStart w:name="_Hlk5624970" w:id="156"/>
      <w:r w:rsidRPr="00756923">
        <w:rPr>
          <w:b/>
          <w:szCs w:val="24"/>
        </w:rPr>
        <w:t xml:space="preserve"> «and select your preferred modes of contact »</w:t>
      </w:r>
      <w:bookmarkEnd w:id="156"/>
      <w:r w:rsidRPr="00756923">
        <w:rPr>
          <w:b/>
          <w:szCs w:val="24"/>
        </w:rPr>
        <w:t>by visiting our secure website and using the following login credentials:</w:t>
      </w:r>
    </w:p>
    <w:p w:rsidRPr="004F4E82" w:rsidR="004F4E82" w:rsidP="00E66E86" w:rsidRDefault="00BD2271" w14:paraId="0BD62C6A" w14:textId="77777777">
      <w:pPr>
        <w:pStyle w:val="Default"/>
        <w:jc w:val="center"/>
        <w:rPr>
          <w:rFonts w:ascii="Garamond" w:hAnsi="Garamond" w:eastAsia="Times New Roman"/>
          <w:color w:val="auto"/>
          <w:szCs w:val="20"/>
        </w:rPr>
      </w:pPr>
      <w:hyperlink w:history="1" r:id="rId232">
        <w:r w:rsidRPr="004F4E82" w:rsidR="004F4E82">
          <w:rPr>
            <w:rFonts w:ascii="Garamond" w:hAnsi="Garamond" w:eastAsia="Times New Roman"/>
            <w:color w:val="auto"/>
            <w:szCs w:val="20"/>
            <w:u w:val="single"/>
          </w:rPr>
          <w:t>https://surveys.nces.ed.gov/bandb/update-contact.aspx</w:t>
        </w:r>
      </w:hyperlink>
    </w:p>
    <w:p w:rsidRPr="00756923" w:rsidR="006A7210" w:rsidP="00E66E86" w:rsidRDefault="00E66E86" w14:paraId="3D6EDAA9" w14:textId="4C985A8A">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name="_Hlk5721800" w:id="157"/>
    </w:p>
    <w:bookmarkEnd w:id="157"/>
    <w:p w:rsidR="006C4E17" w:rsidP="006C4E17" w:rsidRDefault="006C4E17" w14:paraId="4F728639" w14:textId="77777777">
      <w:pPr>
        <w:autoSpaceDE w:val="0"/>
        <w:autoSpaceDN w:val="0"/>
        <w:adjustRightInd w:val="0"/>
        <w:rPr>
          <w:szCs w:val="24"/>
        </w:rPr>
      </w:pPr>
    </w:p>
    <w:p w:rsidRPr="006C4E17" w:rsidR="006A7210" w:rsidP="006C4E17" w:rsidRDefault="006C4E17" w14:paraId="5816BB13" w14:textId="2C0A72C4">
      <w:pPr>
        <w:autoSpaceDE w:val="0"/>
        <w:autoSpaceDN w:val="0"/>
        <w:adjustRightInd w:val="0"/>
        <w:rPr>
          <w:rFonts w:eastAsia="Malgun Gothic"/>
          <w:color w:val="000000"/>
          <w:szCs w:val="24"/>
        </w:rPr>
      </w:pPr>
      <w:r w:rsidRPr="006C4E17">
        <w:rPr>
          <w:rFonts w:eastAsia="Malgun Gothic"/>
          <w:color w:val="000000"/>
          <w:szCs w:val="24"/>
        </w:rPr>
        <w:t xml:space="preserve">In the next &lt;&lt;time period&gt;&gt;, we will send you a large, white envelope </w:t>
      </w:r>
      <w:r w:rsidRPr="006D0ABE" w:rsidR="006D0ABE">
        <w:rPr>
          <w:rFonts w:eastAsia="Malgun Gothic"/>
          <w:color w:val="000000"/>
          <w:szCs w:val="24"/>
        </w:rPr>
        <w:t>containing information about how to participate</w:t>
      </w:r>
      <w:r w:rsidRPr="006D0ABE" w:rsidDel="006D0ABE" w:rsidR="006D0ABE">
        <w:rPr>
          <w:rFonts w:eastAsia="Malgun Gothic"/>
          <w:color w:val="000000"/>
          <w:szCs w:val="24"/>
        </w:rPr>
        <w:t xml:space="preserve"> </w:t>
      </w:r>
      <w:r w:rsidRPr="006C4E17">
        <w:rPr>
          <w:rFonts w:eastAsia="Malgun Gothic"/>
          <w:b/>
          <w:color w:val="000000" w:themeColor="text1"/>
          <w:szCs w:val="24"/>
        </w:rPr>
        <w:t xml:space="preserve">[IF </w:t>
      </w:r>
      <w:r w:rsidR="0053312C">
        <w:rPr>
          <w:rFonts w:eastAsia="Malgun Gothic"/>
          <w:b/>
          <w:color w:val="000000" w:themeColor="text1"/>
          <w:szCs w:val="24"/>
        </w:rPr>
        <w:t xml:space="preserve">AGGESSIVE GROUP &amp; </w:t>
      </w:r>
      <w:r w:rsidRPr="006C4E17">
        <w:rPr>
          <w:rFonts w:eastAsia="Malgun Gothic"/>
          <w:b/>
          <w:color w:val="000000" w:themeColor="text1"/>
          <w:szCs w:val="24"/>
        </w:rPr>
        <w:t>PREPAID INCENTIVE ELIGIBLE: «</w:t>
      </w:r>
      <w:r w:rsidR="0053312C">
        <w:rPr>
          <w:rFonts w:eastAsia="Malgun Gothic"/>
          <w:b/>
          <w:color w:val="000000" w:themeColor="text1"/>
          <w:szCs w:val="24"/>
        </w:rPr>
        <w:t>and</w:t>
      </w:r>
      <w:r w:rsidRPr="006C4E17">
        <w:rPr>
          <w:rFonts w:eastAsia="Malgun Gothic"/>
          <w:b/>
          <w:color w:val="000000" w:themeColor="text1"/>
          <w:szCs w:val="24"/>
        </w:rPr>
        <w:t xml:space="preserve"> a $2 bill </w:t>
      </w:r>
      <w:r w:rsidR="006D0ABE">
        <w:rPr>
          <w:rFonts w:eastAsia="Malgun Gothic"/>
          <w:b/>
          <w:color w:val="000000" w:themeColor="text1"/>
          <w:szCs w:val="24"/>
        </w:rPr>
        <w:t>as a token of appreciation</w:t>
      </w:r>
      <w:r w:rsidRPr="006C4E17">
        <w:rPr>
          <w:rFonts w:eastAsia="Malgun Gothic"/>
          <w:b/>
          <w:color w:val="000000" w:themeColor="text1"/>
          <w:szCs w:val="24"/>
        </w:rPr>
        <w:t xml:space="preserve">.»] </w:t>
      </w:r>
      <w:r w:rsidRPr="006C4E17">
        <w:rPr>
          <w:rFonts w:eastAsia="Malgun Gothic"/>
          <w:bCs/>
          <w:color w:val="000000" w:themeColor="text1"/>
          <w:szCs w:val="24"/>
        </w:rPr>
        <w:t>The password to log in to your survey will also be included</w:t>
      </w:r>
      <w:r w:rsidRPr="006C4E17">
        <w:rPr>
          <w:rFonts w:eastAsia="Malgun Gothic"/>
          <w:color w:val="000000"/>
          <w:szCs w:val="24"/>
        </w:rPr>
        <w:t xml:space="preserve">. [&lt;&lt;IF AGGRESSIVE GROUP &amp; INCENTIVE-ELIGIBLE: </w:t>
      </w:r>
      <w:r w:rsidRPr="006C4E17">
        <w:rPr>
          <w:rFonts w:eastAsia="Malgun Gothic"/>
          <w:b/>
          <w:color w:val="000000"/>
          <w:szCs w:val="24"/>
        </w:rPr>
        <w:t>If you complete the survey by &lt;&lt;early_comp_date&gt;&gt;</w:t>
      </w:r>
      <w:r w:rsidR="00894838">
        <w:rPr>
          <w:rFonts w:eastAsia="Malgun Gothic"/>
          <w:b/>
          <w:color w:val="000000"/>
          <w:szCs w:val="24"/>
        </w:rPr>
        <w:t>,</w:t>
      </w:r>
      <w:r w:rsidRPr="006C4E17">
        <w:rPr>
          <w:rFonts w:eastAsia="Malgun Gothic"/>
          <w:b/>
          <w:color w:val="000000"/>
          <w:szCs w:val="24"/>
        </w:rPr>
        <w:t xml:space="preserve"> we will send you $&lt;&lt;</w:t>
      </w:r>
      <w:r w:rsidR="00084605">
        <w:rPr>
          <w:rFonts w:eastAsia="Malgun Gothic"/>
          <w:b/>
          <w:color w:val="000000"/>
          <w:szCs w:val="24"/>
        </w:rPr>
        <w:t>inc_amount</w:t>
      </w:r>
      <w:r w:rsidRPr="006C4E17">
        <w:rPr>
          <w:rFonts w:eastAsia="Malgun Gothic"/>
          <w:b/>
          <w:color w:val="000000"/>
          <w:szCs w:val="24"/>
        </w:rPr>
        <w:t>+</w:t>
      </w:r>
      <w:r w:rsidR="00084605">
        <w:rPr>
          <w:rFonts w:eastAsia="Malgun Gothic"/>
          <w:b/>
          <w:color w:val="000000"/>
          <w:szCs w:val="24"/>
        </w:rPr>
        <w:t>earlybird_inc</w:t>
      </w:r>
      <w:r w:rsidRPr="006C4E17">
        <w:rPr>
          <w:rFonts w:eastAsia="Malgun Gothic"/>
          <w:b/>
          <w:color w:val="000000"/>
          <w:szCs w:val="24"/>
        </w:rPr>
        <w:t>&gt;&gt; payable by &lt;&lt;PayPal or&gt;&gt; check.  After &lt;&lt;early_comp_date&gt;&gt;, we will send you $&lt;&lt;</w:t>
      </w:r>
      <w:r w:rsidR="00084605">
        <w:rPr>
          <w:rFonts w:eastAsia="Malgun Gothic"/>
          <w:b/>
          <w:color w:val="000000"/>
          <w:szCs w:val="24"/>
        </w:rPr>
        <w:t>inc_amount</w:t>
      </w:r>
      <w:r w:rsidRPr="006C4E17">
        <w:rPr>
          <w:rFonts w:eastAsia="Malgun Gothic"/>
          <w:b/>
          <w:color w:val="000000"/>
          <w:szCs w:val="24"/>
        </w:rPr>
        <w:t>&gt;&gt; once you complete the survey.</w:t>
      </w:r>
      <w:r w:rsidRPr="006C4E17">
        <w:rPr>
          <w:rFonts w:eastAsia="Malgun Gothic"/>
          <w:color w:val="000000"/>
          <w:szCs w:val="24"/>
        </w:rPr>
        <w:t xml:space="preserve">&gt;&gt; &lt;&lt;IF DEFAULT GROUP &amp; INCENTIVE ELIGIBLE: </w:t>
      </w:r>
      <w:r w:rsidRPr="006C4E17">
        <w:rPr>
          <w:rFonts w:eastAsia="Malgun Gothic"/>
          <w:b/>
          <w:color w:val="000000"/>
          <w:szCs w:val="24"/>
        </w:rPr>
        <w:t>O</w:t>
      </w:r>
      <w:r w:rsidRPr="006C4E17">
        <w:rPr>
          <w:rFonts w:eastAsia="Malgun Gothic"/>
          <w:b/>
          <w:bCs/>
          <w:color w:val="000000"/>
          <w:szCs w:val="24"/>
        </w:rPr>
        <w:t xml:space="preserve">nce you complete the survey, we will send you </w:t>
      </w:r>
      <w:r w:rsidR="004D0BF4">
        <w:rPr>
          <w:rFonts w:eastAsia="Malgun Gothic"/>
          <w:b/>
          <w:bCs/>
          <w:color w:val="000000"/>
          <w:szCs w:val="24"/>
        </w:rPr>
        <w:t>&lt;&lt;</w:t>
      </w:r>
      <w:r w:rsidR="00084605">
        <w:rPr>
          <w:rFonts w:eastAsia="Malgun Gothic"/>
          <w:b/>
          <w:bCs/>
          <w:color w:val="000000"/>
          <w:szCs w:val="24"/>
        </w:rPr>
        <w:t>inc_amount</w:t>
      </w:r>
      <w:r w:rsidR="004D0BF4">
        <w:rPr>
          <w:rFonts w:eastAsia="Malgun Gothic"/>
          <w:b/>
          <w:bCs/>
          <w:color w:val="000000"/>
          <w:szCs w:val="24"/>
        </w:rPr>
        <w:t>&gt;&gt;</w:t>
      </w:r>
      <w:r w:rsidRPr="006C4E17">
        <w:rPr>
          <w:rFonts w:eastAsia="Malgun Gothic"/>
          <w:b/>
          <w:bCs/>
          <w:color w:val="000000"/>
          <w:szCs w:val="24"/>
        </w:rPr>
        <w:t>, payable by &lt;&lt;PayPal or&gt;&gt; check.</w:t>
      </w:r>
      <w:r w:rsidRPr="006C4E17">
        <w:rPr>
          <w:rFonts w:eastAsia="Malgun Gothic"/>
          <w:color w:val="000000"/>
          <w:szCs w:val="24"/>
        </w:rPr>
        <w:t xml:space="preserve"> &gt;&gt;</w:t>
      </w:r>
    </w:p>
    <w:p w:rsidRPr="00756923" w:rsidR="006A7210" w:rsidP="00DA65B3" w:rsidRDefault="00E66E86" w14:paraId="3F52981B" w14:textId="687AF743">
      <w:pPr>
        <w:pStyle w:val="BodyText2"/>
        <w:rPr>
          <w:szCs w:val="24"/>
        </w:rPr>
      </w:pPr>
      <w:r w:rsidRPr="00756923">
        <w:rPr>
          <w:szCs w:val="24"/>
        </w:rPr>
        <w:t xml:space="preserve">NCES has contracted with RTI International, a U.S.-based nonprofit research organization, to collect data for </w:t>
      </w:r>
      <w:r w:rsidR="00EA167E">
        <w:rPr>
          <w:szCs w:val="24"/>
        </w:rPr>
        <w:t>B&amp;B</w:t>
      </w:r>
      <w:r w:rsidRPr="00756923">
        <w:rPr>
          <w:szCs w:val="24"/>
        </w:rPr>
        <w:t xml:space="preserve"> on its behalf. Please visit </w:t>
      </w:r>
      <w:bookmarkStart w:name="_Hlk24459688" w:id="158"/>
      <w:r w:rsidRPr="004F4E82" w:rsidR="004F4E82">
        <w:rPr>
          <w:rFonts w:cs="Times New Roman"/>
          <w:bCs w:val="0"/>
          <w:szCs w:val="20"/>
        </w:rPr>
        <w:fldChar w:fldCharType="begin"/>
      </w:r>
      <w:r w:rsidRPr="004F4E82" w:rsidR="004F4E82">
        <w:rPr>
          <w:rFonts w:cs="Times New Roman"/>
          <w:bCs w:val="0"/>
          <w:szCs w:val="20"/>
        </w:rPr>
        <w:instrText xml:space="preserve"> HYPERLINK "https://surveys.nces.ed.gov/bandb/" </w:instrText>
      </w:r>
      <w:r w:rsidRPr="004F4E82" w:rsidR="004F4E82">
        <w:rPr>
          <w:rFonts w:cs="Times New Roman"/>
          <w:bCs w:val="0"/>
          <w:szCs w:val="20"/>
        </w:rPr>
        <w:fldChar w:fldCharType="separate"/>
      </w:r>
      <w:r w:rsidRPr="004F4E82" w:rsidR="004F4E82">
        <w:rPr>
          <w:rFonts w:cs="Times New Roman"/>
          <w:bCs w:val="0"/>
          <w:szCs w:val="20"/>
          <w:u w:val="single"/>
        </w:rPr>
        <w:t>https://surveys.nces.ed.gov/bandb/</w:t>
      </w:r>
      <w:r w:rsidRPr="004F4E82" w:rsidR="004F4E82">
        <w:rPr>
          <w:rFonts w:cs="Times New Roman"/>
          <w:bCs w:val="0"/>
          <w:szCs w:val="20"/>
        </w:rPr>
        <w:fldChar w:fldCharType="end"/>
      </w:r>
      <w:bookmarkEnd w:id="158"/>
      <w:r w:rsidRPr="00756923">
        <w:rPr>
          <w:szCs w:val="24"/>
        </w:rPr>
        <w:t xml:space="preserve"> for a brief description of </w:t>
      </w:r>
      <w:r w:rsidR="00EA167E">
        <w:rPr>
          <w:szCs w:val="24"/>
        </w:rPr>
        <w:t>B&amp;B</w:t>
      </w:r>
      <w:r w:rsidRPr="00756923">
        <w:rPr>
          <w:szCs w:val="24"/>
        </w:rPr>
        <w:t xml:space="preserve">, findings from past </w:t>
      </w:r>
      <w:r w:rsidR="00D50B48">
        <w:rPr>
          <w:szCs w:val="24"/>
        </w:rPr>
        <w:t>data collections</w:t>
      </w:r>
      <w:r w:rsidRPr="00756923">
        <w:rPr>
          <w:szCs w:val="24"/>
        </w:rPr>
        <w:t xml:space="preserve">, and a summary of our confidentiality procedures. If you have additional questions or concerns about the study after reviewing this material, please call the RTI study director, Dr. Jennifer Wine by phone at 877-225-8470 or by e-mail at </w:t>
      </w:r>
      <w:hyperlink w:history="1" r:id="rId233">
        <w:r w:rsidRPr="00A31EF3" w:rsidR="00030444">
          <w:rPr>
            <w:rStyle w:val="Hyperlink"/>
          </w:rPr>
          <w:t>bandb@rti.org</w:t>
        </w:r>
      </w:hyperlink>
      <w:r w:rsidRPr="00756923">
        <w:rPr>
          <w:szCs w:val="24"/>
        </w:rPr>
        <w:t>.</w:t>
      </w:r>
    </w:p>
    <w:p w:rsidRPr="00756923" w:rsidR="006A7210" w:rsidP="00DA65B3" w:rsidRDefault="00E66E86" w14:paraId="093EDEAD" w14:textId="77777777">
      <w:pPr>
        <w:pStyle w:val="BodyText2"/>
        <w:rPr>
          <w:szCs w:val="24"/>
        </w:rPr>
      </w:pPr>
      <w:r w:rsidRPr="00756923">
        <w:rPr>
          <w:szCs w:val="24"/>
        </w:rPr>
        <w:t>We thank you in advance for your participation in this important study.</w:t>
      </w:r>
    </w:p>
    <w:p w:rsidRPr="00756923" w:rsidR="00E66E86" w:rsidP="00DA65B3" w:rsidRDefault="00E66E86" w14:paraId="6B6AB6FB" w14:textId="45CA2364">
      <w:pPr>
        <w:pStyle w:val="BodyText2"/>
        <w:rPr>
          <w:szCs w:val="24"/>
        </w:rPr>
      </w:pPr>
      <w:r w:rsidRPr="00756923">
        <w:rPr>
          <w:szCs w:val="24"/>
        </w:rPr>
        <w:t>Sincerely,</w:t>
      </w:r>
    </w:p>
    <w:tbl>
      <w:tblPr>
        <w:tblStyle w:val="ObservationTable"/>
        <w:tblW w:w="0" w:type="auto"/>
        <w:tblLook w:val="04A0" w:firstRow="1" w:lastRow="0" w:firstColumn="1" w:lastColumn="0" w:noHBand="0" w:noVBand="1"/>
      </w:tblPr>
      <w:tblGrid>
        <w:gridCol w:w="5071"/>
        <w:gridCol w:w="5067"/>
      </w:tblGrid>
      <w:tr w:rsidRPr="00756923" w:rsidR="007827BA" w:rsidTr="00225586" w14:paraId="51317D29" w14:textId="77777777">
        <w:tc>
          <w:tcPr>
            <w:tcW w:w="5071" w:type="dxa"/>
          </w:tcPr>
          <w:p w:rsidRPr="00756923" w:rsidR="007827BA" w:rsidP="00986AD8" w:rsidRDefault="00EA167E" w14:paraId="1A6E1D1D" w14:textId="7AFF99B5">
            <w:pPr>
              <w:pStyle w:val="Default"/>
              <w:rPr>
                <w:rFonts w:ascii="Garamond" w:hAnsi="Garamond"/>
              </w:rPr>
            </w:pPr>
            <w:r>
              <w:rPr>
                <w:rFonts w:ascii="Garamond" w:hAnsi="Garamond" w:cs="Arial"/>
              </w:rPr>
              <w:t>Ted Socha</w:t>
            </w:r>
          </w:p>
          <w:p w:rsidRPr="00756923" w:rsidR="007827BA" w:rsidP="00986AD8" w:rsidRDefault="007827BA" w14:paraId="0D5F90E5" w14:textId="603AFB78">
            <w:pPr>
              <w:pStyle w:val="Default"/>
              <w:rPr>
                <w:rFonts w:ascii="Garamond" w:hAnsi="Garamond" w:cs="Arial"/>
              </w:rPr>
            </w:pPr>
            <w:r w:rsidRPr="00756923">
              <w:rPr>
                <w:rFonts w:ascii="Garamond" w:hAnsi="Garamond" w:cs="Arial"/>
              </w:rPr>
              <w:t xml:space="preserve">Project Officer, </w:t>
            </w:r>
            <w:r w:rsidR="00EA167E">
              <w:rPr>
                <w:rFonts w:ascii="Garamond" w:hAnsi="Garamond" w:cs="Arial"/>
              </w:rPr>
              <w:t>B&amp;B</w:t>
            </w:r>
          </w:p>
          <w:p w:rsidRPr="00756923" w:rsidR="007827BA" w:rsidP="00986AD8" w:rsidRDefault="007827BA" w14:paraId="26464CE0" w14:textId="77777777">
            <w:pPr>
              <w:pStyle w:val="Default"/>
              <w:rPr>
                <w:rFonts w:ascii="Garamond" w:hAnsi="Garamond" w:cs="Arial"/>
              </w:rPr>
            </w:pPr>
            <w:r w:rsidRPr="00756923">
              <w:rPr>
                <w:rFonts w:ascii="Garamond" w:hAnsi="Garamond" w:cs="Arial"/>
              </w:rPr>
              <w:t>National Center for Education Statistics</w:t>
            </w:r>
          </w:p>
          <w:p w:rsidR="00894838" w:rsidP="00894838" w:rsidRDefault="00894838" w14:paraId="625DA0B8"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1C07C93" w14:textId="3CEBB033">
            <w:pPr>
              <w:pStyle w:val="Default"/>
            </w:pPr>
            <w:r>
              <w:rPr>
                <w:rFonts w:cs="Arial"/>
              </w:rPr>
              <w:t>U.S. Department of Education</w:t>
            </w:r>
          </w:p>
          <w:p w:rsidRPr="00756923" w:rsidR="007827BA" w:rsidP="00986AD8" w:rsidRDefault="00BD2271" w14:paraId="7200033D" w14:textId="4F434291">
            <w:pPr>
              <w:pStyle w:val="Default"/>
              <w:rPr>
                <w:rFonts w:ascii="Garamond" w:hAnsi="Garamond"/>
                <w:noProof/>
              </w:rPr>
            </w:pPr>
            <w:hyperlink w:history="1" r:id="rId234">
              <w:r w:rsidRPr="00894838" w:rsidR="00894838">
                <w:rPr>
                  <w:rStyle w:val="Hyperlink"/>
                </w:rPr>
                <w:t>T</w:t>
              </w:r>
              <w:r w:rsidRPr="00894838" w:rsidR="00894838">
                <w:rPr>
                  <w:rStyle w:val="Hyperlink"/>
                  <w:rFonts w:ascii="Garamond" w:hAnsi="Garamond"/>
                </w:rPr>
                <w:t>ed.Socha@ed.gov</w:t>
              </w:r>
            </w:hyperlink>
            <w:r w:rsidRPr="00756923" w:rsidR="007827BA">
              <w:rPr>
                <w:rFonts w:ascii="Garamond" w:hAnsi="Garamond" w:cs="Arial"/>
              </w:rPr>
              <w:t xml:space="preserve"> | 202-245-</w:t>
            </w:r>
            <w:r w:rsidR="00622231">
              <w:rPr>
                <w:rFonts w:ascii="Garamond" w:hAnsi="Garamond" w:cs="Arial"/>
              </w:rPr>
              <w:t>7071</w:t>
            </w:r>
          </w:p>
        </w:tc>
        <w:tc>
          <w:tcPr>
            <w:tcW w:w="5067" w:type="dxa"/>
          </w:tcPr>
          <w:p w:rsidRPr="00756923" w:rsidR="007827BA" w:rsidP="00986AD8" w:rsidRDefault="007827BA" w14:paraId="05894183" w14:textId="56A27B67">
            <w:pPr>
              <w:pStyle w:val="Default"/>
              <w:rPr>
                <w:rFonts w:ascii="Garamond" w:hAnsi="Garamond" w:cs="Arial"/>
              </w:rPr>
            </w:pPr>
            <w:r w:rsidRPr="00756923">
              <w:rPr>
                <w:rFonts w:ascii="Garamond" w:hAnsi="Garamond" w:cs="Arial"/>
              </w:rPr>
              <w:t>Jennifer Wine, Ph.D</w:t>
            </w:r>
            <w:r w:rsidR="008F3142">
              <w:rPr>
                <w:rFonts w:ascii="Garamond" w:hAnsi="Garamond" w:cs="Arial"/>
              </w:rPr>
              <w:t>.</w:t>
            </w:r>
          </w:p>
          <w:p w:rsidRPr="00756923" w:rsidR="007827BA" w:rsidP="00986AD8" w:rsidRDefault="007827BA" w14:paraId="7DA2E5EC" w14:textId="6736ABE0">
            <w:pPr>
              <w:pStyle w:val="Default"/>
              <w:rPr>
                <w:rFonts w:ascii="Garamond" w:hAnsi="Garamond" w:cs="Arial"/>
              </w:rPr>
            </w:pPr>
            <w:r w:rsidRPr="00756923">
              <w:rPr>
                <w:rFonts w:ascii="Garamond" w:hAnsi="Garamond" w:cs="Arial"/>
              </w:rPr>
              <w:t xml:space="preserve">Project Director, </w:t>
            </w:r>
            <w:r w:rsidR="00EA167E">
              <w:rPr>
                <w:rFonts w:ascii="Garamond" w:hAnsi="Garamond" w:cs="Arial"/>
              </w:rPr>
              <w:t>B&amp;B</w:t>
            </w:r>
          </w:p>
          <w:p w:rsidRPr="00756923" w:rsidR="007827BA" w:rsidP="00986AD8" w:rsidRDefault="007827BA" w14:paraId="6D5B9CCC" w14:textId="77777777">
            <w:pPr>
              <w:pStyle w:val="Default"/>
              <w:rPr>
                <w:rFonts w:ascii="Garamond" w:hAnsi="Garamond" w:cs="Arial"/>
              </w:rPr>
            </w:pPr>
            <w:r w:rsidRPr="00756923">
              <w:rPr>
                <w:rFonts w:ascii="Garamond" w:hAnsi="Garamond" w:cs="Arial"/>
              </w:rPr>
              <w:t>RTI International</w:t>
            </w:r>
          </w:p>
          <w:p w:rsidRPr="00756923" w:rsidR="007827BA" w:rsidP="00986AD8" w:rsidRDefault="00BD2271" w14:paraId="6E9B26EE" w14:textId="77777777">
            <w:pPr>
              <w:pStyle w:val="Default"/>
              <w:rPr>
                <w:rFonts w:ascii="Garamond" w:hAnsi="Garamond" w:cs="Arial"/>
              </w:rPr>
            </w:pPr>
            <w:hyperlink w:history="1" r:id="rId235">
              <w:r w:rsidRPr="00756923" w:rsidR="007827BA">
                <w:rPr>
                  <w:rStyle w:val="Hyperlink"/>
                  <w:rFonts w:ascii="Garamond" w:hAnsi="Garamond"/>
                </w:rPr>
                <w:t>jennifer@rti.org</w:t>
              </w:r>
            </w:hyperlink>
            <w:r w:rsidRPr="00756923" w:rsidR="007827BA">
              <w:rPr>
                <w:rFonts w:ascii="Garamond" w:hAnsi="Garamond" w:cs="Arial"/>
              </w:rPr>
              <w:t xml:space="preserve"> | 877-225-8470</w:t>
            </w:r>
          </w:p>
        </w:tc>
      </w:tr>
    </w:tbl>
    <w:p w:rsidR="00A46557" w:rsidP="00A46557" w:rsidRDefault="00A46557" w14:paraId="70D068AA" w14:textId="77777777">
      <w:pPr>
        <w:pStyle w:val="BodyText"/>
        <w:rPr>
          <w:sz w:val="20"/>
        </w:rPr>
      </w:pPr>
    </w:p>
    <w:p w:rsidRPr="008F23BB" w:rsidR="00A46557" w:rsidP="00A46557" w:rsidRDefault="00A46557" w14:paraId="3A2677D8" w14:textId="677B5CC2">
      <w:pPr>
        <w:pStyle w:val="BodyText"/>
        <w:spacing w:after="0"/>
        <w:rPr>
          <w:sz w:val="20"/>
        </w:rPr>
      </w:pPr>
      <w:r>
        <w:rPr>
          <w:sz w:val="20"/>
        </w:rPr>
        <w:t>The National Center for Education Statistics (NCES)</w:t>
      </w:r>
      <w:r w:rsidRPr="008F23BB">
        <w:rPr>
          <w:sz w:val="20"/>
        </w:rPr>
        <w:t xml:space="preserve"> is authorized to conduct the </w:t>
      </w:r>
      <w:r w:rsidR="00BA25CA">
        <w:rPr>
          <w:sz w:val="20"/>
        </w:rPr>
        <w:t>2016/20</w:t>
      </w:r>
      <w:r w:rsidRPr="008F23BB">
        <w:rPr>
          <w:sz w:val="20"/>
        </w:rPr>
        <w:t xml:space="preserve"> </w:t>
      </w:r>
      <w:r w:rsidR="00831D6F">
        <w:rPr>
          <w:sz w:val="20"/>
        </w:rPr>
        <w:t>Baccalaureate</w:t>
      </w:r>
      <w:r w:rsidR="00F826D9">
        <w:rPr>
          <w:sz w:val="20"/>
        </w:rPr>
        <w:t xml:space="preserve"> and Beyond Longitudinal Study </w:t>
      </w:r>
      <w:r w:rsidRPr="008F23BB">
        <w:rPr>
          <w:sz w:val="20"/>
        </w:rPr>
        <w:t xml:space="preserve">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Pr="00756923" w:rsidR="006A7210" w:rsidP="00A92459" w:rsidRDefault="00E66E86" w14:paraId="0B287BC6" w14:textId="2778B808">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bookmarkEnd w:id="151"/>
      <w:bookmarkEnd w:id="152"/>
      <w:r w:rsidR="008C2698">
        <w:rPr>
          <w:rFonts w:cs="Arial"/>
          <w:szCs w:val="24"/>
        </w:rPr>
        <w:br w:type="page"/>
      </w:r>
    </w:p>
    <w:p w:rsidRPr="00E66E86" w:rsidR="005466AA" w:rsidP="005466AA" w:rsidRDefault="00E55DE0" w14:paraId="5F4D63FD" w14:textId="5DF0F377">
      <w:pPr>
        <w:pStyle w:val="AppH3"/>
      </w:pPr>
      <w:bookmarkStart w:name="_Hlk24283626" w:id="159"/>
      <w:r>
        <w:lastRenderedPageBreak/>
        <w:t xml:space="preserve">Incentive </w:t>
      </w:r>
      <w:r w:rsidR="00EC156D">
        <w:t>Change</w:t>
      </w:r>
      <w:r>
        <w:t xml:space="preserve"> </w:t>
      </w:r>
      <w:r w:rsidRPr="00E66E86" w:rsidR="005466AA">
        <w:t>E-mail</w:t>
      </w:r>
      <w:r w:rsidR="00EC156D">
        <w:t xml:space="preserve"> ($10 Boost)</w:t>
      </w:r>
      <w:r w:rsidR="005466AA">
        <w:t>—Aggressive Group</w:t>
      </w:r>
      <w:r w:rsidR="00EC156D">
        <w:t xml:space="preserve"> Only (Incentive Eligible)</w:t>
      </w:r>
    </w:p>
    <w:p w:rsidRPr="00756923" w:rsidR="005466AA" w:rsidP="005466AA" w:rsidRDefault="005466AA" w14:paraId="3701BAC0" w14:textId="77777777">
      <w:pPr>
        <w:pStyle w:val="BodyText2"/>
        <w:rPr>
          <w:szCs w:val="24"/>
        </w:rPr>
      </w:pPr>
      <w:r w:rsidRPr="00756923">
        <w:rPr>
          <w:b/>
          <w:szCs w:val="24"/>
        </w:rPr>
        <w:t>SUBJECT:</w:t>
      </w:r>
      <w:r w:rsidRPr="00756923">
        <w:rPr>
          <w:szCs w:val="24"/>
        </w:rPr>
        <w:t xml:space="preserve"> We Just Increased the Incentive for Your Participation in </w:t>
      </w:r>
      <w:r>
        <w:rPr>
          <w:szCs w:val="24"/>
        </w:rPr>
        <w:t>B&amp;B</w:t>
      </w:r>
      <w:r w:rsidRPr="00756923">
        <w:rPr>
          <w:szCs w:val="24"/>
        </w:rPr>
        <w:t xml:space="preserve"> </w:t>
      </w:r>
    </w:p>
    <w:p w:rsidRPr="00756923" w:rsidR="005466AA" w:rsidP="005466AA" w:rsidRDefault="005466AA" w14:paraId="5866296C"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5466AA" w:rsidP="005466AA" w:rsidRDefault="005466AA" w14:paraId="624FED9F" w14:textId="506CAAF1">
      <w:pPr>
        <w:pStyle w:val="BodyText2"/>
        <w:rPr>
          <w:szCs w:val="24"/>
        </w:rPr>
      </w:pPr>
      <w:r w:rsidRPr="00756923">
        <w:rPr>
          <w:szCs w:val="24"/>
        </w:rPr>
        <w:t xml:space="preserve">Since your participation in </w:t>
      </w:r>
      <w:r>
        <w:rPr>
          <w:szCs w:val="24"/>
        </w:rPr>
        <w:t>B&amp;B</w:t>
      </w:r>
      <w:r w:rsidRPr="00756923">
        <w:rPr>
          <w:szCs w:val="24"/>
        </w:rPr>
        <w:t xml:space="preserve"> is very important, you have been selected to receive an additional </w:t>
      </w:r>
      <w:r w:rsidR="00EE225D">
        <w:rPr>
          <w:szCs w:val="24"/>
        </w:rPr>
        <w:t>$</w:t>
      </w:r>
      <w:r w:rsidRPr="00756923" w:rsidR="00EE225D">
        <w:rPr>
          <w:szCs w:val="24"/>
        </w:rPr>
        <w:t>«</w:t>
      </w:r>
      <w:r w:rsidRPr="00EE225D" w:rsidR="00EE225D">
        <w:rPr>
          <w:b/>
          <w:bCs w:val="0"/>
          <w:szCs w:val="24"/>
        </w:rPr>
        <w:t>boost_</w:t>
      </w:r>
      <w:r w:rsidR="004D0C33">
        <w:rPr>
          <w:b/>
          <w:bCs w:val="0"/>
          <w:szCs w:val="24"/>
        </w:rPr>
        <w:t>amount</w:t>
      </w:r>
      <w:r w:rsidRPr="00756923" w:rsidR="00EE225D">
        <w:rPr>
          <w:szCs w:val="24"/>
        </w:rPr>
        <w:t xml:space="preserve">» </w:t>
      </w:r>
      <w:r w:rsidRPr="00756923">
        <w:rPr>
          <w:szCs w:val="24"/>
        </w:rPr>
        <w:t xml:space="preserve">for completing your </w:t>
      </w:r>
      <w:r>
        <w:rPr>
          <w:szCs w:val="24"/>
        </w:rPr>
        <w:t>B&amp;B</w:t>
      </w:r>
      <w:r w:rsidRPr="00756923">
        <w:rPr>
          <w:szCs w:val="24"/>
        </w:rPr>
        <w:t xml:space="preserve"> survey—that’s a total of </w:t>
      </w:r>
      <w:r w:rsidR="00EE225D">
        <w:rPr>
          <w:szCs w:val="24"/>
        </w:rPr>
        <w:t>$</w:t>
      </w:r>
      <w:r w:rsidRPr="00756923">
        <w:rPr>
          <w:szCs w:val="24"/>
        </w:rPr>
        <w:t>«</w:t>
      </w:r>
      <w:r w:rsidR="00084605">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minute</w:t>
      </w:r>
      <w:r w:rsidRPr="00756923">
        <w:rPr>
          <w:szCs w:val="24"/>
        </w:rPr>
        <w:t xml:space="preserve"> survey today and receive your additional</w:t>
      </w:r>
      <w:r w:rsidR="00EE225D">
        <w:rPr>
          <w:szCs w:val="24"/>
        </w:rPr>
        <w:t xml:space="preserve"> $</w:t>
      </w:r>
      <w:r w:rsidRPr="00756923" w:rsidR="00EE225D">
        <w:rPr>
          <w:szCs w:val="24"/>
        </w:rPr>
        <w:t>«</w:t>
      </w:r>
      <w:r w:rsidRPr="00EE225D" w:rsidR="00EE225D">
        <w:rPr>
          <w:b/>
          <w:bCs w:val="0"/>
          <w:szCs w:val="24"/>
        </w:rPr>
        <w:t>boost_</w:t>
      </w:r>
      <w:r w:rsidR="004D0C33">
        <w:rPr>
          <w:b/>
          <w:bCs w:val="0"/>
          <w:szCs w:val="24"/>
        </w:rPr>
        <w:t>amount</w:t>
      </w:r>
      <w:r w:rsidRPr="00756923" w:rsidR="00EE225D">
        <w:rPr>
          <w:szCs w:val="24"/>
        </w:rPr>
        <w:t>»</w:t>
      </w:r>
      <w:r w:rsidRPr="00756923">
        <w:rPr>
          <w:szCs w:val="24"/>
        </w:rPr>
        <w:t>.</w:t>
      </w:r>
    </w:p>
    <w:p w:rsidRPr="00756923" w:rsidR="005466AA" w:rsidP="005466AA" w:rsidRDefault="004C4B19" w14:paraId="2F5BE15A" w14:textId="024F73C2">
      <w:pPr>
        <w:jc w:val="center"/>
        <w:rPr>
          <w:rFonts w:cs="Arial"/>
          <w:color w:val="000000"/>
          <w:szCs w:val="24"/>
          <w:lang w:val="en"/>
        </w:rPr>
      </w:pPr>
      <w:r w:rsidRPr="00D806BB">
        <w:rPr>
          <w:noProof/>
          <w:sz w:val="20"/>
        </w:rPr>
        <w:drawing>
          <wp:inline distT="0" distB="0" distL="0" distR="0" wp14:anchorId="3D187CC5" wp14:editId="6F775A3F">
            <wp:extent cx="1375576" cy="663842"/>
            <wp:effectExtent l="0" t="0" r="0" b="3175"/>
            <wp:docPr id="209" name="Picture 20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5466AA" w:rsidP="005466AA" w:rsidRDefault="005466AA" w14:paraId="72E10572" w14:textId="36DFDEB5">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6">
        <w:r w:rsidRPr="004F4E82" w:rsidR="004F4E82">
          <w:rPr>
            <w:rFonts w:cs="Times New Roman"/>
            <w:bCs w:val="0"/>
            <w:szCs w:val="20"/>
            <w:u w:val="single"/>
          </w:rPr>
          <w:t>https://surveys.nces.ed.gov/bandb/</w:t>
        </w:r>
      </w:hyperlink>
    </w:p>
    <w:p w:rsidRPr="00756923" w:rsidR="005466AA" w:rsidP="005466AA" w:rsidRDefault="005466AA" w14:paraId="3D9AD8C1"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5466AA" w:rsidP="005466AA" w:rsidRDefault="005466AA" w14:paraId="787A4524"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5466AA" w:rsidP="005466AA" w:rsidRDefault="005466AA" w14:paraId="05BB7EE7"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5466AA" w:rsidP="005466AA" w:rsidRDefault="005466AA" w14:paraId="05000B1C" w14:textId="77777777">
      <w:pPr>
        <w:pStyle w:val="BodyText2"/>
        <w:rPr>
          <w:szCs w:val="24"/>
          <w:lang w:val="en"/>
        </w:rPr>
      </w:pPr>
      <w:r w:rsidRPr="00756923">
        <w:rPr>
          <w:szCs w:val="24"/>
          <w:lang w:val="en"/>
        </w:rPr>
        <w:t>Thanks in advance for your participation.</w:t>
      </w:r>
    </w:p>
    <w:p w:rsidRPr="0071240D" w:rsidR="005466AA" w:rsidP="005466AA" w:rsidRDefault="005466AA" w14:paraId="6DB6E492" w14:textId="362BAA4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5466AA" w:rsidP="005466AA" w:rsidRDefault="005466AA" w14:paraId="1C6BA61C" w14:textId="77777777">
      <w:pPr>
        <w:jc w:val="center"/>
        <w:rPr>
          <w:rFonts w:cs="Arial"/>
          <w:szCs w:val="24"/>
        </w:rPr>
      </w:pPr>
      <w:r w:rsidRPr="00756923">
        <w:rPr>
          <w:rFonts w:cs="Arial"/>
          <w:szCs w:val="24"/>
        </w:rPr>
        <w:t>OMB Control Number: 1850-</w:t>
      </w:r>
      <w:r>
        <w:rPr>
          <w:rFonts w:cs="Arial"/>
          <w:szCs w:val="24"/>
        </w:rPr>
        <w:t>0926</w:t>
      </w:r>
    </w:p>
    <w:p w:rsidRPr="00756923" w:rsidR="005466AA" w:rsidP="005466AA" w:rsidRDefault="005466AA" w14:paraId="68D03764" w14:textId="0E1910A4">
      <w:pPr>
        <w:jc w:val="center"/>
        <w:rPr>
          <w:rFonts w:cs="Arial"/>
          <w:szCs w:val="24"/>
        </w:rPr>
      </w:pPr>
      <w:r w:rsidRPr="00756923">
        <w:rPr>
          <w:rFonts w:cs="Arial"/>
          <w:i/>
          <w:iCs/>
          <w:szCs w:val="24"/>
        </w:rPr>
        <w:t xml:space="preserve">Learn more about our confidentiality procedures at </w:t>
      </w:r>
      <w:bookmarkStart w:name="_Hlk24463196" w:id="160"/>
      <w:r w:rsidRPr="00E54E15" w:rsidR="00E54E15">
        <w:fldChar w:fldCharType="begin"/>
      </w:r>
      <w:r w:rsidRPr="00E54E15" w:rsidR="00E54E15">
        <w:instrText xml:space="preserve"> HYPERLINK "https://surveys.nces.ed.gov/bandb/confidentiality.aspx" </w:instrText>
      </w:r>
      <w:r w:rsidRPr="00E54E15" w:rsidR="00E54E15">
        <w:fldChar w:fldCharType="separate"/>
      </w:r>
      <w:r w:rsidRPr="00E54E15" w:rsidR="00E54E15">
        <w:rPr>
          <w:u w:val="single"/>
        </w:rPr>
        <w:t>https://surveys.nces.ed.gov/bandb/confidentiality.aspx</w:t>
      </w:r>
      <w:r w:rsidRPr="00E54E15" w:rsidR="00E54E15">
        <w:fldChar w:fldCharType="end"/>
      </w:r>
      <w:bookmarkEnd w:id="160"/>
    </w:p>
    <w:p w:rsidRPr="00756923" w:rsidR="005466AA" w:rsidP="005466AA" w:rsidRDefault="005466AA" w14:paraId="16E9F283"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bookmarkEnd w:id="159"/>
    <w:p w:rsidRPr="00756923" w:rsidR="005466AA" w:rsidP="005466AA" w:rsidRDefault="005466AA" w14:paraId="280956BF" w14:textId="77777777">
      <w:pPr>
        <w:rPr>
          <w:rFonts w:cs="Arial"/>
          <w:szCs w:val="24"/>
        </w:rPr>
      </w:pPr>
    </w:p>
    <w:p w:rsidR="005466AA" w:rsidP="005466AA" w:rsidRDefault="005466AA" w14:paraId="095197FC" w14:textId="77777777">
      <w:pPr>
        <w:rPr>
          <w:rFonts w:ascii="Arial" w:hAnsi="Arial" w:cs="Arial"/>
          <w:b/>
          <w:bCs/>
          <w:szCs w:val="24"/>
        </w:rPr>
      </w:pPr>
      <w:r>
        <w:br w:type="page"/>
      </w:r>
    </w:p>
    <w:p w:rsidRPr="00E66E86" w:rsidR="002E72C6" w:rsidP="002E72C6" w:rsidRDefault="002E72C6" w14:paraId="36B3D2FD" w14:textId="6A0DA74D">
      <w:pPr>
        <w:pStyle w:val="AppH3"/>
      </w:pPr>
      <w:r>
        <w:lastRenderedPageBreak/>
        <w:t xml:space="preserve">Additional $2 </w:t>
      </w:r>
      <w:r w:rsidRPr="00E66E86">
        <w:t>Prepaid Incentive E-mail</w:t>
      </w:r>
      <w:r>
        <w:t>—Default Group</w:t>
      </w:r>
      <w:r w:rsidR="006E1E11">
        <w:t xml:space="preserve"> Only (Incentive Eligible)</w:t>
      </w:r>
    </w:p>
    <w:p w:rsidRPr="00756923" w:rsidR="002E72C6" w:rsidP="002E72C6" w:rsidRDefault="002E72C6" w14:paraId="2BB20EA6" w14:textId="77777777">
      <w:pPr>
        <w:pStyle w:val="BodyText2"/>
        <w:rPr>
          <w:szCs w:val="24"/>
        </w:rPr>
      </w:pPr>
      <w:r w:rsidRPr="00756923">
        <w:rPr>
          <w:b/>
          <w:szCs w:val="24"/>
        </w:rPr>
        <w:t>SUBJECT:</w:t>
      </w:r>
      <w:r w:rsidRPr="00756923">
        <w:rPr>
          <w:szCs w:val="24"/>
        </w:rPr>
        <w:t xml:space="preserve"> In Appreciation for Your Participation in </w:t>
      </w:r>
      <w:r>
        <w:rPr>
          <w:szCs w:val="24"/>
        </w:rPr>
        <w:t>B&amp;B</w:t>
      </w:r>
      <w:r w:rsidRPr="00756923">
        <w:rPr>
          <w:szCs w:val="24"/>
        </w:rPr>
        <w:t xml:space="preserve"> </w:t>
      </w:r>
    </w:p>
    <w:p w:rsidRPr="00756923" w:rsidR="002E72C6" w:rsidP="002E72C6" w:rsidRDefault="002E72C6" w14:paraId="68E8CEDE"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2E72C6" w:rsidP="002E72C6" w:rsidRDefault="002E72C6" w14:paraId="46550F50" w14:textId="3FC74660">
      <w:pPr>
        <w:pStyle w:val="BodyText2"/>
        <w:rPr>
          <w:b/>
          <w:color w:val="000000" w:themeColor="text1"/>
          <w:szCs w:val="24"/>
        </w:rPr>
      </w:pPr>
      <w:r w:rsidRPr="00756923">
        <w:rPr>
          <w:b/>
          <w:color w:val="000000" w:themeColor="text1"/>
          <w:szCs w:val="24"/>
        </w:rPr>
        <w:t>[IF P</w:t>
      </w:r>
      <w:r w:rsidR="004D0BF4">
        <w:rPr>
          <w:b/>
          <w:color w:val="000000" w:themeColor="text1"/>
          <w:szCs w:val="24"/>
        </w:rPr>
        <w:t>AYPAL</w:t>
      </w:r>
      <w:r w:rsidRPr="00756923">
        <w:rPr>
          <w:b/>
          <w:color w:val="000000" w:themeColor="text1"/>
          <w:szCs w:val="24"/>
        </w:rPr>
        <w:t xml:space="preserve"> PREPAID: «</w:t>
      </w:r>
      <w:r w:rsidRPr="00756923">
        <w:rPr>
          <w:color w:val="000000" w:themeColor="text1"/>
          <w:szCs w:val="24"/>
        </w:rPr>
        <w:t xml:space="preserve">Since your participation in </w:t>
      </w:r>
      <w:r>
        <w:rPr>
          <w:color w:val="000000" w:themeColor="text1"/>
          <w:szCs w:val="24"/>
        </w:rPr>
        <w:t>B&amp;B</w:t>
      </w:r>
      <w:r w:rsidRPr="00756923">
        <w:rPr>
          <w:color w:val="000000" w:themeColor="text1"/>
          <w:szCs w:val="24"/>
        </w:rPr>
        <w:t xml:space="preserve"> is very important,</w:t>
      </w:r>
      <w:r w:rsidRPr="00756923">
        <w:rPr>
          <w:b/>
          <w:color w:val="000000" w:themeColor="text1"/>
          <w:szCs w:val="24"/>
        </w:rPr>
        <w:t xml:space="preserve"> we sent you $</w:t>
      </w:r>
      <w:r>
        <w:rPr>
          <w:b/>
          <w:szCs w:val="24"/>
        </w:rPr>
        <w:t>2</w:t>
      </w:r>
      <w:r w:rsidRPr="00756923">
        <w:rPr>
          <w:b/>
          <w:color w:val="000000" w:themeColor="text1"/>
          <w:szCs w:val="24"/>
        </w:rPr>
        <w:t xml:space="preserve"> via PayPal «to [e-mailaddress] »in appreciation for your participation in </w:t>
      </w:r>
      <w:r>
        <w:rPr>
          <w:b/>
          <w:color w:val="000000" w:themeColor="text1"/>
          <w:szCs w:val="24"/>
        </w:rPr>
        <w:t>B&amp;B</w:t>
      </w:r>
      <w:r w:rsidRPr="00756923">
        <w:rPr>
          <w:b/>
          <w:color w:val="000000" w:themeColor="text1"/>
          <w:szCs w:val="24"/>
        </w:rPr>
        <w:t>.»] [IF CASH PREPAID: «</w:t>
      </w:r>
      <w:r w:rsidRPr="00756923">
        <w:rPr>
          <w:color w:val="000000" w:themeColor="text1"/>
          <w:szCs w:val="24"/>
        </w:rPr>
        <w:t xml:space="preserve">Since your participation in </w:t>
      </w:r>
      <w:r>
        <w:rPr>
          <w:color w:val="000000" w:themeColor="text1"/>
          <w:szCs w:val="24"/>
        </w:rPr>
        <w:t>B&amp;B</w:t>
      </w:r>
      <w:r w:rsidRPr="00756923">
        <w:rPr>
          <w:color w:val="000000" w:themeColor="text1"/>
          <w:szCs w:val="24"/>
        </w:rPr>
        <w:t xml:space="preserve"> is very important,</w:t>
      </w:r>
      <w:r w:rsidRPr="00756923">
        <w:rPr>
          <w:b/>
          <w:color w:val="000000" w:themeColor="text1"/>
          <w:szCs w:val="24"/>
        </w:rPr>
        <w:t xml:space="preserve"> we are sending you $</w:t>
      </w:r>
      <w:r>
        <w:rPr>
          <w:b/>
          <w:szCs w:val="24"/>
        </w:rPr>
        <w:t>2</w:t>
      </w:r>
      <w:r w:rsidRPr="00756923">
        <w:rPr>
          <w:b/>
          <w:color w:val="000000" w:themeColor="text1"/>
          <w:szCs w:val="24"/>
        </w:rPr>
        <w:t xml:space="preserve"> via mail in appreciation for your participation in </w:t>
      </w:r>
      <w:r>
        <w:rPr>
          <w:b/>
          <w:color w:val="000000" w:themeColor="text1"/>
          <w:szCs w:val="24"/>
        </w:rPr>
        <w:t>B&amp;B</w:t>
      </w:r>
      <w:r w:rsidRPr="00756923">
        <w:rPr>
          <w:b/>
          <w:color w:val="000000" w:themeColor="text1"/>
          <w:szCs w:val="24"/>
        </w:rPr>
        <w:t xml:space="preserve">. Remember to look out for a large white envelope from the National Center for Education Statistics.»] </w:t>
      </w:r>
    </w:p>
    <w:p w:rsidRPr="00756923" w:rsidR="002E72C6" w:rsidP="002E72C6" w:rsidRDefault="002E72C6" w14:paraId="483942C8" w14:textId="571ECA1C">
      <w:pPr>
        <w:pStyle w:val="BodyText2"/>
        <w:rPr>
          <w:szCs w:val="24"/>
        </w:rPr>
      </w:pPr>
      <w:r w:rsidRPr="00756923">
        <w:rPr>
          <w:szCs w:val="24"/>
        </w:rPr>
        <w:t xml:space="preserve">Once you complete your survey, you will </w:t>
      </w:r>
      <w:r w:rsidRPr="00756923">
        <w:rPr>
          <w:b/>
          <w:szCs w:val="24"/>
        </w:rPr>
        <w:t>receive</w:t>
      </w:r>
      <w:r w:rsidR="004D0BF4">
        <w:rPr>
          <w:b/>
          <w:szCs w:val="24"/>
        </w:rPr>
        <w:t xml:space="preserve"> an additional</w:t>
      </w:r>
      <w:r w:rsidRPr="00756923">
        <w:rPr>
          <w:b/>
          <w:szCs w:val="24"/>
        </w:rPr>
        <w:t xml:space="preserve"> $</w:t>
      </w:r>
      <w:r w:rsidRPr="00756923">
        <w:rPr>
          <w:szCs w:val="24"/>
        </w:rPr>
        <w:t>«</w:t>
      </w:r>
      <w:r w:rsidR="00084605">
        <w:rPr>
          <w:b/>
          <w:szCs w:val="24"/>
        </w:rPr>
        <w:t>inc_amount</w:t>
      </w:r>
      <w:r w:rsidRPr="00756923">
        <w:rPr>
          <w:szCs w:val="24"/>
        </w:rPr>
        <w:t>»</w:t>
      </w:r>
      <w:r w:rsidRPr="00756923">
        <w:rPr>
          <w:b/>
          <w:szCs w:val="24"/>
        </w:rPr>
        <w:t xml:space="preserve"> for participating, </w:t>
      </w:r>
      <w:r w:rsidRPr="00756923">
        <w:rPr>
          <w:szCs w:val="24"/>
        </w:rPr>
        <w:t xml:space="preserve">payable by «PayPal or »check!»] </w:t>
      </w:r>
    </w:p>
    <w:p w:rsidRPr="00756923" w:rsidR="002E72C6" w:rsidP="002E72C6" w:rsidRDefault="004C4B19" w14:paraId="57C3E0E0" w14:textId="14AD5D5B">
      <w:pPr>
        <w:jc w:val="center"/>
        <w:rPr>
          <w:rFonts w:cs="Arial"/>
          <w:color w:val="000000"/>
          <w:szCs w:val="24"/>
          <w:lang w:val="en"/>
        </w:rPr>
      </w:pPr>
      <w:r w:rsidRPr="00D806BB">
        <w:rPr>
          <w:noProof/>
          <w:sz w:val="20"/>
        </w:rPr>
        <w:drawing>
          <wp:inline distT="0" distB="0" distL="0" distR="0" wp14:anchorId="59E330FE" wp14:editId="7BDB69CE">
            <wp:extent cx="1375576" cy="663842"/>
            <wp:effectExtent l="0" t="0" r="0" b="3175"/>
            <wp:docPr id="210" name="Picture 21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2E72C6" w:rsidP="002E72C6" w:rsidRDefault="002E72C6" w14:paraId="1096D2A3" w14:textId="3B322C35">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7">
        <w:r w:rsidRPr="004F4E82" w:rsidR="004F4E82">
          <w:rPr>
            <w:rFonts w:cs="Times New Roman"/>
            <w:bCs w:val="0"/>
            <w:szCs w:val="20"/>
            <w:u w:val="single"/>
          </w:rPr>
          <w:t>https://surveys.nces.ed.gov/bandb/</w:t>
        </w:r>
      </w:hyperlink>
    </w:p>
    <w:p w:rsidRPr="00756923" w:rsidR="002E72C6" w:rsidP="002E72C6" w:rsidRDefault="002E72C6" w14:paraId="051B61DA"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2E72C6" w:rsidP="002E72C6" w:rsidRDefault="002E72C6" w14:paraId="0685A93D"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2E72C6" w:rsidP="002E72C6" w:rsidRDefault="002E72C6" w14:paraId="50BA2FBF"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2E72C6" w:rsidP="002E72C6" w:rsidRDefault="002E72C6" w14:paraId="11C6A122" w14:textId="77777777">
      <w:pPr>
        <w:pStyle w:val="BodyText2"/>
        <w:rPr>
          <w:szCs w:val="24"/>
          <w:lang w:val="en"/>
        </w:rPr>
      </w:pPr>
      <w:r w:rsidRPr="00756923">
        <w:rPr>
          <w:szCs w:val="24"/>
          <w:lang w:val="en"/>
        </w:rPr>
        <w:t>Thanks in advance for your participation.</w:t>
      </w:r>
    </w:p>
    <w:p w:rsidRPr="0071240D" w:rsidR="002E72C6" w:rsidP="002E72C6" w:rsidRDefault="002E72C6" w14:paraId="0C205AAA" w14:textId="76E0F80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2E72C6" w:rsidP="002E72C6" w:rsidRDefault="002E72C6" w14:paraId="5042DFE8" w14:textId="77777777">
      <w:pPr>
        <w:jc w:val="center"/>
        <w:rPr>
          <w:rFonts w:cs="Arial"/>
          <w:szCs w:val="24"/>
        </w:rPr>
      </w:pPr>
      <w:r w:rsidRPr="00756923">
        <w:rPr>
          <w:rFonts w:cs="Arial"/>
          <w:szCs w:val="24"/>
        </w:rPr>
        <w:t>OMB Control Number: 1850-</w:t>
      </w:r>
      <w:r>
        <w:rPr>
          <w:rFonts w:cs="Arial"/>
          <w:szCs w:val="24"/>
        </w:rPr>
        <w:t>0926</w:t>
      </w:r>
    </w:p>
    <w:p w:rsidRPr="00756923" w:rsidR="002E72C6" w:rsidP="002E72C6" w:rsidRDefault="002E72C6" w14:paraId="3094B14E" w14:textId="1B363EDD">
      <w:pPr>
        <w:jc w:val="center"/>
        <w:rPr>
          <w:rFonts w:cs="Arial"/>
          <w:szCs w:val="24"/>
        </w:rPr>
      </w:pPr>
      <w:r w:rsidRPr="00756923">
        <w:rPr>
          <w:rFonts w:cs="Arial"/>
          <w:i/>
          <w:iCs/>
          <w:szCs w:val="24"/>
        </w:rPr>
        <w:t xml:space="preserve">Learn more about our confidentiality procedures at </w:t>
      </w:r>
      <w:hyperlink w:history="1" r:id="rId238">
        <w:r w:rsidRPr="00E54E15" w:rsidR="00E54E15">
          <w:rPr>
            <w:u w:val="single"/>
          </w:rPr>
          <w:t>https://surveys.nces.ed.gov/bandb/confidentiality.aspx</w:t>
        </w:r>
      </w:hyperlink>
    </w:p>
    <w:p w:rsidRPr="00756923" w:rsidR="002E72C6" w:rsidP="002E72C6" w:rsidRDefault="002E72C6" w14:paraId="5362D800"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Pr="00756923" w:rsidR="002E72C6" w:rsidP="002E72C6" w:rsidRDefault="002E72C6" w14:paraId="1205499A" w14:textId="77777777">
      <w:pPr>
        <w:rPr>
          <w:rFonts w:cs="Arial"/>
          <w:szCs w:val="24"/>
        </w:rPr>
      </w:pPr>
    </w:p>
    <w:p w:rsidR="00027243" w:rsidRDefault="002E72C6" w14:paraId="6FE54500" w14:textId="6BCFAFEB">
      <w:r>
        <w:br w:type="page"/>
      </w:r>
    </w:p>
    <w:p w:rsidRPr="00E66E86" w:rsidR="00027243" w:rsidP="00027243" w:rsidRDefault="00027243" w14:paraId="451E25AC" w14:textId="00DFF83E">
      <w:pPr>
        <w:pStyle w:val="AppH3"/>
      </w:pPr>
      <w:r w:rsidRPr="00E66E86">
        <w:lastRenderedPageBreak/>
        <w:t xml:space="preserve">Incentive </w:t>
      </w:r>
      <w:r w:rsidR="00EC156D">
        <w:t>Change</w:t>
      </w:r>
      <w:r w:rsidRPr="00E66E86">
        <w:t xml:space="preserve"> E-mail</w:t>
      </w:r>
      <w:r w:rsidR="00EC156D">
        <w:t xml:space="preserve"> ($10 Flash)</w:t>
      </w:r>
      <w:r>
        <w:t>—Default Group</w:t>
      </w:r>
      <w:r w:rsidR="00B0038C">
        <w:t xml:space="preserve"> Only (Incentive Eligible)</w:t>
      </w:r>
    </w:p>
    <w:p w:rsidRPr="00756923" w:rsidR="00027243" w:rsidP="00027243" w:rsidRDefault="00027243" w14:paraId="30981AFE" w14:textId="75C219A9">
      <w:pPr>
        <w:pStyle w:val="BodyText2"/>
        <w:rPr>
          <w:szCs w:val="24"/>
        </w:rPr>
      </w:pPr>
      <w:r w:rsidRPr="00756923">
        <w:rPr>
          <w:b/>
          <w:szCs w:val="24"/>
        </w:rPr>
        <w:t>SUBJECT:</w:t>
      </w:r>
      <w:r w:rsidRPr="00756923">
        <w:rPr>
          <w:szCs w:val="24"/>
        </w:rPr>
        <w:t xml:space="preserve"> We Just Increased the Incentive for Your Participation in </w:t>
      </w:r>
      <w:r>
        <w:rPr>
          <w:szCs w:val="24"/>
        </w:rPr>
        <w:t>B&amp;B!</w:t>
      </w:r>
      <w:r w:rsidRPr="00756923">
        <w:rPr>
          <w:szCs w:val="24"/>
        </w:rPr>
        <w:t xml:space="preserve"> </w:t>
      </w:r>
    </w:p>
    <w:p w:rsidRPr="00D366E0" w:rsidR="00027243" w:rsidP="00027243" w:rsidRDefault="00027243" w14:paraId="56503E24" w14:textId="77777777">
      <w:pPr>
        <w:pStyle w:val="BodyText2"/>
        <w:rPr>
          <w:szCs w:val="24"/>
        </w:rPr>
      </w:pPr>
      <w:r w:rsidRPr="00D366E0">
        <w:rPr>
          <w:szCs w:val="24"/>
        </w:rPr>
        <w:t xml:space="preserve">Hi, </w:t>
      </w:r>
      <w:r w:rsidRPr="00D366E0">
        <w:rPr>
          <w:noProof/>
          <w:szCs w:val="24"/>
        </w:rPr>
        <w:fldChar w:fldCharType="begin"/>
      </w:r>
      <w:r w:rsidRPr="00D366E0">
        <w:rPr>
          <w:noProof/>
          <w:szCs w:val="24"/>
        </w:rPr>
        <w:instrText xml:space="preserve"> MERGEFIELD "fname" </w:instrText>
      </w:r>
      <w:r w:rsidRPr="00D366E0">
        <w:rPr>
          <w:noProof/>
          <w:szCs w:val="24"/>
        </w:rPr>
        <w:fldChar w:fldCharType="separate"/>
      </w:r>
      <w:r w:rsidRPr="00D366E0">
        <w:rPr>
          <w:noProof/>
          <w:szCs w:val="24"/>
        </w:rPr>
        <w:t>«fname»</w:t>
      </w:r>
      <w:r w:rsidRPr="00D366E0">
        <w:rPr>
          <w:noProof/>
          <w:szCs w:val="24"/>
        </w:rPr>
        <w:fldChar w:fldCharType="end"/>
      </w:r>
      <w:r w:rsidRPr="00D366E0">
        <w:rPr>
          <w:szCs w:val="24"/>
        </w:rPr>
        <w:t>,</w:t>
      </w:r>
    </w:p>
    <w:p w:rsidRPr="00D366E0" w:rsidR="00027243" w:rsidP="00D366E0" w:rsidRDefault="00027243" w14:paraId="52830E55" w14:textId="4D6F1982">
      <w:pPr>
        <w:pStyle w:val="BodyText2"/>
        <w:rPr>
          <w:szCs w:val="24"/>
        </w:rPr>
      </w:pPr>
      <w:r w:rsidRPr="00D366E0">
        <w:rPr>
          <w:szCs w:val="24"/>
        </w:rPr>
        <w:t xml:space="preserve">Since your participation in B&amp;B is very important, </w:t>
      </w:r>
      <w:bookmarkStart w:name="_Hlk24300241" w:id="161"/>
      <w:r w:rsidRPr="00D366E0">
        <w:rPr>
          <w:szCs w:val="24"/>
        </w:rPr>
        <w:t xml:space="preserve">you have been selected to receive an additional </w:t>
      </w:r>
      <w:r w:rsidR="00E54D4F">
        <w:rPr>
          <w:szCs w:val="24"/>
        </w:rPr>
        <w:t>$&lt;&lt;</w:t>
      </w:r>
      <w:r w:rsidR="0029359E">
        <w:rPr>
          <w:szCs w:val="24"/>
        </w:rPr>
        <w:t>flash_amount</w:t>
      </w:r>
      <w:r w:rsidR="00E54D4F">
        <w:rPr>
          <w:szCs w:val="24"/>
        </w:rPr>
        <w:t>&gt;&gt;</w:t>
      </w:r>
      <w:r w:rsidRPr="00D366E0">
        <w:rPr>
          <w:szCs w:val="24"/>
        </w:rPr>
        <w:t xml:space="preserve"> for completing your B&amp;B survey</w:t>
      </w:r>
      <w:r w:rsidRPr="00D366E0" w:rsidR="00D366E0">
        <w:rPr>
          <w:szCs w:val="24"/>
        </w:rPr>
        <w:t xml:space="preserve"> for a limited time</w:t>
      </w:r>
      <w:r w:rsidRPr="00D366E0">
        <w:rPr>
          <w:szCs w:val="24"/>
        </w:rPr>
        <w:t>—that’s a total of</w:t>
      </w:r>
      <w:r w:rsidR="00E54D4F">
        <w:rPr>
          <w:szCs w:val="24"/>
        </w:rPr>
        <w:t xml:space="preserve"> </w:t>
      </w:r>
      <w:r w:rsidRPr="00E54D4F" w:rsidR="00E54D4F">
        <w:rPr>
          <w:b/>
          <w:bCs w:val="0"/>
          <w:szCs w:val="24"/>
        </w:rPr>
        <w:t>$</w:t>
      </w:r>
      <w:r w:rsidRPr="00E54D4F" w:rsidR="004D0BF4">
        <w:rPr>
          <w:b/>
          <w:bCs w:val="0"/>
          <w:szCs w:val="24"/>
        </w:rPr>
        <w:t>&lt;&lt;</w:t>
      </w:r>
      <w:r w:rsidR="00084605">
        <w:rPr>
          <w:b/>
          <w:szCs w:val="24"/>
        </w:rPr>
        <w:t>inc_amount</w:t>
      </w:r>
      <w:r w:rsidR="006C3F33">
        <w:rPr>
          <w:b/>
          <w:szCs w:val="24"/>
        </w:rPr>
        <w:t>+</w:t>
      </w:r>
      <w:r w:rsidR="0029359E">
        <w:rPr>
          <w:b/>
          <w:szCs w:val="24"/>
        </w:rPr>
        <w:t>flash_amount</w:t>
      </w:r>
      <w:r w:rsidR="004D0BF4">
        <w:rPr>
          <w:b/>
          <w:szCs w:val="24"/>
        </w:rPr>
        <w:t>&gt;&gt;</w:t>
      </w:r>
      <w:r w:rsidRPr="00D366E0">
        <w:rPr>
          <w:szCs w:val="24"/>
        </w:rPr>
        <w:t xml:space="preserve"> </w:t>
      </w:r>
      <w:r w:rsidRPr="00D366E0">
        <w:rPr>
          <w:b/>
          <w:color w:val="000000"/>
          <w:szCs w:val="24"/>
          <w:lang w:val="en"/>
        </w:rPr>
        <w:t>payable by</w:t>
      </w:r>
      <w:r w:rsidR="004D0BF4">
        <w:rPr>
          <w:b/>
          <w:color w:val="000000"/>
          <w:szCs w:val="24"/>
          <w:lang w:val="en"/>
        </w:rPr>
        <w:t xml:space="preserve"> &lt;&lt;</w:t>
      </w:r>
      <w:r w:rsidRPr="00D366E0">
        <w:rPr>
          <w:b/>
          <w:color w:val="000000"/>
          <w:szCs w:val="24"/>
          <w:lang w:val="en"/>
        </w:rPr>
        <w:t>PayPal or</w:t>
      </w:r>
      <w:r w:rsidR="004D0BF4">
        <w:rPr>
          <w:b/>
          <w:color w:val="000000"/>
          <w:szCs w:val="24"/>
          <w:lang w:val="en"/>
        </w:rPr>
        <w:t>&gt;&gt;</w:t>
      </w:r>
      <w:r w:rsidRPr="00D366E0">
        <w:rPr>
          <w:b/>
          <w:color w:val="000000"/>
          <w:szCs w:val="24"/>
          <w:lang w:val="en"/>
        </w:rPr>
        <w:t>check</w:t>
      </w:r>
      <w:r w:rsidRPr="00D366E0">
        <w:rPr>
          <w:szCs w:val="24"/>
        </w:rPr>
        <w:t>!</w:t>
      </w:r>
      <w:r w:rsidRPr="00D366E0" w:rsidR="00D366E0">
        <w:rPr>
          <w:szCs w:val="24"/>
        </w:rPr>
        <w:t xml:space="preserve"> </w:t>
      </w:r>
      <w:r w:rsidRPr="00D366E0">
        <w:rPr>
          <w:rFonts w:eastAsia="Malgun Gothic"/>
          <w:b/>
          <w:color w:val="000000"/>
          <w:szCs w:val="24"/>
        </w:rPr>
        <w:t>If you complete the survey by &lt;&lt;</w:t>
      </w:r>
      <w:r w:rsidR="0029359E">
        <w:rPr>
          <w:rFonts w:eastAsia="Malgun Gothic"/>
          <w:b/>
          <w:color w:val="000000"/>
          <w:szCs w:val="24"/>
        </w:rPr>
        <w:t>flash_end</w:t>
      </w:r>
      <w:r w:rsidRPr="00D366E0">
        <w:rPr>
          <w:rFonts w:eastAsia="Malgun Gothic"/>
          <w:b/>
          <w:color w:val="000000"/>
          <w:szCs w:val="24"/>
        </w:rPr>
        <w:t>&gt;&gt;</w:t>
      </w:r>
      <w:r w:rsidR="00D50B48">
        <w:rPr>
          <w:rFonts w:eastAsia="Malgun Gothic"/>
          <w:b/>
          <w:color w:val="000000"/>
          <w:szCs w:val="24"/>
        </w:rPr>
        <w:t>,</w:t>
      </w:r>
      <w:r w:rsidRPr="00D366E0">
        <w:rPr>
          <w:rFonts w:eastAsia="Malgun Gothic"/>
          <w:b/>
          <w:color w:val="000000"/>
          <w:szCs w:val="24"/>
        </w:rPr>
        <w:t xml:space="preserve"> we will send you $&lt;&lt;</w:t>
      </w:r>
      <w:r w:rsidR="00084605">
        <w:rPr>
          <w:rFonts w:eastAsia="Malgun Gothic"/>
          <w:b/>
          <w:color w:val="000000"/>
          <w:szCs w:val="24"/>
        </w:rPr>
        <w:t>inc_amount</w:t>
      </w:r>
      <w:r w:rsidRPr="00D366E0">
        <w:rPr>
          <w:rFonts w:eastAsia="Malgun Gothic"/>
          <w:b/>
          <w:color w:val="000000"/>
          <w:szCs w:val="24"/>
        </w:rPr>
        <w:t>+</w:t>
      </w:r>
      <w:r w:rsidR="0029359E">
        <w:rPr>
          <w:rFonts w:eastAsia="Malgun Gothic"/>
          <w:b/>
          <w:color w:val="000000"/>
          <w:szCs w:val="24"/>
        </w:rPr>
        <w:t>flash_amount</w:t>
      </w:r>
      <w:r w:rsidRPr="00D366E0">
        <w:rPr>
          <w:rFonts w:eastAsia="Malgun Gothic"/>
          <w:b/>
          <w:color w:val="000000"/>
          <w:szCs w:val="24"/>
        </w:rPr>
        <w:t>&gt;&gt; payable by &lt;&lt;PayPal or&gt;&gt; check.  After &lt;&lt;</w:t>
      </w:r>
      <w:r w:rsidR="0029359E">
        <w:rPr>
          <w:rFonts w:eastAsia="Malgun Gothic"/>
          <w:b/>
          <w:color w:val="000000"/>
          <w:szCs w:val="24"/>
        </w:rPr>
        <w:t>flash_end</w:t>
      </w:r>
      <w:r w:rsidRPr="00D366E0">
        <w:rPr>
          <w:rFonts w:eastAsia="Malgun Gothic"/>
          <w:b/>
          <w:color w:val="000000"/>
          <w:szCs w:val="24"/>
        </w:rPr>
        <w:t xml:space="preserve">&gt;&gt;, </w:t>
      </w:r>
      <w:r w:rsidR="003B7E51">
        <w:rPr>
          <w:rFonts w:eastAsia="Malgun Gothic"/>
          <w:b/>
          <w:color w:val="000000"/>
          <w:szCs w:val="24"/>
        </w:rPr>
        <w:t>you will receive</w:t>
      </w:r>
      <w:r w:rsidRPr="00D366E0">
        <w:rPr>
          <w:rFonts w:eastAsia="Malgun Gothic"/>
          <w:b/>
          <w:color w:val="000000"/>
          <w:szCs w:val="24"/>
        </w:rPr>
        <w:t xml:space="preserve"> $&lt;&lt;</w:t>
      </w:r>
      <w:r w:rsidR="00084605">
        <w:rPr>
          <w:rFonts w:eastAsia="Malgun Gothic"/>
          <w:b/>
          <w:color w:val="000000"/>
          <w:szCs w:val="24"/>
        </w:rPr>
        <w:t>inc_amount</w:t>
      </w:r>
      <w:r w:rsidRPr="00D366E0">
        <w:rPr>
          <w:rFonts w:eastAsia="Malgun Gothic"/>
          <w:b/>
          <w:color w:val="000000"/>
          <w:szCs w:val="24"/>
        </w:rPr>
        <w:t>&gt;&gt; once you complete the survey.</w:t>
      </w:r>
      <w:r w:rsidRPr="00D366E0">
        <w:rPr>
          <w:rFonts w:eastAsia="Malgun Gothic"/>
          <w:color w:val="000000"/>
          <w:szCs w:val="24"/>
        </w:rPr>
        <w:t xml:space="preserve">&gt;&gt; </w:t>
      </w:r>
    </w:p>
    <w:bookmarkEnd w:id="161"/>
    <w:p w:rsidRPr="00756923" w:rsidR="00027243" w:rsidP="00027243" w:rsidRDefault="00027243" w14:paraId="32BBD8E3" w14:textId="77777777">
      <w:pPr>
        <w:pStyle w:val="BodyText2"/>
        <w:rPr>
          <w:szCs w:val="24"/>
        </w:rPr>
      </w:pPr>
    </w:p>
    <w:p w:rsidRPr="00756923" w:rsidR="00027243" w:rsidP="00027243" w:rsidRDefault="004C4B19" w14:paraId="6B8BD460" w14:textId="149DC710">
      <w:pPr>
        <w:jc w:val="center"/>
        <w:rPr>
          <w:rFonts w:cs="Arial"/>
          <w:color w:val="000000"/>
          <w:szCs w:val="24"/>
          <w:lang w:val="en"/>
        </w:rPr>
      </w:pPr>
      <w:r w:rsidRPr="00D806BB">
        <w:rPr>
          <w:noProof/>
          <w:sz w:val="20"/>
        </w:rPr>
        <w:drawing>
          <wp:inline distT="0" distB="0" distL="0" distR="0" wp14:anchorId="03EA7AEC" wp14:editId="557A557F">
            <wp:extent cx="1375576" cy="663842"/>
            <wp:effectExtent l="0" t="0" r="0" b="3175"/>
            <wp:docPr id="211" name="Picture 21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027243" w:rsidP="00027243" w:rsidRDefault="00027243" w14:paraId="6E5F5F0F" w14:textId="5D67BA81">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9">
        <w:r w:rsidRPr="004F4E82" w:rsidR="004F4E82">
          <w:rPr>
            <w:rFonts w:cs="Times New Roman"/>
            <w:bCs w:val="0"/>
            <w:szCs w:val="20"/>
            <w:u w:val="single"/>
          </w:rPr>
          <w:t>https://surveys.nces.ed.gov/bandb/</w:t>
        </w:r>
      </w:hyperlink>
    </w:p>
    <w:p w:rsidRPr="00756923" w:rsidR="00027243" w:rsidP="00027243" w:rsidRDefault="00027243" w14:paraId="5BCEA9C6"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027243" w:rsidP="00027243" w:rsidRDefault="00027243" w14:paraId="2253FD5A"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027243" w:rsidP="00027243" w:rsidRDefault="00027243" w14:paraId="0B2B392B"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027243" w:rsidP="00027243" w:rsidRDefault="00027243" w14:paraId="143CE770" w14:textId="77777777">
      <w:pPr>
        <w:pStyle w:val="BodyText2"/>
        <w:rPr>
          <w:szCs w:val="24"/>
          <w:lang w:val="en"/>
        </w:rPr>
      </w:pPr>
      <w:r w:rsidRPr="00756923">
        <w:rPr>
          <w:szCs w:val="24"/>
          <w:lang w:val="en"/>
        </w:rPr>
        <w:t>Thanks in advance for your participation.</w:t>
      </w:r>
    </w:p>
    <w:p w:rsidRPr="0071240D" w:rsidR="00027243" w:rsidP="00027243" w:rsidRDefault="00027243" w14:paraId="7F876BBB" w14:textId="7018E00B">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027243" w:rsidP="00027243" w:rsidRDefault="00027243" w14:paraId="093CE00B" w14:textId="77777777">
      <w:pPr>
        <w:jc w:val="center"/>
        <w:rPr>
          <w:rFonts w:cs="Arial"/>
          <w:szCs w:val="24"/>
        </w:rPr>
      </w:pPr>
      <w:r w:rsidRPr="00756923">
        <w:rPr>
          <w:rFonts w:cs="Arial"/>
          <w:szCs w:val="24"/>
        </w:rPr>
        <w:t>OMB Control Number: 1850-</w:t>
      </w:r>
      <w:r>
        <w:rPr>
          <w:rFonts w:cs="Arial"/>
          <w:szCs w:val="24"/>
        </w:rPr>
        <w:t>0926</w:t>
      </w:r>
    </w:p>
    <w:p w:rsidR="00E54E15" w:rsidP="00027243" w:rsidRDefault="00027243" w14:paraId="4EFA5776" w14:textId="77777777">
      <w:pPr>
        <w:jc w:val="center"/>
      </w:pPr>
      <w:r w:rsidRPr="00756923">
        <w:rPr>
          <w:rFonts w:cs="Arial"/>
          <w:i/>
          <w:iCs/>
          <w:szCs w:val="24"/>
        </w:rPr>
        <w:t xml:space="preserve">Learn more about our confidentiality procedures at </w:t>
      </w:r>
      <w:hyperlink w:history="1" r:id="rId240">
        <w:r w:rsidRPr="00E54E15" w:rsidR="00E54E15">
          <w:rPr>
            <w:u w:val="single"/>
          </w:rPr>
          <w:t>https://surveys.nces.ed.gov/bandb/confidentiality.aspx</w:t>
        </w:r>
      </w:hyperlink>
    </w:p>
    <w:p w:rsidRPr="00756923" w:rsidR="00027243" w:rsidP="00027243" w:rsidRDefault="00027243" w14:paraId="653B0BA8" w14:textId="6441E4FB">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002E72C6" w:rsidP="002E72C6" w:rsidRDefault="002E72C6" w14:paraId="2091F0C3" w14:textId="77777777">
      <w:pPr>
        <w:rPr>
          <w:rFonts w:ascii="Arial" w:hAnsi="Arial" w:cs="Arial"/>
          <w:b/>
          <w:bCs/>
          <w:szCs w:val="24"/>
        </w:rPr>
      </w:pPr>
    </w:p>
    <w:p w:rsidR="002E72C6" w:rsidRDefault="002E72C6" w14:paraId="071B2053" w14:textId="77777777">
      <w:pPr>
        <w:rPr>
          <w:rFonts w:ascii="Arial" w:hAnsi="Arial" w:cs="Arial"/>
          <w:b/>
          <w:bCs/>
          <w:szCs w:val="24"/>
        </w:rPr>
      </w:pPr>
      <w:r>
        <w:br w:type="page"/>
      </w:r>
    </w:p>
    <w:p w:rsidRPr="00E66E86" w:rsidR="00E66E86" w:rsidP="008E709F" w:rsidRDefault="00E66E86" w14:paraId="4C6C44CC" w14:textId="3E33D0D0">
      <w:pPr>
        <w:pStyle w:val="AppH3"/>
      </w:pPr>
      <w:r w:rsidRPr="00E66E86">
        <w:lastRenderedPageBreak/>
        <w:t>As Needed Reminder E-mail 1</w:t>
      </w:r>
      <w:r w:rsidR="00564563">
        <w:t>—Includes Default Group Incentive Changes</w:t>
      </w:r>
    </w:p>
    <w:p w:rsidRPr="00756923" w:rsidR="00E66E86" w:rsidP="00DA65B3" w:rsidRDefault="00E66E86" w14:paraId="70981E99" w14:textId="0EC9C13E">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only »takes «time» minutes to complete </w:t>
      </w:r>
    </w:p>
    <w:p w:rsidR="00E55DE0" w:rsidP="00DA65B3" w:rsidRDefault="00E66E86" w14:paraId="22026CD9" w14:textId="73E6C513">
      <w:pPr>
        <w:pStyle w:val="BodyText2"/>
        <w:rPr>
          <w:szCs w:val="24"/>
        </w:rPr>
      </w:pPr>
      <w:r w:rsidRPr="00756923">
        <w:rPr>
          <w:szCs w:val="24"/>
        </w:rPr>
        <w:t xml:space="preserve">«fname», the </w:t>
      </w:r>
      <w:r w:rsidR="00EA167E">
        <w:rPr>
          <w:szCs w:val="24"/>
        </w:rPr>
        <w:t>B&amp;B</w:t>
      </w:r>
      <w:r w:rsidRPr="00756923">
        <w:rPr>
          <w:szCs w:val="24"/>
        </w:rPr>
        <w:t xml:space="preserve"> survey «</w:t>
      </w:r>
      <w:r w:rsidRPr="00756923">
        <w:rPr>
          <w:color w:val="000000"/>
          <w:szCs w:val="24"/>
          <w:lang w:val="en"/>
        </w:rPr>
        <w:t xml:space="preserve">only </w:t>
      </w:r>
      <w:r w:rsidRPr="00756923">
        <w:rPr>
          <w:szCs w:val="24"/>
        </w:rPr>
        <w:t xml:space="preserve">»takes </w:t>
      </w:r>
      <w:r w:rsidRPr="00756923">
        <w:rPr>
          <w:b/>
          <w:szCs w:val="24"/>
        </w:rPr>
        <w:t>«time» minutes</w:t>
      </w:r>
      <w:r w:rsidRPr="00756923">
        <w:rPr>
          <w:szCs w:val="24"/>
        </w:rPr>
        <w:t xml:space="preserve"> and you can </w:t>
      </w:r>
      <w:r w:rsidR="00D50B48">
        <w:rPr>
          <w:szCs w:val="24"/>
        </w:rPr>
        <w:t>complete</w:t>
      </w:r>
      <w:r w:rsidRPr="00756923" w:rsidR="00D50B48">
        <w:rPr>
          <w:szCs w:val="24"/>
        </w:rPr>
        <w:t xml:space="preserve"> </w:t>
      </w:r>
      <w:r w:rsidRPr="00756923">
        <w:rPr>
          <w:szCs w:val="24"/>
        </w:rPr>
        <w:t>it on your mobile device.</w:t>
      </w:r>
    </w:p>
    <w:p w:rsidRPr="00D50B48" w:rsidR="002E72C6" w:rsidP="00DA65B3" w:rsidRDefault="00E66E86" w14:paraId="266FED31" w14:textId="5518A926">
      <w:pPr>
        <w:pStyle w:val="BodyText2"/>
        <w:rPr>
          <w:szCs w:val="24"/>
        </w:rPr>
      </w:pPr>
      <w:r w:rsidRPr="00756923">
        <w:rPr>
          <w:szCs w:val="24"/>
        </w:rPr>
        <w:t xml:space="preserve">[IF </w:t>
      </w:r>
      <w:r w:rsidR="00CA4EEA">
        <w:rPr>
          <w:szCs w:val="24"/>
        </w:rPr>
        <w:t xml:space="preserve">AGGRESSIVE GROUP &amp; </w:t>
      </w:r>
      <w:r w:rsidRPr="00756923">
        <w:rPr>
          <w:szCs w:val="24"/>
        </w:rPr>
        <w:t xml:space="preserve">INCENTIVE ELIGIBLE: </w:t>
      </w:r>
      <w:bookmarkStart w:name="_Hlk23944502" w:id="162"/>
      <w:r w:rsidRPr="00756923">
        <w:rPr>
          <w:szCs w:val="24"/>
        </w:rPr>
        <w:t>««</w:t>
      </w:r>
      <w:r w:rsidRPr="00756923">
        <w:rPr>
          <w:color w:val="000000"/>
          <w:szCs w:val="24"/>
          <w:lang w:val="en"/>
        </w:rPr>
        <w:t xml:space="preserve">Now we’ll </w:t>
      </w:r>
      <w:r w:rsidRPr="00756923">
        <w:rPr>
          <w:szCs w:val="24"/>
        </w:rPr>
        <w:t>»/«We’ll »«</w:t>
      </w:r>
      <w:r w:rsidRPr="00756923">
        <w:rPr>
          <w:color w:val="000000"/>
          <w:szCs w:val="24"/>
          <w:lang w:val="en"/>
        </w:rPr>
        <w:t xml:space="preserve">still </w:t>
      </w:r>
      <w:r w:rsidRPr="00756923">
        <w:rPr>
          <w:szCs w:val="24"/>
        </w:rPr>
        <w:t xml:space="preserve">»give you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bookmarkEnd w:id="162"/>
      <w:r w:rsidRPr="00756923" w:rsidR="00E55DE0">
        <w:rPr>
          <w:b/>
          <w:color w:val="000000" w:themeColor="text1"/>
          <w:szCs w:val="24"/>
        </w:rPr>
        <w:t xml:space="preserve">[IF </w:t>
      </w:r>
      <w:r w:rsidR="00E55DE0">
        <w:rPr>
          <w:b/>
          <w:color w:val="000000" w:themeColor="text1"/>
          <w:szCs w:val="24"/>
        </w:rPr>
        <w:t xml:space="preserve">DEFAULT GROUP &amp; </w:t>
      </w:r>
      <w:r w:rsidRPr="00756923" w:rsidR="00E55DE0">
        <w:rPr>
          <w:b/>
          <w:color w:val="000000" w:themeColor="text1"/>
          <w:szCs w:val="24"/>
        </w:rPr>
        <w:t>P</w:t>
      </w:r>
      <w:r w:rsidR="00A52897">
        <w:rPr>
          <w:b/>
          <w:color w:val="000000" w:themeColor="text1"/>
          <w:szCs w:val="24"/>
        </w:rPr>
        <w:t>AYPAL</w:t>
      </w:r>
      <w:r w:rsidRPr="00756923" w:rsidR="00E55DE0">
        <w:rPr>
          <w:b/>
          <w:color w:val="000000" w:themeColor="text1"/>
          <w:szCs w:val="24"/>
        </w:rPr>
        <w:t xml:space="preserve"> PREPAID: «</w:t>
      </w:r>
      <w:r w:rsidR="00E55DE0">
        <w:rPr>
          <w:color w:val="000000" w:themeColor="text1"/>
          <w:szCs w:val="24"/>
        </w:rPr>
        <w:t>W</w:t>
      </w:r>
      <w:r w:rsidRPr="00756923" w:rsidR="00E55DE0">
        <w:rPr>
          <w:b/>
          <w:color w:val="000000" w:themeColor="text1"/>
          <w:szCs w:val="24"/>
        </w:rPr>
        <w:t>e sent you $</w:t>
      </w:r>
      <w:r w:rsidR="00E55DE0">
        <w:rPr>
          <w:b/>
          <w:szCs w:val="24"/>
        </w:rPr>
        <w:t>2</w:t>
      </w:r>
      <w:r w:rsidRPr="00756923" w:rsidR="00E55DE0">
        <w:rPr>
          <w:b/>
          <w:color w:val="000000" w:themeColor="text1"/>
          <w:szCs w:val="24"/>
        </w:rPr>
        <w:t xml:space="preserve"> via PayPal «to [e-mailaddress] »in appreciation for your participation in </w:t>
      </w:r>
      <w:r w:rsidR="00E55DE0">
        <w:rPr>
          <w:b/>
          <w:color w:val="000000" w:themeColor="text1"/>
          <w:szCs w:val="24"/>
        </w:rPr>
        <w:t>B&amp;B</w:t>
      </w:r>
      <w:r w:rsidRPr="00756923" w:rsidR="00E55DE0">
        <w:rPr>
          <w:b/>
          <w:color w:val="000000" w:themeColor="text1"/>
          <w:szCs w:val="24"/>
        </w:rPr>
        <w:t>.»] [IF</w:t>
      </w:r>
      <w:r w:rsidR="00E55DE0">
        <w:rPr>
          <w:b/>
          <w:color w:val="000000" w:themeColor="text1"/>
          <w:szCs w:val="24"/>
        </w:rPr>
        <w:t xml:space="preserve"> DEFAULT GROUP &amp;</w:t>
      </w:r>
      <w:r w:rsidRPr="00756923" w:rsidR="00E55DE0">
        <w:rPr>
          <w:b/>
          <w:color w:val="000000" w:themeColor="text1"/>
          <w:szCs w:val="24"/>
        </w:rPr>
        <w:t xml:space="preserve"> CASH PREPAID: «</w:t>
      </w:r>
      <w:r w:rsidR="00E55DE0">
        <w:rPr>
          <w:color w:val="000000" w:themeColor="text1"/>
          <w:szCs w:val="24"/>
        </w:rPr>
        <w:t>W</w:t>
      </w:r>
      <w:r w:rsidR="006E1E11">
        <w:rPr>
          <w:color w:val="000000" w:themeColor="text1"/>
          <w:szCs w:val="24"/>
        </w:rPr>
        <w:t>e</w:t>
      </w:r>
      <w:r w:rsidRPr="00756923" w:rsidR="00E55DE0">
        <w:rPr>
          <w:b/>
          <w:color w:val="000000" w:themeColor="text1"/>
          <w:szCs w:val="24"/>
        </w:rPr>
        <w:t xml:space="preserve"> sen</w:t>
      </w:r>
      <w:r w:rsidR="00E55DE0">
        <w:rPr>
          <w:b/>
          <w:color w:val="000000" w:themeColor="text1"/>
          <w:szCs w:val="24"/>
        </w:rPr>
        <w:t>t</w:t>
      </w:r>
      <w:r w:rsidRPr="00756923" w:rsidR="00E55DE0">
        <w:rPr>
          <w:b/>
          <w:color w:val="000000" w:themeColor="text1"/>
          <w:szCs w:val="24"/>
        </w:rPr>
        <w:t xml:space="preserve"> you $</w:t>
      </w:r>
      <w:r w:rsidR="00E55DE0">
        <w:rPr>
          <w:b/>
          <w:szCs w:val="24"/>
        </w:rPr>
        <w:t>2</w:t>
      </w:r>
      <w:r w:rsidRPr="00756923" w:rsidR="00E55DE0">
        <w:rPr>
          <w:b/>
          <w:color w:val="000000" w:themeColor="text1"/>
          <w:szCs w:val="24"/>
        </w:rPr>
        <w:t xml:space="preserve"> via mail in appreciation for your participation in </w:t>
      </w:r>
      <w:r w:rsidR="00E55DE0">
        <w:rPr>
          <w:b/>
          <w:color w:val="000000" w:themeColor="text1"/>
          <w:szCs w:val="24"/>
        </w:rPr>
        <w:t>B&amp;B</w:t>
      </w:r>
      <w:r w:rsidRPr="00756923" w:rsidR="00E55DE0">
        <w:rPr>
          <w:b/>
          <w:color w:val="000000" w:themeColor="text1"/>
          <w:szCs w:val="24"/>
        </w:rPr>
        <w:t xml:space="preserve">.»] </w:t>
      </w:r>
      <w:r w:rsidRPr="00A52897" w:rsidR="00CA4EEA">
        <w:rPr>
          <w:b/>
          <w:bCs w:val="0"/>
          <w:szCs w:val="24"/>
        </w:rPr>
        <w:t>[IF DEFAULT GROUP &amp; FLASH</w:t>
      </w:r>
      <w:r w:rsidRPr="00A52897" w:rsidR="002E72C6">
        <w:rPr>
          <w:rFonts w:ascii="Times New Roman" w:hAnsi="Times New Roman" w:eastAsia="Malgun Gothic"/>
          <w:b/>
          <w:bCs w:val="0"/>
          <w:color w:val="000000"/>
          <w:sz w:val="22"/>
        </w:rPr>
        <w:t>:</w:t>
      </w:r>
      <w:r w:rsidRPr="00FA135C" w:rsidR="002E72C6">
        <w:rPr>
          <w:rFonts w:ascii="Times New Roman" w:hAnsi="Times New Roman" w:eastAsia="Malgun Gothic"/>
          <w:color w:val="000000"/>
          <w:sz w:val="22"/>
        </w:rPr>
        <w:t xml:space="preserve"> </w:t>
      </w:r>
      <w:r w:rsidRPr="00E412DC" w:rsidR="002E72C6">
        <w:rPr>
          <w:rFonts w:eastAsia="Malgun Gothic"/>
          <w:b/>
          <w:color w:val="000000"/>
          <w:szCs w:val="24"/>
        </w:rPr>
        <w:t>If you complete the survey by &lt;&lt;</w:t>
      </w:r>
      <w:r w:rsidRPr="00E412DC" w:rsidR="0029359E">
        <w:rPr>
          <w:rFonts w:eastAsia="Malgun Gothic"/>
          <w:b/>
          <w:color w:val="000000"/>
          <w:szCs w:val="24"/>
        </w:rPr>
        <w:t>flash_end</w:t>
      </w:r>
      <w:r w:rsidRPr="00E412DC" w:rsidR="002E72C6">
        <w:rPr>
          <w:rFonts w:eastAsia="Malgun Gothic"/>
          <w:b/>
          <w:color w:val="000000"/>
          <w:szCs w:val="24"/>
        </w:rPr>
        <w:t>&gt;&gt;</w:t>
      </w:r>
      <w:r w:rsidRPr="00E412DC" w:rsidR="00D50B48">
        <w:rPr>
          <w:rFonts w:eastAsia="Malgun Gothic"/>
          <w:b/>
          <w:color w:val="000000"/>
          <w:szCs w:val="24"/>
        </w:rPr>
        <w:t>,</w:t>
      </w:r>
      <w:r w:rsidRPr="00E412DC" w:rsidR="002E72C6">
        <w:rPr>
          <w:rFonts w:eastAsia="Malgun Gothic"/>
          <w:b/>
          <w:color w:val="000000"/>
          <w:szCs w:val="24"/>
        </w:rPr>
        <w:t xml:space="preserve"> we will send you $&lt;&lt;</w:t>
      </w:r>
      <w:r w:rsidRPr="00E412DC" w:rsidR="00084605">
        <w:rPr>
          <w:rFonts w:eastAsia="Malgun Gothic"/>
          <w:b/>
          <w:color w:val="000000"/>
          <w:szCs w:val="24"/>
        </w:rPr>
        <w:t>inc_amount</w:t>
      </w:r>
      <w:r w:rsidRPr="00E412DC" w:rsidR="002E72C6">
        <w:rPr>
          <w:rFonts w:eastAsia="Malgun Gothic"/>
          <w:b/>
          <w:color w:val="000000"/>
          <w:szCs w:val="24"/>
        </w:rPr>
        <w:t>+</w:t>
      </w:r>
      <w:r w:rsidRPr="00E412DC" w:rsidR="0029359E">
        <w:rPr>
          <w:rFonts w:eastAsia="Malgun Gothic"/>
          <w:b/>
          <w:color w:val="000000"/>
          <w:szCs w:val="24"/>
        </w:rPr>
        <w:t>flash_amount</w:t>
      </w:r>
      <w:r w:rsidRPr="00E412DC" w:rsidR="002E72C6">
        <w:rPr>
          <w:rFonts w:eastAsia="Malgun Gothic"/>
          <w:b/>
          <w:color w:val="000000"/>
          <w:szCs w:val="24"/>
        </w:rPr>
        <w:t>&gt;&gt; payable by &lt;&lt;PayPal or&gt;&gt; check.  After &lt;&lt;</w:t>
      </w:r>
      <w:r w:rsidRPr="00E412DC" w:rsidR="0029359E">
        <w:rPr>
          <w:rFonts w:eastAsia="Malgun Gothic"/>
          <w:b/>
          <w:color w:val="000000"/>
          <w:szCs w:val="24"/>
        </w:rPr>
        <w:t>flash_end</w:t>
      </w:r>
      <w:r w:rsidRPr="00E412DC" w:rsidR="002E72C6">
        <w:rPr>
          <w:rFonts w:eastAsia="Malgun Gothic"/>
          <w:b/>
          <w:color w:val="000000"/>
          <w:szCs w:val="24"/>
        </w:rPr>
        <w:t>&gt;&gt;, we will send you $&lt;&lt;</w:t>
      </w:r>
      <w:r w:rsidRPr="00E412DC" w:rsidR="00084605">
        <w:rPr>
          <w:rFonts w:eastAsia="Malgun Gothic"/>
          <w:b/>
          <w:color w:val="000000"/>
          <w:szCs w:val="24"/>
        </w:rPr>
        <w:t>inc_amount</w:t>
      </w:r>
      <w:r w:rsidRPr="00E412DC" w:rsidR="002E72C6">
        <w:rPr>
          <w:rFonts w:eastAsia="Malgun Gothic"/>
          <w:b/>
          <w:color w:val="000000"/>
          <w:szCs w:val="24"/>
        </w:rPr>
        <w:t>&gt;&gt; once you complete the survey.</w:t>
      </w:r>
      <w:r w:rsidRPr="00E412DC" w:rsidR="002E72C6">
        <w:rPr>
          <w:rFonts w:eastAsia="Malgun Gothic"/>
          <w:color w:val="000000"/>
          <w:szCs w:val="24"/>
        </w:rPr>
        <w:t>&gt;&gt;</w:t>
      </w:r>
      <w:r w:rsidRPr="00E412DC" w:rsidR="00B0038C">
        <w:rPr>
          <w:rFonts w:eastAsia="Malgun Gothic"/>
          <w:color w:val="000000"/>
          <w:szCs w:val="24"/>
        </w:rPr>
        <w:t xml:space="preserve">] [IF DEFAULT GROUP: </w:t>
      </w:r>
      <w:r w:rsidRPr="00D50B48" w:rsidR="00B0038C">
        <w:rPr>
          <w:szCs w:val="24"/>
        </w:rPr>
        <w:t xml:space="preserve">Once you complete your survey, you will </w:t>
      </w:r>
      <w:r w:rsidRPr="009D4A2C" w:rsidR="00B0038C">
        <w:rPr>
          <w:b/>
          <w:szCs w:val="24"/>
        </w:rPr>
        <w:t>receive $</w:t>
      </w:r>
      <w:r w:rsidRPr="009D4A2C" w:rsidR="00B0038C">
        <w:rPr>
          <w:szCs w:val="24"/>
        </w:rPr>
        <w:t>«</w:t>
      </w:r>
      <w:r w:rsidRPr="009D4A2C" w:rsidR="00084605">
        <w:rPr>
          <w:b/>
          <w:szCs w:val="24"/>
        </w:rPr>
        <w:t>inc_amount</w:t>
      </w:r>
      <w:r w:rsidRPr="00553C7F" w:rsidR="00B0038C">
        <w:rPr>
          <w:szCs w:val="24"/>
        </w:rPr>
        <w:t>»</w:t>
      </w:r>
      <w:r w:rsidRPr="00D50B48" w:rsidR="00B0038C">
        <w:rPr>
          <w:b/>
          <w:szCs w:val="24"/>
        </w:rPr>
        <w:t xml:space="preserve"> for participating, </w:t>
      </w:r>
      <w:r w:rsidRPr="00D50B48" w:rsidR="00B0038C">
        <w:rPr>
          <w:szCs w:val="24"/>
        </w:rPr>
        <w:t xml:space="preserve">payable by «PayPal or »check!»] </w:t>
      </w:r>
    </w:p>
    <w:p w:rsidRPr="00AD3FF2" w:rsidR="004C4B19" w:rsidP="00DA65B3" w:rsidRDefault="004C4B19" w14:paraId="441FA21E" w14:textId="7F5CDE45">
      <w:pPr>
        <w:pStyle w:val="BodyText2"/>
        <w:rPr>
          <w:szCs w:val="24"/>
        </w:rPr>
      </w:pPr>
      <w:r w:rsidRPr="00D806BB">
        <w:rPr>
          <w:noProof/>
          <w:sz w:val="20"/>
          <w:szCs w:val="20"/>
        </w:rPr>
        <w:drawing>
          <wp:inline distT="0" distB="0" distL="0" distR="0" wp14:anchorId="28C7FB3F" wp14:editId="1AFE753C">
            <wp:extent cx="1375576" cy="663842"/>
            <wp:effectExtent l="0" t="0" r="0" b="3175"/>
            <wp:docPr id="212" name="Picture 21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DA65B3" w:rsidP="00DA65B3" w:rsidRDefault="00DA65B3" w14:paraId="6DF6B23E" w14:textId="1108068D">
      <w:pPr>
        <w:pStyle w:val="BodyText2"/>
        <w:rPr>
          <w:szCs w:val="24"/>
        </w:rPr>
      </w:pPr>
      <w:r w:rsidRPr="00756923">
        <w:rPr>
          <w:szCs w:val="24"/>
        </w:rPr>
        <w:t xml:space="preserve">Or visit the </w:t>
      </w:r>
      <w:r w:rsidR="00EA167E">
        <w:rPr>
          <w:szCs w:val="24"/>
        </w:rPr>
        <w:t>B&amp;B</w:t>
      </w:r>
      <w:r w:rsidRPr="00756923">
        <w:rPr>
          <w:szCs w:val="24"/>
        </w:rPr>
        <w:t xml:space="preserve"> website and log in: </w:t>
      </w:r>
      <w:hyperlink w:history="1" r:id="rId241">
        <w:r w:rsidRPr="004F4E82" w:rsidR="004F4E82">
          <w:rPr>
            <w:rFonts w:cs="Times New Roman"/>
            <w:bCs w:val="0"/>
            <w:szCs w:val="20"/>
            <w:u w:val="single"/>
          </w:rPr>
          <w:t>https://surveys.nces.ed.gov/bandb/</w:t>
        </w:r>
      </w:hyperlink>
    </w:p>
    <w:p w:rsidRPr="00756923" w:rsidR="00DA65B3" w:rsidP="00E66E86" w:rsidRDefault="00DA65B3" w14:paraId="2C20F09B" w14:textId="77777777">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p>
    <w:p w:rsidRPr="00756923" w:rsidR="006A7210" w:rsidP="00DA65B3" w:rsidRDefault="00E66E86" w14:paraId="1B3AE994" w14:textId="1DCA3AA7">
      <w:pPr>
        <w:pStyle w:val="BodyText2"/>
        <w:rPr>
          <w:szCs w:val="24"/>
        </w:rPr>
      </w:pPr>
      <w:r w:rsidRPr="00756923">
        <w:rPr>
          <w:szCs w:val="24"/>
        </w:rPr>
        <w:t>[INSERT MERGE FIELD FROM TABLE – INTERESTING FACT</w:t>
      </w:r>
      <w:r w:rsidR="0050294F">
        <w:rPr>
          <w:szCs w:val="24"/>
        </w:rPr>
        <w:t>S</w:t>
      </w:r>
      <w:r w:rsidRPr="00756923">
        <w:rPr>
          <w:szCs w:val="24"/>
        </w:rPr>
        <w:t xml:space="preserve">, </w:t>
      </w:r>
      <w:r w:rsidR="005A6243">
        <w:rPr>
          <w:szCs w:val="24"/>
        </w:rPr>
        <w:t>PAGE E</w:t>
      </w:r>
      <w:r w:rsidR="00FA4C4F">
        <w:rPr>
          <w:szCs w:val="24"/>
        </w:rPr>
        <w:t>-134</w:t>
      </w:r>
      <w:r w:rsidRPr="00756923">
        <w:rPr>
          <w:szCs w:val="24"/>
        </w:rPr>
        <w:t>]</w:t>
      </w:r>
    </w:p>
    <w:p w:rsidRPr="00756923" w:rsidR="00E66E86" w:rsidP="00DA65B3" w:rsidRDefault="00E66E86" w14:paraId="5D07CC64" w14:textId="32A626B1">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Visit the website listed above or call the </w:t>
      </w:r>
      <w:r w:rsidR="00EA167E">
        <w:rPr>
          <w:color w:val="000000"/>
          <w:szCs w:val="24"/>
          <w:lang w:val="en"/>
        </w:rPr>
        <w:t>B&amp;B Help Desk</w:t>
      </w:r>
      <w:r w:rsidRPr="00756923">
        <w:rPr>
          <w:color w:val="000000"/>
          <w:szCs w:val="24"/>
          <w:lang w:val="en"/>
        </w:rPr>
        <w:t xml:space="preserve"> at </w:t>
      </w:r>
      <w:r w:rsidR="00EA167E">
        <w:rPr>
          <w:color w:val="000000"/>
          <w:szCs w:val="24"/>
          <w:lang w:val="en"/>
        </w:rPr>
        <w:t>855-322-2826</w:t>
      </w:r>
      <w:r w:rsidRPr="00756923">
        <w:rPr>
          <w:color w:val="000000"/>
          <w:szCs w:val="24"/>
          <w:lang w:val="en"/>
        </w:rPr>
        <w:t>.</w:t>
      </w:r>
    </w:p>
    <w:p w:rsidRPr="0071240D" w:rsidR="000A1AF6" w:rsidP="000A1AF6" w:rsidRDefault="000A1AF6" w14:paraId="54504E87" w14:textId="09AE8597">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3B0F5E13" w14:textId="02CC4EA4">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5798D6A4" w14:textId="3ADF8C6F">
      <w:pPr>
        <w:jc w:val="center"/>
        <w:rPr>
          <w:rFonts w:cs="Arial"/>
          <w:szCs w:val="24"/>
        </w:rPr>
      </w:pPr>
      <w:r w:rsidRPr="00756923">
        <w:rPr>
          <w:rFonts w:cs="Arial"/>
          <w:i/>
          <w:iCs/>
          <w:szCs w:val="24"/>
        </w:rPr>
        <w:t xml:space="preserve">Learn more about our confidentiality procedures at </w:t>
      </w:r>
      <w:hyperlink w:history="1" r:id="rId242">
        <w:r w:rsidRPr="00E54E15" w:rsidR="00E54E15">
          <w:rPr>
            <w:u w:val="single"/>
          </w:rPr>
          <w:t>https://surveys.nces.ed.gov/bandb/confidentiality.aspx</w:t>
        </w:r>
      </w:hyperlink>
    </w:p>
    <w:p w:rsidRPr="00756923" w:rsidR="00E66E86" w:rsidP="00E66E86" w:rsidRDefault="00E66E86" w14:paraId="1D6F4652" w14:textId="77777777">
      <w:pPr>
        <w:jc w:val="center"/>
        <w:rPr>
          <w:rFonts w:cs="Arial"/>
          <w:szCs w:val="24"/>
        </w:rPr>
      </w:pPr>
      <w:r w:rsidRPr="00756923">
        <w:rPr>
          <w:rFonts w:cs="Arial"/>
          <w:szCs w:val="24"/>
        </w:rPr>
        <w:t>«</w:t>
      </w:r>
      <w:r w:rsidRPr="00756923">
        <w:rPr>
          <w:rFonts w:cs="Arial" w:eastAsiaTheme="majorEastAsia"/>
          <w:szCs w:val="24"/>
          <w:u w:val="single"/>
        </w:rPr>
        <w:t>emailID</w:t>
      </w:r>
      <w:r w:rsidRPr="00756923">
        <w:rPr>
          <w:rFonts w:cs="Arial"/>
          <w:szCs w:val="24"/>
        </w:rPr>
        <w:t>»</w:t>
      </w:r>
    </w:p>
    <w:p w:rsidR="006A7210" w:rsidP="00E66E86" w:rsidRDefault="006A7210" w14:paraId="587C0E61" w14:textId="7F14E83E">
      <w:pPr>
        <w:rPr>
          <w:rFonts w:cs="Arial"/>
          <w:szCs w:val="24"/>
        </w:rPr>
      </w:pPr>
    </w:p>
    <w:p w:rsidR="00BC5FAB" w:rsidP="00E66E86" w:rsidRDefault="00BC5FAB" w14:paraId="3D05E8A5" w14:textId="4A8FDE8E">
      <w:pPr>
        <w:rPr>
          <w:rFonts w:cs="Arial"/>
          <w:szCs w:val="24"/>
        </w:rPr>
      </w:pPr>
    </w:p>
    <w:p w:rsidR="00BC5FAB" w:rsidP="00E66E86" w:rsidRDefault="00BC5FAB" w14:paraId="0C59BE5D" w14:textId="614B4ECF">
      <w:r>
        <w:t xml:space="preserve">[INSERT SOURCE CITATION FOR FACT SELECTED ON INTERESTING FACTS TABLE, </w:t>
      </w:r>
      <w:r w:rsidR="005A6243">
        <w:t>PAGE E</w:t>
      </w:r>
      <w:r w:rsidR="00A1541E">
        <w:t>-134</w:t>
      </w:r>
      <w:r>
        <w:t>]</w:t>
      </w:r>
    </w:p>
    <w:p w:rsidRPr="001236F7" w:rsidR="00F52961" w:rsidP="00E66E86" w:rsidRDefault="00F52961" w14:paraId="4F713171" w14:textId="5DD8AC10">
      <w:r>
        <w:br w:type="page"/>
      </w:r>
    </w:p>
    <w:p w:rsidRPr="00E66E86" w:rsidR="00E66E86" w:rsidP="007827BA" w:rsidRDefault="00E66E86" w14:paraId="06EAB813" w14:textId="5F228679">
      <w:pPr>
        <w:pStyle w:val="AppH3"/>
      </w:pPr>
      <w:r w:rsidRPr="00E66E86">
        <w:lastRenderedPageBreak/>
        <w:t>As Needed Reminder E-mail 2</w:t>
      </w:r>
      <w:r w:rsidR="00564563">
        <w:t>—Includes Default Group Incentive Changes</w:t>
      </w:r>
    </w:p>
    <w:p w:rsidRPr="00756923" w:rsidR="006A7210" w:rsidP="00DA65B3" w:rsidRDefault="00E66E86" w14:paraId="4C4515C6" w14:textId="799B709C">
      <w:pPr>
        <w:pStyle w:val="BodyText2"/>
        <w:rPr>
          <w:szCs w:val="24"/>
        </w:rPr>
      </w:pPr>
      <w:r w:rsidRPr="00756923">
        <w:rPr>
          <w:b/>
          <w:szCs w:val="24"/>
        </w:rPr>
        <w:t xml:space="preserve">SUBJECT: </w:t>
      </w:r>
      <w:r w:rsidRPr="00756923">
        <w:rPr>
          <w:szCs w:val="24"/>
        </w:rPr>
        <w:t xml:space="preserve">Participate in </w:t>
      </w:r>
      <w:r w:rsidR="00EA167E">
        <w:rPr>
          <w:szCs w:val="24"/>
        </w:rPr>
        <w:t>B&amp;B</w:t>
      </w:r>
      <w:r w:rsidRPr="00756923">
        <w:rPr>
          <w:szCs w:val="24"/>
        </w:rPr>
        <w:t>, an Important Education Study</w:t>
      </w:r>
    </w:p>
    <w:p w:rsidRPr="00564563" w:rsidR="006A7210" w:rsidP="00DA65B3" w:rsidRDefault="00E66E86" w14:paraId="0E309C8B" w14:textId="3EBAF1F9">
      <w:pPr>
        <w:pStyle w:val="BodyText2"/>
        <w:rPr>
          <w:szCs w:val="24"/>
        </w:rPr>
      </w:pPr>
      <w:r w:rsidRPr="00564563">
        <w:rPr>
          <w:color w:val="000000"/>
          <w:szCs w:val="24"/>
          <w:lang w:val="en"/>
        </w:rPr>
        <w:t xml:space="preserve">We need to hear from </w:t>
      </w:r>
      <w:r w:rsidRPr="00564563" w:rsidR="00831D6F">
        <w:rPr>
          <w:szCs w:val="24"/>
        </w:rPr>
        <w:t>recent college graduates</w:t>
      </w:r>
      <w:r w:rsidRPr="00564563">
        <w:rPr>
          <w:szCs w:val="24"/>
        </w:rPr>
        <w:t xml:space="preserve"> like </w:t>
      </w:r>
      <w:r w:rsidRPr="00564563">
        <w:rPr>
          <w:color w:val="000000"/>
          <w:szCs w:val="24"/>
          <w:lang w:val="en"/>
        </w:rPr>
        <w:t xml:space="preserve">you! When you complete your U.S. Department of Education </w:t>
      </w:r>
      <w:r w:rsidRPr="00564563" w:rsidR="00EA167E">
        <w:rPr>
          <w:color w:val="000000"/>
          <w:szCs w:val="24"/>
          <w:lang w:val="en"/>
        </w:rPr>
        <w:t>B&amp;B</w:t>
      </w:r>
      <w:r w:rsidRPr="00564563">
        <w:rPr>
          <w:color w:val="000000"/>
          <w:szCs w:val="24"/>
          <w:lang w:val="en"/>
        </w:rPr>
        <w:t xml:space="preserve"> survey, which takes </w:t>
      </w:r>
      <w:r w:rsidRPr="00564563">
        <w:rPr>
          <w:szCs w:val="24"/>
        </w:rPr>
        <w:t>«</w:t>
      </w:r>
      <w:r w:rsidRPr="00564563">
        <w:rPr>
          <w:color w:val="000000"/>
          <w:szCs w:val="24"/>
          <w:lang w:val="en"/>
        </w:rPr>
        <w:t xml:space="preserve">only </w:t>
      </w:r>
      <w:r w:rsidRPr="00564563">
        <w:rPr>
          <w:szCs w:val="24"/>
        </w:rPr>
        <w:t>»</w:t>
      </w:r>
      <w:r w:rsidRPr="00564563">
        <w:rPr>
          <w:color w:val="000000"/>
          <w:szCs w:val="24"/>
          <w:lang w:val="en"/>
        </w:rPr>
        <w:t xml:space="preserve">about </w:t>
      </w:r>
      <w:r w:rsidRPr="00564563">
        <w:rPr>
          <w:szCs w:val="24"/>
        </w:rPr>
        <w:t>«</w:t>
      </w:r>
      <w:r w:rsidRPr="00564563">
        <w:rPr>
          <w:b/>
          <w:color w:val="000000"/>
          <w:szCs w:val="24"/>
          <w:lang w:val="en"/>
        </w:rPr>
        <w:t>time</w:t>
      </w:r>
      <w:r w:rsidRPr="00564563">
        <w:rPr>
          <w:szCs w:val="24"/>
        </w:rPr>
        <w:t>»</w:t>
      </w:r>
      <w:r w:rsidRPr="00564563">
        <w:rPr>
          <w:color w:val="000000"/>
          <w:szCs w:val="24"/>
          <w:lang w:val="en"/>
        </w:rPr>
        <w:t xml:space="preserve"> </w:t>
      </w:r>
      <w:r w:rsidRPr="00564563">
        <w:rPr>
          <w:b/>
          <w:color w:val="000000"/>
          <w:szCs w:val="24"/>
          <w:lang w:val="en"/>
        </w:rPr>
        <w:t>minutes</w:t>
      </w:r>
      <w:r w:rsidRPr="00564563">
        <w:rPr>
          <w:color w:val="000000"/>
          <w:szCs w:val="24"/>
          <w:lang w:val="en"/>
        </w:rPr>
        <w:t xml:space="preserve">, you'll contribute to important education research. </w:t>
      </w:r>
      <w:bookmarkStart w:name="_Hlk24284885" w:id="163"/>
      <w:r w:rsidRPr="00564563">
        <w:rPr>
          <w:color w:val="000000"/>
          <w:szCs w:val="24"/>
          <w:lang w:val="en"/>
        </w:rPr>
        <w:t xml:space="preserve">[IF </w:t>
      </w:r>
      <w:r w:rsidRPr="00564563" w:rsidR="00CA4EEA">
        <w:rPr>
          <w:color w:val="000000"/>
          <w:szCs w:val="24"/>
          <w:lang w:val="en"/>
        </w:rPr>
        <w:t xml:space="preserve">AGGRESSIVE GROUP &amp; </w:t>
      </w:r>
      <w:r w:rsidRPr="00564563">
        <w:rPr>
          <w:color w:val="000000"/>
          <w:szCs w:val="24"/>
          <w:lang w:val="en"/>
        </w:rPr>
        <w:t xml:space="preserve">INCENTIVE ELGIBLE: </w:t>
      </w:r>
      <w:r w:rsidRPr="00564563">
        <w:rPr>
          <w:szCs w:val="24"/>
        </w:rPr>
        <w:t>«</w:t>
      </w:r>
      <w:r w:rsidRPr="00564563">
        <w:rPr>
          <w:color w:val="000000"/>
          <w:szCs w:val="24"/>
          <w:lang w:val="en"/>
        </w:rPr>
        <w:t xml:space="preserve">And, </w:t>
      </w:r>
      <w:r w:rsidRPr="00564563">
        <w:rPr>
          <w:szCs w:val="24"/>
        </w:rPr>
        <w:t>«</w:t>
      </w:r>
      <w:r w:rsidRPr="00564563">
        <w:rPr>
          <w:color w:val="000000"/>
          <w:szCs w:val="24"/>
          <w:lang w:val="en"/>
        </w:rPr>
        <w:t xml:space="preserve">now </w:t>
      </w:r>
      <w:r w:rsidRPr="00564563">
        <w:rPr>
          <w:szCs w:val="24"/>
        </w:rPr>
        <w:t>»</w:t>
      </w:r>
      <w:r w:rsidRPr="00564563">
        <w:rPr>
          <w:color w:val="000000"/>
          <w:szCs w:val="24"/>
          <w:lang w:val="en"/>
        </w:rPr>
        <w:t xml:space="preserve">you'll </w:t>
      </w:r>
      <w:r w:rsidRPr="00564563">
        <w:rPr>
          <w:szCs w:val="24"/>
        </w:rPr>
        <w:t>«</w:t>
      </w:r>
      <w:r w:rsidRPr="00564563">
        <w:rPr>
          <w:color w:val="000000"/>
          <w:szCs w:val="24"/>
          <w:lang w:val="en"/>
        </w:rPr>
        <w:t xml:space="preserve">still </w:t>
      </w:r>
      <w:r w:rsidRPr="00564563">
        <w:rPr>
          <w:szCs w:val="24"/>
        </w:rPr>
        <w:t>»</w:t>
      </w:r>
      <w:r w:rsidRPr="00564563">
        <w:rPr>
          <w:color w:val="000000"/>
          <w:szCs w:val="24"/>
          <w:lang w:val="en"/>
        </w:rPr>
        <w:t xml:space="preserve">receive </w:t>
      </w:r>
      <w:r w:rsidRPr="00564563">
        <w:rPr>
          <w:b/>
          <w:color w:val="000000"/>
          <w:szCs w:val="24"/>
          <w:lang w:val="en"/>
        </w:rPr>
        <w:t>$</w:t>
      </w:r>
      <w:r w:rsidRPr="00564563">
        <w:rPr>
          <w:szCs w:val="24"/>
        </w:rPr>
        <w:t>«</w:t>
      </w:r>
      <w:r w:rsidR="00084605">
        <w:rPr>
          <w:b/>
          <w:color w:val="000000"/>
          <w:szCs w:val="24"/>
          <w:lang w:val="en"/>
        </w:rPr>
        <w:t>inc_amount</w:t>
      </w:r>
      <w:r w:rsidRPr="00564563">
        <w:rPr>
          <w:szCs w:val="24"/>
        </w:rPr>
        <w:t>»</w:t>
      </w:r>
      <w:r w:rsidRPr="00564563">
        <w:rPr>
          <w:color w:val="000000"/>
          <w:szCs w:val="24"/>
          <w:lang w:val="en"/>
        </w:rPr>
        <w:t xml:space="preserve">, </w:t>
      </w:r>
      <w:r w:rsidRPr="00564563">
        <w:rPr>
          <w:b/>
          <w:color w:val="000000"/>
          <w:szCs w:val="24"/>
          <w:lang w:val="en"/>
        </w:rPr>
        <w:t xml:space="preserve">payable by </w:t>
      </w:r>
      <w:r w:rsidRPr="00564563">
        <w:rPr>
          <w:szCs w:val="24"/>
        </w:rPr>
        <w:t>«</w:t>
      </w:r>
      <w:r w:rsidRPr="00564563">
        <w:rPr>
          <w:b/>
          <w:color w:val="000000"/>
          <w:szCs w:val="24"/>
          <w:lang w:val="en"/>
        </w:rPr>
        <w:t xml:space="preserve">PayPal or </w:t>
      </w:r>
      <w:r w:rsidRPr="00564563">
        <w:rPr>
          <w:szCs w:val="24"/>
        </w:rPr>
        <w:t>»</w:t>
      </w:r>
      <w:r w:rsidRPr="00564563">
        <w:rPr>
          <w:b/>
          <w:color w:val="000000"/>
          <w:szCs w:val="24"/>
          <w:lang w:val="en"/>
        </w:rPr>
        <w:t>check!</w:t>
      </w:r>
      <w:r w:rsidRPr="00564563">
        <w:rPr>
          <w:szCs w:val="24"/>
        </w:rPr>
        <w:t>»</w:t>
      </w:r>
      <w:r w:rsidRPr="00564563">
        <w:rPr>
          <w:color w:val="000000"/>
          <w:szCs w:val="24"/>
          <w:lang w:val="en"/>
        </w:rPr>
        <w:t xml:space="preserve">] </w:t>
      </w:r>
      <w:r w:rsidRPr="00564563" w:rsidR="00564563">
        <w:rPr>
          <w:b/>
          <w:color w:val="000000" w:themeColor="text1"/>
          <w:szCs w:val="24"/>
        </w:rPr>
        <w:t>[IF DEFAULT GROUP &amp; P</w:t>
      </w:r>
      <w:r w:rsidR="00A52897">
        <w:rPr>
          <w:b/>
          <w:color w:val="000000" w:themeColor="text1"/>
          <w:szCs w:val="24"/>
        </w:rPr>
        <w:t>AYPAL</w:t>
      </w:r>
      <w:r w:rsidRPr="00564563" w:rsidR="00564563">
        <w:rPr>
          <w:b/>
          <w:color w:val="000000" w:themeColor="text1"/>
          <w:szCs w:val="24"/>
        </w:rPr>
        <w:t xml:space="preserve"> PREPAID: </w:t>
      </w:r>
      <w:r w:rsidRPr="00A52897" w:rsidR="00564563">
        <w:rPr>
          <w:b/>
          <w:color w:val="000000" w:themeColor="text1"/>
          <w:szCs w:val="24"/>
        </w:rPr>
        <w:t>«We sent</w:t>
      </w:r>
      <w:r w:rsidRPr="00564563" w:rsidR="00564563">
        <w:rPr>
          <w:b/>
          <w:color w:val="000000" w:themeColor="text1"/>
          <w:szCs w:val="24"/>
        </w:rPr>
        <w:t xml:space="preserve"> you $</w:t>
      </w:r>
      <w:r w:rsidRPr="00564563" w:rsidR="00564563">
        <w:rPr>
          <w:b/>
          <w:szCs w:val="24"/>
        </w:rPr>
        <w:t>2</w:t>
      </w:r>
      <w:r w:rsidRPr="00564563" w:rsidR="00564563">
        <w:rPr>
          <w:b/>
          <w:color w:val="000000" w:themeColor="text1"/>
          <w:szCs w:val="24"/>
        </w:rPr>
        <w:t xml:space="preserve"> via PayPal «to [e-mailaddress] »in appreciation for your participation in B&amp;B.»] [IF DEFAULT GROUP &amp; CASH PREPAID: «</w:t>
      </w:r>
      <w:r w:rsidRPr="00E412DC" w:rsidR="00564563">
        <w:rPr>
          <w:b/>
          <w:bCs w:val="0"/>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mail in appreciation for your participation in B&amp;B.»] </w:t>
      </w:r>
      <w:r w:rsidRPr="00A52897" w:rsidR="00564563">
        <w:rPr>
          <w:b/>
          <w:bCs w:val="0"/>
          <w:szCs w:val="24"/>
        </w:rPr>
        <w:t>[IF DEFAULT GROUP &amp; FLASH</w:t>
      </w:r>
      <w:r w:rsidRPr="00A52897" w:rsidR="00564563">
        <w:rPr>
          <w:rFonts w:eastAsia="Malgun Gothic"/>
          <w:b/>
          <w:bCs w:val="0"/>
          <w:color w:val="000000"/>
          <w:szCs w:val="24"/>
        </w:rPr>
        <w:t>:</w:t>
      </w:r>
      <w:r w:rsidRPr="00564563" w:rsidR="00564563">
        <w:rPr>
          <w:rFonts w:eastAsia="Malgun Gothic"/>
          <w:color w:val="000000"/>
          <w:szCs w:val="24"/>
        </w:rPr>
        <w:t xml:space="preserve"> </w:t>
      </w:r>
      <w:r w:rsidRPr="00564563" w:rsidR="00564563">
        <w:rPr>
          <w:rFonts w:eastAsia="Malgun Gothic"/>
          <w:b/>
          <w:color w:val="000000"/>
          <w:szCs w:val="24"/>
        </w:rPr>
        <w:t>If you complete the survey by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w:t>
      </w:r>
      <w:r w:rsidR="0029359E">
        <w:rPr>
          <w:rFonts w:eastAsia="Malgun Gothic"/>
          <w:b/>
          <w:color w:val="000000"/>
          <w:szCs w:val="24"/>
        </w:rPr>
        <w:t>flash_amount</w:t>
      </w:r>
      <w:r w:rsidRPr="00564563" w:rsidR="00564563">
        <w:rPr>
          <w:rFonts w:eastAsia="Malgun Gothic"/>
          <w:b/>
          <w:color w:val="000000"/>
          <w:szCs w:val="24"/>
        </w:rPr>
        <w:t>&gt;&gt; payable by &lt;&lt;PayPal or&gt;&gt; check.  After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gt;&gt; once you complete the survey.</w:t>
      </w:r>
      <w:r w:rsidRPr="00564563" w:rsidR="00564563">
        <w:rPr>
          <w:rFonts w:eastAsia="Malgun Gothic"/>
          <w:color w:val="000000"/>
          <w:szCs w:val="24"/>
        </w:rPr>
        <w:t xml:space="preserve">&gt;&gt;] [IF DEFAULT GROUP: </w:t>
      </w:r>
      <w:r w:rsidRPr="00564563" w:rsidR="00564563">
        <w:rPr>
          <w:szCs w:val="24"/>
        </w:rPr>
        <w:t xml:space="preserve">Once you complete your survey, you will </w:t>
      </w:r>
      <w:r w:rsidRPr="00564563" w:rsidR="00564563">
        <w:rPr>
          <w:b/>
          <w:szCs w:val="24"/>
        </w:rPr>
        <w:t>receive $</w:t>
      </w:r>
      <w:r w:rsidRPr="00564563" w:rsidR="00564563">
        <w:rPr>
          <w:szCs w:val="24"/>
        </w:rPr>
        <w:t>«</w:t>
      </w:r>
      <w:r w:rsidR="00084605">
        <w:rPr>
          <w:b/>
          <w:szCs w:val="24"/>
        </w:rPr>
        <w:t>inc_amount</w:t>
      </w:r>
      <w:r w:rsidRPr="00564563" w:rsidR="00564563">
        <w:rPr>
          <w:szCs w:val="24"/>
        </w:rPr>
        <w:t>»</w:t>
      </w:r>
      <w:r w:rsidRPr="00564563" w:rsidR="00564563">
        <w:rPr>
          <w:b/>
          <w:szCs w:val="24"/>
        </w:rPr>
        <w:t xml:space="preserve"> for participating, </w:t>
      </w:r>
      <w:r w:rsidRPr="00564563" w:rsidR="00564563">
        <w:rPr>
          <w:szCs w:val="24"/>
        </w:rPr>
        <w:t xml:space="preserve">payable by «PayPal or »check!»] </w:t>
      </w:r>
    </w:p>
    <w:bookmarkEnd w:id="163"/>
    <w:p w:rsidRPr="00756923" w:rsidR="006A7210" w:rsidP="00E66E86" w:rsidRDefault="004C4B19" w14:paraId="774078E0" w14:textId="039D0B6A">
      <w:pPr>
        <w:pStyle w:val="NormalWeb"/>
        <w:spacing w:after="0" w:afterAutospacing="0"/>
        <w:jc w:val="center"/>
        <w:rPr>
          <w:rFonts w:cs="Arial"/>
          <w:color w:val="000000"/>
          <w:lang w:val="en"/>
        </w:rPr>
      </w:pPr>
      <w:r w:rsidRPr="00D806BB">
        <w:rPr>
          <w:noProof/>
          <w:sz w:val="20"/>
          <w:szCs w:val="20"/>
        </w:rPr>
        <w:drawing>
          <wp:inline distT="0" distB="0" distL="0" distR="0" wp14:anchorId="3ACBA6D1" wp14:editId="31CB7A71">
            <wp:extent cx="1375576" cy="663842"/>
            <wp:effectExtent l="0" t="0" r="0" b="3175"/>
            <wp:docPr id="219" name="Picture 21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E66E86" w14:paraId="07FEC78B" w14:textId="77777777">
      <w:pPr>
        <w:pStyle w:val="BodyText2"/>
        <w:spacing w:after="0"/>
        <w:rPr>
          <w:rFonts w:cs="Times New Roman"/>
          <w:bCs w:val="0"/>
          <w:szCs w:val="20"/>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43">
        <w:r w:rsidRPr="004F4E82" w:rsidR="004F4E82">
          <w:rPr>
            <w:rFonts w:cs="Times New Roman"/>
            <w:bCs w:val="0"/>
            <w:szCs w:val="20"/>
            <w:u w:val="single"/>
          </w:rPr>
          <w:t>https://surveys.nces.ed.gov/bandb/</w:t>
        </w:r>
      </w:hyperlink>
    </w:p>
    <w:p w:rsidRPr="00756923" w:rsidR="00E66E86" w:rsidP="004F4E82" w:rsidRDefault="00E66E86" w14:paraId="7004BE13" w14:textId="220DD706">
      <w:pPr>
        <w:pStyle w:val="BodyText2"/>
        <w:spacing w:after="0"/>
        <w:ind w:firstLine="720"/>
        <w:rPr>
          <w:color w:val="000000"/>
          <w:lang w:val="en"/>
        </w:rPr>
      </w:pPr>
      <w:r w:rsidRPr="00756923">
        <w:rPr>
          <w:b/>
          <w:color w:val="000000"/>
          <w:lang w:val="en"/>
        </w:rPr>
        <w:t>Study ID:</w:t>
      </w:r>
      <w:r w:rsidRPr="00756923">
        <w:rPr>
          <w:color w:val="000000"/>
          <w:lang w:val="en"/>
        </w:rPr>
        <w:t xml:space="preserve"> </w:t>
      </w:r>
      <w:r w:rsidRPr="00756923">
        <w:t>«</w:t>
      </w:r>
      <w:r w:rsidRPr="00756923">
        <w:rPr>
          <w:color w:val="000000"/>
          <w:lang w:val="en"/>
        </w:rPr>
        <w:t>caseID</w:t>
      </w:r>
      <w:r w:rsidRPr="00756923">
        <w:t>»</w:t>
      </w:r>
    </w:p>
    <w:p w:rsidRPr="00756923" w:rsidR="006A7210" w:rsidP="007827BA" w:rsidRDefault="00E66E86" w14:paraId="22E75143"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p>
    <w:p w:rsidRPr="00756923" w:rsidR="006A7210" w:rsidP="00DA65B3" w:rsidRDefault="00E66E86" w14:paraId="71DC8F18" w14:textId="07D7E5D6">
      <w:pPr>
        <w:pStyle w:val="BodyText2"/>
        <w:rPr>
          <w:szCs w:val="24"/>
          <w:lang w:val="en"/>
        </w:rPr>
      </w:pPr>
      <w:r w:rsidRPr="00756923">
        <w:rPr>
          <w:szCs w:val="24"/>
          <w:lang w:val="en"/>
        </w:rPr>
        <w:t xml:space="preserve">If you have questions or prefer to participate by telephone, please call </w:t>
      </w:r>
      <w:r w:rsidR="00EA167E">
        <w:rPr>
          <w:b/>
          <w:szCs w:val="24"/>
        </w:rPr>
        <w:t>855-322-2826</w:t>
      </w:r>
      <w:r w:rsidRPr="00756923">
        <w:rPr>
          <w:szCs w:val="24"/>
          <w:lang w:val="en"/>
        </w:rPr>
        <w:t>.</w:t>
      </w:r>
    </w:p>
    <w:p w:rsidRPr="00756923" w:rsidR="006A7210" w:rsidP="00DA65B3" w:rsidRDefault="00E66E86" w14:paraId="4F7BDD0A" w14:textId="77777777">
      <w:pPr>
        <w:pStyle w:val="BodyText2"/>
        <w:rPr>
          <w:szCs w:val="24"/>
          <w:lang w:val="en"/>
        </w:rPr>
      </w:pPr>
      <w:r w:rsidRPr="00756923">
        <w:rPr>
          <w:szCs w:val="24"/>
          <w:lang w:val="en"/>
        </w:rPr>
        <w:t>Thanks in advance for your participation.</w:t>
      </w:r>
    </w:p>
    <w:p w:rsidRPr="0071240D" w:rsidR="000A1AF6" w:rsidP="000A1AF6" w:rsidRDefault="000A1AF6" w14:paraId="265A80D4" w14:textId="2F9FE65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08F712B5" w14:textId="3A4B31F3">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99558D0" w14:textId="0EE97FB9">
      <w:pPr>
        <w:jc w:val="center"/>
        <w:rPr>
          <w:rFonts w:cs="Arial"/>
          <w:szCs w:val="24"/>
        </w:rPr>
      </w:pPr>
      <w:r w:rsidRPr="00756923">
        <w:rPr>
          <w:rFonts w:cs="Arial"/>
          <w:i/>
          <w:iCs/>
          <w:szCs w:val="24"/>
        </w:rPr>
        <w:t xml:space="preserve">Learn more about our confidentiality procedures at </w:t>
      </w:r>
      <w:hyperlink w:history="1" r:id="rId244">
        <w:r w:rsidRPr="00E54E15" w:rsidR="00E54E15">
          <w:rPr>
            <w:u w:val="single"/>
          </w:rPr>
          <w:t>https://surveys.nces.ed.gov/bandb/confidentiality.aspx</w:t>
        </w:r>
      </w:hyperlink>
    </w:p>
    <w:p w:rsidRPr="00756923" w:rsidR="00E66E86" w:rsidP="00E66E86" w:rsidRDefault="00E66E86" w14:paraId="417CD9BC" w14:textId="77777777">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6A7210" w:rsidP="00E66E86" w:rsidRDefault="006A7210" w14:paraId="0ABBD48A" w14:textId="39B16369">
      <w:pPr>
        <w:rPr>
          <w:rFonts w:cs="Arial"/>
          <w:szCs w:val="24"/>
        </w:rPr>
      </w:pPr>
    </w:p>
    <w:p w:rsidR="007827BA" w:rsidRDefault="007827BA" w14:paraId="56B325F1" w14:textId="77777777">
      <w:pPr>
        <w:rPr>
          <w:rFonts w:ascii="Arial" w:hAnsi="Arial" w:cs="Arial"/>
          <w:b/>
          <w:bCs/>
          <w:szCs w:val="24"/>
        </w:rPr>
      </w:pPr>
      <w:r>
        <w:br w:type="page"/>
      </w:r>
    </w:p>
    <w:p w:rsidRPr="00E66E86" w:rsidR="00E66E86" w:rsidP="008E709F" w:rsidRDefault="00E66E86" w14:paraId="3F5A93B2" w14:textId="173611D5">
      <w:pPr>
        <w:pStyle w:val="AppH3"/>
      </w:pPr>
      <w:r w:rsidRPr="00E66E86">
        <w:lastRenderedPageBreak/>
        <w:t>As Needed Reminder E-mail 3</w:t>
      </w:r>
      <w:r w:rsidR="00564563">
        <w:t>—Includes Default Group Incentive Changes</w:t>
      </w:r>
    </w:p>
    <w:p w:rsidRPr="00756923" w:rsidR="00E66E86" w:rsidP="00DA65B3" w:rsidRDefault="00E66E86" w14:paraId="10E0F4B3" w14:textId="50E10EDC">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Ends on «end_date»–Just «end_date – current_date» Days Left to Participate!</w:t>
      </w:r>
    </w:p>
    <w:p w:rsidRPr="00564563" w:rsidR="00564563" w:rsidP="00564563" w:rsidRDefault="00E66E86" w14:paraId="44F3C4CF" w14:textId="13858E5B">
      <w:pPr>
        <w:pStyle w:val="BodyText2"/>
        <w:rPr>
          <w:szCs w:val="24"/>
        </w:rPr>
      </w:pPr>
      <w:r w:rsidRPr="00756923">
        <w:rPr>
          <w:szCs w:val="24"/>
        </w:rPr>
        <w:t xml:space="preserve">«fname», we don’t want you to miss out on your opportunity to contribute to this important study and make your voice heard. </w:t>
      </w:r>
      <w:r w:rsidRPr="00564563" w:rsidR="00564563">
        <w:rPr>
          <w:color w:val="000000"/>
          <w:szCs w:val="24"/>
          <w:lang w:val="en"/>
        </w:rPr>
        <w:t xml:space="preserve">[IF AGGRESSIVE GROUP &amp; INCENTIVE ELGIBLE: </w:t>
      </w:r>
      <w:r w:rsidRPr="00564563" w:rsidR="00564563">
        <w:rPr>
          <w:szCs w:val="24"/>
        </w:rPr>
        <w:t>«</w:t>
      </w:r>
      <w:r w:rsidRPr="00564563" w:rsidR="00564563">
        <w:rPr>
          <w:color w:val="000000"/>
          <w:szCs w:val="24"/>
          <w:lang w:val="en"/>
        </w:rPr>
        <w:t xml:space="preserve">And, </w:t>
      </w:r>
      <w:r w:rsidRPr="00564563" w:rsidR="00564563">
        <w:rPr>
          <w:szCs w:val="24"/>
        </w:rPr>
        <w:t>«</w:t>
      </w:r>
      <w:r w:rsidRPr="00564563" w:rsidR="00564563">
        <w:rPr>
          <w:color w:val="000000"/>
          <w:szCs w:val="24"/>
          <w:lang w:val="en"/>
        </w:rPr>
        <w:t xml:space="preserve">now </w:t>
      </w:r>
      <w:r w:rsidRPr="00564563" w:rsidR="00564563">
        <w:rPr>
          <w:szCs w:val="24"/>
        </w:rPr>
        <w:t>»</w:t>
      </w:r>
      <w:r w:rsidRPr="00564563" w:rsidR="00564563">
        <w:rPr>
          <w:color w:val="000000"/>
          <w:szCs w:val="24"/>
          <w:lang w:val="en"/>
        </w:rPr>
        <w:t xml:space="preserve">you'll </w:t>
      </w:r>
      <w:r w:rsidRPr="00564563" w:rsidR="00564563">
        <w:rPr>
          <w:szCs w:val="24"/>
        </w:rPr>
        <w:t>«</w:t>
      </w:r>
      <w:r w:rsidRPr="00564563" w:rsidR="00564563">
        <w:rPr>
          <w:color w:val="000000"/>
          <w:szCs w:val="24"/>
          <w:lang w:val="en"/>
        </w:rPr>
        <w:t xml:space="preserve">still </w:t>
      </w:r>
      <w:r w:rsidRPr="00564563" w:rsidR="00564563">
        <w:rPr>
          <w:szCs w:val="24"/>
        </w:rPr>
        <w:t>»</w:t>
      </w:r>
      <w:r w:rsidRPr="00564563" w:rsidR="00564563">
        <w:rPr>
          <w:color w:val="000000"/>
          <w:szCs w:val="24"/>
          <w:lang w:val="en"/>
        </w:rPr>
        <w:t xml:space="preserve">receive </w:t>
      </w:r>
      <w:r w:rsidRPr="00564563" w:rsidR="00564563">
        <w:rPr>
          <w:b/>
          <w:color w:val="000000"/>
          <w:szCs w:val="24"/>
          <w:lang w:val="en"/>
        </w:rPr>
        <w:t>$</w:t>
      </w:r>
      <w:r w:rsidRPr="00564563" w:rsidR="00564563">
        <w:rPr>
          <w:szCs w:val="24"/>
        </w:rPr>
        <w:t>«</w:t>
      </w:r>
      <w:r w:rsidR="00084605">
        <w:rPr>
          <w:b/>
          <w:color w:val="000000"/>
          <w:szCs w:val="24"/>
          <w:lang w:val="en"/>
        </w:rPr>
        <w:t>inc_amount</w:t>
      </w:r>
      <w:r w:rsidRPr="00564563" w:rsidR="00564563">
        <w:rPr>
          <w:szCs w:val="24"/>
        </w:rPr>
        <w:t>»</w:t>
      </w:r>
      <w:r w:rsidRPr="00564563" w:rsidR="00564563">
        <w:rPr>
          <w:color w:val="000000"/>
          <w:szCs w:val="24"/>
          <w:lang w:val="en"/>
        </w:rPr>
        <w:t xml:space="preserve">, </w:t>
      </w:r>
      <w:r w:rsidRPr="00564563" w:rsidR="00564563">
        <w:rPr>
          <w:b/>
          <w:color w:val="000000"/>
          <w:szCs w:val="24"/>
          <w:lang w:val="en"/>
        </w:rPr>
        <w:t xml:space="preserve">payable by </w:t>
      </w:r>
      <w:r w:rsidRPr="00564563" w:rsidR="00564563">
        <w:rPr>
          <w:szCs w:val="24"/>
        </w:rPr>
        <w:t>«</w:t>
      </w:r>
      <w:r w:rsidRPr="00564563" w:rsidR="00564563">
        <w:rPr>
          <w:b/>
          <w:color w:val="000000"/>
          <w:szCs w:val="24"/>
          <w:lang w:val="en"/>
        </w:rPr>
        <w:t xml:space="preserve">PayPal or </w:t>
      </w:r>
      <w:r w:rsidRPr="00564563" w:rsidR="00564563">
        <w:rPr>
          <w:szCs w:val="24"/>
        </w:rPr>
        <w:t>»</w:t>
      </w:r>
      <w:r w:rsidRPr="00564563" w:rsidR="00564563">
        <w:rPr>
          <w:b/>
          <w:color w:val="000000"/>
          <w:szCs w:val="24"/>
          <w:lang w:val="en"/>
        </w:rPr>
        <w:t>check!</w:t>
      </w:r>
      <w:r w:rsidRPr="00564563" w:rsidR="00564563">
        <w:rPr>
          <w:szCs w:val="24"/>
        </w:rPr>
        <w:t>»</w:t>
      </w:r>
      <w:r w:rsidRPr="00564563" w:rsidR="00564563">
        <w:rPr>
          <w:color w:val="000000"/>
          <w:szCs w:val="24"/>
          <w:lang w:val="en"/>
        </w:rPr>
        <w:t xml:space="preserve">] </w:t>
      </w:r>
      <w:r w:rsidRPr="00564563" w:rsidR="00564563">
        <w:rPr>
          <w:b/>
          <w:color w:val="000000" w:themeColor="text1"/>
          <w:szCs w:val="24"/>
        </w:rPr>
        <w:t>[IF DEFAULT GROUP &amp; P</w:t>
      </w:r>
      <w:r w:rsidR="00A52897">
        <w:rPr>
          <w:b/>
          <w:color w:val="000000" w:themeColor="text1"/>
          <w:szCs w:val="24"/>
        </w:rPr>
        <w:t>AYPAL</w:t>
      </w:r>
      <w:r w:rsidRPr="00564563" w:rsidR="00564563">
        <w:rPr>
          <w:b/>
          <w:color w:val="000000" w:themeColor="text1"/>
          <w:szCs w:val="24"/>
        </w:rPr>
        <w:t xml:space="preserve"> PREPAID: </w:t>
      </w:r>
      <w:r w:rsidRPr="00A52897" w:rsidR="00564563">
        <w:rPr>
          <w:b/>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PayPal «to [e-mailaddress] »in appreciation for your participation in B&amp;B.»] [IF DEFAULT GROUP &amp; CASH PREPAID: </w:t>
      </w:r>
      <w:r w:rsidRPr="00A52897" w:rsidR="00564563">
        <w:rPr>
          <w:b/>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mail in appreciation for your participation in B&amp;B.»] </w:t>
      </w:r>
      <w:r w:rsidRPr="00A52897" w:rsidR="00564563">
        <w:rPr>
          <w:b/>
          <w:bCs w:val="0"/>
          <w:szCs w:val="24"/>
        </w:rPr>
        <w:t>[IF DEFAULT GROUP &amp; FLASH</w:t>
      </w:r>
      <w:r w:rsidRPr="00A52897" w:rsidR="00564563">
        <w:rPr>
          <w:rFonts w:eastAsia="Malgun Gothic"/>
          <w:b/>
          <w:bCs w:val="0"/>
          <w:color w:val="000000"/>
          <w:szCs w:val="24"/>
        </w:rPr>
        <w:t>:</w:t>
      </w:r>
      <w:r w:rsidRPr="00564563" w:rsidR="00564563">
        <w:rPr>
          <w:rFonts w:eastAsia="Malgun Gothic"/>
          <w:color w:val="000000"/>
          <w:szCs w:val="24"/>
        </w:rPr>
        <w:t xml:space="preserve"> </w:t>
      </w:r>
      <w:r w:rsidRPr="00564563" w:rsidR="00564563">
        <w:rPr>
          <w:rFonts w:eastAsia="Malgun Gothic"/>
          <w:b/>
          <w:color w:val="000000"/>
          <w:szCs w:val="24"/>
        </w:rPr>
        <w:t>If you complete the survey by &lt;&lt;</w:t>
      </w:r>
      <w:r w:rsidR="0029359E">
        <w:rPr>
          <w:rFonts w:eastAsia="Malgun Gothic"/>
          <w:b/>
          <w:color w:val="000000"/>
          <w:szCs w:val="24"/>
        </w:rPr>
        <w:t>flash_end</w:t>
      </w:r>
      <w:r w:rsidRPr="00564563" w:rsidR="00564563">
        <w:rPr>
          <w:rFonts w:eastAsia="Malgun Gothic"/>
          <w:b/>
          <w:color w:val="000000"/>
          <w:szCs w:val="24"/>
        </w:rPr>
        <w:t>&gt;&gt;</w:t>
      </w:r>
      <w:r w:rsidR="00D50B48">
        <w:rPr>
          <w:rFonts w:eastAsia="Malgun Gothic"/>
          <w:b/>
          <w:color w:val="000000"/>
          <w:szCs w:val="24"/>
        </w:rPr>
        <w:t>,</w:t>
      </w:r>
      <w:r w:rsidRPr="00564563" w:rsidR="00564563">
        <w:rPr>
          <w:rFonts w:eastAsia="Malgun Gothic"/>
          <w:b/>
          <w:color w:val="000000"/>
          <w:szCs w:val="24"/>
        </w:rPr>
        <w:t xml:space="preserve"> we will send you $&lt;&lt;</w:t>
      </w:r>
      <w:r w:rsidR="00084605">
        <w:rPr>
          <w:rFonts w:eastAsia="Malgun Gothic"/>
          <w:b/>
          <w:color w:val="000000"/>
          <w:szCs w:val="24"/>
        </w:rPr>
        <w:t>inc_amount</w:t>
      </w:r>
      <w:r w:rsidRPr="00564563" w:rsidR="00564563">
        <w:rPr>
          <w:rFonts w:eastAsia="Malgun Gothic"/>
          <w:b/>
          <w:color w:val="000000"/>
          <w:szCs w:val="24"/>
        </w:rPr>
        <w:t>+</w:t>
      </w:r>
      <w:r w:rsidR="0029359E">
        <w:rPr>
          <w:rFonts w:eastAsia="Malgun Gothic"/>
          <w:b/>
          <w:color w:val="000000"/>
          <w:szCs w:val="24"/>
        </w:rPr>
        <w:t>flash_amount</w:t>
      </w:r>
      <w:r w:rsidRPr="00564563" w:rsidR="00564563">
        <w:rPr>
          <w:rFonts w:eastAsia="Malgun Gothic"/>
          <w:b/>
          <w:color w:val="000000"/>
          <w:szCs w:val="24"/>
        </w:rPr>
        <w:t>&gt;&gt; payable by &lt;&lt;PayPal or&gt;&gt; check.  After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gt;&gt; once you complete the survey.</w:t>
      </w:r>
      <w:r w:rsidRPr="00564563" w:rsidR="00564563">
        <w:rPr>
          <w:rFonts w:eastAsia="Malgun Gothic"/>
          <w:color w:val="000000"/>
          <w:szCs w:val="24"/>
        </w:rPr>
        <w:t xml:space="preserve">&gt;&gt;] [IF DEFAULT GROUP: </w:t>
      </w:r>
      <w:r w:rsidRPr="00564563" w:rsidR="00564563">
        <w:rPr>
          <w:szCs w:val="24"/>
        </w:rPr>
        <w:t xml:space="preserve">Once you complete your survey, you will </w:t>
      </w:r>
      <w:r w:rsidRPr="00564563" w:rsidR="00564563">
        <w:rPr>
          <w:b/>
          <w:szCs w:val="24"/>
        </w:rPr>
        <w:t>receive $</w:t>
      </w:r>
      <w:r w:rsidRPr="00564563" w:rsidR="00564563">
        <w:rPr>
          <w:szCs w:val="24"/>
        </w:rPr>
        <w:t>«</w:t>
      </w:r>
      <w:r w:rsidR="00084605">
        <w:rPr>
          <w:b/>
          <w:szCs w:val="24"/>
        </w:rPr>
        <w:t>inc_amount</w:t>
      </w:r>
      <w:r w:rsidRPr="00564563" w:rsidR="00564563">
        <w:rPr>
          <w:szCs w:val="24"/>
        </w:rPr>
        <w:t>»</w:t>
      </w:r>
      <w:r w:rsidRPr="00564563" w:rsidR="00564563">
        <w:rPr>
          <w:b/>
          <w:szCs w:val="24"/>
        </w:rPr>
        <w:t xml:space="preserve"> for participating, </w:t>
      </w:r>
      <w:r w:rsidRPr="00564563" w:rsidR="00564563">
        <w:rPr>
          <w:szCs w:val="24"/>
        </w:rPr>
        <w:t xml:space="preserve">payable by «PayPal or »check!»] </w:t>
      </w:r>
    </w:p>
    <w:p w:rsidRPr="00756923" w:rsidR="006A7210" w:rsidP="004C4B19" w:rsidRDefault="004C4B19" w14:paraId="62DC9DF2" w14:textId="5B982608">
      <w:pPr>
        <w:pStyle w:val="BodyText2"/>
        <w:jc w:val="center"/>
        <w:rPr>
          <w:b/>
          <w:szCs w:val="24"/>
          <w:lang w:val="en"/>
        </w:rPr>
      </w:pPr>
      <w:r w:rsidRPr="00D806BB">
        <w:rPr>
          <w:noProof/>
          <w:sz w:val="20"/>
          <w:szCs w:val="20"/>
        </w:rPr>
        <w:drawing>
          <wp:inline distT="0" distB="0" distL="0" distR="0" wp14:anchorId="76F7F99D" wp14:editId="222FEDC7">
            <wp:extent cx="1375576" cy="663842"/>
            <wp:effectExtent l="0" t="0" r="0" b="3175"/>
            <wp:docPr id="320" name="Picture 32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E66E86" w:rsidRDefault="006A7210" w14:paraId="696100EB" w14:textId="70828E40">
      <w:pPr>
        <w:jc w:val="center"/>
        <w:rPr>
          <w:rFonts w:cs="Arial"/>
          <w:color w:val="000000"/>
          <w:szCs w:val="24"/>
          <w:lang w:val="en"/>
        </w:rPr>
      </w:pPr>
    </w:p>
    <w:p w:rsidRPr="00756923" w:rsidR="00E66E86" w:rsidP="001751D2" w:rsidRDefault="00E66E86" w14:paraId="0109A887" w14:textId="46D8A93A">
      <w:pPr>
        <w:pStyle w:val="BodyText2"/>
        <w:spacing w:after="0"/>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45">
        <w:r w:rsidRPr="004F4E82" w:rsidR="004F4E82">
          <w:rPr>
            <w:rFonts w:cs="Times New Roman"/>
            <w:bCs w:val="0"/>
            <w:szCs w:val="20"/>
            <w:u w:val="single"/>
          </w:rPr>
          <w:t>https://surveys.nces.ed.gov/bandb/</w:t>
        </w:r>
      </w:hyperlink>
    </w:p>
    <w:p w:rsidRPr="00756923" w:rsidR="00E66E86" w:rsidP="00E66E86" w:rsidRDefault="00E66E86" w14:paraId="6A92F89D"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6A7210" w:rsidP="00E66E86" w:rsidRDefault="00E66E86" w14:paraId="7DC61666"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6A7210" w:rsidP="00DA65B3" w:rsidRDefault="00E66E86" w14:paraId="0F8585E6" w14:textId="05EB8260">
      <w:pPr>
        <w:pStyle w:val="BodyText2"/>
        <w:rPr>
          <w:szCs w:val="24"/>
          <w:lang w:val="en"/>
        </w:rPr>
      </w:pPr>
      <w:r w:rsidRPr="00756923">
        <w:rPr>
          <w:szCs w:val="24"/>
          <w:lang w:val="en"/>
        </w:rPr>
        <w:t xml:space="preserve">If you have questions or prefer to participate by telephone, please call </w:t>
      </w:r>
      <w:r w:rsidR="00EA167E">
        <w:rPr>
          <w:b/>
          <w:szCs w:val="24"/>
        </w:rPr>
        <w:t>855-322-2826</w:t>
      </w:r>
      <w:r w:rsidRPr="00756923">
        <w:rPr>
          <w:szCs w:val="24"/>
          <w:lang w:val="en"/>
        </w:rPr>
        <w:t>.</w:t>
      </w:r>
    </w:p>
    <w:p w:rsidRPr="00756923" w:rsidR="006A7210" w:rsidP="00DA65B3" w:rsidRDefault="00E66E86" w14:paraId="7C4811AA" w14:textId="3EB5F206">
      <w:pPr>
        <w:pStyle w:val="BodyText2"/>
        <w:rPr>
          <w:szCs w:val="24"/>
          <w:lang w:val="en"/>
        </w:rPr>
      </w:pPr>
      <w:r w:rsidRPr="00756923">
        <w:rPr>
          <w:szCs w:val="24"/>
          <w:lang w:val="en"/>
        </w:rPr>
        <w:t xml:space="preserve">We need to hear from </w:t>
      </w:r>
      <w:r w:rsidR="00831D6F">
        <w:rPr>
          <w:szCs w:val="24"/>
        </w:rPr>
        <w:t>recent college graduates</w:t>
      </w:r>
      <w:r w:rsidRPr="00756923">
        <w:rPr>
          <w:szCs w:val="24"/>
        </w:rPr>
        <w:t xml:space="preserve"> like </w:t>
      </w:r>
      <w:r w:rsidRPr="00756923">
        <w:rPr>
          <w:szCs w:val="24"/>
          <w:lang w:val="en"/>
        </w:rPr>
        <w:t>you! Thanks in advance for your participation.</w:t>
      </w:r>
    </w:p>
    <w:p w:rsidRPr="0071240D" w:rsidR="000A1AF6" w:rsidP="000A1AF6" w:rsidRDefault="000A1AF6" w14:paraId="790D0274" w14:textId="4DBD99BC">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E71722E" w14:textId="23C3F7E2">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413644B9" w14:textId="541825AC">
      <w:pPr>
        <w:jc w:val="center"/>
        <w:rPr>
          <w:rStyle w:val="Hyperlink"/>
          <w:szCs w:val="24"/>
        </w:rPr>
      </w:pPr>
      <w:r w:rsidRPr="00756923">
        <w:rPr>
          <w:rFonts w:cs="Arial"/>
          <w:i/>
          <w:iCs/>
          <w:szCs w:val="24"/>
        </w:rPr>
        <w:t xml:space="preserve">Learn more about our confidentiality procedures at </w:t>
      </w:r>
      <w:hyperlink w:history="1" r:id="rId246">
        <w:r w:rsidRPr="00E54E15" w:rsidR="00E54E15">
          <w:rPr>
            <w:u w:val="single"/>
          </w:rPr>
          <w:t>https://surveys.nces.ed.gov/bandb/confidentiality.aspx</w:t>
        </w:r>
      </w:hyperlink>
    </w:p>
    <w:p w:rsidR="00934690" w:rsidP="00E66E86" w:rsidRDefault="00E66E86" w14:paraId="59F74A44" w14:textId="1CDD751D">
      <w:pPr>
        <w:jc w:val="center"/>
        <w:rPr>
          <w:szCs w:val="24"/>
        </w:rPr>
      </w:pPr>
      <w:r w:rsidRPr="00756923">
        <w:rPr>
          <w:rFonts w:cs="Arial"/>
          <w:szCs w:val="24"/>
        </w:rPr>
        <w:t>«</w:t>
      </w:r>
      <w:r w:rsidRPr="00756923">
        <w:rPr>
          <w:rFonts w:cs="Arial" w:eastAsiaTheme="majorEastAsia"/>
          <w:szCs w:val="24"/>
        </w:rPr>
        <w:t>emailID</w:t>
      </w:r>
      <w:r w:rsidRPr="00756923">
        <w:rPr>
          <w:szCs w:val="24"/>
        </w:rPr>
        <w:t>»</w:t>
      </w:r>
    </w:p>
    <w:p w:rsidRPr="0024169C" w:rsidR="00EB0888" w:rsidRDefault="00EB0888" w14:paraId="30047BEB" w14:textId="45BA7421">
      <w:pPr>
        <w:rPr>
          <w:szCs w:val="24"/>
        </w:rPr>
      </w:pPr>
      <w:r>
        <w:br w:type="page"/>
      </w:r>
    </w:p>
    <w:p w:rsidRPr="00E66E86" w:rsidR="00E66E86" w:rsidP="008E709F" w:rsidRDefault="00E66E86" w14:paraId="627EF9AE" w14:textId="74B071A3">
      <w:pPr>
        <w:pStyle w:val="AppH3"/>
      </w:pPr>
      <w:r w:rsidRPr="00E66E86">
        <w:lastRenderedPageBreak/>
        <w:t>Contacting Reminder</w:t>
      </w:r>
    </w:p>
    <w:p w:rsidRPr="00756923" w:rsidR="006A7210" w:rsidP="00DA65B3" w:rsidRDefault="00E66E86" w14:paraId="7E28D50C" w14:textId="621A67D3">
      <w:pPr>
        <w:pStyle w:val="BodyText2"/>
        <w:rPr>
          <w:szCs w:val="24"/>
        </w:rPr>
      </w:pPr>
      <w:r w:rsidRPr="00756923">
        <w:rPr>
          <w:b/>
          <w:szCs w:val="24"/>
        </w:rPr>
        <w:t xml:space="preserve">SUBJECT: </w:t>
      </w:r>
      <w:r w:rsidRPr="00756923">
        <w:rPr>
          <w:szCs w:val="24"/>
        </w:rPr>
        <w:t xml:space="preserve">A Reminder to Participate in </w:t>
      </w:r>
      <w:r w:rsidR="00EA167E">
        <w:rPr>
          <w:szCs w:val="24"/>
        </w:rPr>
        <w:t>B&amp;B</w:t>
      </w:r>
    </w:p>
    <w:p w:rsidRPr="00756923" w:rsidR="00E66E86" w:rsidP="00DA65B3" w:rsidRDefault="00E66E86" w14:paraId="7778499D" w14:textId="764F773B">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EA167E">
        <w:rPr>
          <w:color w:val="000000"/>
          <w:szCs w:val="24"/>
          <w:lang w:val="en"/>
        </w:rPr>
        <w:t>B&amp;B</w:t>
      </w:r>
      <w:r w:rsidRPr="00756923">
        <w:rPr>
          <w:color w:val="000000"/>
          <w:szCs w:val="24"/>
          <w:lang w:val="en"/>
        </w:rPr>
        <w:t xml:space="preserve"> to be a success!</w:t>
      </w:r>
    </w:p>
    <w:p w:rsidRPr="00756923" w:rsidR="00E66E86" w:rsidP="00DA65B3" w:rsidRDefault="00E66E86" w14:paraId="5CAD04F8" w14:textId="7A3D504C">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the </w:t>
      </w:r>
      <w:r w:rsidR="00BA25CA">
        <w:rPr>
          <w:color w:val="000000"/>
          <w:szCs w:val="24"/>
          <w:lang w:val="en"/>
        </w:rPr>
        <w:t>2016/20</w:t>
      </w:r>
      <w:r w:rsidRPr="00756923">
        <w:rPr>
          <w:color w:val="000000"/>
          <w:szCs w:val="24"/>
          <w:lang w:val="en"/>
        </w:rPr>
        <w:t xml:space="preserve"> </w:t>
      </w:r>
      <w:r w:rsidR="00831D6F">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IF PREPAID:</w:t>
      </w:r>
      <w:r w:rsidRPr="00756923">
        <w:rPr>
          <w:szCs w:val="24"/>
        </w:rPr>
        <w:t>«</w:t>
      </w:r>
      <w:r w:rsidRPr="00756923">
        <w:rPr>
          <w:color w:val="000000"/>
          <w:szCs w:val="24"/>
          <w:lang w:val="en"/>
        </w:rPr>
        <w:t>along with $</w:t>
      </w:r>
      <w:r w:rsidR="00A52897">
        <w:rPr>
          <w:szCs w:val="24"/>
        </w:rPr>
        <w:t>2</w:t>
      </w:r>
      <w:r w:rsidRPr="00756923">
        <w:rPr>
          <w:szCs w:val="24"/>
        </w:rPr>
        <w:t>« via PayPal»//« via mail»»</w:t>
      </w:r>
      <w:r w:rsidR="00831D6F">
        <w:rPr>
          <w:color w:val="000000"/>
          <w:szCs w:val="24"/>
          <w:lang w:val="en"/>
        </w:rPr>
        <w:t>]].</w:t>
      </w:r>
      <w:r w:rsidRPr="00756923">
        <w:rPr>
          <w:color w:val="000000"/>
          <w:szCs w:val="24"/>
          <w:lang w:val="en"/>
        </w:rPr>
        <w:t xml:space="preserve"> </w:t>
      </w:r>
      <w:r w:rsidRPr="00756923">
        <w:rPr>
          <w:szCs w:val="24"/>
        </w:rPr>
        <w:t xml:space="preserve">You have been selected to represent other </w:t>
      </w:r>
      <w:r w:rsidR="00831D6F">
        <w:rPr>
          <w:szCs w:val="24"/>
        </w:rPr>
        <w:t xml:space="preserve">recent college graduates like you. </w:t>
      </w:r>
      <w:r w:rsidRPr="00756923">
        <w:rPr>
          <w:szCs w:val="24"/>
        </w:rPr>
        <w:t xml:space="preserve">Your participation is critical to the success of the study, and we hope you will help inform policy by completing your </w:t>
      </w:r>
      <w:r w:rsidR="00EA167E">
        <w:rPr>
          <w:szCs w:val="24"/>
        </w:rPr>
        <w:t>B&amp;B</w:t>
      </w:r>
      <w:r w:rsidRPr="00756923">
        <w:rPr>
          <w:szCs w:val="24"/>
        </w:rPr>
        <w:t xml:space="preserve"> survey today.</w:t>
      </w:r>
    </w:p>
    <w:p w:rsidRPr="00756923" w:rsidR="00E66E86" w:rsidP="00DA65B3" w:rsidRDefault="00E66E86" w14:paraId="74A47E86" w14:textId="7CD6E1E4">
      <w:pPr>
        <w:pStyle w:val="BodyText2"/>
        <w:rPr>
          <w:szCs w:val="24"/>
        </w:rPr>
      </w:pPr>
      <w:r w:rsidRPr="00756923">
        <w:rPr>
          <w:szCs w:val="24"/>
        </w:rPr>
        <w:t>Your survey will take «</w:t>
      </w:r>
      <w:r w:rsidRPr="00756923">
        <w:rPr>
          <w:color w:val="000000"/>
          <w:szCs w:val="24"/>
          <w:lang w:val="en"/>
        </w:rPr>
        <w:t xml:space="preserve">only </w:t>
      </w:r>
      <w:r w:rsidRPr="00756923">
        <w:rPr>
          <w:szCs w:val="24"/>
        </w:rPr>
        <w:t>»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w:t>
      </w:r>
      <w:r w:rsidRPr="00756923">
        <w:rPr>
          <w:color w:val="000000"/>
          <w:szCs w:val="24"/>
          <w:lang w:val="en"/>
        </w:rPr>
        <w:t xml:space="preserve">still </w:t>
      </w:r>
      <w:r w:rsidRPr="00756923">
        <w:rPr>
          <w:szCs w:val="24"/>
        </w:rPr>
        <w:t xml:space="preserve">»receive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rsidR="00E66E86" w:rsidP="00DA65B3" w:rsidRDefault="00E66E86" w14:paraId="6596D21D" w14:textId="3D7409B0">
      <w:pPr>
        <w:pStyle w:val="BodyText2"/>
        <w:rPr>
          <w:szCs w:val="24"/>
          <w:lang w:val="en"/>
        </w:rPr>
      </w:pPr>
      <w:r w:rsidRPr="00756923">
        <w:rPr>
          <w:szCs w:val="24"/>
          <w:lang w:val="en"/>
        </w:rPr>
        <w:t xml:space="preserve">It’s easy to complete today! </w:t>
      </w:r>
    </w:p>
    <w:p w:rsidRPr="00756923" w:rsidR="004C4B19" w:rsidP="00DA65B3" w:rsidRDefault="004C4B19" w14:paraId="27A48346" w14:textId="3756F9BB">
      <w:pPr>
        <w:pStyle w:val="BodyText2"/>
        <w:rPr>
          <w:szCs w:val="24"/>
          <w:lang w:val="en"/>
        </w:rPr>
      </w:pPr>
      <w:r w:rsidRPr="00D806BB">
        <w:rPr>
          <w:noProof/>
          <w:sz w:val="20"/>
          <w:szCs w:val="20"/>
        </w:rPr>
        <w:drawing>
          <wp:inline distT="0" distB="0" distL="0" distR="0" wp14:anchorId="1EB73A2D" wp14:editId="763F8F82">
            <wp:extent cx="1375576" cy="663842"/>
            <wp:effectExtent l="0" t="0" r="0" b="3175"/>
            <wp:docPr id="321" name="Picture 32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9A4F92" w:rsidP="004C4B19" w:rsidRDefault="004C4B19" w14:paraId="17BE7AE1" w14:textId="5A779A00">
      <w:pPr>
        <w:autoSpaceDE w:val="0"/>
        <w:autoSpaceDN w:val="0"/>
        <w:adjustRightInd w:val="0"/>
        <w:contextualSpacing/>
        <w:rPr>
          <w:rStyle w:val="Hyperlink"/>
          <w:rFonts w:cs="Arial"/>
          <w:szCs w:val="24"/>
        </w:rPr>
      </w:pPr>
      <w:r>
        <w:rPr>
          <w:rFonts w:cs="Arial"/>
          <w:color w:val="000000"/>
          <w:lang w:val="en"/>
        </w:rPr>
        <w:t>O</w:t>
      </w:r>
      <w:r w:rsidRPr="00756923" w:rsidR="00E66E86">
        <w:rPr>
          <w:rFonts w:cs="Arial"/>
          <w:color w:val="000000"/>
          <w:lang w:val="en"/>
        </w:rPr>
        <w:t>r</w:t>
      </w:r>
      <w:r w:rsidR="00D50B48">
        <w:rPr>
          <w:rFonts w:cs="Arial"/>
          <w:color w:val="000000"/>
          <w:lang w:val="en"/>
        </w:rPr>
        <w:t>, you can visit the B&amp;B website and log in:</w:t>
      </w:r>
      <w:r w:rsidR="009A4F92">
        <w:rPr>
          <w:rFonts w:cs="Arial"/>
          <w:color w:val="000000"/>
          <w:lang w:val="en"/>
        </w:rPr>
        <w:t xml:space="preserve"> </w:t>
      </w:r>
      <w:hyperlink w:history="1" r:id="rId247">
        <w:r w:rsidR="009A4F92">
          <w:rPr>
            <w:rStyle w:val="Hyperlink"/>
            <w:rFonts w:cs="Arial"/>
            <w:szCs w:val="24"/>
          </w:rPr>
          <w:t>https://surveys.nces.ed.gov/bandb</w:t>
        </w:r>
        <w:r w:rsidRPr="002979E8" w:rsidR="009A4F92">
          <w:rPr>
            <w:rStyle w:val="Hyperlink"/>
            <w:rFonts w:cs="Arial"/>
            <w:szCs w:val="24"/>
          </w:rPr>
          <w:t>/</w:t>
        </w:r>
      </w:hyperlink>
    </w:p>
    <w:p w:rsidRPr="00756923" w:rsidR="001751D2" w:rsidP="009A4F92" w:rsidRDefault="00E66E86" w14:paraId="4BA14FBE" w14:textId="77777777">
      <w:pPr>
        <w:pStyle w:val="NormalWeb"/>
        <w:spacing w:before="0" w:beforeAutospacing="0" w:after="0" w:afterAutospacing="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Pr="00756923" w:rsidR="001751D2" w:rsidP="00B82271" w:rsidRDefault="00E66E86" w14:paraId="46B5A91D" w14:textId="77777777">
      <w:pPr>
        <w:pStyle w:val="NormalWeb"/>
        <w:spacing w:before="0" w:beforeAutospacing="0" w:after="0" w:afterAutospacing="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E66E86" w:rsidP="001751D2" w:rsidRDefault="00E66E86" w14:paraId="50E3AAEA" w14:textId="7B970FAE">
      <w:pPr>
        <w:pStyle w:val="BodyText2"/>
        <w:rPr>
          <w:szCs w:val="24"/>
          <w:lang w:val="en"/>
        </w:rPr>
      </w:pPr>
      <w:r w:rsidRPr="00756923">
        <w:rPr>
          <w:szCs w:val="24"/>
          <w:lang w:val="en"/>
        </w:rPr>
        <w:t xml:space="preserve">You can also complete your survey over the phone by calling </w:t>
      </w:r>
      <w:r w:rsidR="00EA167E">
        <w:rPr>
          <w:b/>
          <w:szCs w:val="24"/>
          <w:lang w:val="en"/>
        </w:rPr>
        <w:t>855-322-2826</w:t>
      </w:r>
      <w:r w:rsidRPr="00756923">
        <w:rPr>
          <w:szCs w:val="24"/>
          <w:lang w:val="en"/>
        </w:rPr>
        <w:t>.</w:t>
      </w:r>
    </w:p>
    <w:p w:rsidRPr="0099183E" w:rsidR="00E66E86" w:rsidP="00E66E86" w:rsidRDefault="00E66E86" w14:paraId="07DB5841" w14:textId="77777777">
      <w:pPr>
        <w:rPr>
          <w:rFonts w:cs="Arial"/>
          <w:b/>
          <w:bCs/>
          <w:i/>
          <w:iCs/>
          <w:color w:val="244061"/>
          <w:szCs w:val="24"/>
        </w:rPr>
      </w:pPr>
      <w:r w:rsidRPr="0099183E">
        <w:rPr>
          <w:rFonts w:cs="Arial"/>
          <w:b/>
          <w:bCs/>
          <w:i/>
          <w:iCs/>
          <w:color w:val="244061"/>
          <w:szCs w:val="24"/>
        </w:rPr>
        <w:t>What sort of reminders can I expect?</w:t>
      </w:r>
    </w:p>
    <w:p w:rsidRPr="00756923" w:rsidR="00E66E86" w:rsidP="00DA65B3" w:rsidRDefault="00E66E86" w14:paraId="04D57010" w14:textId="77777777">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Pr="00756923" w:rsidR="00E66E86" w:rsidP="00BB2729" w:rsidRDefault="00E66E86"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Pr="00756923" w:rsidR="00E66E86" w:rsidP="00BB2729" w:rsidRDefault="00E66E86" w14:paraId="1AB782C4"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Pr="00756923" w:rsidR="00E66E86" w:rsidP="00BB2729" w:rsidRDefault="00E66E86"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Pr="00756923" w:rsidR="006A7210" w:rsidP="00BB2729" w:rsidRDefault="00E66E86"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Pr="00756923" w:rsidR="006A7210" w:rsidP="00DA65B3" w:rsidRDefault="00E66E86" w14:paraId="4433B017" w14:textId="5CC39D84">
      <w:pPr>
        <w:pStyle w:val="BodyText2"/>
        <w:rPr>
          <w:szCs w:val="24"/>
        </w:rPr>
      </w:pPr>
      <w:r w:rsidRPr="00756923">
        <w:rPr>
          <w:szCs w:val="24"/>
        </w:rPr>
        <w:t xml:space="preserve">If you have other questions, please contact the </w:t>
      </w:r>
      <w:r w:rsidR="00EA167E">
        <w:rPr>
          <w:b/>
          <w:szCs w:val="24"/>
        </w:rPr>
        <w:t>B&amp;B Help Desk</w:t>
      </w:r>
      <w:r w:rsidRPr="00756923">
        <w:rPr>
          <w:b/>
          <w:szCs w:val="24"/>
        </w:rPr>
        <w:t xml:space="preserve"> at </w:t>
      </w:r>
      <w:r w:rsidR="00EA167E">
        <w:rPr>
          <w:b/>
          <w:szCs w:val="24"/>
        </w:rPr>
        <w:t>855-322-2826</w:t>
      </w:r>
      <w:r w:rsidRPr="00756923">
        <w:rPr>
          <w:szCs w:val="24"/>
        </w:rPr>
        <w:t xml:space="preserve"> or e-mail us at </w:t>
      </w:r>
      <w:hyperlink w:history="1" r:id="rId248">
        <w:r w:rsidRPr="00A31EF3" w:rsidR="00030444">
          <w:rPr>
            <w:rStyle w:val="Hyperlink"/>
          </w:rPr>
          <w:t>bandb@rti.org</w:t>
        </w:r>
      </w:hyperlink>
      <w:r w:rsidRPr="00756923">
        <w:rPr>
          <w:szCs w:val="24"/>
        </w:rPr>
        <w:t>.</w:t>
      </w:r>
    </w:p>
    <w:p w:rsidRPr="0071240D" w:rsidR="000A1AF6" w:rsidP="000A1AF6" w:rsidRDefault="000A1AF6" w14:paraId="1B0FB157" w14:textId="3D1C437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7F3B8FD6" w14:textId="58B5F624">
      <w:pPr>
        <w:jc w:val="center"/>
        <w:rPr>
          <w:rFonts w:cs="Arial"/>
          <w:szCs w:val="24"/>
        </w:rPr>
      </w:pPr>
      <w:r w:rsidRPr="00756923">
        <w:rPr>
          <w:rFonts w:cs="Arial"/>
          <w:szCs w:val="24"/>
        </w:rPr>
        <w:t>OMB Control Number: 1850-</w:t>
      </w:r>
      <w:r w:rsidR="007C5390">
        <w:rPr>
          <w:rFonts w:cs="Arial"/>
          <w:szCs w:val="24"/>
        </w:rPr>
        <w:t>0926</w:t>
      </w:r>
    </w:p>
    <w:p w:rsidRPr="009A4F92" w:rsidR="009A4F92" w:rsidP="009A4F92" w:rsidRDefault="00E66E86" w14:paraId="31B235E3" w14:textId="1CCA04DB">
      <w:pPr>
        <w:jc w:val="center"/>
        <w:rPr>
          <w:rFonts w:cs="Arial"/>
          <w:szCs w:val="24"/>
          <w:u w:val="single"/>
        </w:rPr>
      </w:pPr>
      <w:r w:rsidRPr="00756923">
        <w:rPr>
          <w:rFonts w:cs="Arial"/>
          <w:i/>
          <w:iCs/>
          <w:szCs w:val="24"/>
        </w:rPr>
        <w:t xml:space="preserve">Learn more about our confidentiality procedures at </w:t>
      </w:r>
      <w:hyperlink w:history="1" r:id="rId249">
        <w:r w:rsidRPr="00065399" w:rsidR="009A4F92">
          <w:rPr>
            <w:rStyle w:val="Hyperlink"/>
            <w:rFonts w:cs="Arial"/>
            <w:szCs w:val="24"/>
          </w:rPr>
          <w:t>https://surveys.nces.ed.gov/bandb/confidentiality.aspx</w:t>
        </w:r>
      </w:hyperlink>
    </w:p>
    <w:p w:rsidRPr="00756923" w:rsidR="00E66E86" w:rsidP="00E66E86" w:rsidRDefault="00E66E86" w14:paraId="3C8EB117"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820486" w:rsidRDefault="00820486" w14:paraId="76A65A5A" w14:textId="77777777">
      <w:pPr>
        <w:rPr>
          <w:rFonts w:cs="Arial"/>
          <w:szCs w:val="24"/>
        </w:rPr>
      </w:pPr>
      <w:r>
        <w:rPr>
          <w:rFonts w:cs="Arial"/>
          <w:szCs w:val="24"/>
        </w:rPr>
        <w:br w:type="page"/>
      </w:r>
    </w:p>
    <w:p w:rsidR="00820486" w:rsidP="00820486" w:rsidRDefault="00820486" w14:paraId="635B5646" w14:textId="77777777">
      <w:pPr>
        <w:pStyle w:val="AppH3"/>
      </w:pPr>
      <w:r w:rsidRPr="00E66E86">
        <w:lastRenderedPageBreak/>
        <w:t>Thanksgiving Themed E-mail</w:t>
      </w:r>
    </w:p>
    <w:p w:rsidRPr="00EB0888" w:rsidR="00820486" w:rsidP="00820486" w:rsidRDefault="00820486" w14:paraId="42099E43" w14:textId="40AFC0B2">
      <w:pPr>
        <w:pStyle w:val="BodyText2"/>
        <w:rPr>
          <w:szCs w:val="24"/>
        </w:rPr>
      </w:pPr>
      <w:r w:rsidRPr="00EB0888">
        <w:rPr>
          <w:b/>
          <w:szCs w:val="24"/>
        </w:rPr>
        <w:t>SUBJECT LINE</w:t>
      </w:r>
      <w:r w:rsidRPr="00EB0888">
        <w:rPr>
          <w:i/>
          <w:szCs w:val="24"/>
        </w:rPr>
        <w:t>:</w:t>
      </w:r>
      <w:r w:rsidRPr="00EB0888">
        <w:rPr>
          <w:szCs w:val="24"/>
        </w:rPr>
        <w:t xml:space="preserve"> Happy Thanksgiving from the </w:t>
      </w:r>
      <w:r>
        <w:rPr>
          <w:szCs w:val="24"/>
        </w:rPr>
        <w:t>B&amp;B</w:t>
      </w:r>
      <w:r w:rsidRPr="00EB0888">
        <w:rPr>
          <w:szCs w:val="24"/>
        </w:rPr>
        <w:t xml:space="preserve"> Team</w:t>
      </w:r>
    </w:p>
    <w:p w:rsidRPr="00EB0888" w:rsidR="00820486" w:rsidP="00820486" w:rsidRDefault="00820486" w14:paraId="06093A39" w14:textId="77777777">
      <w:pPr>
        <w:pStyle w:val="BodyText2"/>
        <w:rPr>
          <w:szCs w:val="24"/>
        </w:rPr>
      </w:pPr>
      <w:r w:rsidRPr="00EB0888">
        <w:rPr>
          <w:szCs w:val="24"/>
        </w:rPr>
        <w:t>«</w:t>
      </w:r>
      <w:r w:rsidRPr="00EB0888">
        <w:rPr>
          <w:color w:val="000000"/>
          <w:szCs w:val="24"/>
          <w:lang w:val="en"/>
        </w:rPr>
        <w:t>fname</w:t>
      </w:r>
      <w:r w:rsidRPr="00EB0888">
        <w:rPr>
          <w:szCs w:val="24"/>
        </w:rPr>
        <w:t>»,</w:t>
      </w:r>
    </w:p>
    <w:p w:rsidRPr="00EB0888" w:rsidR="00820486" w:rsidP="00820486" w:rsidRDefault="00820486" w14:paraId="2B0B53EE" w14:textId="692D2646">
      <w:pPr>
        <w:pStyle w:val="BodyText2"/>
        <w:rPr>
          <w:szCs w:val="24"/>
        </w:rPr>
      </w:pPr>
      <w:r w:rsidRPr="00EB0888">
        <w:rPr>
          <w:szCs w:val="24"/>
        </w:rPr>
        <w:t xml:space="preserve">We would like to wish you a Happy Thanksgiving! During this season of giving, you have the opportunity to give back by contributing to research that will inform federal policy on </w:t>
      </w:r>
      <w:r>
        <w:rPr>
          <w:szCs w:val="24"/>
        </w:rPr>
        <w:t>higher education.</w:t>
      </w:r>
    </w:p>
    <w:p w:rsidRPr="00EB0888" w:rsidR="00820486" w:rsidP="00820486" w:rsidRDefault="00820486" w14:paraId="6C9FA647" w14:textId="395BD68E">
      <w:pPr>
        <w:pStyle w:val="BodyText2"/>
        <w:rPr>
          <w:szCs w:val="24"/>
        </w:rPr>
      </w:pPr>
      <w:r w:rsidRPr="00EB0888">
        <w:rPr>
          <w:szCs w:val="24"/>
        </w:rPr>
        <w:t xml:space="preserve">We want to thank you for being a part of </w:t>
      </w:r>
      <w:r>
        <w:rPr>
          <w:szCs w:val="24"/>
        </w:rPr>
        <w:t>B&amp;B</w:t>
      </w:r>
      <w:r w:rsidRPr="00EB0888">
        <w:rPr>
          <w:szCs w:val="24"/>
        </w:rPr>
        <w:t xml:space="preserve"> and hope that you will consider participating. Participating is easy: </w:t>
      </w:r>
      <w:r w:rsidR="00D50B48">
        <w:rPr>
          <w:szCs w:val="24"/>
        </w:rPr>
        <w:t>the survey</w:t>
      </w:r>
      <w:r w:rsidRPr="00EB0888" w:rsidR="00D50B48">
        <w:rPr>
          <w:szCs w:val="24"/>
        </w:rPr>
        <w:t xml:space="preserve"> </w:t>
      </w:r>
      <w:r w:rsidRPr="00EB0888">
        <w:rPr>
          <w:szCs w:val="24"/>
        </w:rPr>
        <w:t>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Plus, </w:t>
      </w:r>
      <w:r w:rsidRPr="00EB0888">
        <w:rPr>
          <w:b/>
          <w:szCs w:val="24"/>
        </w:rPr>
        <w:t>«</w:t>
      </w:r>
      <w:r w:rsidRPr="00EB0888">
        <w:rPr>
          <w:b/>
          <w:color w:val="000000"/>
          <w:szCs w:val="24"/>
          <w:lang w:val="en"/>
        </w:rPr>
        <w:t xml:space="preserve">now </w:t>
      </w:r>
      <w:r w:rsidRPr="00EB0888">
        <w:rPr>
          <w:b/>
          <w:szCs w:val="24"/>
        </w:rPr>
        <w:t>»we’ll «</w:t>
      </w:r>
      <w:r w:rsidRPr="00EB0888">
        <w:rPr>
          <w:b/>
          <w:color w:val="000000"/>
          <w:szCs w:val="24"/>
          <w:lang w:val="en"/>
        </w:rPr>
        <w:t xml:space="preserve">still </w:t>
      </w:r>
      <w:r w:rsidRPr="00EB0888">
        <w:rPr>
          <w:b/>
          <w:szCs w:val="24"/>
        </w:rPr>
        <w:t>»send you $«</w:t>
      </w:r>
      <w:r w:rsidR="00084605">
        <w:rPr>
          <w:b/>
          <w:szCs w:val="24"/>
        </w:rPr>
        <w:t>inc_amount</w:t>
      </w:r>
      <w:r w:rsidRPr="00EB0888">
        <w:rPr>
          <w:b/>
          <w:szCs w:val="24"/>
        </w:rPr>
        <w:t>» via «PayPal or »check</w:t>
      </w:r>
      <w:r w:rsidRPr="00EB0888">
        <w:rPr>
          <w:szCs w:val="24"/>
        </w:rPr>
        <w:t xml:space="preserve"> to thank you for participating!»] </w:t>
      </w:r>
    </w:p>
    <w:p w:rsidR="00820486" w:rsidP="00820486" w:rsidRDefault="00820486" w14:paraId="43BAE34F" w14:textId="2F234C17">
      <w:pPr>
        <w:pStyle w:val="BodyText2"/>
        <w:rPr>
          <w:color w:val="000000"/>
          <w:szCs w:val="24"/>
        </w:rPr>
      </w:pPr>
      <w:bookmarkStart w:name="_Hlk498366067" w:id="164"/>
      <w:r w:rsidRPr="00EB0888">
        <w:rPr>
          <w:color w:val="000000"/>
          <w:szCs w:val="24"/>
        </w:rPr>
        <w:t>You can easily complete it right now on your mobile device.</w:t>
      </w:r>
    </w:p>
    <w:p w:rsidRPr="00EB0888" w:rsidR="00B82271" w:rsidP="00820486" w:rsidRDefault="00B82271" w14:paraId="782ADA41" w14:textId="082E8EDE">
      <w:pPr>
        <w:pStyle w:val="BodyText2"/>
        <w:rPr>
          <w:color w:val="000000"/>
          <w:szCs w:val="24"/>
        </w:rPr>
      </w:pPr>
      <w:r w:rsidRPr="00D806BB">
        <w:rPr>
          <w:noProof/>
          <w:sz w:val="20"/>
          <w:szCs w:val="20"/>
        </w:rPr>
        <w:drawing>
          <wp:inline distT="0" distB="0" distL="0" distR="0" wp14:anchorId="7D2B8308" wp14:editId="094EC671">
            <wp:extent cx="1375576" cy="663842"/>
            <wp:effectExtent l="0" t="0" r="0" b="3175"/>
            <wp:docPr id="322" name="Picture 32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820486" w:rsidP="00820486" w:rsidRDefault="00820486" w14:paraId="73AF2EBB" w14:textId="7C0035F7">
      <w:pPr>
        <w:contextualSpacing/>
        <w:rPr>
          <w:rFonts w:cs="Arial"/>
          <w:szCs w:val="24"/>
        </w:rPr>
      </w:pPr>
      <w:r w:rsidRPr="00EB0888">
        <w:rPr>
          <w:rFonts w:cs="Arial"/>
          <w:szCs w:val="24"/>
        </w:rPr>
        <w:t>Or log on to our secure website to participate:</w:t>
      </w:r>
    </w:p>
    <w:p w:rsidRPr="00EB0888" w:rsidR="00820486" w:rsidP="00820486" w:rsidRDefault="00BD2271" w14:paraId="22A09E64" w14:textId="2FAD8806">
      <w:pPr>
        <w:autoSpaceDE w:val="0"/>
        <w:autoSpaceDN w:val="0"/>
        <w:adjustRightInd w:val="0"/>
        <w:ind w:left="720"/>
        <w:contextualSpacing/>
        <w:rPr>
          <w:rStyle w:val="Hyperlink"/>
          <w:rFonts w:cs="Arial"/>
          <w:szCs w:val="24"/>
        </w:rPr>
      </w:pPr>
      <w:hyperlink w:history="1" r:id="rId250">
        <w:r w:rsidR="00263DD0">
          <w:rPr>
            <w:rStyle w:val="Hyperlink"/>
            <w:rFonts w:cs="Arial"/>
            <w:szCs w:val="24"/>
          </w:rPr>
          <w:t>https://surveys.nces.ed.gov/bandb</w:t>
        </w:r>
        <w:r w:rsidRPr="002979E8" w:rsidR="00820486">
          <w:rPr>
            <w:rStyle w:val="Hyperlink"/>
            <w:rFonts w:cs="Arial"/>
            <w:szCs w:val="24"/>
          </w:rPr>
          <w:t>/</w:t>
        </w:r>
      </w:hyperlink>
    </w:p>
    <w:p w:rsidRPr="00EB0888" w:rsidR="00820486" w:rsidP="00820486" w:rsidRDefault="00820486" w14:paraId="06E92FE2"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Pr="00EB0888" w:rsidR="00820486" w:rsidP="00820486" w:rsidRDefault="00820486" w14:paraId="3ADEA481"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rsidRPr="00EB0888" w:rsidR="00820486" w:rsidP="00820486" w:rsidRDefault="00820486" w14:paraId="0A59B392" w14:textId="5A612ED9">
      <w:pPr>
        <w:pStyle w:val="BodyText2"/>
        <w:rPr>
          <w:b/>
          <w:i/>
          <w:iCs/>
          <w:szCs w:val="24"/>
        </w:rPr>
      </w:pPr>
      <w:r w:rsidRPr="00EB0888">
        <w:rPr>
          <w:szCs w:val="24"/>
        </w:rPr>
        <w:t xml:space="preserve">Call </w:t>
      </w:r>
      <w:r w:rsidRPr="00EB0888">
        <w:rPr>
          <w:b/>
          <w:szCs w:val="24"/>
        </w:rPr>
        <w:t>8</w:t>
      </w:r>
      <w:r>
        <w:rPr>
          <w:b/>
          <w:szCs w:val="24"/>
        </w:rPr>
        <w:t>55-322-2826</w:t>
      </w:r>
      <w:r w:rsidRPr="00756923">
        <w:rPr>
          <w:szCs w:val="24"/>
        </w:rPr>
        <w:t xml:space="preserve"> </w:t>
      </w:r>
      <w:r w:rsidRPr="00EB0888">
        <w:rPr>
          <w:szCs w:val="24"/>
        </w:rPr>
        <w:t>if you have any questions or to complete the survey by phone.</w:t>
      </w:r>
      <w:bookmarkEnd w:id="164"/>
    </w:p>
    <w:p w:rsidRPr="00EB0888" w:rsidR="00820486" w:rsidP="00820486" w:rsidRDefault="00820486" w14:paraId="2E4A9F30" w14:textId="77777777">
      <w:pPr>
        <w:pStyle w:val="BodyText2"/>
        <w:rPr>
          <w:szCs w:val="24"/>
        </w:rPr>
      </w:pPr>
      <w:r w:rsidRPr="00EB0888">
        <w:rPr>
          <w:szCs w:val="24"/>
        </w:rPr>
        <w:t>Thanks!</w:t>
      </w:r>
    </w:p>
    <w:p w:rsidRPr="0071240D" w:rsidR="00820486" w:rsidP="00820486" w:rsidRDefault="00820486" w14:paraId="7FC9C249" w14:textId="466106D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EB0888" w:rsidR="00820486" w:rsidP="00820486" w:rsidRDefault="00820486" w14:paraId="7A2F6027" w14:textId="6156A80C">
      <w:pPr>
        <w:jc w:val="center"/>
        <w:rPr>
          <w:rFonts w:cs="Arial"/>
          <w:szCs w:val="24"/>
        </w:rPr>
      </w:pPr>
      <w:r w:rsidRPr="00EB0888">
        <w:rPr>
          <w:rFonts w:cs="Arial"/>
          <w:szCs w:val="24"/>
        </w:rPr>
        <w:t>OMB Control Number: 1850-</w:t>
      </w:r>
      <w:r>
        <w:rPr>
          <w:rFonts w:cs="Arial"/>
          <w:szCs w:val="24"/>
        </w:rPr>
        <w:t>0926</w:t>
      </w:r>
    </w:p>
    <w:p w:rsidRPr="00EB0888" w:rsidR="00820486" w:rsidP="00820486" w:rsidRDefault="00820486" w14:paraId="0688BF44" w14:textId="44335E36">
      <w:pPr>
        <w:jc w:val="center"/>
        <w:rPr>
          <w:rFonts w:cs="Arial"/>
          <w:szCs w:val="24"/>
        </w:rPr>
      </w:pPr>
      <w:r w:rsidRPr="00EB0888">
        <w:rPr>
          <w:rFonts w:cs="Arial"/>
          <w:i/>
          <w:iCs/>
          <w:szCs w:val="24"/>
        </w:rPr>
        <w:t xml:space="preserve">Learn more about our confidentiality procedures at </w:t>
      </w:r>
      <w:hyperlink w:history="1" r:id="rId251">
        <w:r w:rsidR="00263DD0">
          <w:rPr>
            <w:rStyle w:val="Hyperlink"/>
            <w:rFonts w:cs="Arial"/>
            <w:szCs w:val="24"/>
          </w:rPr>
          <w:t>https://surveys.nces.ed.gov/bandb</w:t>
        </w:r>
        <w:r w:rsidRPr="002979E8">
          <w:rPr>
            <w:rStyle w:val="Hyperlink"/>
            <w:rFonts w:cs="Arial"/>
            <w:szCs w:val="24"/>
          </w:rPr>
          <w:t>/confidentiality.aspx</w:t>
        </w:r>
      </w:hyperlink>
    </w:p>
    <w:p w:rsidRPr="00EB0888" w:rsidR="00820486" w:rsidP="00820486" w:rsidRDefault="00820486" w14:paraId="471E5A5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6A7210" w:rsidP="00E66E86" w:rsidRDefault="00F52961" w14:paraId="6163D5FF" w14:textId="68817E04">
      <w:pPr>
        <w:rPr>
          <w:rFonts w:cs="Arial"/>
          <w:szCs w:val="24"/>
        </w:rPr>
      </w:pPr>
      <w:r>
        <w:rPr>
          <w:rFonts w:cs="Arial"/>
          <w:szCs w:val="24"/>
        </w:rPr>
        <w:br w:type="page"/>
      </w:r>
    </w:p>
    <w:p w:rsidRPr="00E66E86" w:rsidR="00E66E86" w:rsidP="008E709F" w:rsidRDefault="00EA167E" w14:paraId="352F1AC2" w14:textId="5BF8459D">
      <w:pPr>
        <w:pStyle w:val="AppH3"/>
      </w:pPr>
      <w:bookmarkStart w:name="_Toc505088975" w:id="165"/>
      <w:bookmarkStart w:name="_Toc507072426" w:id="166"/>
      <w:bookmarkEnd w:id="153"/>
      <w:bookmarkEnd w:id="154"/>
      <w:r>
        <w:lastRenderedPageBreak/>
        <w:t>B&amp;B</w:t>
      </w:r>
      <w:r w:rsidRPr="00E66E86" w:rsidR="00E66E86">
        <w:t xml:space="preserve"> Newsletter E-mail 1</w:t>
      </w:r>
    </w:p>
    <w:p w:rsidRPr="00EB0888" w:rsidR="006A7210" w:rsidP="00DA65B3" w:rsidRDefault="00E66E86" w14:paraId="4D1AD36B" w14:textId="3802B372">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Find Out What’s New in </w:t>
      </w:r>
      <w:r w:rsidR="00EA167E">
        <w:rPr>
          <w:szCs w:val="24"/>
          <w:lang w:val="en"/>
        </w:rPr>
        <w:t>B&amp;B</w:t>
      </w:r>
    </w:p>
    <w:p w:rsidRPr="00EB0888" w:rsidR="00E66E86" w:rsidP="00DA65B3" w:rsidRDefault="00E66E86" w14:paraId="42A74F79" w14:textId="6C56E60A">
      <w:pPr>
        <w:pStyle w:val="BodyText2"/>
        <w:rPr>
          <w:szCs w:val="24"/>
        </w:rPr>
      </w:pPr>
      <w:r w:rsidRPr="00EB0888">
        <w:rPr>
          <w:szCs w:val="24"/>
        </w:rPr>
        <w:t xml:space="preserve">THE </w:t>
      </w:r>
      <w:r w:rsidR="00EA167E">
        <w:rPr>
          <w:szCs w:val="24"/>
        </w:rPr>
        <w:t>B&amp;B</w:t>
      </w:r>
      <w:r w:rsidRPr="00EB0888">
        <w:rPr>
          <w:szCs w:val="24"/>
        </w:rPr>
        <w:t xml:space="preserve">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Pr="00EB0888" w:rsidR="00E66E86" w:rsidP="00DA65B3" w:rsidRDefault="00E66E86" w14:paraId="27A09B18" w14:textId="682B5E4C">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w:t>
      </w:r>
      <w:r w:rsidR="00EA167E">
        <w:rPr>
          <w:rFonts w:eastAsia="Calibri"/>
          <w:color w:val="000000"/>
          <w:szCs w:val="24"/>
        </w:rPr>
        <w:t>B&amp;B</w:t>
      </w:r>
      <w:r w:rsidRPr="00EB0888">
        <w:rPr>
          <w:rFonts w:eastAsia="Calibri"/>
          <w:color w:val="000000"/>
          <w:szCs w:val="24"/>
        </w:rPr>
        <w:t xml:space="preserve">! </w:t>
      </w:r>
    </w:p>
    <w:p w:rsidR="00A52897" w:rsidP="00DA65B3" w:rsidRDefault="00E66E86" w14:paraId="37C656E8" w14:textId="02A27F35">
      <w:pPr>
        <w:pStyle w:val="BodyText2"/>
        <w:rPr>
          <w:rFonts w:eastAsia="Calibri"/>
          <w:color w:val="000000"/>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you will </w:t>
      </w:r>
      <w:r w:rsidRPr="00EB0888">
        <w:rPr>
          <w:rFonts w:eastAsia="Calibri"/>
          <w:b/>
          <w:color w:val="000000"/>
          <w:szCs w:val="24"/>
        </w:rPr>
        <w:t xml:space="preserve">receive </w:t>
      </w:r>
      <w:r w:rsidR="006C3F33">
        <w:rPr>
          <w:rFonts w:eastAsia="Calibri"/>
          <w:b/>
          <w:color w:val="000000"/>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szCs w:val="24"/>
        </w:rPr>
        <w:t xml:space="preserve"> </w:t>
      </w:r>
      <w:r w:rsidRPr="00E66E86" w:rsidR="00A52897">
        <w:rPr>
          <w:rFonts w:eastAsia="Calibri"/>
          <w:color w:val="000000"/>
        </w:rPr>
        <w:t xml:space="preserve">via </w:t>
      </w:r>
      <w:r w:rsidRPr="00E66E86" w:rsidR="00A52897">
        <w:rPr>
          <w:rFonts w:eastAsia="Calibri"/>
          <w:b/>
          <w:color w:val="000000"/>
        </w:rPr>
        <w:t>«</w:t>
      </w:r>
      <w:r w:rsidRPr="00E66E86" w:rsidR="00A52897">
        <w:rPr>
          <w:rFonts w:eastAsia="Calibri"/>
          <w:color w:val="000000"/>
        </w:rPr>
        <w:t>PayPal or »check</w:t>
      </w:r>
      <w:r w:rsidR="00A52897">
        <w:t>!</w:t>
      </w:r>
      <w:r w:rsidRPr="00E66E86" w:rsidR="00A52897">
        <w:rPr>
          <w:rFonts w:eastAsia="Calibri"/>
          <w:color w:val="000000"/>
        </w:rPr>
        <w:t>»]</w:t>
      </w:r>
      <w:r w:rsidR="00A52897">
        <w:rPr>
          <w:rFonts w:eastAsia="Calibri"/>
          <w:color w:val="000000"/>
        </w:rPr>
        <w:t>.</w:t>
      </w:r>
    </w:p>
    <w:p w:rsidRPr="00EB0888" w:rsidR="00E66E86" w:rsidP="00DA65B3" w:rsidRDefault="00E66E86" w14:paraId="319F6A04" w14:textId="4F00D5FA">
      <w:pPr>
        <w:pStyle w:val="BodyText2"/>
        <w:rPr>
          <w:szCs w:val="24"/>
        </w:rPr>
      </w:pPr>
      <w:r w:rsidRPr="00EB0888">
        <w:rPr>
          <w:szCs w:val="24"/>
        </w:rPr>
        <w:t>SHARE YOUR EXPERIENCES TODAY!</w:t>
      </w:r>
    </w:p>
    <w:p w:rsidRPr="00EB0888" w:rsidR="00E66E86" w:rsidP="001751D2" w:rsidRDefault="00E66E86" w14:paraId="4BB2E987" w14:textId="2047FAE2">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04708141" wp14:editId="6B1B4339">
            <wp:extent cx="1375576" cy="663842"/>
            <wp:effectExtent l="0" t="0" r="0" b="3175"/>
            <wp:docPr id="323" name="Picture 32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29B5C439" w14:textId="514964D7">
      <w:pPr>
        <w:pStyle w:val="BodyText2"/>
        <w:spacing w:after="0"/>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2">
        <w:r w:rsidRPr="004F4E82" w:rsidR="004F4E82">
          <w:rPr>
            <w:rFonts w:cs="Times New Roman"/>
            <w:bCs w:val="0"/>
            <w:szCs w:val="20"/>
            <w:u w:val="single"/>
          </w:rPr>
          <w:t>https://surveys.nces.ed.gov/bandb/</w:t>
        </w:r>
      </w:hyperlink>
    </w:p>
    <w:p w:rsidRPr="00EB0888" w:rsidR="00E66E86" w:rsidP="001751D2" w:rsidRDefault="00E66E86" w14:paraId="3D3592ED"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1751D2" w:rsidRDefault="00E66E86" w14:paraId="67D962B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00CE6855" w14:textId="514A4FEE">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B0888" w:rsidR="00E66E86" w:rsidP="00DA65B3" w:rsidRDefault="00E66E86" w14:paraId="693364A1" w14:textId="07831ACE">
      <w:pPr>
        <w:pStyle w:val="BodyText2"/>
        <w:rPr>
          <w:szCs w:val="24"/>
        </w:rPr>
      </w:pPr>
      <w:r w:rsidRPr="00EB0888">
        <w:rPr>
          <w:szCs w:val="24"/>
        </w:rPr>
        <w:t xml:space="preserve">INFOGRAPHIC: WHAT HAVE WE LEARNED FROM </w:t>
      </w:r>
      <w:r w:rsidR="00EA167E">
        <w:rPr>
          <w:szCs w:val="24"/>
        </w:rPr>
        <w:t>B&amp;B</w:t>
      </w:r>
      <w:r w:rsidRPr="00EB0888">
        <w:rPr>
          <w:szCs w:val="24"/>
        </w:rPr>
        <w:t>?</w:t>
      </w:r>
    </w:p>
    <w:p w:rsidRPr="00EB0888" w:rsidR="00E66E86" w:rsidP="00DA65B3" w:rsidRDefault="00E66E86" w14:paraId="73A86255" w14:textId="7B83A828">
      <w:pPr>
        <w:pStyle w:val="BodyText2"/>
        <w:rPr>
          <w:szCs w:val="24"/>
        </w:rPr>
      </w:pPr>
      <w:r w:rsidRPr="00EB0888">
        <w:rPr>
          <w:szCs w:val="24"/>
        </w:rPr>
        <w:t xml:space="preserve">Your participation in </w:t>
      </w:r>
      <w:r w:rsidR="00EA167E">
        <w:rPr>
          <w:szCs w:val="24"/>
        </w:rPr>
        <w:t>B&amp;B</w:t>
      </w:r>
      <w:r w:rsidRPr="00EB0888">
        <w:rPr>
          <w:szCs w:val="24"/>
        </w:rPr>
        <w:t xml:space="preserve">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xml:space="preserve">. See what we’ve learned in prior rounds of </w:t>
      </w:r>
      <w:r w:rsidR="00EA167E">
        <w:rPr>
          <w:szCs w:val="24"/>
        </w:rPr>
        <w:t>B&amp;B</w:t>
      </w:r>
      <w:r w:rsidRPr="00EB0888">
        <w:rPr>
          <w:szCs w:val="24"/>
        </w:rPr>
        <w:t>.</w:t>
      </w:r>
    </w:p>
    <w:p w:rsidRPr="00EB0888" w:rsidR="00E66E86" w:rsidP="00DA65B3" w:rsidRDefault="00E66E86" w14:paraId="1DD13BA9" w14:textId="77777777">
      <w:pPr>
        <w:pStyle w:val="BodyText2"/>
        <w:rPr>
          <w:szCs w:val="24"/>
        </w:rPr>
      </w:pPr>
      <w:r w:rsidRPr="00EB0888">
        <w:rPr>
          <w:szCs w:val="24"/>
        </w:rPr>
        <w:t>TAKE A LOOK</w:t>
      </w:r>
    </w:p>
    <w:p w:rsidRPr="00EB0888" w:rsidR="00E66E86" w:rsidP="00DA65B3" w:rsidRDefault="00E66E86" w14:paraId="7EEA81B5" w14:textId="77777777">
      <w:pPr>
        <w:pStyle w:val="BodyText2"/>
        <w:rPr>
          <w:szCs w:val="24"/>
        </w:rPr>
      </w:pPr>
      <w:r w:rsidRPr="00EB0888">
        <w:rPr>
          <w:szCs w:val="24"/>
        </w:rPr>
        <w:t xml:space="preserve">Want more information? </w:t>
      </w:r>
    </w:p>
    <w:p w:rsidR="00AA0B8C" w:rsidP="00DA65B3" w:rsidRDefault="00E66E86" w14:paraId="6BCEAF1B" w14:textId="1342D649">
      <w:pPr>
        <w:pStyle w:val="BodyText2"/>
        <w:rPr>
          <w:szCs w:val="24"/>
        </w:rPr>
      </w:pPr>
      <w:r w:rsidRPr="00EB0888">
        <w:rPr>
          <w:szCs w:val="24"/>
        </w:rPr>
        <w:t xml:space="preserve">Visit </w:t>
      </w:r>
      <w:hyperlink w:history="1" r:id="rId253">
        <w:r w:rsidR="00263DD0">
          <w:rPr>
            <w:rStyle w:val="Hyperlink"/>
            <w:szCs w:val="24"/>
          </w:rPr>
          <w:t>https://surveys.nces.ed.gov/bandb</w:t>
        </w:r>
      </w:hyperlink>
      <w:r w:rsidRPr="00EB0888">
        <w:rPr>
          <w:szCs w:val="24"/>
        </w:rPr>
        <w:t xml:space="preserve"> to find a brief overview of </w:t>
      </w:r>
      <w:r w:rsidR="00EA167E">
        <w:rPr>
          <w:szCs w:val="24"/>
        </w:rPr>
        <w:t>B&amp;B</w:t>
      </w:r>
      <w:r w:rsidR="00D50B48">
        <w:rPr>
          <w:szCs w:val="24"/>
        </w:rPr>
        <w:t xml:space="preserve"> and information about </w:t>
      </w:r>
      <w:r w:rsidRPr="00EB0888">
        <w:rPr>
          <w:szCs w:val="24"/>
        </w:rPr>
        <w:t>what you can expect when participating, previous results, and confidentiality procedures.</w:t>
      </w:r>
    </w:p>
    <w:p w:rsidRPr="0071240D" w:rsidR="000A1AF6" w:rsidP="000A1AF6" w:rsidRDefault="000A1AF6" w14:paraId="1C35CBE1" w14:textId="6F576AFD">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EB0888" w:rsidR="00E66E86" w:rsidP="00E66E86" w:rsidRDefault="00E66E86" w14:paraId="70C716B0" w14:textId="2F667F3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0BE40FF" w14:textId="626E263D">
      <w:pPr>
        <w:jc w:val="center"/>
        <w:rPr>
          <w:rFonts w:cs="Arial"/>
          <w:szCs w:val="24"/>
        </w:rPr>
      </w:pPr>
      <w:r w:rsidRPr="00EB0888">
        <w:rPr>
          <w:rFonts w:cs="Arial"/>
          <w:i/>
          <w:iCs/>
          <w:szCs w:val="24"/>
        </w:rPr>
        <w:t xml:space="preserve">Learn more about our confidentiality procedures at </w:t>
      </w:r>
      <w:hyperlink w:history="1" r:id="rId254">
        <w:r w:rsidRPr="00E54E15" w:rsidR="00E54E15">
          <w:rPr>
            <w:u w:val="single"/>
          </w:rPr>
          <w:t>https://surveys.nces.ed.gov/bandb/confidentiality.aspx</w:t>
        </w:r>
      </w:hyperlink>
    </w:p>
    <w:p w:rsidRPr="00EB0888" w:rsidR="00E66E86" w:rsidP="00E66E86" w:rsidRDefault="00E66E86" w14:paraId="3DD02F35"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6A7210" w:rsidP="00E66E86" w:rsidRDefault="006A7210" w14:paraId="646BF2A0" w14:textId="1C25BF32">
      <w:pPr>
        <w:rPr>
          <w:rFonts w:cs="Arial"/>
          <w:szCs w:val="24"/>
        </w:rPr>
      </w:pPr>
    </w:p>
    <w:p w:rsidRPr="00EB0888" w:rsidR="001751D2" w:rsidRDefault="001751D2" w14:paraId="43145ACD" w14:textId="77777777">
      <w:pPr>
        <w:rPr>
          <w:rFonts w:ascii="Arial" w:hAnsi="Arial" w:cs="Arial"/>
          <w:b/>
          <w:bCs/>
          <w:szCs w:val="24"/>
        </w:rPr>
      </w:pPr>
      <w:r w:rsidRPr="00EB0888">
        <w:rPr>
          <w:szCs w:val="24"/>
        </w:rPr>
        <w:br w:type="page"/>
      </w:r>
    </w:p>
    <w:p w:rsidRPr="00E66E86" w:rsidR="00E66E86" w:rsidP="008E709F" w:rsidRDefault="00EA167E" w14:paraId="59A605D2" w14:textId="6A8D7341">
      <w:pPr>
        <w:pStyle w:val="AppH3"/>
      </w:pPr>
      <w:r>
        <w:lastRenderedPageBreak/>
        <w:t>B&amp;B</w:t>
      </w:r>
      <w:r w:rsidRPr="00E66E86" w:rsidR="00E66E86">
        <w:t xml:space="preserve"> Newsletter E-mail 2</w:t>
      </w:r>
    </w:p>
    <w:p w:rsidRPr="00E66E86" w:rsidR="00E66E86" w:rsidP="00DA65B3" w:rsidRDefault="00E66E86" w14:paraId="513A2D51" w14:textId="3185305F">
      <w:pPr>
        <w:pStyle w:val="BodyText2"/>
        <w:rPr>
          <w:lang w:val="en"/>
        </w:rPr>
      </w:pPr>
      <w:r w:rsidRPr="00E66E86">
        <w:rPr>
          <w:b/>
          <w:lang w:val="en"/>
        </w:rPr>
        <w:t>SUBJECT:</w:t>
      </w:r>
      <w:r w:rsidRPr="00E66E86">
        <w:rPr>
          <w:lang w:val="en"/>
        </w:rPr>
        <w:t xml:space="preserve"> The </w:t>
      </w:r>
      <w:r w:rsidR="00EA167E">
        <w:rPr>
          <w:lang w:val="en"/>
        </w:rPr>
        <w:t>B&amp;B</w:t>
      </w:r>
      <w:r w:rsidRPr="00E66E86">
        <w:rPr>
          <w:lang w:val="en"/>
        </w:rPr>
        <w:t xml:space="preserve"> Newsletter–The Importance of Your Participation</w:t>
      </w:r>
    </w:p>
    <w:p w:rsidR="006A7210" w:rsidP="00DA65B3" w:rsidRDefault="00E66E86" w14:paraId="08297142" w14:textId="5A8C668E">
      <w:pPr>
        <w:pStyle w:val="BodyText2"/>
        <w:rPr>
          <w:lang w:val="en"/>
        </w:rPr>
      </w:pPr>
      <w:r w:rsidRPr="00E66E86">
        <w:rPr>
          <w:b/>
          <w:lang w:val="en"/>
        </w:rPr>
        <w:t>ALTERNATE SUBJECT:</w:t>
      </w:r>
      <w:r w:rsidRPr="00E66E86">
        <w:rPr>
          <w:lang w:val="en"/>
        </w:rPr>
        <w:t xml:space="preserve"> The </w:t>
      </w:r>
      <w:r w:rsidR="00EA167E">
        <w:rPr>
          <w:lang w:val="en"/>
        </w:rPr>
        <w:t>B&amp;B</w:t>
      </w:r>
      <w:r w:rsidRPr="00E66E86">
        <w:rPr>
          <w:lang w:val="en"/>
        </w:rPr>
        <w:t xml:space="preserve"> Newsletter–</w:t>
      </w:r>
      <w:r w:rsidR="00EA167E">
        <w:rPr>
          <w:lang w:val="en"/>
        </w:rPr>
        <w:t>B&amp;B</w:t>
      </w:r>
      <w:r w:rsidRPr="00E66E86">
        <w:rPr>
          <w:lang w:val="en"/>
        </w:rPr>
        <w:t xml:space="preserve"> Participation at </w:t>
      </w:r>
      <w:r w:rsidRPr="00E66E86">
        <w:rPr>
          <w:rFonts w:eastAsia="Calibri"/>
        </w:rPr>
        <w:t>««the »</w:t>
      </w:r>
      <w:fldSimple w:instr=" MERGEFIELD &quot;NPSASschool&quot; ">
        <w:r w:rsidRPr="00E66E86">
          <w:t>«</w:t>
        </w:r>
        <w:r w:rsidR="00A92459">
          <w:t>NPSAS</w:t>
        </w:r>
        <w:r w:rsidRPr="00E66E86">
          <w:t>school»</w:t>
        </w:r>
      </w:fldSimple>
      <w:r w:rsidRPr="00E66E86">
        <w:t>//</w:t>
      </w:r>
      <w:r w:rsidRPr="00E66E86">
        <w:rPr>
          <w:rFonts w:eastAsia="Calibri"/>
        </w:rPr>
        <w:t>«Your Institution</w:t>
      </w:r>
      <w:r w:rsidRPr="00E66E86">
        <w:t>»</w:t>
      </w:r>
    </w:p>
    <w:p w:rsidRPr="00E66E86" w:rsidR="00E66E86" w:rsidP="00DA65B3" w:rsidRDefault="00E66E86" w14:paraId="66FFADD2" w14:textId="1476F721">
      <w:pPr>
        <w:pStyle w:val="BodyText2"/>
      </w:pPr>
      <w:r w:rsidRPr="00E66E86">
        <w:t xml:space="preserve">THE </w:t>
      </w:r>
      <w:r w:rsidR="00EA167E">
        <w:t>B&amp;B</w:t>
      </w:r>
      <w:r w:rsidRPr="00E66E86">
        <w:t xml:space="preserve">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rsidRPr="00E66E86" w:rsidR="00E66E86" w:rsidP="00DA65B3" w:rsidRDefault="00E66E86" w14:paraId="79BC41D4" w14:textId="66BA9458">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b/>
        </w:rPr>
        <w:t>»//</w:t>
      </w:r>
      <w:r w:rsidRPr="00E66E86">
        <w:t>«Your Institution»</w:t>
      </w:r>
      <w:r w:rsidRPr="00E66E86">
        <w:rPr>
          <w:rFonts w:eastAsia="Calibri"/>
          <w:color w:val="000000"/>
        </w:rPr>
        <w:t>!»]</w:t>
      </w:r>
    </w:p>
    <w:p w:rsidRPr="00E66E86" w:rsidR="00E66E86" w:rsidP="00DA65B3" w:rsidRDefault="00E66E86" w14:paraId="46365B79" w14:textId="03847C16">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 xml:space="preserve">WE STILL NEED YOUR PARTICIPATION IN </w:t>
      </w:r>
      <w:r w:rsidR="00EA167E">
        <w:rPr>
          <w:rFonts w:eastAsia="Calibri"/>
          <w:color w:val="000000"/>
        </w:rPr>
        <w:t>B&amp;B</w:t>
      </w:r>
      <w:r w:rsidRPr="00E66E86">
        <w:rPr>
          <w:rFonts w:eastAsia="Calibri"/>
          <w:color w:val="000000"/>
        </w:rPr>
        <w:t>!»]</w:t>
      </w:r>
    </w:p>
    <w:p w:rsidRPr="00E66E86" w:rsidR="00E66E86" w:rsidP="00DA65B3" w:rsidRDefault="00E66E86" w14:paraId="2E601BBB" w14:textId="06237A0D">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xx»% response rate from</w:t>
      </w:r>
      <w:r w:rsidR="00D50B48">
        <w:rPr>
          <w:rFonts w:eastAsia="Calibri"/>
          <w:color w:val="000000"/>
        </w:rPr>
        <w:t xml:space="preserve"> graduates of</w:t>
      </w:r>
      <w:r w:rsidRPr="00E66E86">
        <w:rPr>
          <w:rFonts w:eastAsia="Calibri"/>
          <w:color w:val="000000"/>
        </w:rPr>
        <w:t xml:space="preserve">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noProof/>
        </w:rPr>
        <w:t>»</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name="_Hlk6560229" w:id="167"/>
      <w:r w:rsidRPr="00E66E86">
        <w:t>You</w:t>
      </w:r>
      <w:bookmarkEnd w:id="167"/>
      <w:r w:rsidRPr="00E66E86">
        <w:t xml:space="preserve"> have been selected to represent other students </w:t>
      </w:r>
      <w:r w:rsidR="00D50B48">
        <w:t>who graduated from</w:t>
      </w:r>
      <w:r w:rsidRPr="00E66E86">
        <w:t xml:space="preserve">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b/>
        </w:rPr>
        <w:t>»//</w:t>
      </w:r>
      <w:r w:rsidRPr="00E66E86">
        <w:t xml:space="preserve">«your institution» who were not selected to participate in </w:t>
      </w:r>
      <w:r w:rsidR="00EA167E">
        <w:t>B&amp;B</w:t>
      </w:r>
      <w:r w:rsidRPr="00E66E86">
        <w:t>.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rsidRPr="00E66E86" w:rsidR="00E66E86" w:rsidP="00DA65B3" w:rsidRDefault="00E66E86" w14:paraId="3814A88E" w14:textId="402D5DC1">
      <w:pPr>
        <w:pStyle w:val="BodyText2"/>
      </w:pPr>
      <w:r w:rsidRPr="00E66E86">
        <w:t xml:space="preserve">Your survey </w:t>
      </w:r>
      <w:r w:rsidRPr="00E66E86">
        <w:rPr>
          <w:rFonts w:eastAsia="Calibri"/>
          <w:b/>
          <w:color w:val="000000"/>
        </w:rPr>
        <w:t>«</w:t>
      </w:r>
      <w:r w:rsidRPr="00E66E86">
        <w:rPr>
          <w:rFonts w:eastAsia="Calibri"/>
          <w:color w:val="000000"/>
        </w:rPr>
        <w:t xml:space="preserve">only »takes </w:t>
      </w:r>
      <w:r w:rsidRPr="00E66E86">
        <w:rPr>
          <w:rFonts w:eastAsia="Calibri"/>
          <w:b/>
          <w:color w:val="000000"/>
        </w:rPr>
        <w:t>«time» minutes</w:t>
      </w:r>
      <w:r w:rsidRPr="00E66E86">
        <w:t xml:space="preserve"> [IF INCENTIVE ELIGIBLE: </w:t>
      </w:r>
      <w:r w:rsidRPr="00A92459">
        <w:rPr>
          <w:rFonts w:eastAsia="Calibri"/>
          <w:bCs w:val="0"/>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006C3F33">
        <w:rPr>
          <w:b/>
        </w:rPr>
        <w:t>$</w:t>
      </w:r>
      <w:r w:rsidRPr="00E66E86">
        <w:rPr>
          <w:rFonts w:eastAsia="Calibri"/>
          <w:b/>
          <w:color w:val="000000"/>
        </w:rPr>
        <w:t>«</w:t>
      </w:r>
      <w:r w:rsidR="00084605">
        <w:rPr>
          <w:rFonts w:eastAsia="Calibri"/>
          <w:b/>
          <w:color w:val="000000"/>
        </w:rPr>
        <w:t>inc_amount</w:t>
      </w:r>
      <w:r w:rsidRPr="00E66E86">
        <w:rPr>
          <w:rFonts w:eastAsia="Calibri"/>
          <w:b/>
          <w:color w:val="000000"/>
        </w:rPr>
        <w: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00A92459">
        <w:t>!</w:t>
      </w:r>
      <w:r w:rsidRPr="00E66E86">
        <w:rPr>
          <w:rFonts w:eastAsia="Calibri"/>
          <w:color w:val="000000"/>
        </w:rPr>
        <w:t>»]</w:t>
      </w:r>
      <w:r w:rsidR="00BB2729">
        <w:rPr>
          <w:rFonts w:eastAsia="Calibri"/>
          <w:color w:val="000000"/>
        </w:rPr>
        <w:t>.</w:t>
      </w:r>
    </w:p>
    <w:p w:rsidRPr="00E66E86" w:rsidR="00E66E86" w:rsidP="00DA65B3" w:rsidRDefault="00E66E86" w14:paraId="0B931E57" w14:textId="77777777">
      <w:pPr>
        <w:pStyle w:val="BodyText2"/>
      </w:pPr>
      <w:r w:rsidRPr="00E66E86">
        <w:t>SHARE YOUR EXPERIENCES TODAY!</w:t>
      </w:r>
    </w:p>
    <w:p w:rsidRPr="00E66E86" w:rsidR="00E66E86" w:rsidP="001751D2" w:rsidRDefault="00E66E86" w14:paraId="25FF9F69" w14:textId="3196BDDD">
      <w:pPr>
        <w:pStyle w:val="NormalWeb"/>
        <w:spacing w:before="0" w:beforeAutospacing="0" w:after="0" w:afterAutospacing="0"/>
        <w:rPr>
          <w:rFonts w:cs="Arial"/>
          <w:color w:val="000000"/>
          <w:sz w:val="22"/>
          <w:szCs w:val="22"/>
          <w:lang w:val="en"/>
        </w:rPr>
      </w:pPr>
      <w:r w:rsidRPr="00E66E86">
        <w:rPr>
          <w:rFonts w:cs="Arial"/>
          <w:color w:val="000000"/>
          <w:sz w:val="22"/>
          <w:szCs w:val="22"/>
          <w:lang w:val="en"/>
        </w:rPr>
        <w:t xml:space="preserve"> </w:t>
      </w:r>
      <w:r w:rsidRPr="00D806BB" w:rsidR="00B82271">
        <w:rPr>
          <w:noProof/>
          <w:sz w:val="20"/>
          <w:szCs w:val="20"/>
        </w:rPr>
        <w:drawing>
          <wp:inline distT="0" distB="0" distL="0" distR="0" wp14:anchorId="7EFE8F10" wp14:editId="06C35978">
            <wp:extent cx="1375576" cy="663842"/>
            <wp:effectExtent l="0" t="0" r="0" b="3175"/>
            <wp:docPr id="324" name="Picture 32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E66E86" w14:paraId="6797A067" w14:textId="77777777">
      <w:pPr>
        <w:pStyle w:val="BodyText2"/>
        <w:rPr>
          <w:rFonts w:cs="Times New Roman"/>
          <w:bCs w:val="0"/>
          <w:szCs w:val="20"/>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5">
        <w:r w:rsidRPr="004F4E82" w:rsidR="004F4E82">
          <w:rPr>
            <w:rFonts w:cs="Times New Roman"/>
            <w:bCs w:val="0"/>
            <w:szCs w:val="20"/>
            <w:u w:val="single"/>
          </w:rPr>
          <w:t>https://surveys.nces.ed.gov/bandb/</w:t>
        </w:r>
      </w:hyperlink>
    </w:p>
    <w:p w:rsidRPr="00EB0888" w:rsidR="00E66E86" w:rsidP="004F4E82" w:rsidRDefault="00E66E86" w14:paraId="6122D4B8" w14:textId="3CBADC06">
      <w:pPr>
        <w:pStyle w:val="BodyText2"/>
        <w:ind w:firstLine="720"/>
        <w:rPr>
          <w:color w:val="000000"/>
          <w:lang w:val="en"/>
        </w:rPr>
      </w:pPr>
      <w:r w:rsidRPr="00EB0888">
        <w:rPr>
          <w:b/>
          <w:color w:val="000000"/>
          <w:lang w:val="en"/>
        </w:rPr>
        <w:t>Study ID:</w:t>
      </w:r>
      <w:r w:rsidRPr="00EB0888">
        <w:rPr>
          <w:color w:val="000000"/>
          <w:lang w:val="en"/>
        </w:rPr>
        <w:t xml:space="preserve"> </w:t>
      </w:r>
      <w:r w:rsidRPr="00EB0888">
        <w:t>«</w:t>
      </w:r>
      <w:r w:rsidRPr="00EB0888">
        <w:rPr>
          <w:color w:val="000000"/>
          <w:lang w:val="en"/>
        </w:rPr>
        <w:t>caseID</w:t>
      </w:r>
      <w:r w:rsidRPr="00EB0888">
        <w:t>»</w:t>
      </w:r>
    </w:p>
    <w:p w:rsidRPr="00EB0888" w:rsidR="006A7210" w:rsidP="00DA65B3" w:rsidRDefault="00E66E86" w14:paraId="1E0418A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40B9B997" w14:textId="518804CC">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907CF5" w:rsidR="00E66E86" w:rsidP="00907CF5" w:rsidRDefault="00E66E86" w14:paraId="14778EBE" w14:textId="01032054">
      <w:pPr>
        <w:pStyle w:val="NormalWeb"/>
        <w:spacing w:before="0" w:beforeAutospacing="0" w:after="0" w:afterAutospacing="0"/>
        <w:rPr>
          <w:rFonts w:cs="Arial"/>
        </w:rPr>
      </w:pPr>
      <w:r w:rsidRPr="00EB0888">
        <w:t xml:space="preserve">Want more information? Visit </w:t>
      </w:r>
      <w:hyperlink w:history="1" r:id="rId256">
        <w:r w:rsidRPr="00065399" w:rsidR="00907CF5">
          <w:rPr>
            <w:rStyle w:val="Hyperlink"/>
            <w:rFonts w:cs="Arial"/>
          </w:rPr>
          <w:t>https://surveys.nces.ed.gov/bandb</w:t>
        </w:r>
      </w:hyperlink>
      <w:r w:rsidRPr="00E412DC" w:rsidR="00907CF5">
        <w:rPr>
          <w:rFonts w:cs="Arial"/>
          <w:u w:val="single"/>
        </w:rPr>
        <w:t>/</w:t>
      </w:r>
      <w:r w:rsidRPr="00EB0888">
        <w:t xml:space="preserve"> to find a brief overview of </w:t>
      </w:r>
      <w:r w:rsidR="00EA167E">
        <w:t>B&amp;B</w:t>
      </w:r>
      <w:r w:rsidR="004D3A90">
        <w:t xml:space="preserve"> and information about</w:t>
      </w:r>
      <w:r w:rsidRPr="00EB0888">
        <w:t xml:space="preserve"> what you can expect when participating, previous results, and confidentiality procedures.</w:t>
      </w:r>
    </w:p>
    <w:p w:rsidRPr="0071240D" w:rsidR="000A1AF6" w:rsidP="000A1AF6" w:rsidRDefault="000A1AF6" w14:paraId="56DB3B85" w14:textId="12DD8C91">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49ABD348" w14:textId="0E49D67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FD55D34" w14:textId="2CEE4F27">
      <w:pPr>
        <w:jc w:val="center"/>
        <w:rPr>
          <w:rFonts w:cs="Arial"/>
          <w:szCs w:val="24"/>
        </w:rPr>
      </w:pPr>
      <w:r w:rsidRPr="00EB0888">
        <w:rPr>
          <w:rFonts w:cs="Arial"/>
          <w:i/>
          <w:iCs/>
          <w:szCs w:val="24"/>
        </w:rPr>
        <w:t xml:space="preserve">Learn more about our confidentiality procedures at </w:t>
      </w:r>
      <w:hyperlink w:history="1" r:id="rId257">
        <w:r w:rsidRPr="00E54E15" w:rsidR="00E54E15">
          <w:rPr>
            <w:u w:val="single"/>
          </w:rPr>
          <w:t>https://surveys.nces.ed.gov/bandb/confidentiality.aspx</w:t>
        </w:r>
      </w:hyperlink>
    </w:p>
    <w:p w:rsidRPr="00EB0888" w:rsidR="006A7210" w:rsidP="00584DD6" w:rsidRDefault="00E66E86" w14:paraId="0459714C" w14:textId="31C5A472">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00AC2D80" w:rsidRDefault="00AC2D80" w14:paraId="099E34AC" w14:textId="77777777">
      <w:pPr>
        <w:rPr>
          <w:rFonts w:ascii="Arial" w:hAnsi="Arial" w:cs="Arial"/>
          <w:b/>
          <w:bCs/>
          <w:szCs w:val="24"/>
        </w:rPr>
      </w:pPr>
      <w:r>
        <w:br w:type="page"/>
      </w:r>
    </w:p>
    <w:p w:rsidRPr="00E66E86" w:rsidR="00E66E86" w:rsidP="008E709F" w:rsidRDefault="00EA167E" w14:paraId="692445F4" w14:textId="68ED8A66">
      <w:pPr>
        <w:pStyle w:val="AppH3"/>
      </w:pPr>
      <w:r>
        <w:lastRenderedPageBreak/>
        <w:t>B&amp;B</w:t>
      </w:r>
      <w:r w:rsidRPr="00E66E86" w:rsidR="00E66E86">
        <w:t xml:space="preserve"> Newsletter E-mail </w:t>
      </w:r>
      <w:r w:rsidR="00E76EB6">
        <w:t>3</w:t>
      </w:r>
    </w:p>
    <w:p w:rsidRPr="00EB0888" w:rsidR="006A7210" w:rsidP="00DA65B3" w:rsidRDefault="00E66E86" w14:paraId="44ABA573" w14:textId="0221C437">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w:t>
      </w:r>
      <w:r w:rsidR="00EA167E">
        <w:rPr>
          <w:szCs w:val="24"/>
          <w:lang w:val="en"/>
        </w:rPr>
        <w:t>B&amp;B</w:t>
      </w:r>
      <w:r w:rsidRPr="00EB0888">
        <w:rPr>
          <w:szCs w:val="24"/>
          <w:lang w:val="en"/>
        </w:rPr>
        <w:t xml:space="preserve">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rsidRPr="00EB0888" w:rsidR="00E66E86" w:rsidP="00DA65B3" w:rsidRDefault="00E66E86" w14:paraId="47AD53CE" w14:textId="637D4DC3">
      <w:pPr>
        <w:pStyle w:val="BodyText2"/>
        <w:rPr>
          <w:szCs w:val="24"/>
        </w:rPr>
      </w:pPr>
      <w:r w:rsidRPr="00EB0888">
        <w:rPr>
          <w:szCs w:val="24"/>
        </w:rPr>
        <w:t xml:space="preserve">THE </w:t>
      </w:r>
      <w:r w:rsidR="00EA167E">
        <w:rPr>
          <w:szCs w:val="24"/>
        </w:rPr>
        <w:t>B&amp;B</w:t>
      </w:r>
      <w:r w:rsidRPr="00EB0888">
        <w:rPr>
          <w:szCs w:val="24"/>
        </w:rPr>
        <w:t xml:space="preserve"> NEWSLETTER</w:t>
      </w:r>
      <w:r w:rsidRPr="00EB0888">
        <w:rPr>
          <w:szCs w:val="24"/>
        </w:rPr>
        <w:tab/>
      </w:r>
    </w:p>
    <w:p w:rsidRPr="00EB0888" w:rsidR="00E66E86" w:rsidP="00DA65B3" w:rsidRDefault="00E66E86" w14:paraId="5F74EA17" w14:textId="77777777">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rsidRPr="00EB0888" w:rsidR="00E66E86" w:rsidP="00DA65B3" w:rsidRDefault="00E66E86" w14:paraId="23454F8C" w14:textId="1F59DB49">
      <w:pPr>
        <w:pStyle w:val="BodyText2"/>
        <w:rPr>
          <w:szCs w:val="24"/>
        </w:rPr>
      </w:pPr>
      <w:r w:rsidRPr="00EB0888">
        <w:rPr>
          <w:rFonts w:eastAsia="Calibri"/>
          <w:color w:val="000000"/>
          <w:szCs w:val="24"/>
        </w:rPr>
        <w:t>You have the unique opportunity to repre</w:t>
      </w:r>
      <w:r w:rsidR="00E76EB6">
        <w:rPr>
          <w:rFonts w:eastAsia="Calibri"/>
          <w:color w:val="000000"/>
          <w:szCs w:val="24"/>
        </w:rPr>
        <w:t>sent other recent college graduates</w:t>
      </w:r>
      <w:r w:rsidRPr="00EB0888">
        <w:rPr>
          <w:szCs w:val="24"/>
        </w:rPr>
        <w:t xml:space="preserve"> who were not selected to participate in </w:t>
      </w:r>
      <w:r w:rsidR="00EA167E">
        <w:rPr>
          <w:szCs w:val="24"/>
        </w:rPr>
        <w:t>B&amp;B</w:t>
      </w:r>
      <w:r w:rsidRPr="00EB0888">
        <w:rPr>
          <w:szCs w:val="24"/>
        </w:rPr>
        <w:t xml:space="preserve">. No one can replace you in this study! </w:t>
      </w:r>
    </w:p>
    <w:p w:rsidRPr="00EB0888" w:rsidR="00E66E86" w:rsidP="00DA65B3" w:rsidRDefault="00E66E86" w14:paraId="35096382" w14:textId="515FF0AE">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006C3F33">
        <w:rPr>
          <w:b/>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sidR="00BB2729">
        <w:rPr>
          <w:rFonts w:eastAsia="Calibri"/>
          <w:color w:val="000000"/>
          <w:szCs w:val="24"/>
        </w:rPr>
        <w:t xml:space="preserve">. </w:t>
      </w:r>
      <w:r w:rsidRPr="00EB0888">
        <w:rPr>
          <w:rFonts w:eastAsia="Calibri"/>
          <w:color w:val="000000"/>
          <w:szCs w:val="24"/>
        </w:rPr>
        <w:t xml:space="preserve"> </w:t>
      </w:r>
      <w:r w:rsidRPr="00EB0888">
        <w:rPr>
          <w:szCs w:val="24"/>
        </w:rPr>
        <w:t xml:space="preserve">  </w:t>
      </w:r>
    </w:p>
    <w:p w:rsidRPr="00EB0888" w:rsidR="00E66E86" w:rsidP="00DA65B3" w:rsidRDefault="00E66E86" w14:paraId="443B4E2A" w14:textId="77777777">
      <w:pPr>
        <w:pStyle w:val="BodyText2"/>
        <w:rPr>
          <w:szCs w:val="24"/>
        </w:rPr>
      </w:pPr>
      <w:r w:rsidRPr="00EB0888">
        <w:rPr>
          <w:szCs w:val="24"/>
        </w:rPr>
        <w:t>SHARE YOUR EXPERIENCES TODAY!</w:t>
      </w:r>
    </w:p>
    <w:p w:rsidRPr="00EB0888" w:rsidR="00E66E86" w:rsidP="001751D2" w:rsidRDefault="00E66E86" w14:paraId="3232763A" w14:textId="6C31F374">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53559663" wp14:editId="15772783">
            <wp:extent cx="1375576" cy="663842"/>
            <wp:effectExtent l="0" t="0" r="0" b="3175"/>
            <wp:docPr id="325" name="Picture 32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DA65B3" w:rsidRDefault="00E66E86" w14:paraId="54EE6829" w14:textId="520330BF">
      <w:pPr>
        <w:pStyle w:val="BodyText2"/>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8">
        <w:r w:rsidRPr="004F4E82" w:rsidR="004F4E82">
          <w:rPr>
            <w:rFonts w:cs="Times New Roman"/>
            <w:bCs w:val="0"/>
            <w:szCs w:val="20"/>
            <w:u w:val="single"/>
          </w:rPr>
          <w:t>https://surveys.nces.ed.gov/bandb/</w:t>
        </w:r>
      </w:hyperlink>
    </w:p>
    <w:p w:rsidRPr="00EB0888" w:rsidR="00E66E86" w:rsidP="00DA65B3" w:rsidRDefault="00E66E86" w14:paraId="591EC59C"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DA65B3" w:rsidRDefault="00E66E86" w14:paraId="197B820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5AE41F13" w14:textId="0656C462">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D2FAF" w:rsidR="00E66E86" w:rsidP="00DA65B3" w:rsidRDefault="00E66E86" w14:paraId="5FFEE9B1" w14:textId="52375E71">
      <w:pPr>
        <w:pStyle w:val="BodyText2"/>
        <w:rPr>
          <w:rFonts w:eastAsia="Calibri"/>
          <w:szCs w:val="24"/>
        </w:rPr>
      </w:pPr>
      <w:r w:rsidRPr="00EB0888">
        <w:rPr>
          <w:szCs w:val="24"/>
        </w:rPr>
        <w:t xml:space="preserve">Your participation in </w:t>
      </w:r>
      <w:r w:rsidR="00EA167E">
        <w:rPr>
          <w:szCs w:val="24"/>
        </w:rPr>
        <w:t>B&amp;B</w:t>
      </w:r>
      <w:r w:rsidRPr="00EB0888">
        <w:rPr>
          <w:szCs w:val="24"/>
        </w:rPr>
        <w:t xml:space="preserve"> provides valuable information for researchers and policymakers.</w:t>
      </w:r>
    </w:p>
    <w:p w:rsidRPr="00777756" w:rsidR="00E66E86" w:rsidP="00777756" w:rsidRDefault="00E66E86" w14:paraId="51580357" w14:textId="62E8311C">
      <w:pPr>
        <w:pStyle w:val="NormalWeb"/>
        <w:spacing w:before="0" w:beforeAutospacing="0" w:after="0" w:afterAutospacing="0"/>
        <w:rPr>
          <w:rFonts w:cs="Arial"/>
        </w:rPr>
      </w:pPr>
      <w:r w:rsidRPr="00EB0888">
        <w:t xml:space="preserve">Visit </w:t>
      </w:r>
      <w:hyperlink w:history="1" r:id="rId259">
        <w:r w:rsidRPr="00065399" w:rsidR="00777756">
          <w:rPr>
            <w:rStyle w:val="Hyperlink"/>
            <w:rFonts w:cs="Arial"/>
          </w:rPr>
          <w:t>https://surveys.nces.ed.gov/bandb</w:t>
        </w:r>
      </w:hyperlink>
      <w:r w:rsidRPr="00E412DC" w:rsidR="00777756">
        <w:rPr>
          <w:rFonts w:cs="Arial"/>
          <w:u w:val="single"/>
        </w:rPr>
        <w:t>/</w:t>
      </w:r>
      <w:r w:rsidRPr="00EB0888">
        <w:t xml:space="preserve"> to find a brief overview of </w:t>
      </w:r>
      <w:r w:rsidR="00EA167E">
        <w:t>B&amp;B</w:t>
      </w:r>
      <w:r w:rsidR="004D3A90">
        <w:t xml:space="preserve"> and information about</w:t>
      </w:r>
      <w:r w:rsidRPr="00EB0888">
        <w:t xml:space="preserve"> what you can expect when participating, previous results, and confidentiality procedures.</w:t>
      </w:r>
    </w:p>
    <w:p w:rsidRPr="0071240D" w:rsidR="000A1AF6" w:rsidP="000A1AF6" w:rsidRDefault="000A1AF6" w14:paraId="469720D0" w14:textId="6706AE09">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38850ADB" w14:textId="31B2B9B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2FE3CC3" w14:textId="2AA3F443">
      <w:pPr>
        <w:jc w:val="center"/>
        <w:rPr>
          <w:rFonts w:cs="Arial"/>
          <w:szCs w:val="24"/>
        </w:rPr>
      </w:pPr>
      <w:r w:rsidRPr="00EB0888">
        <w:rPr>
          <w:rFonts w:cs="Arial"/>
          <w:i/>
          <w:iCs/>
          <w:szCs w:val="24"/>
        </w:rPr>
        <w:t xml:space="preserve">Learn more about our confidentiality procedures at </w:t>
      </w:r>
      <w:hyperlink w:history="1" r:id="rId260">
        <w:r w:rsidRPr="00E54E15" w:rsidR="00E54E15">
          <w:rPr>
            <w:u w:val="single"/>
          </w:rPr>
          <w:t>https://surveys.nces.ed.gov/bandb/confidentiality.aspx</w:t>
        </w:r>
      </w:hyperlink>
    </w:p>
    <w:p w:rsidRPr="00EB0888" w:rsidR="00E66E86" w:rsidP="00E66E86" w:rsidRDefault="00E66E86" w14:paraId="4E6DF070"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E66E86" w:rsidP="00E66E86" w:rsidRDefault="00E66E86" w14:paraId="6AADCC3B" w14:textId="66A3BD71">
      <w:pPr>
        <w:rPr>
          <w:rFonts w:cs="Arial"/>
          <w:szCs w:val="24"/>
        </w:rPr>
      </w:pPr>
    </w:p>
    <w:p w:rsidRPr="00E66E86" w:rsidR="00E66E86" w:rsidP="00E66E86" w:rsidRDefault="00E66E86" w14:paraId="2880E194" w14:textId="77777777">
      <w:pPr>
        <w:rPr>
          <w:sz w:val="22"/>
          <w:szCs w:val="22"/>
        </w:rPr>
      </w:pPr>
      <w:r w:rsidRPr="00E66E86">
        <w:rPr>
          <w:b/>
          <w:sz w:val="22"/>
          <w:szCs w:val="22"/>
        </w:rPr>
        <w:br w:type="page"/>
      </w:r>
    </w:p>
    <w:p w:rsidRPr="00E66E86" w:rsidR="00E66E86" w:rsidP="008E709F" w:rsidRDefault="00EA167E" w14:paraId="735AC50D" w14:textId="40D2B12A">
      <w:pPr>
        <w:pStyle w:val="AppH3"/>
      </w:pPr>
      <w:r>
        <w:lastRenderedPageBreak/>
        <w:t>B&amp;B</w:t>
      </w:r>
      <w:r w:rsidRPr="00E66E86" w:rsidR="00E66E86">
        <w:t xml:space="preserve"> Newsletter E-mail </w:t>
      </w:r>
      <w:r w:rsidR="00A92459">
        <w:t>4</w:t>
      </w:r>
    </w:p>
    <w:p w:rsidRPr="00EB0888" w:rsidR="00E66E86" w:rsidP="00DA65B3" w:rsidRDefault="00E66E86" w14:paraId="7C467F33" w14:textId="3A7D7461">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A Few Things We’ve Learned </w:t>
      </w:r>
    </w:p>
    <w:p w:rsidRPr="00EB0888" w:rsidR="00E66E86" w:rsidP="00DA65B3" w:rsidRDefault="00EA167E" w14:paraId="64170BEB" w14:textId="1C5A361F">
      <w:pPr>
        <w:pStyle w:val="BodyText2"/>
        <w:rPr>
          <w:szCs w:val="24"/>
        </w:rPr>
      </w:pPr>
      <w:r>
        <w:rPr>
          <w:szCs w:val="24"/>
        </w:rPr>
        <w:t>B&amp;B</w:t>
      </w:r>
      <w:r w:rsidRPr="00EB0888" w:rsidR="00E66E86">
        <w:rPr>
          <w:szCs w:val="24"/>
        </w:rPr>
        <w:t xml:space="preserve"> PROGRESS REPORT </w:t>
      </w:r>
    </w:p>
    <w:p w:rsidRPr="00EB0888" w:rsidR="00E66E86" w:rsidP="00DA65B3" w:rsidRDefault="00EA167E" w14:paraId="63311A53" w14:textId="1A0DFBCC">
      <w:pPr>
        <w:pStyle w:val="BodyText2"/>
        <w:rPr>
          <w:szCs w:val="24"/>
        </w:rPr>
      </w:pPr>
      <w:r>
        <w:rPr>
          <w:szCs w:val="24"/>
        </w:rPr>
        <w:t>B&amp;B</w:t>
      </w:r>
      <w:r w:rsidRPr="00EB0888" w:rsidR="00E66E86">
        <w:rPr>
          <w:szCs w:val="24"/>
        </w:rPr>
        <w:t xml:space="preserve"> needs «xx» more participants to reach our goal. Will you be one of them? Your </w:t>
      </w:r>
      <w:r>
        <w:rPr>
          <w:szCs w:val="24"/>
        </w:rPr>
        <w:t>B&amp;B</w:t>
      </w:r>
      <w:r w:rsidRPr="00EB0888" w:rsidR="00E66E86">
        <w:rPr>
          <w:szCs w:val="24"/>
        </w:rPr>
        <w:t xml:space="preserve"> survey responses will represent other students </w:t>
      </w:r>
      <w:r w:rsidR="00D50B48">
        <w:rPr>
          <w:szCs w:val="24"/>
        </w:rPr>
        <w:t>who attended</w:t>
      </w:r>
      <w:r w:rsidRPr="00EB0888" w:rsidR="00E66E86">
        <w:rPr>
          <w:szCs w:val="24"/>
        </w:rPr>
        <w:t xml:space="preserve"> </w:t>
      </w:r>
      <w:r w:rsidRPr="00EB0888" w:rsidR="00E66E86">
        <w:rPr>
          <w:rFonts w:eastAsia="Calibri"/>
          <w:b/>
          <w:color w:val="000000"/>
          <w:szCs w:val="24"/>
        </w:rPr>
        <w:t>««the »</w:t>
      </w:r>
      <w:r w:rsidRPr="00EB0888" w:rsidR="00E66E86">
        <w:rPr>
          <w:b/>
          <w:szCs w:val="24"/>
        </w:rPr>
        <w:fldChar w:fldCharType="begin"/>
      </w:r>
      <w:r w:rsidRPr="00EB0888" w:rsidR="00E66E86">
        <w:rPr>
          <w:b/>
          <w:szCs w:val="24"/>
        </w:rPr>
        <w:instrText xml:space="preserve"> MERGEFIELD "NPSASschool" </w:instrText>
      </w:r>
      <w:r w:rsidRPr="00EB0888" w:rsidR="00E66E86">
        <w:rPr>
          <w:b/>
          <w:szCs w:val="24"/>
        </w:rPr>
        <w:fldChar w:fldCharType="separate"/>
      </w:r>
      <w:r w:rsidRPr="00EB0888" w:rsidR="00E66E86">
        <w:rPr>
          <w:b/>
          <w:szCs w:val="24"/>
        </w:rPr>
        <w:t>«</w:t>
      </w:r>
      <w:r w:rsidR="00043F34">
        <w:rPr>
          <w:b/>
          <w:szCs w:val="24"/>
        </w:rPr>
        <w:t>NPSAS</w:t>
      </w:r>
      <w:r w:rsidRPr="00EB0888" w:rsidR="00E66E86">
        <w:rPr>
          <w:b/>
          <w:szCs w:val="24"/>
        </w:rPr>
        <w:t>school»</w:t>
      </w:r>
      <w:r w:rsidRPr="00EB0888" w:rsidR="00E66E86">
        <w:rPr>
          <w:szCs w:val="24"/>
        </w:rPr>
        <w:fldChar w:fldCharType="end"/>
      </w:r>
      <w:r w:rsidRPr="00EB0888" w:rsidR="00E66E86">
        <w:rPr>
          <w:b/>
          <w:szCs w:val="24"/>
        </w:rPr>
        <w:t>»//</w:t>
      </w:r>
      <w:r w:rsidRPr="00EB0888" w:rsidR="00E66E86">
        <w:rPr>
          <w:rFonts w:eastAsia="Calibri"/>
          <w:b/>
          <w:color w:val="000000"/>
          <w:szCs w:val="24"/>
        </w:rPr>
        <w:t>«</w:t>
      </w:r>
      <w:r w:rsidRPr="00EB0888" w:rsidR="00E66E86">
        <w:rPr>
          <w:rFonts w:eastAsia="Calibri"/>
          <w:color w:val="000000"/>
          <w:szCs w:val="24"/>
        </w:rPr>
        <w:t>your institution</w:t>
      </w:r>
      <w:r w:rsidRPr="00EB0888" w:rsidR="00E66E86">
        <w:rPr>
          <w:rFonts w:eastAsia="Calibri"/>
          <w:b/>
          <w:color w:val="000000"/>
          <w:szCs w:val="24"/>
        </w:rPr>
        <w:t>»</w:t>
      </w:r>
      <w:r w:rsidRPr="00EB0888" w:rsidR="00E66E86">
        <w:rPr>
          <w:szCs w:val="24"/>
        </w:rPr>
        <w:t xml:space="preserve"> who were not selected to participate in </w:t>
      </w:r>
      <w:r>
        <w:rPr>
          <w:szCs w:val="24"/>
        </w:rPr>
        <w:t>B&amp;B</w:t>
      </w:r>
      <w:r w:rsidRPr="00EB0888" w:rsidR="00E66E86">
        <w:rPr>
          <w:szCs w:val="24"/>
        </w:rPr>
        <w:t>. Therefore, your participation is critical to the success of the study.</w:t>
      </w:r>
      <w:r w:rsidRPr="00EB0888" w:rsidR="00E66E86">
        <w:rPr>
          <w:rFonts w:eastAsia="Calibri"/>
          <w:color w:val="000000"/>
          <w:szCs w:val="24"/>
        </w:rPr>
        <w:t xml:space="preserve"> </w:t>
      </w:r>
      <w:r w:rsidRPr="00EB0888" w:rsidR="00E66E86">
        <w:rPr>
          <w:szCs w:val="24"/>
        </w:rPr>
        <w:t>Responding to this survey helps your peers, the U.S. Department of Education, and the academic community.</w:t>
      </w:r>
    </w:p>
    <w:p w:rsidRPr="00EB0888" w:rsidR="00E66E86" w:rsidP="00DA65B3" w:rsidRDefault="00E66E86" w14:paraId="6DCBC7D4" w14:textId="06493FE4">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006C3F33">
        <w:rPr>
          <w:b/>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Pr="00EB0888" w:rsidR="00E66E86" w:rsidP="00DA65B3" w:rsidRDefault="00E66E86" w14:paraId="3DBDFC83" w14:textId="77777777">
      <w:pPr>
        <w:pStyle w:val="BodyText2"/>
        <w:rPr>
          <w:szCs w:val="24"/>
        </w:rPr>
      </w:pPr>
      <w:r w:rsidRPr="00EB0888">
        <w:rPr>
          <w:szCs w:val="24"/>
        </w:rPr>
        <w:t>SHARE YOUR EXPERIENCES TODAY!</w:t>
      </w:r>
    </w:p>
    <w:p w:rsidRPr="00EB0888" w:rsidR="00E66E86" w:rsidP="001751D2" w:rsidRDefault="00E66E86" w14:paraId="3C8D0807" w14:textId="5E07EAE1">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70CAB092" wp14:editId="2AE4D464">
            <wp:extent cx="1375576" cy="663842"/>
            <wp:effectExtent l="0" t="0" r="0" b="3175"/>
            <wp:docPr id="326" name="Picture 32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DA65B3" w:rsidRDefault="00E66E86" w14:paraId="0979D79A" w14:textId="311B5B96">
      <w:pPr>
        <w:pStyle w:val="BodyText2"/>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61">
        <w:r w:rsidRPr="004F4E82" w:rsidR="004F4E82">
          <w:rPr>
            <w:rFonts w:cs="Times New Roman"/>
            <w:bCs w:val="0"/>
            <w:szCs w:val="20"/>
            <w:u w:val="single"/>
          </w:rPr>
          <w:t>https://surveys.nces.ed.gov/bandb/</w:t>
        </w:r>
      </w:hyperlink>
    </w:p>
    <w:p w:rsidRPr="00EB0888" w:rsidR="00E66E86" w:rsidP="00DA65B3" w:rsidRDefault="00E66E86" w14:paraId="2250E75E"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DA65B3" w:rsidRDefault="00E66E86" w14:paraId="2C9613B7"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6BF50BBD" w14:textId="4915B11C">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B0888" w:rsidR="00E66E86" w:rsidP="00DA65B3" w:rsidRDefault="00E66E86" w14:paraId="044FE28F" w14:textId="147F1FD6">
      <w:pPr>
        <w:pStyle w:val="BodyText2"/>
        <w:rPr>
          <w:szCs w:val="24"/>
        </w:rPr>
      </w:pPr>
      <w:r w:rsidRPr="00EB0888">
        <w:rPr>
          <w:szCs w:val="24"/>
        </w:rPr>
        <w:t>FUN FACT</w:t>
      </w:r>
    </w:p>
    <w:p w:rsidRPr="00EB0888" w:rsidR="00E66E86" w:rsidP="00DA65B3" w:rsidRDefault="00E66E86" w14:paraId="07B342C6" w14:textId="342ED2EA">
      <w:pPr>
        <w:pStyle w:val="BodyText2"/>
        <w:rPr>
          <w:szCs w:val="24"/>
        </w:rPr>
      </w:pPr>
      <w:r w:rsidRPr="00EB0888">
        <w:rPr>
          <w:szCs w:val="24"/>
        </w:rPr>
        <w:t>[INSERT MERGE FIELD FROM TABLE – INTERESTING FACT</w:t>
      </w:r>
      <w:r w:rsidR="0050294F">
        <w:rPr>
          <w:szCs w:val="24"/>
        </w:rPr>
        <w:t>S</w:t>
      </w:r>
      <w:r w:rsidR="00C70F64">
        <w:rPr>
          <w:szCs w:val="24"/>
        </w:rPr>
        <w:t xml:space="preserve">, </w:t>
      </w:r>
      <w:r w:rsidR="005A6243">
        <w:rPr>
          <w:szCs w:val="24"/>
        </w:rPr>
        <w:t>PAGE E</w:t>
      </w:r>
      <w:r w:rsidR="00243EDF">
        <w:rPr>
          <w:szCs w:val="24"/>
        </w:rPr>
        <w:t>-134</w:t>
      </w:r>
      <w:r w:rsidRPr="00EB0888">
        <w:rPr>
          <w:szCs w:val="24"/>
        </w:rPr>
        <w:t>]</w:t>
      </w:r>
    </w:p>
    <w:p w:rsidRPr="00EB0888" w:rsidR="00E66E86" w:rsidP="00DA65B3" w:rsidRDefault="00E66E86" w14:paraId="03154999" w14:textId="77777777">
      <w:pPr>
        <w:pStyle w:val="BodyText2"/>
        <w:rPr>
          <w:szCs w:val="24"/>
        </w:rPr>
      </w:pPr>
      <w:r w:rsidRPr="00EB0888">
        <w:rPr>
          <w:szCs w:val="24"/>
        </w:rPr>
        <w:t xml:space="preserve">Want more information? </w:t>
      </w:r>
    </w:p>
    <w:p w:rsidRPr="004F6E75" w:rsidR="00E66E86" w:rsidP="004F6E75" w:rsidRDefault="00E66E86" w14:paraId="62B537BD" w14:textId="40656AD3">
      <w:pPr>
        <w:pStyle w:val="NormalWeb"/>
        <w:spacing w:before="0" w:beforeAutospacing="0" w:after="0" w:afterAutospacing="0"/>
        <w:rPr>
          <w:rFonts w:cs="Arial"/>
        </w:rPr>
      </w:pPr>
      <w:r w:rsidRPr="00EB0888">
        <w:t xml:space="preserve">Visit </w:t>
      </w:r>
      <w:hyperlink w:history="1" r:id="rId262">
        <w:r w:rsidRPr="00065399" w:rsidR="004F6E75">
          <w:rPr>
            <w:rStyle w:val="Hyperlink"/>
            <w:rFonts w:cs="Arial"/>
          </w:rPr>
          <w:t>https://surveys.nces.ed.gov/bandb</w:t>
        </w:r>
      </w:hyperlink>
      <w:r w:rsidRPr="00E412DC" w:rsidR="004F6E75">
        <w:rPr>
          <w:rFonts w:cs="Arial"/>
          <w:u w:val="single"/>
        </w:rPr>
        <w:t>/</w:t>
      </w:r>
      <w:r w:rsidR="004F6E75">
        <w:rPr>
          <w:rFonts w:cs="Arial"/>
        </w:rPr>
        <w:t xml:space="preserve"> </w:t>
      </w:r>
      <w:r w:rsidRPr="00EB0888">
        <w:t xml:space="preserve">to find a brief overview of </w:t>
      </w:r>
      <w:r w:rsidR="00EA167E">
        <w:t>B&amp;B</w:t>
      </w:r>
      <w:r w:rsidR="0042293C">
        <w:t xml:space="preserve"> and information about </w:t>
      </w:r>
      <w:r w:rsidRPr="00EB0888">
        <w:t>what you can expect when participating, previous results, and confidentiality procedures.</w:t>
      </w:r>
    </w:p>
    <w:p w:rsidRPr="0071240D" w:rsidR="00632544" w:rsidP="00632544" w:rsidRDefault="00632544" w14:paraId="6850C1B0" w14:textId="513ACDB3">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5D28409A" w14:textId="49F977C4">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4336D9" w14:textId="666C48CD">
      <w:pPr>
        <w:jc w:val="center"/>
        <w:rPr>
          <w:rFonts w:cs="Arial"/>
          <w:szCs w:val="24"/>
        </w:rPr>
      </w:pPr>
      <w:r w:rsidRPr="00EB0888">
        <w:rPr>
          <w:rFonts w:cs="Arial"/>
          <w:i/>
          <w:iCs/>
          <w:szCs w:val="24"/>
        </w:rPr>
        <w:t xml:space="preserve">Learn more about our confidentiality procedures at </w:t>
      </w:r>
      <w:hyperlink w:history="1" r:id="rId263">
        <w:r w:rsidRPr="00E54E15" w:rsidR="00E54E15">
          <w:rPr>
            <w:u w:val="single"/>
          </w:rPr>
          <w:t>https://surveys.nces.ed.gov/bandb/confidentiality.aspx</w:t>
        </w:r>
      </w:hyperlink>
    </w:p>
    <w:p w:rsidRPr="00EB0888" w:rsidR="00E66E86" w:rsidP="00E66E86" w:rsidRDefault="00E66E86" w14:paraId="699C1A0A"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E66E86" w:rsidP="00E66E86" w:rsidRDefault="00E66E86" w14:paraId="249FF18A" w14:textId="760492AC">
      <w:pPr>
        <w:rPr>
          <w:rFonts w:cs="Arial"/>
          <w:szCs w:val="24"/>
        </w:rPr>
      </w:pPr>
    </w:p>
    <w:p w:rsidR="00BC5FAB" w:rsidP="00E66E86" w:rsidRDefault="00BC5FAB" w14:paraId="23806032" w14:textId="77777777">
      <w:pPr>
        <w:rPr>
          <w:b/>
          <w:szCs w:val="24"/>
        </w:rPr>
      </w:pPr>
    </w:p>
    <w:p w:rsidRPr="00EB0888" w:rsidR="00E66E86" w:rsidP="00E66E86" w:rsidRDefault="00BC5FAB" w14:paraId="2701F0EF" w14:textId="01ABCFEB">
      <w:pPr>
        <w:rPr>
          <w:szCs w:val="24"/>
        </w:rPr>
      </w:pPr>
      <w:r>
        <w:t xml:space="preserve">[INSERT SOURCE CITATION FOR FACT SELECTED ON INTERESTING FACTS TABLE, </w:t>
      </w:r>
      <w:r w:rsidR="005A6243">
        <w:t>PAGE E</w:t>
      </w:r>
      <w:r w:rsidR="00243EDF">
        <w:t>-134</w:t>
      </w:r>
      <w:r>
        <w:t>]</w:t>
      </w:r>
      <w:r w:rsidRPr="00EB0888" w:rsidR="00E66E86">
        <w:rPr>
          <w:b/>
          <w:szCs w:val="24"/>
        </w:rPr>
        <w:br w:type="page"/>
      </w:r>
    </w:p>
    <w:p w:rsidRPr="00E66E86" w:rsidR="00E66E86" w:rsidP="00DA65B3" w:rsidRDefault="00E66E86" w14:paraId="1084C456" w14:textId="3DF0A649">
      <w:pPr>
        <w:pStyle w:val="AppH3"/>
      </w:pPr>
      <w:r w:rsidRPr="00E66E86">
        <w:lastRenderedPageBreak/>
        <w:t>Partial Complete E-mail</w:t>
      </w:r>
      <w:bookmarkEnd w:id="165"/>
      <w:bookmarkEnd w:id="166"/>
    </w:p>
    <w:p w:rsidRPr="00EB0888" w:rsidR="006A7210" w:rsidP="00DA65B3" w:rsidRDefault="00EB0888" w14:paraId="51F67458" w14:textId="30665BB5">
      <w:pPr>
        <w:pStyle w:val="BodyText2"/>
        <w:rPr>
          <w:b/>
          <w:bCs w:val="0"/>
          <w:szCs w:val="24"/>
        </w:rPr>
      </w:pPr>
      <w:r w:rsidRPr="00EB0888">
        <w:rPr>
          <w:b/>
          <w:bCs w:val="0"/>
          <w:szCs w:val="24"/>
        </w:rPr>
        <w:t>NOTE: Sent to cases where survey has been started but not completed.</w:t>
      </w:r>
    </w:p>
    <w:p w:rsidRPr="00EB0888" w:rsidR="006A7210" w:rsidP="00DA65B3" w:rsidRDefault="00E66E86" w14:paraId="29AF204C" w14:textId="07E39AA4">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w:t>
      </w:r>
      <w:r w:rsidR="00EA167E">
        <w:rPr>
          <w:szCs w:val="24"/>
        </w:rPr>
        <w:t>B&amp;B</w:t>
      </w:r>
      <w:r w:rsidRPr="00EB0888">
        <w:rPr>
          <w:szCs w:val="24"/>
        </w:rPr>
        <w:t xml:space="preserve"> Survey!</w:t>
      </w:r>
    </w:p>
    <w:p w:rsidRPr="00EB0888" w:rsidR="006A7210" w:rsidP="00DA65B3" w:rsidRDefault="00E66E86" w14:paraId="693F80CD" w14:textId="04AF1E84">
      <w:pPr>
        <w:pStyle w:val="BodyText2"/>
        <w:rPr>
          <w:szCs w:val="24"/>
        </w:rPr>
      </w:pPr>
      <w:r w:rsidRPr="00EB0888">
        <w:rPr>
          <w:szCs w:val="24"/>
        </w:rPr>
        <w:t>Hi</w:t>
      </w:r>
      <w:r w:rsidR="00657073">
        <w:rPr>
          <w:szCs w:val="24"/>
        </w:rPr>
        <w:t>,</w:t>
      </w:r>
      <w:r w:rsidRPr="00EB0888">
        <w:rPr>
          <w:szCs w:val="24"/>
        </w:rPr>
        <w:t xml:space="preserve"> </w:t>
      </w:r>
      <w:r w:rsidRPr="00EB0888">
        <w:rPr>
          <w:rFonts w:eastAsia="Calibri"/>
          <w:szCs w:val="24"/>
        </w:rPr>
        <w:t>«fname»,</w:t>
      </w:r>
    </w:p>
    <w:p w:rsidRPr="00EB0888" w:rsidR="006A7210" w:rsidP="00DA65B3" w:rsidRDefault="00E66E86" w14:paraId="765EB3F2" w14:textId="5493E3E9">
      <w:pPr>
        <w:pStyle w:val="BodyText2"/>
        <w:rPr>
          <w:color w:val="000000"/>
          <w:szCs w:val="24"/>
          <w:lang w:val="en"/>
        </w:rPr>
      </w:pPr>
      <w:r w:rsidRPr="00EB0888">
        <w:rPr>
          <w:szCs w:val="24"/>
        </w:rPr>
        <w:t xml:space="preserve">I noticed that you started the </w:t>
      </w:r>
      <w:r w:rsidR="00EA167E">
        <w:rPr>
          <w:szCs w:val="24"/>
        </w:rPr>
        <w:t>B&amp;B</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00084605">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rsidRPr="00EB0888" w:rsidR="006A7210" w:rsidP="001751D2" w:rsidRDefault="00B82271" w14:paraId="33A4AED1" w14:textId="65C2BA03">
      <w:pPr>
        <w:pStyle w:val="NormalWeb"/>
        <w:spacing w:after="0" w:afterAutospacing="0"/>
        <w:rPr>
          <w:rFonts w:cs="Arial"/>
          <w:color w:val="000000"/>
          <w:lang w:val="en"/>
        </w:rPr>
      </w:pPr>
      <w:r w:rsidRPr="00D806BB">
        <w:rPr>
          <w:noProof/>
          <w:sz w:val="20"/>
          <w:szCs w:val="20"/>
        </w:rPr>
        <w:drawing>
          <wp:inline distT="0" distB="0" distL="0" distR="0" wp14:anchorId="7A6704D7" wp14:editId="5D31A0B1">
            <wp:extent cx="1375576" cy="663842"/>
            <wp:effectExtent l="0" t="0" r="0" b="3175"/>
            <wp:docPr id="327" name="Picture 32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6582176E" w14:textId="5A6F8CCB">
      <w:pPr>
        <w:pStyle w:val="BodyText2"/>
        <w:spacing w:after="0"/>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64">
        <w:r w:rsidRPr="004F4E82" w:rsidR="004F4E82">
          <w:rPr>
            <w:rFonts w:cs="Times New Roman"/>
            <w:bCs w:val="0"/>
            <w:szCs w:val="20"/>
            <w:u w:val="single"/>
          </w:rPr>
          <w:t>https://surveys.nces.ed.gov/bandb/</w:t>
        </w:r>
      </w:hyperlink>
    </w:p>
    <w:p w:rsidRPr="00EB0888" w:rsidR="00E66E86" w:rsidP="00DA65B3" w:rsidRDefault="00E66E86"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Pr="00EB0888" w:rsidR="00E66E86" w:rsidP="00DA65B3" w:rsidRDefault="00E66E86" w14:paraId="3A00129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Pr="004F6E75" w:rsidR="006A7210" w:rsidP="004F6E75" w:rsidRDefault="00E66E86" w14:paraId="790D2862" w14:textId="70A8EF41">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EA167E">
        <w:t>855-322-2826</w:t>
      </w:r>
      <w:r w:rsidRPr="00EB0888">
        <w:t xml:space="preserve"> </w:t>
      </w:r>
      <w:r w:rsidRPr="00EB0888">
        <w:rPr>
          <w:color w:val="000000"/>
          <w:lang w:val="en"/>
        </w:rPr>
        <w:t xml:space="preserve">or visit the study website at </w:t>
      </w:r>
      <w:hyperlink w:history="1" r:id="rId265">
        <w:r w:rsidRPr="00065399" w:rsidR="004F6E75">
          <w:rPr>
            <w:rStyle w:val="Hyperlink"/>
            <w:rFonts w:cs="Arial"/>
          </w:rPr>
          <w:t>https://surveys.nces.ed.gov/bandb</w:t>
        </w:r>
      </w:hyperlink>
      <w:r w:rsidRPr="00E412DC" w:rsidR="004F6E75">
        <w:rPr>
          <w:rFonts w:cs="Arial"/>
          <w:u w:val="single"/>
        </w:rPr>
        <w:t>/</w:t>
      </w:r>
      <w:r w:rsidRPr="0099183E">
        <w:rPr>
          <w:rStyle w:val="Hyperlink"/>
          <w:u w:val="none"/>
        </w:rPr>
        <w:t xml:space="preserve"> to learn more about </w:t>
      </w:r>
      <w:r w:rsidR="00EA167E">
        <w:rPr>
          <w:rStyle w:val="Hyperlink"/>
          <w:u w:val="none"/>
        </w:rPr>
        <w:t>B&amp;B</w:t>
      </w:r>
      <w:r w:rsidRPr="0099183E">
        <w:rPr>
          <w:rStyle w:val="Hyperlink"/>
          <w:u w:val="none"/>
        </w:rPr>
        <w:t xml:space="preserve">, findings from past </w:t>
      </w:r>
      <w:r w:rsidR="009D4A2C">
        <w:rPr>
          <w:rStyle w:val="Hyperlink"/>
          <w:u w:val="none"/>
        </w:rPr>
        <w:t>data collections</w:t>
      </w:r>
      <w:r w:rsidRPr="0099183E">
        <w:rPr>
          <w:rStyle w:val="Hyperlink"/>
          <w:u w:val="none"/>
        </w:rPr>
        <w:t xml:space="preserve">, and </w:t>
      </w:r>
      <w:r w:rsidR="009D4A2C">
        <w:rPr>
          <w:rStyle w:val="Hyperlink"/>
          <w:u w:val="none"/>
        </w:rPr>
        <w:t xml:space="preserve">read about the study </w:t>
      </w:r>
      <w:r w:rsidRPr="0099183E">
        <w:rPr>
          <w:rStyle w:val="Hyperlink"/>
          <w:u w:val="none"/>
        </w:rPr>
        <w:t>confidentiality procedures.</w:t>
      </w:r>
    </w:p>
    <w:p w:rsidRPr="00EB0888" w:rsidR="006A7210" w:rsidP="00DA65B3" w:rsidRDefault="00E66E86" w14:paraId="2A1F0ADD" w14:textId="77777777">
      <w:pPr>
        <w:pStyle w:val="BodyText2"/>
        <w:rPr>
          <w:color w:val="000000"/>
          <w:szCs w:val="24"/>
          <w:lang w:val="en"/>
        </w:rPr>
      </w:pPr>
      <w:r w:rsidRPr="00EB0888">
        <w:rPr>
          <w:b/>
          <w:color w:val="000000"/>
          <w:szCs w:val="24"/>
          <w:lang w:val="en"/>
        </w:rPr>
        <w:t>Thanks!</w:t>
      </w:r>
    </w:p>
    <w:p w:rsidRPr="00EB0888" w:rsidR="00E66E86" w:rsidP="001751D2" w:rsidRDefault="00E66E86" w14:paraId="2E47A3C5" w14:textId="03F183A2">
      <w:pPr>
        <w:pStyle w:val="BodyText2"/>
        <w:spacing w:before="0" w:after="0"/>
        <w:rPr>
          <w:color w:val="000000"/>
          <w:szCs w:val="24"/>
          <w:lang w:val="en"/>
        </w:rPr>
      </w:pPr>
      <w:bookmarkStart w:name="_Hlk504943949" w:id="168"/>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bookmarkEnd w:id="168"/>
    <w:p w:rsidRPr="00EB0888" w:rsidR="00E66E86" w:rsidP="001751D2" w:rsidRDefault="00EA167E" w14:paraId="0D627B5C" w14:textId="0404521C">
      <w:pPr>
        <w:pStyle w:val="BodyText2"/>
        <w:spacing w:before="0" w:after="0"/>
        <w:rPr>
          <w:color w:val="000000"/>
          <w:szCs w:val="24"/>
          <w:lang w:val="en"/>
        </w:rPr>
      </w:pPr>
      <w:r>
        <w:rPr>
          <w:color w:val="000000"/>
          <w:szCs w:val="24"/>
          <w:lang w:val="en"/>
        </w:rPr>
        <w:t>B&amp;B</w:t>
      </w:r>
      <w:r w:rsidRPr="00EB0888" w:rsidR="00E66E86">
        <w:rPr>
          <w:color w:val="000000"/>
          <w:szCs w:val="24"/>
          <w:lang w:val="en"/>
        </w:rPr>
        <w:t xml:space="preserve"> Survey Team Member</w:t>
      </w:r>
    </w:p>
    <w:p w:rsidR="00030444" w:rsidP="001751D2" w:rsidRDefault="00BD2271" w14:paraId="42294C81" w14:textId="77777777">
      <w:pPr>
        <w:pStyle w:val="BodyText2"/>
        <w:spacing w:before="0" w:after="0"/>
        <w:rPr>
          <w:u w:val="single"/>
        </w:rPr>
      </w:pPr>
      <w:hyperlink w:history="1" r:id="rId266">
        <w:r w:rsidRPr="00A31EF3" w:rsidR="00030444">
          <w:rPr>
            <w:rStyle w:val="Hyperlink"/>
          </w:rPr>
          <w:t>bandb@rti.org</w:t>
        </w:r>
      </w:hyperlink>
    </w:p>
    <w:p w:rsidRPr="00EB0888" w:rsidR="006A7210" w:rsidP="001751D2" w:rsidRDefault="00E66E86" w14:paraId="4BE5353F" w14:textId="7ED4BB7B">
      <w:pPr>
        <w:pStyle w:val="BodyText2"/>
        <w:spacing w:before="0" w:after="0"/>
        <w:rPr>
          <w:color w:val="000000"/>
          <w:szCs w:val="24"/>
          <w:lang w:val="en"/>
        </w:rPr>
      </w:pPr>
      <w:r w:rsidRPr="00EB0888">
        <w:rPr>
          <w:szCs w:val="24"/>
        </w:rPr>
        <w:t>877-225-8470</w:t>
      </w:r>
    </w:p>
    <w:p w:rsidRPr="00EB0888" w:rsidR="00E66E86" w:rsidP="00E66E86" w:rsidRDefault="00E66E86" w14:paraId="20853D66" w14:textId="0A7624D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32913A10" w14:textId="0712D1BD">
      <w:pPr>
        <w:jc w:val="center"/>
        <w:rPr>
          <w:rFonts w:cs="Arial"/>
          <w:szCs w:val="24"/>
        </w:rPr>
      </w:pPr>
      <w:r w:rsidRPr="00EB0888">
        <w:rPr>
          <w:rFonts w:cs="Arial"/>
          <w:i/>
          <w:iCs/>
          <w:szCs w:val="24"/>
        </w:rPr>
        <w:t xml:space="preserve">Learn more about our confidentiality procedures at </w:t>
      </w:r>
      <w:hyperlink w:history="1" r:id="rId267">
        <w:hyperlink w:history="1" r:id="rId268">
          <w:r w:rsidRPr="00E54E15" w:rsidR="00E54E15">
            <w:rPr>
              <w:u w:val="single"/>
            </w:rPr>
            <w:t>https://surveys.nces.ed.gov/bandb/confidentiality.aspx</w:t>
          </w:r>
        </w:hyperlink>
      </w:hyperlink>
    </w:p>
    <w:p w:rsidRPr="00EB0888" w:rsidR="00E66E86" w:rsidP="00E66E86" w:rsidRDefault="00E66E86" w14:paraId="086D40A6"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0F1B0ED1" w14:textId="77777777">
      <w:pPr>
        <w:rPr>
          <w:rFonts w:cs="Arial"/>
          <w:b/>
          <w:sz w:val="22"/>
          <w:szCs w:val="22"/>
        </w:rPr>
      </w:pPr>
      <w:bookmarkStart w:name="_Toc505088976" w:id="169"/>
      <w:bookmarkStart w:name="_Toc507072427" w:id="170"/>
      <w:r w:rsidRPr="00E66E86">
        <w:rPr>
          <w:sz w:val="22"/>
          <w:szCs w:val="22"/>
        </w:rPr>
        <w:br w:type="page"/>
      </w:r>
    </w:p>
    <w:p w:rsidRPr="00E66E86" w:rsidR="00E66E86" w:rsidP="00DA65B3" w:rsidRDefault="00E66E86" w14:paraId="1C142DD6" w14:textId="77777777">
      <w:pPr>
        <w:pStyle w:val="AppH3"/>
      </w:pPr>
      <w:r w:rsidRPr="00E66E86">
        <w:lastRenderedPageBreak/>
        <w:t>Paired Contact E-mail</w:t>
      </w:r>
      <w:bookmarkEnd w:id="169"/>
      <w:bookmarkEnd w:id="170"/>
    </w:p>
    <w:p w:rsidRPr="00EB0888" w:rsidR="00E66E86" w:rsidP="00DA65B3" w:rsidRDefault="00E66E86" w14:paraId="4D2F3046" w14:textId="412FC24F">
      <w:pPr>
        <w:pStyle w:val="BodyText2"/>
        <w:rPr>
          <w:b/>
          <w:bCs w:val="0"/>
          <w:szCs w:val="24"/>
        </w:rPr>
      </w:pPr>
      <w:r w:rsidRPr="00EB0888">
        <w:rPr>
          <w:b/>
          <w:bCs w:val="0"/>
          <w:szCs w:val="24"/>
        </w:rPr>
        <w:t xml:space="preserve">NOTE: </w:t>
      </w:r>
      <w:r w:rsidRPr="00EB0888" w:rsidR="00EB0888">
        <w:rPr>
          <w:b/>
          <w:bCs w:val="0"/>
          <w:szCs w:val="24"/>
        </w:rPr>
        <w:t>Sent in conjunction with CATI contacted event from previous night/weekend</w:t>
      </w:r>
    </w:p>
    <w:p w:rsidRPr="00EB0888" w:rsidR="006A7210" w:rsidP="00DA65B3" w:rsidRDefault="00E66E86" w14:paraId="1DCAB3EC" w14:textId="7538A760">
      <w:pPr>
        <w:pStyle w:val="BodyText2"/>
        <w:rPr>
          <w:b/>
          <w:szCs w:val="24"/>
        </w:rPr>
      </w:pPr>
      <w:r w:rsidRPr="00EB0888">
        <w:rPr>
          <w:b/>
          <w:szCs w:val="24"/>
        </w:rPr>
        <w:t xml:space="preserve">SUBJECT: </w:t>
      </w:r>
      <w:r w:rsidRPr="00EB0888">
        <w:rPr>
          <w:szCs w:val="24"/>
        </w:rPr>
        <w:t xml:space="preserve">Recent </w:t>
      </w:r>
      <w:r w:rsidR="00EA167E">
        <w:rPr>
          <w:szCs w:val="24"/>
        </w:rPr>
        <w:t>B&amp;B</w:t>
      </w:r>
      <w:r w:rsidRPr="00EB0888">
        <w:rPr>
          <w:szCs w:val="24"/>
        </w:rPr>
        <w:t xml:space="preserve"> Phone Call</w:t>
      </w:r>
    </w:p>
    <w:p w:rsidRPr="00EB0888" w:rsidR="006A7210" w:rsidP="00DA65B3" w:rsidRDefault="00E66E86" w14:paraId="3807E2A4" w14:textId="4D32694C">
      <w:pPr>
        <w:pStyle w:val="BodyText2"/>
        <w:rPr>
          <w:szCs w:val="24"/>
          <w:lang w:val="en"/>
        </w:rPr>
      </w:pPr>
      <w:r w:rsidRPr="00EB0888">
        <w:rPr>
          <w:szCs w:val="24"/>
          <w:lang w:val="en"/>
        </w:rPr>
        <w:t>Hi</w:t>
      </w:r>
      <w:r w:rsidR="00657073">
        <w:rPr>
          <w:szCs w:val="24"/>
          <w:lang w:val="en"/>
        </w:rPr>
        <w:t>,</w:t>
      </w:r>
      <w:r w:rsidRPr="00EB0888">
        <w:rPr>
          <w:szCs w:val="24"/>
          <w:lang w:val="en"/>
        </w:rPr>
        <w:t xml:space="preserve"> </w:t>
      </w:r>
      <w:r w:rsidRPr="00EB0888">
        <w:rPr>
          <w:rFonts w:eastAsia="Calibri"/>
          <w:b/>
          <w:szCs w:val="24"/>
        </w:rPr>
        <w:t>«</w:t>
      </w:r>
      <w:r w:rsidRPr="00EB0888">
        <w:rPr>
          <w:rFonts w:eastAsia="Calibri"/>
          <w:szCs w:val="24"/>
        </w:rPr>
        <w:t>fname»,</w:t>
      </w:r>
    </w:p>
    <w:p w:rsidRPr="00EB0888" w:rsidR="006A7210" w:rsidP="00DA65B3" w:rsidRDefault="00E66E86" w14:paraId="713924B5" w14:textId="6A867DBC">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w:t>
      </w:r>
      <w:r w:rsidR="00831D6F">
        <w:rPr>
          <w:rFonts w:eastAsia="Calibri"/>
          <w:szCs w:val="24"/>
        </w:rPr>
        <w:t>Baccalaureate</w:t>
      </w:r>
      <w:r w:rsidR="006E4104">
        <w:rPr>
          <w:rFonts w:eastAsia="Calibri"/>
          <w:szCs w:val="24"/>
        </w:rPr>
        <w:t xml:space="preserve"> and Beyond Longitudinal Study (B&amp;B)</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w:t>
      </w:r>
      <w:r w:rsidR="00831D6F">
        <w:rPr>
          <w:rFonts w:eastAsia="Calibri"/>
          <w:szCs w:val="24"/>
        </w:rPr>
        <w:t>Baccalaureate</w:t>
      </w:r>
      <w:r w:rsidR="006E4104">
        <w:rPr>
          <w:rFonts w:eastAsia="Calibri"/>
          <w:szCs w:val="24"/>
        </w:rPr>
        <w:t xml:space="preserve"> and Beyond Longitudinal Study (B&amp;B)</w:t>
      </w:r>
      <w:r w:rsidRPr="00EB0888">
        <w:rPr>
          <w:rFonts w:eastAsia="Calibri"/>
          <w:szCs w:val="24"/>
        </w:rPr>
        <w:t xml:space="preserve">. </w:t>
      </w:r>
      <w:r w:rsidRPr="00EB0888">
        <w:rPr>
          <w:szCs w:val="24"/>
        </w:rPr>
        <w:t>»</w:t>
      </w:r>
      <w:r w:rsidRPr="00EB0888">
        <w:rPr>
          <w:rFonts w:eastAsia="Calibri"/>
          <w:szCs w:val="24"/>
        </w:rPr>
        <w:t>]</w:t>
      </w:r>
    </w:p>
    <w:p w:rsidRPr="00EB0888" w:rsidR="006A7210" w:rsidP="00DA65B3" w:rsidRDefault="00E66E86" w14:paraId="5E1AF7D2" w14:textId="06AD5111">
      <w:pPr>
        <w:pStyle w:val="BodyText2"/>
        <w:rPr>
          <w:rFonts w:eastAsia="Calibri"/>
          <w:szCs w:val="24"/>
        </w:rPr>
      </w:pPr>
      <w:r w:rsidRPr="00EB0888">
        <w:rPr>
          <w:rFonts w:eastAsia="Calibri"/>
          <w:szCs w:val="24"/>
        </w:rPr>
        <w:t xml:space="preserve">I hope you will 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 complete your survey [IF INCENTIVE ELIGIBLE: </w:t>
      </w:r>
      <w:r w:rsidRPr="00EB0888">
        <w:rPr>
          <w:szCs w:val="24"/>
        </w:rPr>
        <w:t>«</w:t>
      </w:r>
      <w:r w:rsidRPr="00EB0888">
        <w:rPr>
          <w:rFonts w:eastAsia="Calibri"/>
          <w:b/>
          <w:szCs w:val="24"/>
        </w:rPr>
        <w:t>and receive your $</w:t>
      </w:r>
      <w:r w:rsidRPr="00EB0888">
        <w:rPr>
          <w:b/>
          <w:szCs w:val="24"/>
        </w:rPr>
        <w:t>«</w:t>
      </w:r>
      <w:r w:rsidR="00084605">
        <w:rPr>
          <w:rFonts w:eastAsia="Calibri"/>
          <w:b/>
          <w:szCs w:val="24"/>
        </w:rPr>
        <w:t>inc_amount</w:t>
      </w:r>
      <w:r w:rsidRPr="00EB0888">
        <w:rPr>
          <w:szCs w:val="24"/>
        </w:rPr>
        <w:t>»»</w:t>
      </w:r>
      <w:r w:rsidRPr="00EB0888">
        <w:rPr>
          <w:rFonts w:eastAsia="Calibri"/>
          <w:szCs w:val="24"/>
        </w:rPr>
        <w:t>]. I don’t want you to miss out on this important education study!</w:t>
      </w:r>
    </w:p>
    <w:p w:rsidRPr="00EB0888" w:rsidR="006A7210" w:rsidP="001751D2" w:rsidRDefault="00E66E86" w14:paraId="2736EA9D" w14:textId="3610145F">
      <w:pPr>
        <w:pStyle w:val="BodyText2"/>
        <w:spacing w:after="0"/>
        <w:rPr>
          <w:rStyle w:val="Hyperlink"/>
          <w:szCs w:val="24"/>
        </w:rPr>
      </w:pPr>
      <w:r w:rsidRPr="00EB0888">
        <w:rPr>
          <w:szCs w:val="24"/>
        </w:rPr>
        <w:t xml:space="preserve">Use your secure login credentials below to access your survey at </w:t>
      </w:r>
      <w:hyperlink w:history="1" r:id="rId269">
        <w:r w:rsidRPr="004F4E82" w:rsidR="004F4E82">
          <w:rPr>
            <w:rFonts w:cs="Times New Roman"/>
            <w:bCs w:val="0"/>
            <w:szCs w:val="20"/>
            <w:u w:val="single"/>
          </w:rPr>
          <w:t>https://surveys.nces.ed.gov/bandb/</w:t>
        </w:r>
      </w:hyperlink>
      <w:r w:rsidRPr="00E412DC">
        <w:rPr>
          <w:rStyle w:val="Hyperlink"/>
          <w:szCs w:val="24"/>
          <w:u w:val="none"/>
        </w:rPr>
        <w:t>.</w:t>
      </w:r>
    </w:p>
    <w:p w:rsidRPr="00EB0888" w:rsidR="00E66E86" w:rsidP="00E66E86" w:rsidRDefault="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452983B7"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240B88D0" w14:textId="7418DDCB">
      <w:pPr>
        <w:pStyle w:val="BodyText2"/>
        <w:rPr>
          <w:rFonts w:eastAsia="Calibri"/>
          <w:szCs w:val="24"/>
        </w:rPr>
      </w:pPr>
      <w:r w:rsidRPr="00EB0888">
        <w:rPr>
          <w:rFonts w:eastAsia="Calibri"/>
          <w:szCs w:val="24"/>
        </w:rPr>
        <w:t xml:space="preserve">If you would prefer to complete the survey over your phone, simply call </w:t>
      </w:r>
      <w:r w:rsidR="00EA167E">
        <w:rPr>
          <w:b/>
          <w:color w:val="000000"/>
          <w:szCs w:val="24"/>
        </w:rPr>
        <w:t>855-322-2826</w:t>
      </w:r>
      <w:r w:rsidRPr="00EB0888">
        <w:rPr>
          <w:b/>
          <w:color w:val="000000"/>
          <w:szCs w:val="24"/>
        </w:rPr>
        <w:t xml:space="preserve">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Pr="00EB0888" w:rsidR="006A7210" w:rsidP="00185E28" w:rsidRDefault="00E66E86" w14:paraId="4A9022A0" w14:textId="77777777">
      <w:pPr>
        <w:pStyle w:val="BodyText2"/>
        <w:rPr>
          <w:rFonts w:eastAsia="Calibri"/>
          <w:szCs w:val="24"/>
        </w:rPr>
      </w:pPr>
      <w:r w:rsidRPr="00EB0888">
        <w:rPr>
          <w:rFonts w:eastAsia="Calibri"/>
          <w:szCs w:val="24"/>
        </w:rPr>
        <w:t>Thank you in advance for your participation!</w:t>
      </w:r>
    </w:p>
    <w:p w:rsidRPr="00EB0888" w:rsidR="00E66E86" w:rsidP="001751D2" w:rsidRDefault="00E66E86" w14:paraId="302E6973" w14:textId="44FCCDA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7F902B2D" w14:textId="33ED8109">
      <w:pPr>
        <w:pStyle w:val="BodyText2"/>
        <w:spacing w:before="0" w:after="0"/>
        <w:rPr>
          <w:rFonts w:eastAsia="Calibri"/>
          <w:szCs w:val="24"/>
        </w:rPr>
      </w:pPr>
      <w:r>
        <w:rPr>
          <w:rFonts w:eastAsia="Calibri"/>
          <w:szCs w:val="24"/>
        </w:rPr>
        <w:t>B&amp;B</w:t>
      </w:r>
      <w:r w:rsidRPr="00EB0888" w:rsidR="00E66E86">
        <w:rPr>
          <w:rFonts w:eastAsia="Calibri"/>
          <w:szCs w:val="24"/>
        </w:rPr>
        <w:t xml:space="preserve"> Survey Team Member</w:t>
      </w:r>
    </w:p>
    <w:p w:rsidR="00030444" w:rsidP="001751D2" w:rsidRDefault="00BD2271" w14:paraId="698C23E1" w14:textId="77777777">
      <w:pPr>
        <w:pStyle w:val="BodyText2"/>
        <w:spacing w:before="0" w:after="0"/>
        <w:rPr>
          <w:u w:val="single"/>
        </w:rPr>
      </w:pPr>
      <w:hyperlink w:history="1" r:id="rId270">
        <w:r w:rsidRPr="00A31EF3" w:rsidR="00030444">
          <w:rPr>
            <w:rStyle w:val="Hyperlink"/>
          </w:rPr>
          <w:t>bandb@rti.org</w:t>
        </w:r>
      </w:hyperlink>
    </w:p>
    <w:p w:rsidRPr="00EB0888" w:rsidR="006A7210" w:rsidP="001751D2" w:rsidRDefault="00E66E86" w14:paraId="419C293B" w14:textId="5E2FC457">
      <w:pPr>
        <w:pStyle w:val="BodyText2"/>
        <w:spacing w:before="0" w:after="0"/>
        <w:rPr>
          <w:color w:val="000000"/>
          <w:szCs w:val="24"/>
          <w:lang w:val="en"/>
        </w:rPr>
      </w:pPr>
      <w:r w:rsidRPr="00EB0888">
        <w:rPr>
          <w:szCs w:val="24"/>
        </w:rPr>
        <w:t>877-225-8470</w:t>
      </w:r>
    </w:p>
    <w:p w:rsidRPr="00EB0888" w:rsidR="00E66E86" w:rsidP="00E66E86" w:rsidRDefault="00E66E86" w14:paraId="69FC6DAD" w14:textId="0EC46E3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4086A8E" w14:textId="6E38B6AE">
      <w:pPr>
        <w:jc w:val="center"/>
        <w:rPr>
          <w:rFonts w:cs="Arial"/>
          <w:szCs w:val="24"/>
        </w:rPr>
      </w:pPr>
      <w:r w:rsidRPr="00EB0888">
        <w:rPr>
          <w:rFonts w:cs="Arial"/>
          <w:i/>
          <w:iCs/>
          <w:szCs w:val="24"/>
        </w:rPr>
        <w:t xml:space="preserve">Learn more about our confidentiality procedures at </w:t>
      </w:r>
      <w:hyperlink w:history="1" r:id="rId271">
        <w:hyperlink w:history="1" r:id="rId272">
          <w:r w:rsidRPr="00E54E15" w:rsidR="00E54E15">
            <w:rPr>
              <w:u w:val="single"/>
            </w:rPr>
            <w:t>https://surveys.nces.ed.gov/bandb/confidentiality.aspx</w:t>
          </w:r>
        </w:hyperlink>
      </w:hyperlink>
    </w:p>
    <w:p w:rsidRPr="00EB0888" w:rsidR="00E66E86" w:rsidP="00E66E86" w:rsidRDefault="00E66E86" w14:paraId="21EC81D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68C439E3" w14:textId="1EE68A70">
      <w:pPr>
        <w:rPr>
          <w:rFonts w:cs="Arial"/>
          <w:b/>
          <w:sz w:val="22"/>
          <w:szCs w:val="22"/>
        </w:rPr>
      </w:pPr>
      <w:r w:rsidRPr="00E66E86">
        <w:rPr>
          <w:rFonts w:cs="Arial"/>
          <w:sz w:val="22"/>
          <w:szCs w:val="22"/>
        </w:rPr>
        <w:br w:type="page"/>
      </w:r>
    </w:p>
    <w:p w:rsidRPr="00E66E86" w:rsidR="00E66E86" w:rsidP="00185E28" w:rsidRDefault="00E66E86" w14:paraId="4AEDB060" w14:textId="77777777">
      <w:pPr>
        <w:pStyle w:val="AppH3"/>
      </w:pPr>
      <w:bookmarkStart w:name="_Toc505088977" w:id="171"/>
      <w:bookmarkStart w:name="_Toc507072428" w:id="172"/>
      <w:r w:rsidRPr="00E66E86">
        <w:lastRenderedPageBreak/>
        <w:t>Interruption in Data Collection–Notice/Warning E-mail</w:t>
      </w:r>
      <w:bookmarkEnd w:id="171"/>
      <w:bookmarkEnd w:id="172"/>
    </w:p>
    <w:p w:rsidRPr="00EB0888" w:rsidR="00E66E86" w:rsidP="00185E28" w:rsidRDefault="00E66E86" w14:paraId="1B9436D5" w14:textId="666EE042">
      <w:pPr>
        <w:pStyle w:val="BodyText2"/>
        <w:rPr>
          <w:szCs w:val="24"/>
        </w:rPr>
      </w:pPr>
      <w:r w:rsidRPr="00EB0888">
        <w:rPr>
          <w:b/>
          <w:szCs w:val="24"/>
        </w:rPr>
        <w:t xml:space="preserve">SUBJECT: </w:t>
      </w:r>
      <w:r w:rsidRPr="00EB0888">
        <w:rPr>
          <w:szCs w:val="24"/>
        </w:rPr>
        <w:t xml:space="preserve">The </w:t>
      </w:r>
      <w:r w:rsidR="00EA167E">
        <w:rPr>
          <w:szCs w:val="24"/>
        </w:rPr>
        <w:t>B&amp;B</w:t>
      </w:r>
      <w:r w:rsidRPr="00EB0888">
        <w:rPr>
          <w:szCs w:val="24"/>
        </w:rPr>
        <w:t xml:space="preserve"> Survey is Temporarily on Hold</w:t>
      </w:r>
    </w:p>
    <w:p w:rsidRPr="00EB0888" w:rsidR="00E66E86" w:rsidP="00185E28" w:rsidRDefault="00E66E86"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E412DC" w:rsidRDefault="00E66E86" w14:paraId="78D99ACB" w14:textId="56B2F654">
      <w:pPr>
        <w:pStyle w:val="NormalWeb"/>
        <w:spacing w:before="0" w:beforeAutospacing="0" w:after="0" w:afterAutospacing="0"/>
      </w:pPr>
      <w:r w:rsidRPr="00EB0888">
        <w:t xml:space="preserve">Due to [REASON FOR DC INTERRUPTION], the </w:t>
      </w:r>
      <w:r w:rsidR="00831D6F">
        <w:t>Baccalaureate</w:t>
      </w:r>
      <w:r w:rsidR="006E4104">
        <w:t xml:space="preserve"> and Beyond Longitudinal Study (B&amp;B)</w:t>
      </w:r>
      <w:r w:rsidRPr="00EB0888">
        <w:t xml:space="preserve"> survey is temporarily suspended, so you will not be able to log in to the survey at</w:t>
      </w:r>
      <w:r w:rsidR="009D4A2C">
        <w:t xml:space="preserve"> </w:t>
      </w:r>
      <w:hyperlink w:history="1" r:id="rId273">
        <w:r w:rsidRPr="009D4A2C" w:rsidR="009D4A2C">
          <w:rPr>
            <w:rStyle w:val="Hyperlink"/>
            <w:rFonts w:cs="Arial"/>
          </w:rPr>
          <w:t>https://surveys.nces.ed.gov/bandb</w:t>
        </w:r>
        <w:r w:rsidRPr="00FB240C" w:rsidR="009D4A2C">
          <w:rPr>
            <w:rStyle w:val="Hyperlink"/>
            <w:rFonts w:cs="Arial"/>
          </w:rPr>
          <w:t>/</w:t>
        </w:r>
      </w:hyperlink>
      <w:r w:rsidR="009D4A2C">
        <w:rPr>
          <w:rFonts w:cs="Arial"/>
          <w:u w:val="single"/>
        </w:rPr>
        <w:t xml:space="preserve"> </w:t>
      </w:r>
      <w:r w:rsidRPr="00EB0888">
        <w:t>until further notice. Once the situation has been resolved, we will notify you immediately so that you may participate in this important research. We apologize for any inconvenience this has caused you.</w:t>
      </w:r>
    </w:p>
    <w:p w:rsidRPr="00EB0888" w:rsidR="00E66E86" w:rsidP="00185E28" w:rsidRDefault="00E66E86" w14:paraId="4F145E8C" w14:textId="5BD8C93B">
      <w:pPr>
        <w:pStyle w:val="BodyText2"/>
        <w:rPr>
          <w:szCs w:val="24"/>
        </w:rPr>
      </w:pPr>
      <w:r w:rsidRPr="00EB0888">
        <w:rPr>
          <w:szCs w:val="24"/>
        </w:rPr>
        <w:t xml:space="preserve">If you have any questions regarding the survey or this temporary situation, please do not hesitate to call us at </w:t>
      </w:r>
      <w:r w:rsidR="00EA167E">
        <w:rPr>
          <w:b/>
          <w:szCs w:val="24"/>
        </w:rPr>
        <w:t>855-322-2826</w:t>
      </w:r>
      <w:r w:rsidRPr="00EB0888">
        <w:rPr>
          <w:szCs w:val="24"/>
        </w:rPr>
        <w:t xml:space="preserve"> or send an e-mail to </w:t>
      </w:r>
      <w:hyperlink w:history="1" r:id="rId274">
        <w:r w:rsidRPr="00A31EF3" w:rsidR="00030444">
          <w:rPr>
            <w:rStyle w:val="Hyperlink"/>
          </w:rPr>
          <w:t>bandb@rti.org</w:t>
        </w:r>
      </w:hyperlink>
      <w:r w:rsidRPr="00EB0888">
        <w:rPr>
          <w:szCs w:val="24"/>
        </w:rPr>
        <w:t>.</w:t>
      </w:r>
    </w:p>
    <w:p w:rsidRPr="00EB0888" w:rsidR="00E66E86" w:rsidP="00185E28" w:rsidRDefault="00E66E86" w14:paraId="5B7C03FD" w14:textId="77777777">
      <w:pPr>
        <w:pStyle w:val="BodyText2"/>
        <w:rPr>
          <w:szCs w:val="24"/>
        </w:rPr>
      </w:pPr>
      <w:r w:rsidRPr="00EB0888">
        <w:rPr>
          <w:szCs w:val="24"/>
        </w:rPr>
        <w:t>Thank you for your understanding.</w:t>
      </w:r>
    </w:p>
    <w:p w:rsidRPr="0071240D" w:rsidR="00632544" w:rsidP="00632544" w:rsidRDefault="00632544" w14:paraId="54A469D6" w14:textId="2E6C1DA4">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19F4D23E" w14:textId="37C600AB">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0325197" w14:textId="77EE8249">
      <w:pPr>
        <w:jc w:val="center"/>
        <w:rPr>
          <w:rFonts w:cs="Arial"/>
          <w:szCs w:val="24"/>
        </w:rPr>
      </w:pPr>
      <w:r w:rsidRPr="00EB0888">
        <w:rPr>
          <w:rFonts w:cs="Arial"/>
          <w:i/>
          <w:iCs/>
          <w:szCs w:val="24"/>
        </w:rPr>
        <w:t xml:space="preserve">Learn more about our confidentiality procedures at </w:t>
      </w:r>
      <w:hyperlink w:history="1" r:id="rId275">
        <w:hyperlink w:history="1" r:id="rId276">
          <w:r w:rsidRPr="00E54E15" w:rsidR="00E54E15">
            <w:rPr>
              <w:u w:val="single"/>
            </w:rPr>
            <w:t>https://surveys.nces.ed.gov/bandb/confidentiality.aspx</w:t>
          </w:r>
        </w:hyperlink>
      </w:hyperlink>
    </w:p>
    <w:p w:rsidRPr="00EB0888" w:rsidR="00E66E86" w:rsidP="00E66E86" w:rsidRDefault="00E66E86" w14:paraId="0570E91F"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7AC06E1" w14:textId="4A31EBC0">
      <w:pPr>
        <w:rPr>
          <w:rFonts w:cs="Arial"/>
          <w:szCs w:val="24"/>
        </w:rPr>
      </w:pPr>
    </w:p>
    <w:p w:rsidRPr="00E66E86" w:rsidR="00E66E86" w:rsidP="001751D2" w:rsidRDefault="00E66E86" w14:paraId="34C4C5EE" w14:textId="77777777">
      <w:pPr>
        <w:pStyle w:val="AppH3"/>
      </w:pPr>
      <w:bookmarkStart w:name="_Toc505088978" w:id="173"/>
      <w:bookmarkStart w:name="_Toc507072429" w:id="174"/>
      <w:r w:rsidRPr="00E66E86">
        <w:t>Interruption in Data Collection–</w:t>
      </w:r>
      <w:bookmarkEnd w:id="173"/>
      <w:r w:rsidRPr="00E66E86">
        <w:t>Resume E-mail</w:t>
      </w:r>
      <w:bookmarkEnd w:id="174"/>
    </w:p>
    <w:p w:rsidRPr="00EB0888" w:rsidR="00E66E86" w:rsidP="00185E28" w:rsidRDefault="00E66E86" w14:paraId="7BEA111A" w14:textId="19BA57E9">
      <w:pPr>
        <w:pStyle w:val="BodyText2"/>
        <w:rPr>
          <w:szCs w:val="24"/>
        </w:rPr>
      </w:pPr>
      <w:r w:rsidRPr="00EB0888">
        <w:rPr>
          <w:b/>
          <w:szCs w:val="24"/>
        </w:rPr>
        <w:t xml:space="preserve">SUBJECT: </w:t>
      </w:r>
      <w:r w:rsidRPr="00EB0888">
        <w:rPr>
          <w:szCs w:val="24"/>
        </w:rPr>
        <w:t xml:space="preserve">You may now resume your </w:t>
      </w:r>
      <w:r w:rsidR="00EA167E">
        <w:rPr>
          <w:szCs w:val="24"/>
        </w:rPr>
        <w:t>B&amp;B</w:t>
      </w:r>
      <w:r w:rsidRPr="00EB0888">
        <w:rPr>
          <w:szCs w:val="24"/>
        </w:rPr>
        <w:t xml:space="preserve"> Survey</w:t>
      </w:r>
    </w:p>
    <w:p w:rsidRPr="00EB0888" w:rsidR="00E66E86" w:rsidP="00185E28" w:rsidRDefault="00E66E86"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9A73098" w14:textId="6DCDAFF7">
      <w:pPr>
        <w:pStyle w:val="BodyText2"/>
        <w:rPr>
          <w:szCs w:val="24"/>
        </w:rPr>
      </w:pPr>
      <w:r w:rsidRPr="00EB0888">
        <w:rPr>
          <w:szCs w:val="24"/>
        </w:rPr>
        <w:t xml:space="preserve">Recently, we sent a notification indicating that the </w:t>
      </w:r>
      <w:r w:rsidR="00831D6F">
        <w:rPr>
          <w:szCs w:val="24"/>
        </w:rPr>
        <w:t>Baccalaureate</w:t>
      </w:r>
      <w:r w:rsidR="006E4104">
        <w:rPr>
          <w:szCs w:val="24"/>
        </w:rPr>
        <w:t xml:space="preserve"> and Beyond Longitudinal Study (B&amp;B)</w:t>
      </w:r>
      <w:r w:rsidRPr="00EB0888">
        <w:rPr>
          <w:szCs w:val="24"/>
        </w:rPr>
        <w:t xml:space="preserve"> survey was suspended due to [REASON FOR DC INTERRUPTION]. </w:t>
      </w:r>
      <w:r w:rsidRPr="00EB0888">
        <w:rPr>
          <w:b/>
          <w:szCs w:val="24"/>
        </w:rPr>
        <w:t xml:space="preserve">We are happy to inform you that the survey has re-opened and you may once again log in to complete your </w:t>
      </w:r>
      <w:r w:rsidR="00EA167E">
        <w:rPr>
          <w:b/>
          <w:szCs w:val="24"/>
        </w:rPr>
        <w:t>B&amp;B</w:t>
      </w:r>
      <w:r w:rsidRPr="00EB0888">
        <w:rPr>
          <w:b/>
          <w:szCs w:val="24"/>
        </w:rPr>
        <w:t xml:space="preserve"> survey!</w:t>
      </w:r>
    </w:p>
    <w:p w:rsidRPr="00EB0888" w:rsidR="006A7210" w:rsidP="001751D2" w:rsidRDefault="00B82271" w14:paraId="108D614D" w14:textId="48335E00">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75A9FBA4" wp14:editId="1527B406">
            <wp:extent cx="1375576" cy="663842"/>
            <wp:effectExtent l="0" t="0" r="0" b="3175"/>
            <wp:docPr id="328" name="Picture 32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4F6E75" w:rsidR="006A7210" w:rsidP="004F6E75" w:rsidRDefault="00E66E86" w14:paraId="4BCED17B" w14:textId="2B46F789">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EA167E">
        <w:t>855-322-2826</w:t>
      </w:r>
      <w:r w:rsidRPr="00EB0888">
        <w:t xml:space="preserve"> </w:t>
      </w:r>
      <w:r w:rsidRPr="00EB0888">
        <w:rPr>
          <w:color w:val="000000"/>
          <w:lang w:val="en"/>
        </w:rPr>
        <w:t xml:space="preserve">or visit the study website at </w:t>
      </w:r>
      <w:hyperlink w:history="1" r:id="rId277">
        <w:r w:rsidRPr="00065399" w:rsidR="004F6E75">
          <w:rPr>
            <w:rStyle w:val="Hyperlink"/>
            <w:rFonts w:cs="Arial"/>
          </w:rPr>
          <w:t>https://surveys.nces.ed.gov/bandb</w:t>
        </w:r>
      </w:hyperlink>
      <w:r w:rsidRPr="00E412DC" w:rsidR="004F6E75">
        <w:rPr>
          <w:rFonts w:cs="Arial"/>
          <w:u w:val="single"/>
        </w:rPr>
        <w:t>/</w:t>
      </w:r>
      <w:r w:rsidRPr="00E412DC" w:rsidR="009D4A2C">
        <w:rPr>
          <w:rFonts w:cs="Arial"/>
        </w:rPr>
        <w:t>.</w:t>
      </w:r>
    </w:p>
    <w:p w:rsidRPr="00EB0888" w:rsidR="006A7210" w:rsidP="001751D2" w:rsidRDefault="00E66E86" w14:paraId="41164DBF" w14:textId="3417FD35">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w:history="1" r:id="rId278">
        <w:r w:rsidRPr="004F4E82" w:rsidR="004F4E82">
          <w:rPr>
            <w:rFonts w:cs="Times New Roman"/>
            <w:bCs w:val="0"/>
            <w:szCs w:val="20"/>
            <w:u w:val="single"/>
          </w:rPr>
          <w:t>https://surveys.nces.ed.gov/bandb/</w:t>
        </w:r>
      </w:hyperlink>
    </w:p>
    <w:p w:rsidRPr="00EB0888" w:rsidR="00E66E86" w:rsidP="00E66E86" w:rsidRDefault="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23D9FF5E"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Pr="0071240D" w:rsidR="00632544" w:rsidP="00632544" w:rsidRDefault="00632544" w14:paraId="427D1EAB" w14:textId="6AFBD1E3">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63AE2518" w14:textId="23280B9D">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AD1EC1A" w14:textId="3EE3EB17">
      <w:pPr>
        <w:jc w:val="center"/>
        <w:rPr>
          <w:rFonts w:cs="Arial"/>
          <w:szCs w:val="24"/>
        </w:rPr>
      </w:pPr>
      <w:r w:rsidRPr="00EB0888">
        <w:rPr>
          <w:rFonts w:cs="Arial"/>
          <w:i/>
          <w:iCs/>
          <w:szCs w:val="24"/>
        </w:rPr>
        <w:t xml:space="preserve">Learn more about our confidentiality procedures at </w:t>
      </w:r>
      <w:hyperlink w:history="1" r:id="rId279">
        <w:hyperlink w:history="1" r:id="rId280">
          <w:r w:rsidRPr="00E54E15" w:rsidR="00E54E15">
            <w:rPr>
              <w:u w:val="single"/>
            </w:rPr>
            <w:t>https://surveys.nces.ed.gov/bandb/confidentiality.aspx</w:t>
          </w:r>
        </w:hyperlink>
      </w:hyperlink>
    </w:p>
    <w:p w:rsidRPr="00EB0888" w:rsidR="00E66E86" w:rsidP="00E66E86" w:rsidRDefault="00E66E86" w14:paraId="525B67E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60E71C82" w14:textId="77777777">
      <w:pPr>
        <w:rPr>
          <w:rFonts w:cs="Arial"/>
          <w:b/>
          <w:szCs w:val="24"/>
        </w:rPr>
      </w:pPr>
      <w:r w:rsidRPr="00EB0888">
        <w:rPr>
          <w:rFonts w:cs="Arial"/>
          <w:szCs w:val="24"/>
        </w:rPr>
        <w:br w:type="page"/>
      </w:r>
    </w:p>
    <w:p w:rsidRPr="00E66E86" w:rsidR="00E66E86" w:rsidP="00185E28" w:rsidRDefault="00E66E86" w14:paraId="1D3D8783" w14:textId="77777777">
      <w:pPr>
        <w:pStyle w:val="AppH3"/>
      </w:pPr>
      <w:bookmarkStart w:name="_Toc505088979" w:id="175"/>
      <w:bookmarkStart w:name="_Toc507072430" w:id="176"/>
      <w:r w:rsidRPr="00E66E86">
        <w:lastRenderedPageBreak/>
        <w:t>Pending Ineligible E-mail</w:t>
      </w:r>
      <w:bookmarkEnd w:id="175"/>
      <w:bookmarkEnd w:id="176"/>
    </w:p>
    <w:p w:rsidRPr="00EB0888" w:rsidR="00E66E86" w:rsidP="00185E28" w:rsidRDefault="00E66E86" w14:paraId="5C846FB9" w14:textId="06C1EBB7">
      <w:pPr>
        <w:pStyle w:val="BodyText2"/>
        <w:rPr>
          <w:b/>
          <w:szCs w:val="24"/>
        </w:rPr>
      </w:pPr>
      <w:r w:rsidRPr="00EB0888">
        <w:rPr>
          <w:szCs w:val="24"/>
        </w:rPr>
        <w:t xml:space="preserve">SUBJECT: The </w:t>
      </w:r>
      <w:r w:rsidR="00831D6F">
        <w:rPr>
          <w:szCs w:val="24"/>
        </w:rPr>
        <w:t>Baccalaureate</w:t>
      </w:r>
      <w:r w:rsidR="00F826D9">
        <w:rPr>
          <w:szCs w:val="24"/>
        </w:rPr>
        <w:t xml:space="preserve"> and Beyond Longitudinal Study </w:t>
      </w:r>
      <w:r w:rsidRPr="00EB0888">
        <w:rPr>
          <w:szCs w:val="24"/>
        </w:rPr>
        <w:t>–</w:t>
      </w:r>
      <w:r w:rsidRPr="00EB0888">
        <w:rPr>
          <w:b/>
          <w:szCs w:val="24"/>
        </w:rPr>
        <w:t>Please Try Again</w:t>
      </w:r>
    </w:p>
    <w:p w:rsidRPr="00EB0888" w:rsidR="00E66E86" w:rsidP="00185E28" w:rsidRDefault="00E66E86"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3DDBFA5F" w14:textId="4AFAFD04">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EA167E">
        <w:rPr>
          <w:szCs w:val="24"/>
        </w:rPr>
        <w:t>B&amp;B</w:t>
      </w:r>
      <w:r w:rsidRPr="00EB0888">
        <w:rPr>
          <w:szCs w:val="24"/>
        </w:rPr>
        <w:t xml:space="preserve"> based on your responses to eligibility questions in the beginning of the survey.</w:t>
      </w:r>
    </w:p>
    <w:p w:rsidRPr="00EB0888" w:rsidR="00E66E86" w:rsidP="00185E28" w:rsidRDefault="00E66E86" w14:paraId="3B20DE50" w14:textId="5FBCB5B9">
      <w:pPr>
        <w:pStyle w:val="BodyText2"/>
        <w:rPr>
          <w:szCs w:val="24"/>
        </w:rPr>
      </w:pPr>
      <w:r w:rsidRPr="00EB0888">
        <w:rPr>
          <w:szCs w:val="24"/>
        </w:rPr>
        <w:t xml:space="preserve">However, after reviewing your </w:t>
      </w:r>
      <w:r w:rsidR="0042293C">
        <w:rPr>
          <w:szCs w:val="24"/>
        </w:rPr>
        <w:t>infor</w:t>
      </w:r>
      <w:r w:rsidR="00E76EB6">
        <w:rPr>
          <w:szCs w:val="24"/>
        </w:rPr>
        <w:t>mation</w:t>
      </w:r>
      <w:r w:rsidRPr="00EB0888">
        <w:rPr>
          <w:szCs w:val="24"/>
        </w:rPr>
        <w:t xml:space="preserve">, we believe that you may be eligible to participate in </w:t>
      </w:r>
      <w:r w:rsidR="00EA167E">
        <w:rPr>
          <w:szCs w:val="24"/>
        </w:rPr>
        <w:t>B&amp;B</w:t>
      </w:r>
      <w:r w:rsidRPr="00EB0888">
        <w:rPr>
          <w:szCs w:val="24"/>
        </w:rPr>
        <w:t xml:space="preserve">. We’ve reset your </w:t>
      </w:r>
      <w:r w:rsidR="0042293C">
        <w:rPr>
          <w:szCs w:val="24"/>
        </w:rPr>
        <w:t>survey</w:t>
      </w:r>
      <w:r w:rsidRPr="00EB0888" w:rsidR="0042293C">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rsidRPr="00EB0888" w:rsidR="00E66E86" w:rsidP="00185E28" w:rsidRDefault="00E66E86" w14:paraId="76FD67B2" w14:textId="559D8C52">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w:t>
      </w:r>
      <w:r w:rsidR="00EA167E">
        <w:rPr>
          <w:szCs w:val="24"/>
        </w:rPr>
        <w:t>B&amp;B</w:t>
      </w:r>
      <w:r w:rsidRPr="00EB0888">
        <w:rPr>
          <w:szCs w:val="24"/>
        </w:rPr>
        <w:t xml:space="preserve"> and complete the survey, you’ll receive </w:t>
      </w:r>
      <w:r w:rsidR="006C3F33">
        <w:rPr>
          <w:szCs w:val="24"/>
        </w:rPr>
        <w:t>$</w:t>
      </w:r>
      <w:r w:rsidRPr="00EB0888">
        <w:rPr>
          <w:rFonts w:eastAsia="Calibri"/>
          <w:b/>
          <w:color w:val="000000"/>
          <w:szCs w:val="24"/>
        </w:rPr>
        <w:t>«</w:t>
      </w:r>
      <w:r w:rsidR="00084605">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Pr="00EB0888">
        <w:rPr>
          <w:rFonts w:eastAsia="Calibri"/>
          <w:b/>
          <w:color w:val="000000"/>
          <w:szCs w:val="24"/>
        </w:rPr>
        <w:t>«</w:t>
      </w:r>
      <w:r w:rsidRPr="00EB0888">
        <w:rPr>
          <w:b/>
          <w:szCs w:val="24"/>
        </w:rPr>
        <w:t>time</w:t>
      </w:r>
      <w:r w:rsidRPr="00EB0888">
        <w:rPr>
          <w:rFonts w:eastAsia="Calibri"/>
          <w:b/>
          <w:color w:val="000000"/>
          <w:szCs w:val="24"/>
        </w:rPr>
        <w:t>»</w:t>
      </w:r>
      <w:r w:rsidRPr="00EB0888">
        <w:rPr>
          <w:b/>
          <w:szCs w:val="24"/>
        </w:rPr>
        <w:t xml:space="preserve"> minutes</w:t>
      </w:r>
      <w:r w:rsidRPr="00EB0888">
        <w:rPr>
          <w:szCs w:val="24"/>
        </w:rPr>
        <w:t xml:space="preserve"> to complete.</w:t>
      </w:r>
    </w:p>
    <w:p w:rsidRPr="00EB0888" w:rsidR="00E66E86" w:rsidP="00185E28" w:rsidRDefault="00E66E86" w14:paraId="72800030" w14:textId="77777777">
      <w:pPr>
        <w:pStyle w:val="BodyText2"/>
        <w:rPr>
          <w:szCs w:val="24"/>
        </w:rPr>
      </w:pPr>
      <w:r w:rsidRPr="00EB0888">
        <w:rPr>
          <w:szCs w:val="24"/>
        </w:rPr>
        <w:t>Please log on to our secure website to participate:</w:t>
      </w:r>
    </w:p>
    <w:p w:rsidR="004F4E82" w:rsidP="00E66E86" w:rsidRDefault="00BD2271" w14:paraId="3D26ACE4" w14:textId="77777777">
      <w:pPr>
        <w:autoSpaceDE w:val="0"/>
        <w:autoSpaceDN w:val="0"/>
        <w:adjustRightInd w:val="0"/>
        <w:ind w:left="720"/>
        <w:contextualSpacing/>
      </w:pPr>
      <w:hyperlink w:history="1" r:id="rId281">
        <w:r w:rsidRPr="004F4E82" w:rsidR="004F4E82">
          <w:rPr>
            <w:u w:val="single"/>
          </w:rPr>
          <w:t>https://surveys.nces.ed.gov/bandb/</w:t>
        </w:r>
      </w:hyperlink>
    </w:p>
    <w:p w:rsidRPr="00EB0888" w:rsidR="00E66E86" w:rsidP="00E66E86" w:rsidRDefault="00E66E86" w14:paraId="53C05AAC" w14:textId="670B7224">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13F2ECFB" w14:textId="77777777">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E66E86" w:rsidP="00185E28" w:rsidRDefault="00E66E86" w14:paraId="320FA6AA" w14:textId="4CADF805">
      <w:pPr>
        <w:pStyle w:val="BodyText2"/>
        <w:rPr>
          <w:szCs w:val="24"/>
        </w:rPr>
      </w:pPr>
      <w:r w:rsidRPr="00EB0888">
        <w:rPr>
          <w:szCs w:val="24"/>
        </w:rPr>
        <w:t xml:space="preserve">If you have questions regarding </w:t>
      </w:r>
      <w:r w:rsidR="00EA167E">
        <w:rPr>
          <w:szCs w:val="24"/>
        </w:rPr>
        <w:t>B&amp;B</w:t>
      </w:r>
      <w:r w:rsidRPr="00EB0888">
        <w:rPr>
          <w:szCs w:val="24"/>
        </w:rPr>
        <w:t xml:space="preserve"> or would like to complete the survey over the phone, please do not hesitate to call our Help Desk at </w:t>
      </w:r>
      <w:r w:rsidR="00EA167E">
        <w:rPr>
          <w:szCs w:val="24"/>
        </w:rPr>
        <w:t>855-322-2826</w:t>
      </w:r>
      <w:r w:rsidRPr="00EB0888">
        <w:rPr>
          <w:szCs w:val="24"/>
        </w:rPr>
        <w:t xml:space="preserve"> or e-mail us at </w:t>
      </w:r>
      <w:hyperlink w:history="1" r:id="rId282">
        <w:r w:rsidRPr="00A31EF3" w:rsidR="00030444">
          <w:rPr>
            <w:rStyle w:val="Hyperlink"/>
          </w:rPr>
          <w:t>bandb@rti.org</w:t>
        </w:r>
      </w:hyperlink>
      <w:r w:rsidRPr="00EB0888">
        <w:rPr>
          <w:szCs w:val="24"/>
        </w:rPr>
        <w:t>.</w:t>
      </w:r>
    </w:p>
    <w:p w:rsidRPr="00EB0888" w:rsidR="006A7210" w:rsidP="00E66E86" w:rsidRDefault="00E66E86" w14:paraId="0C8926F2" w14:textId="7766BBBA">
      <w:pPr>
        <w:rPr>
          <w:rFonts w:cs="Arial"/>
          <w:szCs w:val="24"/>
        </w:rPr>
      </w:pPr>
      <w:r w:rsidRPr="00EB0888">
        <w:rPr>
          <w:rFonts w:cs="Arial"/>
          <w:szCs w:val="24"/>
        </w:rPr>
        <w:t>Thanks in advance for your participation!</w:t>
      </w:r>
    </w:p>
    <w:p w:rsidRPr="00EB0888" w:rsidR="006A7210" w:rsidP="00185E28" w:rsidRDefault="00E66E86" w14:paraId="34F5CBDC" w14:textId="77777777">
      <w:pPr>
        <w:pStyle w:val="BodyText2"/>
        <w:rPr>
          <w:szCs w:val="24"/>
        </w:rPr>
      </w:pPr>
      <w:r w:rsidRPr="00EB0888">
        <w:rPr>
          <w:szCs w:val="24"/>
        </w:rPr>
        <w:t>Sincerely,</w:t>
      </w:r>
    </w:p>
    <w:p w:rsidRPr="00EB0888" w:rsidR="00E66E86" w:rsidP="001751D2" w:rsidRDefault="00E66E86" w14:paraId="207BA33A" w14:textId="5F2682B5">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4231A5A9" w14:textId="0B89E0BA">
      <w:pPr>
        <w:pStyle w:val="BodyText2"/>
        <w:spacing w:before="0" w:after="0"/>
        <w:rPr>
          <w:color w:val="000000"/>
          <w:szCs w:val="24"/>
          <w:lang w:val="en"/>
        </w:rPr>
      </w:pPr>
      <w:r>
        <w:rPr>
          <w:color w:val="000000"/>
          <w:szCs w:val="24"/>
          <w:lang w:val="en"/>
        </w:rPr>
        <w:t>B&amp;B</w:t>
      </w:r>
      <w:r w:rsidRPr="00EB0888" w:rsidR="00E66E86">
        <w:rPr>
          <w:color w:val="000000"/>
          <w:szCs w:val="24"/>
          <w:lang w:val="en"/>
        </w:rPr>
        <w:t xml:space="preserve"> Survey Team Member</w:t>
      </w:r>
    </w:p>
    <w:p w:rsidR="00030444" w:rsidP="001751D2" w:rsidRDefault="00BD2271" w14:paraId="64D468FE" w14:textId="77777777">
      <w:pPr>
        <w:pStyle w:val="BodyText2"/>
        <w:spacing w:before="0" w:after="0"/>
        <w:rPr>
          <w:u w:val="single"/>
        </w:rPr>
      </w:pPr>
      <w:hyperlink w:history="1" r:id="rId283">
        <w:r w:rsidRPr="00A31EF3" w:rsidR="00030444">
          <w:rPr>
            <w:rStyle w:val="Hyperlink"/>
          </w:rPr>
          <w:t>bandb@rti.org</w:t>
        </w:r>
      </w:hyperlink>
    </w:p>
    <w:p w:rsidRPr="00EB0888" w:rsidR="00E66E86" w:rsidP="001751D2" w:rsidRDefault="00E66E86" w14:paraId="5F33E109" w14:textId="233C8C05">
      <w:pPr>
        <w:pStyle w:val="BodyText2"/>
        <w:spacing w:before="0" w:after="0"/>
        <w:rPr>
          <w:color w:val="000000"/>
          <w:szCs w:val="24"/>
          <w:lang w:val="en"/>
        </w:rPr>
      </w:pPr>
      <w:r w:rsidRPr="00EB0888">
        <w:rPr>
          <w:szCs w:val="24"/>
        </w:rPr>
        <w:t>877-225-8470</w:t>
      </w:r>
    </w:p>
    <w:p w:rsidRPr="00EB0888" w:rsidR="00E66E86" w:rsidP="00E66E86" w:rsidRDefault="00E66E86" w14:paraId="644CF0B5" w14:textId="3C65EF5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76BB32CE" w14:textId="543C2009">
      <w:pPr>
        <w:jc w:val="center"/>
        <w:rPr>
          <w:rFonts w:cs="Arial"/>
          <w:szCs w:val="24"/>
        </w:rPr>
      </w:pPr>
      <w:r w:rsidRPr="00EB0888">
        <w:rPr>
          <w:rFonts w:cs="Arial"/>
          <w:i/>
          <w:iCs/>
          <w:szCs w:val="24"/>
        </w:rPr>
        <w:t xml:space="preserve">Learn more about our confidentiality procedures at </w:t>
      </w:r>
      <w:hyperlink w:history="1" r:id="rId284">
        <w:hyperlink w:history="1" r:id="rId285">
          <w:r w:rsidRPr="00E54E15" w:rsidR="00E54E15">
            <w:rPr>
              <w:u w:val="single"/>
            </w:rPr>
            <w:t>https://surveys.nces.ed.gov/bandb/confidentiality.aspx</w:t>
          </w:r>
        </w:hyperlink>
      </w:hyperlink>
    </w:p>
    <w:p w:rsidRPr="00EB0888" w:rsidR="00E66E86" w:rsidP="00E66E86" w:rsidRDefault="00E66E86" w14:paraId="06990DF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5E493461" w14:textId="77777777">
      <w:pPr>
        <w:rPr>
          <w:rFonts w:cs="Arial"/>
          <w:b/>
          <w:sz w:val="22"/>
          <w:szCs w:val="22"/>
        </w:rPr>
      </w:pPr>
      <w:r w:rsidRPr="00E66E86">
        <w:rPr>
          <w:rFonts w:cs="Arial"/>
          <w:sz w:val="22"/>
          <w:szCs w:val="22"/>
        </w:rPr>
        <w:br w:type="page"/>
      </w:r>
    </w:p>
    <w:p w:rsidRPr="00E66E86" w:rsidR="00E66E86" w:rsidP="00185E28" w:rsidRDefault="00E66E86" w14:paraId="396B5012" w14:textId="77777777">
      <w:pPr>
        <w:pStyle w:val="AppH3"/>
      </w:pPr>
      <w:bookmarkStart w:name="_Toc505088980" w:id="177"/>
      <w:bookmarkStart w:name="_Toc507072431" w:id="178"/>
      <w:r w:rsidRPr="00E66E86">
        <w:lastRenderedPageBreak/>
        <w:t>Hard Refusal E-mail</w:t>
      </w:r>
      <w:bookmarkEnd w:id="177"/>
      <w:bookmarkEnd w:id="178"/>
    </w:p>
    <w:p w:rsidRPr="00EB0888" w:rsidR="006A7210" w:rsidP="00185E28" w:rsidRDefault="00E66E86" w14:paraId="49349490" w14:textId="78D17E6F">
      <w:pPr>
        <w:pStyle w:val="BodyText2"/>
        <w:rPr>
          <w:szCs w:val="24"/>
        </w:rPr>
      </w:pPr>
      <w:r w:rsidRPr="00EB0888">
        <w:rPr>
          <w:b/>
          <w:szCs w:val="24"/>
        </w:rPr>
        <w:t>SUBJECT:</w:t>
      </w:r>
      <w:r w:rsidRPr="00EB0888">
        <w:rPr>
          <w:szCs w:val="24"/>
        </w:rPr>
        <w:t xml:space="preserve"> Please Reconsider Participating in </w:t>
      </w:r>
      <w:r w:rsidR="00EA167E">
        <w:rPr>
          <w:szCs w:val="24"/>
        </w:rPr>
        <w:t>B&amp;B</w:t>
      </w:r>
    </w:p>
    <w:p w:rsidRPr="00EB0888" w:rsidR="006A7210" w:rsidP="00185E28" w:rsidRDefault="00E66E86"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Pr="00EB0888" w:rsidR="006A7210" w:rsidP="00185E28" w:rsidRDefault="00E66E86" w14:paraId="1CAD3EB2" w14:textId="27FC30CB">
      <w:pPr>
        <w:pStyle w:val="BodyText2"/>
        <w:rPr>
          <w:szCs w:val="24"/>
        </w:rPr>
      </w:pPr>
      <w:r w:rsidRPr="00EB0888">
        <w:rPr>
          <w:szCs w:val="24"/>
        </w:rPr>
        <w:t xml:space="preserve">Recently, you declined to participate in the </w:t>
      </w:r>
      <w:r w:rsidR="00831D6F">
        <w:rPr>
          <w:szCs w:val="24"/>
        </w:rPr>
        <w:t>Baccalaureate</w:t>
      </w:r>
      <w:r w:rsidR="006E4104">
        <w:rPr>
          <w:szCs w:val="24"/>
        </w:rPr>
        <w:t xml:space="preserve"> and Beyond Longitudinal Study (B&amp;B)</w:t>
      </w:r>
      <w:r w:rsidRPr="00EB0888">
        <w:rPr>
          <w:szCs w:val="24"/>
        </w:rPr>
        <w:t xml:space="preserve"> </w:t>
      </w:r>
      <w:r w:rsidRPr="00EB0888">
        <w:rPr>
          <w:rFonts w:eastAsia="Calibri"/>
          <w:szCs w:val="24"/>
        </w:rPr>
        <w:t>«</w:t>
      </w:r>
      <w:r w:rsidRPr="00EB0888">
        <w:rPr>
          <w:szCs w:val="24"/>
        </w:rPr>
        <w:t>because [refusalreason]</w:t>
      </w:r>
      <w:r w:rsidRPr="00EB0888">
        <w:rPr>
          <w:rFonts w:eastAsia="Calibri"/>
          <w:szCs w:val="24"/>
        </w:rPr>
        <w:t xml:space="preserve">». </w:t>
      </w:r>
      <w:r w:rsidR="00EA167E">
        <w:rPr>
          <w:szCs w:val="24"/>
        </w:rPr>
        <w:t>B&amp;B</w:t>
      </w:r>
      <w:r w:rsidRPr="00EB0888">
        <w:rPr>
          <w:szCs w:val="24"/>
        </w:rPr>
        <w:t xml:space="preserve"> is a survey designed to help inform educators, researchers, and policymakers about </w:t>
      </w:r>
      <w:r w:rsidR="005F5103">
        <w:rPr>
          <w:szCs w:val="24"/>
        </w:rPr>
        <w:t>the education and employment paths of recent college graduates</w:t>
      </w:r>
      <w:r w:rsidRPr="00EB0888">
        <w:rPr>
          <w:szCs w:val="24"/>
        </w:rPr>
        <w:t xml:space="preserve">.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Pr="00EB0888" w:rsidR="006A7210" w:rsidP="00185E28" w:rsidRDefault="00E66E86" w14:paraId="7EB09622" w14:textId="77777777">
      <w:pPr>
        <w:pStyle w:val="BodyText2"/>
        <w:rPr>
          <w:szCs w:val="24"/>
        </w:rPr>
      </w:pPr>
      <w:r w:rsidRPr="00EB0888">
        <w:rPr>
          <w:szCs w:val="24"/>
        </w:rPr>
        <w:t>We know your time is valuable—please consider some of the following reasons for participating:</w:t>
      </w:r>
    </w:p>
    <w:p w:rsidRPr="00EB0888" w:rsidR="00E66E86" w:rsidP="00BB2729" w:rsidRDefault="00E66E86"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Pr="00EB0888" w:rsidR="00E66E86" w:rsidP="00BB2729" w:rsidRDefault="00E66E86" w14:paraId="20345600" w14:textId="5CDE5F67">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 xml:space="preserve">understand national trends in enrollment patterns, education goals, financial aid, employment, and backgrounds of students who </w:t>
      </w:r>
      <w:r w:rsidR="005F5103">
        <w:rPr>
          <w:rFonts w:cs="Arial"/>
          <w:color w:val="000000"/>
          <w:szCs w:val="24"/>
        </w:rPr>
        <w:t>have completed a bachelor’s degree</w:t>
      </w:r>
      <w:r w:rsidRPr="00EB0888">
        <w:rPr>
          <w:rFonts w:cs="Arial"/>
          <w:color w:val="000000"/>
          <w:szCs w:val="24"/>
        </w:rPr>
        <w:t>.</w:t>
      </w:r>
    </w:p>
    <w:p w:rsidRPr="00EB0888" w:rsidR="006A7210" w:rsidP="00BB2729" w:rsidRDefault="00E66E86" w14:paraId="60CB415D" w14:textId="3B3CBCA4">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w:t>
      </w:r>
      <w:r w:rsidR="009D4A2C">
        <w:rPr>
          <w:rFonts w:cs="Arial"/>
          <w:szCs w:val="24"/>
        </w:rPr>
        <w:t>who attended</w:t>
      </w:r>
      <w:r w:rsidRPr="00EB0888" w:rsidR="009D4A2C">
        <w:rPr>
          <w:rFonts w:cs="Arial"/>
          <w:szCs w:val="24"/>
        </w:rPr>
        <w:t xml:space="preserve">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w:t>
      </w:r>
      <w:r w:rsidR="005F5103">
        <w:rPr>
          <w:rFonts w:cs="Arial"/>
          <w:noProof/>
          <w:szCs w:val="24"/>
        </w:rPr>
        <w:t>NPSAS</w:t>
      </w:r>
      <w:r w:rsidRPr="00EB0888">
        <w:rPr>
          <w:rFonts w:cs="Arial"/>
          <w:noProof/>
          <w:szCs w:val="24"/>
        </w:rPr>
        <w:t>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rsidR="006A7210" w:rsidP="00185E28" w:rsidRDefault="00E66E86" w14:paraId="3424BA94" w14:textId="4EFBB0B1">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00084605">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rsidR="00B82271" w:rsidP="00185E28" w:rsidRDefault="00B82271" w14:paraId="28B65A55" w14:textId="72136B5E">
      <w:pPr>
        <w:pStyle w:val="BodyText2"/>
        <w:rPr>
          <w:szCs w:val="24"/>
        </w:rPr>
      </w:pPr>
      <w:r w:rsidRPr="00D806BB">
        <w:rPr>
          <w:noProof/>
          <w:sz w:val="20"/>
          <w:szCs w:val="20"/>
        </w:rPr>
        <w:drawing>
          <wp:inline distT="0" distB="0" distL="0" distR="0" wp14:anchorId="6E0AEADC" wp14:editId="33E0E18C">
            <wp:extent cx="1375576" cy="663842"/>
            <wp:effectExtent l="0" t="0" r="0" b="3175"/>
            <wp:docPr id="329" name="Picture 32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B82271" w:rsidR="004F4E82" w:rsidP="00B82271" w:rsidRDefault="00E66E86" w14:paraId="5618C49B" w14:textId="6E29FCC2">
      <w:pPr>
        <w:contextualSpacing/>
        <w:rPr>
          <w:rFonts w:cs="Arial"/>
          <w:szCs w:val="24"/>
        </w:rPr>
      </w:pPr>
      <w:r w:rsidRPr="00EB0888">
        <w:rPr>
          <w:rFonts w:cs="Arial"/>
          <w:szCs w:val="24"/>
        </w:rPr>
        <w:t>Or log on to our secure website to participate</w:t>
      </w:r>
      <w:r w:rsidR="00B82271">
        <w:rPr>
          <w:rFonts w:cs="Arial"/>
          <w:szCs w:val="24"/>
        </w:rPr>
        <w:t xml:space="preserve"> </w:t>
      </w:r>
      <w:r w:rsidRPr="00EB0888">
        <w:rPr>
          <w:rFonts w:cs="Arial"/>
          <w:szCs w:val="24"/>
        </w:rPr>
        <w:t>:</w:t>
      </w:r>
      <w:hyperlink w:history="1" r:id="rId286">
        <w:r w:rsidRPr="00A71AF7" w:rsidR="00B82271">
          <w:rPr>
            <w:rStyle w:val="Hyperlink"/>
          </w:rPr>
          <w:t>https://surveys.nces.ed.gov/bandb/</w:t>
        </w:r>
      </w:hyperlink>
    </w:p>
    <w:p w:rsidRPr="00EB0888" w:rsidR="00E66E86" w:rsidP="00B82271" w:rsidRDefault="00E66E86" w14:paraId="0A4AD9CE" w14:textId="15075A1D">
      <w:pPr>
        <w:autoSpaceDE w:val="0"/>
        <w:autoSpaceDN w:val="0"/>
        <w:adjustRightInd w:val="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B82271" w:rsidRDefault="00E66E86" w14:paraId="7A77CA5D" w14:textId="241DB2FA">
      <w:pPr>
        <w:autoSpaceDE w:val="0"/>
        <w:autoSpaceDN w:val="0"/>
        <w:adjustRightInd w:val="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52A39061" w14:textId="6D7DBDF3">
      <w:pPr>
        <w:pStyle w:val="BodyText2"/>
        <w:rPr>
          <w:b/>
          <w:szCs w:val="24"/>
        </w:rPr>
      </w:pPr>
      <w:r w:rsidRPr="00EB0888">
        <w:rPr>
          <w:szCs w:val="24"/>
        </w:rPr>
        <w:t xml:space="preserve">For more information or to complete your survey by phone please call </w:t>
      </w:r>
      <w:r w:rsidR="00EA167E">
        <w:rPr>
          <w:szCs w:val="24"/>
        </w:rPr>
        <w:t>855-322-2826</w:t>
      </w:r>
      <w:r w:rsidRPr="00EB0888">
        <w:rPr>
          <w:szCs w:val="24"/>
        </w:rPr>
        <w:t xml:space="preserve"> or respond to this e-mail.</w:t>
      </w:r>
      <w:r w:rsidRPr="00EB0888">
        <w:rPr>
          <w:b/>
          <w:szCs w:val="24"/>
        </w:rPr>
        <w:t xml:space="preserve"> </w:t>
      </w:r>
      <w:r w:rsidRPr="00EB0888">
        <w:rPr>
          <w:szCs w:val="24"/>
        </w:rPr>
        <w:t>Thanks for your time.</w:t>
      </w:r>
    </w:p>
    <w:p w:rsidRPr="00EB0888" w:rsidR="006A7210" w:rsidP="001751D2" w:rsidRDefault="00E66E86" w14:paraId="1A090593" w14:textId="77777777">
      <w:pPr>
        <w:pStyle w:val="BodyText2"/>
        <w:spacing w:before="0" w:after="0"/>
        <w:rPr>
          <w:szCs w:val="24"/>
        </w:rPr>
      </w:pPr>
      <w:r w:rsidRPr="00EB0888">
        <w:rPr>
          <w:szCs w:val="24"/>
        </w:rPr>
        <w:t>Best,</w:t>
      </w:r>
    </w:p>
    <w:p w:rsidRPr="00EB0888" w:rsidR="00E66E86" w:rsidP="001751D2" w:rsidRDefault="00E66E86" w14:paraId="655D9625" w14:textId="0EB7DDEF">
      <w:pPr>
        <w:pStyle w:val="BodyText2"/>
        <w:spacing w:before="0" w:after="0"/>
        <w:rPr>
          <w:szCs w:val="24"/>
          <w:lang w:val="en"/>
        </w:rPr>
      </w:pPr>
      <w:r w:rsidRPr="00EB0888">
        <w:rPr>
          <w:szCs w:val="24"/>
          <w:lang w:val="en"/>
        </w:rPr>
        <w:t>[</w:t>
      </w:r>
      <w:r w:rsidR="00EA167E">
        <w:rPr>
          <w:szCs w:val="24"/>
          <w:lang w:val="en"/>
        </w:rPr>
        <w:t>B&amp;B</w:t>
      </w:r>
      <w:r w:rsidRPr="00EB0888">
        <w:rPr>
          <w:szCs w:val="24"/>
          <w:lang w:val="en"/>
        </w:rPr>
        <w:t xml:space="preserve"> TEAM MEMBER FIRST NAME]</w:t>
      </w:r>
    </w:p>
    <w:p w:rsidRPr="00EB0888" w:rsidR="00E66E86" w:rsidP="001751D2" w:rsidRDefault="00EA167E" w14:paraId="5255FAF5" w14:textId="60B5DF0C">
      <w:pPr>
        <w:pStyle w:val="BodyText2"/>
        <w:spacing w:before="0" w:after="0"/>
        <w:rPr>
          <w:szCs w:val="24"/>
          <w:lang w:val="en"/>
        </w:rPr>
      </w:pPr>
      <w:r>
        <w:rPr>
          <w:szCs w:val="24"/>
          <w:lang w:val="en"/>
        </w:rPr>
        <w:t>B&amp;B</w:t>
      </w:r>
      <w:r w:rsidRPr="00EB0888" w:rsidR="00E66E86">
        <w:rPr>
          <w:szCs w:val="24"/>
          <w:lang w:val="en"/>
        </w:rPr>
        <w:t xml:space="preserve"> Survey Team Member</w:t>
      </w:r>
    </w:p>
    <w:p w:rsidR="00030444" w:rsidP="001751D2" w:rsidRDefault="00BD2271" w14:paraId="7655D59C" w14:textId="77777777">
      <w:pPr>
        <w:pStyle w:val="BodyText2"/>
        <w:spacing w:before="0" w:after="0"/>
        <w:rPr>
          <w:u w:val="single"/>
        </w:rPr>
      </w:pPr>
      <w:hyperlink w:history="1" r:id="rId287">
        <w:r w:rsidRPr="00A31EF3" w:rsidR="00030444">
          <w:rPr>
            <w:rStyle w:val="Hyperlink"/>
          </w:rPr>
          <w:t>bandb@rti.org</w:t>
        </w:r>
      </w:hyperlink>
    </w:p>
    <w:p w:rsidRPr="00EB0888" w:rsidR="00E66E86" w:rsidP="001751D2" w:rsidRDefault="00E66E86" w14:paraId="7DB2DDDA" w14:textId="1F5E0E43">
      <w:pPr>
        <w:pStyle w:val="BodyText2"/>
        <w:spacing w:before="0" w:after="0"/>
        <w:rPr>
          <w:szCs w:val="24"/>
          <w:lang w:val="en"/>
        </w:rPr>
      </w:pPr>
      <w:r w:rsidRPr="00EB0888">
        <w:rPr>
          <w:szCs w:val="24"/>
        </w:rPr>
        <w:t>877-225-8470</w:t>
      </w:r>
    </w:p>
    <w:p w:rsidRPr="00EB0888" w:rsidR="00E66E86" w:rsidP="00E66E86" w:rsidRDefault="00E66E86" w14:paraId="51F5EC14" w14:textId="64D98C6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26EAD14" w14:textId="2C7467E3">
      <w:pPr>
        <w:jc w:val="center"/>
        <w:rPr>
          <w:rFonts w:cs="Arial"/>
          <w:szCs w:val="24"/>
        </w:rPr>
      </w:pPr>
      <w:r w:rsidRPr="00EB0888">
        <w:rPr>
          <w:rFonts w:cs="Arial"/>
          <w:i/>
          <w:iCs/>
          <w:szCs w:val="24"/>
        </w:rPr>
        <w:t xml:space="preserve">Learn more about our confidentiality procedures at </w:t>
      </w:r>
      <w:hyperlink w:history="1" r:id="rId288">
        <w:hyperlink w:history="1" r:id="rId289">
          <w:r w:rsidRPr="00E54E15" w:rsidR="00E54E15">
            <w:rPr>
              <w:u w:val="single"/>
            </w:rPr>
            <w:t>https://surveys.nces.ed.gov/bandb/confidentiality.aspx</w:t>
          </w:r>
        </w:hyperlink>
      </w:hyperlink>
    </w:p>
    <w:p w:rsidR="00E66E86" w:rsidP="00E66E86" w:rsidRDefault="00E66E86" w14:paraId="4AF2D519" w14:textId="6FF3791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833C74" w:rsidP="00A92459" w:rsidRDefault="00833C74" w14:paraId="4B8CE715" w14:textId="6DE363C8">
      <w:pPr>
        <w:rPr>
          <w:szCs w:val="24"/>
        </w:rPr>
      </w:pPr>
      <w:r>
        <w:rPr>
          <w:szCs w:val="24"/>
        </w:rPr>
        <w:br w:type="page"/>
      </w:r>
    </w:p>
    <w:p w:rsidRPr="00E66E86" w:rsidR="00E66E86" w:rsidP="001751D2" w:rsidRDefault="00E66E86" w14:paraId="5B458A14" w14:textId="63F64680">
      <w:pPr>
        <w:pStyle w:val="AppH3"/>
      </w:pPr>
      <w:bookmarkStart w:name="_Toc505088981" w:id="179"/>
      <w:bookmarkStart w:name="_Toc507072432" w:id="180"/>
      <w:r w:rsidRPr="00E66E86">
        <w:lastRenderedPageBreak/>
        <w:t>No Good Address for Check E-mail</w:t>
      </w:r>
      <w:bookmarkEnd w:id="179"/>
      <w:bookmarkEnd w:id="180"/>
    </w:p>
    <w:p w:rsidRPr="00EB0888" w:rsidR="006A7210" w:rsidP="00185E28" w:rsidRDefault="00E66E86" w14:paraId="798E2B73" w14:textId="62626801">
      <w:pPr>
        <w:pStyle w:val="BodyText2"/>
        <w:rPr>
          <w:szCs w:val="24"/>
        </w:rPr>
      </w:pPr>
      <w:r w:rsidRPr="00EB0888">
        <w:rPr>
          <w:b/>
          <w:szCs w:val="24"/>
        </w:rPr>
        <w:t>SUBJECT:</w:t>
      </w:r>
      <w:r w:rsidRPr="00EB0888">
        <w:rPr>
          <w:szCs w:val="24"/>
        </w:rPr>
        <w:t xml:space="preserve"> Your </w:t>
      </w:r>
      <w:r w:rsidR="00EA167E">
        <w:rPr>
          <w:szCs w:val="24"/>
        </w:rPr>
        <w:t>B&amp;B</w:t>
      </w:r>
      <w:r w:rsidRPr="00EB0888">
        <w:rPr>
          <w:szCs w:val="24"/>
        </w:rPr>
        <w:t xml:space="preserve"> Check</w:t>
      </w:r>
    </w:p>
    <w:p w:rsidRPr="00EB0888" w:rsidR="006A7210" w:rsidP="00185E28" w:rsidRDefault="00E66E86" w14:paraId="699FCB5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355F41E3" w14:textId="5AAAFC20">
      <w:pPr>
        <w:pStyle w:val="BodyText2"/>
        <w:rPr>
          <w:szCs w:val="24"/>
        </w:rPr>
      </w:pPr>
      <w:r w:rsidRPr="00EB0888">
        <w:rPr>
          <w:szCs w:val="24"/>
        </w:rPr>
        <w:t xml:space="preserve">Thank you for completing the </w:t>
      </w:r>
      <w:r w:rsidR="00831D6F">
        <w:rPr>
          <w:szCs w:val="24"/>
        </w:rPr>
        <w:t>Baccalaureate</w:t>
      </w:r>
      <w:r w:rsidR="006E4104">
        <w:rPr>
          <w:szCs w:val="24"/>
        </w:rPr>
        <w:t xml:space="preserve"> and Beyond Longitudinal Study (B&amp;B)</w:t>
      </w:r>
      <w:r w:rsidRPr="00EB0888">
        <w:rPr>
          <w:szCs w:val="24"/>
        </w:rPr>
        <w:t xml:space="preserve"> survey! We have attempted to send you a check as a token of our appreciation but, unfortunately, we do not have a complete address. Please respond to this e-mail with your mailing address or call us at </w:t>
      </w:r>
      <w:r w:rsidR="00EA167E">
        <w:rPr>
          <w:szCs w:val="24"/>
        </w:rPr>
        <w:t>855-322-2826</w:t>
      </w:r>
      <w:r w:rsidRPr="00EB0888">
        <w:rPr>
          <w:szCs w:val="24"/>
        </w:rPr>
        <w:t xml:space="preserve"> and we will send you the check.</w:t>
      </w:r>
    </w:p>
    <w:p w:rsidRPr="00EB0888" w:rsidR="006A7210" w:rsidP="00185E28" w:rsidRDefault="00E66E86" w14:paraId="286D216F" w14:textId="77777777">
      <w:pPr>
        <w:pStyle w:val="BodyText2"/>
        <w:rPr>
          <w:szCs w:val="24"/>
        </w:rPr>
      </w:pPr>
      <w:r w:rsidRPr="00EB0888">
        <w:rPr>
          <w:szCs w:val="24"/>
        </w:rPr>
        <w:t>Thank you,</w:t>
      </w:r>
    </w:p>
    <w:p w:rsidRPr="00EB0888" w:rsidR="00E66E86" w:rsidP="001751D2" w:rsidRDefault="00E66E86" w14:paraId="435C246D" w14:textId="09ADFB4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40EE3BCB" w14:textId="1AB503B3">
      <w:pPr>
        <w:pStyle w:val="BodyText2"/>
        <w:spacing w:before="0" w:after="0"/>
        <w:rPr>
          <w:szCs w:val="24"/>
        </w:rPr>
      </w:pPr>
      <w:r>
        <w:rPr>
          <w:szCs w:val="24"/>
        </w:rPr>
        <w:t>B&amp;B</w:t>
      </w:r>
      <w:r w:rsidRPr="00EB0888" w:rsidR="00E66E86">
        <w:rPr>
          <w:szCs w:val="24"/>
        </w:rPr>
        <w:t xml:space="preserve"> Survey Team Member</w:t>
      </w:r>
    </w:p>
    <w:bookmarkStart w:name="_Hlk504112606" w:id="181"/>
    <w:p w:rsidR="00030444" w:rsidP="001751D2" w:rsidRDefault="00030444" w14:paraId="63C5EB4A" w14:textId="77777777">
      <w:pPr>
        <w:pStyle w:val="BodyText2"/>
        <w:spacing w:before="0" w:after="0"/>
        <w:rPr>
          <w:u w:val="single"/>
        </w:rPr>
      </w:pPr>
      <w:r>
        <w:rPr>
          <w:u w:val="single"/>
        </w:rPr>
        <w:fldChar w:fldCharType="begin"/>
      </w:r>
      <w:r>
        <w:rPr>
          <w:u w:val="single"/>
        </w:rPr>
        <w:instrText xml:space="preserve"> HYPERLINK "mailto:bandb@rti.org" </w:instrText>
      </w:r>
      <w:r>
        <w:rPr>
          <w:u w:val="single"/>
        </w:rPr>
        <w:fldChar w:fldCharType="separate"/>
      </w:r>
      <w:r w:rsidRPr="00A31EF3">
        <w:rPr>
          <w:rStyle w:val="Hyperlink"/>
        </w:rPr>
        <w:t>bandb@rti.org</w:t>
      </w:r>
      <w:r>
        <w:rPr>
          <w:u w:val="single"/>
        </w:rPr>
        <w:fldChar w:fldCharType="end"/>
      </w:r>
    </w:p>
    <w:p w:rsidRPr="00EB0888" w:rsidR="006A7210" w:rsidP="001751D2" w:rsidRDefault="00E66E86" w14:paraId="411DCA5F" w14:textId="11221680">
      <w:pPr>
        <w:pStyle w:val="BodyText2"/>
        <w:spacing w:before="0" w:after="0"/>
        <w:rPr>
          <w:szCs w:val="24"/>
        </w:rPr>
      </w:pPr>
      <w:r w:rsidRPr="00EB0888">
        <w:rPr>
          <w:szCs w:val="24"/>
        </w:rPr>
        <w:t>877-225-8470</w:t>
      </w:r>
      <w:bookmarkEnd w:id="181"/>
    </w:p>
    <w:p w:rsidRPr="00EB0888" w:rsidR="00E66E86" w:rsidP="00185E28" w:rsidRDefault="00E66E86" w14:paraId="01E59D80" w14:textId="7DA86B00">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0D7FB3C" w14:textId="27F16FE2">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8CE0E6E" w14:textId="20D38364">
      <w:pPr>
        <w:jc w:val="center"/>
        <w:rPr>
          <w:rFonts w:cs="Arial"/>
          <w:szCs w:val="24"/>
        </w:rPr>
      </w:pPr>
      <w:r w:rsidRPr="00EB0888">
        <w:rPr>
          <w:rFonts w:cs="Arial"/>
          <w:i/>
          <w:iCs/>
          <w:szCs w:val="24"/>
        </w:rPr>
        <w:t xml:space="preserve">Learn more about our confidentiality procedures at </w:t>
      </w:r>
      <w:hyperlink w:history="1" r:id="rId290">
        <w:hyperlink w:history="1" r:id="rId291">
          <w:r w:rsidRPr="00E54E15" w:rsidR="00E54E15">
            <w:rPr>
              <w:u w:val="single"/>
            </w:rPr>
            <w:t>https://surveys.nces.ed.gov/bandb/confidentiality.aspx</w:t>
          </w:r>
        </w:hyperlink>
      </w:hyperlink>
    </w:p>
    <w:p w:rsidRPr="00EB0888" w:rsidR="00E66E86" w:rsidP="00E66E86" w:rsidRDefault="00E66E86" w14:paraId="740C7670"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392D464E" w14:textId="77777777">
      <w:pPr>
        <w:rPr>
          <w:rFonts w:cs="Arial"/>
          <w:b/>
          <w:sz w:val="22"/>
          <w:szCs w:val="22"/>
        </w:rPr>
      </w:pPr>
      <w:r w:rsidRPr="00E66E86">
        <w:rPr>
          <w:rFonts w:cs="Arial"/>
          <w:sz w:val="22"/>
          <w:szCs w:val="22"/>
        </w:rPr>
        <w:br w:type="page"/>
      </w:r>
    </w:p>
    <w:p w:rsidRPr="00E66E86" w:rsidR="00E66E86" w:rsidP="00185E28" w:rsidRDefault="00E66E86" w14:paraId="18EEFB66" w14:textId="77777777">
      <w:pPr>
        <w:pStyle w:val="AppH3"/>
      </w:pPr>
      <w:bookmarkStart w:name="_Toc505088982" w:id="182"/>
      <w:bookmarkStart w:name="_Toc507072433" w:id="183"/>
      <w:r w:rsidRPr="00E66E86">
        <w:lastRenderedPageBreak/>
        <w:t>Canceled PayPal E-mail</w:t>
      </w:r>
      <w:bookmarkEnd w:id="182"/>
      <w:bookmarkEnd w:id="183"/>
    </w:p>
    <w:p w:rsidRPr="00EB0888" w:rsidR="006A7210" w:rsidP="00185E28" w:rsidRDefault="00E66E86" w14:paraId="4F6A12F8" w14:textId="2F79A6BE">
      <w:pPr>
        <w:pStyle w:val="BodyText2"/>
        <w:rPr>
          <w:szCs w:val="24"/>
        </w:rPr>
      </w:pPr>
      <w:r w:rsidRPr="00EB0888">
        <w:rPr>
          <w:szCs w:val="24"/>
        </w:rPr>
        <w:t xml:space="preserve">SUBJECT: Don’t Forget to Claim Your </w:t>
      </w:r>
      <w:r w:rsidR="00EA167E">
        <w:rPr>
          <w:szCs w:val="24"/>
        </w:rPr>
        <w:t>B&amp;B</w:t>
      </w:r>
      <w:r w:rsidRPr="00EB0888">
        <w:rPr>
          <w:szCs w:val="24"/>
        </w:rPr>
        <w:t xml:space="preserve"> Incentive</w:t>
      </w:r>
    </w:p>
    <w:p w:rsidRPr="00EB0888" w:rsidR="006A7210" w:rsidP="00185E28" w:rsidRDefault="00E66E86" w14:paraId="7FA7E3C5" w14:textId="4E5D4EAE">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52F9AC5D" w14:textId="2EF6C9FB">
      <w:pPr>
        <w:pStyle w:val="BodyText2"/>
        <w:rPr>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w:t>
      </w:r>
    </w:p>
    <w:p w:rsidRPr="00EB0888" w:rsidR="006A7210" w:rsidP="00185E28" w:rsidRDefault="00E66E86" w14:paraId="3FB08F25" w14:textId="21AE58A3">
      <w:pPr>
        <w:pStyle w:val="BodyText2"/>
        <w:rPr>
          <w:szCs w:val="24"/>
        </w:rPr>
      </w:pPr>
      <w:r w:rsidRPr="00EB0888">
        <w:rPr>
          <w:szCs w:val="24"/>
        </w:rPr>
        <w:t>We will reissue the payment today. Please log in</w:t>
      </w:r>
      <w:r w:rsidR="009D4A2C">
        <w:rPr>
          <w:szCs w:val="24"/>
        </w:rPr>
        <w:t xml:space="preserve"> </w:t>
      </w:r>
      <w:r w:rsidRPr="00EB0888">
        <w:rPr>
          <w:szCs w:val="24"/>
        </w:rPr>
        <w:t xml:space="preserve">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do not hesitate to contact the </w:t>
      </w:r>
      <w:r w:rsidR="00EA167E">
        <w:rPr>
          <w:szCs w:val="24"/>
        </w:rPr>
        <w:t>B&amp;B Help Desk</w:t>
      </w:r>
      <w:r w:rsidRPr="00EB0888">
        <w:rPr>
          <w:szCs w:val="24"/>
        </w:rPr>
        <w:t xml:space="preserve"> with any questions at 877-225-8470 or e-mail us at </w:t>
      </w:r>
      <w:hyperlink w:history="1" r:id="rId292">
        <w:r w:rsidRPr="00A31EF3" w:rsidR="00030444">
          <w:rPr>
            <w:rStyle w:val="Hyperlink"/>
          </w:rPr>
          <w:t>bandb@rti.org</w:t>
        </w:r>
      </w:hyperlink>
      <w:r w:rsidRPr="00EB0888">
        <w:rPr>
          <w:szCs w:val="24"/>
        </w:rPr>
        <w:t>.</w:t>
      </w:r>
    </w:p>
    <w:p w:rsidRPr="00EB0888" w:rsidR="00E66E86" w:rsidP="00185E28" w:rsidRDefault="00E66E86" w14:paraId="0791BF90" w14:textId="4F566013">
      <w:pPr>
        <w:pStyle w:val="BodyText2"/>
        <w:rPr>
          <w:szCs w:val="24"/>
        </w:rPr>
      </w:pPr>
      <w:r w:rsidRPr="00EB0888">
        <w:rPr>
          <w:szCs w:val="24"/>
        </w:rPr>
        <w:t>Best,</w:t>
      </w:r>
    </w:p>
    <w:p w:rsidRPr="00EB0888" w:rsidR="00E66E86" w:rsidP="001751D2" w:rsidRDefault="00E66E86" w14:paraId="7D6EA17E" w14:textId="2CAF4712">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8366918" w14:textId="31B8D6C3">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7A6A7D2E" w14:textId="77777777">
      <w:pPr>
        <w:pStyle w:val="BodyText2"/>
        <w:spacing w:before="0" w:after="0"/>
        <w:rPr>
          <w:szCs w:val="24"/>
        </w:rPr>
      </w:pPr>
      <w:r w:rsidRPr="00EB0888">
        <w:rPr>
          <w:szCs w:val="24"/>
        </w:rPr>
        <w:t>877-225-8470</w:t>
      </w:r>
    </w:p>
    <w:p w:rsidR="00030444" w:rsidP="00030444" w:rsidRDefault="00BD2271" w14:paraId="6688B24D" w14:textId="22D898BC">
      <w:pPr>
        <w:rPr>
          <w:u w:val="single"/>
        </w:rPr>
      </w:pPr>
      <w:hyperlink w:history="1" r:id="rId293">
        <w:r w:rsidRPr="00A31EF3" w:rsidR="005371F7">
          <w:rPr>
            <w:rStyle w:val="Hyperlink"/>
          </w:rPr>
          <w:t>bandb@rti.org</w:t>
        </w:r>
      </w:hyperlink>
      <w:r w:rsidR="005371F7">
        <w:rPr>
          <w:u w:val="single"/>
        </w:rPr>
        <w:br/>
      </w:r>
    </w:p>
    <w:p w:rsidRPr="00EB0888" w:rsidR="00E66E86" w:rsidP="00E66E86" w:rsidRDefault="00E66E86" w14:paraId="169E61C3" w14:textId="5E405EFB">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5194556" w14:textId="3AE05FCD">
      <w:pPr>
        <w:jc w:val="center"/>
        <w:rPr>
          <w:rFonts w:cs="Arial"/>
          <w:szCs w:val="24"/>
        </w:rPr>
      </w:pPr>
      <w:r w:rsidRPr="00EB0888">
        <w:rPr>
          <w:rFonts w:cs="Arial"/>
          <w:i/>
          <w:iCs/>
          <w:szCs w:val="24"/>
        </w:rPr>
        <w:t xml:space="preserve">Learn more about our confidentiality procedures at </w:t>
      </w:r>
      <w:hyperlink w:history="1" r:id="rId294">
        <w:hyperlink w:history="1" r:id="rId295">
          <w:r w:rsidRPr="00E54E15" w:rsidR="00E54E15">
            <w:rPr>
              <w:u w:val="single"/>
            </w:rPr>
            <w:t>https://surveys.nces.ed.gov/bandb/confidentiality.aspx</w:t>
          </w:r>
        </w:hyperlink>
      </w:hyperlink>
    </w:p>
    <w:p w:rsidRPr="00EB0888" w:rsidR="00E66E86" w:rsidP="00E66E86" w:rsidRDefault="00E66E86" w14:paraId="4585E9BB"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02EB9B58" w14:textId="77777777">
      <w:pPr>
        <w:rPr>
          <w:rFonts w:ascii="Arial" w:hAnsi="Arial" w:cs="Arial"/>
          <w:b/>
          <w:bCs/>
          <w:color w:val="1D1C1D"/>
          <w:sz w:val="23"/>
          <w:szCs w:val="23"/>
          <w:shd w:val="clear" w:color="auto" w:fill="F8F8F8"/>
        </w:rPr>
      </w:pPr>
      <w:bookmarkStart w:name="_Toc505088983" w:id="184"/>
      <w:bookmarkStart w:name="_Toc507072434" w:id="185"/>
      <w:r>
        <w:rPr>
          <w:color w:val="1D1C1D"/>
          <w:sz w:val="23"/>
          <w:szCs w:val="23"/>
          <w:shd w:val="clear" w:color="auto" w:fill="F8F8F8"/>
        </w:rPr>
        <w:br w:type="page"/>
      </w:r>
    </w:p>
    <w:p w:rsidRPr="00E66E86" w:rsidR="00E66E86" w:rsidP="001751D2" w:rsidRDefault="00F92550" w14:paraId="531944D5" w14:textId="3F7EEA34">
      <w:pPr>
        <w:pStyle w:val="AppH3"/>
      </w:pPr>
      <w:r w:rsidRPr="00A92459">
        <w:rPr>
          <w:color w:val="1D1C1D"/>
          <w:sz w:val="23"/>
          <w:szCs w:val="23"/>
          <w:shd w:val="clear" w:color="auto" w:fill="F8F8F8"/>
        </w:rPr>
        <w:lastRenderedPageBreak/>
        <w:t>Missing Incentive Data E-mail</w:t>
      </w:r>
      <w:bookmarkEnd w:id="184"/>
      <w:bookmarkEnd w:id="185"/>
    </w:p>
    <w:p w:rsidRPr="00EB0888" w:rsidR="006A7210" w:rsidP="00185E28" w:rsidRDefault="00E66E86" w14:paraId="73210BF9" w14:textId="5E0C24FE">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Incentive</w:t>
      </w:r>
    </w:p>
    <w:p w:rsidRPr="00EB0888" w:rsidR="006A7210" w:rsidP="00185E28" w:rsidRDefault="00E66E86"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2336F492" w14:textId="22FD4FB2">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Pr="00EB0888" w:rsidR="006A7210" w:rsidP="00185E28" w:rsidRDefault="00E66E86" w14:paraId="5EC67C8B" w14:textId="41F7EE29">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Pr="00EB0888" w:rsidR="006A7210" w:rsidP="00185E28" w:rsidRDefault="00E66E86" w14:paraId="704D873A" w14:textId="77777777">
      <w:pPr>
        <w:pStyle w:val="BodyText2"/>
        <w:rPr>
          <w:szCs w:val="24"/>
        </w:rPr>
      </w:pPr>
      <w:r w:rsidRPr="00EB0888">
        <w:rPr>
          <w:szCs w:val="24"/>
        </w:rPr>
        <w:t>Should you choose to decline your incentive, the funds will go back to the study.</w:t>
      </w:r>
    </w:p>
    <w:p w:rsidRPr="00EB0888" w:rsidR="006A7210" w:rsidP="00185E28" w:rsidRDefault="00E66E86" w14:paraId="4AE5B0E7" w14:textId="77777777">
      <w:pPr>
        <w:pStyle w:val="BodyText2"/>
        <w:rPr>
          <w:szCs w:val="24"/>
        </w:rPr>
      </w:pPr>
      <w:r w:rsidRPr="00EB0888">
        <w:rPr>
          <w:szCs w:val="24"/>
        </w:rPr>
        <w:t>Best,</w:t>
      </w:r>
    </w:p>
    <w:p w:rsidRPr="00EB0888" w:rsidR="00E66E86" w:rsidP="001751D2" w:rsidRDefault="00E66E86" w14:paraId="2C611AA7" w14:textId="4B9EB4E5">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2448568E" w14:textId="522EB649">
      <w:pPr>
        <w:pStyle w:val="BodyText2"/>
        <w:spacing w:before="0" w:after="0"/>
        <w:rPr>
          <w:szCs w:val="24"/>
        </w:rPr>
      </w:pPr>
      <w:r>
        <w:rPr>
          <w:szCs w:val="24"/>
        </w:rPr>
        <w:t>B&amp;B</w:t>
      </w:r>
      <w:r w:rsidRPr="00EB0888" w:rsidR="00E66E86">
        <w:rPr>
          <w:szCs w:val="24"/>
        </w:rPr>
        <w:t xml:space="preserve"> Survey Team Member</w:t>
      </w:r>
    </w:p>
    <w:p w:rsidRPr="005371F7" w:rsidR="005371F7" w:rsidP="005371F7" w:rsidRDefault="00E66E86" w14:paraId="3C4304C2" w14:textId="59E09617">
      <w:pPr>
        <w:pStyle w:val="BodyText2"/>
        <w:spacing w:before="0" w:after="0"/>
        <w:rPr>
          <w:szCs w:val="24"/>
        </w:rPr>
      </w:pPr>
      <w:r w:rsidRPr="00EB0888">
        <w:rPr>
          <w:szCs w:val="24"/>
        </w:rPr>
        <w:t>877-225-8470</w:t>
      </w:r>
      <w:r w:rsidR="005371F7">
        <w:rPr>
          <w:szCs w:val="24"/>
        </w:rPr>
        <w:br/>
      </w:r>
      <w:hyperlink w:history="1" r:id="rId296">
        <w:r w:rsidRPr="00A31EF3" w:rsidR="005371F7">
          <w:rPr>
            <w:rStyle w:val="Hyperlink"/>
          </w:rPr>
          <w:t>bandb@rti.org</w:t>
        </w:r>
      </w:hyperlink>
    </w:p>
    <w:p w:rsidRPr="00EB0888" w:rsidR="006A7210" w:rsidP="005371F7" w:rsidRDefault="00E66E86" w14:paraId="3DFB98E6" w14:textId="363F7A49">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5D73F48" w14:textId="1F55ADE3">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DA389FF" w14:textId="33426B99">
      <w:pPr>
        <w:jc w:val="center"/>
        <w:rPr>
          <w:rFonts w:cs="Arial"/>
          <w:szCs w:val="24"/>
        </w:rPr>
      </w:pPr>
      <w:r w:rsidRPr="00EB0888">
        <w:rPr>
          <w:rFonts w:cs="Arial"/>
          <w:i/>
          <w:iCs/>
          <w:szCs w:val="24"/>
        </w:rPr>
        <w:t xml:space="preserve">Learn more about our confidentiality procedures at </w:t>
      </w:r>
      <w:hyperlink w:history="1" r:id="rId297">
        <w:hyperlink w:history="1" r:id="rId298">
          <w:r w:rsidRPr="00E54E15" w:rsidR="00E54E15">
            <w:rPr>
              <w:u w:val="single"/>
            </w:rPr>
            <w:t>https://surveys.nces.ed.gov/bandb/confidentiality.aspx</w:t>
          </w:r>
        </w:hyperlink>
      </w:hyperlink>
    </w:p>
    <w:p w:rsidRPr="00EB0888" w:rsidR="00E66E86" w:rsidP="00E66E86" w:rsidRDefault="00E66E86" w14:paraId="55F1B122"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EA7C4A4" w14:textId="78257409">
      <w:pPr>
        <w:rPr>
          <w:szCs w:val="24"/>
        </w:rPr>
      </w:pPr>
      <w:r w:rsidRPr="00EB0888">
        <w:rPr>
          <w:szCs w:val="24"/>
        </w:rPr>
        <w:br w:type="page"/>
      </w:r>
    </w:p>
    <w:p w:rsidR="006A7210" w:rsidP="00185E28" w:rsidRDefault="00E66E86" w14:paraId="508C68A8" w14:textId="77777777">
      <w:pPr>
        <w:pStyle w:val="AppH3"/>
      </w:pPr>
      <w:bookmarkStart w:name="_Toc505088984" w:id="186"/>
      <w:bookmarkStart w:name="_Toc507072435" w:id="187"/>
      <w:r w:rsidRPr="00E66E86">
        <w:lastRenderedPageBreak/>
        <w:t>No Contact E-mail</w:t>
      </w:r>
      <w:bookmarkEnd w:id="186"/>
      <w:bookmarkEnd w:id="187"/>
    </w:p>
    <w:p w:rsidRPr="00EB0888" w:rsidR="006A7210" w:rsidP="00185E28" w:rsidRDefault="00E66E86" w14:paraId="1A1C2761" w14:textId="3821DB3F">
      <w:pPr>
        <w:pStyle w:val="BodyText2"/>
        <w:rPr>
          <w:szCs w:val="24"/>
        </w:rPr>
      </w:pPr>
      <w:r w:rsidRPr="00EB0888">
        <w:rPr>
          <w:b/>
          <w:szCs w:val="24"/>
        </w:rPr>
        <w:t xml:space="preserve">Subject: </w:t>
      </w:r>
      <w:r w:rsidRPr="00EB0888">
        <w:rPr>
          <w:szCs w:val="24"/>
        </w:rPr>
        <w:t xml:space="preserve">The </w:t>
      </w:r>
      <w:r w:rsidR="00EA167E">
        <w:rPr>
          <w:szCs w:val="24"/>
        </w:rPr>
        <w:t>B&amp;B</w:t>
      </w:r>
      <w:r w:rsidRPr="00EB0888">
        <w:rPr>
          <w:szCs w:val="24"/>
        </w:rPr>
        <w:t xml:space="preserve"> team is hoping to </w:t>
      </w:r>
      <w:r w:rsidR="009D4A2C">
        <w:rPr>
          <w:szCs w:val="24"/>
        </w:rPr>
        <w:t xml:space="preserve">hear from </w:t>
      </w:r>
      <w:r w:rsidRPr="00EB0888">
        <w:rPr>
          <w:szCs w:val="24"/>
        </w:rPr>
        <w:t xml:space="preserve">you,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61DD5D83" w14:textId="6CA0526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17A6C6C" w14:textId="2809C5AA">
      <w:pPr>
        <w:pStyle w:val="BodyText2"/>
        <w:rPr>
          <w:szCs w:val="24"/>
        </w:rPr>
      </w:pPr>
      <w:r w:rsidRPr="00EB0888">
        <w:rPr>
          <w:szCs w:val="24"/>
        </w:rPr>
        <w:t xml:space="preserve">We’ve recently tried to get in touch with you about the </w:t>
      </w:r>
      <w:r w:rsidR="00831D6F">
        <w:rPr>
          <w:szCs w:val="24"/>
        </w:rPr>
        <w:t>Baccalaureate</w:t>
      </w:r>
      <w:r w:rsidR="006E4104">
        <w:rPr>
          <w:szCs w:val="24"/>
        </w:rPr>
        <w:t xml:space="preserve"> and Beyond Longitudinal Study (B&amp;B)</w:t>
      </w:r>
      <w:r w:rsidRPr="00EB0888">
        <w:rPr>
          <w:szCs w:val="24"/>
        </w:rPr>
        <w:t xml:space="preserve">. 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p>
    <w:p w:rsidRPr="00EB0888" w:rsidR="00E66E86" w:rsidP="00185E28" w:rsidRDefault="00E66E86" w14:paraId="0A4B0A64" w14:textId="045950B9">
      <w:pPr>
        <w:pStyle w:val="BodyText2"/>
        <w:rPr>
          <w:szCs w:val="24"/>
        </w:rPr>
      </w:pPr>
      <w:r w:rsidRPr="00EB0888">
        <w:rPr>
          <w:szCs w:val="24"/>
        </w:rPr>
        <w:t>You can complete your survey in one of two ways:</w:t>
      </w:r>
    </w:p>
    <w:p w:rsidRPr="004F4E82" w:rsidR="004F4E82" w:rsidP="004F4E82" w:rsidRDefault="00E66E86" w14:paraId="12ABB940" w14:textId="77777777">
      <w:pPr>
        <w:pStyle w:val="ListParagraph"/>
        <w:numPr>
          <w:ilvl w:val="0"/>
          <w:numId w:val="14"/>
        </w:numPr>
        <w:ind w:left="1440"/>
        <w:rPr>
          <w:rFonts w:cs="Arial"/>
          <w:szCs w:val="24"/>
        </w:rPr>
      </w:pPr>
      <w:r w:rsidRPr="004F4E82">
        <w:rPr>
          <w:rFonts w:cs="Arial"/>
          <w:szCs w:val="24"/>
        </w:rPr>
        <w:t xml:space="preserve">Online: Go to </w:t>
      </w:r>
      <w:hyperlink w:history="1" r:id="rId299">
        <w:r w:rsidRPr="004F4E82" w:rsidR="004F4E82">
          <w:rPr>
            <w:u w:val="single"/>
          </w:rPr>
          <w:t>https://surveys.nces.ed.gov/bandb/</w:t>
        </w:r>
      </w:hyperlink>
    </w:p>
    <w:p w:rsidRPr="00811DDF" w:rsidR="00E66E86" w:rsidP="00E412DC" w:rsidRDefault="00E66E86" w14:paraId="0016EDCF" w14:textId="420D48B9">
      <w:pPr>
        <w:ind w:left="1080"/>
        <w:rPr>
          <w:rFonts w:cs="Arial"/>
          <w:szCs w:val="24"/>
        </w:rPr>
      </w:pPr>
      <w:r w:rsidRPr="009D4A2C">
        <w:rPr>
          <w:rFonts w:cs="Arial"/>
          <w:szCs w:val="24"/>
        </w:rPr>
        <w:t xml:space="preserve">Enter your Study ID: </w:t>
      </w:r>
      <w:r w:rsidRPr="009D4A2C">
        <w:rPr>
          <w:rFonts w:eastAsia="Calibri" w:cs="Arial"/>
          <w:b/>
          <w:bCs/>
          <w:color w:val="000000"/>
          <w:szCs w:val="24"/>
        </w:rPr>
        <w:t>«</w:t>
      </w:r>
      <w:r w:rsidRPr="009D4A2C">
        <w:rPr>
          <w:rFonts w:cs="Arial"/>
          <w:szCs w:val="24"/>
        </w:rPr>
        <w:t>caseid</w:t>
      </w:r>
      <w:r w:rsidRPr="00553C7F">
        <w:rPr>
          <w:rFonts w:eastAsia="Calibri" w:cs="Arial"/>
          <w:color w:val="000000"/>
          <w:szCs w:val="24"/>
        </w:rPr>
        <w:t>»</w:t>
      </w:r>
    </w:p>
    <w:p w:rsidRPr="00EB0888" w:rsidR="006A7210" w:rsidP="00E66E86" w:rsidRDefault="00E66E86" w14:paraId="54EEE314" w14:textId="77777777">
      <w:pPr>
        <w:ind w:left="1440"/>
        <w:rPr>
          <w:rFonts w:cs="Arial"/>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E412DC" w:rsidRDefault="00E66E86" w14:paraId="32CE68DA" w14:textId="35D1087C">
      <w:pPr>
        <w:pStyle w:val="ListParagraph"/>
        <w:numPr>
          <w:ilvl w:val="1"/>
          <w:numId w:val="14"/>
        </w:numPr>
        <w:rPr>
          <w:rFonts w:cs="Arial"/>
          <w:szCs w:val="24"/>
        </w:rPr>
      </w:pPr>
      <w:r w:rsidRPr="00EB0888">
        <w:rPr>
          <w:rFonts w:cs="Arial"/>
          <w:szCs w:val="24"/>
        </w:rPr>
        <w:t xml:space="preserve">Phone: Call </w:t>
      </w:r>
      <w:r w:rsidR="00EA167E">
        <w:rPr>
          <w:rFonts w:cs="Arial"/>
          <w:szCs w:val="24"/>
        </w:rPr>
        <w:t>855-322-2826</w:t>
      </w:r>
      <w:r w:rsidRPr="00EB0888">
        <w:rPr>
          <w:rFonts w:cs="Arial"/>
          <w:szCs w:val="24"/>
        </w:rPr>
        <w:t xml:space="preserve"> and reference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907CF5" w:rsidR="006A7210" w:rsidP="00907CF5" w:rsidRDefault="00E66E86" w14:paraId="1B21A476" w14:textId="04C9DC57">
      <w:pPr>
        <w:pStyle w:val="BodyText2"/>
        <w:spacing w:before="0" w:after="0"/>
      </w:pPr>
      <w:r w:rsidRPr="00EB0888">
        <w:rPr>
          <w:szCs w:val="24"/>
        </w:rPr>
        <w:t>You can find out more about the study and confidentiality procedures at</w:t>
      </w:r>
      <w:r w:rsidR="004F4E82">
        <w:rPr>
          <w:szCs w:val="24"/>
        </w:rPr>
        <w:t xml:space="preserve"> </w:t>
      </w:r>
      <w:hyperlink w:history="1" r:id="rId300">
        <w:r w:rsidRPr="004F4E82" w:rsidR="004F4E82">
          <w:rPr>
            <w:rFonts w:cs="Times New Roman"/>
            <w:bCs w:val="0"/>
            <w:szCs w:val="20"/>
            <w:u w:val="single"/>
          </w:rPr>
          <w:t>https://surveys.nces.ed.gov/bandb/</w:t>
        </w:r>
      </w:hyperlink>
      <w:r w:rsidRPr="00EB0888">
        <w:rPr>
          <w:szCs w:val="24"/>
        </w:rPr>
        <w:t xml:space="preserve">. Or you can contact the </w:t>
      </w:r>
      <w:r w:rsidR="00EA167E">
        <w:rPr>
          <w:szCs w:val="24"/>
        </w:rPr>
        <w:t>B&amp;B Help Desk</w:t>
      </w:r>
      <w:r w:rsidRPr="00EB0888">
        <w:rPr>
          <w:szCs w:val="24"/>
        </w:rPr>
        <w:t xml:space="preserve"> at </w:t>
      </w:r>
      <w:r w:rsidR="00EA167E">
        <w:rPr>
          <w:szCs w:val="24"/>
        </w:rPr>
        <w:t>855-322-2826</w:t>
      </w:r>
      <w:r w:rsidRPr="00EB0888">
        <w:rPr>
          <w:szCs w:val="24"/>
        </w:rPr>
        <w:t xml:space="preserve"> or</w:t>
      </w:r>
      <w:r w:rsidR="00320FFB">
        <w:t xml:space="preserve"> </w:t>
      </w:r>
      <w:hyperlink w:history="1" r:id="rId301">
        <w:r w:rsidRPr="00A31EF3" w:rsidR="00907CF5">
          <w:rPr>
            <w:rStyle w:val="Hyperlink"/>
          </w:rPr>
          <w:t>bandb@rti.org</w:t>
        </w:r>
      </w:hyperlink>
      <w:r w:rsidR="00907CF5">
        <w:t>.</w:t>
      </w:r>
      <w:r w:rsidR="00907CF5">
        <w:br/>
      </w:r>
    </w:p>
    <w:p w:rsidRPr="00EB0888" w:rsidR="006A7210" w:rsidP="00185E28" w:rsidRDefault="00E66E86" w14:paraId="799483F6" w14:textId="4F16BA8A">
      <w:pPr>
        <w:pStyle w:val="BodyText2"/>
        <w:rPr>
          <w:szCs w:val="24"/>
        </w:rPr>
      </w:pPr>
      <w:r w:rsidRPr="00EB0888">
        <w:rPr>
          <w:szCs w:val="24"/>
        </w:rPr>
        <w:t>Thank you in advance for your participation!</w:t>
      </w:r>
      <w:r w:rsidR="00907CF5">
        <w:rPr>
          <w:szCs w:val="24"/>
        </w:rPr>
        <w:br/>
      </w:r>
    </w:p>
    <w:p w:rsidRPr="00EB0888" w:rsidR="00E66E86" w:rsidP="001751D2" w:rsidRDefault="00E66E86" w14:paraId="3B4BCEFB" w14:textId="4C94E856">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66503558" w14:textId="6DFA44AD">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2E1B59B8" w14:textId="77777777">
      <w:pPr>
        <w:pStyle w:val="BodyText2"/>
        <w:spacing w:before="0" w:after="0"/>
        <w:rPr>
          <w:szCs w:val="24"/>
        </w:rPr>
      </w:pPr>
      <w:r w:rsidRPr="00EB0888">
        <w:rPr>
          <w:szCs w:val="24"/>
        </w:rPr>
        <w:t>877-225-8470</w:t>
      </w:r>
    </w:p>
    <w:p w:rsidR="00907CF5" w:rsidP="001751D2" w:rsidRDefault="00BD2271" w14:paraId="1E0E1418" w14:textId="17F5BB2D">
      <w:pPr>
        <w:pStyle w:val="BodyText2"/>
        <w:spacing w:before="0" w:after="0"/>
      </w:pPr>
      <w:hyperlink w:history="1" r:id="rId302">
        <w:r w:rsidRPr="00A31EF3" w:rsidR="00907CF5">
          <w:rPr>
            <w:rStyle w:val="Hyperlink"/>
          </w:rPr>
          <w:t>bandb@rti.org</w:t>
        </w:r>
      </w:hyperlink>
    </w:p>
    <w:p w:rsidRPr="00EB0888" w:rsidR="006A7210" w:rsidP="00185E28" w:rsidRDefault="00E66E86"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46C03D2C" w14:textId="57E40423">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7F7A4F0" w14:textId="61362CA6">
      <w:pPr>
        <w:jc w:val="center"/>
        <w:rPr>
          <w:rFonts w:cs="Arial"/>
          <w:szCs w:val="24"/>
        </w:rPr>
      </w:pPr>
      <w:r w:rsidRPr="00EB0888">
        <w:rPr>
          <w:rFonts w:cs="Arial"/>
          <w:i/>
          <w:iCs/>
          <w:szCs w:val="24"/>
        </w:rPr>
        <w:t xml:space="preserve">Learn more about our confidentiality procedures at </w:t>
      </w:r>
      <w:hyperlink w:history="1" r:id="rId303">
        <w:hyperlink w:history="1" r:id="rId304">
          <w:r w:rsidRPr="00E54E15" w:rsidR="00E54E15">
            <w:rPr>
              <w:u w:val="single"/>
            </w:rPr>
            <w:t>https://surveys.nces.ed.gov/bandb/confidentiality.aspx</w:t>
          </w:r>
        </w:hyperlink>
      </w:hyperlink>
    </w:p>
    <w:p w:rsidRPr="00EB0888" w:rsidR="00E66E86" w:rsidP="00E66E86" w:rsidRDefault="00E66E86" w14:paraId="527F70D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A8A552" w14:textId="77777777">
      <w:pPr>
        <w:rPr>
          <w:rFonts w:ascii="Arial" w:hAnsi="Arial" w:cs="Arial"/>
          <w:b/>
          <w:bCs/>
          <w:szCs w:val="24"/>
        </w:rPr>
      </w:pPr>
      <w:bookmarkStart w:name="_Toc505088985" w:id="188"/>
      <w:bookmarkStart w:name="_Toc507072436" w:id="189"/>
      <w:r>
        <w:br w:type="page"/>
      </w:r>
    </w:p>
    <w:p w:rsidRPr="00E66E86" w:rsidR="00E66E86" w:rsidP="001751D2" w:rsidRDefault="00E66E86" w14:paraId="1FA36696" w14:textId="23B33944">
      <w:pPr>
        <w:pStyle w:val="AppH3"/>
      </w:pPr>
      <w:r w:rsidRPr="00E66E86">
        <w:lastRenderedPageBreak/>
        <w:t>Outstanding Check E-mail</w:t>
      </w:r>
    </w:p>
    <w:p w:rsidRPr="00EB0888" w:rsidR="006A7210" w:rsidP="00185E28" w:rsidRDefault="00E66E86" w14:paraId="6E6A8BAF" w14:textId="18F782C4">
      <w:pPr>
        <w:pStyle w:val="BodyText2"/>
        <w:rPr>
          <w:szCs w:val="24"/>
        </w:rPr>
      </w:pPr>
      <w:r w:rsidRPr="00EB0888">
        <w:rPr>
          <w:b/>
          <w:szCs w:val="24"/>
        </w:rPr>
        <w:t xml:space="preserve">Subject: </w:t>
      </w:r>
      <w:r w:rsidRPr="00EB0888">
        <w:rPr>
          <w:szCs w:val="24"/>
        </w:rPr>
        <w:t xml:space="preserve">Reminder to Cash Your </w:t>
      </w:r>
      <w:r w:rsidR="00EA167E">
        <w:rPr>
          <w:szCs w:val="24"/>
        </w:rPr>
        <w:t>B&amp;B</w:t>
      </w:r>
      <w:r w:rsidRPr="00EB0888">
        <w:rPr>
          <w:szCs w:val="24"/>
        </w:rPr>
        <w:t xml:space="preserve"> Check </w:t>
      </w:r>
    </w:p>
    <w:p w:rsidRPr="00EB0888" w:rsidR="006A7210" w:rsidP="00185E28" w:rsidRDefault="00E66E86" w14:paraId="58F8A9B1" w14:textId="5D8660E2">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6298C483" w14:textId="053C8E4B">
      <w:pPr>
        <w:pStyle w:val="BodyText2"/>
        <w:rPr>
          <w:rFonts w:eastAsia="Calibri"/>
          <w:color w:val="000000"/>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are e-mailing to remind you to cash </w:t>
      </w:r>
      <w:r w:rsidR="009D4A2C">
        <w:rPr>
          <w:szCs w:val="24"/>
        </w:rPr>
        <w:t xml:space="preserve">the </w:t>
      </w:r>
      <w:r w:rsidRPr="00EB0888">
        <w:rPr>
          <w:szCs w:val="24"/>
        </w:rPr>
        <w:t xml:space="preserve">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we sent you.</w:t>
      </w:r>
    </w:p>
    <w:p w:rsidRPr="00EB0888" w:rsidR="00E66E86" w:rsidP="00185E28" w:rsidRDefault="00E66E86"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Pr="00EB0888" w:rsidR="00E66E86" w:rsidP="00185E28" w:rsidRDefault="00E66E86" w14:paraId="389AEC12" w14:textId="77777777">
      <w:pPr>
        <w:pStyle w:val="BodyText2"/>
        <w:rPr>
          <w:szCs w:val="24"/>
        </w:rPr>
      </w:pPr>
      <w:r w:rsidRPr="00EB0888">
        <w:rPr>
          <w:rFonts w:eastAsia="Calibri"/>
          <w:color w:val="000000"/>
          <w:szCs w:val="24"/>
        </w:rPr>
        <w:t>Let us know if you have any questions or concerns.</w:t>
      </w:r>
    </w:p>
    <w:p w:rsidRPr="00EB0888" w:rsidR="00E66E86" w:rsidP="00185E28" w:rsidRDefault="00E66E86" w14:paraId="2A5F44DC" w14:textId="77777777">
      <w:pPr>
        <w:pStyle w:val="BodyText2"/>
        <w:rPr>
          <w:szCs w:val="24"/>
        </w:rPr>
      </w:pPr>
      <w:r w:rsidRPr="00EB0888">
        <w:rPr>
          <w:szCs w:val="24"/>
        </w:rPr>
        <w:t>Thank you,</w:t>
      </w:r>
    </w:p>
    <w:p w:rsidRPr="00EB0888" w:rsidR="00E66E86" w:rsidP="001751D2" w:rsidRDefault="00E66E86" w14:paraId="23E168FE" w14:textId="1DA3D459">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9858D2D" w14:textId="37056566">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3385B3F7" w14:textId="77777777">
      <w:pPr>
        <w:pStyle w:val="BodyText2"/>
        <w:spacing w:before="0" w:after="0"/>
        <w:rPr>
          <w:szCs w:val="24"/>
        </w:rPr>
      </w:pPr>
      <w:r w:rsidRPr="00EB0888">
        <w:rPr>
          <w:szCs w:val="24"/>
        </w:rPr>
        <w:t>877-225-8470</w:t>
      </w:r>
    </w:p>
    <w:p w:rsidR="00907CF5" w:rsidP="00907CF5" w:rsidRDefault="00BD2271" w14:paraId="35FF1E2B" w14:textId="77777777">
      <w:pPr>
        <w:pStyle w:val="BodyText2"/>
        <w:spacing w:before="0" w:after="0"/>
      </w:pPr>
      <w:hyperlink w:history="1" r:id="rId305">
        <w:r w:rsidRPr="00A31EF3" w:rsidR="00907CF5">
          <w:rPr>
            <w:rStyle w:val="Hyperlink"/>
          </w:rPr>
          <w:t>bandb@rti.org</w:t>
        </w:r>
      </w:hyperlink>
    </w:p>
    <w:p w:rsidRPr="00EB0888" w:rsidR="006A7210" w:rsidP="00185E28" w:rsidRDefault="00E66E86"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8B3F0EE" w14:textId="75A77099">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A2EB9B2" w14:textId="31002C19">
      <w:pPr>
        <w:jc w:val="center"/>
        <w:rPr>
          <w:rFonts w:cs="Arial"/>
          <w:szCs w:val="24"/>
        </w:rPr>
      </w:pPr>
      <w:r w:rsidRPr="00EB0888">
        <w:rPr>
          <w:rFonts w:cs="Arial"/>
          <w:i/>
          <w:iCs/>
          <w:szCs w:val="24"/>
        </w:rPr>
        <w:t xml:space="preserve">Learn more about our confidentiality procedures at </w:t>
      </w:r>
      <w:hyperlink w:history="1" r:id="rId306">
        <w:hyperlink w:history="1" r:id="rId307">
          <w:r w:rsidRPr="00E54E15" w:rsidR="00E54E15">
            <w:rPr>
              <w:u w:val="single"/>
            </w:rPr>
            <w:t>https://surveys.nces.ed.gov/bandb/confidentiality.aspx</w:t>
          </w:r>
        </w:hyperlink>
      </w:hyperlink>
    </w:p>
    <w:p w:rsidRPr="00EB0888" w:rsidR="00E66E86" w:rsidP="00E66E86" w:rsidRDefault="00E66E86" w14:paraId="4D96B65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39F4294" w14:textId="77777777">
      <w:pPr>
        <w:rPr>
          <w:rFonts w:ascii="Arial" w:hAnsi="Arial" w:cs="Arial"/>
          <w:b/>
          <w:bCs/>
          <w:szCs w:val="24"/>
        </w:rPr>
      </w:pPr>
      <w:r>
        <w:br w:type="page"/>
      </w:r>
    </w:p>
    <w:p w:rsidR="006A7210" w:rsidP="00185E28" w:rsidRDefault="00E66E86" w14:paraId="792FA880" w14:textId="39DB0D70">
      <w:pPr>
        <w:pStyle w:val="AppH3"/>
      </w:pPr>
      <w:r w:rsidRPr="00E66E86">
        <w:lastRenderedPageBreak/>
        <w:t>Expired Check E-mail</w:t>
      </w:r>
      <w:bookmarkEnd w:id="188"/>
      <w:bookmarkEnd w:id="189"/>
    </w:p>
    <w:p w:rsidRPr="00EB0888" w:rsidR="006A7210" w:rsidP="00185E28" w:rsidRDefault="00E66E86" w14:paraId="69E8CB84" w14:textId="7F2B8140">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w:t>
      </w:r>
      <w:r w:rsidR="009D4A2C">
        <w:rPr>
          <w:szCs w:val="24"/>
        </w:rPr>
        <w:t>Check</w:t>
      </w:r>
    </w:p>
    <w:p w:rsidRPr="00EB0888" w:rsidR="006A7210" w:rsidP="00185E28" w:rsidRDefault="00E66E86"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55BD26D" w14:textId="39E5C0C5">
      <w:pPr>
        <w:pStyle w:val="BodyText2"/>
        <w:rPr>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sent you $</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Pr="00EB0888" w:rsidR="006A7210" w:rsidP="00185E28" w:rsidRDefault="00E66E86"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Pr="00907CF5" w:rsidR="006A7210" w:rsidP="00907CF5" w:rsidRDefault="00E66E86" w14:paraId="2CFFBD89" w14:textId="6B426D3F">
      <w:pPr>
        <w:pStyle w:val="BodyText2"/>
        <w:spacing w:before="0" w:after="0"/>
      </w:pPr>
      <w:r w:rsidRPr="00EB0888">
        <w:rPr>
          <w:szCs w:val="24"/>
        </w:rPr>
        <w:t xml:space="preserve">Please do not hesitate to contact the </w:t>
      </w:r>
      <w:r w:rsidR="00EA167E">
        <w:rPr>
          <w:szCs w:val="24"/>
        </w:rPr>
        <w:t>B&amp;B Help Desk</w:t>
      </w:r>
      <w:r w:rsidRPr="00EB0888">
        <w:rPr>
          <w:szCs w:val="24"/>
        </w:rPr>
        <w:t xml:space="preserve"> with any questions at </w:t>
      </w:r>
      <w:r w:rsidR="00EA167E">
        <w:rPr>
          <w:b/>
          <w:szCs w:val="24"/>
        </w:rPr>
        <w:t>855-322-2826</w:t>
      </w:r>
      <w:r w:rsidRPr="00EB0888">
        <w:rPr>
          <w:szCs w:val="24"/>
        </w:rPr>
        <w:t xml:space="preserve"> or e-mail us at </w:t>
      </w:r>
      <w:hyperlink w:history="1" r:id="rId308">
        <w:r w:rsidRPr="00A31EF3" w:rsidR="00907CF5">
          <w:rPr>
            <w:rStyle w:val="Hyperlink"/>
          </w:rPr>
          <w:t>bandb@rti.org</w:t>
        </w:r>
      </w:hyperlink>
      <w:r w:rsidRPr="00EB0888">
        <w:rPr>
          <w:szCs w:val="24"/>
        </w:rPr>
        <w:t>.</w:t>
      </w:r>
      <w:r w:rsidR="00907CF5">
        <w:rPr>
          <w:szCs w:val="24"/>
        </w:rPr>
        <w:br/>
      </w:r>
    </w:p>
    <w:p w:rsidRPr="00EB0888" w:rsidR="006A7210" w:rsidP="00185E28" w:rsidRDefault="00E66E86" w14:paraId="0EBD0E57" w14:textId="6E660837">
      <w:pPr>
        <w:pStyle w:val="BodyText2"/>
        <w:rPr>
          <w:szCs w:val="24"/>
        </w:rPr>
      </w:pPr>
      <w:r w:rsidRPr="00EB0888">
        <w:rPr>
          <w:szCs w:val="24"/>
        </w:rPr>
        <w:t>Should you choose to decline your incentive, the funds will go back to the study.</w:t>
      </w:r>
      <w:r w:rsidR="00907CF5">
        <w:rPr>
          <w:szCs w:val="24"/>
        </w:rPr>
        <w:br/>
      </w:r>
    </w:p>
    <w:p w:rsidRPr="00EB0888" w:rsidR="006A7210" w:rsidP="00185E28" w:rsidRDefault="00E66E86" w14:paraId="609357E4" w14:textId="77777777">
      <w:pPr>
        <w:pStyle w:val="BodyText2"/>
        <w:rPr>
          <w:szCs w:val="24"/>
        </w:rPr>
      </w:pPr>
      <w:r w:rsidRPr="00EB0888">
        <w:rPr>
          <w:szCs w:val="24"/>
        </w:rPr>
        <w:t>Best,</w:t>
      </w:r>
    </w:p>
    <w:p w:rsidRPr="00EB0888" w:rsidR="00E66E86" w:rsidP="001751D2" w:rsidRDefault="00E66E86" w14:paraId="38154B27" w14:textId="4172D3EF">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23F0F07C" w14:textId="47E55C20">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6D468C4D" w14:textId="77777777">
      <w:pPr>
        <w:pStyle w:val="BodyText2"/>
        <w:spacing w:before="0" w:after="0"/>
        <w:rPr>
          <w:szCs w:val="24"/>
        </w:rPr>
      </w:pPr>
      <w:r w:rsidRPr="00EB0888">
        <w:rPr>
          <w:szCs w:val="24"/>
        </w:rPr>
        <w:t>877-225-8470</w:t>
      </w:r>
    </w:p>
    <w:p w:rsidR="00907CF5" w:rsidP="00907CF5" w:rsidRDefault="00BD2271" w14:paraId="5B560969" w14:textId="77777777">
      <w:pPr>
        <w:pStyle w:val="BodyText2"/>
        <w:spacing w:before="0" w:after="0"/>
      </w:pPr>
      <w:hyperlink w:history="1" r:id="rId309">
        <w:r w:rsidRPr="00A31EF3" w:rsidR="00907CF5">
          <w:rPr>
            <w:rStyle w:val="Hyperlink"/>
          </w:rPr>
          <w:t>bandb@rti.org</w:t>
        </w:r>
      </w:hyperlink>
    </w:p>
    <w:p w:rsidRPr="00EB0888" w:rsidR="00E66E86" w:rsidP="00E66E86" w:rsidRDefault="00E66E86" w14:paraId="6BBB4F5E" w14:textId="4F9BAFC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BE0BB7E" w14:textId="1DF775A6">
      <w:pPr>
        <w:jc w:val="center"/>
        <w:rPr>
          <w:rFonts w:cs="Arial"/>
          <w:szCs w:val="24"/>
        </w:rPr>
      </w:pPr>
      <w:r w:rsidRPr="00EB0888">
        <w:rPr>
          <w:rFonts w:cs="Arial"/>
          <w:i/>
          <w:iCs/>
          <w:szCs w:val="24"/>
        </w:rPr>
        <w:t xml:space="preserve">Learn more about our confidentiality procedures at </w:t>
      </w:r>
      <w:hyperlink w:history="1" r:id="rId310">
        <w:hyperlink w:history="1" r:id="rId311">
          <w:r w:rsidRPr="00E54E15" w:rsidR="00E54E15">
            <w:rPr>
              <w:u w:val="single"/>
            </w:rPr>
            <w:t>https://surveys.nces.ed.gov/bandb/confidentiality.aspx</w:t>
          </w:r>
        </w:hyperlink>
      </w:hyperlink>
    </w:p>
    <w:p w:rsidRPr="00EB0888" w:rsidR="00E66E86" w:rsidP="00E66E86" w:rsidRDefault="00E66E86" w14:paraId="47858B7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0CE4163" w14:textId="77777777">
      <w:pPr>
        <w:rPr>
          <w:rFonts w:ascii="Arial" w:hAnsi="Arial" w:cs="Arial"/>
          <w:b/>
          <w:bCs/>
          <w:szCs w:val="24"/>
        </w:rPr>
      </w:pPr>
      <w:bookmarkStart w:name="_Toc505088986" w:id="190"/>
      <w:bookmarkStart w:name="_Toc507072437" w:id="191"/>
      <w:bookmarkStart w:name="_Toc437515383" w:id="192"/>
      <w:r>
        <w:br w:type="page"/>
      </w:r>
    </w:p>
    <w:p w:rsidRPr="00E66E86" w:rsidR="00E66E86" w:rsidP="001751D2" w:rsidRDefault="00E66E86" w14:paraId="6AEF7B45" w14:textId="07646047">
      <w:pPr>
        <w:pStyle w:val="AppH3"/>
      </w:pPr>
      <w:r w:rsidRPr="00E66E86">
        <w:lastRenderedPageBreak/>
        <w:t>Preferred to Complete Online</w:t>
      </w:r>
      <w:bookmarkEnd w:id="190"/>
      <w:bookmarkEnd w:id="191"/>
      <w:r w:rsidRPr="00E66E86">
        <w:t xml:space="preserve"> E-mail</w:t>
      </w:r>
    </w:p>
    <w:p w:rsidRPr="00EB0888" w:rsidR="006A7210" w:rsidP="00185E28" w:rsidRDefault="00E66E86" w14:paraId="04CB6AAA" w14:textId="78F5EBB2">
      <w:pPr>
        <w:pStyle w:val="BodyText2"/>
        <w:rPr>
          <w:szCs w:val="24"/>
        </w:rPr>
      </w:pPr>
      <w:r w:rsidRPr="00EB0888">
        <w:rPr>
          <w:b/>
          <w:szCs w:val="24"/>
        </w:rPr>
        <w:t xml:space="preserve">Subject: </w:t>
      </w:r>
      <w:r w:rsidRPr="00EB0888">
        <w:rPr>
          <w:szCs w:val="24"/>
        </w:rPr>
        <w:t xml:space="preserve">Participate in </w:t>
      </w:r>
      <w:r w:rsidR="00EA167E">
        <w:rPr>
          <w:szCs w:val="24"/>
        </w:rPr>
        <w:t>B&amp;B</w:t>
      </w:r>
      <w:r w:rsidRPr="00EB0888">
        <w:rPr>
          <w:szCs w:val="24"/>
        </w:rPr>
        <w:t xml:space="preserve"> Online</w:t>
      </w:r>
    </w:p>
    <w:p w:rsidRPr="00EB0888" w:rsidR="006A7210" w:rsidP="00185E28" w:rsidRDefault="00E66E86" w14:paraId="27CE772A" w14:textId="23414743">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3BBC6754" w14:textId="430A6252">
      <w:pPr>
        <w:pStyle w:val="BodyText2"/>
        <w:rPr>
          <w:szCs w:val="24"/>
        </w:rPr>
      </w:pPr>
      <w:r w:rsidRPr="00EB0888">
        <w:rPr>
          <w:szCs w:val="24"/>
        </w:rPr>
        <w:t xml:space="preserve">Recently, a member of our survey interviewing team spoke with you about the </w:t>
      </w:r>
      <w:r w:rsidR="00831D6F">
        <w:rPr>
          <w:szCs w:val="24"/>
        </w:rPr>
        <w:t>Baccalaureate</w:t>
      </w:r>
      <w:r w:rsidR="006E4104">
        <w:rPr>
          <w:szCs w:val="24"/>
        </w:rPr>
        <w:t xml:space="preserve"> and Beyond Longitudinal Study (B&amp;B)</w:t>
      </w:r>
      <w:r w:rsidRPr="00EB0888">
        <w:rPr>
          <w:szCs w:val="24"/>
        </w:rPr>
        <w:t xml:space="preserve">.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w:t>
      </w:r>
    </w:p>
    <w:p w:rsidRPr="00EB0888" w:rsidR="006A7210" w:rsidP="00185E28" w:rsidRDefault="00E66E86" w14:paraId="13C76E86" w14:textId="77777777">
      <w:pPr>
        <w:pStyle w:val="BodyText2"/>
        <w:rPr>
          <w:szCs w:val="24"/>
        </w:rPr>
      </w:pPr>
      <w:r w:rsidRPr="00EB0888">
        <w:rPr>
          <w:szCs w:val="24"/>
        </w:rPr>
        <w:t>As a reminder, here is the information you need to complete your survey on our secure website:</w:t>
      </w:r>
    </w:p>
    <w:p w:rsidRPr="0071240D" w:rsidR="004F6E75" w:rsidP="004F6E75" w:rsidRDefault="00BD2271" w14:paraId="07B9EE5F" w14:textId="28DCF354">
      <w:pPr>
        <w:pStyle w:val="NormalWeb"/>
        <w:spacing w:before="0" w:beforeAutospacing="0" w:after="0" w:afterAutospacing="0"/>
        <w:ind w:firstLine="720"/>
        <w:rPr>
          <w:rFonts w:cs="Arial"/>
        </w:rPr>
      </w:pPr>
      <w:hyperlink w:history="1" r:id="rId312">
        <w:r w:rsidRPr="00A31EF3" w:rsidR="004F6E75">
          <w:rPr>
            <w:rStyle w:val="Hyperlink"/>
            <w:rFonts w:cs="Arial"/>
          </w:rPr>
          <w:t>https://surveys.nces.ed.gov/bandb</w:t>
        </w:r>
      </w:hyperlink>
      <w:r w:rsidRPr="00E412DC" w:rsidR="004F6E75">
        <w:rPr>
          <w:rFonts w:cs="Arial"/>
          <w:u w:val="single"/>
        </w:rPr>
        <w:t>/</w:t>
      </w:r>
    </w:p>
    <w:p w:rsidRPr="00EB0888" w:rsidR="00E66E86" w:rsidP="00E66E86" w:rsidRDefault="00E66E86" w14:paraId="03478BC2" w14:textId="77777777">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2B98FDA2" w14:textId="77777777">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68DEB8E8" w14:textId="28864D5E">
      <w:pPr>
        <w:pStyle w:val="BodyText2"/>
        <w:rPr>
          <w:szCs w:val="24"/>
        </w:rPr>
      </w:pPr>
      <w:r w:rsidRPr="00EB0888">
        <w:rPr>
          <w:szCs w:val="24"/>
        </w:rPr>
        <w:t xml:space="preserve">If you have any questions, please contact us at </w:t>
      </w:r>
      <w:r w:rsidR="00EA167E">
        <w:rPr>
          <w:szCs w:val="24"/>
        </w:rPr>
        <w:t>855-322-2826</w:t>
      </w:r>
      <w:r w:rsidRPr="00EB0888">
        <w:rPr>
          <w:szCs w:val="24"/>
        </w:rPr>
        <w:t xml:space="preserve"> or e-mail us at </w:t>
      </w:r>
      <w:hyperlink w:history="1" r:id="rId313">
        <w:r w:rsidRPr="00A31EF3" w:rsidR="005371F7">
          <w:rPr>
            <w:rStyle w:val="Hyperlink"/>
          </w:rPr>
          <w:t>bandb@rti.org</w:t>
        </w:r>
      </w:hyperlink>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Pr="00EB0888" w:rsidR="006A7210" w:rsidP="00185E28" w:rsidRDefault="00E66E86" w14:paraId="1AA20843" w14:textId="006AB730">
      <w:pPr>
        <w:pStyle w:val="BodyText2"/>
        <w:rPr>
          <w:szCs w:val="24"/>
        </w:rPr>
      </w:pPr>
      <w:r w:rsidRPr="00EB0888">
        <w:rPr>
          <w:szCs w:val="24"/>
        </w:rPr>
        <w:t xml:space="preserve">You can find out more about the study and confidentiality procedures at the above website and at </w:t>
      </w:r>
      <w:hyperlink w:history="1" r:id="rId314">
        <w:r w:rsidRPr="00536C02" w:rsidR="00536C02">
          <w:rPr>
            <w:rStyle w:val="Hyperlink"/>
            <w:szCs w:val="24"/>
          </w:rPr>
          <w:t>https://nces.ed.gov/surveys/</w:t>
        </w:r>
        <w:r w:rsidR="00EA167E">
          <w:rPr>
            <w:rStyle w:val="Hyperlink"/>
            <w:szCs w:val="24"/>
          </w:rPr>
          <w:t>B&amp;B</w:t>
        </w:r>
        <w:r w:rsidRPr="00536C02" w:rsidR="00536C02">
          <w:rPr>
            <w:rStyle w:val="Hyperlink"/>
            <w:szCs w:val="24"/>
          </w:rPr>
          <w:t>/</w:t>
        </w:r>
      </w:hyperlink>
      <w:r w:rsidRPr="00EB0888">
        <w:rPr>
          <w:szCs w:val="24"/>
        </w:rPr>
        <w:t>.</w:t>
      </w:r>
    </w:p>
    <w:p w:rsidRPr="00EB0888" w:rsidR="006A7210" w:rsidP="00185E28" w:rsidRDefault="00E66E86" w14:paraId="56437613" w14:textId="77777777">
      <w:pPr>
        <w:pStyle w:val="BodyText2"/>
        <w:rPr>
          <w:szCs w:val="24"/>
        </w:rPr>
      </w:pPr>
      <w:r w:rsidRPr="00EB0888">
        <w:rPr>
          <w:szCs w:val="24"/>
        </w:rPr>
        <w:t>Thank you in advance for your participation!</w:t>
      </w:r>
    </w:p>
    <w:p w:rsidRPr="00EB0888" w:rsidR="00E66E86" w:rsidP="001751D2" w:rsidRDefault="00E66E86" w14:paraId="085E0C84" w14:textId="1B2DE2B0">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B12CBE4" w14:textId="1CD84C76">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3B24BC8D" w14:textId="77777777">
      <w:pPr>
        <w:pStyle w:val="BodyText2"/>
        <w:spacing w:before="0" w:after="0"/>
        <w:rPr>
          <w:szCs w:val="24"/>
        </w:rPr>
      </w:pPr>
      <w:r w:rsidRPr="00EB0888">
        <w:rPr>
          <w:szCs w:val="24"/>
        </w:rPr>
        <w:t>877-225-8470</w:t>
      </w:r>
    </w:p>
    <w:p w:rsidR="00907CF5" w:rsidP="00907CF5" w:rsidRDefault="00BD2271" w14:paraId="0EB3DC7C" w14:textId="77777777">
      <w:pPr>
        <w:pStyle w:val="BodyText2"/>
        <w:spacing w:before="0" w:after="0"/>
      </w:pPr>
      <w:hyperlink w:history="1" r:id="rId315">
        <w:r w:rsidRPr="00A31EF3" w:rsidR="00907CF5">
          <w:rPr>
            <w:rStyle w:val="Hyperlink"/>
          </w:rPr>
          <w:t>bandb@rti.org</w:t>
        </w:r>
      </w:hyperlink>
    </w:p>
    <w:p w:rsidRPr="00EB0888" w:rsidR="00E66E86" w:rsidP="00E66E86" w:rsidRDefault="00E66E86" w14:paraId="519B2186" w14:textId="79FE9B0F">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4761E2AD" w14:textId="13935D30">
      <w:pPr>
        <w:jc w:val="center"/>
        <w:rPr>
          <w:rFonts w:cs="Arial"/>
          <w:szCs w:val="24"/>
        </w:rPr>
      </w:pPr>
      <w:r w:rsidRPr="00EB0888">
        <w:rPr>
          <w:rFonts w:cs="Arial"/>
          <w:i/>
          <w:iCs/>
          <w:szCs w:val="24"/>
        </w:rPr>
        <w:t xml:space="preserve">Learn more about our confidentiality procedures at </w:t>
      </w:r>
      <w:hyperlink w:history="1" r:id="rId316">
        <w:hyperlink w:history="1" r:id="rId317">
          <w:r w:rsidRPr="00E54E15" w:rsidR="00E54E15">
            <w:rPr>
              <w:u w:val="single"/>
            </w:rPr>
            <w:t>https://surveys.nces.ed.gov/bandb/confidentiality.aspx</w:t>
          </w:r>
        </w:hyperlink>
      </w:hyperlink>
    </w:p>
    <w:p w:rsidRPr="00EB0888" w:rsidR="00E66E86" w:rsidP="00E66E86" w:rsidRDefault="00E66E86" w14:paraId="1141EE40"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6FA75747" w14:textId="77777777">
      <w:pPr>
        <w:rPr>
          <w:rFonts w:ascii="Arial" w:hAnsi="Arial" w:cs="Arial"/>
          <w:b/>
          <w:bCs/>
          <w:szCs w:val="24"/>
        </w:rPr>
      </w:pPr>
      <w:bookmarkStart w:name="_Toc505088987" w:id="193"/>
      <w:bookmarkStart w:name="_Toc507072438" w:id="194"/>
      <w:r>
        <w:br w:type="page"/>
      </w:r>
    </w:p>
    <w:p w:rsidRPr="00E66E86" w:rsidR="00E66E86" w:rsidP="00185E28" w:rsidRDefault="00E66E86" w14:paraId="563BD42C" w14:textId="2FC9E6C8">
      <w:pPr>
        <w:pStyle w:val="AppH3"/>
      </w:pPr>
      <w:r w:rsidRPr="00E66E86">
        <w:lastRenderedPageBreak/>
        <w:t>Data Collection Extension E-mail</w:t>
      </w:r>
      <w:bookmarkEnd w:id="193"/>
      <w:bookmarkEnd w:id="194"/>
    </w:p>
    <w:p w:rsidRPr="00EB0888" w:rsidR="006A7210" w:rsidP="00185E28" w:rsidRDefault="00E66E86" w14:paraId="6075A169" w14:textId="064831F9">
      <w:pPr>
        <w:pStyle w:val="BodyText2"/>
        <w:rPr>
          <w:szCs w:val="24"/>
        </w:rPr>
      </w:pPr>
      <w:r w:rsidRPr="00EB0888">
        <w:rPr>
          <w:b/>
          <w:szCs w:val="24"/>
        </w:rPr>
        <w:t>SUBJECT:</w:t>
      </w:r>
      <w:r w:rsidRPr="00EB0888">
        <w:rPr>
          <w:szCs w:val="24"/>
        </w:rPr>
        <w:t xml:space="preserve"> </w:t>
      </w:r>
      <w:r w:rsidR="00EA167E">
        <w:rPr>
          <w:szCs w:val="24"/>
        </w:rPr>
        <w:t>B&amp;B</w:t>
      </w:r>
      <w:r w:rsidRPr="00EB0888">
        <w:rPr>
          <w:szCs w:val="24"/>
        </w:rPr>
        <w:t xml:space="preserve"> Still Needs you, </w:t>
      </w:r>
      <w:r w:rsidRPr="00EB0888">
        <w:rPr>
          <w:rFonts w:eastAsia="Calibri"/>
          <w:b/>
          <w:szCs w:val="24"/>
        </w:rPr>
        <w:t>«</w:t>
      </w:r>
      <w:r w:rsidRPr="00EB0888">
        <w:rPr>
          <w:szCs w:val="24"/>
        </w:rPr>
        <w:t>fname»</w:t>
      </w:r>
    </w:p>
    <w:p w:rsidRPr="00EB0888" w:rsidR="006A7210" w:rsidP="00185E28" w:rsidRDefault="00E66E86" w14:paraId="69FBB067" w14:textId="0A7884B0">
      <w:pPr>
        <w:pStyle w:val="BodyText2"/>
        <w:rPr>
          <w:szCs w:val="24"/>
        </w:rPr>
      </w:pPr>
      <w:r w:rsidRPr="00EB0888">
        <w:rPr>
          <w:szCs w:val="24"/>
        </w:rPr>
        <w:t xml:space="preserve">«fname», we’ve extended </w:t>
      </w:r>
      <w:r w:rsidR="00EA167E">
        <w:rPr>
          <w:szCs w:val="24"/>
        </w:rPr>
        <w:t>B&amp;B</w:t>
      </w:r>
      <w:r w:rsidRPr="00EB0888">
        <w:rPr>
          <w:szCs w:val="24"/>
        </w:rPr>
        <w:t xml:space="preserve"> data collection to give you and other </w:t>
      </w:r>
      <w:r w:rsidR="00B0048E">
        <w:rPr>
          <w:szCs w:val="24"/>
        </w:rPr>
        <w:t>recent college graduates</w:t>
      </w:r>
      <w:r w:rsidRPr="00EB0888">
        <w:rPr>
          <w:szCs w:val="24"/>
        </w:rPr>
        <w:t xml:space="preserve"> a chance to participate in this important study.</w:t>
      </w:r>
    </w:p>
    <w:p w:rsidRPr="00EB0888" w:rsidR="006A7210" w:rsidP="00185E28" w:rsidRDefault="00E66E86" w14:paraId="7F55E3EC" w14:textId="6785342B">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00084605">
        <w:rPr>
          <w:b/>
          <w:szCs w:val="24"/>
        </w:rPr>
        <w:t>inc_amount</w:t>
      </w:r>
      <w:r w:rsidRPr="00EB0888">
        <w:rPr>
          <w:szCs w:val="24"/>
        </w:rPr>
        <w:t xml:space="preserve">» for completing it.»] </w:t>
      </w:r>
    </w:p>
    <w:p w:rsidR="00E66E86" w:rsidP="00185E28" w:rsidRDefault="00E66E86" w14:paraId="46AA1B5D" w14:textId="6A2E4CAE">
      <w:pPr>
        <w:pStyle w:val="BodyText2"/>
        <w:rPr>
          <w:b/>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b/>
          <w:szCs w:val="24"/>
        </w:rPr>
        <w:t>Click the icon below to share your experiences and let your voice be heard!</w:t>
      </w:r>
    </w:p>
    <w:p w:rsidRPr="00EB0888" w:rsidR="00924427" w:rsidP="00185E28" w:rsidRDefault="00924427" w14:paraId="0D40986A" w14:textId="39554A6D">
      <w:pPr>
        <w:pStyle w:val="BodyText2"/>
        <w:rPr>
          <w:szCs w:val="24"/>
        </w:rPr>
      </w:pPr>
      <w:r w:rsidRPr="00D806BB">
        <w:rPr>
          <w:noProof/>
          <w:sz w:val="20"/>
          <w:szCs w:val="20"/>
        </w:rPr>
        <w:drawing>
          <wp:inline distT="0" distB="0" distL="0" distR="0" wp14:anchorId="1814FAF6" wp14:editId="77EC6E27">
            <wp:extent cx="1375576" cy="663842"/>
            <wp:effectExtent l="0" t="0" r="0" b="3175"/>
            <wp:docPr id="330" name="Picture 33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4F6E75" w:rsidP="004F6E75" w:rsidRDefault="00E66E86" w14:paraId="433B3AB0" w14:textId="19026649">
      <w:pPr>
        <w:pStyle w:val="NormalWeb"/>
        <w:spacing w:before="0" w:beforeAutospacing="0" w:after="0" w:afterAutospacing="0"/>
        <w:rPr>
          <w:rFonts w:cs="Arial"/>
        </w:rPr>
      </w:pPr>
      <w:r w:rsidRPr="00EB0888">
        <w:rPr>
          <w:rFonts w:eastAsia="Calibri" w:cs="Arial"/>
        </w:rPr>
        <w:t xml:space="preserve">Or, log </w:t>
      </w:r>
      <w:r w:rsidR="001F23C3">
        <w:rPr>
          <w:rFonts w:eastAsia="Calibri" w:cs="Arial"/>
        </w:rPr>
        <w:t>on to</w:t>
      </w:r>
      <w:r w:rsidRPr="00EB0888">
        <w:rPr>
          <w:rFonts w:eastAsia="Calibri" w:cs="Arial"/>
        </w:rPr>
        <w:t xml:space="preserve"> our secure website at </w:t>
      </w:r>
      <w:hyperlink w:history="1" r:id="rId318">
        <w:r w:rsidRPr="00065399" w:rsidR="004F6E75">
          <w:rPr>
            <w:rStyle w:val="Hyperlink"/>
            <w:rFonts w:cs="Arial"/>
          </w:rPr>
          <w:t>https://surveys.nces.ed.gov/bandb</w:t>
        </w:r>
      </w:hyperlink>
      <w:r w:rsidRPr="00E412DC" w:rsidR="004F6E75">
        <w:rPr>
          <w:rFonts w:cs="Arial"/>
        </w:rPr>
        <w:t>/</w:t>
      </w:r>
    </w:p>
    <w:p w:rsidRPr="00EB0888" w:rsidR="00E66E86" w:rsidP="004F6E75" w:rsidRDefault="00E66E86" w14:paraId="09A6AF73" w14:textId="524758F7">
      <w:pPr>
        <w:pStyle w:val="NormalWeb"/>
        <w:spacing w:before="0" w:beforeAutospacing="0" w:after="120" w:afterAutospacing="0"/>
        <w:rPr>
          <w:rFonts w:cs="Arial"/>
        </w:rPr>
      </w:pPr>
      <w:r w:rsidRPr="00EB0888">
        <w:rPr>
          <w:rFonts w:cs="Arial"/>
          <w:b/>
          <w:bCs/>
        </w:rPr>
        <w:t>Study ID:</w:t>
      </w:r>
      <w:r w:rsidRPr="00EB0888">
        <w:rPr>
          <w:rFonts w:cs="Arial"/>
        </w:rPr>
        <w:t xml:space="preserve"> «caseid»</w:t>
      </w:r>
    </w:p>
    <w:p w:rsidRPr="00EB0888" w:rsidR="006A7210" w:rsidP="00E66E86" w:rsidRDefault="00E66E86" w14:paraId="662CF43F"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rsidRPr="00EB0888" w:rsidR="00E66E86" w:rsidP="00185E28" w:rsidRDefault="00E66E86" w14:paraId="4E4FC1AB" w14:textId="76E7C1A9">
      <w:pPr>
        <w:pStyle w:val="BodyText2"/>
        <w:rPr>
          <w:szCs w:val="24"/>
        </w:rPr>
      </w:pPr>
      <w:r w:rsidRPr="00EB0888">
        <w:rPr>
          <w:szCs w:val="24"/>
        </w:rPr>
        <w:t xml:space="preserve">If you prefer to complete your survey with a trained interviewer, please call </w:t>
      </w:r>
      <w:r w:rsidR="00EA167E">
        <w:rPr>
          <w:b/>
          <w:szCs w:val="24"/>
        </w:rPr>
        <w:t>855-322-2826</w:t>
      </w:r>
      <w:r w:rsidRPr="00EB0888">
        <w:rPr>
          <w:szCs w:val="24"/>
        </w:rPr>
        <w:t>.</w:t>
      </w:r>
    </w:p>
    <w:p w:rsidRPr="00EB0888" w:rsidR="00E66E86" w:rsidP="00185E28" w:rsidRDefault="00E66E86" w14:paraId="64C5A80B" w14:textId="612B82A5">
      <w:pPr>
        <w:pStyle w:val="BodyText2"/>
        <w:rPr>
          <w:szCs w:val="24"/>
        </w:rPr>
      </w:pPr>
      <w:r w:rsidRPr="00EB0888">
        <w:rPr>
          <w:szCs w:val="24"/>
        </w:rPr>
        <w:t>We hope you will decide to participate–</w:t>
      </w:r>
      <w:r w:rsidR="00EA167E">
        <w:rPr>
          <w:szCs w:val="24"/>
        </w:rPr>
        <w:t>B&amp;B</w:t>
      </w:r>
      <w:r w:rsidRPr="00EB0888">
        <w:rPr>
          <w:szCs w:val="24"/>
        </w:rPr>
        <w:t xml:space="preserve"> won’t be the same without you.</w:t>
      </w:r>
    </w:p>
    <w:p w:rsidRPr="00EB0888" w:rsidR="00E66E86" w:rsidP="00185E28" w:rsidRDefault="00E66E86" w14:paraId="0DCC8F8E" w14:textId="77777777">
      <w:pPr>
        <w:pStyle w:val="BodyText2"/>
        <w:rPr>
          <w:szCs w:val="24"/>
        </w:rPr>
      </w:pPr>
      <w:r w:rsidRPr="00EB0888">
        <w:rPr>
          <w:szCs w:val="24"/>
        </w:rPr>
        <w:t>Thanks!</w:t>
      </w:r>
    </w:p>
    <w:p w:rsidRPr="0071240D" w:rsidR="00632544" w:rsidP="00632544" w:rsidRDefault="00632544" w14:paraId="550E5D7D" w14:textId="4E163C06">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4F6CF56A" w14:textId="1912D1D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20FC97D" w14:textId="7395F08E">
      <w:pPr>
        <w:jc w:val="center"/>
        <w:rPr>
          <w:rFonts w:cs="Arial"/>
          <w:szCs w:val="24"/>
        </w:rPr>
      </w:pPr>
      <w:r w:rsidRPr="00EB0888">
        <w:rPr>
          <w:rFonts w:cs="Arial"/>
          <w:i/>
          <w:iCs/>
          <w:szCs w:val="24"/>
        </w:rPr>
        <w:t xml:space="preserve">Learn more about our confidentiality procedures at </w:t>
      </w:r>
      <w:hyperlink w:history="1" r:id="rId319">
        <w:hyperlink w:history="1" r:id="rId320">
          <w:r w:rsidRPr="00E54E15" w:rsidR="00E54E15">
            <w:rPr>
              <w:u w:val="single"/>
            </w:rPr>
            <w:t>https://surveys.nces.ed.gov/bandb/confidentiality.aspx</w:t>
          </w:r>
        </w:hyperlink>
      </w:hyperlink>
    </w:p>
    <w:p w:rsidRPr="00EB0888" w:rsidR="00E66E86" w:rsidP="00E66E86" w:rsidRDefault="00E66E86" w14:paraId="52B17C0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7E36F7D2" w14:textId="77777777">
      <w:pPr>
        <w:rPr>
          <w:rFonts w:ascii="Arial" w:hAnsi="Arial" w:cs="Arial"/>
          <w:b/>
          <w:bCs/>
          <w:szCs w:val="24"/>
        </w:rPr>
      </w:pPr>
      <w:bookmarkStart w:name="_Toc505088992" w:id="195"/>
      <w:bookmarkStart w:name="_Toc507072443" w:id="196"/>
      <w:bookmarkEnd w:id="192"/>
      <w:r>
        <w:br w:type="page"/>
      </w:r>
    </w:p>
    <w:p w:rsidRPr="00E66E86" w:rsidR="00E66E86" w:rsidP="001751D2" w:rsidRDefault="00E66E86" w14:paraId="1135B2FD" w14:textId="1F3CE557">
      <w:pPr>
        <w:pStyle w:val="AppH3"/>
      </w:pPr>
      <w:r w:rsidRPr="00E66E86">
        <w:lastRenderedPageBreak/>
        <w:t>Data Collection Staff Prompt E-mail</w:t>
      </w:r>
      <w:bookmarkEnd w:id="195"/>
      <w:bookmarkEnd w:id="196"/>
    </w:p>
    <w:p w:rsidRPr="00EB0888" w:rsidR="00E66E86" w:rsidP="00185E28" w:rsidRDefault="00E66E86" w14:paraId="542042BD" w14:textId="528304AB">
      <w:pPr>
        <w:pStyle w:val="BodyText2"/>
        <w:rPr>
          <w:szCs w:val="24"/>
        </w:rPr>
      </w:pPr>
      <w:r w:rsidRPr="00EB0888">
        <w:rPr>
          <w:szCs w:val="24"/>
        </w:rPr>
        <w:t>SUBJECT: Your «time</w:t>
      </w:r>
      <w:r w:rsidRPr="00EB0888">
        <w:rPr>
          <w:color w:val="000000"/>
          <w:szCs w:val="24"/>
        </w:rPr>
        <w:t>»</w:t>
      </w:r>
      <w:r w:rsidRPr="00EB0888">
        <w:rPr>
          <w:szCs w:val="24"/>
        </w:rPr>
        <w:t xml:space="preserve">-minute </w:t>
      </w:r>
      <w:r w:rsidR="00EA167E">
        <w:rPr>
          <w:szCs w:val="24"/>
        </w:rPr>
        <w:t>B&amp;B</w:t>
      </w:r>
      <w:r w:rsidRPr="00EB0888">
        <w:rPr>
          <w:szCs w:val="24"/>
        </w:rPr>
        <w:t xml:space="preserve"> Survey</w:t>
      </w:r>
    </w:p>
    <w:p w:rsidRPr="00EB0888" w:rsidR="00E66E86" w:rsidP="00185E28" w:rsidRDefault="00E66E86" w14:paraId="74AD3AA7" w14:textId="1A57A6DD">
      <w:pPr>
        <w:pStyle w:val="BodyText2"/>
        <w:rPr>
          <w:szCs w:val="24"/>
        </w:rPr>
      </w:pPr>
      <w:r w:rsidRPr="00EB0888">
        <w:rPr>
          <w:szCs w:val="24"/>
        </w:rPr>
        <w:t>Hi</w:t>
      </w:r>
      <w:r w:rsidR="00BE2838">
        <w:rPr>
          <w:szCs w:val="24"/>
        </w:rPr>
        <w:t>,</w:t>
      </w:r>
      <w:r w:rsidRPr="00EB0888">
        <w:rPr>
          <w:szCs w:val="24"/>
        </w:rPr>
        <w:t xml:space="preserve"> «fname</w:t>
      </w:r>
      <w:r w:rsidRPr="00EB0888">
        <w:rPr>
          <w:color w:val="000000"/>
          <w:szCs w:val="24"/>
        </w:rPr>
        <w:t>»</w:t>
      </w:r>
      <w:r w:rsidRPr="00EB0888">
        <w:rPr>
          <w:szCs w:val="24"/>
        </w:rPr>
        <w:t>,</w:t>
      </w:r>
    </w:p>
    <w:p w:rsidRPr="00EB0888" w:rsidR="00E66E86" w:rsidP="00185E28" w:rsidRDefault="00E66E86" w14:paraId="34B00B62" w14:textId="04473501">
      <w:pPr>
        <w:pStyle w:val="BodyText2"/>
        <w:rPr>
          <w:szCs w:val="24"/>
        </w:rPr>
      </w:pPr>
      <w:r w:rsidRPr="00EB0888">
        <w:rPr>
          <w:szCs w:val="24"/>
        </w:rPr>
        <w:t xml:space="preserve">I work on the U.S. Department of Education’s </w:t>
      </w:r>
      <w:r w:rsidR="00831D6F">
        <w:rPr>
          <w:szCs w:val="24"/>
        </w:rPr>
        <w:t>Baccalaureate</w:t>
      </w:r>
      <w:r w:rsidR="006E4104">
        <w:rPr>
          <w:szCs w:val="24"/>
        </w:rPr>
        <w:t xml:space="preserve"> and Beyond Longitudinal Study (B&amp;B)</w:t>
      </w:r>
      <w:r w:rsidRPr="00EB0888">
        <w:rPr>
          <w:szCs w:val="24"/>
        </w:rPr>
        <w:t xml:space="preserve"> 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Pr="00EB0888" w:rsidR="00E66E86" w:rsidP="00185E28" w:rsidRDefault="00E66E86" w14:paraId="60B18C09" w14:textId="28E81867">
      <w:pPr>
        <w:pStyle w:val="BodyText2"/>
        <w:rPr>
          <w:szCs w:val="24"/>
        </w:rPr>
      </w:pPr>
      <w:r w:rsidRPr="00EB0888">
        <w:rPr>
          <w:b/>
          <w:szCs w:val="24"/>
        </w:rPr>
        <w:t xml:space="preserve">The </w:t>
      </w:r>
      <w:r w:rsidR="00EA167E">
        <w:rPr>
          <w:b/>
          <w:szCs w:val="24"/>
        </w:rPr>
        <w:t>B&amp;B</w:t>
      </w:r>
      <w:r w:rsidRPr="00EB0888">
        <w:rPr>
          <w:b/>
          <w:szCs w:val="24"/>
        </w:rPr>
        <w:t xml:space="preserve"> survey takes </w:t>
      </w:r>
      <w:r w:rsidRPr="00EB0888">
        <w:rPr>
          <w:szCs w:val="24"/>
        </w:rPr>
        <w:t>«</w:t>
      </w:r>
      <w:r w:rsidRPr="00EB0888">
        <w:rPr>
          <w:b/>
          <w:szCs w:val="24"/>
        </w:rPr>
        <w:t xml:space="preserve">just </w:t>
      </w:r>
      <w:r w:rsidRPr="00EB0888">
        <w:rPr>
          <w:color w:val="000000"/>
          <w:szCs w:val="24"/>
        </w:rPr>
        <w:t>»</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00084605">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Pr="00EB0888" w:rsidR="00E66E86" w:rsidP="001751D2" w:rsidRDefault="00BD2271" w14:paraId="16562285" w14:textId="0C1ABAB1">
      <w:pPr>
        <w:ind w:left="720"/>
        <w:rPr>
          <w:rFonts w:cs="Arial"/>
          <w:szCs w:val="24"/>
        </w:rPr>
      </w:pPr>
      <w:hyperlink w:history="1" r:id="rId321">
        <w:r w:rsidR="00263DD0">
          <w:rPr>
            <w:rStyle w:val="Hyperlink"/>
            <w:rFonts w:cs="Arial"/>
            <w:szCs w:val="24"/>
          </w:rPr>
          <w:t>https://surveys.nces.ed.gov/bandb</w:t>
        </w:r>
      </w:hyperlink>
      <w:r w:rsidRPr="00EB0888" w:rsidR="00E66E86">
        <w:rPr>
          <w:rFonts w:cs="Arial"/>
          <w:szCs w:val="24"/>
        </w:rPr>
        <w:t xml:space="preserve"> </w:t>
      </w:r>
    </w:p>
    <w:p w:rsidRPr="00EB0888" w:rsidR="00E66E86" w:rsidP="00E66E86" w:rsidRDefault="00E66E86" w14:paraId="0176F5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rsidRPr="00EB0888" w:rsidR="006A7210" w:rsidP="00E66E86" w:rsidRDefault="00E66E86" w14:paraId="04183299"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rsidRPr="00EB0888" w:rsidR="00E66E86" w:rsidP="00185E28" w:rsidRDefault="00E66E86" w14:paraId="42E4D897" w14:textId="19198BE3">
      <w:pPr>
        <w:pStyle w:val="BodyText2"/>
        <w:rPr>
          <w:szCs w:val="24"/>
        </w:rPr>
      </w:pPr>
      <w:r w:rsidRPr="00EB0888">
        <w:rPr>
          <w:szCs w:val="24"/>
        </w:rPr>
        <w:t>Please do not hesitate to contact me with any questions or concerns.</w:t>
      </w:r>
    </w:p>
    <w:p w:rsidRPr="00EB0888" w:rsidR="00E66E86" w:rsidP="00185E28" w:rsidRDefault="00E66E86" w14:paraId="6055FEE8" w14:textId="77777777">
      <w:pPr>
        <w:pStyle w:val="BodyText2"/>
        <w:rPr>
          <w:szCs w:val="24"/>
        </w:rPr>
      </w:pPr>
      <w:r w:rsidRPr="00EB0888">
        <w:rPr>
          <w:szCs w:val="24"/>
        </w:rPr>
        <w:t>Thanks,</w:t>
      </w:r>
    </w:p>
    <w:p w:rsidRPr="00EB0888" w:rsidR="00E66E86" w:rsidP="001751D2" w:rsidRDefault="00E66E86" w14:paraId="5E20F341" w14:textId="374332D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3120F0D0" w14:textId="559A7981">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57C31A20" w14:textId="77777777">
      <w:pPr>
        <w:pStyle w:val="BodyText2"/>
        <w:spacing w:before="0" w:after="0"/>
        <w:rPr>
          <w:szCs w:val="24"/>
        </w:rPr>
      </w:pPr>
      <w:r w:rsidRPr="00EB0888">
        <w:rPr>
          <w:szCs w:val="24"/>
        </w:rPr>
        <w:t>877-225-8470</w:t>
      </w:r>
    </w:p>
    <w:p w:rsidR="005371F7" w:rsidP="005371F7" w:rsidRDefault="00BD2271" w14:paraId="7ACABD92" w14:textId="27F3934A">
      <w:pPr>
        <w:rPr>
          <w:u w:val="single"/>
        </w:rPr>
      </w:pPr>
      <w:hyperlink w:history="1" r:id="rId322">
        <w:r w:rsidRPr="00A31EF3" w:rsidR="005371F7">
          <w:rPr>
            <w:rStyle w:val="Hyperlink"/>
          </w:rPr>
          <w:t>bandb@rti.org</w:t>
        </w:r>
      </w:hyperlink>
    </w:p>
    <w:p w:rsidRPr="00EB0888" w:rsidR="00E66E86" w:rsidP="00E66E86" w:rsidRDefault="00E66E86" w14:paraId="3618B4E1" w14:textId="5D0097C1">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DFFE6B" w14:textId="0EA262B0">
      <w:pPr>
        <w:jc w:val="center"/>
        <w:rPr>
          <w:rFonts w:cs="Arial"/>
          <w:szCs w:val="24"/>
        </w:rPr>
      </w:pPr>
      <w:r w:rsidRPr="00EB0888">
        <w:rPr>
          <w:rFonts w:cs="Arial"/>
          <w:i/>
          <w:iCs/>
          <w:szCs w:val="24"/>
        </w:rPr>
        <w:t xml:space="preserve">Learn more about our confidentiality procedures at </w:t>
      </w:r>
      <w:hyperlink w:history="1" r:id="rId323">
        <w:hyperlink w:history="1" r:id="rId324">
          <w:r w:rsidRPr="00E54E15" w:rsidR="00E54E15">
            <w:rPr>
              <w:u w:val="single"/>
            </w:rPr>
            <w:t>https://surveys.nces.ed.gov/bandb/confidentiality.aspx</w:t>
          </w:r>
        </w:hyperlink>
      </w:hyperlink>
    </w:p>
    <w:p w:rsidRPr="00EB0888" w:rsidR="00E66E86" w:rsidP="00E66E86" w:rsidRDefault="00E66E86" w14:paraId="6830312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7EC5D5FA" w14:textId="50A197D8">
      <w:pPr>
        <w:rPr>
          <w:rFonts w:cs="Arial"/>
          <w:sz w:val="22"/>
          <w:szCs w:val="22"/>
        </w:rPr>
      </w:pPr>
      <w:r w:rsidRPr="00E66E86">
        <w:rPr>
          <w:rFonts w:cs="Arial"/>
          <w:sz w:val="22"/>
          <w:szCs w:val="22"/>
        </w:rPr>
        <w:br w:type="page"/>
      </w:r>
    </w:p>
    <w:p w:rsidR="006A7210" w:rsidP="00185E28" w:rsidRDefault="00E66E86" w14:paraId="7355ACD2" w14:textId="77777777">
      <w:pPr>
        <w:pStyle w:val="AppH3"/>
      </w:pPr>
      <w:r w:rsidRPr="00E66E86">
        <w:lastRenderedPageBreak/>
        <w:t xml:space="preserve">Missing PayPal E-mail </w:t>
      </w:r>
    </w:p>
    <w:p w:rsidRPr="00EB0888" w:rsidR="006A7210" w:rsidP="00185E28" w:rsidRDefault="00E66E86" w14:paraId="335D99DE" w14:textId="0635399A">
      <w:pPr>
        <w:pStyle w:val="BodyText2"/>
        <w:rPr>
          <w:szCs w:val="24"/>
        </w:rPr>
      </w:pPr>
      <w:r w:rsidRPr="00EB0888">
        <w:rPr>
          <w:b/>
          <w:szCs w:val="24"/>
        </w:rPr>
        <w:t xml:space="preserve">Subject: </w:t>
      </w:r>
      <w:r w:rsidRPr="00EB0888">
        <w:rPr>
          <w:szCs w:val="24"/>
        </w:rPr>
        <w:t xml:space="preserve">Your </w:t>
      </w:r>
      <w:r w:rsidR="00833C74">
        <w:rPr>
          <w:szCs w:val="24"/>
        </w:rPr>
        <w:t>B&amp;B</w:t>
      </w:r>
      <w:r w:rsidRPr="00EB0888">
        <w:rPr>
          <w:szCs w:val="24"/>
        </w:rPr>
        <w:t xml:space="preserve"> PayPal Payment</w:t>
      </w:r>
    </w:p>
    <w:p w:rsidRPr="00EB0888" w:rsidR="006A7210" w:rsidP="00185E28" w:rsidRDefault="00E66E86" w14:paraId="67BB401B" w14:textId="2FA937BD">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682C422F" w14:textId="76F49C67">
      <w:pPr>
        <w:pStyle w:val="BodyText2"/>
        <w:rPr>
          <w:szCs w:val="24"/>
        </w:rPr>
      </w:pPr>
      <w:r w:rsidRPr="00EB0888">
        <w:rPr>
          <w:szCs w:val="24"/>
        </w:rPr>
        <w:t xml:space="preserve">Thank you for participating in the </w:t>
      </w:r>
      <w:r w:rsidR="00833C74">
        <w:rPr>
          <w:szCs w:val="24"/>
        </w:rPr>
        <w:t>B&amp;B</w:t>
      </w:r>
      <w:r w:rsidRPr="00EB0888">
        <w:rPr>
          <w:szCs w:val="24"/>
        </w:rPr>
        <w:t xml:space="preserve"> survey.</w:t>
      </w:r>
    </w:p>
    <w:p w:rsidRPr="00EB0888" w:rsidR="006A7210" w:rsidP="00185E28" w:rsidRDefault="00E66E86" w14:paraId="1BB59D6E" w14:textId="312F02AC">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 PayPal payment.</w:t>
      </w:r>
    </w:p>
    <w:p w:rsidRPr="00EB0888" w:rsidR="006A7210" w:rsidP="00185E28" w:rsidRDefault="00E66E86"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Pr="00EB0888" w:rsidR="00E66E86" w:rsidP="00185E28" w:rsidRDefault="00E66E86" w14:paraId="571000F3" w14:textId="416EE7FD">
      <w:pPr>
        <w:pStyle w:val="BodyText2"/>
        <w:spacing w:after="0"/>
        <w:rPr>
          <w:color w:val="000000"/>
          <w:szCs w:val="24"/>
          <w:lang w:val="en"/>
        </w:rPr>
      </w:pPr>
      <w:r w:rsidRPr="00EB0888">
        <w:rPr>
          <w:color w:val="000000"/>
          <w:szCs w:val="24"/>
          <w:lang w:val="en"/>
        </w:rPr>
        <w:t>[</w:t>
      </w:r>
      <w:r w:rsidR="00833C74">
        <w:rPr>
          <w:color w:val="000000"/>
          <w:szCs w:val="24"/>
          <w:lang w:val="en"/>
        </w:rPr>
        <w:t>B&amp;B</w:t>
      </w:r>
      <w:r w:rsidRPr="00EB0888">
        <w:rPr>
          <w:color w:val="000000"/>
          <w:szCs w:val="24"/>
          <w:lang w:val="en"/>
        </w:rPr>
        <w:t xml:space="preserve"> TEAM MEMBER FIRST NAME]</w:t>
      </w:r>
    </w:p>
    <w:p w:rsidRPr="00EB0888" w:rsidR="00E66E86" w:rsidP="00185E28" w:rsidRDefault="00833C74" w14:paraId="1C014FF5" w14:textId="5B829F76">
      <w:pPr>
        <w:pStyle w:val="BodyText2"/>
        <w:spacing w:before="0" w:after="0"/>
        <w:rPr>
          <w:szCs w:val="24"/>
        </w:rPr>
      </w:pPr>
      <w:r>
        <w:rPr>
          <w:szCs w:val="24"/>
        </w:rPr>
        <w:t>B&amp;B</w:t>
      </w:r>
      <w:r w:rsidRPr="00EB0888" w:rsidR="00E66E86">
        <w:rPr>
          <w:szCs w:val="24"/>
        </w:rPr>
        <w:t xml:space="preserve"> Survey Team Member</w:t>
      </w:r>
    </w:p>
    <w:p w:rsidRPr="005371F7" w:rsidR="005371F7" w:rsidP="005371F7" w:rsidRDefault="00833C74" w14:paraId="576D2FA0" w14:textId="61792211">
      <w:pPr>
        <w:pStyle w:val="BodyText2"/>
        <w:spacing w:before="0" w:after="0"/>
        <w:rPr>
          <w:szCs w:val="24"/>
        </w:rPr>
      </w:pPr>
      <w:r>
        <w:rPr>
          <w:szCs w:val="24"/>
        </w:rPr>
        <w:t>XXX-XXX-XXXX</w:t>
      </w:r>
      <w:r w:rsidR="005371F7">
        <w:rPr>
          <w:szCs w:val="24"/>
        </w:rPr>
        <w:br/>
      </w:r>
      <w:hyperlink w:history="1" r:id="rId325">
        <w:r w:rsidRPr="00A31EF3" w:rsidR="005371F7">
          <w:rPr>
            <w:rStyle w:val="Hyperlink"/>
          </w:rPr>
          <w:t>bandb@rti.org</w:t>
        </w:r>
      </w:hyperlink>
    </w:p>
    <w:p w:rsidRPr="00EB0888" w:rsidR="006A7210" w:rsidP="005371F7" w:rsidRDefault="00E66E86" w14:paraId="750F70E9" w14:textId="59F642CA">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3501B799" w14:textId="7254236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DED4ABE" w14:textId="4283B27B">
      <w:pPr>
        <w:jc w:val="center"/>
        <w:rPr>
          <w:rFonts w:cs="Arial"/>
          <w:szCs w:val="24"/>
        </w:rPr>
      </w:pPr>
      <w:r w:rsidRPr="00EB0888">
        <w:rPr>
          <w:rFonts w:cs="Arial"/>
          <w:i/>
          <w:iCs/>
          <w:szCs w:val="24"/>
        </w:rPr>
        <w:t xml:space="preserve">Learn more about our confidentiality procedures at </w:t>
      </w:r>
      <w:hyperlink w:history="1" r:id="rId326">
        <w:hyperlink w:history="1" r:id="rId327">
          <w:r w:rsidRPr="00E54E15" w:rsidR="00E54E15">
            <w:rPr>
              <w:u w:val="single"/>
            </w:rPr>
            <w:t>https://surveys.nces.ed.gov/bandb/confidentiality.aspx</w:t>
          </w:r>
        </w:hyperlink>
      </w:hyperlink>
    </w:p>
    <w:p w:rsidRPr="00EB0888" w:rsidR="00E66E86" w:rsidP="00E66E86" w:rsidRDefault="00E66E86" w14:paraId="33590C8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A7210" w:rsidP="00E66E86" w:rsidRDefault="006A7210" w14:paraId="72CD9A71" w14:textId="344F6CE0">
      <w:pPr>
        <w:rPr>
          <w:rFonts w:cs="Arial"/>
          <w:szCs w:val="24"/>
        </w:rPr>
      </w:pPr>
    </w:p>
    <w:p w:rsidRPr="00EB0888" w:rsidR="00833C74" w:rsidP="00E66E86" w:rsidRDefault="00833C74" w14:paraId="0557845D" w14:textId="2B84E25D">
      <w:pPr>
        <w:rPr>
          <w:rFonts w:cs="Arial"/>
          <w:szCs w:val="24"/>
        </w:rPr>
      </w:pPr>
      <w:r>
        <w:rPr>
          <w:rFonts w:cs="Arial"/>
          <w:szCs w:val="24"/>
        </w:rPr>
        <w:br w:type="page"/>
      </w:r>
    </w:p>
    <w:p w:rsidR="006A7210" w:rsidP="001751D2" w:rsidRDefault="006B4883" w14:paraId="383975C0" w14:textId="5E1B063F">
      <w:pPr>
        <w:pStyle w:val="AppH3"/>
      </w:pPr>
      <w:r>
        <w:lastRenderedPageBreak/>
        <w:t>Needs Incentive Selection</w:t>
      </w:r>
      <w:r w:rsidR="00EF0E38">
        <w:t xml:space="preserve"> E-mail (Didn’t Select Incentive)</w:t>
      </w:r>
    </w:p>
    <w:p w:rsidRPr="00EB0888" w:rsidR="006A7210" w:rsidP="00185E28" w:rsidRDefault="00E66E86" w14:paraId="03AA6366" w14:textId="472A8C77">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Survey </w:t>
      </w:r>
    </w:p>
    <w:p w:rsidRPr="00EB0888" w:rsidR="006A7210" w:rsidP="00185E28" w:rsidRDefault="00E66E86" w14:paraId="26FC7E46" w14:textId="09CC2422">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02298D9" w14:textId="413ADFFA">
      <w:pPr>
        <w:pStyle w:val="BodyText2"/>
        <w:rPr>
          <w:szCs w:val="24"/>
        </w:rPr>
      </w:pPr>
      <w:r w:rsidRPr="00EB0888">
        <w:rPr>
          <w:szCs w:val="24"/>
        </w:rPr>
        <w:t xml:space="preserve">We appreciate your participation in the </w:t>
      </w:r>
      <w:r w:rsidR="00EA167E">
        <w:rPr>
          <w:szCs w:val="24"/>
        </w:rPr>
        <w:t>B&amp;B</w:t>
      </w:r>
      <w:r w:rsidRPr="00EB0888">
        <w:rPr>
          <w:szCs w:val="24"/>
        </w:rPr>
        <w:t xml:space="preserve"> survey.</w:t>
      </w:r>
    </w:p>
    <w:p w:rsidRPr="00EB0888" w:rsidR="006A7210" w:rsidP="00185E28" w:rsidRDefault="00E66E86" w14:paraId="391E7AF2" w14:textId="7878D1CE">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rsidRPr="00EB0888" w:rsidR="00E66E86" w:rsidP="00185E28" w:rsidRDefault="00E66E86" w14:paraId="648E3DF0" w14:textId="2CFAA960">
      <w:pPr>
        <w:pStyle w:val="BodyText2"/>
        <w:rPr>
          <w:szCs w:val="24"/>
          <w:lang w:val="en"/>
        </w:rPr>
      </w:pPr>
      <w:r w:rsidRPr="00EB0888">
        <w:rPr>
          <w:rStyle w:val="Strong"/>
          <w:rFonts w:cs="Arial"/>
          <w:szCs w:val="24"/>
          <w:lang w:val="en"/>
        </w:rPr>
        <w:t xml:space="preserve">To select your payment method and receive your </w:t>
      </w:r>
      <w:r w:rsidRPr="00EB0888" w:rsidR="003D5C59">
        <w:rPr>
          <w:rFonts w:eastAsia="Calibri"/>
          <w:b/>
          <w:color w:val="000000"/>
          <w:szCs w:val="24"/>
        </w:rPr>
        <w:t>«</w:t>
      </w:r>
      <w:r w:rsidRPr="00EB0888">
        <w:rPr>
          <w:rStyle w:val="Strong"/>
          <w:rFonts w:cs="Arial"/>
          <w:szCs w:val="24"/>
          <w:lang w:val="en"/>
        </w:rPr>
        <w:t>$</w:t>
      </w:r>
      <w:r w:rsidR="00084605">
        <w:rPr>
          <w:rStyle w:val="Strong"/>
          <w:rFonts w:cs="Arial"/>
          <w:szCs w:val="24"/>
          <w:lang w:val="en"/>
        </w:rPr>
        <w:t>inc_amount</w:t>
      </w:r>
      <w:r w:rsidRPr="003D5C59">
        <w:rPr>
          <w:rFonts w:eastAsia="Calibri"/>
          <w:b/>
          <w:bCs w:val="0"/>
          <w:color w:val="000000"/>
          <w:szCs w:val="24"/>
        </w:rPr>
        <w:t>»</w:t>
      </w:r>
      <w:r w:rsidRPr="00EB0888">
        <w:rPr>
          <w:rStyle w:val="Strong"/>
          <w:rFonts w:cs="Arial"/>
          <w:szCs w:val="24"/>
          <w:lang w:val="en"/>
        </w:rPr>
        <w:t xml:space="preserve"> payment:</w:t>
      </w:r>
    </w:p>
    <w:p w:rsidRPr="004F6E75" w:rsidR="00E66E86" w:rsidP="004F6E75" w:rsidRDefault="00E66E86" w14:paraId="3FEB0950" w14:textId="05DE5100">
      <w:pPr>
        <w:pStyle w:val="NormalWeb"/>
        <w:spacing w:before="0" w:beforeAutospacing="0" w:after="0" w:afterAutospacing="0"/>
        <w:rPr>
          <w:rFonts w:cs="Arial"/>
        </w:rPr>
      </w:pPr>
      <w:r w:rsidRPr="00EB0888">
        <w:t xml:space="preserve">Go to: </w:t>
      </w:r>
      <w:hyperlink w:history="1" r:id="rId328">
        <w:r w:rsidRPr="00065399" w:rsidR="004F6E75">
          <w:rPr>
            <w:rStyle w:val="Hyperlink"/>
            <w:rFonts w:cs="Arial"/>
          </w:rPr>
          <w:t>https://surveys.nces.ed.gov/bandb</w:t>
        </w:r>
      </w:hyperlink>
      <w:r w:rsidRPr="00E412DC" w:rsidR="004F6E75">
        <w:rPr>
          <w:rFonts w:cs="Arial"/>
        </w:rPr>
        <w:t>/</w:t>
      </w:r>
    </w:p>
    <w:p w:rsidRPr="00EB0888" w:rsidR="00E66E86" w:rsidP="004F6E75" w:rsidRDefault="00E66E86" w14:paraId="0E3F6912" w14:textId="7B475568">
      <w:pPr>
        <w:pStyle w:val="NormalWeb"/>
        <w:spacing w:before="0" w:beforeAutospacing="0" w:after="0" w:afterAutospacing="0"/>
        <w:ind w:left="1440"/>
        <w:rPr>
          <w:rFonts w:cs="Arial"/>
          <w:lang w:val="en"/>
        </w:rPr>
      </w:pPr>
      <w:r w:rsidRPr="00EB0888">
        <w:rPr>
          <w:rStyle w:val="Strong"/>
          <w:rFonts w:cs="Arial"/>
          <w:lang w:val="en"/>
        </w:rPr>
        <w:t>Log in:</w:t>
      </w:r>
      <w:r w:rsidR="004F6E75">
        <w:rPr>
          <w:rStyle w:val="Strong"/>
          <w:rFonts w:cs="Arial"/>
          <w:b w:val="0"/>
          <w:lang w:val="en"/>
        </w:rPr>
        <w:br/>
      </w:r>
      <w:r w:rsidRPr="00EB0888">
        <w:rPr>
          <w:rStyle w:val="Strong"/>
          <w:rFonts w:cs="Arial"/>
          <w:lang w:val="en"/>
        </w:rPr>
        <w:t>Study ID</w:t>
      </w:r>
      <w:r w:rsidRPr="00EB0888">
        <w:rPr>
          <w:rFonts w:cs="Arial"/>
          <w:lang w:val="en"/>
        </w:rPr>
        <w:t xml:space="preserve"> = caseid</w:t>
      </w:r>
      <w:r w:rsidRPr="00EB0888">
        <w:rPr>
          <w:rFonts w:cs="Arial"/>
          <w:lang w:val="en"/>
        </w:rPr>
        <w:br/>
      </w:r>
      <w:r w:rsidRPr="00EB0888">
        <w:rPr>
          <w:rStyle w:val="Strong"/>
          <w:rFonts w:cs="Arial"/>
          <w:lang w:val="en"/>
        </w:rPr>
        <w:t>Password</w:t>
      </w:r>
      <w:r w:rsidRPr="00EB0888">
        <w:rPr>
          <w:rFonts w:cs="Arial"/>
          <w:lang w:val="en"/>
        </w:rPr>
        <w:t xml:space="preserve"> = password</w:t>
      </w:r>
    </w:p>
    <w:p w:rsidRPr="00EB0888" w:rsidR="00E66E86" w:rsidP="00185E28" w:rsidRDefault="00E66E86"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Pr="00EB0888" w:rsidR="00E66E86" w:rsidP="00185E28" w:rsidRDefault="00E66E86" w14:paraId="0E4EDEB1" w14:textId="77777777">
      <w:pPr>
        <w:pStyle w:val="BodyText2"/>
        <w:rPr>
          <w:szCs w:val="24"/>
          <w:lang w:val="en"/>
        </w:rPr>
      </w:pPr>
      <w:r w:rsidRPr="00EB0888">
        <w:rPr>
          <w:szCs w:val="24"/>
          <w:lang w:val="en"/>
        </w:rPr>
        <w:t>Thank you,</w:t>
      </w:r>
    </w:p>
    <w:p w:rsidRPr="00EB0888" w:rsidR="00E66E86" w:rsidP="00E66E86" w:rsidRDefault="00E66E86" w14:paraId="02C1E267" w14:textId="04E6D806">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63174270" w14:textId="64757554">
      <w:pPr>
        <w:contextualSpacing/>
        <w:rPr>
          <w:rFonts w:cs="Arial"/>
          <w:szCs w:val="24"/>
        </w:rPr>
      </w:pPr>
      <w:r>
        <w:rPr>
          <w:rFonts w:cs="Arial"/>
          <w:szCs w:val="24"/>
        </w:rPr>
        <w:t>B&amp;B</w:t>
      </w:r>
      <w:r w:rsidRPr="00EB0888" w:rsidR="00E66E86">
        <w:rPr>
          <w:rFonts w:cs="Arial"/>
          <w:szCs w:val="24"/>
        </w:rPr>
        <w:t xml:space="preserve"> Survey Team Member</w:t>
      </w:r>
    </w:p>
    <w:p w:rsidRPr="005371F7" w:rsidR="005371F7" w:rsidP="005371F7" w:rsidRDefault="00E66E86" w14:paraId="1442A5DD" w14:textId="36A3C5B0">
      <w:pPr>
        <w:contextualSpacing/>
        <w:rPr>
          <w:rFonts w:cs="Arial"/>
          <w:szCs w:val="24"/>
        </w:rPr>
      </w:pPr>
      <w:r w:rsidRPr="00EB0888">
        <w:rPr>
          <w:rFonts w:cs="Arial"/>
          <w:szCs w:val="24"/>
        </w:rPr>
        <w:t>877-225-8470</w:t>
      </w:r>
      <w:r w:rsidR="005371F7">
        <w:rPr>
          <w:rFonts w:cs="Arial"/>
          <w:szCs w:val="24"/>
        </w:rPr>
        <w:br/>
      </w:r>
      <w:hyperlink w:history="1" r:id="rId329">
        <w:r w:rsidRPr="00A31EF3" w:rsidR="005371F7">
          <w:rPr>
            <w:rStyle w:val="Hyperlink"/>
          </w:rPr>
          <w:t>bandb@rti.org</w:t>
        </w:r>
      </w:hyperlink>
    </w:p>
    <w:p w:rsidRPr="00EB0888" w:rsidR="00E66E86" w:rsidP="00185E28" w:rsidRDefault="00E66E86" w14:paraId="15510656" w14:textId="0F4990BF">
      <w:pPr>
        <w:spacing w:before="120"/>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06CDC52" w14:textId="5E40965B">
      <w:pPr>
        <w:jc w:val="center"/>
        <w:rPr>
          <w:rFonts w:cs="Arial"/>
          <w:szCs w:val="24"/>
        </w:rPr>
      </w:pPr>
      <w:r w:rsidRPr="00EB0888">
        <w:rPr>
          <w:rFonts w:cs="Arial"/>
          <w:i/>
          <w:iCs/>
          <w:szCs w:val="24"/>
        </w:rPr>
        <w:t xml:space="preserve">Learn more about our confidentiality procedures at </w:t>
      </w:r>
      <w:hyperlink w:history="1" r:id="rId330">
        <w:hyperlink w:history="1" r:id="rId331">
          <w:r w:rsidRPr="00E54E15" w:rsidR="00E54E15">
            <w:rPr>
              <w:u w:val="single"/>
            </w:rPr>
            <w:t>https://surveys.nces.ed.gov/bandb/confidentiality.aspx</w:t>
          </w:r>
        </w:hyperlink>
      </w:hyperlink>
    </w:p>
    <w:p w:rsidRPr="00EB0888" w:rsidR="00E66E86" w:rsidP="00E66E86" w:rsidRDefault="00E66E86" w14:paraId="4B4D0FC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22CE4D17" w14:textId="4E21B2B6">
      <w:pPr>
        <w:rPr>
          <w:rFonts w:cs="Arial"/>
          <w:szCs w:val="24"/>
        </w:rPr>
      </w:pPr>
    </w:p>
    <w:p w:rsidR="001751D2" w:rsidRDefault="001751D2" w14:paraId="09A7BBA4" w14:textId="77777777">
      <w:pPr>
        <w:rPr>
          <w:rFonts w:ascii="Arial" w:hAnsi="Arial" w:cs="Arial"/>
          <w:b/>
          <w:bCs/>
          <w:szCs w:val="24"/>
        </w:rPr>
      </w:pPr>
      <w:r>
        <w:br w:type="page"/>
      </w:r>
    </w:p>
    <w:p w:rsidR="006A7210" w:rsidP="00185E28" w:rsidRDefault="00E66E86" w14:paraId="7F8CDCDB" w14:textId="44D3BA88">
      <w:pPr>
        <w:pStyle w:val="AppH3"/>
      </w:pPr>
      <w:r w:rsidRPr="00E66E86">
        <w:lastRenderedPageBreak/>
        <w:t>Failed PayPal Payment E-mail</w:t>
      </w:r>
    </w:p>
    <w:p w:rsidRPr="00EB0888" w:rsidR="006A7210" w:rsidP="00185E28" w:rsidRDefault="00E66E86" w14:paraId="10412EEF" w14:textId="1EE506F6">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PayPal Payment</w:t>
      </w:r>
    </w:p>
    <w:p w:rsidRPr="00EB0888" w:rsidR="006A7210" w:rsidP="00185E28" w:rsidRDefault="00E66E86" w14:paraId="6530F999" w14:textId="7792D0FD">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5FE4F536" w14:textId="72979D08">
      <w:pPr>
        <w:pStyle w:val="BodyText2"/>
        <w:rPr>
          <w:szCs w:val="24"/>
        </w:rPr>
      </w:pPr>
      <w:r w:rsidRPr="00EB0888">
        <w:rPr>
          <w:szCs w:val="24"/>
        </w:rPr>
        <w:t xml:space="preserve">Thank you again for completing your </w:t>
      </w:r>
      <w:r w:rsidR="00E76EB6">
        <w:rPr>
          <w:szCs w:val="24"/>
        </w:rPr>
        <w:t>Baccalaureate</w:t>
      </w:r>
      <w:r w:rsidR="00185F09">
        <w:rPr>
          <w:szCs w:val="24"/>
        </w:rPr>
        <w:t xml:space="preserve"> and Beyond</w:t>
      </w:r>
      <w:r w:rsidRPr="00EB0888">
        <w:rPr>
          <w:szCs w:val="24"/>
        </w:rPr>
        <w:t xml:space="preserve"> (</w:t>
      </w:r>
      <w:r w:rsidR="00EA167E">
        <w:rPr>
          <w:szCs w:val="24"/>
        </w:rPr>
        <w:t>B&amp;B</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Pr="00EB0888" w:rsidR="00E66E86" w:rsidP="00185E28" w:rsidRDefault="00E66E86" w14:paraId="6D9FFB98" w14:textId="702B0B12">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w:t>
      </w:r>
    </w:p>
    <w:p w:rsidRPr="00EB0888" w:rsidR="00E66E86" w:rsidP="00185E28" w:rsidRDefault="00E66E86" w14:paraId="2D83F466" w14:textId="129CA05A">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w:t>
      </w:r>
      <w:r w:rsidR="00EA167E">
        <w:rPr>
          <w:szCs w:val="24"/>
        </w:rPr>
        <w:t>B&amp;B Help Desk</w:t>
      </w:r>
      <w:r w:rsidRPr="00EB0888">
        <w:rPr>
          <w:szCs w:val="24"/>
        </w:rPr>
        <w:t xml:space="preserve"> with any questions at 877-225-8470 or e-mail us at </w:t>
      </w:r>
      <w:hyperlink w:history="1" r:id="rId332">
        <w:r w:rsidRPr="00A31EF3" w:rsidR="005371F7">
          <w:rPr>
            <w:rStyle w:val="Hyperlink"/>
          </w:rPr>
          <w:t>bandb@rti.org</w:t>
        </w:r>
      </w:hyperlink>
      <w:r w:rsidRPr="00EB0888">
        <w:rPr>
          <w:szCs w:val="24"/>
        </w:rPr>
        <w:t>.</w:t>
      </w:r>
    </w:p>
    <w:p w:rsidRPr="00EB0888" w:rsidR="00E66E86" w:rsidP="00EB0888" w:rsidRDefault="00E66E86" w14:paraId="3A43C266" w14:textId="77777777">
      <w:pPr>
        <w:pStyle w:val="BodyText2"/>
        <w:spacing w:after="0"/>
        <w:rPr>
          <w:szCs w:val="24"/>
        </w:rPr>
      </w:pPr>
      <w:r w:rsidRPr="00EB0888">
        <w:rPr>
          <w:szCs w:val="24"/>
        </w:rPr>
        <w:t>Thank you,</w:t>
      </w:r>
    </w:p>
    <w:p w:rsidRPr="00EB0888" w:rsidR="00E66E86" w:rsidP="00EB0888" w:rsidRDefault="00E66E86" w14:paraId="5485989F" w14:textId="2D7E53E3">
      <w:pPr>
        <w:pStyle w:val="NormalWeb"/>
        <w:spacing w:before="12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243CF63D" w14:textId="5475E1F4">
      <w:pPr>
        <w:contextualSpacing/>
        <w:rPr>
          <w:rFonts w:cs="Arial"/>
          <w:szCs w:val="24"/>
        </w:rPr>
      </w:pPr>
      <w:r>
        <w:rPr>
          <w:rFonts w:cs="Arial"/>
          <w:szCs w:val="24"/>
        </w:rPr>
        <w:t>B&amp;B</w:t>
      </w:r>
      <w:r w:rsidRPr="00EB0888" w:rsidR="00E66E86">
        <w:rPr>
          <w:rFonts w:cs="Arial"/>
          <w:szCs w:val="24"/>
        </w:rPr>
        <w:t xml:space="preserve"> Survey Team Member</w:t>
      </w:r>
    </w:p>
    <w:p w:rsidRPr="005371F7" w:rsidR="005371F7" w:rsidP="005371F7" w:rsidRDefault="00E66E86" w14:paraId="50174CE3" w14:textId="67626564">
      <w:pPr>
        <w:contextualSpacing/>
        <w:rPr>
          <w:rFonts w:cs="Arial"/>
          <w:szCs w:val="24"/>
        </w:rPr>
      </w:pPr>
      <w:r w:rsidRPr="00EB0888">
        <w:rPr>
          <w:rFonts w:cs="Arial"/>
          <w:szCs w:val="24"/>
        </w:rPr>
        <w:t>877-225-8470</w:t>
      </w:r>
      <w:r w:rsidR="005371F7">
        <w:rPr>
          <w:rFonts w:cs="Arial"/>
          <w:szCs w:val="24"/>
        </w:rPr>
        <w:br/>
      </w:r>
      <w:hyperlink w:history="1" r:id="rId333">
        <w:r w:rsidRPr="00A31EF3" w:rsidR="005371F7">
          <w:rPr>
            <w:rStyle w:val="Hyperlink"/>
          </w:rPr>
          <w:t>bandb@rti.org</w:t>
        </w:r>
      </w:hyperlink>
    </w:p>
    <w:p w:rsidRPr="00EB0888" w:rsidR="006A7210" w:rsidP="005371F7" w:rsidRDefault="00E66E86" w14:paraId="6B6CFCC9" w14:textId="7540C01F">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D561671" w14:textId="5B96E33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AA7E7DC" w14:textId="7DF1A0F8">
      <w:pPr>
        <w:jc w:val="center"/>
        <w:rPr>
          <w:rFonts w:cs="Arial"/>
          <w:szCs w:val="24"/>
        </w:rPr>
      </w:pPr>
      <w:r w:rsidRPr="00EB0888">
        <w:rPr>
          <w:rFonts w:cs="Arial"/>
          <w:i/>
          <w:iCs/>
          <w:szCs w:val="24"/>
        </w:rPr>
        <w:t xml:space="preserve">Learn more about our confidentiality procedures at </w:t>
      </w:r>
      <w:hyperlink w:history="1" r:id="rId334">
        <w:hyperlink w:history="1" r:id="rId335">
          <w:r w:rsidRPr="00E54E15" w:rsidR="00E54E15">
            <w:rPr>
              <w:u w:val="single"/>
            </w:rPr>
            <w:t>https://surveys.nces.ed.gov/bandb/confidentiality.aspx</w:t>
          </w:r>
        </w:hyperlink>
      </w:hyperlink>
    </w:p>
    <w:p w:rsidRPr="00EB0888" w:rsidR="00E66E86" w:rsidP="00E66E86" w:rsidRDefault="00E66E86" w14:paraId="3676B1A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1F11D336" w14:textId="09E07B9D">
      <w:pPr>
        <w:rPr>
          <w:rFonts w:cs="Arial"/>
          <w:szCs w:val="24"/>
        </w:rPr>
      </w:pPr>
      <w:r>
        <w:rPr>
          <w:rFonts w:cs="Arial"/>
          <w:szCs w:val="24"/>
        </w:rPr>
        <w:br w:type="page"/>
      </w:r>
    </w:p>
    <w:p w:rsidRPr="00EB0888" w:rsidR="00833C74" w:rsidP="00E66E86" w:rsidRDefault="00833C74" w14:paraId="03F2E3F8" w14:textId="77777777">
      <w:pPr>
        <w:rPr>
          <w:rFonts w:cs="Arial"/>
          <w:szCs w:val="24"/>
        </w:rPr>
      </w:pPr>
    </w:p>
    <w:p w:rsidR="006A7210" w:rsidP="001751D2" w:rsidRDefault="00E66E86" w14:paraId="14FF0968" w14:textId="5F70311D">
      <w:pPr>
        <w:pStyle w:val="AppH3"/>
      </w:pPr>
      <w:r w:rsidRPr="00E66E86">
        <w:t>Returned PayPal E-mail</w:t>
      </w:r>
    </w:p>
    <w:p w:rsidRPr="00EB0888" w:rsidR="006A7210" w:rsidP="00185E28" w:rsidRDefault="00E66E86" w14:paraId="2671F07E" w14:textId="085F8C86">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PayPal Payment was Returned </w:t>
      </w:r>
    </w:p>
    <w:p w:rsidRPr="00EB0888" w:rsidR="006A7210" w:rsidP="00185E28" w:rsidRDefault="00E66E86" w14:paraId="05CB5D79" w14:textId="5668734B">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41A68731" w14:textId="16824721">
      <w:pPr>
        <w:pStyle w:val="BodyText2"/>
        <w:rPr>
          <w:b/>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rsidRPr="00EB0888" w:rsidR="00E66E86" w:rsidP="00185E28" w:rsidRDefault="00E66E86" w14:paraId="2C9D317A" w14:textId="4E15C88E">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w:t>
      </w:r>
      <w:r w:rsidR="00EA167E">
        <w:rPr>
          <w:szCs w:val="24"/>
        </w:rPr>
        <w:t>B&amp;B Help Desk</w:t>
      </w:r>
      <w:r w:rsidRPr="00EB0888">
        <w:rPr>
          <w:szCs w:val="24"/>
        </w:rPr>
        <w:t xml:space="preserve"> with any questions at 877-225-8470 or e-mail us at </w:t>
      </w:r>
      <w:hyperlink w:history="1" r:id="rId336">
        <w:r w:rsidRPr="00A31EF3" w:rsidR="005371F7">
          <w:rPr>
            <w:rStyle w:val="Hyperlink"/>
          </w:rPr>
          <w:t>bandb@rti.org</w:t>
        </w:r>
      </w:hyperlink>
      <w:r w:rsidRPr="00EB0888">
        <w:rPr>
          <w:szCs w:val="24"/>
        </w:rPr>
        <w:t>.</w:t>
      </w:r>
    </w:p>
    <w:p w:rsidRPr="00EB0888" w:rsidR="00E66E86" w:rsidP="00185E28" w:rsidRDefault="00E66E86" w14:paraId="257FE485" w14:textId="77777777">
      <w:pPr>
        <w:pStyle w:val="BodyText2"/>
        <w:rPr>
          <w:szCs w:val="24"/>
        </w:rPr>
      </w:pPr>
      <w:r w:rsidRPr="00EB0888">
        <w:rPr>
          <w:szCs w:val="24"/>
        </w:rPr>
        <w:t>Thank you,</w:t>
      </w:r>
    </w:p>
    <w:p w:rsidRPr="00EB0888" w:rsidR="00E66E86" w:rsidP="00EB0888" w:rsidRDefault="00E66E86" w14:paraId="366E9BEE" w14:textId="4EA27BB8">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4C60DC97" w14:textId="6EC74B2F">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1F4EB114" w14:textId="0ADDCEF3">
      <w:pPr>
        <w:contextualSpacing/>
        <w:rPr>
          <w:rFonts w:cs="Arial"/>
          <w:szCs w:val="24"/>
        </w:rPr>
      </w:pPr>
      <w:r w:rsidRPr="00EB0888">
        <w:rPr>
          <w:rFonts w:cs="Arial"/>
          <w:szCs w:val="24"/>
        </w:rPr>
        <w:t>877-225-8470</w:t>
      </w:r>
      <w:r w:rsidR="005371F7">
        <w:rPr>
          <w:rFonts w:cs="Arial"/>
          <w:szCs w:val="24"/>
        </w:rPr>
        <w:br/>
      </w:r>
      <w:hyperlink w:history="1" r:id="rId337">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0E044E12" w14:textId="6BD43F2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633C801" w14:textId="29C6EC09">
      <w:pPr>
        <w:jc w:val="center"/>
        <w:rPr>
          <w:rFonts w:cs="Arial"/>
          <w:szCs w:val="24"/>
        </w:rPr>
      </w:pPr>
      <w:r w:rsidRPr="00EB0888">
        <w:rPr>
          <w:rFonts w:cs="Arial"/>
          <w:i/>
          <w:iCs/>
          <w:szCs w:val="24"/>
        </w:rPr>
        <w:t xml:space="preserve">Learn more about our confidentiality procedures at </w:t>
      </w:r>
      <w:hyperlink w:history="1" r:id="rId338">
        <w:hyperlink w:history="1" r:id="rId339">
          <w:r w:rsidRPr="00E54E15" w:rsidR="00E54E15">
            <w:rPr>
              <w:u w:val="single"/>
            </w:rPr>
            <w:t>https://surveys.nces.ed.gov/bandb/confidentiality.aspx</w:t>
          </w:r>
        </w:hyperlink>
      </w:hyperlink>
    </w:p>
    <w:p w:rsidR="00E66E86" w:rsidP="00E66E86" w:rsidRDefault="00E66E86" w14:paraId="1B8CA26F" w14:textId="182061D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55FFD2" w14:textId="5743F427">
      <w:pPr>
        <w:rPr>
          <w:szCs w:val="24"/>
        </w:rPr>
      </w:pPr>
      <w:r>
        <w:rPr>
          <w:szCs w:val="24"/>
        </w:rPr>
        <w:br w:type="page"/>
      </w:r>
    </w:p>
    <w:p w:rsidRPr="00EB0888" w:rsidR="00833C74" w:rsidP="00E66E86" w:rsidRDefault="00833C74" w14:paraId="64FA6657" w14:textId="77777777">
      <w:pPr>
        <w:jc w:val="center"/>
        <w:rPr>
          <w:rFonts w:cs="Segoe UI"/>
          <w:szCs w:val="24"/>
        </w:rPr>
      </w:pPr>
    </w:p>
    <w:p w:rsidR="006A7210" w:rsidP="00185E28" w:rsidRDefault="00E66E86" w14:paraId="117A56D7" w14:textId="02D639F4">
      <w:pPr>
        <w:pStyle w:val="AppH3"/>
      </w:pPr>
      <w:r w:rsidRPr="00E66E86">
        <w:t>Unclaimed PayPal E-mail</w:t>
      </w:r>
    </w:p>
    <w:p w:rsidRPr="00EB0888" w:rsidR="006A7210" w:rsidP="00185E28" w:rsidRDefault="00E66E86" w14:paraId="5CF8873C" w14:textId="7D33739A">
      <w:pPr>
        <w:pStyle w:val="BodyText2"/>
        <w:rPr>
          <w:szCs w:val="24"/>
        </w:rPr>
      </w:pPr>
      <w:r w:rsidRPr="00EB0888">
        <w:rPr>
          <w:b/>
          <w:szCs w:val="24"/>
        </w:rPr>
        <w:t xml:space="preserve">Subject: </w:t>
      </w:r>
      <w:r w:rsidRPr="00EB0888">
        <w:rPr>
          <w:szCs w:val="24"/>
        </w:rPr>
        <w:t xml:space="preserve">Claim Your </w:t>
      </w:r>
      <w:r w:rsidR="00EA167E">
        <w:rPr>
          <w:szCs w:val="24"/>
        </w:rPr>
        <w:t>B&amp;B</w:t>
      </w:r>
      <w:r w:rsidRPr="00EB0888">
        <w:rPr>
          <w:szCs w:val="24"/>
        </w:rPr>
        <w:t xml:space="preserve"> PayPal Payment </w:t>
      </w:r>
    </w:p>
    <w:p w:rsidRPr="00EB0888" w:rsidR="006A7210" w:rsidP="00185E28" w:rsidRDefault="00E66E86" w14:paraId="665D9B45" w14:textId="001BE7FB">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2745A1A0" w14:textId="61F3FFD3">
      <w:pPr>
        <w:pStyle w:val="BodyText2"/>
        <w:rPr>
          <w:rFonts w:eastAsia="Calibri"/>
          <w:color w:val="000000"/>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are e-mailing to remind you that your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Pr="00EB0888" w:rsidR="00E66E86" w:rsidP="00185E28" w:rsidRDefault="00E66E86" w14:paraId="355646C6" w14:textId="77777777">
      <w:pPr>
        <w:pStyle w:val="BodyText2"/>
        <w:rPr>
          <w:rFonts w:eastAsia="Calibri"/>
          <w:color w:val="000000"/>
          <w:szCs w:val="24"/>
        </w:rPr>
      </w:pPr>
      <w:r w:rsidRPr="00EB0888">
        <w:rPr>
          <w:rFonts w:eastAsia="Calibri"/>
          <w:color w:val="000000"/>
          <w:szCs w:val="24"/>
        </w:rPr>
        <w:t>The payment will expire after 30 days, so please accept the payment soon.</w:t>
      </w:r>
    </w:p>
    <w:p w:rsidRPr="00EB0888" w:rsidR="00E66E86" w:rsidP="00185E28" w:rsidRDefault="00F304F6" w14:paraId="49E5F6FE" w14:textId="4A6D73C5">
      <w:pPr>
        <w:pStyle w:val="BodyText2"/>
        <w:rPr>
          <w:szCs w:val="24"/>
        </w:rPr>
      </w:pPr>
      <w:r>
        <w:rPr>
          <w:rFonts w:eastAsia="Calibri"/>
          <w:color w:val="000000"/>
          <w:szCs w:val="24"/>
        </w:rPr>
        <w:t>Please l</w:t>
      </w:r>
      <w:r w:rsidRPr="00EB0888" w:rsidR="00E66E86">
        <w:rPr>
          <w:rFonts w:eastAsia="Calibri"/>
          <w:color w:val="000000"/>
          <w:szCs w:val="24"/>
        </w:rPr>
        <w:t>et us know if you have any problems claiming the payment.</w:t>
      </w:r>
    </w:p>
    <w:p w:rsidRPr="00EB0888" w:rsidR="00E66E86" w:rsidP="00185E28" w:rsidRDefault="00E66E86" w14:paraId="164138AE" w14:textId="77777777">
      <w:pPr>
        <w:pStyle w:val="BodyText2"/>
        <w:rPr>
          <w:szCs w:val="24"/>
        </w:rPr>
      </w:pPr>
      <w:r w:rsidRPr="00EB0888">
        <w:rPr>
          <w:szCs w:val="24"/>
        </w:rPr>
        <w:t>Thank you,</w:t>
      </w:r>
    </w:p>
    <w:p w:rsidRPr="00EB0888" w:rsidR="00E66E86" w:rsidP="00C42E20" w:rsidRDefault="00E66E86" w14:paraId="5F282CD9" w14:textId="51115FAA">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234D5F2B" w14:textId="0644B96F">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5729537B" w14:textId="66B415E6">
      <w:pPr>
        <w:contextualSpacing/>
        <w:rPr>
          <w:rFonts w:cs="Arial"/>
          <w:szCs w:val="24"/>
        </w:rPr>
      </w:pPr>
      <w:r w:rsidRPr="00EB0888">
        <w:rPr>
          <w:rFonts w:cs="Arial"/>
          <w:szCs w:val="24"/>
        </w:rPr>
        <w:t>877-225-8470</w:t>
      </w:r>
      <w:r w:rsidR="005371F7">
        <w:rPr>
          <w:rFonts w:cs="Arial"/>
          <w:szCs w:val="24"/>
        </w:rPr>
        <w:br/>
      </w:r>
      <w:hyperlink w:history="1" r:id="rId340">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7C45AC75" w14:textId="42C349D2">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7F5F8A5" w14:textId="484AF5F0">
      <w:pPr>
        <w:jc w:val="center"/>
        <w:rPr>
          <w:rFonts w:cs="Arial"/>
          <w:szCs w:val="24"/>
        </w:rPr>
      </w:pPr>
      <w:r w:rsidRPr="00EB0888">
        <w:rPr>
          <w:rFonts w:cs="Arial"/>
          <w:i/>
          <w:iCs/>
          <w:szCs w:val="24"/>
        </w:rPr>
        <w:t xml:space="preserve">Learn more about our confidentiality procedures at </w:t>
      </w:r>
      <w:hyperlink w:history="1" r:id="rId341">
        <w:hyperlink w:history="1" r:id="rId342">
          <w:r w:rsidRPr="00E54E15" w:rsidR="00E54E15">
            <w:rPr>
              <w:u w:val="single"/>
            </w:rPr>
            <w:t>https://surveys.nces.ed.gov/bandb/confidentiality.aspx</w:t>
          </w:r>
        </w:hyperlink>
      </w:hyperlink>
    </w:p>
    <w:p w:rsidRPr="00EB0888" w:rsidR="00E66E86" w:rsidP="00E66E86" w:rsidRDefault="00E66E86" w14:paraId="52509A6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08511B43" w14:textId="4FFBB6E1">
      <w:pPr>
        <w:rPr>
          <w:rFonts w:cs="Arial"/>
          <w:szCs w:val="24"/>
        </w:rPr>
      </w:pPr>
    </w:p>
    <w:p w:rsidR="00EB0888" w:rsidRDefault="00EB0888" w14:paraId="79F41DFF" w14:textId="77777777">
      <w:pPr>
        <w:rPr>
          <w:rFonts w:ascii="Arial" w:hAnsi="Arial" w:cs="Arial"/>
          <w:b/>
          <w:bCs/>
          <w:szCs w:val="24"/>
        </w:rPr>
      </w:pPr>
      <w:r>
        <w:br w:type="page"/>
      </w:r>
    </w:p>
    <w:p w:rsidR="006A7210" w:rsidP="00C42E20" w:rsidRDefault="00E66E86" w14:paraId="07D900E9" w14:textId="0F6A12F4">
      <w:pPr>
        <w:pStyle w:val="AppH3"/>
      </w:pPr>
      <w:r w:rsidRPr="00E66E86">
        <w:lastRenderedPageBreak/>
        <w:t>Unclaimed Prepaid PayPal E-mail</w:t>
      </w:r>
    </w:p>
    <w:p w:rsidRPr="00EB0888" w:rsidR="006A7210" w:rsidP="00185E28" w:rsidRDefault="00E66E86" w14:paraId="6CC26AF4" w14:textId="0051BCC2">
      <w:pPr>
        <w:pStyle w:val="BodyText2"/>
        <w:rPr>
          <w:szCs w:val="24"/>
        </w:rPr>
      </w:pPr>
      <w:r w:rsidRPr="00EB0888">
        <w:rPr>
          <w:b/>
          <w:szCs w:val="24"/>
        </w:rPr>
        <w:t xml:space="preserve">Subject: </w:t>
      </w:r>
      <w:r w:rsidRPr="00EB0888">
        <w:rPr>
          <w:szCs w:val="24"/>
        </w:rPr>
        <w:t xml:space="preserve">Claim Your </w:t>
      </w:r>
      <w:r w:rsidR="00EA167E">
        <w:rPr>
          <w:szCs w:val="24"/>
        </w:rPr>
        <w:t>B&amp;B</w:t>
      </w:r>
      <w:r w:rsidRPr="00EB0888">
        <w:rPr>
          <w:szCs w:val="24"/>
        </w:rPr>
        <w:t xml:space="preserve"> PayPal Payment </w:t>
      </w:r>
    </w:p>
    <w:p w:rsidRPr="00EB0888" w:rsidR="006A7210" w:rsidP="00185E28" w:rsidRDefault="00E66E86" w14:paraId="5AC91664" w14:textId="499F329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19F2794A" w14:textId="5BF308C6">
      <w:pPr>
        <w:pStyle w:val="BodyText2"/>
        <w:rPr>
          <w:color w:val="000000" w:themeColor="text1"/>
          <w:szCs w:val="24"/>
        </w:rPr>
      </w:pPr>
      <w:r w:rsidRPr="00EB0888">
        <w:rPr>
          <w:szCs w:val="24"/>
        </w:rPr>
        <w:t xml:space="preserve">Don’t forget to claim the </w:t>
      </w:r>
      <w:r w:rsidRPr="00EB0888">
        <w:rPr>
          <w:b/>
          <w:szCs w:val="24"/>
        </w:rPr>
        <w:t>$</w:t>
      </w:r>
      <w:r w:rsidR="00CB2604">
        <w:rPr>
          <w:rFonts w:eastAsia="Calibri"/>
          <w:b/>
          <w:color w:val="000000"/>
          <w:szCs w:val="24"/>
        </w:rPr>
        <w:t>2</w:t>
      </w:r>
      <w:r w:rsidRPr="00EB0888">
        <w:rPr>
          <w:rFonts w:eastAsia="Calibri"/>
          <w:b/>
          <w:color w:val="000000"/>
          <w:szCs w:val="24"/>
        </w:rPr>
        <w:t xml:space="preserve"> we sent </w:t>
      </w:r>
      <w:r w:rsidRPr="00EB0888">
        <w:rPr>
          <w:b/>
          <w:color w:val="000000" w:themeColor="text1"/>
          <w:szCs w:val="24"/>
        </w:rPr>
        <w:t xml:space="preserve">«to [emailaddress] »via PayPal </w:t>
      </w:r>
      <w:r w:rsidRPr="00EB0888">
        <w:rPr>
          <w:color w:val="000000" w:themeColor="text1"/>
          <w:szCs w:val="24"/>
        </w:rPr>
        <w:t xml:space="preserve">in gratitude for your participation in </w:t>
      </w:r>
      <w:r w:rsidR="00EA167E">
        <w:rPr>
          <w:color w:val="000000" w:themeColor="text1"/>
          <w:szCs w:val="24"/>
        </w:rPr>
        <w:t>B&amp;B</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rsidRPr="00EB0888" w:rsidR="00E66E86" w:rsidP="00185E28" w:rsidRDefault="00E66E86" w14:paraId="0623C4D5" w14:textId="77777777">
      <w:pPr>
        <w:pStyle w:val="BodyText2"/>
        <w:rPr>
          <w:szCs w:val="24"/>
        </w:rPr>
      </w:pPr>
      <w:r w:rsidRPr="00EB0888">
        <w:rPr>
          <w:rFonts w:eastAsia="Calibri"/>
          <w:color w:val="000000"/>
          <w:szCs w:val="24"/>
        </w:rPr>
        <w:t>Please let us know if you have any problems claiming the payment.</w:t>
      </w:r>
    </w:p>
    <w:p w:rsidRPr="00EB0888" w:rsidR="006A7210" w:rsidP="00185E28" w:rsidRDefault="00E66E86" w14:paraId="3C5C4F92" w14:textId="633AC7EF">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Pr="00EB0888">
        <w:rPr>
          <w:rFonts w:eastAsia="Calibri"/>
          <w:b/>
          <w:color w:val="000000"/>
          <w:szCs w:val="24"/>
        </w:rPr>
        <w:t>«</w:t>
      </w:r>
      <w:r w:rsidRPr="00EB0888">
        <w:rPr>
          <w:rFonts w:eastAsia="Calibri"/>
          <w:color w:val="000000"/>
          <w:szCs w:val="24"/>
        </w:rPr>
        <w:t xml:space="preserve">time»-minute </w:t>
      </w:r>
      <w:r w:rsidR="00EA167E">
        <w:rPr>
          <w:rFonts w:eastAsia="Calibri"/>
          <w:color w:val="000000"/>
          <w:szCs w:val="24"/>
        </w:rPr>
        <w:t>B&amp;B</w:t>
      </w:r>
      <w:r w:rsidRPr="00EB0888">
        <w:rPr>
          <w:rFonts w:eastAsia="Calibri"/>
          <w:color w:val="000000"/>
          <w:szCs w:val="24"/>
        </w:rPr>
        <w:t xml:space="preserve"> survey.</w:t>
      </w:r>
      <w:r w:rsidR="00D47B03">
        <w:rPr>
          <w:rFonts w:eastAsia="Calibri"/>
          <w:color w:val="000000"/>
          <w:szCs w:val="24"/>
        </w:rPr>
        <w:t xml:space="preserve"> </w:t>
      </w:r>
      <w:r w:rsidRPr="00EB0888">
        <w:rPr>
          <w:szCs w:val="24"/>
        </w:rPr>
        <w:t xml:space="preserve">When you complete your survey, «now »you will </w:t>
      </w:r>
      <w:r w:rsidRPr="00EB0888">
        <w:rPr>
          <w:b/>
          <w:szCs w:val="24"/>
        </w:rPr>
        <w:t>«still »receive</w:t>
      </w:r>
      <w:r w:rsidRPr="00EB0888">
        <w:rPr>
          <w:szCs w:val="24"/>
        </w:rPr>
        <w:t xml:space="preserve"> </w:t>
      </w:r>
      <w:r w:rsidRPr="00EB0888">
        <w:rPr>
          <w:b/>
          <w:szCs w:val="24"/>
        </w:rPr>
        <w:t>$«</w:t>
      </w:r>
      <w:r w:rsidR="00084605">
        <w:rPr>
          <w:b/>
          <w:szCs w:val="24"/>
        </w:rPr>
        <w:t>inc_amount</w:t>
      </w:r>
      <w:r w:rsidRPr="00EB0888">
        <w:rPr>
          <w:b/>
          <w:szCs w:val="24"/>
        </w:rPr>
        <w:t>»</w:t>
      </w:r>
      <w:r w:rsidRPr="00EB0888">
        <w:rPr>
          <w:szCs w:val="24"/>
        </w:rPr>
        <w:t xml:space="preserve"> as a token of our appreciation, payable by «PayPal or »check.»]</w:t>
      </w:r>
    </w:p>
    <w:p w:rsidR="00E66E86" w:rsidP="00185E28" w:rsidRDefault="00E66E86" w14:paraId="5BF6B733" w14:textId="023B5BA8">
      <w:pPr>
        <w:pStyle w:val="BodyText2"/>
        <w:rPr>
          <w:szCs w:val="24"/>
        </w:rPr>
      </w:pPr>
      <w:r w:rsidRPr="00EB0888">
        <w:rPr>
          <w:szCs w:val="24"/>
        </w:rPr>
        <w:t>[IF SURVEY NOT COMPLETED:</w:t>
      </w:r>
    </w:p>
    <w:p w:rsidRPr="00EB0888" w:rsidR="00924427" w:rsidP="00185E28" w:rsidRDefault="00924427" w14:paraId="3A37DE0D" w14:textId="2F85F231">
      <w:pPr>
        <w:pStyle w:val="BodyText2"/>
        <w:rPr>
          <w:szCs w:val="24"/>
        </w:rPr>
      </w:pPr>
      <w:r w:rsidRPr="00D806BB">
        <w:rPr>
          <w:noProof/>
          <w:sz w:val="20"/>
          <w:szCs w:val="20"/>
        </w:rPr>
        <w:drawing>
          <wp:inline distT="0" distB="0" distL="0" distR="0" wp14:anchorId="40A91D4A" wp14:editId="32D57168">
            <wp:extent cx="1375576" cy="663842"/>
            <wp:effectExtent l="0" t="0" r="0" b="3175"/>
            <wp:docPr id="331" name="Picture 33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5EACC158" w14:textId="3CD7D033">
      <w:pPr>
        <w:pStyle w:val="NormalWeb"/>
        <w:spacing w:before="0" w:beforeAutospacing="0" w:after="120" w:afterAutospacing="0"/>
        <w:rPr>
          <w:rFonts w:cs="Arial"/>
        </w:rPr>
      </w:pPr>
      <w:r w:rsidRPr="00EB0888">
        <w:rPr>
          <w:rFonts w:cs="Arial"/>
        </w:rPr>
        <w:t xml:space="preserve">Or visit the </w:t>
      </w:r>
      <w:r w:rsidR="00EA167E">
        <w:rPr>
          <w:rFonts w:cs="Arial"/>
        </w:rPr>
        <w:t>B&amp;B</w:t>
      </w:r>
      <w:r w:rsidRPr="00EB0888">
        <w:rPr>
          <w:rFonts w:cs="Arial"/>
        </w:rPr>
        <w:t xml:space="preserve"> website and log in: </w:t>
      </w:r>
      <w:hyperlink w:history="1" r:id="rId343">
        <w:r w:rsidRPr="00065399" w:rsidR="00D47B03">
          <w:rPr>
            <w:rStyle w:val="Hyperlink"/>
            <w:rFonts w:cs="Arial"/>
          </w:rPr>
          <w:t>https://surveys.nces.ed.gov/bandb/</w:t>
        </w:r>
      </w:hyperlink>
    </w:p>
    <w:p w:rsidRPr="00EB0888" w:rsidR="001751D2" w:rsidP="001751D2" w:rsidRDefault="00E66E86" w14:paraId="1E6381EA" w14:textId="3F7B277F">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rsidRPr="00EB0888" w:rsidR="006A7210" w:rsidP="001751D2" w:rsidRDefault="00E66E86" w14:paraId="1971AB35" w14:textId="044E813C">
      <w:pPr>
        <w:pStyle w:val="NormalWeb"/>
        <w:spacing w:before="0" w:beforeAutospacing="0" w:after="0" w:afterAutospacing="0"/>
        <w:rPr>
          <w:rFonts w:cs="Arial"/>
        </w:rPr>
      </w:pPr>
      <w:r w:rsidRPr="00EB0888">
        <w:rPr>
          <w:rFonts w:cs="Arial"/>
          <w:b/>
        </w:rPr>
        <w:t>Password:</w:t>
      </w:r>
      <w:r w:rsidRPr="00EB0888">
        <w:rPr>
          <w:rFonts w:cs="Arial"/>
        </w:rPr>
        <w:t xml:space="preserve"> «password»</w:t>
      </w:r>
    </w:p>
    <w:p w:rsidRPr="00EB0888" w:rsidR="006A7210" w:rsidP="00185E28" w:rsidRDefault="00E66E86" w14:paraId="7E2DDB34" w14:textId="65E71447">
      <w:pPr>
        <w:pStyle w:val="BodyText2"/>
        <w:rPr>
          <w:szCs w:val="24"/>
        </w:rPr>
      </w:pPr>
      <w:r w:rsidRPr="00EB0888">
        <w:rPr>
          <w:szCs w:val="24"/>
        </w:rPr>
        <w:t xml:space="preserve">To complete your survey by telephone call </w:t>
      </w:r>
      <w:r w:rsidR="00EA167E">
        <w:rPr>
          <w:b/>
          <w:szCs w:val="24"/>
        </w:rPr>
        <w:t>855-322-2826</w:t>
      </w:r>
      <w:r w:rsidR="00B83022">
        <w:rPr>
          <w:szCs w:val="24"/>
        </w:rPr>
        <w:t>. Y</w:t>
      </w:r>
      <w:r w:rsidRPr="00EB0888">
        <w:rPr>
          <w:szCs w:val="24"/>
        </w:rPr>
        <w:t xml:space="preserve">ou can find more information on the study website at </w:t>
      </w:r>
      <w:hyperlink w:history="1" r:id="rId344">
        <w:r w:rsidRPr="00065399" w:rsidR="00D47B03">
          <w:rPr>
            <w:rStyle w:val="Hyperlink"/>
            <w:szCs w:val="24"/>
          </w:rPr>
          <w:t>https://surveys.nces.ed.gov/bandb/</w:t>
        </w:r>
      </w:hyperlink>
      <w:r w:rsidRPr="00EB0888">
        <w:rPr>
          <w:szCs w:val="24"/>
        </w:rPr>
        <w:t>.]</w:t>
      </w:r>
    </w:p>
    <w:p w:rsidRPr="00EB0888" w:rsidR="00E66E86" w:rsidP="00185E28" w:rsidRDefault="00E66E86" w14:paraId="60357D05" w14:textId="55F8121C">
      <w:pPr>
        <w:pStyle w:val="BodyText2"/>
        <w:rPr>
          <w:szCs w:val="24"/>
        </w:rPr>
      </w:pPr>
      <w:r w:rsidRPr="00EB0888">
        <w:rPr>
          <w:szCs w:val="24"/>
        </w:rPr>
        <w:t>Thank you,</w:t>
      </w:r>
    </w:p>
    <w:p w:rsidRPr="00EB0888" w:rsidR="00E66E86" w:rsidP="00C42E20" w:rsidRDefault="00E66E86" w14:paraId="7F09FFCE" w14:textId="41D4FBB0">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3DA77D9E" w14:textId="7B0FA6FE">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12C71AFC" w14:textId="641025CF">
      <w:pPr>
        <w:contextualSpacing/>
        <w:rPr>
          <w:rFonts w:cs="Arial"/>
          <w:szCs w:val="24"/>
        </w:rPr>
      </w:pPr>
      <w:r w:rsidRPr="00EB0888">
        <w:rPr>
          <w:rFonts w:cs="Arial"/>
          <w:szCs w:val="24"/>
        </w:rPr>
        <w:t>877-225-8470</w:t>
      </w:r>
      <w:r w:rsidR="005371F7">
        <w:rPr>
          <w:rFonts w:cs="Arial"/>
          <w:szCs w:val="24"/>
        </w:rPr>
        <w:br/>
      </w:r>
      <w:hyperlink w:history="1" r:id="rId345">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7440921B" w14:textId="1DB07D3D">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3213C3" w14:textId="20E6F892">
      <w:pPr>
        <w:jc w:val="center"/>
        <w:rPr>
          <w:rFonts w:cs="Arial"/>
          <w:szCs w:val="24"/>
        </w:rPr>
      </w:pPr>
      <w:r w:rsidRPr="00EB0888">
        <w:rPr>
          <w:rFonts w:cs="Arial"/>
          <w:i/>
          <w:iCs/>
          <w:szCs w:val="24"/>
        </w:rPr>
        <w:t xml:space="preserve">Learn more about our confidentiality procedures at </w:t>
      </w:r>
      <w:hyperlink w:history="1" r:id="rId346">
        <w:hyperlink w:history="1" r:id="rId347">
          <w:r w:rsidRPr="00E54E15" w:rsidR="00E54E15">
            <w:rPr>
              <w:u w:val="single"/>
            </w:rPr>
            <w:t>https://surveys.nces.ed.gov/bandb/confidentiality.aspx</w:t>
          </w:r>
        </w:hyperlink>
      </w:hyperlink>
    </w:p>
    <w:p w:rsidRPr="00EB0888" w:rsidR="00E66E86" w:rsidP="00E66E86" w:rsidRDefault="00E66E86" w14:paraId="582D06B7" w14:textId="77777777">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37511B7" w14:textId="77777777">
      <w:pPr>
        <w:rPr>
          <w:rFonts w:ascii="Arial" w:hAnsi="Arial" w:cs="Arial"/>
          <w:b/>
          <w:bCs/>
          <w:szCs w:val="24"/>
        </w:rPr>
      </w:pPr>
      <w:bookmarkStart w:name="_Hlk9372321" w:id="197"/>
      <w:r>
        <w:br w:type="page"/>
      </w:r>
    </w:p>
    <w:p w:rsidR="006A7210" w:rsidP="008E709F" w:rsidRDefault="00E66E86" w14:paraId="7396686D" w14:textId="799CF79C">
      <w:pPr>
        <w:pStyle w:val="AppH3"/>
      </w:pPr>
      <w:r w:rsidRPr="00E66E86">
        <w:lastRenderedPageBreak/>
        <w:t>Bad Address E-mail</w:t>
      </w:r>
      <w:r w:rsidR="003B01AA">
        <w:t xml:space="preserve"> for Check Incentives</w:t>
      </w:r>
    </w:p>
    <w:p w:rsidRPr="00EB0888" w:rsidR="006A7210" w:rsidP="008E709F" w:rsidRDefault="00E66E86" w14:paraId="2F1E0397" w14:textId="14AA451D">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Check Payment </w:t>
      </w:r>
    </w:p>
    <w:p w:rsidRPr="00EB0888" w:rsidR="006A7210" w:rsidP="008E709F" w:rsidRDefault="00E66E86" w14:paraId="1B2E1689" w14:textId="7B64C3B7">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408767D5" w14:textId="7BF06EA0">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Pr="00EB0888" w:rsidR="00E66E86" w:rsidP="008E709F" w:rsidRDefault="00E66E86" w14:paraId="25A7256F" w14:textId="77777777">
      <w:pPr>
        <w:pStyle w:val="BodyText2"/>
        <w:rPr>
          <w:rFonts w:eastAsia="Calibri"/>
          <w:color w:val="000000"/>
          <w:szCs w:val="24"/>
        </w:rPr>
      </w:pPr>
      <w:r w:rsidRPr="00EB0888">
        <w:rPr>
          <w:szCs w:val="24"/>
        </w:rPr>
        <w:t>Please respond to this e-mail or call 877-225-8470 and provide the name you would like on the check and your mailing address.</w:t>
      </w:r>
    </w:p>
    <w:p w:rsidRPr="00EB0888" w:rsidR="00E66E86" w:rsidP="008E709F" w:rsidRDefault="00E66E86" w14:paraId="1853CFA5" w14:textId="77777777">
      <w:pPr>
        <w:pStyle w:val="BodyText2"/>
        <w:rPr>
          <w:szCs w:val="24"/>
        </w:rPr>
      </w:pPr>
      <w:r w:rsidRPr="00EB0888">
        <w:rPr>
          <w:szCs w:val="24"/>
        </w:rPr>
        <w:t>Thank you,</w:t>
      </w:r>
    </w:p>
    <w:p w:rsidRPr="00EB0888" w:rsidR="00E66E86" w:rsidP="00E66E86" w:rsidRDefault="00E66E86" w14:paraId="6251A8E2" w14:textId="076A01CE">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71C8CBED" w14:textId="468D965B">
      <w:pPr>
        <w:contextualSpacing/>
        <w:rPr>
          <w:rFonts w:cs="Arial"/>
          <w:szCs w:val="24"/>
        </w:rPr>
      </w:pPr>
      <w:r>
        <w:rPr>
          <w:rFonts w:cs="Arial"/>
          <w:szCs w:val="24"/>
        </w:rPr>
        <w:t>B&amp;B</w:t>
      </w:r>
      <w:r w:rsidRPr="00EB0888" w:rsidR="00E66E86">
        <w:rPr>
          <w:rFonts w:cs="Arial"/>
          <w:szCs w:val="24"/>
        </w:rPr>
        <w:t xml:space="preserve"> Survey Team Member</w:t>
      </w:r>
    </w:p>
    <w:p w:rsidRPr="00EB0888" w:rsidR="00E66E86" w:rsidP="00E66E86" w:rsidRDefault="00E66E86" w14:paraId="3F443D88" w14:textId="77777777">
      <w:pPr>
        <w:contextualSpacing/>
        <w:rPr>
          <w:rFonts w:cs="Arial"/>
          <w:szCs w:val="24"/>
        </w:rPr>
      </w:pPr>
      <w:r w:rsidRPr="00EB0888">
        <w:rPr>
          <w:rFonts w:cs="Arial"/>
          <w:szCs w:val="24"/>
        </w:rPr>
        <w:t>877-225-8470</w:t>
      </w:r>
    </w:p>
    <w:p w:rsidRPr="00EB0888" w:rsidR="006A7210" w:rsidP="00E66E86" w:rsidRDefault="00BD2271" w14:paraId="383E440B" w14:textId="0BB13D56">
      <w:pPr>
        <w:rPr>
          <w:rFonts w:cs="Arial"/>
          <w:szCs w:val="24"/>
        </w:rPr>
      </w:pPr>
      <w:hyperlink w:history="1" r:id="rId348">
        <w:r w:rsidRPr="00A31EF3" w:rsidR="005371F7">
          <w:rPr>
            <w:rStyle w:val="Hyperlink"/>
          </w:rPr>
          <w:t>bandb@rti.org</w:t>
        </w:r>
      </w:hyperlink>
      <w:r w:rsidR="005371F7">
        <w:rPr>
          <w:u w:val="single"/>
        </w:rPr>
        <w:br/>
      </w:r>
      <w:r w:rsidR="005371F7">
        <w:rPr>
          <w:u w:val="single"/>
        </w:rPr>
        <w:br/>
      </w:r>
      <w:r w:rsidRPr="00EB0888" w:rsidR="00E66E86">
        <w:rPr>
          <w:rFonts w:eastAsia="Calibri" w:cs="Arial"/>
          <w:b/>
          <w:bCs/>
          <w:color w:val="000000"/>
          <w:szCs w:val="24"/>
        </w:rPr>
        <w:t>«</w:t>
      </w:r>
      <w:r w:rsidRPr="00EB0888" w:rsidR="00E66E86">
        <w:rPr>
          <w:rFonts w:cs="Arial"/>
          <w:szCs w:val="24"/>
        </w:rPr>
        <w:t>caseid</w:t>
      </w:r>
      <w:r w:rsidRPr="00EB0888" w:rsidR="00E66E86">
        <w:rPr>
          <w:rFonts w:eastAsia="Calibri" w:cs="Arial"/>
          <w:color w:val="000000"/>
          <w:szCs w:val="24"/>
        </w:rPr>
        <w:t>»</w:t>
      </w:r>
    </w:p>
    <w:p w:rsidRPr="00EB0888" w:rsidR="00E66E86" w:rsidP="00E66E86" w:rsidRDefault="00E66E86" w14:paraId="22D33E1B" w14:textId="137CA97A">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D024E94" w14:textId="7B0D9624">
      <w:pPr>
        <w:jc w:val="center"/>
        <w:rPr>
          <w:rFonts w:cs="Arial"/>
          <w:szCs w:val="24"/>
        </w:rPr>
      </w:pPr>
      <w:r w:rsidRPr="00EB0888">
        <w:rPr>
          <w:rFonts w:cs="Arial"/>
          <w:i/>
          <w:iCs/>
          <w:szCs w:val="24"/>
        </w:rPr>
        <w:t xml:space="preserve">Learn more about our confidentiality procedures at </w:t>
      </w:r>
      <w:hyperlink w:history="1" r:id="rId349">
        <w:hyperlink w:history="1" r:id="rId350">
          <w:r w:rsidRPr="00E54E15" w:rsidR="00E54E15">
            <w:rPr>
              <w:u w:val="single"/>
            </w:rPr>
            <w:t>https://surveys.nces.ed.gov/bandb/confidentiality.aspx</w:t>
          </w:r>
        </w:hyperlink>
      </w:hyperlink>
    </w:p>
    <w:p w:rsidRPr="00EB0888" w:rsidR="00E66E86" w:rsidP="00E66E86" w:rsidRDefault="00E66E86" w14:paraId="7C8D432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bookmarkEnd w:id="197"/>
    <w:p w:rsidR="00833C74" w:rsidRDefault="00833C74" w14:paraId="0D55BA9D" w14:textId="77777777">
      <w:pPr>
        <w:rPr>
          <w:rFonts w:ascii="Arial" w:hAnsi="Arial" w:cs="Arial"/>
          <w:b/>
          <w:bCs/>
          <w:szCs w:val="24"/>
        </w:rPr>
      </w:pPr>
      <w:r>
        <w:br w:type="page"/>
      </w:r>
    </w:p>
    <w:p w:rsidR="006A7210" w:rsidP="00C42E20" w:rsidRDefault="00E66E86" w14:paraId="7335D5A5" w14:textId="75350034">
      <w:pPr>
        <w:pStyle w:val="AppH3"/>
      </w:pPr>
      <w:r w:rsidRPr="00E66E86">
        <w:lastRenderedPageBreak/>
        <w:t>Undeliverable Check E-mail</w:t>
      </w:r>
    </w:p>
    <w:p w:rsidRPr="00EB0888" w:rsidR="006A7210" w:rsidP="008E709F" w:rsidRDefault="00E66E86" w14:paraId="2EBD39A4" w14:textId="1EA874CD">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Check Payment </w:t>
      </w:r>
    </w:p>
    <w:p w:rsidRPr="00EB0888" w:rsidR="006A7210" w:rsidP="008E709F" w:rsidRDefault="00E66E86" w14:paraId="6EC45FFE" w14:textId="00BEA209">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26000FA8" w14:textId="0B6F71C7">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The original check was sent to:</w:t>
      </w:r>
    </w:p>
    <w:p w:rsidRPr="00EB0888" w:rsidR="00E66E86" w:rsidP="008E709F" w:rsidRDefault="00E66E86" w14:paraId="6B65554E" w14:textId="77777777">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rsidRPr="00EB0888" w:rsidR="00E66E86" w:rsidP="008E709F" w:rsidRDefault="00E66E86" w14:paraId="298670CC" w14:textId="77777777">
      <w:pPr>
        <w:pStyle w:val="BodyText2"/>
        <w:rPr>
          <w:szCs w:val="24"/>
        </w:rPr>
      </w:pPr>
      <w:r w:rsidRPr="00EB0888">
        <w:rPr>
          <w:rFonts w:eastAsia="Calibri"/>
          <w:b/>
          <w:color w:val="000000"/>
          <w:szCs w:val="24"/>
        </w:rPr>
        <w:t>«</w:t>
      </w:r>
      <w:r w:rsidRPr="00EB0888">
        <w:rPr>
          <w:rFonts w:eastAsia="Calibri"/>
          <w:color w:val="000000"/>
          <w:szCs w:val="24"/>
        </w:rPr>
        <w:t>Address on check»</w:t>
      </w:r>
    </w:p>
    <w:p w:rsidRPr="00EB0888" w:rsidR="00E66E86" w:rsidP="008E709F" w:rsidRDefault="00E66E86" w14:paraId="25A20579" w14:textId="77777777">
      <w:pPr>
        <w:pStyle w:val="BodyText2"/>
        <w:rPr>
          <w:rFonts w:eastAsia="Calibri"/>
          <w:color w:val="000000"/>
          <w:szCs w:val="24"/>
        </w:rPr>
      </w:pPr>
      <w:r w:rsidRPr="00EB0888">
        <w:rPr>
          <w:szCs w:val="24"/>
        </w:rPr>
        <w:t>Please respond to this e-mail or call 877-225-8470 and provide your name and correct mailing address, and we will re-mail the check to you.</w:t>
      </w:r>
    </w:p>
    <w:p w:rsidRPr="00EB0888" w:rsidR="00E66E86" w:rsidP="008E709F" w:rsidRDefault="00E66E86" w14:paraId="53B8B1BF" w14:textId="77777777">
      <w:pPr>
        <w:pStyle w:val="BodyText2"/>
        <w:rPr>
          <w:szCs w:val="24"/>
        </w:rPr>
      </w:pPr>
      <w:r w:rsidRPr="00EB0888">
        <w:rPr>
          <w:szCs w:val="24"/>
        </w:rPr>
        <w:t>Thank you,</w:t>
      </w:r>
    </w:p>
    <w:p w:rsidRPr="00EB0888" w:rsidR="00E66E86" w:rsidP="00E66E86" w:rsidRDefault="00E66E86" w14:paraId="6F87CE77" w14:textId="7621A9ED">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4808A284" w14:textId="5D44462B">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58F2DF42" w14:textId="386954D7">
      <w:pPr>
        <w:contextualSpacing/>
        <w:rPr>
          <w:rFonts w:cs="Arial"/>
          <w:szCs w:val="24"/>
        </w:rPr>
      </w:pPr>
      <w:r w:rsidRPr="00EB0888">
        <w:rPr>
          <w:rFonts w:cs="Arial"/>
          <w:szCs w:val="24"/>
        </w:rPr>
        <w:t>877-225-8470</w:t>
      </w:r>
      <w:r w:rsidR="005371F7">
        <w:rPr>
          <w:rFonts w:cs="Arial"/>
          <w:szCs w:val="24"/>
        </w:rPr>
        <w:br/>
      </w:r>
      <w:hyperlink w:history="1" r:id="rId351">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0DFBA3B5" w14:textId="725FC7F4">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9C41CD1" w14:textId="37D47971">
      <w:pPr>
        <w:jc w:val="center"/>
        <w:rPr>
          <w:rFonts w:cs="Arial"/>
          <w:szCs w:val="24"/>
        </w:rPr>
      </w:pPr>
      <w:r w:rsidRPr="00EB0888">
        <w:rPr>
          <w:rFonts w:cs="Arial"/>
          <w:i/>
          <w:iCs/>
          <w:szCs w:val="24"/>
        </w:rPr>
        <w:t xml:space="preserve">Learn more about our confidentiality procedures at </w:t>
      </w:r>
      <w:hyperlink w:history="1" r:id="rId352">
        <w:hyperlink w:history="1" r:id="rId353">
          <w:r w:rsidRPr="00E54E15" w:rsidR="00E54E15">
            <w:rPr>
              <w:u w:val="single"/>
            </w:rPr>
            <w:t>https://surveys.nces.ed.gov/bandb/confidentiality.aspx</w:t>
          </w:r>
        </w:hyperlink>
      </w:hyperlink>
    </w:p>
    <w:p w:rsidRPr="00EB0888" w:rsidR="00E66E86" w:rsidP="00E66E86" w:rsidRDefault="00E66E86" w14:paraId="43922B08"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833C74" w:rsidR="00986AD8" w:rsidP="00986AD8" w:rsidRDefault="00986AD8" w14:paraId="0DCC7C33" w14:textId="54407E84">
      <w:pPr>
        <w:rPr>
          <w:rFonts w:ascii="Arial" w:hAnsi="Arial" w:cs="Arial"/>
          <w:b/>
          <w:bCs/>
          <w:szCs w:val="24"/>
        </w:rPr>
      </w:pPr>
      <w:r>
        <w:rPr>
          <w:sz w:val="22"/>
          <w:szCs w:val="22"/>
        </w:rPr>
        <w:br w:type="page"/>
      </w:r>
    </w:p>
    <w:p w:rsidR="009001E9" w:rsidP="008105B4" w:rsidRDefault="009001E9" w14:paraId="28144EE1" w14:textId="49426372">
      <w:pPr>
        <w:pStyle w:val="Heading2"/>
      </w:pPr>
      <w:bookmarkStart w:name="_Toc20492714" w:id="198"/>
      <w:bookmarkStart w:name="_Toc25154556" w:id="199"/>
      <w:bookmarkStart w:name="_Toc5697843" w:id="200"/>
      <w:r>
        <w:lastRenderedPageBreak/>
        <w:t>Postcards</w:t>
      </w:r>
      <w:bookmarkEnd w:id="198"/>
      <w:bookmarkEnd w:id="199"/>
    </w:p>
    <w:p w:rsidRPr="003E715A" w:rsidR="00C43DF9" w:rsidP="00C43DF9" w:rsidRDefault="00C43DF9" w14:paraId="5D25CA5B" w14:textId="3F67AFD7">
      <w:pPr>
        <w:pStyle w:val="AppH3"/>
      </w:pPr>
      <w:r>
        <w:t xml:space="preserve">Reminder </w:t>
      </w:r>
      <w:r w:rsidRPr="003E715A">
        <w:t>Postcard 1</w:t>
      </w:r>
    </w:p>
    <w:p w:rsidRPr="00986AD8" w:rsidR="00C43DF9" w:rsidP="00C43DF9" w:rsidRDefault="00C43DF9" w14:paraId="0DD0F980" w14:textId="77777777">
      <w:pPr>
        <w:pStyle w:val="H2noTOC"/>
      </w:pPr>
      <w:r w:rsidRPr="00986AD8">
        <w:t>Outside</w:t>
      </w:r>
    </w:p>
    <w:p w:rsidRPr="00986AD8" w:rsidR="00C43DF9" w:rsidP="00C43DF9" w:rsidRDefault="00C43DF9" w14:paraId="25006151" w14:textId="77777777">
      <w:pPr>
        <w:pStyle w:val="BodyText2"/>
      </w:pPr>
      <w:r w:rsidRPr="00986AD8">
        <w:t>Congratulations! You have been selected for an important U.S. Department of Education study.</w:t>
      </w:r>
    </w:p>
    <w:p w:rsidRPr="00986AD8" w:rsidR="00C43DF9" w:rsidP="00C43DF9" w:rsidRDefault="00C43DF9" w14:paraId="1AA234A6" w14:textId="77777777">
      <w:pPr>
        <w:pStyle w:val="H2noTOC"/>
      </w:pPr>
      <w:r w:rsidRPr="00986AD8">
        <w:t>Inside</w:t>
      </w:r>
    </w:p>
    <w:p w:rsidRPr="00986AD8" w:rsidR="00C43DF9" w:rsidP="00C43DF9" w:rsidRDefault="00C43DF9" w14:paraId="5BCA7E13" w14:textId="199AD7A5">
      <w:pPr>
        <w:pStyle w:val="BodyText2"/>
      </w:pPr>
      <w:r w:rsidRPr="00986AD8">
        <w:t xml:space="preserve">We recently sent you a letter asking you to complete your </w:t>
      </w:r>
      <w:r w:rsidR="00BA25CA">
        <w:t>2016/20</w:t>
      </w:r>
      <w:r w:rsidRPr="00986AD8">
        <w:t xml:space="preserve"> </w:t>
      </w:r>
      <w:r>
        <w:t>Baccalaureate and Beyond</w:t>
      </w:r>
      <w:r w:rsidRPr="00986AD8">
        <w:t xml:space="preserve"> </w:t>
      </w:r>
      <w:r w:rsidR="00077ED9">
        <w:t xml:space="preserve">Longitudinal </w:t>
      </w:r>
      <w:r w:rsidRPr="00986AD8">
        <w:t>Study (</w:t>
      </w:r>
      <w:r>
        <w:t>B&amp;B</w:t>
      </w:r>
      <w:r w:rsidRPr="00986AD8">
        <w:t>) survey. If you already completed your survey, thank you very much!</w:t>
      </w:r>
    </w:p>
    <w:p w:rsidR="00C43DF9" w:rsidP="00C43DF9" w:rsidRDefault="00C43DF9" w14:paraId="02537A78" w14:textId="411A29EF">
      <w:pPr>
        <w:pStyle w:val="BodyText2"/>
      </w:pPr>
      <w:r w:rsidRPr="00986AD8">
        <w:t>If you have not yet completed your survey, please follow these instructions to complete your &lt;&lt;time&gt;&gt;-minute survey:</w:t>
      </w:r>
    </w:p>
    <w:tbl>
      <w:tblPr>
        <w:tblStyle w:val="ObservationTable"/>
        <w:tblpPr w:leftFromText="141" w:rightFromText="141" w:vertAnchor="text" w:tblpY="1"/>
        <w:tblOverlap w:val="never"/>
        <w:tblW w:w="0" w:type="auto"/>
        <w:tblInd w:w="0" w:type="dxa"/>
        <w:tblLook w:val="04A0" w:firstRow="1" w:lastRow="0" w:firstColumn="1" w:lastColumn="0" w:noHBand="0" w:noVBand="1"/>
      </w:tblPr>
      <w:tblGrid>
        <w:gridCol w:w="3581"/>
        <w:gridCol w:w="810"/>
        <w:gridCol w:w="2250"/>
      </w:tblGrid>
      <w:tr w:rsidRPr="008256AC" w:rsidR="00C43DF9" w:rsidTr="009F1E83" w14:paraId="51F4E6A7" w14:textId="77777777">
        <w:tc>
          <w:tcPr>
            <w:tcW w:w="2790" w:type="dxa"/>
          </w:tcPr>
          <w:p w:rsidRPr="008256AC" w:rsidR="00C43DF9" w:rsidP="00DB0652" w:rsidRDefault="00C43DF9" w14:paraId="578DFFB8" w14:textId="351D6E48">
            <w:pPr>
              <w:keepNext/>
              <w:spacing w:before="20" w:after="120"/>
              <w:ind w:left="60"/>
              <w:rPr>
                <w:rStyle w:val="Hyperlink"/>
                <w:rFonts w:cs="Arial"/>
                <w:bCs/>
                <w:szCs w:val="24"/>
              </w:rPr>
            </w:pPr>
            <w:r w:rsidRPr="008256AC">
              <w:rPr>
                <w:szCs w:val="24"/>
              </w:rPr>
              <w:t xml:space="preserve">Go to </w:t>
            </w:r>
            <w:hyperlink w:history="1" r:id="rId354">
              <w:r w:rsidR="00263DD0">
                <w:rPr>
                  <w:rStyle w:val="Hyperlink"/>
                  <w:rFonts w:cs="Arial"/>
                  <w:lang w:val="en"/>
                </w:rPr>
                <w:t>https://surveys.nces.ed.gov/bandb</w:t>
              </w:r>
              <w:r w:rsidRPr="008256AC">
                <w:rPr>
                  <w:rStyle w:val="Hyperlink"/>
                  <w:rFonts w:cs="Arial"/>
                  <w:lang w:val="en"/>
                </w:rPr>
                <w:t>/</w:t>
              </w:r>
            </w:hyperlink>
          </w:p>
          <w:p w:rsidRPr="008256AC" w:rsidR="00C43DF9" w:rsidP="00DB0652" w:rsidRDefault="00C43DF9" w14:paraId="7D98238A" w14:textId="77777777">
            <w:pPr>
              <w:keepNext/>
              <w:spacing w:before="20"/>
              <w:ind w:left="60"/>
              <w:rPr>
                <w:szCs w:val="24"/>
              </w:rPr>
            </w:pPr>
            <w:r w:rsidRPr="008256AC">
              <w:rPr>
                <w:szCs w:val="24"/>
              </w:rPr>
              <w:t xml:space="preserve">Study ID: </w:t>
            </w:r>
            <w:r w:rsidRPr="008256AC">
              <w:rPr>
                <w:b/>
                <w:szCs w:val="24"/>
              </w:rPr>
              <w:t>&lt;&lt;caseid&gt;&gt;</w:t>
            </w:r>
          </w:p>
          <w:p w:rsidRPr="008256AC" w:rsidR="00C43DF9" w:rsidP="00DB0652" w:rsidRDefault="00C43DF9" w14:paraId="509852FA" w14:textId="77777777">
            <w:pPr>
              <w:pStyle w:val="BodyText2"/>
              <w:spacing w:before="0" w:after="0"/>
              <w:ind w:left="60"/>
              <w:rPr>
                <w:szCs w:val="24"/>
              </w:rPr>
            </w:pPr>
            <w:r w:rsidRPr="008256AC">
              <w:rPr>
                <w:szCs w:val="24"/>
              </w:rPr>
              <w:t xml:space="preserve">Password: </w:t>
            </w:r>
            <w:r w:rsidRPr="008256AC">
              <w:rPr>
                <w:b/>
                <w:szCs w:val="24"/>
              </w:rPr>
              <w:t>&lt;&lt;password&gt;&gt;</w:t>
            </w:r>
          </w:p>
        </w:tc>
        <w:tc>
          <w:tcPr>
            <w:tcW w:w="810" w:type="dxa"/>
            <w:vAlign w:val="center"/>
          </w:tcPr>
          <w:p w:rsidRPr="008256AC" w:rsidR="00C43DF9" w:rsidP="00DB0652" w:rsidRDefault="00C43DF9" w14:paraId="7EB425BF" w14:textId="77777777">
            <w:pPr>
              <w:pStyle w:val="BodyText2"/>
              <w:jc w:val="center"/>
              <w:rPr>
                <w:szCs w:val="24"/>
              </w:rPr>
            </w:pPr>
            <w:r w:rsidRPr="008256AC">
              <w:rPr>
                <w:szCs w:val="24"/>
              </w:rPr>
              <w:t>OR</w:t>
            </w:r>
          </w:p>
        </w:tc>
        <w:tc>
          <w:tcPr>
            <w:tcW w:w="2250" w:type="dxa"/>
          </w:tcPr>
          <w:p w:rsidRPr="008256AC" w:rsidR="00C43DF9" w:rsidP="00DB0652" w:rsidRDefault="00C43DF9" w14:paraId="601903ED" w14:textId="14165951">
            <w:pPr>
              <w:pStyle w:val="BodyText2"/>
              <w:rPr>
                <w:szCs w:val="24"/>
              </w:rPr>
            </w:pPr>
            <w:r w:rsidRPr="008256AC">
              <w:rPr>
                <w:szCs w:val="24"/>
              </w:rPr>
              <w:t>Scan this QR code</w:t>
            </w:r>
          </w:p>
          <w:p w:rsidRPr="008256AC" w:rsidR="00C43DF9" w:rsidP="00DB0652" w:rsidRDefault="00C43DF9" w14:paraId="3AB87889" w14:textId="77777777">
            <w:pPr>
              <w:pStyle w:val="BodyText2"/>
              <w:rPr>
                <w:szCs w:val="24"/>
              </w:rPr>
            </w:pPr>
            <w:r w:rsidRPr="008256AC">
              <w:rPr>
                <w:szCs w:val="24"/>
              </w:rPr>
              <w:t>&lt;&lt;QRCODE&gt;&gt;</w:t>
            </w:r>
          </w:p>
        </w:tc>
      </w:tr>
    </w:tbl>
    <w:p w:rsidRPr="00986AD8" w:rsidR="00C43DF9" w:rsidP="00C43DF9" w:rsidRDefault="00846840" w14:paraId="3B416810" w14:textId="63C7A25A">
      <w:pPr>
        <w:pStyle w:val="BodyText2"/>
      </w:pPr>
      <w:r>
        <w:rPr>
          <w:noProof/>
        </w:rPr>
        <mc:AlternateContent>
          <mc:Choice Requires="wps">
            <w:drawing>
              <wp:anchor distT="45720" distB="45720" distL="114300" distR="114300" simplePos="0" relativeHeight="251746304" behindDoc="0" locked="0" layoutInCell="1" allowOverlap="1" wp14:editId="1FF675B4" wp14:anchorId="11E1523B">
                <wp:simplePos x="0" y="0"/>
                <wp:positionH relativeFrom="column">
                  <wp:posOffset>4651375</wp:posOffset>
                </wp:positionH>
                <wp:positionV relativeFrom="paragraph">
                  <wp:posOffset>5080</wp:posOffset>
                </wp:positionV>
                <wp:extent cx="1609725" cy="800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800100"/>
                        </a:xfrm>
                        <a:prstGeom prst="rect">
                          <a:avLst/>
                        </a:prstGeom>
                        <a:solidFill>
                          <a:srgbClr val="FFFFFF"/>
                        </a:solidFill>
                        <a:ln w="9525">
                          <a:noFill/>
                          <a:miter lim="800000"/>
                          <a:headEnd/>
                          <a:tailEnd/>
                        </a:ln>
                      </wps:spPr>
                      <wps:txbx>
                        <w:txbxContent>
                          <w:p w:rsidRPr="00843817" w:rsidR="003E70BE" w:rsidP="009F1E83" w:rsidRDefault="003E70BE"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44" style="position:absolute;margin-left:366.25pt;margin-top:.4pt;width:126.75pt;height:63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" w14:anchorId="11E1523B">
                <v:textbox>
                  <w:txbxContent>
                    <w:p w:rsidRPr="00843817" w:rsidR="003E70BE" w:rsidP="009F1E83" w:rsidRDefault="003E70BE"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v:textbox>
                <w10:wrap type="square"/>
              </v:shape>
            </w:pict>
          </mc:Fallback>
        </mc:AlternateContent>
      </w:r>
      <w:r w:rsidR="00C43DF9">
        <w:br w:type="textWrapping" w:clear="all"/>
      </w:r>
      <w:r w:rsidRPr="008256AC" w:rsidR="00C43DF9">
        <w:t>[IF INCENTIVE ELIGIBLE: &lt;&lt;Once you’ve completed your survey, we will send you $&lt;&lt;</w:t>
      </w:r>
      <w:r w:rsidR="00084605">
        <w:t>inc_amount</w:t>
      </w:r>
      <w:r w:rsidRPr="008256AC" w:rsidR="00C43DF9">
        <w:t xml:space="preserve">&gt;&gt; to thank you for your time. &gt;&gt;]If you have any questions, please call 855-322-2826 or e-mail us at </w:t>
      </w:r>
      <w:hyperlink w:history="1" r:id="rId355">
        <w:r w:rsidRPr="00A31EF3" w:rsidR="005371F7">
          <w:rPr>
            <w:rStyle w:val="Hyperlink"/>
          </w:rPr>
          <w:t>bandb@rti.org</w:t>
        </w:r>
      </w:hyperlink>
      <w:r w:rsidRPr="008256AC" w:rsidR="00C43DF9">
        <w:t>.</w:t>
      </w:r>
    </w:p>
    <w:p w:rsidRPr="00986AD8" w:rsidR="00C43DF9" w:rsidP="00C43DF9" w:rsidRDefault="00C43DF9" w14:paraId="57420E05" w14:textId="77777777">
      <w:pPr>
        <w:pStyle w:val="BodyText2"/>
      </w:pPr>
      <w:r w:rsidRPr="00986AD8">
        <w:t>Please complete your survey as soon as possible!</w:t>
      </w:r>
    </w:p>
    <w:p w:rsidRPr="00091C34" w:rsidR="00C43DF9" w:rsidP="00C43DF9" w:rsidRDefault="00C43DF9" w14:paraId="1C20B85A" w14:textId="77777777">
      <w:pPr>
        <w:pStyle w:val="BodyText2"/>
        <w:rPr>
          <w:i/>
        </w:rPr>
      </w:pPr>
      <w:r w:rsidRPr="008256AC">
        <w:rPr>
          <w:i/>
        </w:rPr>
        <w:t>OMB Control Number: 1850-0926</w:t>
      </w:r>
    </w:p>
    <w:p w:rsidRPr="00986AD8" w:rsidR="00C43DF9" w:rsidP="00C43DF9" w:rsidRDefault="00C43DF9" w14:paraId="2E4D02B4" w14:textId="742D2A3D">
      <w:pPr>
        <w:pStyle w:val="BodyText2"/>
      </w:pPr>
      <w:r w:rsidRPr="00986AD8">
        <w:rPr>
          <w:i/>
        </w:rPr>
        <w:t>Learn more about our confidentiality procedures at</w:t>
      </w:r>
      <w:r w:rsidRPr="00986AD8">
        <w:t xml:space="preserve"> </w:t>
      </w:r>
      <w:hyperlink w:history="1" r:id="rId356">
        <w:r w:rsidR="00263DD0">
          <w:rPr>
            <w:rStyle w:val="Hyperlink"/>
          </w:rPr>
          <w:t>https://surveys.nces.ed.gov/bandb</w:t>
        </w:r>
        <w:r w:rsidRPr="008256AC">
          <w:rPr>
            <w:rStyle w:val="Hyperlink"/>
          </w:rPr>
          <w:t>/confidentiality.aspx</w:t>
        </w:r>
      </w:hyperlink>
      <w:r w:rsidRPr="00986AD8">
        <w:t xml:space="preserve"> </w:t>
      </w:r>
    </w:p>
    <w:p w:rsidRPr="00986AD8" w:rsidR="00C43DF9" w:rsidP="00C43DF9" w:rsidRDefault="00C43DF9" w14:paraId="5B6D7B18" w14:textId="028B71D9">
      <w:pPr>
        <w:pStyle w:val="AppH3"/>
      </w:pPr>
      <w:r>
        <w:t xml:space="preserve">Reminder </w:t>
      </w:r>
      <w:r w:rsidRPr="00986AD8">
        <w:t>Postcard 2 (</w:t>
      </w:r>
      <w:r w:rsidR="00035BDB">
        <w:t>I</w:t>
      </w:r>
      <w:r w:rsidRPr="00986AD8">
        <w:t xml:space="preserve">ncentive </w:t>
      </w:r>
      <w:r w:rsidR="00035BDB">
        <w:t>E</w:t>
      </w:r>
      <w:r w:rsidRPr="00986AD8">
        <w:t>ligible)</w:t>
      </w:r>
    </w:p>
    <w:p w:rsidRPr="00986AD8" w:rsidR="00C43DF9" w:rsidP="00C43DF9" w:rsidRDefault="00C43DF9" w14:paraId="12184168" w14:textId="77777777">
      <w:pPr>
        <w:pStyle w:val="H2noTOC"/>
      </w:pPr>
      <w:r w:rsidRPr="00986AD8">
        <w:t>Outside</w:t>
      </w:r>
    </w:p>
    <w:p w:rsidRPr="00986AD8" w:rsidR="00C43DF9" w:rsidP="00C43DF9" w:rsidRDefault="00C43DF9" w14:paraId="4791E5A8" w14:textId="07DE6A92">
      <w:pPr>
        <w:pStyle w:val="BodyText2"/>
      </w:pPr>
      <w:r w:rsidRPr="00986AD8">
        <w:t>Receive $&lt;&lt;</w:t>
      </w:r>
      <w:r w:rsidR="00084605">
        <w:t>inc_amount</w:t>
      </w:r>
      <w:r w:rsidRPr="00986AD8">
        <w:t xml:space="preserve">&gt;&gt; by completing a survey on your education </w:t>
      </w:r>
      <w:r>
        <w:t xml:space="preserve">and employment </w:t>
      </w:r>
      <w:r w:rsidRPr="00986AD8">
        <w:t>experience</w:t>
      </w:r>
      <w:r w:rsidR="00E43971">
        <w:t>s</w:t>
      </w:r>
      <w:r w:rsidRPr="00986AD8">
        <w:t>.</w:t>
      </w:r>
    </w:p>
    <w:p w:rsidRPr="00986AD8" w:rsidR="00C43DF9" w:rsidP="00C43DF9" w:rsidRDefault="00C43DF9" w14:paraId="432444AF" w14:textId="77777777">
      <w:pPr>
        <w:pStyle w:val="H2noTOC"/>
      </w:pPr>
      <w:r w:rsidRPr="00986AD8">
        <w:t>Inside</w:t>
      </w:r>
    </w:p>
    <w:p w:rsidR="00C43DF9" w:rsidP="00C43DF9" w:rsidRDefault="00C43DF9" w14:paraId="616BC191" w14:textId="28AB27D6">
      <w:pPr>
        <w:pStyle w:val="BodyText2"/>
      </w:pPr>
      <w:r w:rsidRPr="00986AD8">
        <w:t xml:space="preserve">&lt;&lt;fname&gt;&gt;, complete your </w:t>
      </w:r>
      <w:r>
        <w:t>B&amp;B</w:t>
      </w:r>
      <w:r w:rsidRPr="00986AD8">
        <w:t xml:space="preserve"> survey and we will send you $&lt;&lt;</w:t>
      </w:r>
      <w:r w:rsidR="00084605">
        <w:t>inc_amount</w:t>
      </w:r>
      <w:r w:rsidRPr="00986AD8">
        <w:t>&gt;&gt;. The survey [IF ABBREVIATED: &lt;&lt;only takes &lt;&lt;time&gt;&gt; minutes!&gt;&gt;/ELSE: &lt;&lt;takes &lt;&lt;time&gt;&gt; minutes.&gt;&gt;]</w:t>
      </w:r>
    </w:p>
    <w:p w:rsidRPr="009F1E83" w:rsidR="00843817" w:rsidP="00843817" w:rsidRDefault="00843817" w14:paraId="01761F68" w14:textId="0BD5BDF8">
      <w:pPr>
        <w:pStyle w:val="Greenemphasiswlines"/>
        <w:ind w:right="2412"/>
      </w:pPr>
      <w:r w:rsidRPr="009F1E83">
        <w:t>Once you complete your survey, we will send you $&lt;&lt;inc_amount&gt;&gt;!</w:t>
      </w:r>
    </w:p>
    <w:tbl>
      <w:tblPr>
        <w:tblStyle w:val="ObservationTable"/>
        <w:tblW w:w="0" w:type="auto"/>
        <w:tblInd w:w="810" w:type="dxa"/>
        <w:tblLook w:val="04A0" w:firstRow="1" w:lastRow="0" w:firstColumn="1" w:lastColumn="0" w:noHBand="0" w:noVBand="1"/>
      </w:tblPr>
      <w:tblGrid>
        <w:gridCol w:w="3870"/>
        <w:gridCol w:w="810"/>
        <w:gridCol w:w="2250"/>
      </w:tblGrid>
      <w:tr w:rsidRPr="00EB0888" w:rsidR="00C43DF9" w:rsidTr="00DB0652" w14:paraId="712B6677" w14:textId="77777777">
        <w:tc>
          <w:tcPr>
            <w:tcW w:w="3870" w:type="dxa"/>
          </w:tcPr>
          <w:p w:rsidRPr="00EB0888" w:rsidR="00C43DF9" w:rsidP="00DB0652" w:rsidRDefault="00C43DF9" w14:paraId="7DEDC943" w14:textId="1F692162">
            <w:pPr>
              <w:keepNext/>
              <w:spacing w:before="20" w:after="120"/>
              <w:ind w:left="60"/>
              <w:rPr>
                <w:rStyle w:val="Hyperlink"/>
                <w:szCs w:val="24"/>
              </w:rPr>
            </w:pPr>
            <w:r w:rsidRPr="00EB0888">
              <w:rPr>
                <w:szCs w:val="24"/>
              </w:rPr>
              <w:t xml:space="preserve">Go to </w:t>
            </w:r>
            <w:hyperlink w:history="1" r:id="rId357">
              <w:r w:rsidR="00263DD0">
                <w:rPr>
                  <w:rStyle w:val="Hyperlink"/>
                  <w:rFonts w:cs="Arial"/>
                  <w:lang w:val="en"/>
                </w:rPr>
                <w:t>https://surveys.nces.ed.gov/bandb</w:t>
              </w:r>
              <w:r w:rsidRPr="008256AC">
                <w:rPr>
                  <w:rStyle w:val="Hyperlink"/>
                  <w:rFonts w:cs="Arial"/>
                  <w:lang w:val="en"/>
                </w:rPr>
                <w:t>/</w:t>
              </w:r>
            </w:hyperlink>
          </w:p>
          <w:p w:rsidRPr="00EB0888" w:rsidR="00C43DF9" w:rsidP="00DB0652" w:rsidRDefault="00C43DF9" w14:paraId="264F1DA1" w14:textId="77777777">
            <w:pPr>
              <w:keepNext/>
              <w:spacing w:before="20"/>
              <w:ind w:left="60"/>
              <w:rPr>
                <w:szCs w:val="24"/>
              </w:rPr>
            </w:pPr>
            <w:r w:rsidRPr="00EB0888">
              <w:rPr>
                <w:szCs w:val="24"/>
              </w:rPr>
              <w:t xml:space="preserve">Enter your Study ID: </w:t>
            </w:r>
            <w:r w:rsidRPr="00EB0888">
              <w:rPr>
                <w:b/>
                <w:szCs w:val="24"/>
              </w:rPr>
              <w:t>&lt;&lt;caseid&gt;&gt;</w:t>
            </w:r>
          </w:p>
          <w:p w:rsidRPr="00EB0888" w:rsidR="00C43DF9" w:rsidP="00DB0652" w:rsidRDefault="00C43DF9" w14:paraId="443080EE"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Pr="00EB0888" w:rsidR="00C43DF9" w:rsidP="00DB0652" w:rsidRDefault="00C43DF9" w14:paraId="13CF0354" w14:textId="77777777">
            <w:pPr>
              <w:pStyle w:val="BodyText2"/>
              <w:jc w:val="center"/>
              <w:rPr>
                <w:szCs w:val="24"/>
              </w:rPr>
            </w:pPr>
            <w:r w:rsidRPr="00EB0888">
              <w:rPr>
                <w:szCs w:val="24"/>
              </w:rPr>
              <w:t>OR</w:t>
            </w:r>
          </w:p>
        </w:tc>
        <w:tc>
          <w:tcPr>
            <w:tcW w:w="2250" w:type="dxa"/>
          </w:tcPr>
          <w:p w:rsidRPr="00EB0888" w:rsidR="00C43DF9" w:rsidP="00DB0652" w:rsidRDefault="00C43DF9" w14:paraId="07BF7154" w14:textId="77777777">
            <w:pPr>
              <w:pStyle w:val="BodyText2"/>
              <w:rPr>
                <w:szCs w:val="24"/>
              </w:rPr>
            </w:pPr>
            <w:r w:rsidRPr="00EB0888">
              <w:rPr>
                <w:szCs w:val="24"/>
              </w:rPr>
              <w:t>Scan this QR code</w:t>
            </w:r>
          </w:p>
          <w:p w:rsidRPr="00EB0888" w:rsidR="00C43DF9" w:rsidP="00DB0652" w:rsidRDefault="00C43DF9" w14:paraId="566B65C0" w14:textId="77777777">
            <w:pPr>
              <w:pStyle w:val="BodyText2"/>
              <w:rPr>
                <w:szCs w:val="24"/>
              </w:rPr>
            </w:pPr>
            <w:r w:rsidRPr="00EB0888">
              <w:rPr>
                <w:szCs w:val="24"/>
              </w:rPr>
              <w:t>&lt;&lt;QRCODE&gt;&gt;</w:t>
            </w:r>
          </w:p>
        </w:tc>
      </w:tr>
    </w:tbl>
    <w:p w:rsidRPr="00986AD8" w:rsidR="00C43DF9" w:rsidP="00C43DF9" w:rsidRDefault="00C43DF9" w14:paraId="075016A9" w14:textId="7932B6DF">
      <w:pPr>
        <w:pStyle w:val="BodyText2"/>
      </w:pPr>
      <w:r w:rsidRPr="00986AD8">
        <w:t xml:space="preserve">If you have any questions, please call </w:t>
      </w:r>
      <w:r>
        <w:t xml:space="preserve">855-322-2826 </w:t>
      </w:r>
      <w:r w:rsidRPr="00986AD8">
        <w:t xml:space="preserve">or e-mail us </w:t>
      </w:r>
      <w:r w:rsidRPr="008256AC">
        <w:t xml:space="preserve">at </w:t>
      </w:r>
      <w:hyperlink w:history="1" r:id="rId358">
        <w:r w:rsidRPr="00A31EF3" w:rsidR="005371F7">
          <w:rPr>
            <w:rStyle w:val="Hyperlink"/>
          </w:rPr>
          <w:t>bandb@rti.org</w:t>
        </w:r>
      </w:hyperlink>
      <w:r w:rsidRPr="008256AC">
        <w:t>.</w:t>
      </w:r>
    </w:p>
    <w:p w:rsidRPr="00091C34" w:rsidR="00C43DF9" w:rsidP="00C43DF9" w:rsidRDefault="00C43DF9" w14:paraId="26820180" w14:textId="77777777">
      <w:pPr>
        <w:pStyle w:val="BodyText2"/>
        <w:rPr>
          <w:i/>
        </w:rPr>
      </w:pPr>
      <w:r w:rsidRPr="008256AC">
        <w:rPr>
          <w:i/>
        </w:rPr>
        <w:t>OMB Control Number: 1850-0926</w:t>
      </w:r>
    </w:p>
    <w:p w:rsidRPr="00986AD8" w:rsidR="00C43DF9" w:rsidP="00C43DF9" w:rsidRDefault="00C43DF9" w14:paraId="64805680" w14:textId="6A941153">
      <w:pPr>
        <w:pStyle w:val="BodyText2"/>
      </w:pPr>
      <w:r w:rsidRPr="00986AD8">
        <w:rPr>
          <w:i/>
        </w:rPr>
        <w:t>Learn more about our confidentiality procedures at</w:t>
      </w:r>
      <w:r w:rsidRPr="00986AD8">
        <w:t xml:space="preserve"> </w:t>
      </w:r>
      <w:hyperlink w:history="1" r:id="rId359">
        <w:r w:rsidR="00263DD0">
          <w:rPr>
            <w:rStyle w:val="Hyperlink"/>
          </w:rPr>
          <w:t>https://surveys.nces.ed.gov/bandb</w:t>
        </w:r>
        <w:r w:rsidRPr="008256AC">
          <w:rPr>
            <w:rStyle w:val="Hyperlink"/>
          </w:rPr>
          <w:t>/confidentiality.aspx</w:t>
        </w:r>
      </w:hyperlink>
      <w:r w:rsidRPr="00986AD8">
        <w:t xml:space="preserve"> </w:t>
      </w:r>
    </w:p>
    <w:p w:rsidR="00C43DF9" w:rsidP="00C43DF9" w:rsidRDefault="00C43DF9" w14:paraId="2A8365E3" w14:textId="77777777">
      <w:pPr>
        <w:rPr>
          <w:rFonts w:ascii="Arial" w:hAnsi="Arial" w:cs="Arial"/>
          <w:b/>
          <w:bCs/>
          <w:szCs w:val="24"/>
        </w:rPr>
      </w:pPr>
      <w:r>
        <w:br w:type="page"/>
      </w:r>
    </w:p>
    <w:p w:rsidRPr="00986AD8" w:rsidR="00C43DF9" w:rsidP="00C43DF9" w:rsidRDefault="00C43DF9" w14:paraId="0DE872D6" w14:textId="777A7BAC">
      <w:pPr>
        <w:pStyle w:val="AppH3"/>
      </w:pPr>
      <w:r>
        <w:lastRenderedPageBreak/>
        <w:t xml:space="preserve">Reminder </w:t>
      </w:r>
      <w:r w:rsidRPr="00986AD8">
        <w:t>Postcard 3</w:t>
      </w:r>
    </w:p>
    <w:p w:rsidRPr="00986AD8" w:rsidR="00C43DF9" w:rsidP="00C43DF9" w:rsidRDefault="00C43DF9" w14:paraId="298A2627" w14:textId="77777777">
      <w:pPr>
        <w:pStyle w:val="H2noTOC"/>
      </w:pPr>
      <w:r w:rsidRPr="00986AD8">
        <w:t>Outside</w:t>
      </w:r>
    </w:p>
    <w:p w:rsidRPr="00986AD8" w:rsidR="00C43DF9" w:rsidP="00C43DF9" w:rsidRDefault="00C43DF9" w14:paraId="33E678AA" w14:textId="7386505B">
      <w:pPr>
        <w:pStyle w:val="BodyText2"/>
      </w:pPr>
      <w:r w:rsidRPr="00986AD8">
        <w:t>&lt;&lt;fname&gt;&gt;, help inform policymakers by sharing your education experiences</w:t>
      </w:r>
      <w:r>
        <w:t xml:space="preserve"> with the U.S. Department of Education</w:t>
      </w:r>
      <w:r w:rsidRPr="00986AD8">
        <w:t>.</w:t>
      </w:r>
    </w:p>
    <w:p w:rsidRPr="00986AD8" w:rsidR="00C43DF9" w:rsidP="00C43DF9" w:rsidRDefault="00C43DF9" w14:paraId="2BAFEB13" w14:textId="77777777">
      <w:pPr>
        <w:pStyle w:val="H2noTOC"/>
      </w:pPr>
      <w:r w:rsidRPr="00986AD8">
        <w:t>Inside</w:t>
      </w:r>
    </w:p>
    <w:p w:rsidR="00C43DF9" w:rsidP="00035BDB" w:rsidRDefault="00C43DF9" w14:paraId="441E97C5" w14:textId="571A4C7F">
      <w:pPr>
        <w:tabs>
          <w:tab w:val="left" w:pos="6480"/>
          <w:tab w:val="left" w:pos="7740"/>
        </w:tabs>
      </w:pPr>
      <w:r w:rsidRPr="00986AD8">
        <w:t xml:space="preserve">Data from previous </w:t>
      </w:r>
      <w:r>
        <w:t>Baccalaureate and Beyond</w:t>
      </w:r>
      <w:r w:rsidRPr="00986AD8">
        <w:t xml:space="preserve"> Studies (</w:t>
      </w:r>
      <w:r>
        <w:t>B&amp;B</w:t>
      </w:r>
      <w:r w:rsidRPr="00986AD8">
        <w:t xml:space="preserve">) help policymakers, researchers, and educators </w:t>
      </w:r>
      <w:r>
        <w:t xml:space="preserve">better </w:t>
      </w:r>
      <w:r w:rsidRPr="00986AD8">
        <w:t xml:space="preserve">understand </w:t>
      </w:r>
      <w:r w:rsidRPr="00366E83">
        <w:t>how earning a bachelor’s degree impacts choices for additional education and employment paths</w:t>
      </w:r>
      <w:r w:rsidRPr="00986AD8">
        <w:t xml:space="preserve">. Your responses to this year’s </w:t>
      </w:r>
      <w:r>
        <w:t>B&amp;B</w:t>
      </w:r>
      <w:r w:rsidRPr="00986AD8">
        <w:t xml:space="preserve"> survey, combined with those of other </w:t>
      </w:r>
      <w:r>
        <w:t>graduates</w:t>
      </w:r>
      <w:r w:rsidRPr="00986AD8">
        <w:t xml:space="preserve"> across the country, will inform education policy changes aimed at improving education </w:t>
      </w:r>
      <w:r>
        <w:t xml:space="preserve">and employment </w:t>
      </w:r>
      <w:r w:rsidRPr="00986AD8">
        <w:t xml:space="preserve">experiences of all </w:t>
      </w:r>
      <w:r>
        <w:t>graduates</w:t>
      </w:r>
      <w:r w:rsidRPr="00986AD8">
        <w:t>!</w:t>
      </w:r>
    </w:p>
    <w:p w:rsidR="00C43DF9" w:rsidP="00603448" w:rsidRDefault="00846840" w14:paraId="7BF85206" w14:textId="63CFCB61">
      <w:pPr>
        <w:pStyle w:val="BodyText2"/>
        <w:spacing w:after="240"/>
        <w:rPr>
          <w:rStyle w:val="Hyperlink"/>
        </w:rPr>
      </w:pPr>
      <w:r>
        <w:rPr>
          <w:noProof/>
        </w:rPr>
        <mc:AlternateContent>
          <mc:Choice Requires="wps">
            <w:drawing>
              <wp:anchor distT="45720" distB="45720" distL="114300" distR="114300" simplePos="0" relativeHeight="251748352" behindDoc="0" locked="0" layoutInCell="1" allowOverlap="1" wp14:editId="0D850C46" wp14:anchorId="0F1F3AC6">
                <wp:simplePos x="0" y="0"/>
                <wp:positionH relativeFrom="column">
                  <wp:posOffset>4413885</wp:posOffset>
                </wp:positionH>
                <wp:positionV relativeFrom="paragraph">
                  <wp:posOffset>371475</wp:posOffset>
                </wp:positionV>
                <wp:extent cx="2270760" cy="314325"/>
                <wp:effectExtent l="0" t="0" r="0" b="9525"/>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314325"/>
                        </a:xfrm>
                        <a:prstGeom prst="rect">
                          <a:avLst/>
                        </a:prstGeom>
                        <a:solidFill>
                          <a:srgbClr val="FFFFFF"/>
                        </a:solidFill>
                        <a:ln w="9525">
                          <a:noFill/>
                          <a:miter lim="800000"/>
                          <a:headEnd/>
                          <a:tailEnd/>
                        </a:ln>
                      </wps:spPr>
                      <wps:txbx>
                        <w:txbxContent>
                          <w:p w:rsidRPr="00843817" w:rsidR="003E70BE" w:rsidP="009F1E83" w:rsidRDefault="003E70BE"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45" style="position:absolute;margin-left:347.55pt;margin-top:29.25pt;width:178.8pt;height:24.7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" w14:anchorId="0F1F3AC6">
                <v:textbox inset=",0,,0">
                  <w:txbxContent>
                    <w:p w:rsidRPr="00843817" w:rsidR="003E70BE" w:rsidP="009F1E83" w:rsidRDefault="003E70BE"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v:textbox>
                <w10:wrap type="square"/>
              </v:shape>
            </w:pict>
          </mc:Fallback>
        </mc:AlternateContent>
      </w:r>
      <w:r w:rsidRPr="002B72E1" w:rsidR="00C43DF9">
        <w:t>L</w:t>
      </w:r>
      <w:r w:rsidRPr="00E56131" w:rsidR="00C43DF9">
        <w:t>og</w:t>
      </w:r>
      <w:r w:rsidRPr="009F1E83" w:rsidR="00C43DF9">
        <w:t xml:space="preserve"> on to</w:t>
      </w:r>
      <w:r w:rsidRPr="00E56131" w:rsidR="00C43DF9">
        <w:t xml:space="preserve"> </w:t>
      </w:r>
      <w:hyperlink w:history="1" r:id="rId360">
        <w:r w:rsidR="00263DD0">
          <w:rPr>
            <w:rStyle w:val="Hyperlink"/>
            <w:lang w:val="en"/>
          </w:rPr>
          <w:t>https://surveys.nces.ed.gov/bandb</w:t>
        </w:r>
        <w:r w:rsidRPr="002B72E1" w:rsidR="00C43DF9">
          <w:rPr>
            <w:rStyle w:val="Hyperlink"/>
            <w:lang w:val="en"/>
          </w:rPr>
          <w:t>/</w:t>
        </w:r>
      </w:hyperlink>
      <w:r w:rsidRPr="005E034A" w:rsidR="00C43DF9">
        <w:rPr>
          <w:rStyle w:val="Hyperlink"/>
          <w:u w:val="none"/>
        </w:rPr>
        <w:t>with your Study ID and password, or scan the QR code</w:t>
      </w:r>
      <w:r w:rsidRPr="00CA02AB" w:rsidR="00C43DF9">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Pr="00EB0888" w:rsidR="00C43DF9" w:rsidTr="00DB0652" w14:paraId="398CB7F4" w14:textId="77777777">
        <w:tc>
          <w:tcPr>
            <w:tcW w:w="2790" w:type="dxa"/>
          </w:tcPr>
          <w:p w:rsidRPr="00990C0A" w:rsidR="00C43DF9" w:rsidP="00DB0652" w:rsidRDefault="00C43DF9" w14:paraId="5459192E"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7927DD5D"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0964346C" w14:textId="77777777">
            <w:pPr>
              <w:pStyle w:val="BodyText2"/>
              <w:jc w:val="center"/>
              <w:rPr>
                <w:szCs w:val="24"/>
              </w:rPr>
            </w:pPr>
            <w:r w:rsidRPr="00990C0A">
              <w:rPr>
                <w:szCs w:val="24"/>
              </w:rPr>
              <w:t>OR</w:t>
            </w:r>
          </w:p>
        </w:tc>
        <w:tc>
          <w:tcPr>
            <w:tcW w:w="2250" w:type="dxa"/>
          </w:tcPr>
          <w:p w:rsidRPr="00EB0888" w:rsidR="00C43DF9" w:rsidP="00DB0652" w:rsidRDefault="00C43DF9" w14:paraId="629998ED" w14:textId="77777777">
            <w:pPr>
              <w:pStyle w:val="BodyText2"/>
              <w:rPr>
                <w:szCs w:val="24"/>
              </w:rPr>
            </w:pPr>
            <w:r w:rsidRPr="00EB0888">
              <w:rPr>
                <w:szCs w:val="24"/>
              </w:rPr>
              <w:t>&lt;&lt;QRCODE&gt;&gt;</w:t>
            </w:r>
          </w:p>
        </w:tc>
      </w:tr>
    </w:tbl>
    <w:p w:rsidRPr="00990C0A" w:rsidR="00C43DF9" w:rsidP="00603448" w:rsidRDefault="00C43DF9" w14:paraId="6679EF25" w14:textId="41F19581">
      <w:pPr>
        <w:pStyle w:val="BodyText2"/>
        <w:spacing w:before="240"/>
      </w:pPr>
      <w:r w:rsidRPr="00986AD8">
        <w:t xml:space="preserve">[IF INCENTIVE ELIGIBLE: &lt;&lt;Once you complete your survey, we will send you </w:t>
      </w:r>
      <w:r w:rsidRPr="00990C0A">
        <w:t>$&lt;&lt;</w:t>
      </w:r>
      <w:r w:rsidR="00084605">
        <w:t>inc_amount</w:t>
      </w:r>
      <w:r w:rsidRPr="00990C0A">
        <w:t xml:space="preserve">&gt;&gt; to thank you for your time. &gt;&gt;]If you have any questions, please call 855-322-2826 or e-mail us at </w:t>
      </w:r>
      <w:hyperlink w:history="1" r:id="rId361">
        <w:r w:rsidRPr="00A31EF3" w:rsidR="005371F7">
          <w:rPr>
            <w:rStyle w:val="Hyperlink"/>
          </w:rPr>
          <w:t>bandb@rti.org</w:t>
        </w:r>
      </w:hyperlink>
      <w:r w:rsidRPr="00990C0A">
        <w:t>.</w:t>
      </w:r>
    </w:p>
    <w:p w:rsidRPr="00990C0A" w:rsidR="00C43DF9" w:rsidP="00C43DF9" w:rsidRDefault="00C43DF9" w14:paraId="6ED840AB" w14:textId="77777777">
      <w:pPr>
        <w:pStyle w:val="BodyText2"/>
        <w:rPr>
          <w:i/>
        </w:rPr>
      </w:pPr>
      <w:r w:rsidRPr="00990C0A">
        <w:rPr>
          <w:i/>
        </w:rPr>
        <w:t>OMB Control Number: 1850-0926</w:t>
      </w:r>
    </w:p>
    <w:p w:rsidRPr="00990C0A" w:rsidR="00C43DF9" w:rsidP="00C43DF9" w:rsidRDefault="00C43DF9" w14:paraId="7935E557" w14:textId="45F2CECD">
      <w:pPr>
        <w:pStyle w:val="BodyText2"/>
      </w:pPr>
      <w:r w:rsidRPr="00990C0A">
        <w:rPr>
          <w:i/>
        </w:rPr>
        <w:t>Learn more about our confidentiality procedures at</w:t>
      </w:r>
      <w:r w:rsidRPr="00990C0A">
        <w:t xml:space="preserve"> </w:t>
      </w:r>
      <w:hyperlink w:history="1" r:id="rId362">
        <w:r w:rsidR="00263DD0">
          <w:rPr>
            <w:rStyle w:val="Hyperlink"/>
          </w:rPr>
          <w:t>https://surveys.nces.ed.gov/bandb</w:t>
        </w:r>
        <w:r w:rsidRPr="00990C0A">
          <w:rPr>
            <w:rStyle w:val="Hyperlink"/>
          </w:rPr>
          <w:t>/confidentiality.aspx</w:t>
        </w:r>
      </w:hyperlink>
      <w:r w:rsidRPr="00990C0A">
        <w:t xml:space="preserve"> </w:t>
      </w:r>
    </w:p>
    <w:p w:rsidRPr="00990C0A" w:rsidR="00C43DF9" w:rsidP="00C43DF9" w:rsidRDefault="00C43DF9" w14:paraId="23AC3950" w14:textId="67428B4B">
      <w:pPr>
        <w:pStyle w:val="AppH3"/>
      </w:pPr>
      <w:r w:rsidRPr="00990C0A">
        <w:t>Reminder Postcard 4</w:t>
      </w:r>
    </w:p>
    <w:p w:rsidRPr="00990C0A" w:rsidR="00C43DF9" w:rsidP="00C43DF9" w:rsidRDefault="00C43DF9" w14:paraId="211F6B89" w14:textId="77777777">
      <w:pPr>
        <w:pStyle w:val="H2noTOC"/>
      </w:pPr>
      <w:r w:rsidRPr="00990C0A">
        <w:t>Outside</w:t>
      </w:r>
    </w:p>
    <w:p w:rsidRPr="00990C0A" w:rsidR="00C43DF9" w:rsidP="00C43DF9" w:rsidRDefault="00C43DF9" w14:paraId="4D6D2675" w14:textId="77777777">
      <w:pPr>
        <w:pStyle w:val="BodyText2"/>
      </w:pPr>
      <w:r w:rsidRPr="00990C0A">
        <w:t>This is your chance to help an important national education study!</w:t>
      </w:r>
    </w:p>
    <w:p w:rsidRPr="00990C0A" w:rsidR="00C43DF9" w:rsidP="00C43DF9" w:rsidRDefault="00C43DF9" w14:paraId="6F693F7A" w14:textId="77777777">
      <w:pPr>
        <w:pStyle w:val="H2noTOC"/>
      </w:pPr>
      <w:r w:rsidRPr="00990C0A">
        <w:rPr>
          <w:sz w:val="22"/>
          <w:szCs w:val="22"/>
        </w:rPr>
        <w:t>Inside</w:t>
      </w:r>
    </w:p>
    <w:p w:rsidR="00C43DF9" w:rsidP="00C43DF9" w:rsidRDefault="00C43DF9" w14:paraId="33B51785" w14:textId="4C7F46A2">
      <w:pPr>
        <w:pStyle w:val="BodyText2"/>
      </w:pPr>
      <w:r w:rsidRPr="00990C0A">
        <w:t xml:space="preserve">&lt;&lt;fname&gt;&gt;, when you participate in B&amp;B you will be representing yourself and thousands of other </w:t>
      </w:r>
      <w:r>
        <w:t xml:space="preserve">recent college </w:t>
      </w:r>
      <w:r w:rsidRPr="00990C0A">
        <w:t>graduates throughout the country. Let’s make this study a success!</w:t>
      </w:r>
    </w:p>
    <w:p w:rsidRPr="009F1E83" w:rsidR="00843817" w:rsidP="00603448" w:rsidRDefault="00843817" w14:paraId="2E74A8DF" w14:textId="77777777">
      <w:pPr>
        <w:pStyle w:val="Greenemphasiswlines"/>
        <w:ind w:left="1350" w:right="2592"/>
      </w:pPr>
      <w:r w:rsidRPr="009F1E83">
        <w:t>Help inform policymakers by sharing your education experiences!</w:t>
      </w:r>
    </w:p>
    <w:p w:rsidRPr="00990C0A" w:rsidR="00C43DF9" w:rsidP="00C43DF9" w:rsidRDefault="00C43DF9" w14:paraId="455407E2" w14:textId="51893447">
      <w:pPr>
        <w:pStyle w:val="BodyText2"/>
        <w:rPr>
          <w:rStyle w:val="Hyperlink"/>
        </w:rPr>
      </w:pPr>
      <w:r w:rsidRPr="00990C0A">
        <w:t xml:space="preserve">To complete the &lt;&lt;time&gt;&gt;-minute survey, go to </w:t>
      </w:r>
      <w:hyperlink w:history="1" r:id="rId363">
        <w:r w:rsidR="00263DD0">
          <w:rPr>
            <w:rStyle w:val="Hyperlink"/>
            <w:lang w:val="en"/>
          </w:rPr>
          <w:t>https://surveys.nces.ed.gov/bandb</w:t>
        </w:r>
        <w:r w:rsidRPr="00990C0A">
          <w:rPr>
            <w:rStyle w:val="Hyperlink"/>
            <w:lang w:val="en"/>
          </w:rPr>
          <w:t>/</w:t>
        </w:r>
      </w:hyperlink>
      <w:r w:rsidRPr="00990C0A">
        <w:rPr>
          <w:rStyle w:val="Hyperlink"/>
          <w:u w:val="none"/>
        </w:rPr>
        <w:t xml:space="preserve"> and log in using your unique Study ID and password, or scan the QR code</w:t>
      </w:r>
      <w:r w:rsidRPr="00E412DC">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Pr="00990C0A" w:rsidR="00C43DF9" w:rsidTr="00DB0652" w14:paraId="6FE1BEED" w14:textId="77777777">
        <w:tc>
          <w:tcPr>
            <w:tcW w:w="2790" w:type="dxa"/>
          </w:tcPr>
          <w:p w:rsidRPr="00990C0A" w:rsidR="00C43DF9" w:rsidP="00DB0652" w:rsidRDefault="00C43DF9" w14:paraId="43BF3647"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19921F15"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15BF2194" w14:textId="77777777">
            <w:pPr>
              <w:pStyle w:val="BodyText2"/>
              <w:jc w:val="center"/>
              <w:rPr>
                <w:szCs w:val="24"/>
              </w:rPr>
            </w:pPr>
            <w:r w:rsidRPr="00990C0A">
              <w:rPr>
                <w:szCs w:val="24"/>
              </w:rPr>
              <w:t>OR</w:t>
            </w:r>
          </w:p>
        </w:tc>
        <w:tc>
          <w:tcPr>
            <w:tcW w:w="2250" w:type="dxa"/>
          </w:tcPr>
          <w:p w:rsidRPr="00990C0A" w:rsidR="00C43DF9" w:rsidP="00DB0652" w:rsidRDefault="00C43DF9" w14:paraId="6077E00A" w14:textId="77777777">
            <w:pPr>
              <w:pStyle w:val="BodyText2"/>
              <w:spacing w:before="0"/>
              <w:rPr>
                <w:szCs w:val="24"/>
              </w:rPr>
            </w:pPr>
            <w:r w:rsidRPr="00990C0A">
              <w:rPr>
                <w:szCs w:val="24"/>
              </w:rPr>
              <w:t>Scan this QR code</w:t>
            </w:r>
          </w:p>
          <w:p w:rsidRPr="00990C0A" w:rsidR="00C43DF9" w:rsidP="00DB0652" w:rsidRDefault="00C43DF9" w14:paraId="71DABF17" w14:textId="77777777">
            <w:pPr>
              <w:pStyle w:val="BodyText2"/>
              <w:spacing w:after="0"/>
              <w:rPr>
                <w:szCs w:val="24"/>
              </w:rPr>
            </w:pPr>
            <w:r w:rsidRPr="00990C0A">
              <w:rPr>
                <w:szCs w:val="24"/>
              </w:rPr>
              <w:t>&lt;&lt;QRCODE&gt;&gt;</w:t>
            </w:r>
          </w:p>
        </w:tc>
      </w:tr>
    </w:tbl>
    <w:p w:rsidRPr="00986AD8" w:rsidR="00C43DF9" w:rsidP="00C43DF9" w:rsidRDefault="00C43DF9" w14:paraId="426687C1" w14:textId="084A6A5A">
      <w:pPr>
        <w:pStyle w:val="BodyText2"/>
      </w:pPr>
      <w:r w:rsidRPr="00990C0A">
        <w:t>[IF INCENTIVE ELIGIBLE: &lt;&lt;Once you complete your survey, we will send you $&lt;&lt;</w:t>
      </w:r>
      <w:r w:rsidR="00084605">
        <w:t>inc_amount</w:t>
      </w:r>
      <w:r w:rsidRPr="00990C0A">
        <w:t xml:space="preserve">&gt;&gt; to thank you for your time. &gt;&gt;]If you have any questions or would prefer to complete your survey over the phone, please call 855-322-2826 or e-mail us at </w:t>
      </w:r>
      <w:hyperlink w:history="1" r:id="rId364">
        <w:r w:rsidRPr="00A31EF3" w:rsidR="005371F7">
          <w:rPr>
            <w:rStyle w:val="Hyperlink"/>
          </w:rPr>
          <w:t>bandb@rti.org</w:t>
        </w:r>
      </w:hyperlink>
      <w:r w:rsidRPr="00990C0A">
        <w:t>.</w:t>
      </w:r>
    </w:p>
    <w:p w:rsidRPr="00091C34" w:rsidR="00C43DF9" w:rsidP="00C43DF9" w:rsidRDefault="00C43DF9" w14:paraId="7272C21D" w14:textId="77777777">
      <w:pPr>
        <w:pStyle w:val="BodyText2"/>
        <w:rPr>
          <w:i/>
        </w:rPr>
      </w:pPr>
      <w:r w:rsidRPr="00990C0A">
        <w:rPr>
          <w:i/>
        </w:rPr>
        <w:t>OMB Control Number: 1850-0926</w:t>
      </w:r>
    </w:p>
    <w:p w:rsidR="00C43DF9" w:rsidP="00C43DF9" w:rsidRDefault="00C43DF9" w14:paraId="378DCBEB" w14:textId="0B0BB905">
      <w:pPr>
        <w:pStyle w:val="BodyText2"/>
      </w:pPr>
      <w:r w:rsidRPr="00986AD8">
        <w:rPr>
          <w:i/>
        </w:rPr>
        <w:t xml:space="preserve">Learn more about our confidentiality </w:t>
      </w:r>
      <w:r w:rsidRPr="00990C0A">
        <w:rPr>
          <w:i/>
        </w:rPr>
        <w:t>procedures at</w:t>
      </w:r>
      <w:r w:rsidRPr="00990C0A">
        <w:t xml:space="preserve"> </w:t>
      </w:r>
      <w:hyperlink w:history="1" r:id="rId365">
        <w:r w:rsidR="00263DD0">
          <w:rPr>
            <w:rStyle w:val="Hyperlink"/>
          </w:rPr>
          <w:t>https://surveys.nces.ed.gov/bandb</w:t>
        </w:r>
        <w:r w:rsidRPr="00990C0A">
          <w:rPr>
            <w:rStyle w:val="Hyperlink"/>
          </w:rPr>
          <w:t>/confidentiality.aspx</w:t>
        </w:r>
      </w:hyperlink>
      <w:r w:rsidRPr="00986AD8">
        <w:t xml:space="preserve"> </w:t>
      </w:r>
    </w:p>
    <w:p w:rsidR="00C43DF9" w:rsidP="00C43DF9" w:rsidRDefault="00C43DF9" w14:paraId="55D4DA1A" w14:textId="77777777">
      <w:pPr>
        <w:rPr>
          <w:rFonts w:ascii="Arial" w:hAnsi="Arial" w:cs="Arial"/>
          <w:b/>
          <w:bCs/>
          <w:szCs w:val="24"/>
        </w:rPr>
      </w:pPr>
      <w:r>
        <w:br w:type="page"/>
      </w:r>
    </w:p>
    <w:p w:rsidRPr="00986AD8" w:rsidR="00C43DF9" w:rsidP="00C43DF9" w:rsidRDefault="00C43DF9" w14:paraId="61BFE837" w14:textId="5DA9CD65">
      <w:pPr>
        <w:pStyle w:val="AppH3"/>
      </w:pPr>
      <w:r>
        <w:lastRenderedPageBreak/>
        <w:t xml:space="preserve">Reminder </w:t>
      </w:r>
      <w:r w:rsidRPr="00986AD8">
        <w:t>Postcard 5 (</w:t>
      </w:r>
      <w:r w:rsidR="00035BDB">
        <w:t>I</w:t>
      </w:r>
      <w:r w:rsidRPr="00986AD8">
        <w:t xml:space="preserve">ncentive </w:t>
      </w:r>
      <w:r w:rsidR="00035BDB">
        <w:t>E</w:t>
      </w:r>
      <w:r w:rsidRPr="00986AD8">
        <w:t>ligible)</w:t>
      </w:r>
    </w:p>
    <w:p w:rsidRPr="00EB0888" w:rsidR="00C43DF9" w:rsidP="00C43DF9" w:rsidRDefault="00C43DF9" w14:paraId="1A3C7ED8" w14:textId="77777777">
      <w:pPr>
        <w:pStyle w:val="H2noTOC"/>
        <w:rPr>
          <w:szCs w:val="24"/>
        </w:rPr>
      </w:pPr>
      <w:r w:rsidRPr="00EB0888">
        <w:rPr>
          <w:szCs w:val="24"/>
        </w:rPr>
        <w:t>Outside</w:t>
      </w:r>
    </w:p>
    <w:p w:rsidRPr="00EB0888" w:rsidR="00C43DF9" w:rsidP="00C43DF9" w:rsidRDefault="00C43DF9" w14:paraId="1DDAD76C" w14:textId="51F0327D">
      <w:pPr>
        <w:pStyle w:val="BodyText2"/>
        <w:rPr>
          <w:szCs w:val="24"/>
        </w:rPr>
      </w:pPr>
      <w:r w:rsidRPr="00EB0888">
        <w:rPr>
          <w:szCs w:val="24"/>
        </w:rPr>
        <w:t>Three easy steps to receive $&lt;&lt;</w:t>
      </w:r>
      <w:r w:rsidR="00084605">
        <w:rPr>
          <w:szCs w:val="24"/>
        </w:rPr>
        <w:t>inc_amount</w:t>
      </w:r>
      <w:r w:rsidRPr="00EB0888">
        <w:rPr>
          <w:szCs w:val="24"/>
        </w:rPr>
        <w:t>&gt;&gt;.</w:t>
      </w:r>
    </w:p>
    <w:p w:rsidRPr="00EB0888" w:rsidR="00C43DF9" w:rsidP="00C43DF9" w:rsidRDefault="00C43DF9" w14:paraId="6F87117D" w14:textId="77777777">
      <w:pPr>
        <w:pStyle w:val="H2noTOC"/>
        <w:rPr>
          <w:szCs w:val="24"/>
        </w:rPr>
      </w:pPr>
      <w:r w:rsidRPr="00EB0888">
        <w:rPr>
          <w:szCs w:val="24"/>
        </w:rPr>
        <w:t>Inside</w:t>
      </w:r>
    </w:p>
    <w:p w:rsidRPr="00EB0888" w:rsidR="00C43DF9" w:rsidP="00C43DF9" w:rsidRDefault="00C43DF9" w14:paraId="2BB6DEA6" w14:textId="1D45F666">
      <w:pPr>
        <w:pStyle w:val="BodyText2"/>
        <w:rPr>
          <w:szCs w:val="24"/>
        </w:rPr>
      </w:pPr>
      <w:r w:rsidRPr="00EB0888">
        <w:rPr>
          <w:szCs w:val="24"/>
        </w:rPr>
        <w:t>We will send you $&lt;&lt;</w:t>
      </w:r>
      <w:r w:rsidR="00084605">
        <w:rPr>
          <w:szCs w:val="24"/>
        </w:rPr>
        <w:t>inc_amount</w:t>
      </w:r>
      <w:r w:rsidRPr="00EB0888">
        <w:rPr>
          <w:szCs w:val="24"/>
        </w:rPr>
        <w:t xml:space="preserve">&gt;&gt; for completing your &lt;&lt;time&gt;&gt;-minute </w:t>
      </w:r>
      <w:r>
        <w:rPr>
          <w:szCs w:val="24"/>
        </w:rPr>
        <w:t>B&amp;B</w:t>
      </w:r>
      <w:r w:rsidRPr="00EB0888">
        <w:rPr>
          <w:szCs w:val="24"/>
        </w:rPr>
        <w:t xml:space="preserve"> survey! It only takes </w:t>
      </w:r>
      <w:r>
        <w:rPr>
          <w:szCs w:val="24"/>
        </w:rPr>
        <w:t>a few</w:t>
      </w:r>
      <w:r w:rsidRPr="00EB0888">
        <w:rPr>
          <w:szCs w:val="24"/>
        </w:rPr>
        <w:t xml:space="preserve"> easy steps:</w:t>
      </w:r>
    </w:p>
    <w:tbl>
      <w:tblPr>
        <w:tblStyle w:val="ObservationTable"/>
        <w:tblW w:w="0" w:type="auto"/>
        <w:tblInd w:w="810" w:type="dxa"/>
        <w:tblLook w:val="04A0" w:firstRow="1" w:lastRow="0" w:firstColumn="1" w:lastColumn="0" w:noHBand="0" w:noVBand="1"/>
      </w:tblPr>
      <w:tblGrid>
        <w:gridCol w:w="4230"/>
        <w:gridCol w:w="810"/>
        <w:gridCol w:w="2970"/>
      </w:tblGrid>
      <w:tr w:rsidRPr="00F1088F" w:rsidR="00C43DF9" w:rsidTr="00DB0652" w14:paraId="0FC87DE7" w14:textId="77777777">
        <w:tc>
          <w:tcPr>
            <w:tcW w:w="4230" w:type="dxa"/>
          </w:tcPr>
          <w:p w:rsidRPr="00F1088F" w:rsidR="00C43DF9" w:rsidP="00DB0652" w:rsidRDefault="00C43DF9" w14:paraId="2188520F" w14:textId="48323E4A">
            <w:pPr>
              <w:pStyle w:val="ListParagraph"/>
              <w:keepNext/>
              <w:numPr>
                <w:ilvl w:val="0"/>
                <w:numId w:val="22"/>
              </w:numPr>
              <w:spacing w:before="20" w:after="120"/>
              <w:ind w:left="391"/>
              <w:rPr>
                <w:rStyle w:val="Hyperlink"/>
                <w:szCs w:val="24"/>
              </w:rPr>
            </w:pPr>
            <w:r w:rsidRPr="00F1088F">
              <w:rPr>
                <w:szCs w:val="24"/>
              </w:rPr>
              <w:t xml:space="preserve">Go to </w:t>
            </w:r>
            <w:hyperlink w:history="1" r:id="rId366">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05C0D56E" w14:textId="77777777">
            <w:pPr>
              <w:pStyle w:val="ListParagraph"/>
              <w:keepNext/>
              <w:numPr>
                <w:ilvl w:val="0"/>
                <w:numId w:val="22"/>
              </w:numPr>
              <w:spacing w:before="20"/>
              <w:ind w:left="391"/>
              <w:rPr>
                <w:szCs w:val="24"/>
              </w:rPr>
            </w:pPr>
            <w:r w:rsidRPr="00F1088F">
              <w:rPr>
                <w:szCs w:val="24"/>
              </w:rPr>
              <w:t xml:space="preserve">Enter your Study ID: </w:t>
            </w:r>
            <w:r w:rsidRPr="00F1088F">
              <w:rPr>
                <w:b/>
                <w:szCs w:val="24"/>
              </w:rPr>
              <w:t>&lt;&lt;caseid&gt;&gt;</w:t>
            </w:r>
            <w:r w:rsidRPr="00F1088F">
              <w:rPr>
                <w:b/>
                <w:szCs w:val="24"/>
              </w:rPr>
              <w:br/>
            </w:r>
            <w:r w:rsidRPr="00F1088F">
              <w:rPr>
                <w:szCs w:val="24"/>
              </w:rPr>
              <w:t xml:space="preserve">Enter your Password: </w:t>
            </w:r>
            <w:r w:rsidRPr="00F1088F">
              <w:rPr>
                <w:b/>
                <w:szCs w:val="24"/>
              </w:rPr>
              <w:t>&lt;&lt;password&gt;&gt;</w:t>
            </w:r>
          </w:p>
          <w:p w:rsidRPr="00F1088F" w:rsidR="00C43DF9" w:rsidP="00DB0652" w:rsidRDefault="00C43DF9" w14:paraId="51C8977B" w14:textId="77777777">
            <w:pPr>
              <w:pStyle w:val="ListParagraph"/>
              <w:keepNext/>
              <w:numPr>
                <w:ilvl w:val="0"/>
                <w:numId w:val="22"/>
              </w:numPr>
              <w:spacing w:before="20"/>
              <w:ind w:left="391"/>
              <w:rPr>
                <w:szCs w:val="24"/>
              </w:rPr>
            </w:pPr>
            <w:r w:rsidRPr="00F1088F">
              <w:rPr>
                <w:szCs w:val="24"/>
              </w:rPr>
              <w:t>Complete your survey</w:t>
            </w:r>
          </w:p>
        </w:tc>
        <w:tc>
          <w:tcPr>
            <w:tcW w:w="810" w:type="dxa"/>
            <w:vAlign w:val="center"/>
          </w:tcPr>
          <w:p w:rsidRPr="00F1088F" w:rsidR="00C43DF9" w:rsidP="00DB0652" w:rsidRDefault="00C43DF9" w14:paraId="17681E35" w14:textId="77777777">
            <w:pPr>
              <w:pStyle w:val="BodyText2"/>
              <w:jc w:val="center"/>
              <w:rPr>
                <w:szCs w:val="24"/>
              </w:rPr>
            </w:pPr>
            <w:r w:rsidRPr="00F1088F">
              <w:rPr>
                <w:szCs w:val="24"/>
              </w:rPr>
              <w:t>OR</w:t>
            </w:r>
          </w:p>
        </w:tc>
        <w:tc>
          <w:tcPr>
            <w:tcW w:w="2970" w:type="dxa"/>
          </w:tcPr>
          <w:p w:rsidRPr="00F1088F" w:rsidR="00C43DF9" w:rsidP="00DB0652" w:rsidRDefault="00C43DF9" w14:paraId="105B8689" w14:textId="77777777">
            <w:pPr>
              <w:pStyle w:val="BodyText2"/>
              <w:numPr>
                <w:ilvl w:val="0"/>
                <w:numId w:val="33"/>
              </w:numPr>
              <w:rPr>
                <w:szCs w:val="24"/>
              </w:rPr>
            </w:pPr>
            <w:r w:rsidRPr="00F1088F">
              <w:rPr>
                <w:szCs w:val="24"/>
              </w:rPr>
              <w:t>Scan this QR code</w:t>
            </w:r>
          </w:p>
          <w:p w:rsidRPr="00F1088F" w:rsidR="00C43DF9" w:rsidP="00DB0652" w:rsidRDefault="00C43DF9" w14:paraId="224500DA" w14:textId="77777777">
            <w:pPr>
              <w:pStyle w:val="BodyText2"/>
              <w:ind w:left="750"/>
              <w:rPr>
                <w:szCs w:val="24"/>
              </w:rPr>
            </w:pPr>
            <w:r w:rsidRPr="00F1088F">
              <w:rPr>
                <w:szCs w:val="24"/>
              </w:rPr>
              <w:t>&lt;&lt;QRCODE&gt;&gt;</w:t>
            </w:r>
          </w:p>
          <w:p w:rsidRPr="00F1088F" w:rsidR="00C43DF9" w:rsidP="00DB0652" w:rsidRDefault="00C43DF9" w14:paraId="4C3E5ED2" w14:textId="77777777">
            <w:pPr>
              <w:pStyle w:val="BodyText2"/>
              <w:numPr>
                <w:ilvl w:val="0"/>
                <w:numId w:val="33"/>
              </w:numPr>
              <w:rPr>
                <w:szCs w:val="24"/>
              </w:rPr>
            </w:pPr>
            <w:r w:rsidRPr="00F1088F">
              <w:rPr>
                <w:szCs w:val="24"/>
              </w:rPr>
              <w:t>Complete your survey</w:t>
            </w:r>
          </w:p>
        </w:tc>
      </w:tr>
    </w:tbl>
    <w:p w:rsidR="00C43DF9" w:rsidP="00C43DF9" w:rsidRDefault="00C43DF9" w14:paraId="1992B1B4" w14:textId="4B609EF5">
      <w:pPr>
        <w:pStyle w:val="BodyText2"/>
      </w:pPr>
      <w:r w:rsidRPr="00F1088F">
        <w:t>We will then send you $&lt;&lt;</w:t>
      </w:r>
      <w:r w:rsidR="00084605">
        <w:t>inc_amount</w:t>
      </w:r>
      <w:r w:rsidRPr="00F1088F">
        <w:t>&gt;&gt;!</w:t>
      </w:r>
    </w:p>
    <w:p w:rsidRPr="009F1E83" w:rsidR="00603448" w:rsidP="00603448" w:rsidRDefault="00603448" w14:paraId="7C3D011D" w14:textId="77777777">
      <w:pPr>
        <w:pStyle w:val="Greenemphasiswlines"/>
        <w:ind w:right="2592"/>
      </w:pPr>
      <w:r w:rsidRPr="009F1E83">
        <w:t xml:space="preserve">Share your experiences since attending </w:t>
      </w:r>
      <w:r>
        <w:t>&lt;&lt;</w:t>
      </w:r>
      <w:r w:rsidRPr="009F1E83">
        <w:t>institution name</w:t>
      </w:r>
      <w:r>
        <w:t>&gt;&gt;</w:t>
      </w:r>
      <w:r w:rsidRPr="009F1E83">
        <w:t xml:space="preserve"> and make a difference for future generations of students</w:t>
      </w:r>
      <w:r>
        <w:t>!</w:t>
      </w:r>
    </w:p>
    <w:p w:rsidRPr="00986AD8" w:rsidR="00C43DF9" w:rsidP="00C43DF9" w:rsidRDefault="00C43DF9" w14:paraId="2BB8155E" w14:textId="56CC6ABC">
      <w:pPr>
        <w:pStyle w:val="BodyText2"/>
      </w:pPr>
      <w:r w:rsidRPr="00F1088F">
        <w:t xml:space="preserve">If you have any questions, please call 855-322-2826 or e-mail us at </w:t>
      </w:r>
      <w:hyperlink w:history="1" r:id="rId367">
        <w:r w:rsidRPr="00A31EF3" w:rsidR="005371F7">
          <w:rPr>
            <w:rStyle w:val="Hyperlink"/>
          </w:rPr>
          <w:t>bandb@rti.org</w:t>
        </w:r>
      </w:hyperlink>
      <w:r w:rsidRPr="00F1088F">
        <w:t>.</w:t>
      </w:r>
    </w:p>
    <w:p w:rsidRPr="00091C34" w:rsidR="00C43DF9" w:rsidP="00C43DF9" w:rsidRDefault="00C43DF9" w14:paraId="50187BDB" w14:textId="77777777">
      <w:pPr>
        <w:pStyle w:val="BodyText2"/>
        <w:rPr>
          <w:i/>
        </w:rPr>
      </w:pPr>
      <w:r w:rsidRPr="00F1088F">
        <w:rPr>
          <w:i/>
        </w:rPr>
        <w:t>OMB Control Number: 1850-0926</w:t>
      </w:r>
    </w:p>
    <w:p w:rsidRPr="00986AD8" w:rsidR="00C43DF9" w:rsidP="00C43DF9" w:rsidRDefault="00C43DF9" w14:paraId="5654700D" w14:textId="0A574183">
      <w:pPr>
        <w:pStyle w:val="BodyText2"/>
      </w:pPr>
      <w:r w:rsidRPr="00986AD8">
        <w:rPr>
          <w:i/>
        </w:rPr>
        <w:t>Learn more about our confidentiality procedures at</w:t>
      </w:r>
      <w:r w:rsidRPr="00986AD8">
        <w:t xml:space="preserve"> </w:t>
      </w:r>
      <w:hyperlink w:history="1" r:id="rId368">
        <w:r w:rsidR="00263DD0">
          <w:rPr>
            <w:rStyle w:val="Hyperlink"/>
          </w:rPr>
          <w:t>https://surveys.nces.ed.gov/bandb</w:t>
        </w:r>
        <w:r w:rsidRPr="00F1088F">
          <w:rPr>
            <w:rStyle w:val="Hyperlink"/>
          </w:rPr>
          <w:t>/confidentiality.aspx</w:t>
        </w:r>
      </w:hyperlink>
      <w:r w:rsidRPr="00986AD8">
        <w:t xml:space="preserve"> </w:t>
      </w:r>
    </w:p>
    <w:p w:rsidRPr="00986AD8" w:rsidR="00C43DF9" w:rsidP="00C43DF9" w:rsidRDefault="00C43DF9" w14:paraId="005B875B" w14:textId="11C05B6A">
      <w:pPr>
        <w:pStyle w:val="AppH3"/>
      </w:pPr>
      <w:r>
        <w:t xml:space="preserve">Reminder </w:t>
      </w:r>
      <w:r w:rsidRPr="00986AD8">
        <w:t>Postcard 6</w:t>
      </w:r>
    </w:p>
    <w:p w:rsidRPr="00986AD8" w:rsidR="00C43DF9" w:rsidP="00C43DF9" w:rsidRDefault="00C43DF9" w14:paraId="52645F5C" w14:textId="77777777">
      <w:pPr>
        <w:pStyle w:val="H2noTOC"/>
      </w:pPr>
      <w:r>
        <w:rPr>
          <w:sz w:val="22"/>
          <w:szCs w:val="22"/>
        </w:rPr>
        <w:t>Outside</w:t>
      </w:r>
    </w:p>
    <w:p w:rsidRPr="00986AD8" w:rsidR="00C43DF9" w:rsidP="00C43DF9" w:rsidRDefault="00C43DF9" w14:paraId="6FAB3A31" w14:textId="7630DA4A">
      <w:pPr>
        <w:pStyle w:val="BodyText2"/>
      </w:pPr>
      <w:r w:rsidRPr="00986AD8">
        <w:t xml:space="preserve">Did you know? </w:t>
      </w:r>
      <w:r w:rsidRPr="00035BDB">
        <w:t xml:space="preserve">[INSERT MERGE FIELD FROM TABLE – INTERESTING FACTS POSTCARD, </w:t>
      </w:r>
      <w:r w:rsidR="005A6243">
        <w:t>PAGE E</w:t>
      </w:r>
      <w:r w:rsidR="00243EDF">
        <w:t>-136</w:t>
      </w:r>
      <w:r w:rsidRPr="00035BDB">
        <w:t>]</w:t>
      </w:r>
    </w:p>
    <w:p w:rsidRPr="00986AD8" w:rsidR="00C43DF9" w:rsidP="00C43DF9" w:rsidRDefault="00C43DF9" w14:paraId="16E45600" w14:textId="77777777">
      <w:pPr>
        <w:pStyle w:val="H2noTOC"/>
      </w:pPr>
      <w:r>
        <w:rPr>
          <w:sz w:val="22"/>
          <w:szCs w:val="22"/>
        </w:rPr>
        <w:t>Inside</w:t>
      </w:r>
    </w:p>
    <w:p w:rsidR="00C43DF9" w:rsidP="00C43DF9" w:rsidRDefault="00C43DF9" w14:paraId="50C3FC90" w14:textId="26F59A27">
      <w:pPr>
        <w:tabs>
          <w:tab w:val="left" w:pos="6480"/>
          <w:tab w:val="left" w:pos="7740"/>
        </w:tabs>
      </w:pPr>
      <w:r w:rsidRPr="00B75334">
        <w:t>Let us know by</w:t>
      </w:r>
      <w:r w:rsidRPr="00986AD8">
        <w:t xml:space="preserve"> completing your </w:t>
      </w:r>
      <w:r>
        <w:t>B&amp;B</w:t>
      </w:r>
      <w:r w:rsidRPr="00986AD8">
        <w:t xml:space="preserve"> survey. Your responses will be combined with data from other </w:t>
      </w:r>
      <w:r>
        <w:t>B&amp;B</w:t>
      </w:r>
      <w:r w:rsidRPr="00986AD8">
        <w:t xml:space="preserve"> participants to help policymakers and researchers better understand </w:t>
      </w:r>
      <w:r>
        <w:t xml:space="preserve">how </w:t>
      </w:r>
      <w:r w:rsidRPr="00366E83">
        <w:t>earning a bachelor’s degree impacts choices for additional education and employment paths.</w:t>
      </w:r>
    </w:p>
    <w:p w:rsidRPr="009F1E83" w:rsidR="00603448" w:rsidP="00603448" w:rsidRDefault="00603448" w14:paraId="2203E3DA" w14:textId="075CDBC7">
      <w:pPr>
        <w:pStyle w:val="Greenemphasiswlines"/>
      </w:pPr>
      <w:r w:rsidRPr="00035BDB">
        <w:t xml:space="preserve">[INSERT MERGE FIELD FROM TABLE – INTERESTING FACTS POSTCARD, </w:t>
      </w:r>
      <w:r w:rsidR="005A6243">
        <w:t>PAGE E</w:t>
      </w:r>
      <w:r w:rsidR="00243EDF">
        <w:t>-136</w:t>
      </w:r>
      <w:r w:rsidRPr="00035BDB">
        <w:t>]</w:t>
      </w:r>
    </w:p>
    <w:p w:rsidRPr="00F1088F" w:rsidR="00C43DF9" w:rsidP="00C43DF9" w:rsidRDefault="00C43DF9" w14:paraId="09BD13DB" w14:textId="4A24F0C5">
      <w:pPr>
        <w:pStyle w:val="BodyText2"/>
        <w:rPr>
          <w:rStyle w:val="Hyperlink"/>
        </w:rPr>
      </w:pPr>
      <w:r w:rsidRPr="00986AD8">
        <w:t xml:space="preserve">Complete the [if abbreviated: &lt;&lt;short&gt;&gt;] &lt;&lt;time&gt;&gt;-minute survey today by logging on to </w:t>
      </w:r>
      <w:hyperlink w:history="1" r:id="rId369">
        <w:r w:rsidR="00263DD0">
          <w:rPr>
            <w:rStyle w:val="Hyperlink"/>
            <w:lang w:val="en"/>
          </w:rPr>
          <w:t>https://surveys.nces.ed.gov/bandb</w:t>
        </w:r>
        <w:r w:rsidRPr="00F1088F">
          <w:rPr>
            <w:rStyle w:val="Hyperlink"/>
            <w:lang w:val="en"/>
          </w:rPr>
          <w:t>/</w:t>
        </w:r>
      </w:hyperlink>
      <w:r w:rsidRPr="00F1088F">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581"/>
        <w:gridCol w:w="810"/>
        <w:gridCol w:w="2250"/>
      </w:tblGrid>
      <w:tr w:rsidRPr="007C0985" w:rsidR="00C43DF9" w:rsidTr="00DB0652" w14:paraId="5C264C19" w14:textId="77777777">
        <w:tc>
          <w:tcPr>
            <w:tcW w:w="2790" w:type="dxa"/>
          </w:tcPr>
          <w:p w:rsidRPr="00F1088F" w:rsidR="00C43DF9" w:rsidP="00DB0652" w:rsidRDefault="00C43DF9" w14:paraId="35AF6F7B" w14:textId="52189FF1">
            <w:pPr>
              <w:keepNext/>
              <w:spacing w:before="20" w:after="120"/>
              <w:ind w:left="60"/>
              <w:rPr>
                <w:rStyle w:val="Hyperlink"/>
                <w:szCs w:val="24"/>
              </w:rPr>
            </w:pPr>
            <w:r w:rsidRPr="00F1088F">
              <w:rPr>
                <w:szCs w:val="24"/>
              </w:rPr>
              <w:t xml:space="preserve">Go to </w:t>
            </w:r>
            <w:hyperlink w:history="1" r:id="rId370">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2654A0FF" w14:textId="77777777">
            <w:pPr>
              <w:keepNext/>
              <w:spacing w:before="20"/>
              <w:ind w:left="60"/>
              <w:rPr>
                <w:szCs w:val="24"/>
              </w:rPr>
            </w:pPr>
            <w:r w:rsidRPr="00F1088F">
              <w:rPr>
                <w:szCs w:val="24"/>
              </w:rPr>
              <w:t xml:space="preserve">Study ID: </w:t>
            </w:r>
            <w:r w:rsidRPr="00F1088F">
              <w:rPr>
                <w:b/>
                <w:szCs w:val="24"/>
              </w:rPr>
              <w:t>&lt;&lt;caseid&gt;&gt;</w:t>
            </w:r>
          </w:p>
          <w:p w:rsidRPr="00F1088F" w:rsidR="00C43DF9" w:rsidP="00DB0652" w:rsidRDefault="00C43DF9" w14:paraId="17B10BEA" w14:textId="77777777">
            <w:pPr>
              <w:pStyle w:val="BodyText2"/>
              <w:spacing w:before="0" w:after="0"/>
              <w:ind w:left="60"/>
              <w:rPr>
                <w:szCs w:val="24"/>
              </w:rPr>
            </w:pPr>
            <w:r w:rsidRPr="00F1088F">
              <w:rPr>
                <w:szCs w:val="24"/>
              </w:rPr>
              <w:t xml:space="preserve">Password: </w:t>
            </w:r>
            <w:r w:rsidRPr="00F1088F">
              <w:rPr>
                <w:b/>
                <w:szCs w:val="24"/>
              </w:rPr>
              <w:t>&lt;&lt;password&gt;&gt;</w:t>
            </w:r>
          </w:p>
        </w:tc>
        <w:tc>
          <w:tcPr>
            <w:tcW w:w="810" w:type="dxa"/>
            <w:vAlign w:val="center"/>
          </w:tcPr>
          <w:p w:rsidRPr="00F1088F" w:rsidR="00C43DF9" w:rsidP="00DB0652" w:rsidRDefault="00C43DF9" w14:paraId="7E22C91A" w14:textId="77777777">
            <w:pPr>
              <w:pStyle w:val="BodyText2"/>
              <w:jc w:val="center"/>
              <w:rPr>
                <w:szCs w:val="24"/>
              </w:rPr>
            </w:pPr>
            <w:r w:rsidRPr="00F1088F">
              <w:rPr>
                <w:szCs w:val="24"/>
              </w:rPr>
              <w:t>OR</w:t>
            </w:r>
          </w:p>
        </w:tc>
        <w:tc>
          <w:tcPr>
            <w:tcW w:w="2250" w:type="dxa"/>
          </w:tcPr>
          <w:p w:rsidRPr="00F1088F" w:rsidR="00C43DF9" w:rsidP="00DB0652" w:rsidRDefault="00C43DF9" w14:paraId="1789D406" w14:textId="77777777">
            <w:pPr>
              <w:pStyle w:val="BodyText2"/>
              <w:rPr>
                <w:szCs w:val="24"/>
              </w:rPr>
            </w:pPr>
            <w:r w:rsidRPr="00F1088F">
              <w:rPr>
                <w:szCs w:val="24"/>
              </w:rPr>
              <w:t>Scan this QR code</w:t>
            </w:r>
          </w:p>
          <w:p w:rsidRPr="007C0985" w:rsidR="00C43DF9" w:rsidP="00DB0652" w:rsidRDefault="00C43DF9" w14:paraId="1D979B1C" w14:textId="77777777">
            <w:pPr>
              <w:pStyle w:val="BodyText2"/>
              <w:rPr>
                <w:szCs w:val="24"/>
              </w:rPr>
            </w:pPr>
            <w:r w:rsidRPr="00F1088F">
              <w:rPr>
                <w:szCs w:val="24"/>
              </w:rPr>
              <w:t>&lt;&lt;QRCODE&gt;&gt;</w:t>
            </w:r>
          </w:p>
        </w:tc>
      </w:tr>
    </w:tbl>
    <w:p w:rsidRPr="00986AD8" w:rsidR="00C43DF9" w:rsidP="00C43DF9" w:rsidRDefault="00C43DF9" w14:paraId="44424D7F" w14:textId="684D3E23">
      <w:pPr>
        <w:pStyle w:val="BodyText2"/>
      </w:pPr>
      <w:r w:rsidRPr="00986AD8">
        <w:t>[IF INCENTIVE ELIGIBLE: &lt;&lt;Once you complete your survey, we will send you $&lt;&lt;</w:t>
      </w:r>
      <w:r w:rsidR="00084605">
        <w:t>inc_amount</w:t>
      </w:r>
      <w:r w:rsidRPr="00986AD8">
        <w:t xml:space="preserve">&gt;&gt; to thank you for your time. &gt;&gt;]If you have any questions, please call </w:t>
      </w:r>
      <w:r>
        <w:t xml:space="preserve">855-322-2826 </w:t>
      </w:r>
      <w:r w:rsidRPr="00986AD8">
        <w:t xml:space="preserve">or e-mail </w:t>
      </w:r>
      <w:r w:rsidRPr="00F1088F">
        <w:t xml:space="preserve">us at </w:t>
      </w:r>
      <w:hyperlink w:history="1" r:id="rId371">
        <w:r w:rsidRPr="00A31EF3" w:rsidR="005371F7">
          <w:rPr>
            <w:rStyle w:val="Hyperlink"/>
          </w:rPr>
          <w:t>bandb@rti.org</w:t>
        </w:r>
      </w:hyperlink>
      <w:r w:rsidRPr="00F1088F">
        <w:t>.</w:t>
      </w:r>
    </w:p>
    <w:p w:rsidRPr="00091C34" w:rsidR="00C43DF9" w:rsidP="00C43DF9" w:rsidRDefault="00C43DF9" w14:paraId="3EA3E8FD" w14:textId="77777777">
      <w:pPr>
        <w:pStyle w:val="BodyText2"/>
        <w:rPr>
          <w:i/>
        </w:rPr>
      </w:pPr>
      <w:r w:rsidRPr="00F1088F">
        <w:rPr>
          <w:i/>
        </w:rPr>
        <w:t>OMB Control Number: 1850-0926</w:t>
      </w:r>
    </w:p>
    <w:p w:rsidRPr="00986AD8" w:rsidR="00C43DF9" w:rsidP="00C43DF9" w:rsidRDefault="00C43DF9" w14:paraId="312E024F" w14:textId="04168234">
      <w:pPr>
        <w:pStyle w:val="BodyText2"/>
      </w:pPr>
      <w:r w:rsidRPr="00F1088F">
        <w:rPr>
          <w:i/>
        </w:rPr>
        <w:t>Learn more about our confidentiality procedures at</w:t>
      </w:r>
      <w:r w:rsidRPr="00F1088F">
        <w:t xml:space="preserve"> </w:t>
      </w:r>
      <w:hyperlink w:history="1" r:id="rId372">
        <w:r w:rsidR="00263DD0">
          <w:rPr>
            <w:rStyle w:val="Hyperlink"/>
          </w:rPr>
          <w:t>https://surveys.nces.ed.gov/bandb</w:t>
        </w:r>
        <w:r w:rsidRPr="00F1088F">
          <w:rPr>
            <w:rStyle w:val="Hyperlink"/>
          </w:rPr>
          <w:t>/confidentiality.aspx</w:t>
        </w:r>
      </w:hyperlink>
      <w:r w:rsidRPr="00986AD8">
        <w:t xml:space="preserve"> </w:t>
      </w:r>
    </w:p>
    <w:p w:rsidR="00C43DF9" w:rsidP="00C43DF9" w:rsidRDefault="00C43DF9" w14:paraId="4D1B66B7" w14:textId="046D35AE">
      <w:pPr>
        <w:rPr>
          <w:rFonts w:ascii="Arial" w:hAnsi="Arial" w:cs="Arial"/>
          <w:b/>
          <w:bCs/>
          <w:szCs w:val="24"/>
        </w:rPr>
      </w:pPr>
      <w:r w:rsidRPr="00035BDB">
        <w:rPr>
          <w:sz w:val="22"/>
          <w:szCs w:val="18"/>
        </w:rPr>
        <w:t xml:space="preserve">[INSERT SOURCE CITATION FOR FACT SELECTED ON INTERESTING FACTS TABLE, </w:t>
      </w:r>
      <w:r w:rsidR="005A6243">
        <w:rPr>
          <w:sz w:val="22"/>
          <w:szCs w:val="18"/>
        </w:rPr>
        <w:t>PAGE E</w:t>
      </w:r>
      <w:r w:rsidR="00243EDF">
        <w:rPr>
          <w:sz w:val="22"/>
          <w:szCs w:val="18"/>
        </w:rPr>
        <w:t>-136</w:t>
      </w:r>
      <w:r w:rsidRPr="00035BDB">
        <w:rPr>
          <w:sz w:val="22"/>
          <w:szCs w:val="18"/>
        </w:rPr>
        <w:t>]</w:t>
      </w:r>
      <w:r>
        <w:br w:type="page"/>
      </w:r>
    </w:p>
    <w:p w:rsidRPr="00986AD8" w:rsidR="00C43DF9" w:rsidP="00C43DF9" w:rsidRDefault="00C43DF9" w14:paraId="2F406867" w14:textId="36F9B251">
      <w:pPr>
        <w:pStyle w:val="AppH3"/>
      </w:pPr>
      <w:r>
        <w:lastRenderedPageBreak/>
        <w:t xml:space="preserve">Reminder </w:t>
      </w:r>
      <w:r w:rsidRPr="00986AD8">
        <w:t>Postcard 7</w:t>
      </w:r>
    </w:p>
    <w:p w:rsidRPr="007C0985" w:rsidR="00C43DF9" w:rsidP="00C43DF9" w:rsidRDefault="00C43DF9" w14:paraId="54F1FCCD" w14:textId="77777777">
      <w:pPr>
        <w:pStyle w:val="H2noTOC"/>
        <w:rPr>
          <w:szCs w:val="24"/>
        </w:rPr>
      </w:pPr>
      <w:r w:rsidRPr="007C0985">
        <w:rPr>
          <w:szCs w:val="24"/>
        </w:rPr>
        <w:t>Outside</w:t>
      </w:r>
    </w:p>
    <w:p w:rsidRPr="007C0985" w:rsidR="00C43DF9" w:rsidP="00C43DF9" w:rsidRDefault="00C43DF9" w14:paraId="627C25F4" w14:textId="77777777">
      <w:pPr>
        <w:pStyle w:val="BodyText2"/>
        <w:rPr>
          <w:szCs w:val="24"/>
        </w:rPr>
      </w:pPr>
      <w:r w:rsidRPr="007C0985">
        <w:rPr>
          <w:szCs w:val="24"/>
        </w:rPr>
        <w:t>&lt;&lt;fname&gt;&gt;, you can help contribute to important education research.</w:t>
      </w:r>
    </w:p>
    <w:p w:rsidRPr="007C0985" w:rsidR="00C43DF9" w:rsidP="00C43DF9" w:rsidRDefault="00C43DF9" w14:paraId="4FC8E78B" w14:textId="77777777">
      <w:pPr>
        <w:pStyle w:val="H2noTOC"/>
        <w:rPr>
          <w:szCs w:val="24"/>
        </w:rPr>
      </w:pPr>
      <w:r w:rsidRPr="007C0985">
        <w:rPr>
          <w:szCs w:val="24"/>
        </w:rPr>
        <w:t>Inside</w:t>
      </w:r>
    </w:p>
    <w:p w:rsidRPr="007C0985" w:rsidR="00C43DF9" w:rsidP="00C43DF9" w:rsidRDefault="00C43DF9" w14:paraId="69679A88" w14:textId="77777777">
      <w:pPr>
        <w:pStyle w:val="BodyText2"/>
        <w:rPr>
          <w:szCs w:val="24"/>
        </w:rPr>
      </w:pPr>
      <w:r w:rsidRPr="007C0985">
        <w:rPr>
          <w:szCs w:val="24"/>
        </w:rPr>
        <w:t xml:space="preserve">Data collection for </w:t>
      </w:r>
      <w:r>
        <w:rPr>
          <w:szCs w:val="24"/>
        </w:rPr>
        <w:t>B&amp;B</w:t>
      </w:r>
      <w:r w:rsidRPr="007C0985">
        <w:rPr>
          <w:szCs w:val="24"/>
        </w:rPr>
        <w:t xml:space="preserve"> is still ongoing. If you already completed your survey, thank you very much! </w:t>
      </w:r>
    </w:p>
    <w:p w:rsidRPr="007C0985" w:rsidR="00C43DF9" w:rsidP="00C43DF9" w:rsidRDefault="00C43DF9" w14:paraId="46A047D8" w14:textId="77777777">
      <w:pPr>
        <w:pStyle w:val="BodyText2"/>
        <w:rPr>
          <w:szCs w:val="24"/>
        </w:rPr>
      </w:pPr>
      <w:r w:rsidRPr="007C0985">
        <w:rPr>
          <w:szCs w:val="24"/>
        </w:rPr>
        <w:t>If you have not yet completed the survey, you can complete the survey in one of two ways:</w:t>
      </w:r>
    </w:p>
    <w:p w:rsidRPr="007C0985" w:rsidR="00C43DF9" w:rsidP="00C43DF9" w:rsidRDefault="00C43DF9" w14:paraId="0DF10DA7" w14:textId="77777777">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C43DF9" w:rsidTr="00DB0652" w14:paraId="2A4EE2A5" w14:textId="77777777">
        <w:tc>
          <w:tcPr>
            <w:tcW w:w="3870" w:type="dxa"/>
          </w:tcPr>
          <w:p w:rsidRPr="00F1088F" w:rsidR="00C43DF9" w:rsidP="00DB0652" w:rsidRDefault="00C43DF9" w14:paraId="73A56D85" w14:textId="4CD5AC1B">
            <w:pPr>
              <w:keepNext/>
              <w:spacing w:before="20" w:after="120"/>
              <w:ind w:left="60"/>
              <w:rPr>
                <w:rStyle w:val="Hyperlink"/>
                <w:szCs w:val="24"/>
              </w:rPr>
            </w:pPr>
            <w:r w:rsidRPr="00F1088F">
              <w:rPr>
                <w:szCs w:val="24"/>
              </w:rPr>
              <w:t xml:space="preserve">Go to </w:t>
            </w:r>
            <w:hyperlink w:history="1" r:id="rId373">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2C678DD0"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C43DF9" w:rsidP="00DB0652" w:rsidRDefault="00C43DF9" w14:paraId="1BB84034"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C43DF9" w:rsidP="00DB0652" w:rsidRDefault="00C43DF9" w14:paraId="0683C3FD" w14:textId="77777777">
            <w:pPr>
              <w:pStyle w:val="BodyText2"/>
              <w:jc w:val="center"/>
              <w:rPr>
                <w:szCs w:val="24"/>
              </w:rPr>
            </w:pPr>
            <w:r w:rsidRPr="00F1088F">
              <w:rPr>
                <w:szCs w:val="24"/>
              </w:rPr>
              <w:t>OR</w:t>
            </w:r>
          </w:p>
        </w:tc>
        <w:tc>
          <w:tcPr>
            <w:tcW w:w="2250" w:type="dxa"/>
          </w:tcPr>
          <w:p w:rsidRPr="00F1088F" w:rsidR="00C43DF9" w:rsidP="00DB0652" w:rsidRDefault="00C43DF9" w14:paraId="08028420" w14:textId="77777777">
            <w:pPr>
              <w:pStyle w:val="BodyText2"/>
              <w:rPr>
                <w:szCs w:val="24"/>
              </w:rPr>
            </w:pPr>
            <w:r w:rsidRPr="00F1088F">
              <w:rPr>
                <w:szCs w:val="24"/>
              </w:rPr>
              <w:t>Scan this QR code</w:t>
            </w:r>
          </w:p>
          <w:p w:rsidRPr="00F1088F" w:rsidR="00C43DF9" w:rsidP="00DB0652" w:rsidRDefault="00C43DF9" w14:paraId="6393707A" w14:textId="77777777">
            <w:pPr>
              <w:pStyle w:val="BodyText2"/>
              <w:rPr>
                <w:szCs w:val="24"/>
              </w:rPr>
            </w:pPr>
            <w:r w:rsidRPr="00F1088F">
              <w:rPr>
                <w:szCs w:val="24"/>
              </w:rPr>
              <w:t>&lt;&lt;QRCODE&gt;&gt;</w:t>
            </w:r>
          </w:p>
        </w:tc>
      </w:tr>
    </w:tbl>
    <w:p w:rsidRPr="00F1088F" w:rsidR="00C43DF9" w:rsidP="00C43DF9" w:rsidRDefault="00C43DF9" w14:paraId="2F59A41E"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the survey over the phone.</w:t>
      </w:r>
    </w:p>
    <w:p w:rsidRPr="00043178" w:rsidR="00603448" w:rsidP="00EE59FD" w:rsidRDefault="00603448" w14:paraId="7C316B0E" w14:textId="77777777">
      <w:pPr>
        <w:pStyle w:val="Greenemphasiswlines"/>
        <w:tabs>
          <w:tab w:val="left" w:pos="1530"/>
        </w:tabs>
        <w:ind w:left="1530" w:right="4752"/>
      </w:pPr>
      <w:r w:rsidRPr="00043178">
        <w:t>Complete your survey as soon as possible!</w:t>
      </w:r>
    </w:p>
    <w:p w:rsidRPr="00F1088F" w:rsidR="00C43DF9" w:rsidP="00C43DF9" w:rsidRDefault="00C43DF9" w14:paraId="1CF9D403" w14:textId="0EE4E0B0">
      <w:pPr>
        <w:pStyle w:val="BodyText2"/>
      </w:pPr>
      <w:r w:rsidRPr="00F1088F">
        <w:t>The survey will [IF ABBREVIATED: &lt;&lt;only&gt;&gt;] take you &lt;&lt;time&gt;&gt; minutes. [IF INCENTIVE ELIGIBLE: &lt;&lt;Once you’ve completed your survey, we will send you $&lt;&lt;</w:t>
      </w:r>
      <w:r w:rsidR="00084605">
        <w:t>inc_amount</w:t>
      </w:r>
      <w:r w:rsidRPr="00F1088F">
        <w:t xml:space="preserve">&gt;&gt; to thank you for your time. &gt;&gt;] If you have any questions, please call 855-322-2826 or e-mail us at </w:t>
      </w:r>
      <w:hyperlink w:history="1" r:id="rId374">
        <w:r w:rsidRPr="00A31EF3" w:rsidR="005371F7">
          <w:rPr>
            <w:rStyle w:val="Hyperlink"/>
          </w:rPr>
          <w:t>bandb@rti.org</w:t>
        </w:r>
      </w:hyperlink>
      <w:r w:rsidRPr="00F1088F">
        <w:t>.</w:t>
      </w:r>
    </w:p>
    <w:p w:rsidRPr="00F1088F" w:rsidR="00C43DF9" w:rsidP="00C43DF9" w:rsidRDefault="00C43DF9" w14:paraId="45157659" w14:textId="77777777">
      <w:pPr>
        <w:pStyle w:val="BodyText2"/>
        <w:rPr>
          <w:i/>
        </w:rPr>
      </w:pPr>
      <w:r w:rsidRPr="00F1088F">
        <w:rPr>
          <w:i/>
        </w:rPr>
        <w:t>OMB Control Number: 1850-0926</w:t>
      </w:r>
    </w:p>
    <w:p w:rsidRPr="00986AD8" w:rsidR="00C43DF9" w:rsidP="00C43DF9" w:rsidRDefault="00C43DF9" w14:paraId="636A2060" w14:textId="5B26620B">
      <w:pPr>
        <w:pStyle w:val="BodyText2"/>
      </w:pPr>
      <w:r w:rsidRPr="00F1088F">
        <w:rPr>
          <w:i/>
        </w:rPr>
        <w:t>Learn more about our confidentiality procedures at</w:t>
      </w:r>
      <w:r w:rsidRPr="00F1088F">
        <w:t xml:space="preserve"> </w:t>
      </w:r>
      <w:hyperlink w:history="1" r:id="rId375">
        <w:r w:rsidR="00263DD0">
          <w:rPr>
            <w:rStyle w:val="Hyperlink"/>
          </w:rPr>
          <w:t>https://surveys.nces.ed.gov/bandb</w:t>
        </w:r>
        <w:r w:rsidRPr="00F1088F">
          <w:rPr>
            <w:rStyle w:val="Hyperlink"/>
          </w:rPr>
          <w:t>/confidentiality.aspx</w:t>
        </w:r>
      </w:hyperlink>
      <w:r w:rsidRPr="00986AD8">
        <w:t xml:space="preserve"> </w:t>
      </w:r>
    </w:p>
    <w:p w:rsidRPr="00986AD8" w:rsidR="00C43DF9" w:rsidP="00C43DF9" w:rsidRDefault="00C43DF9" w14:paraId="7969003A" w14:textId="6BBE1E9F">
      <w:pPr>
        <w:pStyle w:val="AppH3"/>
      </w:pPr>
      <w:r>
        <w:t>Reminder Postcard 8</w:t>
      </w:r>
    </w:p>
    <w:p w:rsidRPr="007C0985" w:rsidR="00C43DF9" w:rsidP="00C43DF9" w:rsidRDefault="00C43DF9" w14:paraId="4C3AACDA" w14:textId="77777777">
      <w:pPr>
        <w:pStyle w:val="H2noTOC"/>
        <w:rPr>
          <w:szCs w:val="24"/>
        </w:rPr>
      </w:pPr>
      <w:r w:rsidRPr="007C0985">
        <w:rPr>
          <w:szCs w:val="24"/>
        </w:rPr>
        <w:t>Outside</w:t>
      </w:r>
    </w:p>
    <w:p w:rsidRPr="007C0985" w:rsidR="00C43DF9" w:rsidP="00C43DF9" w:rsidRDefault="00C43DF9" w14:paraId="020603BC" w14:textId="60A0042A">
      <w:pPr>
        <w:pStyle w:val="BodyText2"/>
        <w:rPr>
          <w:szCs w:val="24"/>
        </w:rPr>
      </w:pPr>
      <w:r w:rsidRPr="00035BDB">
        <w:rPr>
          <w:szCs w:val="24"/>
        </w:rPr>
        <w:t xml:space="preserve">[INSERT MERGE FIELD FROM TABLE – INTERESTING FACTS POSTCARD, </w:t>
      </w:r>
      <w:r w:rsidR="005A6243">
        <w:rPr>
          <w:szCs w:val="24"/>
        </w:rPr>
        <w:t>PAGE E</w:t>
      </w:r>
      <w:r w:rsidR="00243EDF">
        <w:rPr>
          <w:szCs w:val="24"/>
        </w:rPr>
        <w:t>-136</w:t>
      </w:r>
      <w:r w:rsidRPr="00035BDB">
        <w:rPr>
          <w:szCs w:val="24"/>
        </w:rPr>
        <w:t>]</w:t>
      </w:r>
      <w:r w:rsidRPr="007C0985">
        <w:rPr>
          <w:szCs w:val="24"/>
        </w:rPr>
        <w:t xml:space="preserve"> What about now?</w:t>
      </w:r>
    </w:p>
    <w:p w:rsidRPr="007C0985" w:rsidR="00C43DF9" w:rsidP="00C43DF9" w:rsidRDefault="00C43DF9" w14:paraId="3BCA0349" w14:textId="77777777">
      <w:pPr>
        <w:pStyle w:val="H2noTOC"/>
        <w:rPr>
          <w:szCs w:val="24"/>
        </w:rPr>
      </w:pPr>
      <w:r w:rsidRPr="007C0985">
        <w:rPr>
          <w:szCs w:val="24"/>
        </w:rPr>
        <w:t>Inside</w:t>
      </w:r>
    </w:p>
    <w:p w:rsidR="00603448" w:rsidP="00C43DF9" w:rsidRDefault="00C43DF9" w14:paraId="7569AC9C" w14:textId="4CC955C9">
      <w:pPr>
        <w:pStyle w:val="BodyText2"/>
        <w:rPr>
          <w:szCs w:val="24"/>
        </w:rPr>
      </w:pPr>
      <w:r w:rsidRPr="007C0985">
        <w:rPr>
          <w:szCs w:val="24"/>
        </w:rPr>
        <w:t xml:space="preserve">We need your participation to find out what </w:t>
      </w:r>
      <w:r>
        <w:rPr>
          <w:szCs w:val="24"/>
        </w:rPr>
        <w:t>graduates</w:t>
      </w:r>
      <w:r w:rsidRPr="007C0985">
        <w:rPr>
          <w:szCs w:val="24"/>
        </w:rPr>
        <w:t xml:space="preserve"> are experiencing</w:t>
      </w:r>
      <w:r>
        <w:rPr>
          <w:szCs w:val="24"/>
        </w:rPr>
        <w:t xml:space="preserve"> </w:t>
      </w:r>
      <w:r w:rsidRPr="007C0985">
        <w:rPr>
          <w:szCs w:val="24"/>
        </w:rPr>
        <w:t xml:space="preserve">in </w:t>
      </w:r>
      <w:r w:rsidR="00927F56">
        <w:rPr>
          <w:szCs w:val="24"/>
        </w:rPr>
        <w:t>[</w:t>
      </w:r>
      <w:r w:rsidRPr="007C0985">
        <w:rPr>
          <w:szCs w:val="24"/>
        </w:rPr>
        <w:t>2020</w:t>
      </w:r>
      <w:r w:rsidR="00927F56">
        <w:rPr>
          <w:szCs w:val="24"/>
        </w:rPr>
        <w:t>/2021]</w:t>
      </w:r>
      <w:r w:rsidRPr="007C0985">
        <w:rPr>
          <w:szCs w:val="24"/>
        </w:rPr>
        <w:t xml:space="preserve">. Please complete your &lt;&lt;time&gt;&gt;-minute </w:t>
      </w:r>
      <w:r w:rsidR="002E0EB3">
        <w:rPr>
          <w:szCs w:val="24"/>
        </w:rPr>
        <w:t>B&amp;B</w:t>
      </w:r>
      <w:r w:rsidRPr="007C0985">
        <w:rPr>
          <w:szCs w:val="24"/>
        </w:rPr>
        <w:t xml:space="preserve"> survey. [IF INCENTIVE ELIGIBLE:&lt;&lt; and we will send you $&lt;&lt;</w:t>
      </w:r>
      <w:r w:rsidR="00084605">
        <w:rPr>
          <w:szCs w:val="24"/>
        </w:rPr>
        <w:t>inc_amount</w:t>
      </w:r>
      <w:r w:rsidRPr="007C0985">
        <w:rPr>
          <w:szCs w:val="24"/>
        </w:rPr>
        <w:t>&gt;&gt; to thank you for your time&gt;&gt;].</w:t>
      </w:r>
    </w:p>
    <w:p w:rsidRPr="00043178" w:rsidR="00603448" w:rsidP="00603448" w:rsidRDefault="00603448" w14:paraId="38860B0F" w14:textId="490DF83B">
      <w:pPr>
        <w:pStyle w:val="Greenemphasiswlines"/>
      </w:pPr>
      <w:r w:rsidRPr="00035BDB">
        <w:t xml:space="preserve">[INSERT MERGE FIELD FROM TABLE – INTERESTING FACTS POSTCARD, </w:t>
      </w:r>
      <w:r w:rsidR="005A6243">
        <w:t>PAGE E</w:t>
      </w:r>
      <w:r w:rsidR="00243EDF">
        <w:t>-136</w:t>
      </w:r>
      <w:r w:rsidRPr="00035BDB">
        <w:t>]</w:t>
      </w:r>
    </w:p>
    <w:p w:rsidRPr="007C0985" w:rsidR="00C43DF9" w:rsidP="00C43DF9" w:rsidRDefault="00C43DF9" w14:paraId="4FECE601" w14:textId="720FE198">
      <w:pPr>
        <w:pStyle w:val="BodyText2"/>
        <w:rPr>
          <w:szCs w:val="24"/>
        </w:rPr>
      </w:pPr>
      <w:r w:rsidRPr="007C0985">
        <w:rPr>
          <w:szCs w:val="24"/>
        </w:rPr>
        <w:t>You can complete your survey in one of two ways:</w:t>
      </w:r>
    </w:p>
    <w:p w:rsidRPr="007C0985" w:rsidR="00C43DF9" w:rsidP="00C43DF9" w:rsidRDefault="00C43DF9" w14:paraId="4E40A714"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C43DF9" w:rsidTr="00DB0652" w14:paraId="77722637" w14:textId="77777777">
        <w:tc>
          <w:tcPr>
            <w:tcW w:w="3960" w:type="dxa"/>
          </w:tcPr>
          <w:p w:rsidRPr="00F1088F" w:rsidR="00C43DF9" w:rsidP="00DB0652" w:rsidRDefault="00C43DF9" w14:paraId="215687A1" w14:textId="1D32281F">
            <w:pPr>
              <w:keepNext/>
              <w:spacing w:before="20"/>
              <w:ind w:left="60"/>
              <w:rPr>
                <w:rStyle w:val="Hyperlink"/>
                <w:szCs w:val="24"/>
              </w:rPr>
            </w:pPr>
            <w:r w:rsidRPr="00F1088F">
              <w:rPr>
                <w:szCs w:val="24"/>
              </w:rPr>
              <w:t xml:space="preserve">Go to </w:t>
            </w:r>
            <w:hyperlink w:history="1" r:id="rId376">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0F9DEB68"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C43DF9" w:rsidP="00DB0652" w:rsidRDefault="00C43DF9" w14:paraId="385CA5EF"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C43DF9" w:rsidP="00DB0652" w:rsidRDefault="00C43DF9" w14:paraId="5556A1A8" w14:textId="77777777">
            <w:pPr>
              <w:pStyle w:val="BodyText2"/>
              <w:jc w:val="center"/>
              <w:rPr>
                <w:szCs w:val="24"/>
              </w:rPr>
            </w:pPr>
            <w:r w:rsidRPr="00F1088F">
              <w:rPr>
                <w:szCs w:val="24"/>
              </w:rPr>
              <w:t>OR</w:t>
            </w:r>
          </w:p>
        </w:tc>
        <w:tc>
          <w:tcPr>
            <w:tcW w:w="2250" w:type="dxa"/>
          </w:tcPr>
          <w:p w:rsidRPr="00F1088F" w:rsidR="00C43DF9" w:rsidP="00DB0652" w:rsidRDefault="00C43DF9" w14:paraId="77849015" w14:textId="77777777">
            <w:pPr>
              <w:pStyle w:val="BodyText2"/>
              <w:spacing w:before="0"/>
              <w:rPr>
                <w:szCs w:val="24"/>
              </w:rPr>
            </w:pPr>
            <w:r w:rsidRPr="00F1088F">
              <w:rPr>
                <w:szCs w:val="24"/>
              </w:rPr>
              <w:t>Scan this QR code</w:t>
            </w:r>
          </w:p>
          <w:p w:rsidRPr="00F1088F" w:rsidR="00C43DF9" w:rsidP="00DB0652" w:rsidRDefault="00C43DF9" w14:paraId="33985E9B" w14:textId="77777777">
            <w:pPr>
              <w:pStyle w:val="BodyText2"/>
              <w:rPr>
                <w:szCs w:val="24"/>
              </w:rPr>
            </w:pPr>
            <w:r w:rsidRPr="00F1088F">
              <w:rPr>
                <w:szCs w:val="24"/>
              </w:rPr>
              <w:t>&lt;&lt;QRCODE&gt;&gt;</w:t>
            </w:r>
          </w:p>
        </w:tc>
      </w:tr>
    </w:tbl>
    <w:p w:rsidRPr="00F1088F" w:rsidR="00C43DF9" w:rsidP="00C43DF9" w:rsidRDefault="00C43DF9" w14:paraId="7130F7E0"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C43DF9" w:rsidP="00C43DF9" w:rsidRDefault="00C43DF9" w14:paraId="7EA23BCA" w14:textId="078D761C">
      <w:pPr>
        <w:pStyle w:val="BodyText2"/>
        <w:rPr>
          <w:szCs w:val="24"/>
        </w:rPr>
      </w:pPr>
      <w:r w:rsidRPr="00F1088F">
        <w:rPr>
          <w:szCs w:val="24"/>
        </w:rPr>
        <w:t xml:space="preserve">If you have any questions, please call </w:t>
      </w:r>
      <w:r w:rsidRPr="00F1088F">
        <w:t xml:space="preserve">855-322-2826 </w:t>
      </w:r>
      <w:r w:rsidRPr="00F1088F">
        <w:rPr>
          <w:szCs w:val="24"/>
        </w:rPr>
        <w:t xml:space="preserve">or e-mail us at </w:t>
      </w:r>
      <w:hyperlink w:history="1" r:id="rId377">
        <w:r w:rsidRPr="00A31EF3" w:rsidR="005371F7">
          <w:rPr>
            <w:rStyle w:val="Hyperlink"/>
          </w:rPr>
          <w:t>bandb@rti.org</w:t>
        </w:r>
      </w:hyperlink>
      <w:r w:rsidRPr="00F1088F">
        <w:rPr>
          <w:szCs w:val="24"/>
        </w:rPr>
        <w:t>.</w:t>
      </w:r>
    </w:p>
    <w:p w:rsidRPr="00F1088F" w:rsidR="00C43DF9" w:rsidP="00C43DF9" w:rsidRDefault="00C43DF9" w14:paraId="30DCB87C" w14:textId="77777777">
      <w:pPr>
        <w:pStyle w:val="BodyText2"/>
        <w:rPr>
          <w:i/>
          <w:szCs w:val="24"/>
        </w:rPr>
      </w:pPr>
      <w:r w:rsidRPr="00F1088F">
        <w:rPr>
          <w:i/>
          <w:szCs w:val="24"/>
        </w:rPr>
        <w:t>OMB Control Number: 1850-0926</w:t>
      </w:r>
    </w:p>
    <w:p w:rsidR="00C43DF9" w:rsidP="00C43DF9" w:rsidRDefault="00C43DF9" w14:paraId="1E9E2984" w14:textId="520A6654">
      <w:pPr>
        <w:pStyle w:val="BodyText2"/>
        <w:rPr>
          <w:szCs w:val="24"/>
        </w:rPr>
      </w:pPr>
      <w:r w:rsidRPr="00F1088F">
        <w:rPr>
          <w:i/>
          <w:szCs w:val="24"/>
        </w:rPr>
        <w:lastRenderedPageBreak/>
        <w:t>Learn more about our confidentiality procedures at</w:t>
      </w:r>
      <w:r w:rsidRPr="00F1088F">
        <w:rPr>
          <w:szCs w:val="24"/>
        </w:rPr>
        <w:t xml:space="preserve"> </w:t>
      </w:r>
      <w:hyperlink w:history="1" r:id="rId378">
        <w:r w:rsidR="00263DD0">
          <w:rPr>
            <w:rStyle w:val="Hyperlink"/>
            <w:szCs w:val="24"/>
          </w:rPr>
          <w:t>https://surveys.nces.ed.gov/bandb</w:t>
        </w:r>
        <w:r w:rsidRPr="00F1088F">
          <w:rPr>
            <w:rStyle w:val="Hyperlink"/>
            <w:szCs w:val="24"/>
          </w:rPr>
          <w:t>/confidentiality.aspx</w:t>
        </w:r>
      </w:hyperlink>
    </w:p>
    <w:p w:rsidRPr="00C92553" w:rsidR="00C43DF9" w:rsidP="00C43DF9" w:rsidRDefault="00C43DF9" w14:paraId="34AB76D5" w14:textId="5F56C834">
      <w:pPr>
        <w:pStyle w:val="BodyText2"/>
        <w:rPr>
          <w:sz w:val="22"/>
        </w:rPr>
      </w:pPr>
      <w:r w:rsidRPr="00035BDB">
        <w:rPr>
          <w:sz w:val="22"/>
          <w:szCs w:val="20"/>
        </w:rPr>
        <w:t xml:space="preserve">[INSERT SOURCE CITATION FOR FACT SELECTED ON INTERESTING FACTS TABLE, </w:t>
      </w:r>
      <w:r w:rsidR="005A6243">
        <w:rPr>
          <w:sz w:val="22"/>
          <w:szCs w:val="20"/>
        </w:rPr>
        <w:t>PAGE E</w:t>
      </w:r>
      <w:r w:rsidR="00243EDF">
        <w:rPr>
          <w:sz w:val="22"/>
          <w:szCs w:val="20"/>
        </w:rPr>
        <w:t>-136</w:t>
      </w:r>
      <w:r w:rsidRPr="00035BDB">
        <w:rPr>
          <w:sz w:val="22"/>
          <w:szCs w:val="20"/>
        </w:rPr>
        <w:t>]</w:t>
      </w:r>
    </w:p>
    <w:p w:rsidRPr="00986AD8" w:rsidR="00C43DF9" w:rsidP="00C43DF9" w:rsidRDefault="00C43DF9" w14:paraId="30FAA6F7" w14:textId="37C36F7A">
      <w:pPr>
        <w:pStyle w:val="AppH3"/>
      </w:pPr>
      <w:r>
        <w:t>Reminder Postcard 9</w:t>
      </w:r>
    </w:p>
    <w:p w:rsidRPr="007C0985" w:rsidR="00043178" w:rsidP="00043178" w:rsidRDefault="00043178" w14:paraId="57789149" w14:textId="77777777">
      <w:pPr>
        <w:pStyle w:val="H2noTOC"/>
        <w:rPr>
          <w:szCs w:val="24"/>
        </w:rPr>
      </w:pPr>
      <w:r w:rsidRPr="007C0985">
        <w:rPr>
          <w:szCs w:val="24"/>
        </w:rPr>
        <w:t>Outside</w:t>
      </w:r>
    </w:p>
    <w:p w:rsidRPr="007C0985" w:rsidR="00043178" w:rsidP="00043178" w:rsidRDefault="00043178" w14:paraId="476A8B37" w14:textId="77777777">
      <w:pPr>
        <w:pStyle w:val="BodyText-noindent"/>
        <w:rPr>
          <w:rFonts w:ascii="Garamond" w:hAnsi="Garamond"/>
          <w:sz w:val="24"/>
          <w:szCs w:val="24"/>
        </w:rPr>
      </w:pPr>
      <w:r w:rsidRPr="007C0985">
        <w:rPr>
          <w:rFonts w:ascii="Garamond" w:hAnsi="Garamond"/>
          <w:sz w:val="24"/>
          <w:szCs w:val="24"/>
        </w:rPr>
        <w:t xml:space="preserve">We need XXX more participants to reach our goal. Will you be one of them? </w:t>
      </w:r>
    </w:p>
    <w:p w:rsidRPr="007C0985" w:rsidR="00043178" w:rsidP="00043178" w:rsidRDefault="00043178" w14:paraId="5D6B93D2" w14:textId="77777777">
      <w:pPr>
        <w:pStyle w:val="H2noTOC"/>
        <w:rPr>
          <w:szCs w:val="24"/>
        </w:rPr>
      </w:pPr>
      <w:r w:rsidRPr="007C0985">
        <w:rPr>
          <w:szCs w:val="24"/>
        </w:rPr>
        <w:t>Inside</w:t>
      </w:r>
    </w:p>
    <w:p w:rsidRPr="007C0985" w:rsidR="00043178" w:rsidP="00043178" w:rsidRDefault="00043178" w14:paraId="0312CD23" w14:textId="01878F0E">
      <w:pPr>
        <w:pStyle w:val="BodyText2"/>
        <w:rPr>
          <w:szCs w:val="24"/>
        </w:rPr>
      </w:pPr>
      <w:r w:rsidRPr="007C0985">
        <w:rPr>
          <w:szCs w:val="24"/>
        </w:rPr>
        <w:t>You are an important part of our study! Because we cannot survey everyone, you represent thousands of other students from across the country.</w:t>
      </w:r>
    </w:p>
    <w:p w:rsidRPr="007C0985" w:rsidR="00043178" w:rsidP="00043178" w:rsidRDefault="00043178" w14:paraId="03547622" w14:textId="00268D1C">
      <w:pPr>
        <w:pStyle w:val="BodyText2"/>
        <w:rPr>
          <w:szCs w:val="24"/>
        </w:rPr>
      </w:pPr>
      <w:r w:rsidRPr="007C0985">
        <w:rPr>
          <w:szCs w:val="24"/>
        </w:rPr>
        <w:t xml:space="preserve">Please complete your </w:t>
      </w:r>
      <w:r w:rsidR="00BA25CA">
        <w:rPr>
          <w:szCs w:val="24"/>
        </w:rPr>
        <w:t>2016/20</w:t>
      </w:r>
      <w:r w:rsidRPr="007C0985">
        <w:rPr>
          <w:szCs w:val="24"/>
        </w:rPr>
        <w:t xml:space="preserve"> </w:t>
      </w:r>
      <w:r>
        <w:rPr>
          <w:szCs w:val="24"/>
        </w:rPr>
        <w:t>B&amp;B</w:t>
      </w:r>
      <w:r w:rsidRPr="007C0985">
        <w:rPr>
          <w:szCs w:val="24"/>
        </w:rPr>
        <w:t xml:space="preserve"> survey [IF INCENTIVE ELIGIBLE:&lt;&lt; and we will send you $&lt;&lt;</w:t>
      </w:r>
      <w:r w:rsidR="00084605">
        <w:rPr>
          <w:szCs w:val="24"/>
        </w:rPr>
        <w:t>inc_amount</w:t>
      </w:r>
      <w:r w:rsidRPr="007C0985">
        <w:rPr>
          <w:szCs w:val="24"/>
        </w:rPr>
        <w:t>&gt;&gt; to thank you for your time&gt;&gt;]. You can complete your &lt;&lt;time&gt;&gt;-minute survey in one of two ways:</w:t>
      </w:r>
    </w:p>
    <w:p w:rsidRPr="007C0985" w:rsidR="00043178" w:rsidP="00043178" w:rsidRDefault="00FE17E0" w14:paraId="5A44B598" w14:textId="5D639C54">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757568" behindDoc="0" locked="0" layoutInCell="1" allowOverlap="1" wp14:editId="28164F0B" wp14:anchorId="5E3FE233">
                <wp:simplePos x="0" y="0"/>
                <wp:positionH relativeFrom="margin">
                  <wp:posOffset>5261610</wp:posOffset>
                </wp:positionH>
                <wp:positionV relativeFrom="paragraph">
                  <wp:posOffset>276860</wp:posOffset>
                </wp:positionV>
                <wp:extent cx="1266825" cy="1404620"/>
                <wp:effectExtent l="0" t="0" r="9525" b="444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4620"/>
                        </a:xfrm>
                        <a:prstGeom prst="rect">
                          <a:avLst/>
                        </a:prstGeom>
                        <a:solidFill>
                          <a:srgbClr val="FFFFFF"/>
                        </a:solidFill>
                        <a:ln w="9525">
                          <a:noFill/>
                          <a:miter lim="800000"/>
                          <a:headEnd/>
                          <a:tailEnd/>
                        </a:ln>
                      </wps:spPr>
                      <wps:txbx>
                        <w:txbxContent>
                          <w:p w:rsidRPr="00EE59FD" w:rsidR="003E70BE" w:rsidP="00043178" w:rsidRDefault="003E70BE" w14:paraId="6C6B06AC" w14:textId="77777777">
                            <w:pPr>
                              <w:jc w:val="center"/>
                              <w:rPr>
                                <w:b/>
                                <w:bCs/>
                                <w:i/>
                                <w:iCs/>
                                <w:color w:val="00B050"/>
                                <w:sz w:val="20"/>
                                <w:szCs w:val="16"/>
                              </w:rPr>
                            </w:pPr>
                            <w:r w:rsidRPr="00EE59FD">
                              <w:rPr>
                                <w:b/>
                                <w:bCs/>
                                <w:i/>
                                <w:iCs/>
                                <w:color w:val="00B050"/>
                                <w:sz w:val="20"/>
                                <w:szCs w:val="16"/>
                              </w:rPr>
                              <w:t>We are counting on you to make B&amp;B: 16/20 a succ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46" style="position:absolute;left:0;text-align:left;margin-left:414.3pt;margin-top:21.8pt;width:99.75pt;height:110.6pt;z-index:251757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" w14:anchorId="5E3FE233">
                <v:textbox style="mso-fit-shape-to-text:t">
                  <w:txbxContent>
                    <w:p w:rsidRPr="00EE59FD" w:rsidR="003E70BE" w:rsidP="00043178" w:rsidRDefault="003E70BE" w14:paraId="6C6B06AC" w14:textId="77777777">
                      <w:pPr>
                        <w:jc w:val="center"/>
                        <w:rPr>
                          <w:b/>
                          <w:bCs/>
                          <w:i/>
                          <w:iCs/>
                          <w:color w:val="00B050"/>
                          <w:sz w:val="20"/>
                          <w:szCs w:val="16"/>
                        </w:rPr>
                      </w:pPr>
                      <w:r w:rsidRPr="00EE59FD">
                        <w:rPr>
                          <w:b/>
                          <w:bCs/>
                          <w:i/>
                          <w:iCs/>
                          <w:color w:val="00B050"/>
                          <w:sz w:val="20"/>
                          <w:szCs w:val="16"/>
                        </w:rPr>
                        <w:t>We are counting on you to make B&amp;B: 16/20 a success!</w:t>
                      </w:r>
                    </w:p>
                  </w:txbxContent>
                </v:textbox>
                <w10:wrap type="square" anchorx="margin"/>
              </v:shape>
            </w:pict>
          </mc:Fallback>
        </mc:AlternateContent>
      </w:r>
      <w:r w:rsidRPr="007C0985" w:rsidR="00043178">
        <w:rPr>
          <w:szCs w:val="24"/>
        </w:rPr>
        <w:t>1.</w:t>
      </w:r>
      <w:r w:rsidRPr="007C0985" w:rsidR="00043178">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043178" w:rsidTr="00DB0652" w14:paraId="4D358B96" w14:textId="77777777">
        <w:tc>
          <w:tcPr>
            <w:tcW w:w="3960" w:type="dxa"/>
          </w:tcPr>
          <w:p w:rsidRPr="00F1088F" w:rsidR="00043178" w:rsidP="00DB0652" w:rsidRDefault="00043178" w14:paraId="18F75E62" w14:textId="6BD1F655">
            <w:pPr>
              <w:keepNext/>
              <w:spacing w:before="20"/>
              <w:ind w:left="60"/>
              <w:rPr>
                <w:rStyle w:val="Hyperlink"/>
                <w:szCs w:val="24"/>
              </w:rPr>
            </w:pPr>
            <w:r w:rsidRPr="00F1088F">
              <w:rPr>
                <w:szCs w:val="24"/>
              </w:rPr>
              <w:t xml:space="preserve">Go to </w:t>
            </w:r>
            <w:hyperlink w:history="1" r:id="rId379">
              <w:r w:rsidR="00263DD0">
                <w:rPr>
                  <w:rStyle w:val="Hyperlink"/>
                  <w:rFonts w:cs="Arial"/>
                  <w:lang w:val="en"/>
                </w:rPr>
                <w:t>https://surveys.nces.ed.gov/bandb</w:t>
              </w:r>
              <w:r w:rsidRPr="00F1088F">
                <w:rPr>
                  <w:rStyle w:val="Hyperlink"/>
                  <w:rFonts w:cs="Arial"/>
                  <w:lang w:val="en"/>
                </w:rPr>
                <w:t>/</w:t>
              </w:r>
            </w:hyperlink>
          </w:p>
          <w:p w:rsidRPr="00F1088F" w:rsidR="00043178" w:rsidP="00DB0652" w:rsidRDefault="00043178" w14:paraId="64ECA373"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043178" w:rsidP="00DB0652" w:rsidRDefault="00043178" w14:paraId="6547686A"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043178" w:rsidP="00DB0652" w:rsidRDefault="00043178" w14:paraId="7F7D8B16" w14:textId="77777777">
            <w:pPr>
              <w:pStyle w:val="BodyText2"/>
              <w:jc w:val="center"/>
              <w:rPr>
                <w:szCs w:val="24"/>
              </w:rPr>
            </w:pPr>
            <w:r w:rsidRPr="00F1088F">
              <w:rPr>
                <w:szCs w:val="24"/>
              </w:rPr>
              <w:t>OR</w:t>
            </w:r>
          </w:p>
        </w:tc>
        <w:tc>
          <w:tcPr>
            <w:tcW w:w="2250" w:type="dxa"/>
          </w:tcPr>
          <w:p w:rsidRPr="00F1088F" w:rsidR="00043178" w:rsidP="00DB0652" w:rsidRDefault="00043178" w14:paraId="0E4DD05E" w14:textId="77777777">
            <w:pPr>
              <w:pStyle w:val="BodyText2"/>
              <w:spacing w:before="0"/>
              <w:rPr>
                <w:szCs w:val="24"/>
              </w:rPr>
            </w:pPr>
            <w:r w:rsidRPr="00F1088F">
              <w:rPr>
                <w:szCs w:val="24"/>
              </w:rPr>
              <w:t>Scan this QR code</w:t>
            </w:r>
          </w:p>
          <w:p w:rsidRPr="00F1088F" w:rsidR="00043178" w:rsidP="00DB0652" w:rsidRDefault="00043178" w14:paraId="5A3F65E9" w14:textId="77777777">
            <w:pPr>
              <w:pStyle w:val="BodyText2"/>
              <w:rPr>
                <w:szCs w:val="24"/>
              </w:rPr>
            </w:pPr>
            <w:r w:rsidRPr="00F1088F">
              <w:rPr>
                <w:szCs w:val="24"/>
              </w:rPr>
              <w:t>&lt;&lt;QRCODE&gt;&gt;</w:t>
            </w:r>
          </w:p>
        </w:tc>
      </w:tr>
    </w:tbl>
    <w:p w:rsidRPr="00F1088F" w:rsidR="00043178" w:rsidP="00043178" w:rsidRDefault="00043178" w14:paraId="1A38E192" w14:textId="06CF6508">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043178" w:rsidP="00043178" w:rsidRDefault="00043178" w14:paraId="13325CFB" w14:textId="5B95FC0B">
      <w:pPr>
        <w:pStyle w:val="BodyText2"/>
        <w:rPr>
          <w:szCs w:val="24"/>
        </w:rPr>
      </w:pPr>
      <w:r w:rsidRPr="00F1088F">
        <w:rPr>
          <w:szCs w:val="24"/>
        </w:rPr>
        <w:t xml:space="preserve">If you have any questions, please call </w:t>
      </w:r>
      <w:r w:rsidRPr="00F1088F">
        <w:t xml:space="preserve">855-322-2826 </w:t>
      </w:r>
      <w:r w:rsidRPr="00F1088F">
        <w:rPr>
          <w:szCs w:val="24"/>
        </w:rPr>
        <w:t xml:space="preserve">or e-mail us at </w:t>
      </w:r>
      <w:hyperlink w:history="1" r:id="rId380">
        <w:r w:rsidRPr="00A31EF3" w:rsidR="005371F7">
          <w:rPr>
            <w:rStyle w:val="Hyperlink"/>
          </w:rPr>
          <w:t>bandb@rti.org</w:t>
        </w:r>
      </w:hyperlink>
      <w:r w:rsidRPr="00F1088F">
        <w:rPr>
          <w:szCs w:val="24"/>
        </w:rPr>
        <w:t>.</w:t>
      </w:r>
    </w:p>
    <w:p w:rsidRPr="00F1088F" w:rsidR="00043178" w:rsidP="00043178" w:rsidRDefault="00043178" w14:paraId="0E25D2D7" w14:textId="77777777">
      <w:pPr>
        <w:pStyle w:val="BodyText2"/>
        <w:rPr>
          <w:i/>
          <w:szCs w:val="24"/>
        </w:rPr>
      </w:pPr>
      <w:r w:rsidRPr="00F1088F">
        <w:rPr>
          <w:i/>
          <w:szCs w:val="24"/>
        </w:rPr>
        <w:t>OMB Control Number: 1850-0926</w:t>
      </w:r>
    </w:p>
    <w:p w:rsidR="00043178" w:rsidP="00043178" w:rsidRDefault="00043178" w14:paraId="5C164AC9" w14:textId="761E7258">
      <w:pPr>
        <w:pStyle w:val="BodyText2"/>
        <w:rPr>
          <w:szCs w:val="24"/>
        </w:rPr>
      </w:pPr>
      <w:r w:rsidRPr="00F1088F">
        <w:rPr>
          <w:i/>
          <w:szCs w:val="24"/>
        </w:rPr>
        <w:t>Learn more about our confidentiality procedures at</w:t>
      </w:r>
      <w:r w:rsidRPr="00F1088F">
        <w:rPr>
          <w:szCs w:val="24"/>
        </w:rPr>
        <w:t xml:space="preserve"> </w:t>
      </w:r>
      <w:hyperlink w:history="1" r:id="rId381">
        <w:r w:rsidR="00263DD0">
          <w:rPr>
            <w:rStyle w:val="Hyperlink"/>
            <w:szCs w:val="24"/>
          </w:rPr>
          <w:t>https://surveys.nces.ed.gov/bandb</w:t>
        </w:r>
        <w:r w:rsidRPr="00F1088F">
          <w:rPr>
            <w:rStyle w:val="Hyperlink"/>
            <w:szCs w:val="24"/>
          </w:rPr>
          <w:t>/confidentiality.aspx</w:t>
        </w:r>
      </w:hyperlink>
      <w:r w:rsidRPr="007C0985">
        <w:rPr>
          <w:szCs w:val="24"/>
        </w:rPr>
        <w:t xml:space="preserve"> </w:t>
      </w:r>
    </w:p>
    <w:p w:rsidRPr="00622231" w:rsidR="00C43DF9" w:rsidP="00622231" w:rsidRDefault="00C43DF9" w14:paraId="606249DD" w14:textId="570B90A6">
      <w:pPr>
        <w:rPr>
          <w:rFonts w:cs="Arial"/>
          <w:bCs/>
          <w:szCs w:val="24"/>
        </w:rPr>
      </w:pPr>
      <w:r>
        <w:br w:type="page"/>
      </w:r>
    </w:p>
    <w:p w:rsidRPr="00986AD8" w:rsidR="00C43DF9" w:rsidP="00C43DF9" w:rsidRDefault="00C43DF9" w14:paraId="35B87EC7" w14:textId="77777777">
      <w:pPr>
        <w:pStyle w:val="AppH3"/>
      </w:pPr>
      <w:r w:rsidRPr="00986AD8">
        <w:lastRenderedPageBreak/>
        <w:t>Abbreviated Announcement Postcard</w:t>
      </w:r>
    </w:p>
    <w:p w:rsidRPr="007C0985" w:rsidR="00C43DF9" w:rsidP="00C43DF9" w:rsidRDefault="00C43DF9" w14:paraId="01E45A75" w14:textId="77777777">
      <w:pPr>
        <w:pStyle w:val="H2noTOC"/>
        <w:rPr>
          <w:szCs w:val="24"/>
        </w:rPr>
      </w:pPr>
      <w:r w:rsidRPr="007C0985">
        <w:rPr>
          <w:szCs w:val="24"/>
        </w:rPr>
        <w:t>Outside</w:t>
      </w:r>
    </w:p>
    <w:p w:rsidRPr="007C0985" w:rsidR="00C43DF9" w:rsidP="00C43DF9" w:rsidRDefault="00C43DF9" w14:paraId="306EFCE4" w14:textId="4887CDB9">
      <w:pPr>
        <w:pStyle w:val="BodyText2"/>
        <w:rPr>
          <w:szCs w:val="24"/>
        </w:rPr>
      </w:pPr>
      <w:r w:rsidRPr="007C0985">
        <w:rPr>
          <w:szCs w:val="24"/>
        </w:rPr>
        <w:t>Your education survey takes now only &lt;&lt;time&gt;&gt; minutes</w:t>
      </w:r>
      <w:r>
        <w:rPr>
          <w:szCs w:val="24"/>
        </w:rPr>
        <w:t>!</w:t>
      </w:r>
    </w:p>
    <w:p w:rsidRPr="007C0985" w:rsidR="00C43DF9" w:rsidP="00C43DF9" w:rsidRDefault="00C43DF9" w14:paraId="2CE88E20" w14:textId="77777777">
      <w:pPr>
        <w:pStyle w:val="H2noTOC"/>
        <w:rPr>
          <w:szCs w:val="24"/>
        </w:rPr>
      </w:pPr>
      <w:r w:rsidRPr="007C0985">
        <w:rPr>
          <w:szCs w:val="24"/>
        </w:rPr>
        <w:t>Inside</w:t>
      </w:r>
    </w:p>
    <w:p w:rsidRPr="007C0985" w:rsidR="00C43DF9" w:rsidP="00C43DF9" w:rsidRDefault="00C43DF9" w14:paraId="70A11D31" w14:textId="27437DBD">
      <w:pPr>
        <w:pStyle w:val="BodyText2"/>
        <w:rPr>
          <w:szCs w:val="24"/>
        </w:rPr>
      </w:pPr>
      <w:r w:rsidRPr="007C0985">
        <w:rPr>
          <w:szCs w:val="24"/>
        </w:rPr>
        <w:t xml:space="preserve">&lt;&lt;fname&gt;&gt;, we wanted to send you a reminder that your </w:t>
      </w:r>
      <w:r>
        <w:rPr>
          <w:szCs w:val="24"/>
        </w:rPr>
        <w:t>B&amp;B</w:t>
      </w:r>
      <w:r w:rsidRPr="007C0985">
        <w:rPr>
          <w:szCs w:val="24"/>
        </w:rPr>
        <w:t xml:space="preserve"> survey is now only &lt;&lt;time&gt;&gt; minutes[INCENTIVE ELIGIBLE:&lt;&lt;, and you </w:t>
      </w:r>
      <w:r w:rsidR="009A2A53">
        <w:rPr>
          <w:szCs w:val="24"/>
        </w:rPr>
        <w:t>will</w:t>
      </w:r>
      <w:r w:rsidRPr="007C0985">
        <w:rPr>
          <w:szCs w:val="24"/>
        </w:rPr>
        <w:t xml:space="preserve"> get $&lt;&lt;</w:t>
      </w:r>
      <w:r w:rsidR="00084605">
        <w:rPr>
          <w:szCs w:val="24"/>
        </w:rPr>
        <w:t>inc_amount</w:t>
      </w:r>
      <w:r w:rsidRPr="007C0985">
        <w:rPr>
          <w:szCs w:val="24"/>
        </w:rPr>
        <w:t>&gt;&gt; when you complete your survey today&gt;&gt;]!</w:t>
      </w:r>
    </w:p>
    <w:p w:rsidRPr="007C0985" w:rsidR="00C43DF9" w:rsidP="00C43DF9" w:rsidRDefault="00C43DF9" w14:paraId="6FE9CA26" w14:textId="77777777">
      <w:pPr>
        <w:pStyle w:val="BodyText2"/>
        <w:rPr>
          <w:szCs w:val="24"/>
        </w:rPr>
      </w:pPr>
      <w:r w:rsidRPr="007C0985">
        <w:rPr>
          <w:szCs w:val="24"/>
        </w:rPr>
        <w:t xml:space="preserve">Please complete in one of two ways: </w:t>
      </w:r>
    </w:p>
    <w:p w:rsidRPr="007C0985" w:rsidR="00C43DF9" w:rsidP="00C43DF9" w:rsidRDefault="00C43DF9" w14:paraId="76FCFCA0" w14:textId="77777777">
      <w:pPr>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9C256C" w:rsidR="00C43DF9" w:rsidTr="00DB0652" w14:paraId="513FB29F" w14:textId="77777777">
        <w:tc>
          <w:tcPr>
            <w:tcW w:w="3870" w:type="dxa"/>
          </w:tcPr>
          <w:p w:rsidRPr="009C256C" w:rsidR="00C43DF9" w:rsidP="00DB0652" w:rsidRDefault="00C43DF9" w14:paraId="62748AD2" w14:textId="1B07EFE9">
            <w:pPr>
              <w:keepNext/>
              <w:spacing w:before="20" w:after="120"/>
              <w:ind w:left="60"/>
              <w:rPr>
                <w:rStyle w:val="Hyperlink"/>
                <w:szCs w:val="24"/>
              </w:rPr>
            </w:pPr>
            <w:r w:rsidRPr="009C256C">
              <w:rPr>
                <w:szCs w:val="24"/>
              </w:rPr>
              <w:t xml:space="preserve">Go to </w:t>
            </w:r>
            <w:hyperlink w:history="1" r:id="rId382">
              <w:r w:rsidR="00263DD0">
                <w:rPr>
                  <w:rStyle w:val="Hyperlink"/>
                  <w:rFonts w:cs="Arial"/>
                  <w:lang w:val="en"/>
                </w:rPr>
                <w:t>https://surveys.nces.ed.gov/bandb</w:t>
              </w:r>
              <w:r w:rsidRPr="009C256C">
                <w:rPr>
                  <w:rStyle w:val="Hyperlink"/>
                  <w:rFonts w:cs="Arial"/>
                  <w:lang w:val="en"/>
                </w:rPr>
                <w:t>/</w:t>
              </w:r>
            </w:hyperlink>
          </w:p>
          <w:p w:rsidRPr="009C256C" w:rsidR="00C43DF9" w:rsidP="00DB0652" w:rsidRDefault="00C43DF9" w14:paraId="2BFE8E81" w14:textId="77777777">
            <w:pPr>
              <w:keepNext/>
              <w:spacing w:before="20"/>
              <w:ind w:left="60"/>
              <w:rPr>
                <w:szCs w:val="24"/>
              </w:rPr>
            </w:pPr>
            <w:r w:rsidRPr="009C256C">
              <w:rPr>
                <w:szCs w:val="24"/>
              </w:rPr>
              <w:t xml:space="preserve">Enter your Study ID: </w:t>
            </w:r>
            <w:r w:rsidRPr="009C256C">
              <w:rPr>
                <w:b/>
                <w:szCs w:val="24"/>
              </w:rPr>
              <w:t>&lt;&lt;caseid&gt;&gt;</w:t>
            </w:r>
          </w:p>
          <w:p w:rsidRPr="009C256C" w:rsidR="00C43DF9" w:rsidP="00DB0652" w:rsidRDefault="00C43DF9" w14:paraId="5FADBA23" w14:textId="77777777">
            <w:pPr>
              <w:pStyle w:val="BodyText2"/>
              <w:spacing w:before="0" w:after="0"/>
              <w:ind w:left="60"/>
              <w:rPr>
                <w:szCs w:val="24"/>
              </w:rPr>
            </w:pPr>
            <w:r w:rsidRPr="009C256C">
              <w:rPr>
                <w:szCs w:val="24"/>
              </w:rPr>
              <w:t xml:space="preserve">Enter your Password: </w:t>
            </w:r>
            <w:r w:rsidRPr="009C256C">
              <w:rPr>
                <w:b/>
                <w:szCs w:val="24"/>
              </w:rPr>
              <w:t>&lt;&lt;password&gt;&gt;</w:t>
            </w:r>
          </w:p>
        </w:tc>
        <w:tc>
          <w:tcPr>
            <w:tcW w:w="810" w:type="dxa"/>
            <w:vAlign w:val="center"/>
          </w:tcPr>
          <w:p w:rsidRPr="009C256C" w:rsidR="00C43DF9" w:rsidP="00DB0652" w:rsidRDefault="00C43DF9" w14:paraId="26CAB14D" w14:textId="77777777">
            <w:pPr>
              <w:pStyle w:val="BodyText2"/>
              <w:jc w:val="center"/>
              <w:rPr>
                <w:szCs w:val="24"/>
              </w:rPr>
            </w:pPr>
            <w:r w:rsidRPr="009C256C">
              <w:rPr>
                <w:szCs w:val="24"/>
              </w:rPr>
              <w:t>OR</w:t>
            </w:r>
          </w:p>
        </w:tc>
        <w:tc>
          <w:tcPr>
            <w:tcW w:w="2250" w:type="dxa"/>
          </w:tcPr>
          <w:p w:rsidRPr="009C256C" w:rsidR="00C43DF9" w:rsidP="00DB0652" w:rsidRDefault="00C43DF9" w14:paraId="49008F9E" w14:textId="77777777">
            <w:pPr>
              <w:pStyle w:val="BodyText2"/>
              <w:rPr>
                <w:szCs w:val="24"/>
              </w:rPr>
            </w:pPr>
            <w:r w:rsidRPr="009C256C">
              <w:rPr>
                <w:szCs w:val="24"/>
              </w:rPr>
              <w:t>Scan this QR code</w:t>
            </w:r>
          </w:p>
          <w:p w:rsidRPr="009C256C" w:rsidR="00C43DF9" w:rsidP="00DB0652" w:rsidRDefault="00C43DF9" w14:paraId="35928687" w14:textId="77777777">
            <w:pPr>
              <w:pStyle w:val="BodyText2"/>
              <w:rPr>
                <w:szCs w:val="24"/>
              </w:rPr>
            </w:pPr>
            <w:r w:rsidRPr="009C256C">
              <w:rPr>
                <w:szCs w:val="24"/>
              </w:rPr>
              <w:t>&lt;&lt;QRCODE&gt;&gt;</w:t>
            </w:r>
          </w:p>
        </w:tc>
      </w:tr>
    </w:tbl>
    <w:p w:rsidRPr="009C256C" w:rsidR="00C43DF9" w:rsidP="00C43DF9" w:rsidRDefault="00C43DF9" w14:paraId="13B465D7" w14:textId="77777777">
      <w:pPr>
        <w:spacing w:before="120"/>
        <w:ind w:left="720" w:hanging="360"/>
        <w:rPr>
          <w:szCs w:val="24"/>
        </w:rPr>
      </w:pPr>
      <w:r w:rsidRPr="009C256C">
        <w:rPr>
          <w:szCs w:val="24"/>
        </w:rPr>
        <w:t>2.</w:t>
      </w:r>
      <w:r w:rsidRPr="009C256C">
        <w:rPr>
          <w:szCs w:val="24"/>
        </w:rPr>
        <w:tab/>
        <w:t xml:space="preserve">Phone: Call </w:t>
      </w:r>
      <w:r w:rsidRPr="009C256C">
        <w:t xml:space="preserve">855-322-2826 </w:t>
      </w:r>
      <w:r w:rsidRPr="009C256C">
        <w:rPr>
          <w:szCs w:val="24"/>
        </w:rPr>
        <w:t>to complete your survey over the phone.</w:t>
      </w:r>
    </w:p>
    <w:p w:rsidRPr="009C256C" w:rsidR="00C43DF9" w:rsidP="00C43DF9" w:rsidRDefault="00C43DF9" w14:paraId="0AB3A80C" w14:textId="3F84121F">
      <w:pPr>
        <w:pStyle w:val="BodyText2"/>
        <w:rPr>
          <w:szCs w:val="24"/>
        </w:rPr>
      </w:pPr>
      <w:r w:rsidRPr="009C256C">
        <w:rPr>
          <w:szCs w:val="24"/>
        </w:rPr>
        <w:t xml:space="preserve">If you have any questions, please call </w:t>
      </w:r>
      <w:r w:rsidRPr="009C256C">
        <w:t xml:space="preserve">855-322-2826 </w:t>
      </w:r>
      <w:r w:rsidRPr="009C256C">
        <w:rPr>
          <w:szCs w:val="24"/>
        </w:rPr>
        <w:t xml:space="preserve">or e-mail us at </w:t>
      </w:r>
      <w:hyperlink w:history="1" r:id="rId383">
        <w:r w:rsidRPr="00A31EF3" w:rsidR="005371F7">
          <w:rPr>
            <w:rStyle w:val="Hyperlink"/>
          </w:rPr>
          <w:t>bandb@rti.org</w:t>
        </w:r>
      </w:hyperlink>
      <w:r w:rsidRPr="009C256C">
        <w:rPr>
          <w:szCs w:val="24"/>
        </w:rPr>
        <w:t>.</w:t>
      </w:r>
    </w:p>
    <w:p w:rsidRPr="009C256C" w:rsidR="00C43DF9" w:rsidP="00C43DF9" w:rsidRDefault="00C43DF9" w14:paraId="29429E04" w14:textId="77777777">
      <w:pPr>
        <w:pStyle w:val="BodyText2"/>
        <w:rPr>
          <w:i/>
          <w:szCs w:val="24"/>
        </w:rPr>
      </w:pPr>
      <w:r w:rsidRPr="009C256C">
        <w:rPr>
          <w:i/>
          <w:szCs w:val="24"/>
        </w:rPr>
        <w:t>OMB Control Number: 1850-0926</w:t>
      </w:r>
    </w:p>
    <w:p w:rsidR="00622231" w:rsidP="00C43DF9" w:rsidRDefault="00C43DF9" w14:paraId="641A2FDA" w14:textId="721528B7">
      <w:pPr>
        <w:pStyle w:val="BodyText2"/>
        <w:rPr>
          <w:szCs w:val="24"/>
        </w:rPr>
      </w:pPr>
      <w:r w:rsidRPr="009C256C">
        <w:rPr>
          <w:i/>
          <w:szCs w:val="24"/>
        </w:rPr>
        <w:t>Learn more about our confidentiality procedures at</w:t>
      </w:r>
      <w:r w:rsidRPr="009C256C">
        <w:rPr>
          <w:szCs w:val="24"/>
        </w:rPr>
        <w:t xml:space="preserve"> </w:t>
      </w:r>
      <w:hyperlink w:history="1" r:id="rId384">
        <w:r w:rsidR="00263DD0">
          <w:rPr>
            <w:rStyle w:val="Hyperlink"/>
            <w:szCs w:val="24"/>
          </w:rPr>
          <w:t>https://surveys.nces.ed.gov/bandb</w:t>
        </w:r>
        <w:r w:rsidRPr="009C256C">
          <w:rPr>
            <w:rStyle w:val="Hyperlink"/>
            <w:szCs w:val="24"/>
          </w:rPr>
          <w:t>/confidentiality.aspx</w:t>
        </w:r>
      </w:hyperlink>
      <w:r w:rsidRPr="009C256C">
        <w:rPr>
          <w:szCs w:val="24"/>
        </w:rPr>
        <w:t xml:space="preserve"> </w:t>
      </w:r>
    </w:p>
    <w:p w:rsidRPr="00986AD8" w:rsidR="00622231" w:rsidP="00622231" w:rsidRDefault="00622231" w14:paraId="48BDBF72" w14:textId="77777777">
      <w:pPr>
        <w:pStyle w:val="AppH3"/>
      </w:pPr>
      <w:r w:rsidRPr="00986AD8">
        <w:t>N</w:t>
      </w:r>
      <w:r>
        <w:t>onresponse Follow-up</w:t>
      </w:r>
      <w:r w:rsidRPr="00986AD8">
        <w:t xml:space="preserve"> Announcement Postcard</w:t>
      </w:r>
    </w:p>
    <w:p w:rsidRPr="007C0985" w:rsidR="00622231" w:rsidP="00622231" w:rsidRDefault="00622231" w14:paraId="32665C38" w14:textId="77777777">
      <w:pPr>
        <w:pStyle w:val="H2noTOC"/>
        <w:rPr>
          <w:szCs w:val="24"/>
        </w:rPr>
      </w:pPr>
      <w:r w:rsidRPr="007C0985">
        <w:rPr>
          <w:szCs w:val="24"/>
        </w:rPr>
        <w:t>Outside</w:t>
      </w:r>
    </w:p>
    <w:p w:rsidRPr="007C0985" w:rsidR="00622231" w:rsidP="00622231" w:rsidRDefault="00622231" w14:paraId="1BECA816" w14:textId="77777777">
      <w:pPr>
        <w:pStyle w:val="BodyText2"/>
        <w:rPr>
          <w:szCs w:val="24"/>
        </w:rPr>
      </w:pPr>
      <w:r w:rsidRPr="007C0985">
        <w:rPr>
          <w:szCs w:val="24"/>
        </w:rPr>
        <w:t>[IF INCENTIVE ELIGI</w:t>
      </w:r>
      <w:r>
        <w:rPr>
          <w:szCs w:val="24"/>
        </w:rPr>
        <w:t>BLE</w:t>
      </w:r>
      <w:r w:rsidRPr="007C0985">
        <w:rPr>
          <w:szCs w:val="24"/>
        </w:rPr>
        <w:t xml:space="preserve">: &lt;&lt;Receive $5 for </w:t>
      </w:r>
      <w:r>
        <w:rPr>
          <w:szCs w:val="24"/>
        </w:rPr>
        <w:t>&lt;&lt;time&gt;&gt;</w:t>
      </w:r>
      <w:r w:rsidRPr="007C0985">
        <w:rPr>
          <w:szCs w:val="24"/>
        </w:rPr>
        <w:t xml:space="preserve"> minutes of your time.&gt;&gt;]/[ELSE: &lt;&lt;</w:t>
      </w:r>
      <w:r>
        <w:rPr>
          <w:szCs w:val="24"/>
        </w:rPr>
        <w:t>time&gt;&gt;</w:t>
      </w:r>
      <w:r w:rsidRPr="007C0985">
        <w:rPr>
          <w:szCs w:val="24"/>
        </w:rPr>
        <w:t xml:space="preserve"> minutes is all we need!&gt;&gt;] </w:t>
      </w:r>
    </w:p>
    <w:p w:rsidRPr="007C0985" w:rsidR="00622231" w:rsidP="00622231" w:rsidRDefault="00622231" w14:paraId="60F9225E" w14:textId="77777777">
      <w:pPr>
        <w:pStyle w:val="H2noTOC"/>
        <w:rPr>
          <w:szCs w:val="24"/>
        </w:rPr>
      </w:pPr>
      <w:r w:rsidRPr="007C0985">
        <w:rPr>
          <w:szCs w:val="24"/>
        </w:rPr>
        <w:t>Inside</w:t>
      </w:r>
    </w:p>
    <w:p w:rsidRPr="007C0985" w:rsidR="00622231" w:rsidP="00622231" w:rsidRDefault="00622231" w14:paraId="50A849D6" w14:textId="77777777">
      <w:pPr>
        <w:pStyle w:val="BodyText2"/>
        <w:rPr>
          <w:szCs w:val="24"/>
        </w:rPr>
      </w:pPr>
      <w:r w:rsidRPr="007C0985">
        <w:rPr>
          <w:szCs w:val="24"/>
        </w:rPr>
        <w:t xml:space="preserve">&lt;&lt;fname&gt;&gt;, we are counting on your help to make </w:t>
      </w:r>
      <w:r>
        <w:rPr>
          <w:szCs w:val="24"/>
        </w:rPr>
        <w:t>B&amp;B</w:t>
      </w:r>
      <w:r w:rsidRPr="007C0985">
        <w:rPr>
          <w:szCs w:val="24"/>
        </w:rPr>
        <w:t xml:space="preserve"> a success! To learn about the experiences of students like you we have reduced your survey to only </w:t>
      </w:r>
      <w:r>
        <w:rPr>
          <w:szCs w:val="24"/>
        </w:rPr>
        <w:t>&lt;&lt;time&gt;&gt;</w:t>
      </w:r>
      <w:r w:rsidRPr="007C0985">
        <w:rPr>
          <w:szCs w:val="24"/>
        </w:rPr>
        <w:t xml:space="preserve"> minutes. Complete this short survey now[IF INCENTIVE ELIGIBLE:&lt;&lt;, and receive $5&gt;&gt;]!</w:t>
      </w:r>
    </w:p>
    <w:p w:rsidRPr="007C0985" w:rsidR="00622231" w:rsidP="00622231" w:rsidRDefault="00622231" w14:paraId="632580D7" w14:textId="77777777">
      <w:pPr>
        <w:pStyle w:val="BodyText2"/>
        <w:rPr>
          <w:szCs w:val="24"/>
        </w:rPr>
      </w:pPr>
      <w:r w:rsidRPr="007C0985">
        <w:rPr>
          <w:szCs w:val="24"/>
        </w:rPr>
        <w:t xml:space="preserve">Please complete in one of two ways: </w:t>
      </w:r>
    </w:p>
    <w:p w:rsidRPr="007C0985" w:rsidR="00622231" w:rsidP="00622231" w:rsidRDefault="00622231" w14:paraId="30CC99BD" w14:textId="77777777">
      <w:pPr>
        <w:pStyle w:val="ListParagraph"/>
        <w:numPr>
          <w:ilvl w:val="0"/>
          <w:numId w:val="21"/>
        </w:numPr>
        <w:spacing w:after="120"/>
        <w:ind w:left="720" w:hanging="360"/>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7C0985" w:rsidR="00622231" w:rsidTr="00F518C9" w14:paraId="35201443" w14:textId="77777777">
        <w:tc>
          <w:tcPr>
            <w:tcW w:w="3960" w:type="dxa"/>
          </w:tcPr>
          <w:p w:rsidR="00622231" w:rsidP="00F518C9" w:rsidRDefault="00622231" w14:paraId="3432B523" w14:textId="01CC11B5">
            <w:pPr>
              <w:keepNext/>
              <w:spacing w:before="20"/>
              <w:ind w:left="60"/>
              <w:rPr>
                <w:rStyle w:val="Hyperlink"/>
                <w:szCs w:val="24"/>
              </w:rPr>
            </w:pPr>
            <w:r w:rsidRPr="007C0985">
              <w:rPr>
                <w:szCs w:val="24"/>
              </w:rPr>
              <w:t xml:space="preserve">Go to </w:t>
            </w:r>
            <w:hyperlink w:history="1" r:id="rId385">
              <w:r w:rsidR="00263DD0">
                <w:rPr>
                  <w:rStyle w:val="Hyperlink"/>
                  <w:rFonts w:cs="Arial"/>
                  <w:lang w:val="en"/>
                </w:rPr>
                <w:t>https://surveys.nces.ed.gov/bandb</w:t>
              </w:r>
              <w:r w:rsidRPr="002979E8">
                <w:rPr>
                  <w:rStyle w:val="Hyperlink"/>
                  <w:rFonts w:cs="Arial"/>
                  <w:lang w:val="en"/>
                </w:rPr>
                <w:t>/</w:t>
              </w:r>
            </w:hyperlink>
          </w:p>
          <w:p w:rsidRPr="007C0985" w:rsidR="00622231" w:rsidP="00F518C9" w:rsidRDefault="00622231" w14:paraId="185BD283"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622231" w:rsidP="00F518C9" w:rsidRDefault="00622231" w14:paraId="15A7BA6B"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622231" w:rsidP="00F518C9" w:rsidRDefault="00622231" w14:paraId="5EA751A4" w14:textId="77777777">
            <w:pPr>
              <w:pStyle w:val="BodyText2"/>
              <w:jc w:val="center"/>
              <w:rPr>
                <w:szCs w:val="24"/>
              </w:rPr>
            </w:pPr>
            <w:r w:rsidRPr="007C0985">
              <w:rPr>
                <w:szCs w:val="24"/>
              </w:rPr>
              <w:t>OR</w:t>
            </w:r>
          </w:p>
        </w:tc>
        <w:tc>
          <w:tcPr>
            <w:tcW w:w="2250" w:type="dxa"/>
          </w:tcPr>
          <w:p w:rsidRPr="007C0985" w:rsidR="00622231" w:rsidP="00F518C9" w:rsidRDefault="00622231" w14:paraId="53F3F850" w14:textId="77777777">
            <w:pPr>
              <w:pStyle w:val="BodyText2"/>
              <w:spacing w:before="0"/>
              <w:rPr>
                <w:szCs w:val="24"/>
              </w:rPr>
            </w:pPr>
            <w:r w:rsidRPr="007C0985">
              <w:rPr>
                <w:szCs w:val="24"/>
              </w:rPr>
              <w:t>Scan this QR code</w:t>
            </w:r>
          </w:p>
          <w:p w:rsidRPr="007C0985" w:rsidR="00622231" w:rsidP="00F518C9" w:rsidRDefault="00622231" w14:paraId="5189F8F1" w14:textId="77777777">
            <w:pPr>
              <w:pStyle w:val="BodyText2"/>
              <w:rPr>
                <w:szCs w:val="24"/>
              </w:rPr>
            </w:pPr>
            <w:r w:rsidRPr="007C0985">
              <w:rPr>
                <w:szCs w:val="24"/>
              </w:rPr>
              <w:t>&lt;&lt;QRCODE&gt;&gt;</w:t>
            </w:r>
          </w:p>
        </w:tc>
      </w:tr>
    </w:tbl>
    <w:p w:rsidRPr="007C0985" w:rsidR="00622231" w:rsidP="00622231" w:rsidRDefault="00622231" w14:paraId="2AB61898" w14:textId="77777777">
      <w:pPr>
        <w:spacing w:before="120"/>
        <w:ind w:left="720" w:hanging="360"/>
        <w:rPr>
          <w:szCs w:val="24"/>
        </w:rPr>
      </w:pPr>
      <w:r w:rsidRPr="007C0985">
        <w:rPr>
          <w:szCs w:val="24"/>
        </w:rPr>
        <w:t>2.</w:t>
      </w:r>
      <w:r w:rsidRPr="007C0985">
        <w:rPr>
          <w:szCs w:val="24"/>
        </w:rPr>
        <w:tab/>
        <w:t>Phone: Call 8</w:t>
      </w:r>
      <w:r>
        <w:rPr>
          <w:szCs w:val="24"/>
        </w:rPr>
        <w:t>55-322-2826</w:t>
      </w:r>
      <w:r w:rsidRPr="007C0985">
        <w:rPr>
          <w:szCs w:val="24"/>
        </w:rPr>
        <w:t xml:space="preserve"> to complete your survey over the phone</w:t>
      </w:r>
      <w:r>
        <w:rPr>
          <w:szCs w:val="24"/>
        </w:rPr>
        <w:t>.</w:t>
      </w:r>
    </w:p>
    <w:p w:rsidR="00622231" w:rsidP="00622231" w:rsidRDefault="00622231" w14:paraId="26DA5949" w14:textId="541D2054">
      <w:pPr>
        <w:pStyle w:val="BodyText2"/>
        <w:rPr>
          <w:szCs w:val="24"/>
        </w:rPr>
      </w:pPr>
      <w:r w:rsidRPr="007C0985">
        <w:rPr>
          <w:szCs w:val="24"/>
        </w:rPr>
        <w:t>If you have any questions, please call 8</w:t>
      </w:r>
      <w:r>
        <w:rPr>
          <w:szCs w:val="24"/>
        </w:rPr>
        <w:t>55-322-2826</w:t>
      </w:r>
      <w:r w:rsidRPr="007C0985">
        <w:rPr>
          <w:szCs w:val="24"/>
        </w:rPr>
        <w:t xml:space="preserve"> or e-mail us a</w:t>
      </w:r>
      <w:r>
        <w:rPr>
          <w:szCs w:val="24"/>
        </w:rPr>
        <w:t xml:space="preserve">t </w:t>
      </w:r>
      <w:hyperlink w:history="1" r:id="rId386">
        <w:r w:rsidRPr="00A31EF3" w:rsidR="005371F7">
          <w:rPr>
            <w:rStyle w:val="Hyperlink"/>
          </w:rPr>
          <w:t>bandb@rti.org</w:t>
        </w:r>
      </w:hyperlink>
      <w:r>
        <w:rPr>
          <w:szCs w:val="24"/>
        </w:rPr>
        <w:t>.</w:t>
      </w:r>
    </w:p>
    <w:p w:rsidRPr="007C0985" w:rsidR="00622231" w:rsidP="00622231" w:rsidRDefault="00622231" w14:paraId="21A005BC" w14:textId="77777777">
      <w:pPr>
        <w:pStyle w:val="BodyText2"/>
        <w:rPr>
          <w:szCs w:val="24"/>
        </w:rPr>
      </w:pPr>
      <w:r w:rsidRPr="007C0985">
        <w:rPr>
          <w:szCs w:val="24"/>
        </w:rPr>
        <w:t>.</w:t>
      </w:r>
    </w:p>
    <w:p w:rsidRPr="007C0985" w:rsidR="00622231" w:rsidP="00622231" w:rsidRDefault="00622231" w14:paraId="1308CA54" w14:textId="77777777">
      <w:pPr>
        <w:pStyle w:val="BodyText2"/>
        <w:rPr>
          <w:i/>
          <w:szCs w:val="24"/>
        </w:rPr>
      </w:pPr>
      <w:r w:rsidRPr="007C0985">
        <w:rPr>
          <w:i/>
          <w:szCs w:val="24"/>
        </w:rPr>
        <w:t>OMB Control Number: 1850-0</w:t>
      </w:r>
      <w:r>
        <w:rPr>
          <w:i/>
          <w:szCs w:val="24"/>
        </w:rPr>
        <w:t>926</w:t>
      </w:r>
    </w:p>
    <w:p w:rsidRPr="00986AD8" w:rsidR="00622231" w:rsidP="00622231" w:rsidRDefault="00622231" w14:paraId="5346A180" w14:textId="22D0C72C">
      <w:pPr>
        <w:pStyle w:val="BodyText2"/>
      </w:pPr>
      <w:r w:rsidRPr="007C0985">
        <w:rPr>
          <w:i/>
          <w:szCs w:val="24"/>
        </w:rPr>
        <w:t>Learn more about our confidentiality procedures at</w:t>
      </w:r>
      <w:r w:rsidRPr="007C0985">
        <w:rPr>
          <w:szCs w:val="24"/>
        </w:rPr>
        <w:t xml:space="preserve"> </w:t>
      </w:r>
      <w:hyperlink w:history="1" r:id="rId387">
        <w:r w:rsidR="00263DD0">
          <w:rPr>
            <w:rStyle w:val="Hyperlink"/>
            <w:szCs w:val="24"/>
          </w:rPr>
          <w:t>https://surveys.nces.ed.gov/bandb</w:t>
        </w:r>
        <w:r w:rsidRPr="002979E8">
          <w:rPr>
            <w:rStyle w:val="Hyperlink"/>
            <w:szCs w:val="24"/>
          </w:rPr>
          <w:t>/confidentiality.aspx</w:t>
        </w:r>
      </w:hyperlink>
      <w:r w:rsidRPr="007C0985">
        <w:rPr>
          <w:szCs w:val="24"/>
        </w:rPr>
        <w:t xml:space="preserve"> </w:t>
      </w:r>
    </w:p>
    <w:p w:rsidR="00C43DF9" w:rsidP="00C43DF9" w:rsidRDefault="00563C6A" w14:paraId="7BB4C821" w14:textId="71B912FC">
      <w:pPr>
        <w:pStyle w:val="BodyText2"/>
        <w:rPr>
          <w:szCs w:val="24"/>
        </w:rPr>
      </w:pPr>
      <w:r>
        <w:rPr>
          <w:szCs w:val="24"/>
        </w:rPr>
        <w:br/>
      </w:r>
    </w:p>
    <w:p w:rsidRPr="00986AD8" w:rsidR="00563C6A" w:rsidP="00563C6A" w:rsidRDefault="00563C6A" w14:paraId="678D0136" w14:textId="69C0CD03">
      <w:pPr>
        <w:pStyle w:val="AppH3"/>
      </w:pPr>
      <w:r>
        <w:lastRenderedPageBreak/>
        <w:t>Reminder Postcard 10</w:t>
      </w:r>
    </w:p>
    <w:p w:rsidRPr="007C0985" w:rsidR="00563C6A" w:rsidP="00563C6A" w:rsidRDefault="00563C6A" w14:paraId="27745EF1" w14:textId="77777777">
      <w:pPr>
        <w:pStyle w:val="H2noTOC"/>
        <w:rPr>
          <w:szCs w:val="24"/>
        </w:rPr>
      </w:pPr>
      <w:r w:rsidRPr="007C0985">
        <w:rPr>
          <w:szCs w:val="24"/>
        </w:rPr>
        <w:t>Outside</w:t>
      </w:r>
    </w:p>
    <w:p w:rsidRPr="007C0985" w:rsidR="00563C6A" w:rsidP="00563C6A" w:rsidRDefault="00563C6A" w14:paraId="366B13BA" w14:textId="77777777">
      <w:pPr>
        <w:pStyle w:val="BodyText2"/>
        <w:rPr>
          <w:szCs w:val="24"/>
        </w:rPr>
      </w:pPr>
      <w:r w:rsidRPr="007C0985">
        <w:rPr>
          <w:szCs w:val="24"/>
        </w:rPr>
        <w:t>Data collection ends soon. Complete your survey today.</w:t>
      </w:r>
    </w:p>
    <w:p w:rsidRPr="007C0985" w:rsidR="00563C6A" w:rsidP="00563C6A" w:rsidRDefault="00563C6A" w14:paraId="44E087AF" w14:textId="77777777">
      <w:pPr>
        <w:pStyle w:val="H2noTOC"/>
        <w:rPr>
          <w:szCs w:val="24"/>
        </w:rPr>
      </w:pPr>
      <w:r w:rsidRPr="007C0985">
        <w:rPr>
          <w:szCs w:val="24"/>
        </w:rPr>
        <w:t>Inside</w:t>
      </w:r>
    </w:p>
    <w:p w:rsidRPr="007C0985" w:rsidR="00563C6A" w:rsidP="00563C6A" w:rsidRDefault="00563C6A" w14:paraId="74C2187E" w14:textId="2766ACA0">
      <w:pPr>
        <w:pStyle w:val="BodyText2"/>
        <w:rPr>
          <w:szCs w:val="24"/>
        </w:rPr>
      </w:pPr>
      <w:r w:rsidRPr="007C0985">
        <w:rPr>
          <w:szCs w:val="24"/>
        </w:rPr>
        <w:t xml:space="preserve">Only a few more </w:t>
      </w:r>
      <w:r w:rsidRPr="00563C6A">
        <w:rPr>
          <w:szCs w:val="24"/>
        </w:rPr>
        <w:t>[</w:t>
      </w:r>
      <w:r w:rsidRPr="00035BDB">
        <w:rPr>
          <w:szCs w:val="24"/>
        </w:rPr>
        <w:t xml:space="preserve">INSERT MERGE FIELD FROM TABLE – TIME FRAME TEXT, </w:t>
      </w:r>
      <w:r w:rsidR="005A6243">
        <w:rPr>
          <w:szCs w:val="24"/>
        </w:rPr>
        <w:t>PAGE E</w:t>
      </w:r>
      <w:r w:rsidR="00243EDF">
        <w:rPr>
          <w:szCs w:val="24"/>
        </w:rPr>
        <w:t>-13</w:t>
      </w:r>
      <w:r w:rsidR="00A1541E">
        <w:rPr>
          <w:szCs w:val="24"/>
        </w:rPr>
        <w:t>8</w:t>
      </w:r>
      <w:r w:rsidRPr="00035BDB">
        <w:rPr>
          <w:szCs w:val="24"/>
        </w:rPr>
        <w:t>]</w:t>
      </w:r>
      <w:r w:rsidRPr="007C0985">
        <w:rPr>
          <w:szCs w:val="24"/>
        </w:rPr>
        <w:t xml:space="preserve"> to complete your </w:t>
      </w:r>
      <w:r>
        <w:rPr>
          <w:szCs w:val="24"/>
        </w:rPr>
        <w:t>B&amp;B</w:t>
      </w:r>
      <w:r w:rsidRPr="007C0985">
        <w:rPr>
          <w:szCs w:val="24"/>
        </w:rPr>
        <w:t xml:space="preserve"> survey. You can complete your &lt;&lt;time&gt;&gt;-minute survey in one of two ways:</w:t>
      </w:r>
    </w:p>
    <w:p w:rsidRPr="007C0985" w:rsidR="00563C6A" w:rsidP="00563C6A" w:rsidRDefault="00563C6A" w14:paraId="55328465" w14:textId="77777777">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779072" behindDoc="0" locked="0" layoutInCell="1" allowOverlap="1" wp14:editId="2AF9D511" wp14:anchorId="059301B2">
                <wp:simplePos x="0" y="0"/>
                <wp:positionH relativeFrom="margin">
                  <wp:align>right</wp:align>
                </wp:positionH>
                <wp:positionV relativeFrom="paragraph">
                  <wp:posOffset>219075</wp:posOffset>
                </wp:positionV>
                <wp:extent cx="1543050" cy="723900"/>
                <wp:effectExtent l="0" t="0" r="0" b="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Pr="00EE59FD" w:rsidR="003E70BE" w:rsidP="00EE59FD" w:rsidRDefault="003E70BE" w14:paraId="7108540A" w14:textId="7AE3208D">
                            <w:pPr>
                              <w:jc w:val="center"/>
                              <w:rPr>
                                <w:i/>
                                <w:iCs/>
                                <w:sz w:val="20"/>
                                <w:szCs w:val="16"/>
                              </w:rPr>
                            </w:pPr>
                            <w:r w:rsidRPr="00EE59FD">
                              <w:rPr>
                                <w:rFonts w:cs="Arial"/>
                                <w:b/>
                                <w:bCs/>
                                <w:i/>
                                <w:iCs/>
                                <w:color w:val="00B050"/>
                                <w:sz w:val="20"/>
                              </w:rPr>
                              <w:t>Thank you for making B&amp;B:16/17 a success – help us achieve the same in B&amp;B:1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47" style="position:absolute;left:0;text-align:left;margin-left:70.3pt;margin-top:17.25pt;width:121.5pt;height:57pt;z-index:251779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" w14:anchorId="059301B2">
                <v:textbox>
                  <w:txbxContent>
                    <w:p w:rsidRPr="00EE59FD" w:rsidR="003E70BE" w:rsidP="00EE59FD" w:rsidRDefault="003E70BE" w14:paraId="7108540A" w14:textId="7AE3208D">
                      <w:pPr>
                        <w:jc w:val="center"/>
                        <w:rPr>
                          <w:i/>
                          <w:iCs/>
                          <w:sz w:val="20"/>
                          <w:szCs w:val="16"/>
                        </w:rPr>
                      </w:pPr>
                      <w:r w:rsidRPr="00EE59FD">
                        <w:rPr>
                          <w:rFonts w:cs="Arial"/>
                          <w:b/>
                          <w:bCs/>
                          <w:i/>
                          <w:iCs/>
                          <w:color w:val="00B050"/>
                          <w:sz w:val="20"/>
                        </w:rPr>
                        <w:t>Thank you for making B&amp;B:16/17 a success – help us achieve the same in B&amp;B:16/20!</w:t>
                      </w:r>
                    </w:p>
                  </w:txbxContent>
                </v:textbox>
                <w10:wrap type="square" anchorx="margin"/>
              </v:shape>
            </w:pict>
          </mc:Fallback>
        </mc:AlternateContent>
      </w: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563C6A" w:rsidTr="002C6E9C" w14:paraId="050D2B38" w14:textId="77777777">
        <w:tc>
          <w:tcPr>
            <w:tcW w:w="3870" w:type="dxa"/>
          </w:tcPr>
          <w:p w:rsidRPr="00F1088F" w:rsidR="00563C6A" w:rsidP="002C6E9C" w:rsidRDefault="00563C6A" w14:paraId="0E0E02D1" w14:textId="3FF7241E">
            <w:pPr>
              <w:keepNext/>
              <w:spacing w:before="20"/>
              <w:ind w:left="60"/>
              <w:rPr>
                <w:rStyle w:val="Hyperlink"/>
                <w:szCs w:val="24"/>
              </w:rPr>
            </w:pPr>
            <w:r w:rsidRPr="00F1088F">
              <w:rPr>
                <w:szCs w:val="24"/>
              </w:rPr>
              <w:t xml:space="preserve">Go to </w:t>
            </w:r>
            <w:hyperlink w:history="1" r:id="rId388">
              <w:r w:rsidR="00263DD0">
                <w:rPr>
                  <w:rStyle w:val="Hyperlink"/>
                  <w:rFonts w:cs="Arial"/>
                  <w:lang w:val="en"/>
                </w:rPr>
                <w:t>https://surveys.nces.ed.gov/bandb</w:t>
              </w:r>
              <w:r w:rsidRPr="00F1088F">
                <w:rPr>
                  <w:rStyle w:val="Hyperlink"/>
                  <w:rFonts w:cs="Arial"/>
                  <w:lang w:val="en"/>
                </w:rPr>
                <w:t>/</w:t>
              </w:r>
            </w:hyperlink>
          </w:p>
          <w:p w:rsidRPr="00F1088F" w:rsidR="00563C6A" w:rsidP="002C6E9C" w:rsidRDefault="00563C6A" w14:paraId="4A8EC386"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563C6A" w:rsidP="002C6E9C" w:rsidRDefault="00563C6A" w14:paraId="61EFBCFA"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563C6A" w:rsidP="002C6E9C" w:rsidRDefault="00563C6A" w14:paraId="45319FBB" w14:textId="77777777">
            <w:pPr>
              <w:pStyle w:val="BodyText2"/>
              <w:jc w:val="center"/>
              <w:rPr>
                <w:szCs w:val="24"/>
              </w:rPr>
            </w:pPr>
            <w:r w:rsidRPr="00F1088F">
              <w:rPr>
                <w:szCs w:val="24"/>
              </w:rPr>
              <w:t>OR</w:t>
            </w:r>
          </w:p>
        </w:tc>
        <w:tc>
          <w:tcPr>
            <w:tcW w:w="2250" w:type="dxa"/>
          </w:tcPr>
          <w:p w:rsidRPr="00F1088F" w:rsidR="00563C6A" w:rsidP="002C6E9C" w:rsidRDefault="00563C6A" w14:paraId="1BC9ABC4" w14:textId="77777777">
            <w:pPr>
              <w:pStyle w:val="BodyText2"/>
              <w:spacing w:before="0"/>
              <w:rPr>
                <w:szCs w:val="24"/>
              </w:rPr>
            </w:pPr>
            <w:r w:rsidRPr="00F1088F">
              <w:rPr>
                <w:szCs w:val="24"/>
              </w:rPr>
              <w:t>Scan this QR code</w:t>
            </w:r>
            <w:r>
              <w:rPr>
                <w:szCs w:val="24"/>
              </w:rPr>
              <w:t xml:space="preserve"> </w:t>
            </w:r>
          </w:p>
          <w:p w:rsidRPr="00F1088F" w:rsidR="00563C6A" w:rsidP="002C6E9C" w:rsidRDefault="00563C6A" w14:paraId="22CF4816" w14:textId="77777777">
            <w:pPr>
              <w:pStyle w:val="BodyText2"/>
              <w:rPr>
                <w:szCs w:val="24"/>
              </w:rPr>
            </w:pPr>
            <w:r w:rsidRPr="00F1088F">
              <w:rPr>
                <w:szCs w:val="24"/>
              </w:rPr>
              <w:t>&lt;&lt;QRCODE&gt;&gt;</w:t>
            </w:r>
          </w:p>
        </w:tc>
      </w:tr>
    </w:tbl>
    <w:p w:rsidRPr="00F1088F" w:rsidR="00563C6A" w:rsidP="00563C6A" w:rsidRDefault="00563C6A" w14:paraId="653FB1CC"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563C6A" w:rsidP="00563C6A" w:rsidRDefault="00563C6A" w14:paraId="5794D0A0" w14:textId="25D80056">
      <w:pPr>
        <w:pStyle w:val="BodyText2"/>
        <w:rPr>
          <w:szCs w:val="24"/>
        </w:rPr>
      </w:pPr>
      <w:r w:rsidRPr="00F1088F">
        <w:rPr>
          <w:szCs w:val="24"/>
        </w:rPr>
        <w:t>[IF INCENTIVE ELIGIBLE: &lt;&lt;Once you’ve completed your survey, we will send you $&lt;&lt;</w:t>
      </w:r>
      <w:r w:rsidR="00084605">
        <w:rPr>
          <w:szCs w:val="24"/>
        </w:rPr>
        <w:t>inc_amount</w:t>
      </w:r>
      <w:r w:rsidRPr="00F1088F">
        <w:rPr>
          <w:szCs w:val="24"/>
        </w:rPr>
        <w:t xml:space="preserve">&gt;&gt; to thank you for your time.&gt;&gt;] If you have any questions, please call </w:t>
      </w:r>
      <w:r w:rsidRPr="00F1088F">
        <w:t xml:space="preserve">855-322-2826 </w:t>
      </w:r>
      <w:r w:rsidRPr="00F1088F">
        <w:rPr>
          <w:szCs w:val="24"/>
        </w:rPr>
        <w:t xml:space="preserve">or e-mail us at </w:t>
      </w:r>
      <w:hyperlink w:history="1" r:id="rId389">
        <w:r w:rsidRPr="00A31EF3" w:rsidR="005371F7">
          <w:rPr>
            <w:rStyle w:val="Hyperlink"/>
          </w:rPr>
          <w:t>bandb@rti.org</w:t>
        </w:r>
      </w:hyperlink>
      <w:r w:rsidRPr="00F1088F">
        <w:rPr>
          <w:szCs w:val="24"/>
        </w:rPr>
        <w:t>.</w:t>
      </w:r>
    </w:p>
    <w:p w:rsidRPr="00F1088F" w:rsidR="00563C6A" w:rsidP="00563C6A" w:rsidRDefault="00563C6A" w14:paraId="03146B16" w14:textId="77777777">
      <w:pPr>
        <w:pStyle w:val="BodyText2"/>
        <w:rPr>
          <w:szCs w:val="24"/>
        </w:rPr>
      </w:pPr>
      <w:r w:rsidRPr="00F1088F">
        <w:rPr>
          <w:szCs w:val="24"/>
        </w:rPr>
        <w:t>Complete your survey as soon as possible!</w:t>
      </w:r>
    </w:p>
    <w:p w:rsidRPr="00F1088F" w:rsidR="00563C6A" w:rsidP="00563C6A" w:rsidRDefault="00563C6A" w14:paraId="415CE01E" w14:textId="77777777">
      <w:pPr>
        <w:pStyle w:val="BodyText2"/>
        <w:rPr>
          <w:i/>
          <w:szCs w:val="24"/>
        </w:rPr>
      </w:pPr>
      <w:r w:rsidRPr="00F1088F">
        <w:rPr>
          <w:i/>
          <w:szCs w:val="24"/>
        </w:rPr>
        <w:t>OMB Control Number: 1850-0926</w:t>
      </w:r>
    </w:p>
    <w:p w:rsidR="00563C6A" w:rsidP="00563C6A" w:rsidRDefault="00563C6A" w14:paraId="230EB06D" w14:textId="0D144C9F">
      <w:pPr>
        <w:pStyle w:val="BodyText2"/>
        <w:rPr>
          <w:szCs w:val="24"/>
        </w:rPr>
      </w:pPr>
      <w:r w:rsidRPr="00F1088F">
        <w:rPr>
          <w:i/>
          <w:szCs w:val="24"/>
        </w:rPr>
        <w:t>Learn more about our confidentiality procedures at</w:t>
      </w:r>
      <w:r w:rsidRPr="00F1088F">
        <w:rPr>
          <w:szCs w:val="24"/>
        </w:rPr>
        <w:t xml:space="preserve"> </w:t>
      </w:r>
      <w:hyperlink w:history="1" r:id="rId390">
        <w:r w:rsidR="00263DD0">
          <w:rPr>
            <w:rStyle w:val="Hyperlink"/>
            <w:szCs w:val="24"/>
          </w:rPr>
          <w:t>https://surveys.nces.ed.gov/bandb</w:t>
        </w:r>
        <w:r w:rsidRPr="00F1088F">
          <w:rPr>
            <w:rStyle w:val="Hyperlink"/>
            <w:szCs w:val="24"/>
          </w:rPr>
          <w:t>/confidentiality.aspx</w:t>
        </w:r>
      </w:hyperlink>
      <w:r w:rsidRPr="007C0985">
        <w:rPr>
          <w:szCs w:val="24"/>
        </w:rPr>
        <w:t xml:space="preserve"> </w:t>
      </w:r>
    </w:p>
    <w:p w:rsidRPr="00E56131" w:rsidR="00563C6A" w:rsidP="00731398" w:rsidRDefault="00563C6A" w14:paraId="64B7D8B5" w14:textId="77777777">
      <w:pPr>
        <w:pStyle w:val="BodyText"/>
      </w:pPr>
      <w:bookmarkStart w:name="_Toc20492715" w:id="201"/>
    </w:p>
    <w:p w:rsidRPr="00E56131" w:rsidR="00C43DF9" w:rsidP="00563C6A" w:rsidRDefault="00C43DF9" w14:paraId="2ED5AFA9" w14:textId="7C0196C1">
      <w:pPr>
        <w:pStyle w:val="Heading2"/>
      </w:pPr>
      <w:bookmarkStart w:name="_Toc25154557" w:id="202"/>
      <w:r w:rsidRPr="00986AD8">
        <w:t>As Needed Postcards</w:t>
      </w:r>
      <w:bookmarkEnd w:id="201"/>
      <w:bookmarkEnd w:id="202"/>
    </w:p>
    <w:p w:rsidRPr="00986AD8" w:rsidR="00C43DF9" w:rsidP="00C43DF9" w:rsidRDefault="00C43DF9" w14:paraId="4EA35070" w14:textId="62D77CDE">
      <w:pPr>
        <w:pStyle w:val="AppH3"/>
      </w:pPr>
      <w:r w:rsidRPr="00986AD8">
        <w:t>As Needed Postcard</w:t>
      </w:r>
      <w:r w:rsidR="00563C6A">
        <w:t xml:space="preserve"> Reminder 1</w:t>
      </w:r>
    </w:p>
    <w:p w:rsidRPr="007C0985" w:rsidR="00C43DF9" w:rsidP="00C43DF9" w:rsidRDefault="00C43DF9" w14:paraId="6A51C794" w14:textId="77777777">
      <w:pPr>
        <w:pStyle w:val="H2noTOC"/>
        <w:rPr>
          <w:szCs w:val="24"/>
        </w:rPr>
      </w:pPr>
      <w:r w:rsidRPr="007C0985">
        <w:rPr>
          <w:szCs w:val="24"/>
        </w:rPr>
        <w:t>Outside</w:t>
      </w:r>
    </w:p>
    <w:p w:rsidRPr="007C0985" w:rsidR="00C43DF9" w:rsidP="00C43DF9" w:rsidRDefault="00C43DF9" w14:paraId="5E62725F" w14:textId="77777777">
      <w:pPr>
        <w:pStyle w:val="BodyText2"/>
        <w:rPr>
          <w:szCs w:val="24"/>
        </w:rPr>
      </w:pPr>
      <w:r w:rsidRPr="007C0985">
        <w:rPr>
          <w:szCs w:val="24"/>
        </w:rPr>
        <w:t>You can help shape higher education policy!</w:t>
      </w:r>
    </w:p>
    <w:p w:rsidRPr="007C0985" w:rsidR="00C43DF9" w:rsidP="00C43DF9" w:rsidRDefault="00C43DF9" w14:paraId="01CA9F26" w14:textId="77777777">
      <w:pPr>
        <w:pStyle w:val="H2noTOC"/>
        <w:rPr>
          <w:szCs w:val="24"/>
        </w:rPr>
      </w:pPr>
      <w:r w:rsidRPr="007C0985">
        <w:rPr>
          <w:szCs w:val="24"/>
        </w:rPr>
        <w:t>Inside</w:t>
      </w:r>
    </w:p>
    <w:p w:rsidRPr="00366E83" w:rsidR="00C43DF9" w:rsidP="00C43DF9" w:rsidRDefault="00C43DF9" w14:paraId="55483937" w14:textId="5FEFFC92">
      <w:pPr>
        <w:tabs>
          <w:tab w:val="left" w:pos="6480"/>
          <w:tab w:val="left" w:pos="7740"/>
        </w:tabs>
      </w:pPr>
      <w:r w:rsidRPr="007C0985">
        <w:rPr>
          <w:szCs w:val="24"/>
        </w:rPr>
        <w:t xml:space="preserve">Data from </w:t>
      </w:r>
      <w:r>
        <w:rPr>
          <w:szCs w:val="24"/>
        </w:rPr>
        <w:t>B&amp;B</w:t>
      </w:r>
      <w:r w:rsidRPr="007C0985">
        <w:rPr>
          <w:szCs w:val="24"/>
        </w:rPr>
        <w:t xml:space="preserve"> helps policymakers better understand how </w:t>
      </w:r>
      <w:r w:rsidRPr="00366E83">
        <w:t>earning a bachelor’s degree impacts choices for additional education and employment paths.</w:t>
      </w:r>
    </w:p>
    <w:p w:rsidRPr="009C256C" w:rsidR="00C43DF9" w:rsidP="00C43DF9" w:rsidRDefault="00C43DF9" w14:paraId="4EC7C69A" w14:textId="77777777">
      <w:pPr>
        <w:pStyle w:val="BodyText2"/>
        <w:rPr>
          <w:szCs w:val="24"/>
        </w:rPr>
      </w:pPr>
      <w:r w:rsidRPr="007C0985">
        <w:rPr>
          <w:szCs w:val="24"/>
        </w:rPr>
        <w:t xml:space="preserve">By completing your survey, </w:t>
      </w:r>
      <w:r w:rsidRPr="009C256C">
        <w:rPr>
          <w:szCs w:val="24"/>
        </w:rPr>
        <w:t>you can inform education policy!</w:t>
      </w:r>
    </w:p>
    <w:p w:rsidRPr="007C0985" w:rsidR="00C43DF9" w:rsidP="00C43DF9" w:rsidRDefault="00C43DF9" w14:paraId="611AE7B2" w14:textId="598D4007">
      <w:pPr>
        <w:pStyle w:val="BodyText2"/>
        <w:rPr>
          <w:rStyle w:val="Hyperlink"/>
          <w:szCs w:val="24"/>
        </w:rPr>
      </w:pPr>
      <w:r w:rsidRPr="009C256C">
        <w:rPr>
          <w:szCs w:val="24"/>
        </w:rPr>
        <w:t xml:space="preserve">To complete your survey, go to </w:t>
      </w:r>
      <w:hyperlink w:history="1" r:id="rId391">
        <w:r w:rsidR="00263DD0">
          <w:rPr>
            <w:rStyle w:val="Hyperlink"/>
            <w:lang w:val="en"/>
          </w:rPr>
          <w:t>https://surveys.nces.ed.gov/bandb</w:t>
        </w:r>
        <w:r w:rsidRPr="009C256C">
          <w:rPr>
            <w:rStyle w:val="Hyperlink"/>
            <w:lang w:val="en"/>
          </w:rPr>
          <w:t>/</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Pr="007C0985" w:rsidR="00C43DF9" w:rsidTr="00DB0652" w14:paraId="4756276F" w14:textId="77777777">
        <w:tc>
          <w:tcPr>
            <w:tcW w:w="3690" w:type="dxa"/>
          </w:tcPr>
          <w:p w:rsidRPr="007C0985" w:rsidR="00C43DF9" w:rsidP="00DB0652" w:rsidRDefault="00C43DF9" w14:paraId="60378B20" w14:textId="77777777">
            <w:pPr>
              <w:keepNext/>
              <w:spacing w:before="20"/>
              <w:ind w:left="60"/>
              <w:rPr>
                <w:szCs w:val="24"/>
              </w:rPr>
            </w:pPr>
            <w:r w:rsidRPr="007C0985">
              <w:rPr>
                <w:szCs w:val="24"/>
              </w:rPr>
              <w:t xml:space="preserve">Study ID: </w:t>
            </w:r>
            <w:r w:rsidRPr="007C0985">
              <w:rPr>
                <w:b/>
                <w:szCs w:val="24"/>
              </w:rPr>
              <w:t>&lt;&lt;caseid&gt;&gt;</w:t>
            </w:r>
          </w:p>
          <w:p w:rsidRPr="007C0985" w:rsidR="00C43DF9" w:rsidP="00DB0652" w:rsidRDefault="00C43DF9" w14:paraId="4DE1474E"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Pr="007C0985" w:rsidR="00C43DF9" w:rsidP="00DB0652" w:rsidRDefault="00C43DF9" w14:paraId="56795EC4" w14:textId="77777777">
            <w:pPr>
              <w:pStyle w:val="BodyText2"/>
              <w:jc w:val="center"/>
              <w:rPr>
                <w:szCs w:val="24"/>
              </w:rPr>
            </w:pPr>
            <w:r w:rsidRPr="007C0985">
              <w:rPr>
                <w:szCs w:val="24"/>
              </w:rPr>
              <w:t>OR</w:t>
            </w:r>
          </w:p>
        </w:tc>
        <w:tc>
          <w:tcPr>
            <w:tcW w:w="2250" w:type="dxa"/>
          </w:tcPr>
          <w:p w:rsidRPr="007C0985" w:rsidR="00C43DF9" w:rsidP="00DB0652" w:rsidRDefault="00C43DF9" w14:paraId="09356078" w14:textId="77777777">
            <w:pPr>
              <w:pStyle w:val="BodyText2"/>
              <w:spacing w:before="0"/>
              <w:rPr>
                <w:szCs w:val="24"/>
              </w:rPr>
            </w:pPr>
            <w:r w:rsidRPr="007C0985">
              <w:rPr>
                <w:szCs w:val="24"/>
              </w:rPr>
              <w:t>Scan this QR code</w:t>
            </w:r>
          </w:p>
          <w:p w:rsidRPr="007C0985" w:rsidR="00C43DF9" w:rsidP="00DB0652" w:rsidRDefault="00C43DF9" w14:paraId="5FC29836" w14:textId="77777777">
            <w:pPr>
              <w:pStyle w:val="BodyText2"/>
              <w:rPr>
                <w:szCs w:val="24"/>
              </w:rPr>
            </w:pPr>
            <w:r w:rsidRPr="007C0985">
              <w:rPr>
                <w:szCs w:val="24"/>
              </w:rPr>
              <w:t>&lt;&lt;QRCODE&gt;&gt;</w:t>
            </w:r>
          </w:p>
        </w:tc>
      </w:tr>
    </w:tbl>
    <w:p w:rsidRPr="009C256C" w:rsidR="00C43DF9" w:rsidP="00C43DF9" w:rsidRDefault="00C43DF9" w14:paraId="4F33A2AB" w14:textId="703E4C45">
      <w:pPr>
        <w:pStyle w:val="BodyText2"/>
        <w:rPr>
          <w:szCs w:val="24"/>
        </w:rPr>
      </w:pPr>
      <w:r w:rsidRPr="009C256C">
        <w:rPr>
          <w:szCs w:val="24"/>
        </w:rPr>
        <w:t>[IF INCENTIVE ELIGIBLE: &lt;&lt;Once you complete your &lt;&lt;time&gt;&gt;-minute survey, we will send you $&lt;&lt;</w:t>
      </w:r>
      <w:r w:rsidR="00084605">
        <w:rPr>
          <w:szCs w:val="24"/>
        </w:rPr>
        <w:t>inc_amount</w:t>
      </w:r>
      <w:r w:rsidRPr="009C256C">
        <w:rPr>
          <w:szCs w:val="24"/>
        </w:rPr>
        <w:t>&gt;&gt; to thank you for your time. &gt;&gt;]/[ELSE: &lt;&lt;The survey [IF ABBREVIATED: &lt;&lt;only &gt;&gt;]takes &lt;&lt;time&gt;&gt; minutes. &gt;&gt;]</w:t>
      </w:r>
      <w:r w:rsidRPr="007C0985">
        <w:rPr>
          <w:szCs w:val="24"/>
        </w:rPr>
        <w:t xml:space="preserve">If you have any questions or would prefer to complete the survey </w:t>
      </w:r>
      <w:r w:rsidRPr="009C256C">
        <w:rPr>
          <w:szCs w:val="24"/>
        </w:rPr>
        <w:t xml:space="preserve">over the phone, please call </w:t>
      </w:r>
      <w:r w:rsidRPr="009C256C">
        <w:t xml:space="preserve">855-322-2826 </w:t>
      </w:r>
      <w:r w:rsidRPr="009C256C">
        <w:rPr>
          <w:szCs w:val="24"/>
        </w:rPr>
        <w:t xml:space="preserve">or e-mail us at </w:t>
      </w:r>
      <w:hyperlink w:history="1" r:id="rId392">
        <w:r w:rsidRPr="00A31EF3" w:rsidR="005371F7">
          <w:rPr>
            <w:rStyle w:val="Hyperlink"/>
          </w:rPr>
          <w:t>bandb@rti.org</w:t>
        </w:r>
      </w:hyperlink>
      <w:r w:rsidRPr="009C256C">
        <w:rPr>
          <w:szCs w:val="24"/>
        </w:rPr>
        <w:t>.</w:t>
      </w:r>
    </w:p>
    <w:p w:rsidRPr="009C256C" w:rsidR="00C43DF9" w:rsidP="00C43DF9" w:rsidRDefault="00C43DF9" w14:paraId="0AF44FB1" w14:textId="77777777">
      <w:pPr>
        <w:pStyle w:val="BodyText2"/>
        <w:rPr>
          <w:i/>
          <w:szCs w:val="24"/>
        </w:rPr>
      </w:pPr>
      <w:r w:rsidRPr="009C256C">
        <w:rPr>
          <w:i/>
          <w:szCs w:val="24"/>
        </w:rPr>
        <w:t>OMB Control Number: 1850-0926</w:t>
      </w:r>
    </w:p>
    <w:p w:rsidRPr="00563C6A" w:rsidR="00C43DF9" w:rsidP="00563C6A" w:rsidRDefault="00C43DF9" w14:paraId="36838341" w14:textId="597B97DD">
      <w:pPr>
        <w:pStyle w:val="BodyText2"/>
        <w:rPr>
          <w:szCs w:val="24"/>
        </w:rPr>
      </w:pPr>
      <w:r w:rsidRPr="009C256C">
        <w:rPr>
          <w:i/>
          <w:szCs w:val="24"/>
        </w:rPr>
        <w:t>Learn more about our confidentiality procedures at</w:t>
      </w:r>
      <w:r w:rsidRPr="009C256C">
        <w:rPr>
          <w:szCs w:val="24"/>
        </w:rPr>
        <w:t xml:space="preserve"> </w:t>
      </w:r>
      <w:hyperlink w:history="1" r:id="rId393">
        <w:r w:rsidR="00263DD0">
          <w:rPr>
            <w:rStyle w:val="Hyperlink"/>
            <w:szCs w:val="24"/>
          </w:rPr>
          <w:t>https://surveys.nces.ed.gov/bandb</w:t>
        </w:r>
        <w:r w:rsidRPr="009C256C">
          <w:rPr>
            <w:rStyle w:val="Hyperlink"/>
            <w:szCs w:val="24"/>
          </w:rPr>
          <w:t>/confidentiality.aspx</w:t>
        </w:r>
      </w:hyperlink>
      <w:r w:rsidRPr="007C0985">
        <w:rPr>
          <w:szCs w:val="24"/>
        </w:rPr>
        <w:t xml:space="preserve"> </w:t>
      </w:r>
      <w:r>
        <w:br w:type="page"/>
      </w:r>
    </w:p>
    <w:p w:rsidRPr="00986AD8" w:rsidR="00C43DF9" w:rsidP="00C43DF9" w:rsidRDefault="00C43DF9" w14:paraId="6E4F33D8" w14:textId="2D8ACAD3">
      <w:pPr>
        <w:pStyle w:val="AppH3"/>
      </w:pPr>
      <w:r w:rsidRPr="00986AD8">
        <w:lastRenderedPageBreak/>
        <w:t xml:space="preserve">As Needed Postcard </w:t>
      </w:r>
      <w:r w:rsidR="00563C6A">
        <w:t xml:space="preserve">Reminder 2 </w:t>
      </w:r>
      <w:r w:rsidRPr="00986AD8">
        <w:t>(</w:t>
      </w:r>
      <w:r w:rsidR="00563C6A">
        <w:t>I</w:t>
      </w:r>
      <w:r w:rsidRPr="00986AD8">
        <w:t xml:space="preserve">ncentive </w:t>
      </w:r>
      <w:r w:rsidR="00563C6A">
        <w:t>E</w:t>
      </w:r>
      <w:r w:rsidRPr="00986AD8">
        <w:t>ligible)</w:t>
      </w:r>
    </w:p>
    <w:p w:rsidRPr="007C0985" w:rsidR="00C43DF9" w:rsidP="00C43DF9" w:rsidRDefault="00C43DF9" w14:paraId="6F84E080" w14:textId="77777777">
      <w:pPr>
        <w:pStyle w:val="H2noTOC"/>
        <w:rPr>
          <w:szCs w:val="24"/>
        </w:rPr>
      </w:pPr>
      <w:r w:rsidRPr="007C0985">
        <w:rPr>
          <w:szCs w:val="24"/>
        </w:rPr>
        <w:t>Outside</w:t>
      </w:r>
    </w:p>
    <w:p w:rsidRPr="007C0985" w:rsidR="00C43DF9" w:rsidP="00C43DF9" w:rsidRDefault="00C43DF9" w14:paraId="57A5723A" w14:textId="50FA8CC0">
      <w:pPr>
        <w:pStyle w:val="BodyText2"/>
        <w:rPr>
          <w:szCs w:val="24"/>
        </w:rPr>
      </w:pPr>
      <w:r w:rsidRPr="007C0985">
        <w:rPr>
          <w:szCs w:val="24"/>
        </w:rPr>
        <w:t>Complete a survey, receive $&lt;&lt;</w:t>
      </w:r>
      <w:r w:rsidR="00084605">
        <w:rPr>
          <w:szCs w:val="24"/>
        </w:rPr>
        <w:t>inc_amount</w:t>
      </w:r>
      <w:r w:rsidRPr="007C0985">
        <w:rPr>
          <w:szCs w:val="24"/>
        </w:rPr>
        <w:t>&gt;&gt;!</w:t>
      </w:r>
    </w:p>
    <w:p w:rsidRPr="007C0985" w:rsidR="00C43DF9" w:rsidP="00C43DF9" w:rsidRDefault="00C43DF9" w14:paraId="011C1249" w14:textId="77777777">
      <w:pPr>
        <w:pStyle w:val="H2noTOC"/>
        <w:rPr>
          <w:szCs w:val="24"/>
        </w:rPr>
      </w:pPr>
      <w:r w:rsidRPr="007C0985">
        <w:rPr>
          <w:szCs w:val="24"/>
        </w:rPr>
        <w:t>Inside</w:t>
      </w:r>
    </w:p>
    <w:p w:rsidRPr="007C0985" w:rsidR="00C43DF9" w:rsidP="00C43DF9" w:rsidRDefault="00C43DF9" w14:paraId="2CF62D9F" w14:textId="3B93CAE5">
      <w:pPr>
        <w:pStyle w:val="BodyText2"/>
        <w:rPr>
          <w:szCs w:val="24"/>
        </w:rPr>
      </w:pPr>
      <w:r w:rsidRPr="007C0985">
        <w:rPr>
          <w:szCs w:val="24"/>
        </w:rPr>
        <w:t>You can receive $&lt;&lt;</w:t>
      </w:r>
      <w:r w:rsidR="00084605">
        <w:rPr>
          <w:szCs w:val="24"/>
        </w:rPr>
        <w:t>inc_amount</w:t>
      </w:r>
      <w:r w:rsidRPr="007C0985">
        <w:rPr>
          <w:szCs w:val="24"/>
        </w:rPr>
        <w:t>&gt;&gt; for sharing your experiences and opinions with us. Simply complete a &lt;&lt;time&gt;&gt;-minute survey and we will send you $&lt;&lt;</w:t>
      </w:r>
      <w:r w:rsidR="00084605">
        <w:rPr>
          <w:szCs w:val="24"/>
        </w:rPr>
        <w:t>inc_amount</w:t>
      </w:r>
      <w:r w:rsidRPr="007C0985">
        <w:rPr>
          <w:szCs w:val="24"/>
        </w:rPr>
        <w:t>&gt;&gt;. You can choose to complete your survey in one of two ways:</w:t>
      </w:r>
    </w:p>
    <w:p w:rsidRPr="007C0985" w:rsidR="00C43DF9" w:rsidP="00C43DF9" w:rsidRDefault="00C43DF9" w14:paraId="7B4101F4"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9C256C" w:rsidR="00C43DF9" w:rsidTr="00DB0652" w14:paraId="41A7B5F9" w14:textId="77777777">
        <w:tc>
          <w:tcPr>
            <w:tcW w:w="3960" w:type="dxa"/>
          </w:tcPr>
          <w:p w:rsidRPr="009C256C" w:rsidR="00C43DF9" w:rsidP="00DB0652" w:rsidRDefault="00C43DF9" w14:paraId="07F4E724" w14:textId="7A3B4036">
            <w:pPr>
              <w:keepNext/>
              <w:spacing w:before="20"/>
              <w:ind w:left="60"/>
              <w:rPr>
                <w:rStyle w:val="Hyperlink"/>
                <w:szCs w:val="24"/>
              </w:rPr>
            </w:pPr>
            <w:r w:rsidRPr="009C256C">
              <w:rPr>
                <w:szCs w:val="24"/>
              </w:rPr>
              <w:t xml:space="preserve">Go to </w:t>
            </w:r>
            <w:hyperlink w:history="1" r:id="rId394">
              <w:r w:rsidR="00263DD0">
                <w:rPr>
                  <w:rStyle w:val="Hyperlink"/>
                  <w:rFonts w:cs="Arial"/>
                  <w:lang w:val="en"/>
                </w:rPr>
                <w:t>https://surveys.nces.ed.gov/bandb</w:t>
              </w:r>
              <w:r w:rsidRPr="009C256C">
                <w:rPr>
                  <w:rStyle w:val="Hyperlink"/>
                  <w:rFonts w:cs="Arial"/>
                  <w:lang w:val="en"/>
                </w:rPr>
                <w:t>/</w:t>
              </w:r>
            </w:hyperlink>
          </w:p>
          <w:p w:rsidRPr="009C256C" w:rsidR="00C43DF9" w:rsidP="00DB0652" w:rsidRDefault="00C43DF9" w14:paraId="595404C0" w14:textId="77777777">
            <w:pPr>
              <w:keepNext/>
              <w:spacing w:before="20"/>
              <w:ind w:left="60"/>
              <w:rPr>
                <w:szCs w:val="24"/>
              </w:rPr>
            </w:pPr>
            <w:r w:rsidRPr="009C256C">
              <w:rPr>
                <w:szCs w:val="24"/>
              </w:rPr>
              <w:t xml:space="preserve">Enter your Study ID: </w:t>
            </w:r>
            <w:r w:rsidRPr="009C256C">
              <w:rPr>
                <w:b/>
                <w:szCs w:val="24"/>
              </w:rPr>
              <w:t>&lt;&lt;caseid&gt;&gt;</w:t>
            </w:r>
          </w:p>
          <w:p w:rsidRPr="009C256C" w:rsidR="00C43DF9" w:rsidP="00DB0652" w:rsidRDefault="00C43DF9" w14:paraId="07472E31" w14:textId="77777777">
            <w:pPr>
              <w:pStyle w:val="BodyText2"/>
              <w:spacing w:before="0" w:after="0"/>
              <w:ind w:left="60"/>
              <w:rPr>
                <w:szCs w:val="24"/>
              </w:rPr>
            </w:pPr>
            <w:r w:rsidRPr="009C256C">
              <w:rPr>
                <w:szCs w:val="24"/>
              </w:rPr>
              <w:t xml:space="preserve">Enter your Password: </w:t>
            </w:r>
            <w:r w:rsidRPr="009C256C">
              <w:rPr>
                <w:b/>
                <w:szCs w:val="24"/>
              </w:rPr>
              <w:t>&lt;&lt;password&gt;&gt;</w:t>
            </w:r>
          </w:p>
        </w:tc>
        <w:tc>
          <w:tcPr>
            <w:tcW w:w="810" w:type="dxa"/>
            <w:vAlign w:val="center"/>
          </w:tcPr>
          <w:p w:rsidRPr="009C256C" w:rsidR="00C43DF9" w:rsidP="00DB0652" w:rsidRDefault="00C43DF9" w14:paraId="50C3CB9E" w14:textId="77777777">
            <w:pPr>
              <w:pStyle w:val="BodyText2"/>
              <w:jc w:val="center"/>
              <w:rPr>
                <w:szCs w:val="24"/>
              </w:rPr>
            </w:pPr>
            <w:r w:rsidRPr="009C256C">
              <w:rPr>
                <w:szCs w:val="24"/>
              </w:rPr>
              <w:t>OR</w:t>
            </w:r>
          </w:p>
        </w:tc>
        <w:tc>
          <w:tcPr>
            <w:tcW w:w="2250" w:type="dxa"/>
          </w:tcPr>
          <w:p w:rsidRPr="009C256C" w:rsidR="00C43DF9" w:rsidP="00DB0652" w:rsidRDefault="00C43DF9" w14:paraId="0267409F" w14:textId="77777777">
            <w:pPr>
              <w:pStyle w:val="BodyText2"/>
              <w:spacing w:before="0"/>
              <w:rPr>
                <w:szCs w:val="24"/>
              </w:rPr>
            </w:pPr>
            <w:r w:rsidRPr="009C256C">
              <w:rPr>
                <w:szCs w:val="24"/>
              </w:rPr>
              <w:t>Scan this QR code</w:t>
            </w:r>
          </w:p>
          <w:p w:rsidRPr="009C256C" w:rsidR="00C43DF9" w:rsidP="00DB0652" w:rsidRDefault="00C43DF9" w14:paraId="4E26CD88" w14:textId="77777777">
            <w:pPr>
              <w:pStyle w:val="BodyText2"/>
              <w:rPr>
                <w:szCs w:val="24"/>
              </w:rPr>
            </w:pPr>
            <w:r w:rsidRPr="009C256C">
              <w:rPr>
                <w:szCs w:val="24"/>
              </w:rPr>
              <w:t>&lt;&lt;QRCODE&gt;&gt;</w:t>
            </w:r>
          </w:p>
        </w:tc>
      </w:tr>
    </w:tbl>
    <w:p w:rsidRPr="009C256C" w:rsidR="00C43DF9" w:rsidP="00C43DF9" w:rsidRDefault="00C43DF9" w14:paraId="59FCDA96" w14:textId="77777777">
      <w:pPr>
        <w:spacing w:before="120"/>
        <w:ind w:left="720" w:hanging="360"/>
        <w:rPr>
          <w:szCs w:val="24"/>
        </w:rPr>
      </w:pPr>
      <w:r w:rsidRPr="009C256C">
        <w:rPr>
          <w:szCs w:val="24"/>
        </w:rPr>
        <w:t>2.</w:t>
      </w:r>
      <w:r w:rsidRPr="009C256C">
        <w:rPr>
          <w:szCs w:val="24"/>
        </w:rPr>
        <w:tab/>
        <w:t xml:space="preserve">Phone: Call </w:t>
      </w:r>
      <w:r w:rsidRPr="009C256C">
        <w:t xml:space="preserve">855-322-2826 </w:t>
      </w:r>
      <w:r w:rsidRPr="009C256C">
        <w:rPr>
          <w:szCs w:val="24"/>
        </w:rPr>
        <w:t>to complete your survey over the phone.</w:t>
      </w:r>
    </w:p>
    <w:p w:rsidRPr="009C256C" w:rsidR="00C43DF9" w:rsidP="00C43DF9" w:rsidRDefault="00C43DF9" w14:paraId="545A911F" w14:textId="39B2D025">
      <w:pPr>
        <w:pStyle w:val="BodyText2"/>
        <w:rPr>
          <w:szCs w:val="24"/>
        </w:rPr>
      </w:pPr>
      <w:r w:rsidRPr="009C256C">
        <w:rPr>
          <w:szCs w:val="24"/>
        </w:rPr>
        <w:t xml:space="preserve">If you have any questions, please call </w:t>
      </w:r>
      <w:bookmarkStart w:name="_Hlk22220824" w:id="203"/>
      <w:r w:rsidRPr="009C256C">
        <w:t xml:space="preserve">855-322-2826 </w:t>
      </w:r>
      <w:bookmarkEnd w:id="203"/>
      <w:r w:rsidRPr="009C256C">
        <w:rPr>
          <w:szCs w:val="24"/>
        </w:rPr>
        <w:t xml:space="preserve">or e-mail us at </w:t>
      </w:r>
      <w:hyperlink w:history="1" r:id="rId395">
        <w:r w:rsidRPr="00A31EF3" w:rsidR="005371F7">
          <w:rPr>
            <w:rStyle w:val="Hyperlink"/>
          </w:rPr>
          <w:t>bandb@rti.org</w:t>
        </w:r>
      </w:hyperlink>
      <w:r w:rsidRPr="009C256C">
        <w:rPr>
          <w:szCs w:val="24"/>
        </w:rPr>
        <w:t>.</w:t>
      </w:r>
    </w:p>
    <w:p w:rsidRPr="009C256C" w:rsidR="00C43DF9" w:rsidP="00C43DF9" w:rsidRDefault="00C43DF9" w14:paraId="317E29EE" w14:textId="77777777">
      <w:pPr>
        <w:pStyle w:val="BodyText2"/>
        <w:rPr>
          <w:i/>
          <w:szCs w:val="24"/>
        </w:rPr>
      </w:pPr>
      <w:r w:rsidRPr="009C256C">
        <w:rPr>
          <w:i/>
          <w:szCs w:val="24"/>
        </w:rPr>
        <w:t>OMB Control Number: 1850-0926</w:t>
      </w:r>
    </w:p>
    <w:p w:rsidRPr="007C0985" w:rsidR="00C43DF9" w:rsidP="00C43DF9" w:rsidRDefault="00C43DF9" w14:paraId="501B56DE" w14:textId="0A21A3BF">
      <w:pPr>
        <w:pStyle w:val="BodyText2"/>
        <w:rPr>
          <w:szCs w:val="24"/>
        </w:rPr>
      </w:pPr>
      <w:r w:rsidRPr="009C256C">
        <w:rPr>
          <w:i/>
          <w:szCs w:val="24"/>
        </w:rPr>
        <w:t>Learn more about our confidentiality procedures at</w:t>
      </w:r>
      <w:r w:rsidRPr="009C256C">
        <w:rPr>
          <w:szCs w:val="24"/>
        </w:rPr>
        <w:t xml:space="preserve"> </w:t>
      </w:r>
      <w:hyperlink w:history="1" r:id="rId396">
        <w:r w:rsidR="00263DD0">
          <w:rPr>
            <w:rStyle w:val="Hyperlink"/>
            <w:szCs w:val="24"/>
          </w:rPr>
          <w:t>https://surveys.nces.ed.gov/bandb</w:t>
        </w:r>
        <w:r w:rsidRPr="009C256C">
          <w:rPr>
            <w:rStyle w:val="Hyperlink"/>
            <w:szCs w:val="24"/>
          </w:rPr>
          <w:t>/confidentiality.aspx</w:t>
        </w:r>
      </w:hyperlink>
      <w:r w:rsidRPr="007C0985">
        <w:rPr>
          <w:szCs w:val="24"/>
        </w:rPr>
        <w:t xml:space="preserve"> </w:t>
      </w:r>
      <w:r w:rsidR="00563C6A">
        <w:rPr>
          <w:szCs w:val="24"/>
        </w:rPr>
        <w:br/>
      </w:r>
    </w:p>
    <w:p w:rsidRPr="00986AD8" w:rsidR="00563C6A" w:rsidP="00563C6A" w:rsidRDefault="00563C6A" w14:paraId="24A91F23" w14:textId="3482A68E">
      <w:pPr>
        <w:pStyle w:val="AppH3"/>
      </w:pPr>
      <w:r>
        <w:t>Incentive Changes</w:t>
      </w:r>
      <w:r w:rsidRPr="009C256C">
        <w:t xml:space="preserve"> Announcement Postcard</w:t>
      </w:r>
    </w:p>
    <w:p w:rsidRPr="007C0985" w:rsidR="00563C6A" w:rsidP="00563C6A" w:rsidRDefault="00563C6A" w14:paraId="071C57E3" w14:textId="77777777">
      <w:pPr>
        <w:pStyle w:val="H2noTOC"/>
        <w:rPr>
          <w:szCs w:val="24"/>
        </w:rPr>
      </w:pPr>
      <w:r w:rsidRPr="007C0985">
        <w:rPr>
          <w:szCs w:val="24"/>
        </w:rPr>
        <w:t xml:space="preserve">Outside </w:t>
      </w:r>
    </w:p>
    <w:p w:rsidRPr="007C0985" w:rsidR="00563C6A" w:rsidP="00563C6A" w:rsidRDefault="00563C6A" w14:paraId="65644E98" w14:textId="7AD1BE33">
      <w:pPr>
        <w:pStyle w:val="BodyText2"/>
        <w:rPr>
          <w:szCs w:val="24"/>
        </w:rPr>
      </w:pPr>
      <w:r w:rsidRPr="00FF3607">
        <w:rPr>
          <w:szCs w:val="24"/>
        </w:rPr>
        <w:t xml:space="preserve">[INSERT MERGE FIELD FROM TABLE – INCENTIVE TEXT OUTSIDE, </w:t>
      </w:r>
      <w:r w:rsidR="005A6243">
        <w:rPr>
          <w:szCs w:val="24"/>
        </w:rPr>
        <w:t>PAGE E</w:t>
      </w:r>
      <w:r w:rsidR="00243EDF">
        <w:rPr>
          <w:szCs w:val="24"/>
        </w:rPr>
        <w:t>-137</w:t>
      </w:r>
      <w:r w:rsidRPr="00FF3607">
        <w:rPr>
          <w:szCs w:val="24"/>
        </w:rPr>
        <w:t>]</w:t>
      </w:r>
    </w:p>
    <w:p w:rsidRPr="007C0985" w:rsidR="00563C6A" w:rsidP="00563C6A" w:rsidRDefault="00563C6A" w14:paraId="542800B9" w14:textId="77777777">
      <w:pPr>
        <w:pStyle w:val="H2noTOC"/>
        <w:rPr>
          <w:szCs w:val="24"/>
        </w:rPr>
      </w:pPr>
      <w:r w:rsidRPr="007C0985">
        <w:rPr>
          <w:szCs w:val="24"/>
        </w:rPr>
        <w:t>Inside</w:t>
      </w:r>
    </w:p>
    <w:p w:rsidRPr="007C0985" w:rsidR="00563C6A" w:rsidP="00563C6A" w:rsidRDefault="00563C6A" w14:paraId="1DB09B71" w14:textId="0A176F27">
      <w:pPr>
        <w:pStyle w:val="BodyText2"/>
        <w:rPr>
          <w:szCs w:val="24"/>
        </w:rPr>
      </w:pPr>
      <w:r w:rsidRPr="00FF3607">
        <w:rPr>
          <w:szCs w:val="24"/>
        </w:rPr>
        <w:t xml:space="preserve">[INSERT MERGE FIELD FROM TABLE – INCENTIVE GROUP, </w:t>
      </w:r>
      <w:r w:rsidR="005A6243">
        <w:rPr>
          <w:szCs w:val="24"/>
        </w:rPr>
        <w:t>PAGE E</w:t>
      </w:r>
      <w:r w:rsidR="00243EDF">
        <w:rPr>
          <w:szCs w:val="24"/>
        </w:rPr>
        <w:t>-137</w:t>
      </w:r>
      <w:r w:rsidRPr="00FF3607">
        <w:rPr>
          <w:szCs w:val="24"/>
        </w:rPr>
        <w:t>]</w:t>
      </w:r>
      <w:r w:rsidRPr="007C0985">
        <w:rPr>
          <w:szCs w:val="24"/>
        </w:rPr>
        <w:t xml:space="preserve"> </w:t>
      </w:r>
    </w:p>
    <w:p w:rsidRPr="007C0985" w:rsidR="00563C6A" w:rsidP="00563C6A" w:rsidRDefault="00563C6A" w14:paraId="1B47F68D"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Pr="007C0985" w:rsidR="00563C6A" w:rsidTr="002C6E9C" w14:paraId="51F9E854" w14:textId="77777777">
        <w:tc>
          <w:tcPr>
            <w:tcW w:w="3870" w:type="dxa"/>
          </w:tcPr>
          <w:p w:rsidRPr="007C0985" w:rsidR="00563C6A" w:rsidP="002C6E9C" w:rsidRDefault="00563C6A" w14:paraId="32CA310D" w14:textId="02A98EA0">
            <w:pPr>
              <w:keepNext/>
              <w:spacing w:before="20" w:after="120"/>
              <w:ind w:left="60"/>
              <w:rPr>
                <w:rStyle w:val="Hyperlink"/>
                <w:szCs w:val="24"/>
              </w:rPr>
            </w:pPr>
            <w:r w:rsidRPr="007C0985">
              <w:rPr>
                <w:szCs w:val="24"/>
              </w:rPr>
              <w:t xml:space="preserve">Go to </w:t>
            </w:r>
            <w:hyperlink w:history="1" r:id="rId397">
              <w:r w:rsidR="00263DD0">
                <w:rPr>
                  <w:rStyle w:val="Hyperlink"/>
                  <w:rFonts w:cs="Arial"/>
                  <w:lang w:val="en"/>
                </w:rPr>
                <w:t>https://surveys.nces.ed.gov/bandb</w:t>
              </w:r>
              <w:r w:rsidRPr="004A1286">
                <w:rPr>
                  <w:rStyle w:val="Hyperlink"/>
                  <w:rFonts w:cs="Arial"/>
                  <w:lang w:val="en"/>
                </w:rPr>
                <w:t>/</w:t>
              </w:r>
            </w:hyperlink>
          </w:p>
          <w:p w:rsidRPr="007C0985" w:rsidR="00563C6A" w:rsidP="002C6E9C" w:rsidRDefault="00563C6A" w14:paraId="11C8918C"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563C6A" w:rsidP="002C6E9C" w:rsidRDefault="00563C6A" w14:paraId="568468D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563C6A" w:rsidP="002C6E9C" w:rsidRDefault="00563C6A" w14:paraId="30B62CA3" w14:textId="77777777">
            <w:pPr>
              <w:pStyle w:val="BodyText2"/>
              <w:jc w:val="center"/>
              <w:rPr>
                <w:szCs w:val="24"/>
              </w:rPr>
            </w:pPr>
            <w:r w:rsidRPr="007C0985">
              <w:rPr>
                <w:szCs w:val="24"/>
              </w:rPr>
              <w:t>OR</w:t>
            </w:r>
          </w:p>
        </w:tc>
        <w:tc>
          <w:tcPr>
            <w:tcW w:w="2250" w:type="dxa"/>
          </w:tcPr>
          <w:p w:rsidRPr="007C0985" w:rsidR="00563C6A" w:rsidP="002C6E9C" w:rsidRDefault="00563C6A" w14:paraId="57DB35B7" w14:textId="77777777">
            <w:pPr>
              <w:pStyle w:val="BodyText2"/>
              <w:rPr>
                <w:szCs w:val="24"/>
              </w:rPr>
            </w:pPr>
            <w:r w:rsidRPr="007C0985">
              <w:rPr>
                <w:szCs w:val="24"/>
              </w:rPr>
              <w:t>Scan this QR code</w:t>
            </w:r>
          </w:p>
          <w:p w:rsidRPr="007C0985" w:rsidR="00563C6A" w:rsidP="002C6E9C" w:rsidRDefault="00563C6A" w14:paraId="0FA898C8" w14:textId="77777777">
            <w:pPr>
              <w:pStyle w:val="BodyText2"/>
              <w:rPr>
                <w:szCs w:val="24"/>
              </w:rPr>
            </w:pPr>
            <w:r w:rsidRPr="007C0985">
              <w:rPr>
                <w:szCs w:val="24"/>
              </w:rPr>
              <w:t>&lt;&lt;QRCODE&gt;&gt;</w:t>
            </w:r>
          </w:p>
        </w:tc>
      </w:tr>
    </w:tbl>
    <w:p w:rsidRPr="007C0985" w:rsidR="00563C6A" w:rsidP="00563C6A" w:rsidRDefault="00563C6A" w14:paraId="7B52B6C7" w14:textId="77777777">
      <w:pPr>
        <w:pStyle w:val="BodyText2"/>
        <w:ind w:left="360"/>
        <w:rPr>
          <w:szCs w:val="24"/>
        </w:rPr>
      </w:pPr>
      <w:r w:rsidRPr="007C0985">
        <w:rPr>
          <w:szCs w:val="24"/>
        </w:rPr>
        <w:t xml:space="preserve">Complete by phone: Call </w:t>
      </w:r>
      <w:r>
        <w:t xml:space="preserve">855-322-2826 </w:t>
      </w:r>
      <w:r w:rsidRPr="007C0985">
        <w:rPr>
          <w:szCs w:val="24"/>
        </w:rPr>
        <w:t>to complete your survey over the phone</w:t>
      </w:r>
    </w:p>
    <w:p w:rsidRPr="009C256C" w:rsidR="00563C6A" w:rsidP="00563C6A" w:rsidRDefault="00563C6A" w14:paraId="2F3AEF73" w14:textId="2CDEFB26">
      <w:pPr>
        <w:pStyle w:val="BodyText2"/>
        <w:rPr>
          <w:szCs w:val="24"/>
        </w:rPr>
      </w:pPr>
      <w:r w:rsidRPr="007C0985">
        <w:rPr>
          <w:szCs w:val="24"/>
        </w:rPr>
        <w:t xml:space="preserve">If you have any questions, please call </w:t>
      </w:r>
      <w:r>
        <w:t xml:space="preserve">855-322-2826 </w:t>
      </w:r>
      <w:r w:rsidRPr="007C0985">
        <w:rPr>
          <w:szCs w:val="24"/>
        </w:rPr>
        <w:t>or e-</w:t>
      </w:r>
      <w:r w:rsidRPr="009C256C">
        <w:rPr>
          <w:szCs w:val="24"/>
        </w:rPr>
        <w:t xml:space="preserve">mail us at </w:t>
      </w:r>
      <w:hyperlink w:history="1" r:id="rId398">
        <w:r w:rsidRPr="00A31EF3" w:rsidR="005371F7">
          <w:rPr>
            <w:rStyle w:val="Hyperlink"/>
          </w:rPr>
          <w:t>bandb@rti.org</w:t>
        </w:r>
      </w:hyperlink>
      <w:r w:rsidRPr="009C256C">
        <w:rPr>
          <w:szCs w:val="24"/>
        </w:rPr>
        <w:t>.</w:t>
      </w:r>
    </w:p>
    <w:p w:rsidRPr="009C256C" w:rsidR="00563C6A" w:rsidP="00563C6A" w:rsidRDefault="00563C6A" w14:paraId="0300CBB3" w14:textId="77777777">
      <w:pPr>
        <w:pStyle w:val="BodyText2"/>
        <w:rPr>
          <w:i/>
          <w:szCs w:val="24"/>
        </w:rPr>
      </w:pPr>
      <w:r w:rsidRPr="009C256C">
        <w:rPr>
          <w:i/>
          <w:szCs w:val="24"/>
        </w:rPr>
        <w:t>OMB Control Number: 1850-0926</w:t>
      </w:r>
    </w:p>
    <w:p w:rsidRPr="00986AD8" w:rsidR="00563C6A" w:rsidP="00563C6A" w:rsidRDefault="00563C6A" w14:paraId="509338FD" w14:textId="1E85EEDB">
      <w:pPr>
        <w:pStyle w:val="BodyText2"/>
      </w:pPr>
      <w:r w:rsidRPr="009C256C">
        <w:rPr>
          <w:i/>
        </w:rPr>
        <w:t>Learn more about our confidentiality procedures at</w:t>
      </w:r>
      <w:r w:rsidRPr="009C256C">
        <w:t xml:space="preserve"> </w:t>
      </w:r>
      <w:hyperlink w:history="1" r:id="rId399">
        <w:r w:rsidR="00263DD0">
          <w:rPr>
            <w:rStyle w:val="Hyperlink"/>
          </w:rPr>
          <w:t>https://surveys.nces.ed.gov/bandb</w:t>
        </w:r>
        <w:r w:rsidRPr="009C256C">
          <w:rPr>
            <w:rStyle w:val="Hyperlink"/>
          </w:rPr>
          <w:t>/confidentiality.aspx</w:t>
        </w:r>
      </w:hyperlink>
      <w:r w:rsidRPr="00986AD8">
        <w:t xml:space="preserve"> </w:t>
      </w:r>
    </w:p>
    <w:p w:rsidR="00833C74" w:rsidP="00731398" w:rsidRDefault="00C43DF9" w14:paraId="7696AECD" w14:textId="45416A0F">
      <w:pPr>
        <w:pStyle w:val="BodyText2"/>
      </w:pPr>
      <w:r w:rsidRPr="00986AD8">
        <w:br w:type="page"/>
      </w:r>
    </w:p>
    <w:p w:rsidRPr="00731398" w:rsidR="001824C8" w:rsidP="00731398" w:rsidRDefault="001824C8" w14:paraId="798E99A3" w14:textId="77777777">
      <w:pPr>
        <w:pStyle w:val="BodyText2"/>
        <w:rPr>
          <w:rFonts w:asciiTheme="majorHAnsi" w:hAnsiTheme="majorHAnsi" w:eastAsiaTheme="majorEastAsia" w:cstheme="majorBidi"/>
          <w:color w:val="365F91" w:themeColor="accent1" w:themeShade="BF"/>
        </w:rPr>
      </w:pPr>
    </w:p>
    <w:p w:rsidR="0024169C" w:rsidP="00924427" w:rsidRDefault="009B48FB" w14:paraId="4BFB4971" w14:textId="2CD55DB5">
      <w:pPr>
        <w:pStyle w:val="Heading2"/>
      </w:pPr>
      <w:bookmarkStart w:name="_Toc20492716" w:id="204"/>
      <w:bookmarkStart w:name="_Toc25154558" w:id="205"/>
      <w:bookmarkStart w:name="_Toc505088962" w:id="206"/>
      <w:bookmarkStart w:name="_Toc507072414" w:id="207"/>
      <w:bookmarkEnd w:id="200"/>
      <w:r w:rsidRPr="008648B3">
        <w:t>Text Message Reminders</w:t>
      </w:r>
      <w:bookmarkEnd w:id="204"/>
      <w:bookmarkEnd w:id="205"/>
    </w:p>
    <w:p w:rsidRPr="004D6DC3" w:rsidR="0024169C" w:rsidP="0024169C" w:rsidRDefault="00990CEE" w14:paraId="5FAE3C14" w14:textId="5A73CFDB">
      <w:pPr>
        <w:pStyle w:val="AppH3"/>
      </w:pPr>
      <w:r>
        <w:t xml:space="preserve">Initial </w:t>
      </w:r>
      <w:r w:rsidR="0086080F">
        <w:t>Screener Text</w:t>
      </w:r>
      <w:r>
        <w:t xml:space="preserve"> Message</w:t>
      </w:r>
    </w:p>
    <w:p w:rsidR="0024169C" w:rsidP="0024169C" w:rsidRDefault="0024169C" w14:paraId="3A43C0F8" w14:textId="02C5A507">
      <w:pPr>
        <w:pStyle w:val="BodyText2"/>
      </w:pPr>
      <w:r>
        <w:t xml:space="preserve">US DEPT OF EDUC: </w:t>
      </w:r>
      <w:r w:rsidRPr="004D6DC3">
        <w:t xml:space="preserve">«fname», complete </w:t>
      </w:r>
      <w:r w:rsidR="0086080F">
        <w:t xml:space="preserve">a short 5-minute survey </w:t>
      </w:r>
      <w:r w:rsidR="00990CEE">
        <w:t>for the U.S. Department of Education</w:t>
      </w:r>
      <w:r>
        <w:t xml:space="preserve">. </w:t>
      </w:r>
      <w:r w:rsidRPr="004D6DC3">
        <w:t>Go to [bitly link] to take the survey</w:t>
      </w:r>
      <w:r>
        <w:t xml:space="preserve"> </w:t>
      </w:r>
      <w:r w:rsidRPr="004D6DC3">
        <w:t>[IF INCENTIVE ELIGIBLE:&lt;&lt;and</w:t>
      </w:r>
      <w:r w:rsidR="00990CEE">
        <w:t xml:space="preserve"> </w:t>
      </w:r>
      <w:r w:rsidRPr="004D6DC3">
        <w:t>receive $</w:t>
      </w:r>
      <w:r w:rsidR="00990CEE">
        <w:t>5</w:t>
      </w:r>
      <w:r w:rsidRPr="004D6DC3">
        <w:t xml:space="preserve"> as a token of our appreciation&gt;&gt;]. Reply STOP to opt out of future text messages.</w:t>
      </w:r>
    </w:p>
    <w:p w:rsidRPr="004D6DC3" w:rsidR="00990CEE" w:rsidP="00990CEE" w:rsidRDefault="00990CEE" w14:paraId="5B621BD3" w14:textId="621DB0FB">
      <w:pPr>
        <w:pStyle w:val="AppH3"/>
      </w:pPr>
      <w:r>
        <w:t>Screener Text Message Reminder 1</w:t>
      </w:r>
    </w:p>
    <w:p w:rsidR="00990CEE" w:rsidP="00990CEE" w:rsidRDefault="00990CEE" w14:paraId="5DD25786" w14:textId="7358BBA8">
      <w:pPr>
        <w:pStyle w:val="BodyText2"/>
      </w:pPr>
      <w:r>
        <w:t xml:space="preserve">US DEPT OF EDUC: </w:t>
      </w:r>
      <w:r w:rsidRPr="004D6DC3">
        <w:t xml:space="preserve">«fname», </w:t>
      </w:r>
      <w:r w:rsidR="004E0125">
        <w:t>don’t forget to take your 5-minute survey</w:t>
      </w:r>
      <w:r>
        <w:t xml:space="preserve"> for the U.S. Department of Education. </w:t>
      </w:r>
      <w:r w:rsidRPr="004D6DC3">
        <w:t>Go to [bitly link] to take the survey</w:t>
      </w:r>
      <w:r>
        <w:t xml:space="preserve"> </w:t>
      </w:r>
      <w:r w:rsidRPr="004D6DC3">
        <w:t>[IF INCENTIVE ELIGIBLE:&lt;&lt;and</w:t>
      </w:r>
      <w:r>
        <w:t xml:space="preserve"> </w:t>
      </w:r>
      <w:r w:rsidRPr="004D6DC3">
        <w:t>receive $</w:t>
      </w:r>
      <w:r>
        <w:t>5</w:t>
      </w:r>
      <w:r w:rsidRPr="004D6DC3">
        <w:t xml:space="preserve"> as a token of our appreciation&gt;&gt;]. Reply STOP to opt out of future text messages.</w:t>
      </w:r>
    </w:p>
    <w:p w:rsidRPr="004D6DC3" w:rsidR="00990CEE" w:rsidP="00990CEE" w:rsidRDefault="00990CEE" w14:paraId="09C81C75" w14:textId="373C937D">
      <w:pPr>
        <w:pStyle w:val="AppH3"/>
      </w:pPr>
      <w:r>
        <w:t>Screener Text Message Reminder 2</w:t>
      </w:r>
    </w:p>
    <w:p w:rsidR="00990CEE" w:rsidP="00990CEE" w:rsidRDefault="00990CEE" w14:paraId="5CF86787" w14:textId="5C1D6DA8">
      <w:pPr>
        <w:pStyle w:val="BodyText2"/>
      </w:pPr>
      <w:r>
        <w:t xml:space="preserve">US DEPT OF EDUC: </w:t>
      </w:r>
      <w:r w:rsidRPr="004D6DC3">
        <w:t xml:space="preserve">«fname», </w:t>
      </w:r>
      <w:r w:rsidR="004E0125">
        <w:t>t</w:t>
      </w:r>
      <w:r>
        <w:t>he U.S. Department of Education</w:t>
      </w:r>
      <w:r w:rsidR="004E0125">
        <w:t xml:space="preserve"> want</w:t>
      </w:r>
      <w:r w:rsidR="00243EDF">
        <w:t>s</w:t>
      </w:r>
      <w:r w:rsidR="004E0125">
        <w:t xml:space="preserve"> to hear from you!</w:t>
      </w:r>
      <w:r>
        <w:t xml:space="preserve"> </w:t>
      </w:r>
      <w:r w:rsidRPr="004D6DC3">
        <w:t xml:space="preserve">Go to [bitly link] to take the </w:t>
      </w:r>
      <w:r w:rsidR="004E0125">
        <w:t xml:space="preserve">5-minute </w:t>
      </w:r>
      <w:r w:rsidRPr="004D6DC3">
        <w:t>survey</w:t>
      </w:r>
      <w:r>
        <w:t xml:space="preserve"> </w:t>
      </w:r>
      <w:r w:rsidRPr="004D6DC3">
        <w:t>[IF INCENTIVE ELIGIBLE:&lt;&lt;and</w:t>
      </w:r>
      <w:r>
        <w:t xml:space="preserve"> </w:t>
      </w:r>
      <w:r w:rsidRPr="004D6DC3">
        <w:t>receive $</w:t>
      </w:r>
      <w:r>
        <w:t>5</w:t>
      </w:r>
      <w:r w:rsidRPr="004D6DC3">
        <w:t xml:space="preserve"> as a token of our appreciation&gt;&gt;].</w:t>
      </w:r>
      <w:r w:rsidR="00D51387">
        <w:t xml:space="preserve"> </w:t>
      </w:r>
      <w:r w:rsidRPr="004D6DC3">
        <w:t>Reply STOP to opt out of future text messages.</w:t>
      </w:r>
    </w:p>
    <w:p w:rsidRPr="004D6DC3" w:rsidR="00990CEE" w:rsidP="00990CEE" w:rsidRDefault="00990CEE" w14:paraId="1C5A7A4A" w14:textId="3C2D22B4">
      <w:pPr>
        <w:pStyle w:val="AppH3"/>
      </w:pPr>
      <w:r>
        <w:t>Screener Text Message Reminder 3</w:t>
      </w:r>
    </w:p>
    <w:p w:rsidRPr="0024169C" w:rsidR="0024169C" w:rsidP="00990CEE" w:rsidRDefault="00990CEE" w14:paraId="05606FD0" w14:textId="7004B380">
      <w:pPr>
        <w:pStyle w:val="BodyText2"/>
      </w:pPr>
      <w:r>
        <w:t xml:space="preserve">US DEPT OF EDUC: </w:t>
      </w:r>
      <w:r w:rsidRPr="004D6DC3">
        <w:t xml:space="preserve">«fname», </w:t>
      </w:r>
      <w:r w:rsidR="004E0125">
        <w:t xml:space="preserve">please </w:t>
      </w:r>
      <w:r w:rsidRPr="004D6DC3">
        <w:t xml:space="preserve">complete </w:t>
      </w:r>
      <w:r>
        <w:t xml:space="preserve">a short 5-minute survey for the U.S. Department of Education. </w:t>
      </w:r>
      <w:r w:rsidRPr="004D6DC3">
        <w:t>Go to [bitly link] to take the survey</w:t>
      </w:r>
      <w:r>
        <w:t xml:space="preserve"> </w:t>
      </w:r>
      <w:r w:rsidRPr="004D6DC3">
        <w:t>[IF INCENTIVE ELIGIBLE:&lt;&lt;and</w:t>
      </w:r>
      <w:r>
        <w:t xml:space="preserve"> </w:t>
      </w:r>
      <w:r w:rsidRPr="004D6DC3">
        <w:t>receive $</w:t>
      </w:r>
      <w:r>
        <w:t>5</w:t>
      </w:r>
      <w:r w:rsidRPr="004D6DC3">
        <w:t xml:space="preserve"> as a token of our appreciation&gt;&gt;]. Reply STOP to opt out of future text messages.</w:t>
      </w:r>
    </w:p>
    <w:p w:rsidRPr="004D6DC3" w:rsidR="009B48FB" w:rsidP="009B48FB" w:rsidRDefault="009B48FB" w14:paraId="0A8F5085" w14:textId="6D53C41A">
      <w:pPr>
        <w:pStyle w:val="AppH3"/>
      </w:pPr>
      <w:r w:rsidRPr="004D6DC3">
        <w:t>D</w:t>
      </w:r>
      <w:r>
        <w:t xml:space="preserve">ata </w:t>
      </w:r>
      <w:r w:rsidRPr="004D6DC3">
        <w:t>C</w:t>
      </w:r>
      <w:r>
        <w:t>ollection</w:t>
      </w:r>
      <w:r w:rsidRPr="004D6DC3">
        <w:t xml:space="preserve"> Announcement Text</w:t>
      </w:r>
    </w:p>
    <w:p w:rsidRPr="004D6DC3" w:rsidR="009B48FB" w:rsidP="009B48FB" w:rsidRDefault="009B48FB" w14:paraId="3710BBAF" w14:textId="1D05DF58">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00BA25CA">
        <w:t>2016/20</w:t>
      </w:r>
      <w:r w:rsidRPr="004D6DC3">
        <w:t xml:space="preserve"> </w:t>
      </w:r>
      <w:r w:rsidR="00831D6F">
        <w:t>Baccalaureate</w:t>
      </w:r>
      <w:r w:rsidR="00F826D9">
        <w:t xml:space="preserve"> and Beyond Longitudinal Study</w:t>
      </w:r>
      <w:r w:rsidRPr="004D6DC3">
        <w:t xml:space="preserve">. [IF INCENTIVE ELIGIBLE: &lt;&lt;You’ll receive </w:t>
      </w:r>
      <w:r w:rsidR="006C3F33">
        <w:t>$</w:t>
      </w:r>
      <w:r w:rsidRPr="004D6DC3">
        <w:t>&lt;&lt;</w:t>
      </w:r>
      <w:r w:rsidR="00084605">
        <w:t>inc_amount</w:t>
      </w:r>
      <w:r w:rsidRPr="004D6DC3">
        <w:t xml:space="preserve">&gt;&gt; for participating.&gt;&gt;] Click here to take </w:t>
      </w:r>
      <w:r>
        <w:t>your</w:t>
      </w:r>
      <w:r w:rsidRPr="004D6DC3">
        <w:t xml:space="preserve"> survey: [bitly link]. Reply STOP to opt out of future text messages.</w:t>
      </w:r>
    </w:p>
    <w:p w:rsidRPr="004D6DC3" w:rsidR="009B48FB" w:rsidP="009B48FB" w:rsidRDefault="009B48FB" w14:paraId="17FCF95A" w14:textId="419718D3">
      <w:pPr>
        <w:pStyle w:val="AppH3"/>
      </w:pPr>
      <w:r w:rsidRPr="004D6DC3">
        <w:t>Text Message Reminder 1</w:t>
      </w:r>
    </w:p>
    <w:p w:rsidRPr="004D6DC3" w:rsidR="009B48FB" w:rsidP="009B48FB" w:rsidRDefault="009B48FB" w14:paraId="5EF69DD4" w14:textId="03875326">
      <w:pPr>
        <w:pStyle w:val="BodyText2"/>
      </w:pPr>
      <w:r>
        <w:t xml:space="preserve">US DEPT OF EDUC: </w:t>
      </w:r>
      <w:r w:rsidRPr="004D6DC3">
        <w:t xml:space="preserve">Hi «fname». </w:t>
      </w:r>
      <w:r w:rsidR="00F17D84">
        <w:t xml:space="preserve">Increase our understanding of </w:t>
      </w:r>
      <w:r w:rsidR="0024169C">
        <w:t xml:space="preserve">the </w:t>
      </w:r>
      <w:r w:rsidR="00F17D84">
        <w:t>experiences</w:t>
      </w:r>
      <w:r w:rsidR="0024169C">
        <w:t xml:space="preserve"> of recent college graduates</w:t>
      </w:r>
      <w:r w:rsidR="00F17D84">
        <w:t xml:space="preserve">. </w:t>
      </w:r>
      <w:r w:rsidRPr="004D6DC3">
        <w:t xml:space="preserve">Log on to take </w:t>
      </w:r>
      <w:r>
        <w:t>your</w:t>
      </w:r>
      <w:r w:rsidRPr="004D6DC3">
        <w:t xml:space="preserve"> </w:t>
      </w:r>
      <w:r w:rsidR="00EA167E">
        <w:t>B&amp;B</w:t>
      </w:r>
      <w:r>
        <w:t xml:space="preserve"> </w:t>
      </w:r>
      <w:r w:rsidRPr="004D6DC3">
        <w:t>survey [IF INCENTIVE ELIGIBLE:&lt;&lt;and &lt;&lt;now&gt;&gt; you’ll &lt;&lt;still&gt;&gt; receive $&lt;&lt;</w:t>
      </w:r>
      <w:r w:rsidR="00084605">
        <w:t>inc_amount</w:t>
      </w:r>
      <w:r w:rsidRPr="004D6DC3">
        <w:t>&gt;&gt;]. Take the survey at: [bitly link]. Reply STOP to opt out of future text messages.</w:t>
      </w:r>
    </w:p>
    <w:p w:rsidRPr="004D6DC3" w:rsidR="009B48FB" w:rsidP="009B48FB" w:rsidRDefault="009B48FB" w14:paraId="3611A755" w14:textId="77777777">
      <w:pPr>
        <w:pStyle w:val="AppH3"/>
      </w:pPr>
      <w:r w:rsidRPr="004D6DC3">
        <w:t>Text Message Reminder 2</w:t>
      </w:r>
    </w:p>
    <w:p w:rsidRPr="004D6DC3" w:rsidR="009B48FB" w:rsidP="009B48FB" w:rsidRDefault="009B48FB" w14:paraId="5E4D2F22" w14:textId="633B7BF2">
      <w:pPr>
        <w:pStyle w:val="BodyText2"/>
      </w:pPr>
      <w:r>
        <w:t xml:space="preserve">US DEPT OF EDUC: </w:t>
      </w:r>
      <w:r w:rsidRPr="004D6DC3">
        <w:t xml:space="preserve">«fname», complete your </w:t>
      </w:r>
      <w:r w:rsidR="00EA167E">
        <w:t>B&amp;B</w:t>
      </w:r>
      <w:r w:rsidRPr="004D6DC3">
        <w:t xml:space="preserve"> survey to represent other </w:t>
      </w:r>
      <w:r w:rsidR="00CF6FEB">
        <w:t xml:space="preserve">recent college graduates. </w:t>
      </w:r>
      <w:r w:rsidRPr="004D6DC3">
        <w:t>Go to [bitly link] to take the survey</w:t>
      </w:r>
      <w:r>
        <w:t xml:space="preserve"> </w:t>
      </w:r>
      <w:r w:rsidRPr="004D6DC3">
        <w:t>[IF INCENTIVE ELIGIBLE:&lt;&lt;and &lt;&lt;now&gt;&gt;&lt;&lt;still&gt; receive $&lt;&lt;</w:t>
      </w:r>
      <w:r w:rsidR="00084605">
        <w:t>inc_amount</w:t>
      </w:r>
      <w:r w:rsidRPr="004D6DC3">
        <w:t>&gt;&gt; as a token of our appreciation&gt;&gt;]. Reply STOP to opt out of future text messages.</w:t>
      </w:r>
    </w:p>
    <w:p w:rsidRPr="004D6DC3" w:rsidR="009B48FB" w:rsidP="009B48FB" w:rsidRDefault="009B48FB" w14:paraId="21C191E9" w14:textId="77777777">
      <w:pPr>
        <w:pStyle w:val="AppH3"/>
      </w:pPr>
      <w:r w:rsidRPr="004D6DC3">
        <w:t>Text Message Reminder 3</w:t>
      </w:r>
    </w:p>
    <w:p w:rsidRPr="004D6DC3" w:rsidR="009B48FB" w:rsidP="009B48FB" w:rsidRDefault="009B48FB" w14:paraId="1A075A69" w14:textId="7C3485BF">
      <w:pPr>
        <w:pStyle w:val="BodyText2"/>
      </w:pPr>
      <w:r>
        <w:t xml:space="preserve">US DEPT OF EDUC: </w:t>
      </w:r>
      <w:r w:rsidRPr="004D6DC3">
        <w:t xml:space="preserve">Your Dept. of Education </w:t>
      </w:r>
      <w:r w:rsidR="00EA167E">
        <w:t>B&amp;B</w:t>
      </w:r>
      <w:r w:rsidRPr="004D6DC3">
        <w:t xml:space="preserve"> survey is still available, «fname». [IF INCENTIVE ELIGIBLE: &lt;&lt;When you participate &lt;&lt;now&gt;&gt; you will &lt;&lt;still&gt;&gt; receive $&lt;&lt;</w:t>
      </w:r>
      <w:r w:rsidR="00084605">
        <w:t>inc_amount</w:t>
      </w:r>
      <w:r w:rsidRPr="004D6DC3">
        <w:t>&gt;&gt;.&gt;&gt;]. Click this link to take the survey: [bitly link]. Reply STOP to opt out of future text messages.</w:t>
      </w:r>
    </w:p>
    <w:p w:rsidRPr="004D6DC3" w:rsidR="009B48FB" w:rsidP="009B48FB" w:rsidRDefault="009B48FB" w14:paraId="27241B8E" w14:textId="77777777">
      <w:pPr>
        <w:pStyle w:val="AppH3"/>
      </w:pPr>
      <w:r w:rsidRPr="004D6DC3">
        <w:t>Text Message Reminder 4</w:t>
      </w:r>
    </w:p>
    <w:p w:rsidRPr="004D6DC3" w:rsidR="009B48FB" w:rsidP="009B48FB" w:rsidRDefault="009B48FB" w14:paraId="2F41CCE9" w14:textId="29AC0C3F">
      <w:pPr>
        <w:pStyle w:val="BodyText2"/>
        <w:rPr>
          <w:b/>
        </w:rPr>
      </w:pPr>
      <w:r>
        <w:t xml:space="preserve">US DEPT OF EDUC: </w:t>
      </w:r>
      <w:r w:rsidRPr="004D6DC3">
        <w:t xml:space="preserve">&lt;&lt;Fname&gt;&gt;, don't forget to complete your &lt;&lt;time&gt;&gt;-minute </w:t>
      </w:r>
      <w:r w:rsidR="00EA167E">
        <w:t>B&amp;B</w:t>
      </w:r>
      <w:r w:rsidRPr="004D6DC3">
        <w:t xml:space="preserve"> survey conducted by the</w:t>
      </w:r>
      <w:r>
        <w:t xml:space="preserve"> U.S. </w:t>
      </w:r>
      <w:r w:rsidRPr="004D6DC3">
        <w:t>Department of Education</w:t>
      </w:r>
      <w:r>
        <w:t xml:space="preserve"> </w:t>
      </w:r>
      <w:r w:rsidRPr="004D6DC3">
        <w:t>[IF INCENTIVE ELIGIBLE: &lt;&lt;for $&lt;&lt;</w:t>
      </w:r>
      <w:r w:rsidR="00084605">
        <w:t>inc_amount</w:t>
      </w:r>
      <w:r w:rsidRPr="004D6DC3">
        <w:t>&gt;&gt;&gt;&gt;]! Complete it today by clicking here: [bitly link]. Reply STOP to opt out of future text messages.</w:t>
      </w:r>
    </w:p>
    <w:p w:rsidRPr="004D6DC3" w:rsidR="009B48FB" w:rsidP="009B48FB" w:rsidRDefault="009B48FB" w14:paraId="0A5ED493" w14:textId="77777777">
      <w:pPr>
        <w:pStyle w:val="AppH3"/>
      </w:pPr>
      <w:r w:rsidRPr="004D6DC3">
        <w:lastRenderedPageBreak/>
        <w:t>Text Message Reminder 5</w:t>
      </w:r>
    </w:p>
    <w:p w:rsidRPr="004D6DC3" w:rsidR="009B48FB" w:rsidP="009B48FB" w:rsidRDefault="009B48FB" w14:paraId="730DBB47" w14:textId="70CD6F26">
      <w:pPr>
        <w:pStyle w:val="BodyText2"/>
      </w:pPr>
      <w:r>
        <w:t xml:space="preserve">US DEPT OF EDUC: </w:t>
      </w:r>
      <w:r w:rsidRPr="004D6DC3">
        <w:t xml:space="preserve">&lt;&lt;Fname&gt;&gt;, go to [bitly link] or call </w:t>
      </w:r>
      <w:r w:rsidR="00EA167E">
        <w:t>855-322-2826</w:t>
      </w:r>
      <w:r w:rsidRPr="004D6DC3">
        <w:t xml:space="preserve"> to complete your &lt;&lt;time&gt;&gt;-minute </w:t>
      </w:r>
      <w:r w:rsidR="00EA167E">
        <w:t>B&amp;B</w:t>
      </w:r>
      <w:r w:rsidRPr="004D6DC3">
        <w:t xml:space="preserve"> survey</w:t>
      </w:r>
      <w:r>
        <w:t xml:space="preserve"> </w:t>
      </w:r>
      <w:r w:rsidRPr="004D6DC3">
        <w:t>[IF INCENTIVE ELIGIBLE:&lt;&lt;and &lt;&lt;now&gt;&gt;&lt;&lt;still&gt;&gt; receive $&lt;&lt;</w:t>
      </w:r>
      <w:r w:rsidR="00084605">
        <w:t>inc_amount</w:t>
      </w:r>
      <w:r w:rsidRPr="004D6DC3">
        <w:t>&gt;&gt;&gt;&gt;]. Reply STOP to opt out of future text messages.</w:t>
      </w:r>
    </w:p>
    <w:p w:rsidRPr="004D6DC3" w:rsidR="009B48FB" w:rsidP="009B48FB" w:rsidRDefault="009B48FB" w14:paraId="70D6959D" w14:textId="77777777">
      <w:pPr>
        <w:pStyle w:val="AppH3"/>
      </w:pPr>
      <w:r w:rsidRPr="004D6DC3">
        <w:t>Text Message Reminder 6</w:t>
      </w:r>
    </w:p>
    <w:p w:rsidRPr="004D6DC3" w:rsidR="009B48FB" w:rsidP="009B48FB" w:rsidRDefault="009B48FB" w14:paraId="7336ADEE" w14:textId="3FEB4471">
      <w:pPr>
        <w:pStyle w:val="BodyText2"/>
      </w:pPr>
      <w:r>
        <w:t xml:space="preserve">US DEPT OF EDUC: </w:t>
      </w:r>
      <w:r w:rsidRPr="004D6DC3">
        <w:t xml:space="preserve">&lt;&lt;Fname&gt;&gt;, you can complete your &lt;&lt;time&gt;&gt;-minute </w:t>
      </w:r>
      <w:r w:rsidR="00EA167E">
        <w:t>B&amp;B</w:t>
      </w:r>
      <w:r w:rsidRPr="004D6DC3">
        <w:t xml:space="preserve"> survey on your mobile </w:t>
      </w:r>
      <w:r>
        <w:t xml:space="preserve">device </w:t>
      </w:r>
      <w:r w:rsidRPr="004D6DC3">
        <w:t>[IF INCENTIVE ELIGIBLE:&lt;&lt;and &lt;&lt;now&gt;&gt;&lt;&lt;still&gt;&gt; receive $&lt;&lt;</w:t>
      </w:r>
      <w:r w:rsidR="00084605">
        <w:t>inc_amount</w:t>
      </w:r>
      <w:r w:rsidRPr="004D6DC3">
        <w:t xml:space="preserve">&gt;&gt;&gt;&gt;]!  Go to [bitly link] or call </w:t>
      </w:r>
      <w:r w:rsidR="00EA167E">
        <w:t>855-322-2826</w:t>
      </w:r>
      <w:r w:rsidRPr="004D6DC3">
        <w:t>. Reply STOP to opt out of future text messages.</w:t>
      </w:r>
    </w:p>
    <w:p w:rsidRPr="004D6DC3" w:rsidR="009B48FB" w:rsidP="009B48FB" w:rsidRDefault="009B48FB" w14:paraId="13BB7415" w14:textId="0460B9EB">
      <w:pPr>
        <w:pStyle w:val="AppH3"/>
      </w:pPr>
      <w:r w:rsidRPr="004D6DC3">
        <w:t>Text Message Reminder 7</w:t>
      </w:r>
    </w:p>
    <w:p w:rsidRPr="004D6DC3" w:rsidR="009B48FB" w:rsidP="009B48FB" w:rsidRDefault="009B48FB" w14:paraId="1960FD68" w14:textId="7C0EED45">
      <w:pPr>
        <w:pStyle w:val="BodyText2"/>
      </w:pPr>
      <w:r>
        <w:t xml:space="preserve">US DEPT OF EDUC: </w:t>
      </w:r>
      <w:r w:rsidRPr="004D6DC3">
        <w:t xml:space="preserve">&lt;&lt;Fname&gt;&gt;, your participation in </w:t>
      </w:r>
      <w:r w:rsidR="00EA167E">
        <w:t>B&amp;B</w:t>
      </w:r>
      <w:r w:rsidRPr="004D6DC3">
        <w:t xml:space="preserve"> </w:t>
      </w:r>
      <w:r w:rsidRPr="00F53B14">
        <w:rPr>
          <w:szCs w:val="24"/>
        </w:rPr>
        <w:t xml:space="preserve">helps </w:t>
      </w:r>
      <w:r w:rsidRPr="00B422F7">
        <w:rPr>
          <w:color w:val="000000"/>
          <w:szCs w:val="24"/>
          <w:lang w:val="en"/>
        </w:rPr>
        <w:t xml:space="preserve">inform policy on </w:t>
      </w:r>
      <w:r w:rsidR="005B520F">
        <w:rPr>
          <w:color w:val="000000"/>
          <w:szCs w:val="24"/>
          <w:lang w:val="en"/>
        </w:rPr>
        <w:t>the paths recent college graduates take with respect to education and employment</w:t>
      </w:r>
      <w:r w:rsidRPr="00B422F7">
        <w:rPr>
          <w:color w:val="000000"/>
          <w:szCs w:val="24"/>
          <w:lang w:val="en"/>
        </w:rPr>
        <w:t>.</w:t>
      </w:r>
      <w:r w:rsidRPr="00F53B14">
        <w:rPr>
          <w:szCs w:val="24"/>
        </w:rPr>
        <w:t xml:space="preserve"> </w:t>
      </w:r>
      <w:r w:rsidRPr="004D6DC3">
        <w:t>Click here [bitly link] to begin your &lt;&lt;time&gt;&gt;-minute survey</w:t>
      </w:r>
      <w:r>
        <w:t xml:space="preserve"> </w:t>
      </w:r>
      <w:r w:rsidRPr="004D6DC3">
        <w:t>[IF INCENTIVE ELIGIBLE:&lt;&lt;and &lt;&lt;now&gt;&gt;&lt;&lt;still&gt;&gt; receive $&lt;&lt;</w:t>
      </w:r>
      <w:r w:rsidR="00084605">
        <w:t>inc_amount</w:t>
      </w:r>
      <w:r w:rsidRPr="004D6DC3">
        <w:t>&gt;&gt;&gt;&gt;]. Reply STOP to opt out of future text messages.</w:t>
      </w:r>
    </w:p>
    <w:p w:rsidRPr="004D6DC3" w:rsidR="009B48FB" w:rsidP="009B48FB" w:rsidRDefault="009B48FB" w14:paraId="38E645F7" w14:textId="0DC90D91">
      <w:pPr>
        <w:pStyle w:val="AppH3"/>
      </w:pPr>
      <w:r w:rsidRPr="004D6DC3">
        <w:t>Text Message Reminder 8</w:t>
      </w:r>
    </w:p>
    <w:p w:rsidRPr="004D6DC3" w:rsidR="009B48FB" w:rsidP="009B48FB" w:rsidRDefault="009B48FB" w14:paraId="7516DDA2" w14:textId="22E0D9DD">
      <w:pPr>
        <w:pStyle w:val="BodyText2"/>
      </w:pPr>
      <w:r>
        <w:t xml:space="preserve">US DEPT OF EDUC: </w:t>
      </w:r>
      <w:r w:rsidRPr="004D6DC3">
        <w:t xml:space="preserve">Your &lt;&lt;time&gt;&gt;-minute </w:t>
      </w:r>
      <w:r w:rsidR="00EA167E">
        <w:t>B&amp;B</w:t>
      </w:r>
      <w:r w:rsidRPr="004D6DC3">
        <w:t xml:space="preserve"> survey is easy to complete, &lt;&lt;fname&gt;&gt;![IF INCENTIVE ELIGIBLE: &lt;&lt; Once you complete your survey you &lt;&lt;now&gt;&gt; will &lt;&lt;still&gt;&gt; receive $&lt;&lt;</w:t>
      </w:r>
      <w:r w:rsidR="00084605">
        <w:t>inc_amount</w:t>
      </w:r>
      <w:r w:rsidRPr="004D6DC3">
        <w:t>&gt;&gt;&gt;&gt;]. Click here to get started: [bitly link]. Reply STOP to opt out of future text messages.</w:t>
      </w:r>
    </w:p>
    <w:p w:rsidRPr="004D6DC3" w:rsidR="009B48FB" w:rsidP="009B48FB" w:rsidRDefault="009B48FB" w14:paraId="094185F1" w14:textId="77777777">
      <w:pPr>
        <w:pStyle w:val="AppH3"/>
      </w:pPr>
      <w:r w:rsidRPr="004D6DC3">
        <w:t>Text Message Reminder 9</w:t>
      </w:r>
    </w:p>
    <w:p w:rsidRPr="004D6DC3" w:rsidR="009B48FB" w:rsidP="009B48FB" w:rsidRDefault="009B48FB" w14:paraId="31BC2C38" w14:textId="12606F55">
      <w:pPr>
        <w:pStyle w:val="BodyText2"/>
      </w:pPr>
      <w:r>
        <w:t xml:space="preserve">US DEPT OF EDUC: </w:t>
      </w:r>
      <w:r w:rsidRPr="004D6DC3">
        <w:t xml:space="preserve">&lt;&lt;fname&gt;&gt;, take part in important research when you participate in </w:t>
      </w:r>
      <w:r w:rsidR="00EA167E">
        <w:t>B&amp;B</w:t>
      </w:r>
      <w:r w:rsidRPr="004D6DC3">
        <w:t>! Complete your &lt;&lt;time&gt;&gt;-minute survey [IF INCENTIVE ELIGIBLE:&lt;&lt;and &lt;&lt;now&gt;&gt;&lt;still&gt;&gt; receive your $&lt;&lt;</w:t>
      </w:r>
      <w:r w:rsidR="00084605">
        <w:t>inc_amount</w:t>
      </w:r>
      <w:r w:rsidRPr="004D6DC3">
        <w:t>&gt;&gt;&gt;&gt;] by clicking here: [bitly link]. Reply STOP to opt out of future text messages.</w:t>
      </w:r>
    </w:p>
    <w:p w:rsidRPr="004D6DC3" w:rsidR="009B48FB" w:rsidP="009B48FB" w:rsidRDefault="009B48FB" w14:paraId="1AF926A1" w14:textId="77777777">
      <w:pPr>
        <w:pStyle w:val="AppH3"/>
      </w:pPr>
      <w:r w:rsidRPr="004D6DC3">
        <w:t>Text Message Reminder 10</w:t>
      </w:r>
    </w:p>
    <w:p w:rsidRPr="004D6DC3" w:rsidR="009B48FB" w:rsidP="009B48FB" w:rsidRDefault="009B48FB" w14:paraId="634BB080" w14:textId="370267EB">
      <w:pPr>
        <w:pStyle w:val="BodyText2"/>
      </w:pPr>
      <w:r>
        <w:t xml:space="preserve">US DEPT OF EDUC: </w:t>
      </w:r>
      <w:r w:rsidRPr="004D6DC3">
        <w:t>&lt;&lt;fname&gt;&gt;,</w:t>
      </w:r>
      <w:r>
        <w:t xml:space="preserve"> you can view r</w:t>
      </w:r>
      <w:r w:rsidRPr="004D6DC3">
        <w:t xml:space="preserve">esults from previous </w:t>
      </w:r>
      <w:r w:rsidR="00EA167E">
        <w:t>B&amp;B</w:t>
      </w:r>
      <w:r>
        <w:t xml:space="preserve"> </w:t>
      </w:r>
      <w:r w:rsidRPr="004D6DC3">
        <w:t>surveys</w:t>
      </w:r>
      <w:r>
        <w:t xml:space="preserve"> here</w:t>
      </w:r>
      <w:r w:rsidRPr="004D6DC3">
        <w:t xml:space="preserve">: </w:t>
      </w:r>
      <w:r w:rsidRPr="00D2413A">
        <w:t>[</w:t>
      </w:r>
      <w:r w:rsidRPr="00F53B14">
        <w:t>link</w:t>
      </w:r>
      <w:r w:rsidRPr="00B422F7">
        <w:rPr>
          <w:rStyle w:val="Hyperlink"/>
          <w:rFonts w:cs="Calibri"/>
        </w:rPr>
        <w:t xml:space="preserve"> to infographic]</w:t>
      </w:r>
      <w:r w:rsidRPr="00F53B14">
        <w:t>. Click here to participate: [bitly link]. Reply STOP to opt out of future text messages.</w:t>
      </w:r>
    </w:p>
    <w:p w:rsidRPr="004D6DC3" w:rsidR="009B48FB" w:rsidP="003C3E43" w:rsidRDefault="009B48FB" w14:paraId="6F9A24C2" w14:textId="5E9AF9FF">
      <w:pPr>
        <w:pStyle w:val="AppH3"/>
      </w:pPr>
      <w:r w:rsidRPr="004D6DC3">
        <w:t>Text Message Reminder 11</w:t>
      </w:r>
    </w:p>
    <w:p w:rsidRPr="004D6DC3" w:rsidR="009B48FB" w:rsidP="009B48FB" w:rsidRDefault="009B48FB" w14:paraId="07811FF0" w14:textId="2CB613CF">
      <w:pPr>
        <w:pStyle w:val="BodyText2"/>
      </w:pPr>
      <w:r>
        <w:t xml:space="preserve">US DEPT OF EDUC: </w:t>
      </w:r>
      <w:r w:rsidRPr="004D6DC3">
        <w:t>&lt;&lt;fname&gt;&gt;, we still need to hear from</w:t>
      </w:r>
      <w:r w:rsidR="00F53B14">
        <w:t xml:space="preserve"> </w:t>
      </w:r>
      <w:r w:rsidR="003C3E43">
        <w:t>recent college graduates</w:t>
      </w:r>
      <w:r w:rsidR="00F53B14">
        <w:t xml:space="preserve"> like</w:t>
      </w:r>
      <w:r w:rsidRPr="004D6DC3">
        <w:t xml:space="preserve"> you!  Take your </w:t>
      </w:r>
      <w:r w:rsidR="00EA167E">
        <w:t>B&amp;B</w:t>
      </w:r>
      <w:r w:rsidRPr="004D6DC3">
        <w:t xml:space="preserve"> survey today</w:t>
      </w:r>
      <w:r>
        <w:t xml:space="preserve"> </w:t>
      </w:r>
      <w:r w:rsidRPr="004D6DC3">
        <w:t>[IF INCENTIGE ELIGIBLE:&lt;&lt; and &lt;&lt;now&gt;&gt;&lt;still&gt;&gt; receive $&lt;&lt;</w:t>
      </w:r>
      <w:r w:rsidR="00084605">
        <w:t>inc_amount</w:t>
      </w:r>
      <w:r w:rsidRPr="004D6DC3">
        <w:t>&gt;&gt;]: [bitly link]. Reply STOP to opt out of future text messages.</w:t>
      </w:r>
    </w:p>
    <w:p w:rsidRPr="004D6DC3" w:rsidR="009B48FB" w:rsidP="009B48FB" w:rsidRDefault="009B48FB" w14:paraId="7FB2FE98" w14:textId="77777777">
      <w:pPr>
        <w:pStyle w:val="AppH3"/>
      </w:pPr>
      <w:r w:rsidRPr="004D6DC3">
        <w:t>Text Message Reminder 12</w:t>
      </w:r>
    </w:p>
    <w:p w:rsidRPr="004D6DC3" w:rsidR="009B48FB" w:rsidP="003C3E43" w:rsidRDefault="009B48FB" w14:paraId="62D57DBE" w14:textId="4567720D">
      <w:pPr>
        <w:pStyle w:val="BodyText2"/>
      </w:pPr>
      <w:r>
        <w:t xml:space="preserve">US DEPT OF EDUC: </w:t>
      </w:r>
      <w:r w:rsidRPr="004D6DC3">
        <w:t xml:space="preserve">&lt;&lt;fname&gt;&gt;, </w:t>
      </w:r>
      <w:r>
        <w:t>pl</w:t>
      </w:r>
      <w:r w:rsidRPr="004D6DC3">
        <w:t>ease join other</w:t>
      </w:r>
      <w:r w:rsidR="003C3E43">
        <w:t xml:space="preserve"> recent college graduates </w:t>
      </w:r>
      <w:r w:rsidRPr="004D6DC3">
        <w:t xml:space="preserve">who have participated </w:t>
      </w:r>
      <w:r>
        <w:t xml:space="preserve">in </w:t>
      </w:r>
      <w:r w:rsidR="00EA167E">
        <w:t>B&amp;B</w:t>
      </w:r>
      <w:r>
        <w:t xml:space="preserve"> </w:t>
      </w:r>
      <w:r w:rsidRPr="004D6DC3">
        <w:t>by taking</w:t>
      </w:r>
      <w:r>
        <w:t xml:space="preserve"> your</w:t>
      </w:r>
      <w:r w:rsidRPr="004D6DC3">
        <w:t xml:space="preserve"> survey here: [bitly link]. Reply STOP to opt out of future text messages.</w:t>
      </w:r>
    </w:p>
    <w:p w:rsidRPr="004D6DC3" w:rsidR="009B48FB" w:rsidP="009B48FB" w:rsidRDefault="009B48FB" w14:paraId="3345DDE2" w14:textId="7A75A77D">
      <w:pPr>
        <w:pStyle w:val="AppH3"/>
      </w:pPr>
      <w:r w:rsidRPr="004D6DC3">
        <w:t>Text Message Reminder 13</w:t>
      </w:r>
    </w:p>
    <w:p w:rsidRPr="004D6DC3" w:rsidR="009B48FB" w:rsidP="009B48FB" w:rsidRDefault="009B48FB" w14:paraId="1A5DE43F" w14:textId="2BFE19E4">
      <w:pPr>
        <w:pStyle w:val="BodyText2"/>
      </w:pPr>
      <w:r>
        <w:t xml:space="preserve">US DEPT OF EDUC: </w:t>
      </w:r>
      <w:r w:rsidRPr="004D6DC3">
        <w:t xml:space="preserve">&lt;&lt;fname&gt;&gt;, help policymakers </w:t>
      </w:r>
      <w:r w:rsidR="00F53B14">
        <w:t xml:space="preserve">better </w:t>
      </w:r>
      <w:r w:rsidRPr="004D6DC3">
        <w:t xml:space="preserve">understand </w:t>
      </w:r>
      <w:r w:rsidR="003C3E43">
        <w:t>the experiences of recent college graduates</w:t>
      </w:r>
      <w:r>
        <w:t xml:space="preserve"> </w:t>
      </w:r>
      <w:r w:rsidRPr="004D6DC3">
        <w:t>[IF INCENTIVE ELIGIBLE:&lt;&lt; and &lt;&lt;now&gt;&gt;&lt;&lt;still&gt;&gt; receive $&lt;&lt;</w:t>
      </w:r>
      <w:r w:rsidR="00084605">
        <w:t>inc_amount</w:t>
      </w:r>
      <w:r w:rsidRPr="004D6DC3">
        <w:t>&gt;&gt;&gt;&gt;]. Click here: [bitly link]. Reply STOP to opt out of future text messages.</w:t>
      </w:r>
    </w:p>
    <w:p w:rsidRPr="004D6DC3" w:rsidR="009B48FB" w:rsidP="009B48FB" w:rsidRDefault="009B48FB" w14:paraId="1F0A00C2" w14:textId="77777777">
      <w:pPr>
        <w:pStyle w:val="AppH3"/>
      </w:pPr>
      <w:r w:rsidRPr="004D6DC3">
        <w:t>Text Message Reminder 14</w:t>
      </w:r>
    </w:p>
    <w:p w:rsidRPr="004D6DC3" w:rsidR="009B48FB" w:rsidP="009B48FB" w:rsidRDefault="009B48FB" w14:paraId="5DCBCAF9" w14:textId="3DC6FDF1">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lt;&lt;time&gt;&gt; min</w:t>
      </w:r>
      <w:r w:rsidR="00F53B14">
        <w:t>ute</w:t>
      </w:r>
      <w:r>
        <w:t>s</w:t>
      </w:r>
      <w:r w:rsidRPr="004D6DC3">
        <w:t xml:space="preserve"> to complete </w:t>
      </w:r>
      <w:r>
        <w:t>your</w:t>
      </w:r>
      <w:r w:rsidRPr="004D6DC3">
        <w:t xml:space="preserve"> </w:t>
      </w:r>
      <w:r w:rsidR="00EA167E">
        <w:t>B&amp;B</w:t>
      </w:r>
      <w:r w:rsidRPr="004D6DC3">
        <w:t xml:space="preserve"> survey</w:t>
      </w:r>
      <w:r>
        <w:t xml:space="preserve"> </w:t>
      </w:r>
      <w:r w:rsidRPr="004D6DC3">
        <w:t>[IF INCENTIVE ELIGIBLE:&lt;&lt;and &lt;&lt;now&gt;&gt;&lt;&lt;still&gt;&gt; receive $&lt;&lt;</w:t>
      </w:r>
      <w:r w:rsidR="00084605">
        <w:t>inc_amount</w:t>
      </w:r>
      <w:r w:rsidRPr="004D6DC3">
        <w:t>&gt;&gt;&gt;&gt;]: [bitly link]. Reply STOP to opt out of future text messages.</w:t>
      </w:r>
    </w:p>
    <w:p w:rsidRPr="004D6DC3" w:rsidR="009B48FB" w:rsidP="009B48FB" w:rsidRDefault="009B48FB" w14:paraId="6E368AA5" w14:textId="77777777">
      <w:pPr>
        <w:pStyle w:val="AppH3"/>
      </w:pPr>
      <w:r w:rsidRPr="004D6DC3">
        <w:lastRenderedPageBreak/>
        <w:t>Text Message Reminder 15</w:t>
      </w:r>
    </w:p>
    <w:p w:rsidRPr="004D6DC3" w:rsidR="009B48FB" w:rsidP="009B48FB" w:rsidRDefault="009B48FB" w14:paraId="3D71D420" w14:textId="6ED43FA4">
      <w:pPr>
        <w:pStyle w:val="BodyText2"/>
      </w:pPr>
      <w:r>
        <w:t xml:space="preserve">US DEPT OF EDUC: </w:t>
      </w:r>
      <w:r w:rsidRPr="004D6DC3">
        <w:t xml:space="preserve">&lt;&lt;fname&gt;&gt;, we still need &lt;&lt;xx&gt;&gt; participants to make </w:t>
      </w:r>
      <w:r w:rsidR="00EA167E">
        <w:t>B&amp;B</w:t>
      </w:r>
      <w:r w:rsidRPr="004D6DC3">
        <w:t xml:space="preserve"> a success - we need your help today!  Take the survey [IF INCENTIVE ELIGIBLE:&lt;&lt;and &lt;&lt;now&gt;&gt;&lt;&lt;still&gt;&gt; receive your $&lt;&lt;</w:t>
      </w:r>
      <w:r w:rsidR="00084605">
        <w:t>inc_amount</w:t>
      </w:r>
      <w:r w:rsidRPr="004D6DC3">
        <w:t>&gt;&gt;&gt;&gt;] by clicking here: [bitly link]. Reply STOP to opt out of future text messages.</w:t>
      </w:r>
    </w:p>
    <w:p w:rsidRPr="004D6DC3" w:rsidR="009B48FB" w:rsidP="009B48FB" w:rsidRDefault="009B48FB" w14:paraId="52E3B6F3" w14:textId="77777777">
      <w:pPr>
        <w:pStyle w:val="AppH3"/>
      </w:pPr>
      <w:r w:rsidRPr="004D6DC3">
        <w:t>Text Message Reminder 16</w:t>
      </w:r>
    </w:p>
    <w:p w:rsidRPr="004D6DC3" w:rsidR="009B48FB" w:rsidP="009B48FB" w:rsidRDefault="009B48FB" w14:paraId="04EE74A1" w14:textId="7F671DCC">
      <w:pPr>
        <w:pStyle w:val="BodyText2"/>
      </w:pPr>
      <w:r>
        <w:t xml:space="preserve">US DEPT OF EDUC: </w:t>
      </w:r>
      <w:r w:rsidRPr="004D6DC3">
        <w:t xml:space="preserve">Do you have &lt;&lt;time&gt;&gt; minutes, &lt;&lt;fname&gt;&gt;?  Please consider taking your </w:t>
      </w:r>
      <w:r w:rsidR="00EA167E">
        <w:t>B&amp;B</w:t>
      </w:r>
      <w:r w:rsidRPr="004D6DC3">
        <w:t xml:space="preserve"> survey today on your mobile device [IF INCENTIVE ELIGIBLE:&lt;&lt;to &lt;&lt;now&gt;&gt;&lt;&lt;still&gt;&gt; receive your $&lt;&lt;</w:t>
      </w:r>
      <w:r w:rsidR="00084605">
        <w:t>inc_amount</w:t>
      </w:r>
      <w:r w:rsidRPr="004D6DC3">
        <w:t>&gt;&gt;, payable via PayPal or check&gt;&gt;]: [bitly link]. Reply STOP to opt out of future text messages.</w:t>
      </w:r>
    </w:p>
    <w:p w:rsidRPr="004D6DC3" w:rsidR="009B48FB" w:rsidP="009B48FB" w:rsidRDefault="009B48FB" w14:paraId="4AFCEAA0" w14:textId="77777777">
      <w:pPr>
        <w:pStyle w:val="AppH3"/>
      </w:pPr>
      <w:r w:rsidRPr="004D6DC3">
        <w:t>Text Message Reminder 17</w:t>
      </w:r>
    </w:p>
    <w:p w:rsidRPr="004D6DC3" w:rsidR="009B48FB" w:rsidP="003C3E43" w:rsidRDefault="009B48FB" w14:paraId="185C4756" w14:textId="31EF1552">
      <w:pPr>
        <w:pStyle w:val="BodyText2"/>
      </w:pPr>
      <w:r>
        <w:t xml:space="preserve">US DEPT OF EDUC: </w:t>
      </w:r>
      <w:r w:rsidRPr="004D6DC3">
        <w:t xml:space="preserve">«fname», we’ve been contacting you and other </w:t>
      </w:r>
      <w:r w:rsidR="003C3E43">
        <w:t>recent college graduates</w:t>
      </w:r>
      <w:r w:rsidRPr="004D6DC3">
        <w:t xml:space="preserve"> about participating in </w:t>
      </w:r>
      <w:r w:rsidR="00EA167E">
        <w:t>B&amp;B</w:t>
      </w:r>
      <w:r w:rsidRPr="004D6DC3">
        <w:t>!  Please consider taking your &lt;&lt;time&gt;&gt;-minute survey [IF INCENTIVE ELIGIBLE:&lt;&lt;for $&lt;&lt;</w:t>
      </w:r>
      <w:r w:rsidR="00084605">
        <w:t>inc_amount</w:t>
      </w:r>
      <w:r w:rsidRPr="004D6DC3">
        <w:t>&gt;&gt;&gt;&gt;] here: [bitly link]. Reply STOP to opt out of future text messages.</w:t>
      </w:r>
    </w:p>
    <w:p w:rsidRPr="004D6DC3" w:rsidR="009B48FB" w:rsidP="009B48FB" w:rsidRDefault="009B48FB" w14:paraId="272960AC" w14:textId="77777777">
      <w:pPr>
        <w:pStyle w:val="AppH3"/>
      </w:pPr>
      <w:r w:rsidRPr="004D6DC3">
        <w:t>Text Message Reminder 18</w:t>
      </w:r>
    </w:p>
    <w:p w:rsidRPr="004D6DC3" w:rsidR="009B48FB" w:rsidP="009B48FB" w:rsidRDefault="009B48FB" w14:paraId="796E6353" w14:textId="27B56C13">
      <w:pPr>
        <w:pStyle w:val="BodyText2"/>
      </w:pPr>
      <w:r>
        <w:t xml:space="preserve">US DEPT OF EDUC: </w:t>
      </w:r>
      <w:r w:rsidR="00EA167E">
        <w:t>B&amp;B</w:t>
      </w:r>
      <w:r w:rsidRPr="004D6DC3">
        <w:t xml:space="preserve"> won’t be a success without you, «fname»!  We still need your help</w:t>
      </w:r>
      <w:r>
        <w:t xml:space="preserve"> </w:t>
      </w:r>
      <w:r w:rsidRPr="004D6DC3">
        <w:t>[IF INCENTIVE ELIGIBLE:&lt;&lt;- and &lt;&lt;now&gt;&gt; you’ll &lt;&lt;still&gt;&gt; receive $&lt;&lt;</w:t>
      </w:r>
      <w:r w:rsidR="00084605">
        <w:t>inc_amount</w:t>
      </w:r>
      <w:r w:rsidRPr="004D6DC3">
        <w:t>&gt;&gt; for &lt;&lt;time&gt;&gt; minutes of your time&gt;&gt;]. Click here to begin: [bitly link]. Reply STOP to opt out of future text messages.</w:t>
      </w:r>
    </w:p>
    <w:p w:rsidRPr="004D6DC3" w:rsidR="009B48FB" w:rsidP="009B48FB" w:rsidRDefault="009B48FB" w14:paraId="1AE553E0" w14:textId="77777777">
      <w:pPr>
        <w:pStyle w:val="AppH3"/>
      </w:pPr>
      <w:r w:rsidRPr="004D6DC3">
        <w:t>Text Message Reminder 19</w:t>
      </w:r>
    </w:p>
    <w:p w:rsidRPr="004D6DC3" w:rsidR="009B48FB" w:rsidP="003C3E43" w:rsidRDefault="009B48FB" w14:paraId="1E2D4DB3" w14:textId="7548EE46">
      <w:pPr>
        <w:pStyle w:val="BodyText2"/>
      </w:pPr>
      <w:r>
        <w:t xml:space="preserve">US DEPT OF EDUC: </w:t>
      </w:r>
      <w:r w:rsidRPr="004D6DC3">
        <w:t>Your experiences a</w:t>
      </w:r>
      <w:r w:rsidR="003C3E43">
        <w:t>re unique</w:t>
      </w:r>
      <w:r w:rsidRPr="004D6DC3">
        <w:t xml:space="preserve">, and no one can replace you in the </w:t>
      </w:r>
      <w:r w:rsidR="00EA167E">
        <w:t>B&amp;B</w:t>
      </w:r>
      <w:r w:rsidRPr="004D6DC3">
        <w:t xml:space="preserve"> </w:t>
      </w:r>
      <w:r w:rsidR="00605E66">
        <w:t>survey</w:t>
      </w:r>
      <w:r w:rsidRPr="004D6DC3">
        <w:t>. Complete your &lt;&lt;time&gt;&gt;-minute survey</w:t>
      </w:r>
      <w:r>
        <w:t xml:space="preserve"> </w:t>
      </w:r>
      <w:r w:rsidRPr="004D6DC3">
        <w:t>[IF INCENTIVE ELIGIBLE:&lt;&lt; for $&lt;&lt;</w:t>
      </w:r>
      <w:r w:rsidR="00084605">
        <w:t>inc_amount</w:t>
      </w:r>
      <w:r w:rsidRPr="004D6DC3">
        <w:t>&gt;&gt;&gt;&gt;] here: [bitly link]. Reply STOP to opt out of future text messages.</w:t>
      </w:r>
    </w:p>
    <w:p w:rsidRPr="004D6DC3" w:rsidR="009B48FB" w:rsidP="009B48FB" w:rsidRDefault="009B48FB" w14:paraId="4B0AA0FF" w14:textId="77777777">
      <w:pPr>
        <w:pStyle w:val="AppH3"/>
      </w:pPr>
      <w:r w:rsidRPr="004D6DC3">
        <w:t>Text Message Reminder 20</w:t>
      </w:r>
    </w:p>
    <w:p w:rsidRPr="004D6DC3" w:rsidR="009B48FB" w:rsidP="009B48FB" w:rsidRDefault="009B48FB" w14:paraId="71CF2FB9" w14:textId="6B014FF7">
      <w:pPr>
        <w:pStyle w:val="BodyText2"/>
      </w:pPr>
      <w:r>
        <w:t xml:space="preserve">US DEPT OF EDUC: </w:t>
      </w:r>
      <w:r w:rsidRPr="004D6DC3">
        <w:t xml:space="preserve">«fname» - your &lt;&lt;time&gt;&gt;-minute </w:t>
      </w:r>
      <w:r w:rsidR="00EA167E">
        <w:t>B&amp;B</w:t>
      </w:r>
      <w:r w:rsidRPr="004D6DC3">
        <w:t xml:space="preserve"> survey [IF INCENTIVE ELIGIBLE:&lt;&lt;and $&lt;&lt;</w:t>
      </w:r>
      <w:r w:rsidR="00084605">
        <w:t>inc_amount</w:t>
      </w:r>
      <w:r w:rsidRPr="004D6DC3">
        <w:t xml:space="preserve"> &gt;&gt;]</w:t>
      </w:r>
      <w:r>
        <w:t xml:space="preserve"> </w:t>
      </w:r>
      <w:r w:rsidRPr="004D6DC3">
        <w:t>won’t be available for much longer. Go to [bitly link] to begin now. Reply STOP to opt out of future text messages.</w:t>
      </w:r>
    </w:p>
    <w:p w:rsidRPr="004D6DC3" w:rsidR="009B48FB" w:rsidP="009B48FB" w:rsidRDefault="009B48FB" w14:paraId="3466CB49" w14:textId="77777777">
      <w:pPr>
        <w:pStyle w:val="AppH3"/>
      </w:pPr>
      <w:r w:rsidRPr="004D6DC3">
        <w:t>Text Message Reminder 21 (Day Before Final Day)</w:t>
      </w:r>
    </w:p>
    <w:p w:rsidRPr="004D6DC3" w:rsidR="009B48FB" w:rsidP="009B48FB" w:rsidRDefault="009B48FB" w14:paraId="66918BC1" w14:textId="5164CBD2">
      <w:pPr>
        <w:pStyle w:val="BodyText2"/>
      </w:pPr>
      <w:r>
        <w:t xml:space="preserve">US DEPT OF EDUC: </w:t>
      </w:r>
      <w:r w:rsidRPr="004D6DC3">
        <w:t xml:space="preserve">«fname», tomorrow is the last day to participate in </w:t>
      </w:r>
      <w:r w:rsidR="00EA167E">
        <w:t>B&amp;B</w:t>
      </w:r>
      <w:r w:rsidRPr="004D6DC3">
        <w:t>! [IF INCENTIVE ELIGIBLE:&lt;&lt; You &lt;&lt;now&gt;&gt; will &lt;&lt;still&gt;&gt; receive $&lt;&lt;</w:t>
      </w:r>
      <w:r w:rsidR="00084605">
        <w:t>inc_amount</w:t>
      </w:r>
      <w:r w:rsidRPr="004D6DC3">
        <w:t xml:space="preserve">&gt;&gt;!&gt;&gt;] Take </w:t>
      </w:r>
      <w:r>
        <w:t xml:space="preserve">your </w:t>
      </w:r>
      <w:r w:rsidRPr="004D6DC3">
        <w:t>survey by clicking here: [bitly link]. Reply STOP to opt out of future text messages.</w:t>
      </w:r>
    </w:p>
    <w:p w:rsidRPr="004D6DC3" w:rsidR="009B48FB" w:rsidP="009B48FB" w:rsidRDefault="009B48FB" w14:paraId="78AB5BF4" w14:textId="612FDE58">
      <w:pPr>
        <w:pStyle w:val="AppH3"/>
      </w:pPr>
      <w:r w:rsidRPr="004D6DC3">
        <w:t>Text Message, Reminder 22 (Last Day)</w:t>
      </w:r>
    </w:p>
    <w:p w:rsidRPr="004D6DC3" w:rsidR="009B48FB" w:rsidP="009B48FB" w:rsidRDefault="009B48FB" w14:paraId="60F38E9C" w14:textId="55349257">
      <w:pPr>
        <w:pStyle w:val="BodyText2"/>
      </w:pPr>
      <w:r>
        <w:t xml:space="preserve">US DEPT OF EDUC: </w:t>
      </w:r>
      <w:r w:rsidRPr="004D6DC3">
        <w:t xml:space="preserve">«fname», today is the LAST DAY to complete your &lt;&lt;time&gt;&gt;-minute </w:t>
      </w:r>
      <w:r w:rsidR="00EA167E">
        <w:t>B&amp;B</w:t>
      </w:r>
      <w:r w:rsidRPr="004D6DC3">
        <w:t xml:space="preserve"> survey [IF INCENTIVE ELIGIBLE:&lt;&lt;and &lt;&lt;now&gt;&gt;&lt;&lt;still&gt;&gt;&gt; receive $&lt;&lt;</w:t>
      </w:r>
      <w:r w:rsidR="00084605">
        <w:t>inc_amount</w:t>
      </w:r>
      <w:r w:rsidRPr="004D6DC3">
        <w:t>&gt;&gt;&gt;&gt;]! Click here to begin: [bitly link]. Reply STOP to opt out of future text messages.</w:t>
      </w:r>
    </w:p>
    <w:p w:rsidRPr="004D6DC3" w:rsidR="009B48FB" w:rsidP="009B48FB" w:rsidRDefault="009B48FB" w14:paraId="668E7612" w14:textId="599E83D9">
      <w:pPr>
        <w:pStyle w:val="AppH3"/>
      </w:pPr>
      <w:r>
        <w:t xml:space="preserve">Nonresponse Follow-Up </w:t>
      </w:r>
      <w:r w:rsidRPr="004D6DC3">
        <w:t>Text Message Reminder</w:t>
      </w:r>
    </w:p>
    <w:p w:rsidRPr="004D6DC3" w:rsidR="009B48FB" w:rsidP="003C3E43" w:rsidRDefault="009B48FB" w14:paraId="1B471AF0" w14:textId="26FC51F5">
      <w:pPr>
        <w:pStyle w:val="BodyText2"/>
      </w:pPr>
      <w:r>
        <w:t xml:space="preserve">US DEPT OF EDUC: </w:t>
      </w:r>
      <w:r w:rsidRPr="004D6DC3">
        <w:t xml:space="preserve">Hi «fname». Your </w:t>
      </w:r>
      <w:r w:rsidR="00EA167E">
        <w:t>B&amp;B</w:t>
      </w:r>
      <w:r w:rsidRPr="004D6DC3">
        <w:t xml:space="preserve"> survey is </w:t>
      </w:r>
      <w:r w:rsidR="003C3E43">
        <w:t xml:space="preserve">still available for you to take </w:t>
      </w:r>
      <w:r w:rsidRPr="004D6DC3">
        <w:t>[IF INCENTIVE ELIGIBLE:&lt;&lt; and &lt;&lt;now&gt;&gt; you’ll &lt;&lt;still&gt;&gt; get $&lt;&lt;</w:t>
      </w:r>
      <w:r w:rsidR="00084605">
        <w:t>inc_amount</w:t>
      </w:r>
      <w:r w:rsidRPr="004D6DC3">
        <w:t>&gt;&gt; as a thank you&gt;&gt;]! Take the survey by clicking here: [bitly link]. Reply STOP to opt out of future text messages</w:t>
      </w:r>
      <w:r w:rsidR="003C3E43">
        <w:t>.</w:t>
      </w:r>
    </w:p>
    <w:p w:rsidRPr="004D6DC3" w:rsidR="00192972" w:rsidP="00192972" w:rsidRDefault="00192972" w14:paraId="53BA5DD6" w14:textId="567E1C60">
      <w:pPr>
        <w:pStyle w:val="AppH3"/>
      </w:pPr>
      <w:r w:rsidRPr="004D6DC3">
        <w:t>Text Message Reminder (Abbreviated</w:t>
      </w:r>
      <w:r w:rsidR="00E64900">
        <w:t xml:space="preserve"> or Mini</w:t>
      </w:r>
      <w:r w:rsidRPr="004D6DC3">
        <w:t>)</w:t>
      </w:r>
    </w:p>
    <w:p w:rsidRPr="004D6DC3" w:rsidR="00192972" w:rsidP="00192972" w:rsidRDefault="00192972" w14:paraId="2FAEBC13" w14:textId="66B8A6EB">
      <w:pPr>
        <w:pStyle w:val="BodyText2"/>
      </w:pPr>
      <w:r>
        <w:t xml:space="preserve">US DEPT OF EDUC: </w:t>
      </w:r>
      <w:r w:rsidRPr="004D6DC3">
        <w:t xml:space="preserve">Great news, «fname» - your </w:t>
      </w:r>
      <w:r w:rsidR="00EA167E">
        <w:t>B&amp;B</w:t>
      </w:r>
      <w:r w:rsidRPr="004D6DC3">
        <w:t xml:space="preserve"> survey &lt;&lt;now&gt;&gt; only takes &lt;&lt;time&gt;&gt; minutes[IF INCENTIVE ELIGIBLE:&lt;&lt; and &lt;&lt;now&gt;&gt; you’ll &lt;&lt; still&gt;&gt; receive $&lt;&lt;</w:t>
      </w:r>
      <w:r w:rsidR="00084605">
        <w:t>inc_amount</w:t>
      </w:r>
      <w:r w:rsidRPr="004D6DC3">
        <w:t>&gt;&gt;</w:t>
      </w:r>
      <w:r w:rsidR="007F5933">
        <w:t>]!</w:t>
      </w:r>
      <w:r w:rsidRPr="004D6DC3">
        <w:t xml:space="preserve"> Click here</w:t>
      </w:r>
      <w:r>
        <w:t xml:space="preserve"> [&lt;&lt;to begin&gt;&gt;]</w:t>
      </w:r>
      <w:r w:rsidRPr="004D6DC3">
        <w:t>: [bitly link]. Reply STOP to opt out of future text messages.</w:t>
      </w:r>
    </w:p>
    <w:p w:rsidR="009B48FB" w:rsidP="008105B4" w:rsidRDefault="009B48FB" w14:paraId="11E117CC" w14:textId="669D944C">
      <w:pPr>
        <w:pStyle w:val="Heading2"/>
      </w:pPr>
      <w:bookmarkStart w:name="_Toc20492717" w:id="208"/>
      <w:bookmarkStart w:name="_Toc25154559" w:id="209"/>
      <w:r>
        <w:lastRenderedPageBreak/>
        <w:t>A</w:t>
      </w:r>
      <w:r w:rsidR="00F627D4">
        <w:t>s</w:t>
      </w:r>
      <w:r>
        <w:t xml:space="preserve"> Needed Texts</w:t>
      </w:r>
      <w:bookmarkEnd w:id="208"/>
      <w:bookmarkEnd w:id="209"/>
    </w:p>
    <w:p w:rsidRPr="004D6DC3" w:rsidR="009B48FB" w:rsidP="009B48FB" w:rsidRDefault="009B48FB" w14:paraId="4FB53DBD" w14:textId="77777777">
      <w:pPr>
        <w:pStyle w:val="AppH3"/>
      </w:pPr>
      <w:r w:rsidRPr="004D6DC3">
        <w:t>D</w:t>
      </w:r>
      <w:r>
        <w:t>ata Collection</w:t>
      </w:r>
      <w:r w:rsidRPr="004D6DC3">
        <w:t xml:space="preserve"> Extension Text Reminder</w:t>
      </w:r>
    </w:p>
    <w:p w:rsidRPr="004D6DC3" w:rsidR="009B48FB" w:rsidP="009B48FB" w:rsidRDefault="009B48FB" w14:paraId="770E6C80" w14:textId="76D7CFE4">
      <w:pPr>
        <w:pStyle w:val="BodyText2"/>
      </w:pPr>
      <w:r>
        <w:t xml:space="preserve">US DEPT OF EDUC: </w:t>
      </w:r>
      <w:r w:rsidRPr="004D6DC3">
        <w:t xml:space="preserve">«fname», your &lt;&lt;time&gt;&gt;-minute </w:t>
      </w:r>
      <w:r w:rsidR="00EA167E">
        <w:t>B&amp;B</w:t>
      </w:r>
      <w:r w:rsidRPr="004D6DC3">
        <w:t xml:space="preserve"> survey has been extended until &lt;&lt;end_mm_dd&gt;&gt; because your participation is so important! Click here to begin: [bitly link][IF INCENTIVE ELIGIBLE:&lt;&lt; and &lt;&lt;now&gt;&gt;&lt;&lt;still&gt;&gt; receive $&lt;&lt;</w:t>
      </w:r>
      <w:r w:rsidR="00084605">
        <w:t>inc_amount</w:t>
      </w:r>
      <w:r w:rsidRPr="004D6DC3">
        <w:t>&gt;&gt;&gt;&gt;]. Reply STOP to opt out of future text messages.</w:t>
      </w:r>
    </w:p>
    <w:p w:rsidRPr="004D6DC3" w:rsidR="009B48FB" w:rsidP="009B48FB" w:rsidRDefault="009B48FB" w14:paraId="209F7ADB" w14:textId="77777777">
      <w:pPr>
        <w:pStyle w:val="AppH3"/>
      </w:pPr>
      <w:r w:rsidRPr="004D6DC3">
        <w:t>Interruption in D</w:t>
      </w:r>
      <w:r>
        <w:t>ata Collection</w:t>
      </w:r>
      <w:r w:rsidRPr="004D6DC3">
        <w:t xml:space="preserve"> </w:t>
      </w:r>
      <w:r>
        <w:t>–</w:t>
      </w:r>
      <w:r w:rsidRPr="004D6DC3">
        <w:t xml:space="preserve"> Notice</w:t>
      </w:r>
    </w:p>
    <w:p w:rsidRPr="004D6DC3" w:rsidR="009B48FB" w:rsidP="009B48FB" w:rsidRDefault="009B48FB" w14:paraId="2138D83C" w14:textId="1B47B590">
      <w:pPr>
        <w:pStyle w:val="BodyText2"/>
      </w:pPr>
      <w:r>
        <w:t xml:space="preserve">US DEPT OF EDUC: </w:t>
      </w:r>
      <w:r w:rsidRPr="004D6DC3">
        <w:t xml:space="preserve">&lt;&lt;fname&gt;&gt;, the </w:t>
      </w:r>
      <w:r w:rsidR="00EA167E">
        <w:t>B&amp;B</w:t>
      </w:r>
      <w:r w:rsidRPr="004D6DC3">
        <w:t xml:space="preserve">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w:t>
      </w:r>
    </w:p>
    <w:p w:rsidRPr="004D6DC3" w:rsidR="009B48FB" w:rsidP="009B48FB" w:rsidRDefault="009B48FB" w14:paraId="1CCC43E0" w14:textId="77777777">
      <w:pPr>
        <w:pStyle w:val="AppH3"/>
      </w:pPr>
      <w:r w:rsidRPr="004D6DC3">
        <w:t>Interruption in D</w:t>
      </w:r>
      <w:r>
        <w:t>ata Collection</w:t>
      </w:r>
      <w:r w:rsidRPr="004D6DC3">
        <w:t xml:space="preserve"> </w:t>
      </w:r>
      <w:r>
        <w:t>–</w:t>
      </w:r>
      <w:r w:rsidRPr="004D6DC3">
        <w:t xml:space="preserve"> Resume</w:t>
      </w:r>
    </w:p>
    <w:p w:rsidRPr="004D6DC3" w:rsidR="009B48FB" w:rsidP="009B48FB" w:rsidRDefault="009B48FB" w14:paraId="6354A630" w14:textId="4FE81F5B">
      <w:pPr>
        <w:pStyle w:val="BodyText2"/>
      </w:pPr>
      <w:r>
        <w:t xml:space="preserve">US DEPT OF EDUC: </w:t>
      </w:r>
      <w:r w:rsidRPr="004D6DC3">
        <w:t xml:space="preserve">&lt;&lt;fname&gt;&gt;, we are happy to inform you that the </w:t>
      </w:r>
      <w:r w:rsidR="00EA167E">
        <w:t>B&amp;B</w:t>
      </w:r>
      <w:r w:rsidRPr="004D6DC3">
        <w:t xml:space="preserve"> survey has been re-</w:t>
      </w:r>
      <w:r w:rsidRPr="004D6DC3" w:rsidR="002D2734">
        <w:t>opened,</w:t>
      </w:r>
      <w:r w:rsidRPr="004D6DC3">
        <w:t xml:space="preserve"> and you can once again log in to complete your </w:t>
      </w:r>
      <w:r w:rsidR="00EA167E">
        <w:t>B&amp;B</w:t>
      </w:r>
      <w:r w:rsidRPr="004D6DC3">
        <w:t xml:space="preserve"> survey. Click here to start: [bitly link]. Reply STOP to opt out of future text messages.</w:t>
      </w:r>
    </w:p>
    <w:p w:rsidRPr="004D6DC3" w:rsidR="009B48FB" w:rsidP="009B48FB" w:rsidRDefault="009B48FB" w14:paraId="41787A05" w14:textId="77777777">
      <w:pPr>
        <w:pStyle w:val="AppH3"/>
      </w:pPr>
      <w:r w:rsidRPr="004D6DC3">
        <w:t>Hard Refusal (Not a stop text refusal)</w:t>
      </w:r>
    </w:p>
    <w:p w:rsidRPr="004D6DC3" w:rsidR="009B48FB" w:rsidP="009B48FB" w:rsidRDefault="009B48FB" w14:paraId="45EDF1F3" w14:textId="4E8D58A4">
      <w:pPr>
        <w:pStyle w:val="BodyText2"/>
      </w:pPr>
      <w:r>
        <w:t xml:space="preserve">US DEPT OF EDUC: </w:t>
      </w:r>
      <w:r w:rsidRPr="004D6DC3">
        <w:t xml:space="preserve">&lt;&lt;fname&gt;&gt;, </w:t>
      </w:r>
      <w:r w:rsidR="00584DD6">
        <w:t xml:space="preserve">you </w:t>
      </w:r>
      <w:r w:rsidRPr="004D6DC3">
        <w:t xml:space="preserve">recently declined to participate in </w:t>
      </w:r>
      <w:r w:rsidR="00EA167E">
        <w:t>B&amp;B</w:t>
      </w:r>
      <w:r w:rsidRPr="004D6DC3">
        <w:t xml:space="preserve">. We </w:t>
      </w:r>
      <w:r>
        <w:t>hope</w:t>
      </w:r>
      <w:r w:rsidRPr="004D6DC3">
        <w:t xml:space="preserve"> you will reconsider and support this important research.</w:t>
      </w:r>
      <w:r w:rsidR="00A90808">
        <w:t xml:space="preserve"> If you still have concerns, </w:t>
      </w:r>
      <w:r w:rsidRPr="004D6DC3" w:rsidR="00A90808">
        <w:t xml:space="preserve">please contact us at </w:t>
      </w:r>
      <w:hyperlink w:history="1" r:id="rId400">
        <w:r w:rsidRPr="00A31EF3" w:rsidR="005371F7">
          <w:rPr>
            <w:rStyle w:val="Hyperlink"/>
          </w:rPr>
          <w:t>bandb@rti.org</w:t>
        </w:r>
      </w:hyperlink>
      <w:r w:rsidRPr="00F627D4" w:rsidR="00A90808">
        <w:t xml:space="preserve"> </w:t>
      </w:r>
      <w:r w:rsidRPr="004D6DC3" w:rsidR="00A90808">
        <w:t xml:space="preserve">or </w:t>
      </w:r>
      <w:r w:rsidR="00EA167E">
        <w:t>855-322-2826</w:t>
      </w:r>
      <w:r w:rsidR="00A90808">
        <w:t xml:space="preserve">. </w:t>
      </w:r>
      <w:r w:rsidRPr="004D6DC3">
        <w:t>Click here to participate: [bitly link]. Reply STOP to opt out of future text messages.</w:t>
      </w:r>
    </w:p>
    <w:p w:rsidRPr="004D6DC3" w:rsidR="009B48FB" w:rsidP="009B48FB" w:rsidRDefault="009B48FB" w14:paraId="5467D2D7" w14:textId="77777777">
      <w:pPr>
        <w:pStyle w:val="AppH3"/>
      </w:pPr>
      <w:r w:rsidRPr="004D6DC3">
        <w:t>No Good Address for Payment (For those who completed using text password)</w:t>
      </w:r>
    </w:p>
    <w:p w:rsidRPr="004D6DC3" w:rsidR="009B48FB" w:rsidP="009B48FB" w:rsidRDefault="009B48FB" w14:paraId="2E105A99" w14:textId="38E0FB5F">
      <w:pPr>
        <w:pStyle w:val="BodyText2"/>
      </w:pPr>
      <w:r>
        <w:t xml:space="preserve">US DEPT OF EDUC: </w:t>
      </w:r>
      <w:r w:rsidRPr="004D6DC3">
        <w:t xml:space="preserve">&lt;&lt;fname&gt;&gt;, we attempted to send you a check for your participation in </w:t>
      </w:r>
      <w:r w:rsidR="00EA167E">
        <w:t>B&amp;B</w:t>
      </w:r>
      <w:r w:rsidRPr="004D6DC3">
        <w:t xml:space="preserve">, but </w:t>
      </w:r>
      <w:r w:rsidR="00F627D4">
        <w:t xml:space="preserve">we </w:t>
      </w:r>
      <w:r w:rsidRPr="004D6DC3">
        <w:t>do not have a valid mailing address. Please</w:t>
      </w:r>
      <w:r>
        <w:t xml:space="preserve"> contact</w:t>
      </w:r>
      <w:r w:rsidRPr="004D6DC3">
        <w:t xml:space="preserve"> us at </w:t>
      </w:r>
      <w:hyperlink w:history="1" r:id="rId401">
        <w:r w:rsidRPr="00A31EF3" w:rsidR="005371F7">
          <w:rPr>
            <w:rStyle w:val="Hyperlink"/>
          </w:rPr>
          <w:t>bandb@rti.org</w:t>
        </w:r>
      </w:hyperlink>
      <w:r w:rsidRPr="004D6DC3">
        <w:t>to update your mailing address. Reply STOP to opt out of future text messages.</w:t>
      </w:r>
    </w:p>
    <w:p w:rsidRPr="004D6DC3" w:rsidR="009B48FB" w:rsidP="009B48FB" w:rsidRDefault="009B48FB" w14:paraId="447066EA" w14:textId="3C310920">
      <w:pPr>
        <w:pStyle w:val="AppH3"/>
      </w:pPr>
      <w:r w:rsidRPr="004D6DC3">
        <w:t xml:space="preserve">Canceled </w:t>
      </w:r>
      <w:r w:rsidRPr="004D6DC3" w:rsidR="00496953">
        <w:t>PayPal</w:t>
      </w:r>
      <w:r w:rsidRPr="004D6DC3">
        <w:t xml:space="preserve"> Text (For those who completed using text password and selected </w:t>
      </w:r>
      <w:r w:rsidRPr="004D6DC3" w:rsidR="00496953">
        <w:t>PayPal</w:t>
      </w:r>
      <w:r w:rsidRPr="004D6DC3">
        <w:t xml:space="preserve"> for incentive)</w:t>
      </w:r>
    </w:p>
    <w:p w:rsidRPr="004D6DC3" w:rsidR="009B48FB" w:rsidP="009B48FB" w:rsidRDefault="009B48FB" w14:paraId="2728F5DA" w14:textId="76A3D533">
      <w:pPr>
        <w:pStyle w:val="BodyText2"/>
        <w:rPr>
          <w:b/>
        </w:rPr>
      </w:pPr>
      <w:r>
        <w:t xml:space="preserve">US DEPT OF EDUC: </w:t>
      </w:r>
      <w:r w:rsidRPr="004D6DC3">
        <w:t>&lt;&lt;fname&gt;&gt;, we attempted to send you $&lt;&lt;</w:t>
      </w:r>
      <w:r w:rsidR="00084605">
        <w:t>inc_amount</w:t>
      </w:r>
      <w:r w:rsidRPr="004D6DC3">
        <w:t xml:space="preserve">&gt;&gt; via PayPal for completing your </w:t>
      </w:r>
      <w:r w:rsidR="00EA167E">
        <w:t>B&amp;B</w:t>
      </w:r>
      <w:r w:rsidRPr="004D6DC3">
        <w:t xml:space="preserve"> survey, but the payment has expired. </w:t>
      </w:r>
      <w:r w:rsidR="00A90808">
        <w:t>We will reissue your payment to the email address you provided or</w:t>
      </w:r>
      <w:r w:rsidRPr="004D6DC3">
        <w:t xml:space="preserve"> </w:t>
      </w:r>
      <w:r>
        <w:t>contact</w:t>
      </w:r>
      <w:r w:rsidRPr="004D6DC3">
        <w:t xml:space="preserve"> us at </w:t>
      </w:r>
      <w:hyperlink w:history="1" r:id="rId402">
        <w:r w:rsidRPr="00A31EF3" w:rsidR="005371F7">
          <w:rPr>
            <w:rStyle w:val="Hyperlink"/>
          </w:rPr>
          <w:t>bandb@rti.org</w:t>
        </w:r>
      </w:hyperlink>
      <w:r>
        <w:t>to update the</w:t>
      </w:r>
      <w:r w:rsidRPr="004D6DC3">
        <w:t xml:space="preserve"> e</w:t>
      </w:r>
      <w:r>
        <w:t>-</w:t>
      </w:r>
      <w:r w:rsidRPr="004D6DC3">
        <w:t xml:space="preserve">mail address </w:t>
      </w:r>
      <w:r>
        <w:t>for</w:t>
      </w:r>
      <w:r w:rsidRPr="004D6DC3">
        <w:t xml:space="preserve"> your payment. Reply STOP to opt out of future text messages.</w:t>
      </w:r>
    </w:p>
    <w:p w:rsidRPr="004D6DC3" w:rsidR="009B48FB" w:rsidP="009B48FB" w:rsidRDefault="008E134E" w14:paraId="696C73AD" w14:textId="6C61CA6B">
      <w:pPr>
        <w:pStyle w:val="AppH3"/>
      </w:pPr>
      <w:r>
        <w:t>Missing</w:t>
      </w:r>
      <w:r w:rsidRPr="004D6DC3" w:rsidR="009B48FB">
        <w:t xml:space="preserve"> Incentive Data Text (For those who completed using text password)</w:t>
      </w:r>
    </w:p>
    <w:p w:rsidRPr="004D6DC3" w:rsidR="009B48FB" w:rsidP="009B48FB" w:rsidRDefault="009B48FB" w14:paraId="009E98A1" w14:textId="2A183D69">
      <w:pPr>
        <w:pStyle w:val="BodyText2"/>
      </w:pPr>
      <w:r>
        <w:t xml:space="preserve">US DEPT OF EDUC: </w:t>
      </w:r>
      <w:r w:rsidRPr="004D6DC3">
        <w:t xml:space="preserve">&lt;&lt;fname&gt;&gt;, we </w:t>
      </w:r>
      <w:r w:rsidR="00A90808">
        <w:t xml:space="preserve">would like </w:t>
      </w:r>
      <w:r w:rsidRPr="004D6DC3">
        <w:t>to send you $&lt;&lt;</w:t>
      </w:r>
      <w:r w:rsidR="00084605">
        <w:t>inc_amount</w:t>
      </w:r>
      <w:r w:rsidRPr="004D6DC3">
        <w:t xml:space="preserve">&gt;&gt; for completing your </w:t>
      </w:r>
      <w:r w:rsidR="00EA167E">
        <w:t>B&amp;B</w:t>
      </w:r>
      <w:r w:rsidRPr="004D6DC3">
        <w:t xml:space="preserve"> survey, but do not have the necessary information to do so. Please </w:t>
      </w:r>
      <w:r>
        <w:t>contact us at</w:t>
      </w:r>
      <w:r w:rsidRPr="004D6DC3">
        <w:t xml:space="preserve"> </w:t>
      </w:r>
      <w:hyperlink w:history="1" r:id="rId403">
        <w:r w:rsidRPr="00A31EF3" w:rsidR="005371F7">
          <w:rPr>
            <w:rStyle w:val="Hyperlink"/>
          </w:rPr>
          <w:t>bandb@rti.org</w:t>
        </w:r>
      </w:hyperlink>
      <w:r w:rsidRPr="004D6DC3">
        <w:t>to update this information. Reply STOP to opt out of future text messages.</w:t>
      </w:r>
    </w:p>
    <w:p w:rsidRPr="004D6DC3" w:rsidR="009B48FB" w:rsidP="009B48FB" w:rsidRDefault="009B48FB" w14:paraId="5F5217BA" w14:textId="30012C67">
      <w:pPr>
        <w:pStyle w:val="AppH3"/>
      </w:pPr>
      <w:r w:rsidRPr="004D6DC3">
        <w:t>Opted into Receiving Texts During D</w:t>
      </w:r>
      <w:r>
        <w:t>ata Collection</w:t>
      </w:r>
      <w:r w:rsidRPr="004D6DC3">
        <w:t xml:space="preserve"> </w:t>
      </w:r>
      <w:r w:rsidR="001572B4">
        <w:t>v</w:t>
      </w:r>
      <w:r w:rsidRPr="004D6DC3">
        <w:t>ia CATI or E-Mail</w:t>
      </w:r>
    </w:p>
    <w:p w:rsidRPr="004D6DC3" w:rsidR="009B48FB" w:rsidP="009B48FB" w:rsidRDefault="009B48FB" w14:paraId="6B652019" w14:textId="34FA19ED">
      <w:pPr>
        <w:pStyle w:val="BodyText2"/>
      </w:pPr>
      <w:r>
        <w:t xml:space="preserve">US DEPT OF EDUC: </w:t>
      </w:r>
      <w:r w:rsidRPr="004D6DC3">
        <w:t xml:space="preserve">&lt;&lt;fname&gt;&gt;, you indicated you would like text reminders regarding the </w:t>
      </w:r>
      <w:r w:rsidR="00EA167E">
        <w:t>B&amp;B</w:t>
      </w:r>
      <w:r w:rsidRPr="004D6DC3">
        <w:t xml:space="preserve"> survey. You can complete your &lt;&lt;time&gt;&gt;-min survey</w:t>
      </w:r>
      <w:r>
        <w:t xml:space="preserve"> </w:t>
      </w:r>
      <w:r w:rsidRPr="004D6DC3">
        <w:t>[IF INCENTIVE ELIGIBLE:&lt;&lt;and &lt;&lt;now&gt;&gt;&lt;&lt;still&gt;&gt; receive your $&lt;&lt;</w:t>
      </w:r>
      <w:r w:rsidR="00084605">
        <w:t>inc_amount</w:t>
      </w:r>
      <w:r w:rsidRPr="004D6DC3">
        <w:t>&gt;&gt; incentive&gt;&gt;] here: [bitly link]. Reply STOP to opt out of future text messages.</w:t>
      </w:r>
    </w:p>
    <w:p w:rsidRPr="004D6DC3" w:rsidR="009B48FB" w:rsidP="009B48FB" w:rsidRDefault="009B48FB" w14:paraId="103CB26E" w14:textId="77777777">
      <w:pPr>
        <w:pStyle w:val="AppH3"/>
      </w:pPr>
      <w:r w:rsidRPr="004D6DC3">
        <w:t>Auto-Reply</w:t>
      </w:r>
    </w:p>
    <w:p w:rsidRPr="00924427" w:rsidR="001F4A5B" w:rsidP="00924427" w:rsidRDefault="009B48FB" w14:paraId="12A3482B" w14:textId="25149A21">
      <w:pPr>
        <w:pStyle w:val="BodyText2"/>
      </w:pPr>
      <w:r>
        <w:t xml:space="preserve">US DEPT OF EDUC: </w:t>
      </w:r>
      <w:r w:rsidRPr="004D6DC3">
        <w:t xml:space="preserve">This is an automated reply. Please contact us at </w:t>
      </w:r>
      <w:hyperlink w:history="1" r:id="rId404">
        <w:r w:rsidRPr="00A31EF3" w:rsidR="005371F7">
          <w:rPr>
            <w:rStyle w:val="Hyperlink"/>
          </w:rPr>
          <w:t>bandb@rti.org</w:t>
        </w:r>
      </w:hyperlink>
      <w:r w:rsidRPr="004D6DC3">
        <w:t xml:space="preserve"> or </w:t>
      </w:r>
      <w:r w:rsidR="00EA167E">
        <w:t>855-322-2826</w:t>
      </w:r>
      <w:r w:rsidRPr="004D6DC3">
        <w:t xml:space="preserve"> for any questions or additional information.</w:t>
      </w:r>
    </w:p>
    <w:p w:rsidRPr="001F4A5B" w:rsidR="001F4A5B" w:rsidP="003E70BE" w:rsidRDefault="00724A12" w14:paraId="37ECD194" w14:textId="5916C7C8">
      <w:pPr>
        <w:pStyle w:val="Heading2"/>
        <w:rPr>
          <w:rFonts w:ascii="Calibri" w:hAnsi="Calibri" w:eastAsia="Calibri"/>
          <w:sz w:val="22"/>
          <w:szCs w:val="22"/>
        </w:rPr>
      </w:pPr>
      <w:bookmarkStart w:name="_Toc25154560" w:id="210"/>
      <w:bookmarkStart w:name="_Hlk30603217" w:id="211"/>
      <w:r>
        <w:lastRenderedPageBreak/>
        <w:t>Interesting Facts—</w:t>
      </w:r>
      <w:r w:rsidR="001F4A5B">
        <w:t xml:space="preserve">Trend Data </w:t>
      </w:r>
      <w:r w:rsidR="009D48C1">
        <w:br/>
      </w:r>
      <w:bookmarkEnd w:id="210"/>
    </w:p>
    <w:p w:rsidRPr="00FA2D8E" w:rsidR="00AC5A61" w:rsidP="00AC5A61" w:rsidRDefault="00AC5A61" w14:paraId="1773E1CC" w14:textId="77777777">
      <w:pPr>
        <w:contextualSpacing/>
      </w:pPr>
      <w:r w:rsidRPr="00FA2D8E">
        <w:t xml:space="preserve">Among 2015–16 first-time bachelor’s degree recipients, </w:t>
      </w:r>
      <w:r>
        <w:t xml:space="preserve">within 12 months of graduating, </w:t>
      </w:r>
      <w:r w:rsidRPr="00FA2D8E">
        <w:t xml:space="preserve">67 percent were employed, 12 percent were both employed and enrolled in additional education, 9 percent were out of the labor force, 6 percent were enrolled only, and 6 percent were unemployed. </w:t>
      </w:r>
    </w:p>
    <w:p w:rsidRPr="001F4A5B" w:rsidR="002B6A14" w:rsidP="001F4A5B" w:rsidRDefault="002B6A14" w14:paraId="16989B67" w14:textId="27A88963">
      <w:pPr>
        <w:spacing w:after="160" w:line="259" w:lineRule="auto"/>
        <w:rPr>
          <w:rFonts w:eastAsia="Calibri"/>
          <w:szCs w:val="24"/>
        </w:rPr>
      </w:pPr>
      <w:r>
        <w:rPr>
          <w:rFonts w:eastAsia="Calibri"/>
          <w:szCs w:val="24"/>
        </w:rPr>
        <w:br/>
      </w:r>
      <w:r w:rsidR="00AC5A61">
        <w:rPr>
          <w:rFonts w:cs="Arial"/>
          <w:sz w:val="18"/>
          <w:szCs w:val="18"/>
        </w:rPr>
        <w:t xml:space="preserve">Source: </w:t>
      </w:r>
      <w:r w:rsidRPr="003F3F3C" w:rsidR="00AC5A61">
        <w:rPr>
          <w:rFonts w:cs="Arial"/>
          <w:sz w:val="18"/>
          <w:szCs w:val="18"/>
        </w:rPr>
        <w:t>U.S. Department of Education, National Center for Education Statistics, 201</w:t>
      </w:r>
      <w:r w:rsidR="00AC5A61">
        <w:rPr>
          <w:rFonts w:cs="Arial"/>
          <w:sz w:val="18"/>
          <w:szCs w:val="18"/>
        </w:rPr>
        <w:t>6-17 Baccalaureate and Beyond Longitudinal Study (B&amp;B:16/17).</w:t>
      </w:r>
    </w:p>
    <w:p w:rsidRPr="00AC5A61" w:rsidR="001F067F" w:rsidP="001F067F" w:rsidRDefault="001F067F" w14:paraId="6FAF5637" w14:textId="0D879FD4">
      <w:pPr>
        <w:spacing w:after="160" w:line="259" w:lineRule="auto"/>
        <w:contextualSpacing/>
      </w:pPr>
      <w:r w:rsidRPr="00AC5A61">
        <w:t>Among the 2015–16 first-time bachelor’s degree recipients, 85.9 percent of black students borrowed federal loans to finance their undergraduate education compared to 66.8 percent of white students.</w:t>
      </w:r>
    </w:p>
    <w:p w:rsidR="00E04061" w:rsidP="001F067F" w:rsidRDefault="00E04061" w14:paraId="1A90AC72" w14:textId="77777777">
      <w:pPr>
        <w:spacing w:after="160" w:line="259" w:lineRule="auto"/>
        <w:contextualSpacing/>
        <w:rPr>
          <w:rFonts w:cs="Arial"/>
          <w:sz w:val="18"/>
          <w:szCs w:val="18"/>
        </w:rPr>
      </w:pPr>
    </w:p>
    <w:p w:rsidRPr="00AC5A61" w:rsidR="001F067F" w:rsidP="001F067F" w:rsidRDefault="001F067F" w14:paraId="75691D45" w14:textId="4A9A3FDC">
      <w:pPr>
        <w:spacing w:after="160" w:line="259" w:lineRule="auto"/>
        <w:contextualSpacing/>
        <w:rPr>
          <w:rFonts w:cs="Arial"/>
          <w:sz w:val="18"/>
          <w:szCs w:val="18"/>
        </w:rPr>
      </w:pPr>
      <w:r w:rsidRPr="00AC5A61">
        <w:rPr>
          <w:rFonts w:cs="Arial"/>
          <w:sz w:val="18"/>
          <w:szCs w:val="18"/>
        </w:rPr>
        <w:t xml:space="preserve">Source: U.S. Department of Education, National Center for Education Statistics, 2016-17 Baccalaureate and Beyond Longitudinal Study (B&amp;B:16/17).  </w:t>
      </w:r>
    </w:p>
    <w:p w:rsidRPr="00AC5A61" w:rsidR="001F067F" w:rsidP="001F4A5B" w:rsidRDefault="001F067F" w14:paraId="6E576ECD" w14:textId="77777777">
      <w:pPr>
        <w:spacing w:after="160" w:line="259" w:lineRule="auto"/>
        <w:contextualSpacing/>
      </w:pPr>
    </w:p>
    <w:p w:rsidR="00AC5A61" w:rsidP="00AC5A61" w:rsidRDefault="001F067F" w14:paraId="67666498" w14:textId="77777777">
      <w:pPr>
        <w:spacing w:after="160" w:line="259" w:lineRule="auto"/>
        <w:contextualSpacing/>
        <w:rPr>
          <w:rFonts w:cs="Arial"/>
          <w:sz w:val="18"/>
          <w:szCs w:val="18"/>
        </w:rPr>
      </w:pPr>
      <w:r w:rsidRPr="00AC5A61">
        <w:t>Among all bachelor’s degree recipients in 2015-2016, 21.8 percent earned a STEM degree compared to 16 percent in 2007-2008. (</w:t>
      </w:r>
      <w:hyperlink w:history="1" r:id="rId405">
        <w:r w:rsidRPr="00AC5A61">
          <w:rPr>
            <w:color w:val="0000FF"/>
            <w:u w:val="single"/>
          </w:rPr>
          <w:t>https://nces.ed.gov/pubs2014/2014141.pdf</w:t>
        </w:r>
      </w:hyperlink>
      <w:r w:rsidRPr="00AC5A61">
        <w:t>)</w:t>
      </w:r>
      <w:r w:rsidRPr="00AC5A61" w:rsidR="002B6A14">
        <w:rPr>
          <w:rFonts w:eastAsia="Calibri"/>
          <w:sz w:val="22"/>
          <w:szCs w:val="22"/>
        </w:rPr>
        <w:br/>
      </w:r>
    </w:p>
    <w:p w:rsidRPr="00AC5A61" w:rsidR="00AC5A61" w:rsidP="00AC5A61" w:rsidRDefault="00AC5A61" w14:paraId="28748EC0" w14:textId="1ADB54E7">
      <w:pPr>
        <w:spacing w:after="160" w:line="259" w:lineRule="auto"/>
        <w:contextualSpacing/>
        <w:rPr>
          <w:rFonts w:cs="Arial"/>
          <w:sz w:val="18"/>
          <w:szCs w:val="18"/>
        </w:rPr>
      </w:pPr>
      <w:r w:rsidRPr="00AC5A61">
        <w:rPr>
          <w:rFonts w:cs="Arial"/>
          <w:sz w:val="18"/>
          <w:szCs w:val="18"/>
        </w:rPr>
        <w:t xml:space="preserve">Source: U.S. Department of Education, National Center for Education Statistics, 2016-17 Baccalaureate and Beyond Longitudinal Study (B&amp;B:16/17).  </w:t>
      </w:r>
    </w:p>
    <w:p w:rsidRPr="00AC5A61" w:rsidR="002B6A14" w:rsidP="001F4A5B" w:rsidRDefault="002B6A14" w14:paraId="175E6252" w14:textId="1A952D80">
      <w:pPr>
        <w:spacing w:after="160" w:line="259" w:lineRule="auto"/>
        <w:contextualSpacing/>
        <w:rPr>
          <w:rFonts w:cs="Arial"/>
          <w:sz w:val="18"/>
          <w:szCs w:val="18"/>
        </w:rPr>
      </w:pPr>
    </w:p>
    <w:p w:rsidR="00AC5A61" w:rsidP="00AC5A61" w:rsidRDefault="001F067F" w14:paraId="52CA6CC4" w14:textId="77777777">
      <w:pPr>
        <w:spacing w:after="160" w:line="259" w:lineRule="auto"/>
        <w:contextualSpacing/>
      </w:pPr>
      <w:r w:rsidRPr="00AC5A61">
        <w:t>Twelve months after graduating, male 2015–16 first-time bachelor’s degree recipients employed full time had a median annual income of $41,600.  In comparison, the median annual income for females was $37,400.</w:t>
      </w:r>
      <w:r w:rsidRPr="00AC5A61" w:rsidR="00AC5A61">
        <w:t xml:space="preserve"> </w:t>
      </w:r>
    </w:p>
    <w:p w:rsidR="00AC5A61" w:rsidP="00AC5A61" w:rsidRDefault="00AC5A61" w14:paraId="42E52B6C" w14:textId="77777777">
      <w:pPr>
        <w:spacing w:after="160" w:line="259" w:lineRule="auto"/>
        <w:contextualSpacing/>
      </w:pPr>
    </w:p>
    <w:p w:rsidR="00AC5A61" w:rsidP="00AC5A61" w:rsidRDefault="00AC5A61" w14:paraId="46806F3E" w14:textId="3ABB6A2E">
      <w:pPr>
        <w:spacing w:after="160" w:line="259" w:lineRule="auto"/>
        <w:contextualSpacing/>
        <w:rPr>
          <w:rFonts w:cs="Arial"/>
          <w:sz w:val="18"/>
          <w:szCs w:val="18"/>
        </w:rPr>
      </w:pPr>
      <w:r w:rsidRPr="00AC5A61">
        <w:rPr>
          <w:rFonts w:cs="Arial"/>
          <w:sz w:val="18"/>
          <w:szCs w:val="18"/>
        </w:rPr>
        <w:t>Source: U.S. Department of Education, National Center for Education Statistics, 2016-17 Baccalaureate and Beyond Longitudinal Study (B&amp;B:16/17).</w:t>
      </w:r>
      <w:r w:rsidRPr="003F3F3C">
        <w:rPr>
          <w:rFonts w:cs="Arial"/>
          <w:sz w:val="18"/>
          <w:szCs w:val="18"/>
        </w:rPr>
        <w:t xml:space="preserve">  </w:t>
      </w:r>
    </w:p>
    <w:p w:rsidRPr="00C22170" w:rsidR="001F067F" w:rsidP="00AC5A61" w:rsidRDefault="001F067F" w14:paraId="334BCD30" w14:textId="483869A7">
      <w:pPr>
        <w:spacing w:after="160" w:line="259" w:lineRule="auto"/>
        <w:contextualSpacing/>
      </w:pPr>
    </w:p>
    <w:p w:rsidR="00BB7573" w:rsidP="00BB7573" w:rsidRDefault="00BB7573" w14:paraId="6CAE6786" w14:textId="77777777">
      <w:pPr>
        <w:spacing w:after="160" w:line="259" w:lineRule="auto"/>
        <w:contextualSpacing/>
      </w:pPr>
      <w:r w:rsidRPr="00FA2D8E">
        <w:t>Among all 2015–16 first-time bachelor’s degree recipients, 27 percent began their degree at a 2-year-or-less institution and 73 percent began their degree at a 4-year institution</w:t>
      </w:r>
      <w:r>
        <w:t>.</w:t>
      </w:r>
    </w:p>
    <w:p w:rsidR="00BB7573" w:rsidP="00BB7573" w:rsidRDefault="00BB7573" w14:paraId="237EAF61" w14:textId="77777777">
      <w:pPr>
        <w:spacing w:after="160" w:line="259" w:lineRule="auto"/>
        <w:contextualSpacing/>
        <w:rPr>
          <w:rFonts w:cs="Arial"/>
          <w:sz w:val="18"/>
          <w:szCs w:val="18"/>
        </w:rPr>
      </w:pPr>
    </w:p>
    <w:p w:rsidR="00BB7573" w:rsidP="00BB7573" w:rsidRDefault="00BB7573" w14:paraId="5AB70CDD" w14:textId="3B75710C">
      <w:pPr>
        <w:spacing w:after="160" w:line="259" w:lineRule="auto"/>
        <w:contextualSpacing/>
        <w:rPr>
          <w:rFonts w:cs="Arial"/>
          <w:sz w:val="18"/>
          <w:szCs w:val="18"/>
        </w:rPr>
      </w:pPr>
      <w:r w:rsidRPr="00AC5A61">
        <w:rPr>
          <w:rFonts w:cs="Arial"/>
          <w:sz w:val="18"/>
          <w:szCs w:val="18"/>
        </w:rPr>
        <w:t>Source: U.S. Department of Education, National Center for Education Statistics, 2016-17 Baccalaureate and Beyond Longitudinal Study (B&amp;B:16/17).</w:t>
      </w:r>
      <w:r w:rsidRPr="003F3F3C">
        <w:rPr>
          <w:rFonts w:cs="Arial"/>
          <w:sz w:val="18"/>
          <w:szCs w:val="18"/>
        </w:rPr>
        <w:t xml:space="preserve">  </w:t>
      </w:r>
    </w:p>
    <w:p w:rsidR="00BB7573" w:rsidP="001F4A5B" w:rsidRDefault="00BB7573" w14:paraId="78A1CE7D" w14:textId="77777777">
      <w:pPr>
        <w:spacing w:after="160" w:line="259" w:lineRule="auto"/>
        <w:rPr>
          <w:rFonts w:eastAsia="Calibri"/>
          <w:szCs w:val="24"/>
        </w:rPr>
      </w:pPr>
    </w:p>
    <w:p w:rsidR="00BB7573" w:rsidP="001F4A5B" w:rsidRDefault="001F4A5B" w14:paraId="0AB33898" w14:textId="77777777">
      <w:pPr>
        <w:spacing w:after="160" w:line="259" w:lineRule="auto"/>
        <w:rPr>
          <w:rFonts w:cs="Arial"/>
          <w:sz w:val="18"/>
          <w:szCs w:val="18"/>
        </w:rPr>
      </w:pPr>
      <w:r w:rsidRPr="00622231">
        <w:rPr>
          <w:rFonts w:eastAsia="Calibri"/>
          <w:szCs w:val="24"/>
        </w:rPr>
        <w:t>Eighty-five percent of first-time bachelor’s degree recipients who completed their degrees at a private for-profit institution in the 2015-16 academic year took out loans to pay for their undergraduate education, borrowing $43,600 on average.</w:t>
      </w:r>
      <w:r w:rsidRPr="00622231" w:rsidR="00724A12">
        <w:rPr>
          <w:rFonts w:cs="Arial"/>
          <w:szCs w:val="24"/>
        </w:rPr>
        <w:t xml:space="preserve"> </w:t>
      </w:r>
      <w:r w:rsidRPr="00622231" w:rsidR="00724A12">
        <w:rPr>
          <w:rFonts w:cs="Arial"/>
          <w:szCs w:val="24"/>
        </w:rPr>
        <w:br/>
      </w:r>
    </w:p>
    <w:p w:rsidRPr="001F4A5B" w:rsidR="001F4A5B" w:rsidP="001F4A5B" w:rsidRDefault="00724A12" w14:paraId="0844F367" w14:textId="188EDAF0">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00BB7573" w:rsidP="001F4A5B" w:rsidRDefault="00037397" w14:paraId="5112DF61" w14:textId="77777777">
      <w:pPr>
        <w:spacing w:after="160" w:line="259" w:lineRule="auto"/>
        <w:rPr>
          <w:rFonts w:cs="Arial"/>
          <w:sz w:val="18"/>
          <w:szCs w:val="18"/>
        </w:rPr>
      </w:pPr>
      <w:r w:rsidRPr="00622231">
        <w:rPr>
          <w:rFonts w:eastAsia="Calibri"/>
          <w:szCs w:val="24"/>
        </w:rPr>
        <w:t>Twelve</w:t>
      </w:r>
      <w:r w:rsidRPr="00622231" w:rsidR="001F4A5B">
        <w:rPr>
          <w:rFonts w:eastAsia="Calibri"/>
          <w:szCs w:val="24"/>
        </w:rPr>
        <w:t xml:space="preserve"> months after they graduated in 2015-16, male first-time bachelor’s degree recipients employed full time had a median annual income of $41,600. For females, the median annual income was $37,400. </w:t>
      </w:r>
      <w:r w:rsidRPr="00622231" w:rsidR="00724A12">
        <w:rPr>
          <w:rFonts w:eastAsia="Calibri"/>
          <w:szCs w:val="24"/>
        </w:rPr>
        <w:br/>
      </w:r>
    </w:p>
    <w:p w:rsidRPr="001F4A5B" w:rsidR="001F4A5B" w:rsidP="001F4A5B" w:rsidRDefault="00724A12" w14:paraId="583A6B64" w14:textId="1E94E49B">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00BB7573" w:rsidP="001F4A5B" w:rsidRDefault="00757EAA" w14:paraId="4E5ACC9E" w14:textId="77777777">
      <w:pPr>
        <w:spacing w:after="160" w:line="259" w:lineRule="auto"/>
        <w:rPr>
          <w:rFonts w:cs="Arial"/>
          <w:sz w:val="18"/>
          <w:szCs w:val="18"/>
        </w:rPr>
      </w:pPr>
      <w:r w:rsidRPr="00622231">
        <w:rPr>
          <w:rFonts w:eastAsia="Calibri"/>
          <w:szCs w:val="24"/>
        </w:rPr>
        <w:t>O</w:t>
      </w:r>
      <w:r w:rsidRPr="00622231" w:rsidR="001F4A5B">
        <w:rPr>
          <w:rFonts w:eastAsia="Calibri"/>
          <w:szCs w:val="24"/>
        </w:rPr>
        <w:t>f all 2015–16 first-time bachelor’s degree recipients employed full time 12 months after graduating, 47 percent had a salaried job and 75 percent had a job that offered benefits.</w:t>
      </w:r>
      <w:r w:rsidRPr="00622231" w:rsidR="00724A12">
        <w:rPr>
          <w:rFonts w:cs="Arial"/>
          <w:szCs w:val="24"/>
        </w:rPr>
        <w:t xml:space="preserve"> </w:t>
      </w:r>
      <w:r w:rsidRPr="00622231" w:rsidR="00724A12">
        <w:rPr>
          <w:rFonts w:cs="Arial"/>
          <w:szCs w:val="24"/>
        </w:rPr>
        <w:br/>
      </w:r>
    </w:p>
    <w:p w:rsidRPr="001F4A5B" w:rsidR="001F4A5B" w:rsidP="001F4A5B" w:rsidRDefault="00724A12" w14:paraId="5436D0C7" w14:textId="7F3C7B80">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Pr="00FA2D8E" w:rsidR="00AC5A61" w:rsidP="00AC5A61" w:rsidRDefault="00AC5A61" w14:paraId="4E5D12B1" w14:textId="1230A559">
      <w:pPr>
        <w:spacing w:after="160" w:line="259" w:lineRule="auto"/>
        <w:contextualSpacing/>
        <w:rPr>
          <w:b/>
          <w:bCs/>
        </w:rPr>
      </w:pPr>
      <w:r w:rsidRPr="00FA2D8E">
        <w:t>Fifty-nine percent of 2015–16 first-time bachelor’s degree recipients had not prepared for or considered teaching</w:t>
      </w:r>
      <w:r>
        <w:t>;</w:t>
      </w:r>
      <w:r w:rsidRPr="00FA2D8E">
        <w:t xml:space="preserve"> another 21 percent had not prepared</w:t>
      </w:r>
      <w:r>
        <w:t xml:space="preserve"> </w:t>
      </w:r>
      <w:r w:rsidR="00BB7573">
        <w:t>for, but</w:t>
      </w:r>
      <w:r w:rsidRPr="00FA2D8E">
        <w:t xml:space="preserve"> had considered</w:t>
      </w:r>
      <w:r w:rsidR="00BB7573">
        <w:t>,</w:t>
      </w:r>
      <w:r w:rsidRPr="00FA2D8E">
        <w:t xml:space="preserve"> teaching.</w:t>
      </w:r>
    </w:p>
    <w:p w:rsidR="001F4A5B" w:rsidP="001F4A5B" w:rsidRDefault="00724A12" w14:paraId="55F44499" w14:textId="582715B8">
      <w:pPr>
        <w:spacing w:after="160" w:line="259" w:lineRule="auto"/>
        <w:rPr>
          <w:rFonts w:ascii="Calibri" w:hAnsi="Calibri" w:eastAsia="Calibri"/>
          <w:sz w:val="22"/>
          <w:szCs w:val="22"/>
        </w:rPr>
      </w:pPr>
      <w:r w:rsidRPr="00622231">
        <w:rPr>
          <w:rFonts w:cs="Arial"/>
          <w:szCs w:val="24"/>
        </w:rPr>
        <w:br/>
      </w: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Pr="00724A12" w:rsidR="009B48FB" w:rsidP="009B48FB" w:rsidRDefault="00724A12" w14:paraId="7561BB8F" w14:textId="50E7DEA1">
      <w:pPr>
        <w:rPr>
          <w:rFonts w:ascii="Calibri" w:hAnsi="Calibri" w:eastAsia="Calibri"/>
          <w:sz w:val="22"/>
          <w:szCs w:val="22"/>
        </w:rPr>
      </w:pPr>
      <w:r>
        <w:rPr>
          <w:rFonts w:ascii="Calibri" w:hAnsi="Calibri" w:eastAsia="Calibri"/>
          <w:sz w:val="22"/>
          <w:szCs w:val="22"/>
        </w:rPr>
        <w:br w:type="page"/>
      </w:r>
    </w:p>
    <w:p w:rsidRPr="005A233C" w:rsidR="00E645E7" w:rsidP="008105B4" w:rsidRDefault="00E645E7" w14:paraId="198FC5D4" w14:textId="1675AEB5">
      <w:pPr>
        <w:pStyle w:val="Heading2"/>
      </w:pPr>
      <w:bookmarkStart w:name="_Toc20492720" w:id="212"/>
      <w:bookmarkStart w:name="_Toc25154561" w:id="213"/>
      <w:bookmarkStart w:name="_Hlk24280444" w:id="214"/>
      <w:bookmarkEnd w:id="211"/>
      <w:r>
        <w:lastRenderedPageBreak/>
        <w:t xml:space="preserve">Letter </w:t>
      </w:r>
      <w:r w:rsidRPr="005A233C">
        <w:t xml:space="preserve">Merge </w:t>
      </w:r>
      <w:r>
        <w:t>Fields</w:t>
      </w:r>
      <w:bookmarkEnd w:id="212"/>
      <w:r w:rsidR="007F5933">
        <w:t xml:space="preserve"> </w:t>
      </w:r>
      <w:r w:rsidR="009D48C1">
        <w:br/>
      </w:r>
      <w:bookmarkEnd w:id="213"/>
    </w:p>
    <w:bookmarkEnd w:id="214"/>
    <w:p w:rsidRPr="00C12633" w:rsidR="00E645E7" w:rsidP="00E645E7" w:rsidRDefault="00E645E7" w14:paraId="3BA51FE5" w14:textId="600CDFA5">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Pr="00B335B8" w:rsidR="00E645E7" w:rsidTr="00DB0652" w14:paraId="04CC87B1"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D652F3" w:rsidRDefault="00E645E7" w14:paraId="48C571C7" w14:textId="539B2912">
            <w:pPr>
              <w:keepNext w:val="0"/>
              <w:widowControl w:val="0"/>
              <w:spacing w:before="60"/>
              <w:rPr>
                <w:rFonts w:cs="Arial"/>
                <w:sz w:val="22"/>
                <w:szCs w:val="22"/>
              </w:rPr>
            </w:pPr>
            <w:r w:rsidRPr="005A233C">
              <w:rPr>
                <w:rFonts w:cs="Arial"/>
                <w:sz w:val="22"/>
                <w:szCs w:val="22"/>
              </w:rPr>
              <w:t>Fact 1</w:t>
            </w:r>
          </w:p>
        </w:tc>
        <w:tc>
          <w:tcPr>
            <w:tcW w:w="7916" w:type="dxa"/>
            <w:hideMark/>
          </w:tcPr>
          <w:p w:rsidRPr="00BB7573" w:rsidR="00E645E7" w:rsidP="00BB7573" w:rsidRDefault="00BB7573" w14:paraId="59AAB41C" w14:textId="1980178E">
            <w:pPr>
              <w:contextualSpacing/>
              <w:cnfStyle w:val="000000000000" w:firstRow="0" w:lastRow="0" w:firstColumn="0" w:lastColumn="0" w:oddVBand="0" w:evenVBand="0" w:oddHBand="0" w:evenHBand="0" w:firstRowFirstColumn="0" w:firstRowLastColumn="0" w:lastRowFirstColumn="0" w:lastRowLastColumn="0"/>
              <w:rPr>
                <w:sz w:val="22"/>
                <w:szCs w:val="22"/>
              </w:rPr>
            </w:pPr>
            <w:r w:rsidRPr="00B6354E">
              <w:rPr>
                <w:sz w:val="22"/>
                <w:szCs w:val="22"/>
              </w:rPr>
              <w:t xml:space="preserve">Among 2015–16 first-time bachelor’s degree recipients, within 12 months of graduating, 67 percent were employed, 12 percent were both employed and enrolled in additional education, 9 percent were out of the labor force, 6 percent were enrolled only, and 6 percent were unemployed. </w:t>
            </w:r>
            <w:r w:rsidRPr="00510C18" w:rsidR="00510C18">
              <w:rPr>
                <w:rFonts w:cs="Arial"/>
                <w:sz w:val="22"/>
                <w:szCs w:val="22"/>
              </w:rPr>
              <w:t xml:space="preserve">Help us understand </w:t>
            </w:r>
            <w:r>
              <w:rPr>
                <w:rFonts w:cs="Arial"/>
                <w:sz w:val="22"/>
                <w:szCs w:val="22"/>
              </w:rPr>
              <w:t xml:space="preserve">more about </w:t>
            </w:r>
            <w:r w:rsidRPr="00510C18" w:rsidR="00510C18">
              <w:rPr>
                <w:rFonts w:cs="Arial"/>
                <w:sz w:val="22"/>
                <w:szCs w:val="22"/>
              </w:rPr>
              <w:t>the educational paths of students who graduated from college in 2016!</w:t>
            </w:r>
          </w:p>
        </w:tc>
      </w:tr>
      <w:tr w:rsidRPr="00B335B8" w:rsidR="00B51154" w:rsidTr="00DB0652" w14:paraId="26AD386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0739010F" w14:textId="77777777">
            <w:pPr>
              <w:keepNext w:val="0"/>
              <w:widowControl w:val="0"/>
              <w:spacing w:before="60"/>
              <w:rPr>
                <w:rFonts w:cs="Arial"/>
                <w:sz w:val="22"/>
                <w:szCs w:val="22"/>
              </w:rPr>
            </w:pPr>
          </w:p>
        </w:tc>
        <w:tc>
          <w:tcPr>
            <w:tcW w:w="7916" w:type="dxa"/>
          </w:tcPr>
          <w:p w:rsidRPr="003E70BE" w:rsidR="00B51154" w:rsidP="00B422F7" w:rsidRDefault="00BB7573" w14:paraId="30EA46DC" w14:textId="68B91965">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B7573">
              <w:rPr>
                <w:rFonts w:cs="Arial"/>
                <w:sz w:val="20"/>
              </w:rPr>
              <w:t>Source: U.S. Department of Education, National Center for Education Statistics, 2016-17 Baccalaureate and Beyond Longitudinal Study (B&amp;B:16/17).</w:t>
            </w:r>
          </w:p>
        </w:tc>
      </w:tr>
      <w:tr w:rsidRPr="00B335B8" w:rsidR="00E645E7" w:rsidTr="00DB0652" w14:paraId="2E59C3BC"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B422F7" w:rsidRDefault="00E645E7" w14:paraId="357E4BE5" w14:textId="666E46CB">
            <w:pPr>
              <w:keepNext w:val="0"/>
              <w:widowControl w:val="0"/>
              <w:spacing w:before="60"/>
              <w:rPr>
                <w:rFonts w:cs="Arial"/>
                <w:sz w:val="22"/>
                <w:szCs w:val="22"/>
              </w:rPr>
            </w:pPr>
            <w:r w:rsidRPr="005A233C">
              <w:rPr>
                <w:rFonts w:cs="Arial"/>
                <w:sz w:val="22"/>
                <w:szCs w:val="22"/>
              </w:rPr>
              <w:t xml:space="preserve">Fact 2 </w:t>
            </w:r>
          </w:p>
        </w:tc>
        <w:tc>
          <w:tcPr>
            <w:tcW w:w="7916" w:type="dxa"/>
            <w:hideMark/>
          </w:tcPr>
          <w:p w:rsidRPr="00BB7573" w:rsidR="00E645E7" w:rsidP="00BB7573" w:rsidRDefault="00BB7573" w14:paraId="49326BAE" w14:textId="3AB2408B">
            <w:pPr>
              <w:spacing w:after="160" w:line="259" w:lineRule="auto"/>
              <w:contextualSpacing/>
              <w:cnfStyle w:val="000000000000" w:firstRow="0" w:lastRow="0" w:firstColumn="0" w:lastColumn="0" w:oddVBand="0" w:evenVBand="0" w:oddHBand="0" w:evenHBand="0" w:firstRowFirstColumn="0" w:firstRowLastColumn="0" w:lastRowFirstColumn="0" w:lastRowLastColumn="0"/>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ill</w:t>
            </w:r>
            <w:r w:rsidRPr="003E70BE" w:rsidR="00510C18">
              <w:rPr>
                <w:rFonts w:cs="Arial"/>
                <w:sz w:val="22"/>
                <w:szCs w:val="22"/>
              </w:rPr>
              <w:t xml:space="preserve"> you help us determine if this remains true?</w:t>
            </w:r>
          </w:p>
        </w:tc>
      </w:tr>
      <w:tr w:rsidRPr="00B335B8" w:rsidR="00B51154" w:rsidTr="00DB0652" w14:paraId="1304C054"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99D0A87" w14:textId="77777777">
            <w:pPr>
              <w:keepNext w:val="0"/>
              <w:widowControl w:val="0"/>
              <w:spacing w:before="60"/>
              <w:rPr>
                <w:rFonts w:cs="Arial"/>
                <w:sz w:val="22"/>
                <w:szCs w:val="22"/>
              </w:rPr>
            </w:pPr>
          </w:p>
        </w:tc>
        <w:tc>
          <w:tcPr>
            <w:tcW w:w="7916" w:type="dxa"/>
          </w:tcPr>
          <w:p w:rsidRPr="003E70BE" w:rsidR="00B51154" w:rsidP="00B422F7" w:rsidRDefault="00E04061" w14:paraId="28A9BEAD" w14:textId="082497F6">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41F899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4B6CEC0" w14:textId="73F0CD1F">
            <w:pPr>
              <w:keepNext w:val="0"/>
              <w:widowControl w:val="0"/>
              <w:spacing w:before="60"/>
              <w:rPr>
                <w:rFonts w:cs="Arial"/>
                <w:sz w:val="22"/>
                <w:szCs w:val="22"/>
              </w:rPr>
            </w:pPr>
            <w:r w:rsidRPr="005A233C">
              <w:rPr>
                <w:rFonts w:cs="Arial"/>
                <w:sz w:val="22"/>
                <w:szCs w:val="22"/>
              </w:rPr>
              <w:t xml:space="preserve">Fact 3 </w:t>
            </w:r>
          </w:p>
        </w:tc>
        <w:tc>
          <w:tcPr>
            <w:tcW w:w="7916" w:type="dxa"/>
          </w:tcPr>
          <w:p w:rsidRPr="003E70BE" w:rsidR="00E645E7" w:rsidP="00510C18" w:rsidRDefault="00BB7573" w14:paraId="34267238" w14:textId="39D410DD">
            <w:pPr>
              <w:pStyle w:val="CommentText"/>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 </w:t>
            </w:r>
            <w:r w:rsidRPr="003E70BE" w:rsidR="00510C18">
              <w:rPr>
                <w:rFonts w:cs="Arial"/>
                <w:sz w:val="22"/>
                <w:szCs w:val="22"/>
              </w:rPr>
              <w:t xml:space="preserve"> Help us find out</w:t>
            </w:r>
            <w:r>
              <w:rPr>
                <w:rFonts w:cs="Arial"/>
                <w:sz w:val="22"/>
                <w:szCs w:val="22"/>
              </w:rPr>
              <w:t xml:space="preserve"> more about </w:t>
            </w:r>
            <w:r w:rsidRPr="003E70BE" w:rsidR="00510C18">
              <w:rPr>
                <w:rFonts w:cs="Arial"/>
                <w:sz w:val="22"/>
                <w:szCs w:val="22"/>
              </w:rPr>
              <w:t>this trend!</w:t>
            </w:r>
          </w:p>
        </w:tc>
      </w:tr>
      <w:tr w:rsidRPr="00B335B8" w:rsidR="00B51154" w:rsidTr="00DB0652" w14:paraId="24D5946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A0F0995" w14:textId="77777777">
            <w:pPr>
              <w:keepNext w:val="0"/>
              <w:widowControl w:val="0"/>
              <w:spacing w:before="60"/>
              <w:rPr>
                <w:rFonts w:cs="Arial"/>
                <w:sz w:val="22"/>
                <w:szCs w:val="22"/>
              </w:rPr>
            </w:pPr>
          </w:p>
        </w:tc>
        <w:tc>
          <w:tcPr>
            <w:tcW w:w="7916" w:type="dxa"/>
          </w:tcPr>
          <w:p w:rsidRPr="003E70BE" w:rsidR="00B51154" w:rsidP="00B422F7" w:rsidRDefault="00E04061" w14:paraId="3DEF6A80" w14:textId="69C7C675">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4B6C5688"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6CFCD2E0" w14:textId="0A29DF64">
            <w:pPr>
              <w:keepNext w:val="0"/>
              <w:widowControl w:val="0"/>
              <w:spacing w:before="60"/>
              <w:rPr>
                <w:rFonts w:cs="Arial"/>
                <w:sz w:val="22"/>
                <w:szCs w:val="22"/>
              </w:rPr>
            </w:pPr>
            <w:r>
              <w:rPr>
                <w:rFonts w:cs="Arial"/>
                <w:sz w:val="22"/>
                <w:szCs w:val="22"/>
              </w:rPr>
              <w:t>Fact 4</w:t>
            </w:r>
          </w:p>
        </w:tc>
        <w:tc>
          <w:tcPr>
            <w:tcW w:w="7916" w:type="dxa"/>
          </w:tcPr>
          <w:p w:rsidRPr="005A233C" w:rsidR="00E645E7" w:rsidP="00BB7573" w:rsidRDefault="00BB7573" w14:paraId="3A32D6EF" w14:textId="0838FD12">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 xml:space="preserve">In comparison, the median annual income for females was $37,400. </w:t>
            </w:r>
            <w:r w:rsidRPr="00846EED" w:rsidR="00846EED">
              <w:rPr>
                <w:rFonts w:cs="Arial"/>
                <w:sz w:val="22"/>
                <w:szCs w:val="22"/>
              </w:rPr>
              <w:t>Help us understand where salary figures stand now!</w:t>
            </w:r>
          </w:p>
        </w:tc>
      </w:tr>
      <w:tr w:rsidRPr="00B335B8" w:rsidR="00B51154" w:rsidTr="00DB0652" w14:paraId="041234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6EF760D" w14:textId="77777777">
            <w:pPr>
              <w:keepNext w:val="0"/>
              <w:widowControl w:val="0"/>
              <w:spacing w:before="60"/>
              <w:rPr>
                <w:rFonts w:cs="Arial"/>
                <w:sz w:val="22"/>
                <w:szCs w:val="22"/>
              </w:rPr>
            </w:pPr>
          </w:p>
        </w:tc>
        <w:tc>
          <w:tcPr>
            <w:tcW w:w="7916" w:type="dxa"/>
          </w:tcPr>
          <w:p w:rsidRPr="005A233C" w:rsidR="00B51154" w:rsidP="00B422F7" w:rsidRDefault="00E04061" w14:paraId="4B9090DC" w14:textId="1E84665B">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1F0A45DA"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164072BB" w14:textId="279E1177">
            <w:pPr>
              <w:keepNext w:val="0"/>
              <w:widowControl w:val="0"/>
              <w:spacing w:before="60"/>
              <w:rPr>
                <w:rFonts w:cs="Arial"/>
                <w:sz w:val="22"/>
                <w:szCs w:val="22"/>
              </w:rPr>
            </w:pPr>
            <w:r>
              <w:rPr>
                <w:rFonts w:cs="Arial"/>
                <w:sz w:val="22"/>
                <w:szCs w:val="22"/>
              </w:rPr>
              <w:t>Fact 5</w:t>
            </w:r>
          </w:p>
        </w:tc>
        <w:tc>
          <w:tcPr>
            <w:tcW w:w="7916" w:type="dxa"/>
          </w:tcPr>
          <w:p w:rsidRPr="00B6354E" w:rsidR="00BB7573" w:rsidP="00BB7573" w:rsidRDefault="00BB7573" w14:paraId="477102E4" w14:textId="77777777">
            <w:pPr>
              <w:spacing w:after="160" w:line="259" w:lineRule="auto"/>
              <w:contextualSpacing/>
              <w:cnfStyle w:val="000000000000" w:firstRow="0" w:lastRow="0" w:firstColumn="0" w:lastColumn="0" w:oddVBand="0" w:evenVBand="0" w:oddHBand="0" w:evenHBand="0" w:firstRowFirstColumn="0" w:firstRowLastColumn="0" w:lastRowFirstColumn="0" w:lastRowLastColumn="0"/>
              <w:rPr>
                <w:sz w:val="22"/>
                <w:szCs w:val="22"/>
              </w:rPr>
            </w:pPr>
            <w:r w:rsidRPr="00B6354E">
              <w:rPr>
                <w:sz w:val="22"/>
                <w:szCs w:val="22"/>
              </w:rPr>
              <w:t>Among all 2015–16 first-time bachelor’s degree recipients, 27 percent began their degree at a 2-year-or-less institution and 73 percent began their degree at a 4-year institution.</w:t>
            </w:r>
          </w:p>
          <w:p w:rsidRPr="005A233C" w:rsidR="00E645E7" w:rsidP="00846EED" w:rsidRDefault="00846EED" w14:paraId="417E22CF" w14:textId="5DE4B70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846EED">
              <w:rPr>
                <w:rFonts w:cs="Arial"/>
                <w:sz w:val="22"/>
                <w:szCs w:val="22"/>
              </w:rPr>
              <w:t>Help us find out</w:t>
            </w:r>
            <w:r w:rsidR="00BB7573">
              <w:rPr>
                <w:rFonts w:cs="Arial"/>
                <w:sz w:val="22"/>
                <w:szCs w:val="22"/>
              </w:rPr>
              <w:t xml:space="preserve"> more</w:t>
            </w:r>
            <w:r w:rsidRPr="00846EED">
              <w:rPr>
                <w:rFonts w:cs="Arial"/>
                <w:sz w:val="22"/>
                <w:szCs w:val="22"/>
              </w:rPr>
              <w:t>!</w:t>
            </w:r>
          </w:p>
        </w:tc>
      </w:tr>
      <w:tr w:rsidRPr="00B335B8" w:rsidR="00B51154" w:rsidTr="00730659" w14:paraId="0B8B3B55"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3E8EEEB2" w14:textId="77777777">
            <w:pPr>
              <w:keepNext w:val="0"/>
              <w:widowControl w:val="0"/>
              <w:spacing w:before="60"/>
              <w:rPr>
                <w:rFonts w:cs="Arial"/>
                <w:sz w:val="22"/>
                <w:szCs w:val="22"/>
              </w:rPr>
            </w:pPr>
          </w:p>
        </w:tc>
        <w:tc>
          <w:tcPr>
            <w:tcW w:w="7916" w:type="dxa"/>
          </w:tcPr>
          <w:p w:rsidRPr="005A233C" w:rsidR="00B51154" w:rsidP="00B422F7" w:rsidRDefault="00E04061" w14:paraId="0C67F769" w14:textId="7C1F8668">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1D27BB7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68269030" w14:textId="09CE61D1">
            <w:pPr>
              <w:keepNext w:val="0"/>
              <w:widowControl w:val="0"/>
              <w:spacing w:before="60"/>
              <w:rPr>
                <w:rFonts w:cs="Arial"/>
                <w:sz w:val="22"/>
                <w:szCs w:val="22"/>
              </w:rPr>
            </w:pPr>
            <w:r w:rsidRPr="005A233C">
              <w:rPr>
                <w:rFonts w:cs="Arial"/>
                <w:sz w:val="22"/>
                <w:szCs w:val="22"/>
              </w:rPr>
              <w:t>Fact</w:t>
            </w:r>
            <w:r w:rsidR="00CC2CCD">
              <w:rPr>
                <w:rFonts w:cs="Arial"/>
                <w:sz w:val="22"/>
                <w:szCs w:val="22"/>
              </w:rPr>
              <w:t xml:space="preserve"> 6</w:t>
            </w:r>
          </w:p>
        </w:tc>
        <w:tc>
          <w:tcPr>
            <w:tcW w:w="7916" w:type="dxa"/>
          </w:tcPr>
          <w:p w:rsidRPr="005A233C" w:rsidR="00E645E7" w:rsidP="00846EED" w:rsidRDefault="00BB7573" w14:paraId="2A767308" w14:textId="1F7F193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r w:rsidRPr="00B6354E">
              <w:rPr>
                <w:rFonts w:cs="Arial"/>
                <w:sz w:val="22"/>
                <w:szCs w:val="22"/>
              </w:rPr>
              <w:t xml:space="preserve"> </w:t>
            </w:r>
            <w:r w:rsidRPr="00846EED" w:rsidR="00846EED">
              <w:rPr>
                <w:rFonts w:cs="Arial"/>
                <w:sz w:val="22"/>
                <w:szCs w:val="22"/>
              </w:rPr>
              <w:t>Help us understand how taking out loans impacted the paths of college graduates like you!</w:t>
            </w:r>
          </w:p>
        </w:tc>
      </w:tr>
      <w:tr w:rsidRPr="00B335B8" w:rsidR="00B51154" w:rsidTr="00DB0652" w14:paraId="226B5BF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1FBA07AB" w14:textId="77777777">
            <w:pPr>
              <w:keepNext w:val="0"/>
              <w:widowControl w:val="0"/>
              <w:spacing w:before="60"/>
              <w:rPr>
                <w:rFonts w:cs="Arial"/>
                <w:sz w:val="22"/>
                <w:szCs w:val="22"/>
              </w:rPr>
            </w:pPr>
          </w:p>
        </w:tc>
        <w:tc>
          <w:tcPr>
            <w:tcW w:w="7916" w:type="dxa"/>
          </w:tcPr>
          <w:p w:rsidRPr="005A233C" w:rsidR="00B51154" w:rsidP="00B422F7" w:rsidRDefault="0024417A" w14:paraId="3EC4E3FE" w14:textId="60D5D51B">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sidR="00846EED">
              <w:rPr>
                <w:rFonts w:cs="Arial"/>
                <w:sz w:val="18"/>
                <w:szCs w:val="18"/>
              </w:rPr>
              <w:t>20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 </w:t>
            </w:r>
            <w:r w:rsidR="00846EED">
              <w:rPr>
                <w:rFonts w:cs="Arial"/>
                <w:sz w:val="18"/>
                <w:szCs w:val="18"/>
              </w:rPr>
              <w:t>(B&amp;B:16/17</w:t>
            </w:r>
            <w:r w:rsidRPr="003F3F3C">
              <w:rPr>
                <w:rFonts w:cs="Arial"/>
                <w:sz w:val="18"/>
                <w:szCs w:val="18"/>
              </w:rPr>
              <w:t xml:space="preserve">).  </w:t>
            </w:r>
          </w:p>
        </w:tc>
      </w:tr>
      <w:tr w:rsidRPr="00B335B8" w:rsidR="00E645E7" w:rsidTr="00DB0652" w14:paraId="533914A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184FC1F6" w14:textId="250F613B">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7</w:t>
            </w:r>
          </w:p>
        </w:tc>
        <w:tc>
          <w:tcPr>
            <w:tcW w:w="7916" w:type="dxa"/>
          </w:tcPr>
          <w:p w:rsidRPr="005A233C" w:rsidR="00E645E7" w:rsidP="00846EED" w:rsidRDefault="00BB7573" w14:paraId="46D0CC44" w14:textId="0D5AF8B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 xml:space="preserve">Twelve months after they graduated in 2015-16, male first-time bachelor’s degree recipients employed full time had a median annual income of $41,600. For females, the median annual income was $37,400. </w:t>
            </w:r>
            <w:r w:rsidRPr="00846EED" w:rsidR="00846EED">
              <w:rPr>
                <w:rFonts w:cs="Arial"/>
                <w:sz w:val="22"/>
                <w:szCs w:val="22"/>
              </w:rPr>
              <w:t xml:space="preserve">Help us </w:t>
            </w:r>
            <w:r w:rsidR="00E04061">
              <w:rPr>
                <w:rFonts w:cs="Arial"/>
                <w:sz w:val="22"/>
                <w:szCs w:val="22"/>
              </w:rPr>
              <w:t>learn more about the earnings of graduates</w:t>
            </w:r>
            <w:r w:rsidRPr="00846EED" w:rsidR="00846EED">
              <w:rPr>
                <w:rFonts w:cs="Arial"/>
                <w:sz w:val="22"/>
                <w:szCs w:val="22"/>
              </w:rPr>
              <w:t>!</w:t>
            </w:r>
          </w:p>
        </w:tc>
      </w:tr>
      <w:tr w:rsidRPr="00B335B8" w:rsidR="00B51154" w:rsidTr="00DB0652" w14:paraId="27E50EC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8640A23" w14:textId="77777777">
            <w:pPr>
              <w:keepNext w:val="0"/>
              <w:widowControl w:val="0"/>
              <w:spacing w:before="60"/>
              <w:rPr>
                <w:rFonts w:cs="Arial"/>
                <w:sz w:val="22"/>
                <w:szCs w:val="22"/>
              </w:rPr>
            </w:pPr>
          </w:p>
        </w:tc>
        <w:tc>
          <w:tcPr>
            <w:tcW w:w="7916" w:type="dxa"/>
          </w:tcPr>
          <w:p w:rsidRPr="005A233C" w:rsidR="00B51154" w:rsidP="00B422F7" w:rsidRDefault="0024417A" w14:paraId="20E5B888" w14:textId="4E77B13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bookmarkStart w:name="_Hlk24281423" w:id="215"/>
            <w:r>
              <w:rPr>
                <w:rFonts w:cs="Arial"/>
                <w:sz w:val="18"/>
                <w:szCs w:val="18"/>
              </w:rPr>
              <w:t xml:space="preserve">Source: </w:t>
            </w:r>
            <w:r w:rsidRPr="003F3F3C">
              <w:rPr>
                <w:rFonts w:cs="Arial"/>
                <w:sz w:val="18"/>
                <w:szCs w:val="18"/>
              </w:rPr>
              <w:t xml:space="preserve"> U.S. Department of Education, National Center for Education Statistics, 201</w:t>
            </w:r>
            <w:r w:rsidR="00846EED">
              <w:rPr>
                <w:rFonts w:cs="Arial"/>
                <w:sz w:val="18"/>
                <w:szCs w:val="18"/>
              </w:rPr>
              <w:t>6-17 Baccalaureate and Beyond Longitudinal Study (B&amp;B:16/17).</w:t>
            </w:r>
            <w:bookmarkEnd w:id="215"/>
          </w:p>
        </w:tc>
      </w:tr>
      <w:tr w:rsidRPr="00B335B8" w:rsidR="00E645E7" w:rsidTr="00DB0652" w14:paraId="50B9B3D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FD97314" w14:textId="02606781">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8</w:t>
            </w:r>
          </w:p>
        </w:tc>
        <w:tc>
          <w:tcPr>
            <w:tcW w:w="7916" w:type="dxa"/>
          </w:tcPr>
          <w:p w:rsidRPr="005A233C" w:rsidR="00E645E7" w:rsidP="00846EED" w:rsidRDefault="00E04061" w14:paraId="64209324" w14:textId="6DD027E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Of all 2015–16 first-time bachelor’s degree recipients employed full time 12 months after graduating, 47 percent had a salaried job and 75 percent had a job that offered benefits.</w:t>
            </w:r>
            <w:r w:rsidRPr="00B6354E">
              <w:rPr>
                <w:rFonts w:cs="Arial"/>
                <w:sz w:val="22"/>
                <w:szCs w:val="22"/>
              </w:rPr>
              <w:t xml:space="preserve"> </w:t>
            </w:r>
            <w:r w:rsidRPr="00846EED" w:rsidR="00846EED">
              <w:rPr>
                <w:rFonts w:cs="Arial"/>
                <w:sz w:val="22"/>
                <w:szCs w:val="22"/>
              </w:rPr>
              <w:t>What do those figures look like in 2020? Contribute to our research!</w:t>
            </w:r>
          </w:p>
        </w:tc>
      </w:tr>
      <w:tr w:rsidRPr="00B335B8" w:rsidR="00B51154" w:rsidTr="00DB0652" w14:paraId="713F002D"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7A2B2C" w14:textId="77777777">
            <w:pPr>
              <w:keepNext w:val="0"/>
              <w:widowControl w:val="0"/>
              <w:spacing w:before="60"/>
              <w:rPr>
                <w:rFonts w:cs="Arial"/>
                <w:sz w:val="22"/>
                <w:szCs w:val="22"/>
              </w:rPr>
            </w:pPr>
          </w:p>
        </w:tc>
        <w:tc>
          <w:tcPr>
            <w:tcW w:w="7916" w:type="dxa"/>
          </w:tcPr>
          <w:p w:rsidRPr="005A233C" w:rsidR="00B51154" w:rsidP="00B422F7" w:rsidRDefault="0024417A" w14:paraId="0ED735FE" w14:textId="612E762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w:t>
            </w:r>
            <w:r w:rsidR="00846EED">
              <w:rPr>
                <w:rFonts w:cs="Arial"/>
                <w:sz w:val="18"/>
                <w:szCs w:val="18"/>
              </w:rPr>
              <w:t>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w:t>
            </w:r>
            <w:r w:rsidRPr="003F3F3C">
              <w:rPr>
                <w:rFonts w:cs="Arial"/>
                <w:sz w:val="18"/>
                <w:szCs w:val="18"/>
              </w:rPr>
              <w:t xml:space="preserve"> (</w:t>
            </w:r>
            <w:r w:rsidR="00EA167E">
              <w:rPr>
                <w:rFonts w:cs="Arial"/>
                <w:sz w:val="18"/>
                <w:szCs w:val="18"/>
              </w:rPr>
              <w:t>B&amp;B</w:t>
            </w:r>
            <w:r w:rsidRPr="003F3F3C">
              <w:rPr>
                <w:rFonts w:cs="Arial"/>
                <w:sz w:val="18"/>
                <w:szCs w:val="18"/>
              </w:rPr>
              <w:t>:</w:t>
            </w:r>
            <w:r w:rsidR="00846EED">
              <w:rPr>
                <w:rFonts w:cs="Arial"/>
                <w:sz w:val="18"/>
                <w:szCs w:val="18"/>
              </w:rPr>
              <w:t>16/17</w:t>
            </w:r>
            <w:r w:rsidRPr="003F3F3C">
              <w:rPr>
                <w:rFonts w:cs="Arial"/>
                <w:sz w:val="18"/>
                <w:szCs w:val="18"/>
              </w:rPr>
              <w:t xml:space="preserve">).  </w:t>
            </w:r>
          </w:p>
        </w:tc>
      </w:tr>
      <w:tr w:rsidRPr="00B335B8" w:rsidR="00E645E7" w:rsidTr="00DB0652" w14:paraId="1D9056F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7F35A1FC" w14:textId="6B5D2165">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9</w:t>
            </w:r>
          </w:p>
        </w:tc>
        <w:tc>
          <w:tcPr>
            <w:tcW w:w="7916" w:type="dxa"/>
          </w:tcPr>
          <w:p w:rsidRPr="005A233C" w:rsidR="00E645E7" w:rsidP="00E04061" w:rsidRDefault="00E04061" w14:paraId="4794410C" w14:textId="688A0DD4">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r w:rsidRPr="00846EED" w:rsidR="00846EED">
              <w:rPr>
                <w:rFonts w:cs="Arial"/>
                <w:sz w:val="22"/>
                <w:szCs w:val="22"/>
              </w:rPr>
              <w:t xml:space="preserve">Help us learn more about the teaching paths of college graduates! </w:t>
            </w:r>
          </w:p>
        </w:tc>
      </w:tr>
      <w:tr w:rsidRPr="00B335B8" w:rsidR="00B51154" w:rsidTr="00DB0652" w14:paraId="399EB9A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3216DA" w14:textId="77777777">
            <w:pPr>
              <w:keepNext w:val="0"/>
              <w:widowControl w:val="0"/>
              <w:spacing w:before="60"/>
              <w:rPr>
                <w:rFonts w:cs="Arial"/>
                <w:sz w:val="22"/>
                <w:szCs w:val="22"/>
              </w:rPr>
            </w:pPr>
          </w:p>
        </w:tc>
        <w:tc>
          <w:tcPr>
            <w:tcW w:w="7916" w:type="dxa"/>
          </w:tcPr>
          <w:p w:rsidRPr="005A233C" w:rsidR="00B51154" w:rsidP="00B422F7" w:rsidRDefault="0024417A" w14:paraId="41A387D4" w14:textId="46DB2BDC">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w:t>
            </w:r>
            <w:r w:rsidR="00846EED">
              <w:rPr>
                <w:rFonts w:cs="Arial"/>
                <w:sz w:val="18"/>
                <w:szCs w:val="18"/>
              </w:rPr>
              <w:t>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 </w:t>
            </w:r>
            <w:r w:rsidR="00846EED">
              <w:rPr>
                <w:rFonts w:cs="Arial"/>
                <w:sz w:val="18"/>
                <w:szCs w:val="18"/>
              </w:rPr>
              <w:t>(B&amp;B:16/17)</w:t>
            </w:r>
            <w:r w:rsidRPr="003F3F3C">
              <w:rPr>
                <w:rFonts w:cs="Arial"/>
                <w:sz w:val="18"/>
                <w:szCs w:val="18"/>
              </w:rPr>
              <w:t xml:space="preserve">.  </w:t>
            </w:r>
          </w:p>
        </w:tc>
      </w:tr>
      <w:tr w:rsidRPr="00B335B8" w:rsidR="00B51154" w:rsidTr="00DB0652" w14:paraId="45BE6E85" w14:textId="77777777">
        <w:tc>
          <w:tcPr>
            <w:cnfStyle w:val="001000000000" w:firstRow="0" w:lastRow="0" w:firstColumn="1" w:lastColumn="0" w:oddVBand="0" w:evenVBand="0" w:oddHBand="0" w:evenHBand="0" w:firstRowFirstColumn="0" w:firstRowLastColumn="0" w:lastRowFirstColumn="0" w:lastRowLastColumn="0"/>
            <w:tcW w:w="2344" w:type="dxa"/>
          </w:tcPr>
          <w:p w:rsidR="00B51154" w:rsidP="00B422F7" w:rsidRDefault="00B51154" w14:paraId="417C790F" w14:textId="77777777">
            <w:pPr>
              <w:keepNext w:val="0"/>
              <w:widowControl w:val="0"/>
              <w:spacing w:before="60"/>
              <w:rPr>
                <w:rFonts w:cs="Arial"/>
                <w:sz w:val="22"/>
                <w:szCs w:val="22"/>
              </w:rPr>
            </w:pPr>
          </w:p>
        </w:tc>
        <w:tc>
          <w:tcPr>
            <w:tcW w:w="7916" w:type="dxa"/>
          </w:tcPr>
          <w:p w:rsidRPr="00CC2BD8" w:rsidR="00B51154" w:rsidP="00B422F7" w:rsidRDefault="00B51154" w14:paraId="5F3D1794" w14:textId="480E15D6">
            <w:pPr>
              <w:keepNext w:val="0"/>
              <w:widowControl w:val="0"/>
              <w:spacing w:before="60"/>
              <w:cnfStyle w:val="000000000000" w:firstRow="0" w:lastRow="0" w:firstColumn="0" w:lastColumn="0" w:oddVBand="0" w:evenVBand="0" w:oddHBand="0" w:evenHBand="0" w:firstRowFirstColumn="0" w:firstRowLastColumn="0" w:lastRowFirstColumn="0" w:lastRowLastColumn="0"/>
            </w:pPr>
          </w:p>
        </w:tc>
      </w:tr>
    </w:tbl>
    <w:p w:rsidR="00E645E7" w:rsidP="00E645E7" w:rsidRDefault="00E645E7" w14:paraId="5D371FDD" w14:textId="5EC3CCB0"/>
    <w:p w:rsidR="00E645E7" w:rsidP="008105B4" w:rsidRDefault="00E645E7" w14:paraId="64C9A63B" w14:textId="77777777">
      <w:pPr>
        <w:pStyle w:val="Heading2"/>
      </w:pPr>
      <w:bookmarkStart w:name="_Toc20492721" w:id="216"/>
      <w:bookmarkStart w:name="_Toc25154562" w:id="217"/>
      <w:r>
        <w:lastRenderedPageBreak/>
        <w:t>E-mail Merge Fields</w:t>
      </w:r>
      <w:bookmarkEnd w:id="216"/>
      <w:bookmarkEnd w:id="217"/>
    </w:p>
    <w:p w:rsidRPr="009252F3" w:rsidR="00E645E7" w:rsidP="00E645E7" w:rsidRDefault="00E645E7" w14:paraId="26FB02D5" w14:textId="0155E340">
      <w:pPr>
        <w:pStyle w:val="AppH3"/>
      </w:pPr>
      <w:r w:rsidRPr="00C12633">
        <w:t>Source and Signatory</w:t>
      </w:r>
      <w:r w:rsidR="00C91D44">
        <w:t>*</w:t>
      </w:r>
    </w:p>
    <w:tbl>
      <w:tblPr>
        <w:tblStyle w:val="TableGrid"/>
        <w:tblW w:w="5000" w:type="pct"/>
        <w:tblLook w:val="0620" w:firstRow="1" w:lastRow="0" w:firstColumn="0" w:lastColumn="0" w:noHBand="1" w:noVBand="1"/>
      </w:tblPr>
      <w:tblGrid>
        <w:gridCol w:w="2271"/>
        <w:gridCol w:w="8457"/>
      </w:tblGrid>
      <w:tr w:rsidRPr="00C81D50" w:rsidR="00E645E7" w:rsidTr="00730659" w14:paraId="7300FE8B" w14:textId="77777777">
        <w:trPr>
          <w:cnfStyle w:val="100000000000" w:firstRow="1" w:lastRow="0" w:firstColumn="0" w:lastColumn="0" w:oddVBand="0" w:evenVBand="0" w:oddHBand="0" w:evenHBand="0" w:firstRowFirstColumn="0" w:firstRowLastColumn="0" w:lastRowFirstColumn="0" w:lastRowLastColumn="0"/>
        </w:trPr>
        <w:tc>
          <w:tcPr>
            <w:tcW w:w="2164" w:type="dxa"/>
          </w:tcPr>
          <w:p w:rsidRPr="00C81D50" w:rsidR="00E645E7" w:rsidP="00566B35" w:rsidRDefault="00E645E7" w14:paraId="06A87C00" w14:textId="77777777">
            <w:pPr>
              <w:spacing w:before="60"/>
              <w:rPr>
                <w:rFonts w:cs="Arial"/>
                <w:sz w:val="22"/>
                <w:szCs w:val="22"/>
              </w:rPr>
            </w:pPr>
            <w:r w:rsidRPr="00C81D50">
              <w:rPr>
                <w:sz w:val="22"/>
                <w:szCs w:val="22"/>
              </w:rPr>
              <w:t>Source</w:t>
            </w:r>
          </w:p>
        </w:tc>
        <w:tc>
          <w:tcPr>
            <w:tcW w:w="8060" w:type="dxa"/>
          </w:tcPr>
          <w:p w:rsidRPr="00C81D50" w:rsidR="00E645E7" w:rsidP="00566B35" w:rsidRDefault="00E645E7" w14:paraId="08A9BE95" w14:textId="77777777">
            <w:pPr>
              <w:spacing w:before="60"/>
              <w:rPr>
                <w:rFonts w:cs="Arial"/>
                <w:sz w:val="22"/>
                <w:szCs w:val="22"/>
              </w:rPr>
            </w:pPr>
            <w:r w:rsidRPr="00C81D50">
              <w:rPr>
                <w:sz w:val="22"/>
                <w:szCs w:val="22"/>
              </w:rPr>
              <w:t>Signatory</w:t>
            </w:r>
          </w:p>
        </w:tc>
      </w:tr>
      <w:tr w:rsidRPr="005A233C" w:rsidR="00E645E7" w:rsidTr="00730659" w14:paraId="3C9010EB" w14:textId="77777777">
        <w:tc>
          <w:tcPr>
            <w:tcW w:w="2164" w:type="dxa"/>
            <w:hideMark/>
          </w:tcPr>
          <w:p w:rsidRPr="005A233C" w:rsidR="00E645E7" w:rsidP="00566B35" w:rsidRDefault="00E645E7" w14:paraId="0831FEFB" w14:textId="77777777">
            <w:pPr>
              <w:spacing w:before="60"/>
              <w:rPr>
                <w:rFonts w:cs="Arial"/>
                <w:sz w:val="22"/>
                <w:szCs w:val="22"/>
              </w:rPr>
            </w:pPr>
            <w:r w:rsidRPr="005A233C">
              <w:rPr>
                <w:rFonts w:cs="Arial"/>
                <w:sz w:val="22"/>
                <w:szCs w:val="22"/>
              </w:rPr>
              <w:t>From NCES</w:t>
            </w:r>
          </w:p>
        </w:tc>
        <w:tc>
          <w:tcPr>
            <w:tcW w:w="8060" w:type="dxa"/>
            <w:hideMark/>
          </w:tcPr>
          <w:p w:rsidRPr="005371F7" w:rsidR="00E645E7" w:rsidP="00566B35" w:rsidRDefault="00EA167E" w14:paraId="010F86A1" w14:textId="222A7364">
            <w:pPr>
              <w:spacing w:before="60"/>
              <w:rPr>
                <w:rFonts w:cs="Arial"/>
                <w:sz w:val="22"/>
                <w:szCs w:val="22"/>
              </w:rPr>
            </w:pPr>
            <w:r w:rsidRPr="005371F7">
              <w:rPr>
                <w:rFonts w:cs="Arial"/>
                <w:sz w:val="22"/>
                <w:szCs w:val="22"/>
              </w:rPr>
              <w:t>Ted Socha</w:t>
            </w:r>
          </w:p>
          <w:p w:rsidRPr="005371F7" w:rsidR="00E645E7" w:rsidP="00566B35" w:rsidRDefault="00E645E7" w14:paraId="4BAC7EBE" w14:textId="7C7B2379">
            <w:pPr>
              <w:rPr>
                <w:rFonts w:cs="Arial"/>
                <w:sz w:val="22"/>
                <w:szCs w:val="22"/>
              </w:rPr>
            </w:pPr>
            <w:r w:rsidRPr="005371F7">
              <w:rPr>
                <w:rFonts w:cs="Arial"/>
                <w:sz w:val="22"/>
                <w:szCs w:val="22"/>
              </w:rPr>
              <w:t xml:space="preserve">Project Officer, </w:t>
            </w:r>
            <w:r w:rsidRPr="005371F7" w:rsidR="00EA167E">
              <w:rPr>
                <w:rFonts w:cs="Arial"/>
                <w:sz w:val="22"/>
                <w:szCs w:val="22"/>
              </w:rPr>
              <w:t>B&amp;B</w:t>
            </w:r>
          </w:p>
          <w:p w:rsidR="00E04061" w:rsidP="00566B35" w:rsidRDefault="00E645E7" w14:paraId="7622E5F4" w14:textId="77777777">
            <w:pPr>
              <w:rPr>
                <w:rFonts w:cs="Arial"/>
                <w:sz w:val="22"/>
                <w:szCs w:val="22"/>
              </w:rPr>
            </w:pPr>
            <w:r w:rsidRPr="005371F7">
              <w:rPr>
                <w:rFonts w:cs="Arial"/>
                <w:sz w:val="22"/>
                <w:szCs w:val="22"/>
              </w:rPr>
              <w:t>National Center for Education Statistics</w:t>
            </w:r>
            <w:r w:rsidR="00E04061">
              <w:rPr>
                <w:rFonts w:cs="Arial"/>
                <w:sz w:val="22"/>
                <w:szCs w:val="22"/>
              </w:rPr>
              <w:t xml:space="preserve"> </w:t>
            </w:r>
          </w:p>
          <w:p w:rsidRPr="005371F7" w:rsidR="00E645E7" w:rsidP="00566B35" w:rsidRDefault="00BD2271" w14:paraId="60AF34F9" w14:textId="167611EC">
            <w:pPr>
              <w:rPr>
                <w:rFonts w:cs="Arial"/>
                <w:sz w:val="22"/>
                <w:szCs w:val="22"/>
              </w:rPr>
            </w:pPr>
            <w:hyperlink w:history="1" r:id="rId406">
              <w:r w:rsidRPr="00CC54CB" w:rsidR="00E04061">
                <w:rPr>
                  <w:rStyle w:val="Hyperlink"/>
                  <w:sz w:val="22"/>
                  <w:szCs w:val="22"/>
                </w:rPr>
                <w:t>bandb@rti.org</w:t>
              </w:r>
            </w:hyperlink>
            <w:r w:rsidRPr="005371F7" w:rsidR="00E645E7">
              <w:rPr>
                <w:rFonts w:cs="Arial"/>
                <w:sz w:val="22"/>
                <w:szCs w:val="22"/>
              </w:rPr>
              <w:t xml:space="preserve"> </w:t>
            </w:r>
            <w:r w:rsidRPr="005371F7" w:rsidR="00E645E7">
              <w:rPr>
                <w:rStyle w:val="Hyperlink"/>
                <w:rFonts w:cs="Arial"/>
                <w:sz w:val="22"/>
                <w:szCs w:val="22"/>
                <w:u w:val="none"/>
              </w:rPr>
              <w:t>| 202</w:t>
            </w:r>
            <w:r w:rsidRPr="005371F7" w:rsidR="00E645E7">
              <w:rPr>
                <w:rFonts w:cs="Arial"/>
                <w:sz w:val="22"/>
                <w:szCs w:val="22"/>
              </w:rPr>
              <w:t>-245-</w:t>
            </w:r>
            <w:r w:rsidRPr="005371F7" w:rsidR="00622231">
              <w:rPr>
                <w:rFonts w:cs="Arial"/>
                <w:sz w:val="22"/>
                <w:szCs w:val="22"/>
              </w:rPr>
              <w:t>7071</w:t>
            </w:r>
          </w:p>
        </w:tc>
      </w:tr>
      <w:tr w:rsidRPr="005A233C" w:rsidR="00E645E7" w:rsidTr="00730659" w14:paraId="611ADD1D" w14:textId="77777777">
        <w:tc>
          <w:tcPr>
            <w:tcW w:w="2164" w:type="dxa"/>
            <w:hideMark/>
          </w:tcPr>
          <w:p w:rsidRPr="005A233C" w:rsidR="00E645E7" w:rsidP="00566B35" w:rsidRDefault="00E645E7" w14:paraId="7DE5E6C0" w14:textId="77777777">
            <w:pPr>
              <w:spacing w:before="120"/>
              <w:rPr>
                <w:rFonts w:cs="Arial"/>
                <w:sz w:val="22"/>
                <w:szCs w:val="22"/>
              </w:rPr>
            </w:pPr>
            <w:r w:rsidRPr="005A233C">
              <w:rPr>
                <w:rFonts w:cs="Arial"/>
                <w:sz w:val="22"/>
                <w:szCs w:val="22"/>
              </w:rPr>
              <w:t>From RTI – Project Director</w:t>
            </w:r>
          </w:p>
        </w:tc>
        <w:tc>
          <w:tcPr>
            <w:tcW w:w="8060" w:type="dxa"/>
            <w:hideMark/>
          </w:tcPr>
          <w:p w:rsidRPr="005371F7" w:rsidR="00E645E7" w:rsidP="00566B35" w:rsidRDefault="00E645E7" w14:paraId="77D25CB7" w14:textId="77777777">
            <w:pPr>
              <w:spacing w:before="120"/>
              <w:rPr>
                <w:rFonts w:cs="Arial"/>
                <w:sz w:val="22"/>
                <w:szCs w:val="22"/>
              </w:rPr>
            </w:pPr>
            <w:r w:rsidRPr="005371F7">
              <w:rPr>
                <w:rFonts w:cs="Arial"/>
                <w:sz w:val="22"/>
                <w:szCs w:val="22"/>
              </w:rPr>
              <w:t>Jennifer Wine, Ph.D.</w:t>
            </w:r>
          </w:p>
          <w:p w:rsidRPr="005371F7" w:rsidR="00E645E7" w:rsidP="00566B35" w:rsidRDefault="00E645E7" w14:paraId="5C3BDA2E" w14:textId="58D995B6">
            <w:pPr>
              <w:rPr>
                <w:rFonts w:cs="Arial"/>
                <w:sz w:val="22"/>
                <w:szCs w:val="22"/>
              </w:rPr>
            </w:pPr>
            <w:r w:rsidRPr="005371F7">
              <w:rPr>
                <w:rFonts w:cs="Arial"/>
                <w:sz w:val="22"/>
                <w:szCs w:val="22"/>
              </w:rPr>
              <w:t xml:space="preserve">Project Director, </w:t>
            </w:r>
            <w:r w:rsidRPr="005371F7" w:rsidR="00EA167E">
              <w:rPr>
                <w:rFonts w:cs="Arial"/>
                <w:sz w:val="22"/>
                <w:szCs w:val="22"/>
              </w:rPr>
              <w:t>B&amp;B</w:t>
            </w:r>
          </w:p>
          <w:p w:rsidRPr="005371F7" w:rsidR="00E645E7" w:rsidP="00566B35" w:rsidRDefault="00E645E7" w14:paraId="7F2E00BB" w14:textId="77777777">
            <w:pPr>
              <w:rPr>
                <w:rFonts w:cs="Arial"/>
                <w:sz w:val="22"/>
                <w:szCs w:val="22"/>
              </w:rPr>
            </w:pPr>
            <w:r w:rsidRPr="005371F7">
              <w:rPr>
                <w:rFonts w:cs="Arial"/>
                <w:sz w:val="22"/>
                <w:szCs w:val="22"/>
              </w:rPr>
              <w:t>RTI International</w:t>
            </w:r>
          </w:p>
          <w:p w:rsidRPr="005371F7" w:rsidR="00E645E7" w:rsidP="00566B35" w:rsidRDefault="00BD2271" w14:paraId="22DF06F6" w14:textId="5A83D56B">
            <w:pPr>
              <w:rPr>
                <w:rFonts w:cs="Arial"/>
                <w:sz w:val="22"/>
                <w:szCs w:val="22"/>
              </w:rPr>
            </w:pPr>
            <w:hyperlink w:history="1" r:id="rId407">
              <w:r w:rsidRPr="005371F7" w:rsidR="005371F7">
                <w:rPr>
                  <w:rStyle w:val="Hyperlink"/>
                  <w:sz w:val="22"/>
                  <w:szCs w:val="22"/>
                </w:rPr>
                <w:t>bandb@rti.org</w:t>
              </w:r>
            </w:hyperlink>
            <w:r w:rsidRPr="005371F7" w:rsidR="00E645E7">
              <w:rPr>
                <w:rFonts w:cs="Arial"/>
                <w:sz w:val="22"/>
                <w:szCs w:val="22"/>
              </w:rPr>
              <w:t xml:space="preserve"> | 877-225-8470  </w:t>
            </w:r>
          </w:p>
        </w:tc>
      </w:tr>
      <w:tr w:rsidRPr="005A233C" w:rsidR="00E645E7" w:rsidTr="00730659" w14:paraId="657669BD" w14:textId="77777777">
        <w:tc>
          <w:tcPr>
            <w:tcW w:w="2164" w:type="dxa"/>
          </w:tcPr>
          <w:p w:rsidRPr="005A233C" w:rsidR="00E645E7" w:rsidP="00566B35" w:rsidRDefault="00E645E7" w14:paraId="5EA181E4" w14:textId="77777777">
            <w:pPr>
              <w:spacing w:before="120"/>
              <w:rPr>
                <w:rFonts w:cs="Arial"/>
                <w:sz w:val="22"/>
                <w:szCs w:val="22"/>
              </w:rPr>
            </w:pPr>
            <w:r w:rsidRPr="005A233C">
              <w:rPr>
                <w:rFonts w:cs="Arial"/>
                <w:sz w:val="22"/>
                <w:szCs w:val="22"/>
              </w:rPr>
              <w:t>From RTI – Task Leader</w:t>
            </w:r>
          </w:p>
        </w:tc>
        <w:tc>
          <w:tcPr>
            <w:tcW w:w="8060" w:type="dxa"/>
          </w:tcPr>
          <w:p w:rsidRPr="005371F7" w:rsidR="00E645E7" w:rsidP="00566B35" w:rsidRDefault="00C43DF9" w14:paraId="7500F84B" w14:textId="62CE645A">
            <w:pPr>
              <w:spacing w:before="120"/>
              <w:rPr>
                <w:rFonts w:cs="Arial"/>
                <w:sz w:val="22"/>
                <w:szCs w:val="22"/>
              </w:rPr>
            </w:pPr>
            <w:r w:rsidRPr="005371F7">
              <w:rPr>
                <w:rFonts w:cs="Arial"/>
                <w:sz w:val="22"/>
                <w:szCs w:val="22"/>
              </w:rPr>
              <w:t>Nicole Tate</w:t>
            </w:r>
          </w:p>
          <w:p w:rsidRPr="005371F7" w:rsidR="00E645E7" w:rsidP="00566B35" w:rsidRDefault="00EA167E" w14:paraId="414247BD" w14:textId="7D4173AA">
            <w:pPr>
              <w:rPr>
                <w:rFonts w:cs="Arial"/>
                <w:sz w:val="22"/>
                <w:szCs w:val="22"/>
              </w:rPr>
            </w:pPr>
            <w:r w:rsidRPr="005371F7">
              <w:rPr>
                <w:rFonts w:cs="Arial"/>
                <w:sz w:val="22"/>
                <w:szCs w:val="22"/>
              </w:rPr>
              <w:t>B&amp;B</w:t>
            </w:r>
            <w:r w:rsidRPr="005371F7" w:rsidR="00E645E7">
              <w:rPr>
                <w:rFonts w:cs="Arial"/>
                <w:sz w:val="22"/>
                <w:szCs w:val="22"/>
              </w:rPr>
              <w:t xml:space="preserve"> Data Collection Task Leader</w:t>
            </w:r>
          </w:p>
          <w:p w:rsidRPr="005371F7" w:rsidR="00E645E7" w:rsidP="00566B35" w:rsidRDefault="00E645E7" w14:paraId="26C6E61E" w14:textId="77777777">
            <w:pPr>
              <w:rPr>
                <w:rFonts w:cs="Arial"/>
                <w:sz w:val="22"/>
                <w:szCs w:val="22"/>
              </w:rPr>
            </w:pPr>
            <w:r w:rsidRPr="005371F7">
              <w:rPr>
                <w:rFonts w:cs="Arial"/>
                <w:sz w:val="22"/>
                <w:szCs w:val="22"/>
              </w:rPr>
              <w:t>RTI International</w:t>
            </w:r>
          </w:p>
          <w:p w:rsidRPr="005A233C" w:rsidR="00E645E7" w:rsidP="00566B35" w:rsidRDefault="00BD2271" w14:paraId="3776D92D" w14:textId="5B109247">
            <w:pPr>
              <w:rPr>
                <w:rFonts w:cs="Arial"/>
                <w:sz w:val="22"/>
                <w:szCs w:val="22"/>
              </w:rPr>
            </w:pPr>
            <w:hyperlink w:history="1" r:id="rId408">
              <w:r w:rsidRPr="005371F7" w:rsidR="00C43DF9">
                <w:rPr>
                  <w:rStyle w:val="Hyperlink"/>
                  <w:sz w:val="22"/>
                  <w:szCs w:val="22"/>
                </w:rPr>
                <w:t>ntate</w:t>
              </w:r>
              <w:r w:rsidRPr="005371F7" w:rsidR="00C43DF9">
                <w:rPr>
                  <w:rStyle w:val="Hyperlink"/>
                  <w:rFonts w:cs="Arial"/>
                  <w:sz w:val="22"/>
                  <w:szCs w:val="22"/>
                </w:rPr>
                <w:t>@rti.org</w:t>
              </w:r>
            </w:hyperlink>
            <w:r w:rsidRPr="005371F7" w:rsidR="00E645E7">
              <w:rPr>
                <w:rStyle w:val="Hyperlink"/>
                <w:rFonts w:cs="Arial"/>
                <w:sz w:val="22"/>
                <w:szCs w:val="22"/>
                <w:u w:val="none"/>
              </w:rPr>
              <w:t xml:space="preserve"> | 877-225-8470</w:t>
            </w:r>
          </w:p>
        </w:tc>
      </w:tr>
      <w:tr w:rsidRPr="005A233C" w:rsidR="00E645E7" w:rsidTr="00730659" w14:paraId="290B0FEA" w14:textId="77777777">
        <w:tc>
          <w:tcPr>
            <w:tcW w:w="2164" w:type="dxa"/>
          </w:tcPr>
          <w:p w:rsidRPr="005A233C" w:rsidR="00E645E7" w:rsidP="00566B35" w:rsidRDefault="00E645E7" w14:paraId="0AC36210" w14:textId="261B4727">
            <w:pPr>
              <w:keepNext w:val="0"/>
              <w:spacing w:before="120"/>
              <w:rPr>
                <w:rFonts w:cs="Arial"/>
                <w:sz w:val="22"/>
                <w:szCs w:val="22"/>
              </w:rPr>
            </w:pPr>
            <w:r w:rsidRPr="005A233C">
              <w:rPr>
                <w:rFonts w:cs="Arial"/>
                <w:sz w:val="22"/>
                <w:szCs w:val="22"/>
              </w:rPr>
              <w:t xml:space="preserve">From RTI – </w:t>
            </w:r>
            <w:r w:rsidR="00EA167E">
              <w:rPr>
                <w:rFonts w:cs="Arial"/>
                <w:sz w:val="22"/>
                <w:szCs w:val="22"/>
              </w:rPr>
              <w:t>B&amp;B</w:t>
            </w:r>
            <w:r w:rsidRPr="005A233C">
              <w:rPr>
                <w:rFonts w:cs="Arial"/>
                <w:sz w:val="22"/>
                <w:szCs w:val="22"/>
              </w:rPr>
              <w:t xml:space="preserve"> Data Collection Team</w:t>
            </w:r>
          </w:p>
        </w:tc>
        <w:tc>
          <w:tcPr>
            <w:tcW w:w="8060" w:type="dxa"/>
          </w:tcPr>
          <w:p w:rsidRPr="005371F7" w:rsidR="00E645E7" w:rsidP="00566B35" w:rsidRDefault="00EA167E" w14:paraId="0495B098" w14:textId="3BDACCC6">
            <w:pPr>
              <w:spacing w:before="120"/>
              <w:rPr>
                <w:rFonts w:cs="Arial"/>
                <w:sz w:val="22"/>
                <w:szCs w:val="22"/>
              </w:rPr>
            </w:pPr>
            <w:r w:rsidRPr="005371F7">
              <w:rPr>
                <w:rFonts w:cs="Arial"/>
                <w:sz w:val="22"/>
                <w:szCs w:val="22"/>
              </w:rPr>
              <w:t>B&amp;B</w:t>
            </w:r>
            <w:r w:rsidRPr="005371F7" w:rsidR="00E645E7">
              <w:rPr>
                <w:rFonts w:cs="Arial"/>
                <w:sz w:val="22"/>
                <w:szCs w:val="22"/>
              </w:rPr>
              <w:t xml:space="preserve"> Data Collection Team</w:t>
            </w:r>
          </w:p>
          <w:p w:rsidRPr="005A233C" w:rsidR="00E645E7" w:rsidP="00566B35" w:rsidRDefault="00BD2271" w14:paraId="7DA47435" w14:textId="12EF0103">
            <w:pPr>
              <w:spacing w:after="60"/>
              <w:rPr>
                <w:rFonts w:cs="Arial"/>
                <w:sz w:val="22"/>
                <w:szCs w:val="22"/>
              </w:rPr>
            </w:pPr>
            <w:hyperlink w:history="1" r:id="rId409">
              <w:r w:rsidRPr="005371F7" w:rsidR="005371F7">
                <w:rPr>
                  <w:rStyle w:val="Hyperlink"/>
                  <w:sz w:val="22"/>
                  <w:szCs w:val="22"/>
                </w:rPr>
                <w:t>bandb@rti.org</w:t>
              </w:r>
            </w:hyperlink>
            <w:r w:rsidRPr="005371F7" w:rsidR="00E645E7">
              <w:rPr>
                <w:rStyle w:val="Hyperlink"/>
                <w:rFonts w:cs="Arial"/>
                <w:sz w:val="22"/>
                <w:szCs w:val="22"/>
                <w:u w:val="none"/>
              </w:rPr>
              <w:t xml:space="preserve"> | </w:t>
            </w:r>
            <w:r w:rsidRPr="005371F7" w:rsidR="00E645E7">
              <w:rPr>
                <w:rFonts w:cs="Arial"/>
                <w:sz w:val="22"/>
                <w:szCs w:val="22"/>
              </w:rPr>
              <w:t>877-225-8470</w:t>
            </w:r>
          </w:p>
        </w:tc>
      </w:tr>
    </w:tbl>
    <w:p w:rsidRPr="00C12633" w:rsidR="00E645E7" w:rsidP="00E645E7" w:rsidRDefault="00E645E7" w14:paraId="286E44D3" w14:textId="10B20BEC">
      <w:pPr>
        <w:pStyle w:val="AppH3"/>
      </w:pPr>
      <w:r w:rsidRPr="00C12633">
        <w:t>Interesting Fact</w:t>
      </w:r>
      <w:r>
        <w:t>s</w:t>
      </w:r>
    </w:p>
    <w:tbl>
      <w:tblPr>
        <w:tblW w:w="5000" w:type="pct"/>
        <w:tblLook w:val="0600" w:firstRow="0" w:lastRow="0" w:firstColumn="0" w:lastColumn="0" w:noHBand="1" w:noVBand="1"/>
      </w:tblPr>
      <w:tblGrid>
        <w:gridCol w:w="2579"/>
        <w:gridCol w:w="8149"/>
      </w:tblGrid>
      <w:tr w:rsidRPr="00C12633" w:rsidR="00E74941" w:rsidTr="00E74941" w14:paraId="11F0F51E" w14:textId="77777777">
        <w:tc>
          <w:tcPr>
            <w:tcW w:w="2527" w:type="dxa"/>
            <w:hideMark/>
          </w:tcPr>
          <w:p w:rsidRPr="00C12633" w:rsidR="00E74941" w:rsidP="00E74941" w:rsidRDefault="00E74941" w14:paraId="29530AB3" w14:textId="714DFC51">
            <w:pPr>
              <w:spacing w:before="60"/>
              <w:rPr>
                <w:sz w:val="22"/>
                <w:szCs w:val="22"/>
              </w:rPr>
            </w:pPr>
            <w:r w:rsidRPr="00C12633">
              <w:rPr>
                <w:sz w:val="22"/>
                <w:szCs w:val="22"/>
              </w:rPr>
              <w:t>Fact 1</w:t>
            </w:r>
          </w:p>
        </w:tc>
        <w:tc>
          <w:tcPr>
            <w:tcW w:w="7985" w:type="dxa"/>
            <w:hideMark/>
          </w:tcPr>
          <w:p w:rsidRPr="00C12633" w:rsidR="00E74941" w:rsidP="00E74941" w:rsidRDefault="00BB7573" w14:paraId="71CE49C5" w14:textId="33B9B6F2">
            <w:pPr>
              <w:spacing w:before="60"/>
              <w:rPr>
                <w:sz w:val="22"/>
                <w:szCs w:val="22"/>
              </w:rPr>
            </w:pPr>
            <w:r w:rsidRPr="00B6354E">
              <w:rPr>
                <w:sz w:val="22"/>
                <w:szCs w:val="22"/>
              </w:rPr>
              <w:t xml:space="preserve">Among 2015–16 first-time bachelor’s degree recipients, within 12 months of graduating, 67 percent were employed, 12 percent were both employed and enrolled in additional education, 9 percent were out of the labor force, 6 percent were enrolled only, and 6 percent were unemployed. </w:t>
            </w:r>
            <w:r w:rsidRPr="00510C18">
              <w:rPr>
                <w:rFonts w:cs="Arial"/>
                <w:sz w:val="22"/>
                <w:szCs w:val="22"/>
              </w:rPr>
              <w:t xml:space="preserve">Help us understand </w:t>
            </w:r>
            <w:r>
              <w:rPr>
                <w:rFonts w:cs="Arial"/>
                <w:sz w:val="22"/>
                <w:szCs w:val="22"/>
              </w:rPr>
              <w:t xml:space="preserve">more about </w:t>
            </w:r>
            <w:r w:rsidRPr="00510C18">
              <w:rPr>
                <w:rFonts w:cs="Arial"/>
                <w:sz w:val="22"/>
                <w:szCs w:val="22"/>
              </w:rPr>
              <w:t>the educational paths of students who graduated from college in 2016!</w:t>
            </w:r>
          </w:p>
        </w:tc>
      </w:tr>
      <w:tr w:rsidRPr="00C12633" w:rsidR="00E74941" w:rsidTr="00E74941" w14:paraId="63A0033E" w14:textId="77777777">
        <w:tc>
          <w:tcPr>
            <w:tcW w:w="2527" w:type="dxa"/>
          </w:tcPr>
          <w:p w:rsidRPr="00C12633" w:rsidR="00E74941" w:rsidP="00E74941" w:rsidRDefault="00E74941" w14:paraId="7A0063B6" w14:textId="77777777">
            <w:pPr>
              <w:spacing w:before="60"/>
              <w:rPr>
                <w:sz w:val="22"/>
                <w:szCs w:val="22"/>
              </w:rPr>
            </w:pPr>
          </w:p>
        </w:tc>
        <w:tc>
          <w:tcPr>
            <w:tcW w:w="7985" w:type="dxa"/>
          </w:tcPr>
          <w:p w:rsidRPr="00C12633" w:rsidR="00E74941" w:rsidP="00E74941" w:rsidRDefault="00BB7573" w14:paraId="7BFE3E11" w14:textId="2893857F">
            <w:pPr>
              <w:spacing w:before="60"/>
              <w:rPr>
                <w:sz w:val="22"/>
                <w:szCs w:val="22"/>
              </w:rPr>
            </w:pPr>
            <w:r w:rsidRPr="00BB7573">
              <w:rPr>
                <w:rFonts w:cs="Arial"/>
                <w:sz w:val="20"/>
              </w:rPr>
              <w:t>Source: U.S. Department of Education, National Center for Education Statistics, 2016-17 Baccalaureate and Beyond Longitudinal Study (B&amp;B:16/17).</w:t>
            </w:r>
          </w:p>
        </w:tc>
      </w:tr>
      <w:tr w:rsidRPr="00C12633" w:rsidR="00E74941" w:rsidTr="00E74941" w14:paraId="4011A2A1" w14:textId="77777777">
        <w:tc>
          <w:tcPr>
            <w:tcW w:w="2527" w:type="dxa"/>
            <w:hideMark/>
          </w:tcPr>
          <w:p w:rsidRPr="00C12633" w:rsidR="00E74941" w:rsidP="00E74941" w:rsidRDefault="00E74941" w14:paraId="63F83EC3" w14:textId="76BE97BC">
            <w:pPr>
              <w:spacing w:before="60"/>
              <w:rPr>
                <w:sz w:val="22"/>
                <w:szCs w:val="22"/>
              </w:rPr>
            </w:pPr>
            <w:r w:rsidRPr="00C12633">
              <w:rPr>
                <w:sz w:val="22"/>
                <w:szCs w:val="22"/>
              </w:rPr>
              <w:t xml:space="preserve">Fact 2 </w:t>
            </w:r>
          </w:p>
        </w:tc>
        <w:tc>
          <w:tcPr>
            <w:tcW w:w="7985" w:type="dxa"/>
            <w:hideMark/>
          </w:tcPr>
          <w:p w:rsidRPr="00C12633" w:rsidR="00E74941" w:rsidP="00E74941" w:rsidRDefault="00BB7573" w14:paraId="458CA7E4" w14:textId="3F62B620">
            <w:pPr>
              <w:spacing w:before="60"/>
              <w:rPr>
                <w:sz w:val="22"/>
                <w:szCs w:val="22"/>
              </w:rPr>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ill you help us determine if this remains true?</w:t>
            </w:r>
          </w:p>
        </w:tc>
      </w:tr>
      <w:tr w:rsidRPr="00C12633" w:rsidR="00E74941" w:rsidTr="00E74941" w14:paraId="2AEA4113" w14:textId="77777777">
        <w:tc>
          <w:tcPr>
            <w:tcW w:w="2527" w:type="dxa"/>
          </w:tcPr>
          <w:p w:rsidRPr="00C12633" w:rsidR="00E74941" w:rsidP="00E74941" w:rsidRDefault="00E74941" w14:paraId="5CAB806D" w14:textId="77777777">
            <w:pPr>
              <w:spacing w:before="60"/>
              <w:rPr>
                <w:sz w:val="22"/>
                <w:szCs w:val="22"/>
              </w:rPr>
            </w:pPr>
          </w:p>
        </w:tc>
        <w:tc>
          <w:tcPr>
            <w:tcW w:w="7985" w:type="dxa"/>
          </w:tcPr>
          <w:p w:rsidR="00E74941" w:rsidP="00E74941" w:rsidRDefault="00E04061" w14:paraId="3A6AB68E" w14:textId="782537D0">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77D5BEBB" w14:textId="77777777">
        <w:tc>
          <w:tcPr>
            <w:tcW w:w="2527" w:type="dxa"/>
          </w:tcPr>
          <w:p w:rsidRPr="00C12633" w:rsidR="00E74941" w:rsidP="00E74941" w:rsidRDefault="00E74941" w14:paraId="7F98DB4B" w14:textId="4EC60B50">
            <w:pPr>
              <w:spacing w:before="60"/>
              <w:rPr>
                <w:sz w:val="22"/>
                <w:szCs w:val="22"/>
              </w:rPr>
            </w:pPr>
            <w:r w:rsidRPr="00C12633">
              <w:rPr>
                <w:sz w:val="22"/>
                <w:szCs w:val="22"/>
              </w:rPr>
              <w:t>Fact 3</w:t>
            </w:r>
          </w:p>
        </w:tc>
        <w:tc>
          <w:tcPr>
            <w:tcW w:w="7985" w:type="dxa"/>
          </w:tcPr>
          <w:p w:rsidRPr="00C12633" w:rsidR="00E74941" w:rsidP="00E74941" w:rsidRDefault="00BB7573" w14:paraId="2621C029" w14:textId="105188D1">
            <w:pPr>
              <w:spacing w:before="60"/>
              <w:rPr>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 </w:t>
            </w:r>
            <w:r w:rsidRPr="003E70BE">
              <w:rPr>
                <w:rFonts w:cs="Arial"/>
                <w:sz w:val="22"/>
                <w:szCs w:val="22"/>
              </w:rPr>
              <w:t xml:space="preserve"> Help us find out</w:t>
            </w:r>
            <w:r>
              <w:rPr>
                <w:rFonts w:cs="Arial"/>
                <w:sz w:val="22"/>
                <w:szCs w:val="22"/>
              </w:rPr>
              <w:t xml:space="preserve"> more about </w:t>
            </w:r>
            <w:r w:rsidRPr="003E70BE">
              <w:rPr>
                <w:rFonts w:cs="Arial"/>
                <w:sz w:val="22"/>
                <w:szCs w:val="22"/>
              </w:rPr>
              <w:t>this trend!</w:t>
            </w:r>
          </w:p>
        </w:tc>
      </w:tr>
      <w:tr w:rsidRPr="00C12633" w:rsidR="00E74941" w:rsidTr="00E74941" w14:paraId="0EF2E2C0" w14:textId="77777777">
        <w:tc>
          <w:tcPr>
            <w:tcW w:w="2527" w:type="dxa"/>
          </w:tcPr>
          <w:p w:rsidRPr="00C12633" w:rsidR="00E74941" w:rsidP="00E74941" w:rsidRDefault="00E74941" w14:paraId="59B38543" w14:textId="77777777">
            <w:pPr>
              <w:spacing w:before="60"/>
              <w:rPr>
                <w:sz w:val="22"/>
                <w:szCs w:val="22"/>
              </w:rPr>
            </w:pPr>
          </w:p>
        </w:tc>
        <w:tc>
          <w:tcPr>
            <w:tcW w:w="7985" w:type="dxa"/>
          </w:tcPr>
          <w:p w:rsidRPr="008E0F2A" w:rsidR="00E74941" w:rsidP="00E74941" w:rsidRDefault="00E04061" w14:paraId="570C53AC" w14:textId="6F85A471">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7F991757" w14:textId="77777777">
        <w:tc>
          <w:tcPr>
            <w:tcW w:w="2527" w:type="dxa"/>
          </w:tcPr>
          <w:p w:rsidRPr="00C12633" w:rsidR="00E74941" w:rsidP="00E74941" w:rsidRDefault="00E74941" w14:paraId="279F7DF7" w14:textId="673BB809">
            <w:pPr>
              <w:spacing w:before="60"/>
              <w:rPr>
                <w:sz w:val="22"/>
                <w:szCs w:val="22"/>
              </w:rPr>
            </w:pPr>
            <w:r w:rsidRPr="00C12633">
              <w:rPr>
                <w:sz w:val="22"/>
                <w:szCs w:val="22"/>
              </w:rPr>
              <w:t xml:space="preserve">Fact </w:t>
            </w:r>
            <w:r w:rsidR="00C63BA9">
              <w:rPr>
                <w:sz w:val="22"/>
                <w:szCs w:val="22"/>
              </w:rPr>
              <w:t>4</w:t>
            </w:r>
            <w:r w:rsidRPr="00C12633">
              <w:rPr>
                <w:sz w:val="22"/>
                <w:szCs w:val="22"/>
              </w:rPr>
              <w:t xml:space="preserve"> </w:t>
            </w:r>
          </w:p>
        </w:tc>
        <w:tc>
          <w:tcPr>
            <w:tcW w:w="7985" w:type="dxa"/>
          </w:tcPr>
          <w:p w:rsidRPr="00C12633" w:rsidR="00E74941" w:rsidP="00E74941" w:rsidRDefault="00BB7573" w14:paraId="2CB03975" w14:textId="1452C8BA">
            <w:pPr>
              <w:spacing w:before="60"/>
              <w:rPr>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 xml:space="preserve">In comparison, the median annual income for females was $37,400. </w:t>
            </w:r>
            <w:r w:rsidRPr="00846EED">
              <w:rPr>
                <w:rFonts w:cs="Arial"/>
                <w:sz w:val="22"/>
                <w:szCs w:val="22"/>
              </w:rPr>
              <w:t>Help us understand where salary figures stand now</w:t>
            </w:r>
            <w:r>
              <w:rPr>
                <w:rFonts w:cs="Arial"/>
                <w:sz w:val="22"/>
                <w:szCs w:val="22"/>
              </w:rPr>
              <w:t>!</w:t>
            </w:r>
          </w:p>
        </w:tc>
      </w:tr>
      <w:tr w:rsidRPr="00C12633" w:rsidR="00E74941" w:rsidTr="00E74941" w14:paraId="2B1C1521" w14:textId="77777777">
        <w:tc>
          <w:tcPr>
            <w:tcW w:w="2527" w:type="dxa"/>
          </w:tcPr>
          <w:p w:rsidRPr="00C12633" w:rsidR="00E74941" w:rsidP="00E74941" w:rsidRDefault="00E74941" w14:paraId="5A93B1A1" w14:textId="77777777">
            <w:pPr>
              <w:spacing w:before="60"/>
              <w:rPr>
                <w:sz w:val="22"/>
                <w:szCs w:val="22"/>
              </w:rPr>
            </w:pPr>
          </w:p>
        </w:tc>
        <w:tc>
          <w:tcPr>
            <w:tcW w:w="7985" w:type="dxa"/>
          </w:tcPr>
          <w:p w:rsidRPr="00C12633" w:rsidR="00E74941" w:rsidP="00E74941" w:rsidRDefault="00E04061" w14:paraId="6F124633" w14:textId="1098BEB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4BF5300F" w14:textId="77777777">
        <w:tc>
          <w:tcPr>
            <w:tcW w:w="2527" w:type="dxa"/>
          </w:tcPr>
          <w:p w:rsidRPr="00C12633" w:rsidR="00E74941" w:rsidP="00E74941" w:rsidRDefault="00E74941" w14:paraId="2F215CA4" w14:textId="3BDAEC5B">
            <w:pPr>
              <w:spacing w:before="60"/>
              <w:rPr>
                <w:sz w:val="22"/>
                <w:szCs w:val="22"/>
              </w:rPr>
            </w:pPr>
            <w:r w:rsidRPr="00C12633">
              <w:rPr>
                <w:sz w:val="22"/>
                <w:szCs w:val="22"/>
              </w:rPr>
              <w:t xml:space="preserve">Fact </w:t>
            </w:r>
            <w:r w:rsidR="00C63BA9">
              <w:rPr>
                <w:sz w:val="22"/>
                <w:szCs w:val="22"/>
              </w:rPr>
              <w:t>5</w:t>
            </w:r>
            <w:r w:rsidRPr="00C12633">
              <w:rPr>
                <w:sz w:val="22"/>
                <w:szCs w:val="22"/>
              </w:rPr>
              <w:t xml:space="preserve"> </w:t>
            </w:r>
          </w:p>
        </w:tc>
        <w:tc>
          <w:tcPr>
            <w:tcW w:w="7985" w:type="dxa"/>
          </w:tcPr>
          <w:p w:rsidRPr="00B6354E" w:rsidR="00BB7573" w:rsidP="00BB7573" w:rsidRDefault="00BB7573" w14:paraId="01936BAD" w14:textId="77777777">
            <w:pPr>
              <w:spacing w:after="160" w:line="259" w:lineRule="auto"/>
              <w:contextualSpacing/>
              <w:rPr>
                <w:sz w:val="22"/>
                <w:szCs w:val="22"/>
              </w:rPr>
            </w:pPr>
            <w:r w:rsidRPr="00B6354E">
              <w:rPr>
                <w:sz w:val="22"/>
                <w:szCs w:val="22"/>
              </w:rPr>
              <w:t>Among all 2015–16 first-time bachelor’s degree recipients, 27 percent began their degree at a 2-year-or-less institution and 73 percent began their degree at a 4-year institution.</w:t>
            </w:r>
          </w:p>
          <w:p w:rsidRPr="00C12633" w:rsidR="00E74941" w:rsidP="00BB7573" w:rsidRDefault="00BB7573" w14:paraId="2DEBD91E" w14:textId="0F968D0A">
            <w:pPr>
              <w:spacing w:before="60"/>
              <w:rPr>
                <w:sz w:val="22"/>
                <w:szCs w:val="22"/>
              </w:rPr>
            </w:pPr>
            <w:r w:rsidRPr="00846EED">
              <w:rPr>
                <w:rFonts w:cs="Arial"/>
                <w:sz w:val="22"/>
                <w:szCs w:val="22"/>
              </w:rPr>
              <w:t>Help us find out</w:t>
            </w:r>
            <w:r>
              <w:rPr>
                <w:rFonts w:cs="Arial"/>
                <w:sz w:val="22"/>
                <w:szCs w:val="22"/>
              </w:rPr>
              <w:t xml:space="preserve"> more</w:t>
            </w:r>
            <w:r w:rsidRPr="00846EED">
              <w:rPr>
                <w:rFonts w:cs="Arial"/>
                <w:sz w:val="22"/>
                <w:szCs w:val="22"/>
              </w:rPr>
              <w:t>!</w:t>
            </w:r>
          </w:p>
        </w:tc>
      </w:tr>
      <w:tr w:rsidRPr="00C12633" w:rsidR="00E74941" w:rsidTr="00E74941" w14:paraId="0A2AA849" w14:textId="77777777">
        <w:tc>
          <w:tcPr>
            <w:tcW w:w="2527" w:type="dxa"/>
          </w:tcPr>
          <w:p w:rsidRPr="00C12633" w:rsidR="00E74941" w:rsidP="00E74941" w:rsidRDefault="00E74941" w14:paraId="284D21C9" w14:textId="77777777">
            <w:pPr>
              <w:spacing w:before="60"/>
              <w:rPr>
                <w:sz w:val="22"/>
                <w:szCs w:val="22"/>
              </w:rPr>
            </w:pPr>
          </w:p>
        </w:tc>
        <w:tc>
          <w:tcPr>
            <w:tcW w:w="7985" w:type="dxa"/>
          </w:tcPr>
          <w:p w:rsidRPr="00C12633" w:rsidR="00E74941" w:rsidP="00E74941" w:rsidRDefault="00E04061" w14:paraId="3215D21E" w14:textId="196B902A">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r w:rsidRPr="003F3F3C" w:rsidR="00E74941">
              <w:rPr>
                <w:rFonts w:cs="Arial"/>
                <w:sz w:val="18"/>
                <w:szCs w:val="18"/>
              </w:rPr>
              <w:t xml:space="preserve">  </w:t>
            </w:r>
          </w:p>
        </w:tc>
      </w:tr>
      <w:tr w:rsidRPr="00C12633" w:rsidR="00E74941" w:rsidTr="00E74941" w14:paraId="52B77E94" w14:textId="77777777">
        <w:tc>
          <w:tcPr>
            <w:tcW w:w="2527" w:type="dxa"/>
          </w:tcPr>
          <w:p w:rsidRPr="00C12633" w:rsidR="00E74941" w:rsidP="00E74941" w:rsidRDefault="00E74941" w14:paraId="18419953" w14:textId="6E1EF5BD">
            <w:pPr>
              <w:spacing w:before="60"/>
              <w:rPr>
                <w:sz w:val="22"/>
                <w:szCs w:val="22"/>
              </w:rPr>
            </w:pPr>
            <w:r w:rsidRPr="00C12633">
              <w:rPr>
                <w:sz w:val="22"/>
                <w:szCs w:val="22"/>
              </w:rPr>
              <w:t xml:space="preserve">Fact </w:t>
            </w:r>
            <w:r w:rsidR="00C63BA9">
              <w:rPr>
                <w:sz w:val="22"/>
                <w:szCs w:val="22"/>
              </w:rPr>
              <w:t>6</w:t>
            </w:r>
            <w:r w:rsidRPr="00C12633">
              <w:rPr>
                <w:sz w:val="22"/>
                <w:szCs w:val="22"/>
              </w:rPr>
              <w:t xml:space="preserve"> </w:t>
            </w:r>
          </w:p>
        </w:tc>
        <w:tc>
          <w:tcPr>
            <w:tcW w:w="7985" w:type="dxa"/>
          </w:tcPr>
          <w:p w:rsidRPr="00C12633" w:rsidR="00E74941" w:rsidP="00E74941" w:rsidRDefault="00BB7573" w14:paraId="27A3D1E1" w14:textId="552AA1B1">
            <w:pPr>
              <w:spacing w:before="60"/>
              <w:rPr>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r w:rsidRPr="00B6354E">
              <w:rPr>
                <w:rFonts w:cs="Arial"/>
                <w:sz w:val="22"/>
                <w:szCs w:val="22"/>
              </w:rPr>
              <w:t xml:space="preserve"> </w:t>
            </w:r>
            <w:r w:rsidRPr="00846EED">
              <w:rPr>
                <w:rFonts w:cs="Arial"/>
                <w:sz w:val="22"/>
                <w:szCs w:val="22"/>
              </w:rPr>
              <w:t>Help us understand how taking out loans impacted the paths of college graduates like you!</w:t>
            </w:r>
          </w:p>
        </w:tc>
      </w:tr>
      <w:tr w:rsidRPr="00C12633" w:rsidR="00E74941" w:rsidTr="00E74941" w14:paraId="1D5CC10E" w14:textId="77777777">
        <w:tc>
          <w:tcPr>
            <w:tcW w:w="2527" w:type="dxa"/>
          </w:tcPr>
          <w:p w:rsidRPr="00C12633" w:rsidR="00E74941" w:rsidP="00E74941" w:rsidRDefault="00E74941" w14:paraId="49FC404C" w14:textId="77777777">
            <w:pPr>
              <w:spacing w:before="60"/>
              <w:rPr>
                <w:sz w:val="22"/>
                <w:szCs w:val="22"/>
              </w:rPr>
            </w:pPr>
          </w:p>
        </w:tc>
        <w:tc>
          <w:tcPr>
            <w:tcW w:w="7985" w:type="dxa"/>
          </w:tcPr>
          <w:p w:rsidRPr="00C12633" w:rsidR="00E74941" w:rsidP="00E74941" w:rsidRDefault="00E74941" w14:paraId="6D3B774D" w14:textId="14A1AF60">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12A2547E" w14:textId="77777777">
        <w:tc>
          <w:tcPr>
            <w:tcW w:w="2527" w:type="dxa"/>
          </w:tcPr>
          <w:p w:rsidRPr="00C12633" w:rsidR="00E74941" w:rsidP="00E74941" w:rsidRDefault="00E74941" w14:paraId="647FC570" w14:textId="3B8E5573">
            <w:pPr>
              <w:spacing w:before="60"/>
              <w:rPr>
                <w:sz w:val="22"/>
                <w:szCs w:val="22"/>
              </w:rPr>
            </w:pPr>
            <w:r w:rsidRPr="00C12633">
              <w:rPr>
                <w:sz w:val="22"/>
                <w:szCs w:val="22"/>
              </w:rPr>
              <w:lastRenderedPageBreak/>
              <w:t xml:space="preserve">Fact </w:t>
            </w:r>
            <w:r w:rsidR="00C63BA9">
              <w:rPr>
                <w:sz w:val="22"/>
                <w:szCs w:val="22"/>
              </w:rPr>
              <w:t>7</w:t>
            </w:r>
          </w:p>
        </w:tc>
        <w:tc>
          <w:tcPr>
            <w:tcW w:w="7985" w:type="dxa"/>
          </w:tcPr>
          <w:p w:rsidRPr="00C12633" w:rsidR="00E74941" w:rsidP="00E74941" w:rsidRDefault="00E04061" w14:paraId="14C63314" w14:textId="79D0B234">
            <w:pPr>
              <w:spacing w:before="60"/>
              <w:rPr>
                <w:sz w:val="22"/>
                <w:szCs w:val="22"/>
              </w:rPr>
            </w:pPr>
            <w:r w:rsidRPr="00B6354E">
              <w:rPr>
                <w:rFonts w:eastAsia="Calibri"/>
                <w:sz w:val="22"/>
                <w:szCs w:val="22"/>
              </w:rPr>
              <w:t xml:space="preserve">Twelve months after they graduated in 2015-16, male first-time bachelor’s degree recipients employed full time had a median annual income of $41,600. For females, the median annual income was $37,400. </w:t>
            </w:r>
            <w:r w:rsidRPr="00846EED">
              <w:rPr>
                <w:rFonts w:cs="Arial"/>
                <w:sz w:val="22"/>
                <w:szCs w:val="22"/>
              </w:rPr>
              <w:t xml:space="preserve">Help us </w:t>
            </w:r>
            <w:r>
              <w:rPr>
                <w:rFonts w:cs="Arial"/>
                <w:sz w:val="22"/>
                <w:szCs w:val="22"/>
              </w:rPr>
              <w:t>learn more about the earnings of graduates</w:t>
            </w:r>
            <w:r w:rsidRPr="00846EED">
              <w:rPr>
                <w:rFonts w:cs="Arial"/>
                <w:sz w:val="22"/>
                <w:szCs w:val="22"/>
              </w:rPr>
              <w:t>!</w:t>
            </w:r>
          </w:p>
        </w:tc>
      </w:tr>
      <w:tr w:rsidRPr="00C12633" w:rsidR="00E74941" w:rsidTr="00E74941" w14:paraId="10A92BD0" w14:textId="77777777">
        <w:tc>
          <w:tcPr>
            <w:tcW w:w="2527" w:type="dxa"/>
          </w:tcPr>
          <w:p w:rsidRPr="00C12633" w:rsidR="00E74941" w:rsidP="00E74941" w:rsidRDefault="00E74941" w14:paraId="4DBA0254" w14:textId="77777777">
            <w:pPr>
              <w:spacing w:before="60"/>
              <w:rPr>
                <w:sz w:val="22"/>
                <w:szCs w:val="22"/>
              </w:rPr>
            </w:pPr>
          </w:p>
        </w:tc>
        <w:tc>
          <w:tcPr>
            <w:tcW w:w="7985" w:type="dxa"/>
          </w:tcPr>
          <w:p w:rsidRPr="00C12633" w:rsidR="00E74941" w:rsidP="00E74941" w:rsidRDefault="00E74941" w14:paraId="73F81E23" w14:textId="7EBF86C2">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w:t>
            </w:r>
            <w:r>
              <w:rPr>
                <w:rFonts w:cs="Arial"/>
                <w:sz w:val="18"/>
                <w:szCs w:val="18"/>
              </w:rPr>
              <w:t>6-17 Baccalaureate and Beyond Longitudinal Study (B&amp;B:16/17).</w:t>
            </w:r>
          </w:p>
        </w:tc>
      </w:tr>
      <w:tr w:rsidRPr="00C12633" w:rsidR="00E74941" w:rsidTr="00E74941" w14:paraId="097AA4DA" w14:textId="77777777">
        <w:tc>
          <w:tcPr>
            <w:tcW w:w="2527" w:type="dxa"/>
          </w:tcPr>
          <w:p w:rsidRPr="00C12633" w:rsidR="00E74941" w:rsidP="00E74941" w:rsidRDefault="00E74941" w14:paraId="78903186" w14:textId="1048A1AA">
            <w:pPr>
              <w:spacing w:before="60"/>
              <w:rPr>
                <w:sz w:val="22"/>
                <w:szCs w:val="22"/>
              </w:rPr>
            </w:pPr>
            <w:r w:rsidRPr="00C12633">
              <w:rPr>
                <w:sz w:val="22"/>
                <w:szCs w:val="22"/>
              </w:rPr>
              <w:t xml:space="preserve">Fact </w:t>
            </w:r>
            <w:r w:rsidR="00C63BA9">
              <w:rPr>
                <w:sz w:val="22"/>
                <w:szCs w:val="22"/>
              </w:rPr>
              <w:t>8</w:t>
            </w:r>
          </w:p>
        </w:tc>
        <w:tc>
          <w:tcPr>
            <w:tcW w:w="7985" w:type="dxa"/>
          </w:tcPr>
          <w:p w:rsidRPr="00C12633" w:rsidR="00E74941" w:rsidP="00E74941" w:rsidRDefault="00E04061" w14:paraId="4EC8D405" w14:textId="093DF5DA">
            <w:pPr>
              <w:spacing w:before="60"/>
              <w:rPr>
                <w:sz w:val="22"/>
                <w:szCs w:val="22"/>
              </w:rPr>
            </w:pPr>
            <w:r w:rsidRPr="00B6354E">
              <w:rPr>
                <w:rFonts w:eastAsia="Calibri"/>
                <w:sz w:val="22"/>
                <w:szCs w:val="22"/>
              </w:rPr>
              <w:t xml:space="preserve">Of all 2015–16 first-time bachelor’s degree recipients employed full time 12 months after graduating, 47 percent had a salaried job and 75 percent had a job that offered </w:t>
            </w:r>
            <w:r w:rsidRPr="00B6354E" w:rsidR="001F7370">
              <w:rPr>
                <w:rFonts w:eastAsia="Calibri"/>
                <w:sz w:val="22"/>
                <w:szCs w:val="22"/>
              </w:rPr>
              <w:t>benefits.</w:t>
            </w:r>
            <w:r w:rsidRPr="00846EED" w:rsidR="00E74941">
              <w:rPr>
                <w:rFonts w:cs="Arial"/>
                <w:sz w:val="22"/>
                <w:szCs w:val="22"/>
              </w:rPr>
              <w:t xml:space="preserve"> What do those figures look like in 2020? Contribute to our research!</w:t>
            </w:r>
          </w:p>
        </w:tc>
      </w:tr>
      <w:tr w:rsidRPr="00C12633" w:rsidR="00E74941" w:rsidTr="00E74941" w14:paraId="4F2A9953" w14:textId="77777777">
        <w:tc>
          <w:tcPr>
            <w:tcW w:w="2527" w:type="dxa"/>
          </w:tcPr>
          <w:p w:rsidRPr="00C12633" w:rsidR="00E74941" w:rsidP="00E74941" w:rsidRDefault="00E74941" w14:paraId="5DB6C8BC" w14:textId="77777777">
            <w:pPr>
              <w:spacing w:before="60"/>
              <w:rPr>
                <w:sz w:val="22"/>
                <w:szCs w:val="22"/>
              </w:rPr>
            </w:pPr>
          </w:p>
        </w:tc>
        <w:tc>
          <w:tcPr>
            <w:tcW w:w="7985" w:type="dxa"/>
          </w:tcPr>
          <w:p w:rsidRPr="00E74941" w:rsidR="00E74941" w:rsidP="00E74941" w:rsidRDefault="00E74941" w14:paraId="483FB5B4" w14:textId="66B667F8">
            <w:pPr>
              <w:spacing w:before="6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w:t>
            </w:r>
            <w:r w:rsidRPr="003F3F3C">
              <w:rPr>
                <w:rFonts w:cs="Arial"/>
                <w:sz w:val="18"/>
                <w:szCs w:val="18"/>
              </w:rPr>
              <w:t xml:space="preserve"> (</w:t>
            </w:r>
            <w:r>
              <w:rPr>
                <w:rFonts w:cs="Arial"/>
                <w:sz w:val="18"/>
                <w:szCs w:val="18"/>
              </w:rPr>
              <w:t>B&amp;B</w:t>
            </w:r>
            <w:r w:rsidRPr="003F3F3C">
              <w:rPr>
                <w:rFonts w:cs="Arial"/>
                <w:sz w:val="18"/>
                <w:szCs w:val="18"/>
              </w:rPr>
              <w:t>:</w:t>
            </w:r>
            <w:r>
              <w:rPr>
                <w:rFonts w:cs="Arial"/>
                <w:sz w:val="18"/>
                <w:szCs w:val="18"/>
              </w:rPr>
              <w:t>16/17</w:t>
            </w:r>
            <w:r w:rsidRPr="003F3F3C">
              <w:rPr>
                <w:rFonts w:cs="Arial"/>
                <w:sz w:val="18"/>
                <w:szCs w:val="18"/>
              </w:rPr>
              <w:t xml:space="preserve">).  </w:t>
            </w:r>
          </w:p>
        </w:tc>
      </w:tr>
      <w:tr w:rsidRPr="00C12633" w:rsidR="00E74941" w:rsidTr="00B12F2C" w14:paraId="7E9E8993" w14:textId="77777777">
        <w:tc>
          <w:tcPr>
            <w:tcW w:w="2527" w:type="dxa"/>
          </w:tcPr>
          <w:p w:rsidRPr="00C12633" w:rsidR="00E74941" w:rsidP="00E74941" w:rsidRDefault="00E74941" w14:paraId="6498F156" w14:textId="210C0292">
            <w:pPr>
              <w:spacing w:before="60"/>
              <w:rPr>
                <w:sz w:val="22"/>
                <w:szCs w:val="22"/>
              </w:rPr>
            </w:pPr>
            <w:r w:rsidRPr="00C12633">
              <w:rPr>
                <w:sz w:val="22"/>
                <w:szCs w:val="22"/>
              </w:rPr>
              <w:t xml:space="preserve">Fact </w:t>
            </w:r>
            <w:r w:rsidR="00C63BA9">
              <w:rPr>
                <w:sz w:val="22"/>
                <w:szCs w:val="22"/>
              </w:rPr>
              <w:t>9</w:t>
            </w:r>
          </w:p>
        </w:tc>
        <w:tc>
          <w:tcPr>
            <w:tcW w:w="7985" w:type="dxa"/>
          </w:tcPr>
          <w:p w:rsidRPr="00C12633" w:rsidR="00E74941" w:rsidP="00E74941" w:rsidRDefault="00E04061" w14:paraId="5A6F65BA" w14:textId="44136D78">
            <w:pPr>
              <w:spacing w:before="60"/>
              <w:rPr>
                <w:sz w:val="22"/>
                <w:szCs w:val="22"/>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r w:rsidRPr="00846EED">
              <w:rPr>
                <w:rFonts w:cs="Arial"/>
                <w:sz w:val="22"/>
                <w:szCs w:val="22"/>
              </w:rPr>
              <w:t>Help us learn more about the teaching paths of college graduates!</w:t>
            </w:r>
          </w:p>
        </w:tc>
      </w:tr>
      <w:tr w:rsidRPr="00E74941" w:rsidR="00E74941" w:rsidTr="00B12F2C" w14:paraId="0EFA6BBF" w14:textId="77777777">
        <w:tc>
          <w:tcPr>
            <w:tcW w:w="2527" w:type="dxa"/>
          </w:tcPr>
          <w:p w:rsidRPr="00C12633" w:rsidR="00E74941" w:rsidP="00E74941" w:rsidRDefault="00E74941" w14:paraId="2310DA05" w14:textId="77777777">
            <w:pPr>
              <w:spacing w:before="60"/>
              <w:rPr>
                <w:sz w:val="22"/>
                <w:szCs w:val="22"/>
              </w:rPr>
            </w:pPr>
          </w:p>
        </w:tc>
        <w:tc>
          <w:tcPr>
            <w:tcW w:w="7985" w:type="dxa"/>
          </w:tcPr>
          <w:p w:rsidRPr="00E74941" w:rsidR="00757EAA" w:rsidP="00E74941" w:rsidRDefault="00E74941" w14:paraId="5888B0FB" w14:textId="0DED6132">
            <w:pPr>
              <w:spacing w:before="6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bl>
    <w:p w:rsidRPr="00C12633" w:rsidR="00E645E7" w:rsidP="00E645E7" w:rsidRDefault="00E645E7" w14:paraId="3C812B91" w14:textId="77777777">
      <w:pPr>
        <w:pStyle w:val="AppH3"/>
      </w:pPr>
      <w:r w:rsidRPr="00C12633">
        <w:t xml:space="preserve">Interview </w:t>
      </w:r>
      <w:r w:rsidRPr="007C590E">
        <w:t>Length</w:t>
      </w:r>
    </w:p>
    <w:tbl>
      <w:tblPr>
        <w:tblStyle w:val="TableGrid"/>
        <w:tblW w:w="5000" w:type="pct"/>
        <w:tblLook w:val="0600" w:firstRow="0" w:lastRow="0" w:firstColumn="0" w:lastColumn="0" w:noHBand="1" w:noVBand="1"/>
      </w:tblPr>
      <w:tblGrid>
        <w:gridCol w:w="1814"/>
        <w:gridCol w:w="8914"/>
      </w:tblGrid>
      <w:tr w:rsidRPr="00992CE6" w:rsidR="00E645E7" w:rsidTr="00730659" w14:paraId="233F5D6F" w14:textId="77777777">
        <w:tc>
          <w:tcPr>
            <w:tcW w:w="1714" w:type="dxa"/>
            <w:hideMark/>
          </w:tcPr>
          <w:p w:rsidRPr="00992CE6" w:rsidR="00E645E7" w:rsidP="00566B35" w:rsidRDefault="00E645E7" w14:paraId="42712B59" w14:textId="77777777">
            <w:pPr>
              <w:spacing w:before="60"/>
              <w:rPr>
                <w:sz w:val="22"/>
                <w:szCs w:val="22"/>
              </w:rPr>
            </w:pPr>
            <w:r w:rsidRPr="00992CE6">
              <w:rPr>
                <w:sz w:val="22"/>
                <w:szCs w:val="22"/>
              </w:rPr>
              <w:t>Full interview</w:t>
            </w:r>
          </w:p>
        </w:tc>
        <w:tc>
          <w:tcPr>
            <w:tcW w:w="8424" w:type="dxa"/>
            <w:hideMark/>
          </w:tcPr>
          <w:p w:rsidRPr="00992CE6" w:rsidR="00E645E7" w:rsidP="00566B35" w:rsidRDefault="00E645E7" w14:paraId="0A98CEBA" w14:textId="77777777">
            <w:pPr>
              <w:spacing w:before="60"/>
              <w:rPr>
                <w:sz w:val="22"/>
                <w:szCs w:val="22"/>
              </w:rPr>
            </w:pPr>
            <w:r w:rsidRPr="00992CE6">
              <w:rPr>
                <w:sz w:val="22"/>
                <w:szCs w:val="22"/>
              </w:rPr>
              <w:t>For most people, we expect the survey will take about «time» minutes, depending on your answers. You do not have to complete the survey in one session. You can get started and, if you choose, you can easily log out and resume at a later time.</w:t>
            </w:r>
          </w:p>
        </w:tc>
      </w:tr>
      <w:tr w:rsidRPr="00992CE6" w:rsidR="00E645E7" w:rsidTr="00730659" w14:paraId="362B1968" w14:textId="77777777">
        <w:tc>
          <w:tcPr>
            <w:tcW w:w="1714" w:type="dxa"/>
            <w:hideMark/>
          </w:tcPr>
          <w:p w:rsidRPr="00992CE6" w:rsidR="00E645E7" w:rsidP="00566B35" w:rsidRDefault="00E645E7" w14:paraId="50F03713" w14:textId="22BD0F34">
            <w:pPr>
              <w:spacing w:before="60"/>
              <w:rPr>
                <w:sz w:val="22"/>
                <w:szCs w:val="22"/>
              </w:rPr>
            </w:pPr>
            <w:r>
              <w:rPr>
                <w:sz w:val="22"/>
                <w:szCs w:val="22"/>
              </w:rPr>
              <w:t>A</w:t>
            </w:r>
            <w:r w:rsidRPr="00992CE6">
              <w:rPr>
                <w:sz w:val="22"/>
                <w:szCs w:val="22"/>
              </w:rPr>
              <w:t>bbreviate</w:t>
            </w:r>
            <w:r w:rsidR="00043178">
              <w:rPr>
                <w:sz w:val="22"/>
                <w:szCs w:val="22"/>
              </w:rPr>
              <w:t>d</w:t>
            </w:r>
            <w:r w:rsidRPr="00992CE6">
              <w:rPr>
                <w:sz w:val="22"/>
                <w:szCs w:val="22"/>
              </w:rPr>
              <w:t xml:space="preserve"> interview</w:t>
            </w:r>
          </w:p>
        </w:tc>
        <w:tc>
          <w:tcPr>
            <w:tcW w:w="8424" w:type="dxa"/>
            <w:hideMark/>
          </w:tcPr>
          <w:p w:rsidRPr="00992CE6" w:rsidR="00E645E7" w:rsidP="00566B35" w:rsidRDefault="00E645E7" w14:paraId="2A7DC63F" w14:textId="77777777">
            <w:pPr>
              <w:spacing w:before="60"/>
              <w:rPr>
                <w:sz w:val="22"/>
                <w:szCs w:val="22"/>
              </w:rPr>
            </w:pPr>
            <w:r w:rsidRPr="00992CE6">
              <w:rPr>
                <w:sz w:val="22"/>
                <w:szCs w:val="22"/>
              </w:rPr>
              <w:t>Your survey was «recently »shortened and now only takes about «time» minutes. You do not have to complete the survey in one session. You can get started and, if you choose, you can easily log out and resume at a later time.</w:t>
            </w:r>
          </w:p>
        </w:tc>
      </w:tr>
    </w:tbl>
    <w:p w:rsidRPr="00C12633" w:rsidR="00E645E7" w:rsidP="00E645E7" w:rsidRDefault="00E645E7" w14:paraId="2E7A7F4D" w14:textId="3066825A">
      <w:pPr>
        <w:pStyle w:val="AppH3"/>
      </w:pPr>
      <w:r w:rsidRPr="00C12633">
        <w:t>Incentive Selection</w:t>
      </w:r>
    </w:p>
    <w:tbl>
      <w:tblPr>
        <w:tblStyle w:val="TableGrid"/>
        <w:tblW w:w="5000" w:type="pct"/>
        <w:tblLook w:val="0600" w:firstRow="0" w:lastRow="0" w:firstColumn="0" w:lastColumn="0" w:noHBand="1" w:noVBand="1"/>
      </w:tblPr>
      <w:tblGrid>
        <w:gridCol w:w="1893"/>
        <w:gridCol w:w="8835"/>
      </w:tblGrid>
      <w:tr w:rsidRPr="00584B4B" w:rsidR="00E645E7" w:rsidTr="00730659" w14:paraId="4F10CC4F" w14:textId="77777777">
        <w:tc>
          <w:tcPr>
            <w:tcW w:w="1804" w:type="dxa"/>
            <w:hideMark/>
          </w:tcPr>
          <w:p w:rsidRPr="00584B4B" w:rsidR="00E645E7" w:rsidP="00566B35" w:rsidRDefault="00E645E7" w14:paraId="2C72829E" w14:textId="77777777">
            <w:pPr>
              <w:spacing w:before="60"/>
              <w:rPr>
                <w:sz w:val="22"/>
                <w:szCs w:val="22"/>
              </w:rPr>
            </w:pPr>
            <w:r w:rsidRPr="00584B4B">
              <w:rPr>
                <w:sz w:val="22"/>
                <w:szCs w:val="22"/>
              </w:rPr>
              <w:t>PayPal</w:t>
            </w:r>
          </w:p>
        </w:tc>
        <w:tc>
          <w:tcPr>
            <w:tcW w:w="8420" w:type="dxa"/>
            <w:hideMark/>
          </w:tcPr>
          <w:p w:rsidRPr="00584B4B" w:rsidR="00E645E7" w:rsidP="00566B35" w:rsidRDefault="00E645E7"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Pr="00584B4B" w:rsidR="00E645E7" w:rsidTr="00730659" w14:paraId="3964E0CF" w14:textId="77777777">
        <w:tc>
          <w:tcPr>
            <w:tcW w:w="1804" w:type="dxa"/>
          </w:tcPr>
          <w:p w:rsidRPr="00584B4B" w:rsidR="00E645E7" w:rsidP="00566B35" w:rsidRDefault="00E645E7" w14:paraId="527AD24F" w14:textId="77777777">
            <w:pPr>
              <w:spacing w:before="60"/>
              <w:rPr>
                <w:sz w:val="22"/>
                <w:szCs w:val="22"/>
              </w:rPr>
            </w:pPr>
            <w:r w:rsidRPr="00584B4B">
              <w:rPr>
                <w:sz w:val="22"/>
                <w:szCs w:val="22"/>
              </w:rPr>
              <w:t>PayPal Failed</w:t>
            </w:r>
          </w:p>
        </w:tc>
        <w:tc>
          <w:tcPr>
            <w:tcW w:w="8420" w:type="dxa"/>
          </w:tcPr>
          <w:p w:rsidRPr="00584B4B" w:rsidR="00E645E7" w:rsidP="00566B35" w:rsidRDefault="00E645E7"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Pr="00584B4B" w:rsidR="00E645E7" w:rsidTr="00730659" w14:paraId="3DCEC88F" w14:textId="77777777">
        <w:tc>
          <w:tcPr>
            <w:tcW w:w="1804" w:type="dxa"/>
          </w:tcPr>
          <w:p w:rsidRPr="00584B4B" w:rsidR="00E645E7" w:rsidP="00566B35" w:rsidRDefault="00E645E7" w14:paraId="6E1129E8" w14:textId="77777777">
            <w:pPr>
              <w:spacing w:before="60"/>
              <w:rPr>
                <w:sz w:val="22"/>
                <w:szCs w:val="22"/>
              </w:rPr>
            </w:pPr>
            <w:r w:rsidRPr="00584B4B">
              <w:rPr>
                <w:sz w:val="22"/>
                <w:szCs w:val="22"/>
              </w:rPr>
              <w:t>PayPal Accepted</w:t>
            </w:r>
          </w:p>
        </w:tc>
        <w:tc>
          <w:tcPr>
            <w:tcW w:w="8420" w:type="dxa"/>
          </w:tcPr>
          <w:p w:rsidRPr="00584B4B" w:rsidR="00E645E7" w:rsidP="00566B35" w:rsidRDefault="00E645E7"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Pr="00584B4B" w:rsidR="00E645E7" w:rsidTr="00730659" w14:paraId="0FC4F5A6" w14:textId="77777777">
        <w:tc>
          <w:tcPr>
            <w:tcW w:w="1804" w:type="dxa"/>
          </w:tcPr>
          <w:p w:rsidRPr="00584B4B" w:rsidR="00E645E7" w:rsidP="00566B35" w:rsidRDefault="00E645E7" w14:paraId="40F0ED9E" w14:textId="77777777">
            <w:pPr>
              <w:spacing w:before="60"/>
              <w:rPr>
                <w:sz w:val="22"/>
                <w:szCs w:val="22"/>
              </w:rPr>
            </w:pPr>
            <w:r w:rsidRPr="00584B4B">
              <w:rPr>
                <w:sz w:val="22"/>
                <w:szCs w:val="22"/>
              </w:rPr>
              <w:t>PayPal Unclaimed</w:t>
            </w:r>
          </w:p>
        </w:tc>
        <w:tc>
          <w:tcPr>
            <w:tcW w:w="8420" w:type="dxa"/>
          </w:tcPr>
          <w:p w:rsidRPr="00584B4B" w:rsidR="00E645E7" w:rsidP="00566B35" w:rsidRDefault="00E645E7"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Pr="00584B4B" w:rsidR="00E645E7" w:rsidTr="00730659" w14:paraId="7E38B6B9" w14:textId="77777777">
        <w:tc>
          <w:tcPr>
            <w:tcW w:w="1804" w:type="dxa"/>
          </w:tcPr>
          <w:p w:rsidRPr="00584B4B" w:rsidR="00E645E7" w:rsidP="00566B35" w:rsidRDefault="00E645E7" w14:paraId="1210A4AB" w14:textId="77777777">
            <w:pPr>
              <w:spacing w:before="60"/>
              <w:rPr>
                <w:sz w:val="22"/>
                <w:szCs w:val="22"/>
              </w:rPr>
            </w:pPr>
            <w:r w:rsidRPr="00584B4B">
              <w:rPr>
                <w:sz w:val="22"/>
                <w:szCs w:val="22"/>
              </w:rPr>
              <w:t>Check</w:t>
            </w:r>
          </w:p>
        </w:tc>
        <w:tc>
          <w:tcPr>
            <w:tcW w:w="8420" w:type="dxa"/>
          </w:tcPr>
          <w:p w:rsidRPr="00584B4B" w:rsidR="00E645E7" w:rsidP="00566B35" w:rsidRDefault="00E645E7" w14:paraId="2389F2EA" w14:textId="77777777">
            <w:pPr>
              <w:spacing w:before="60"/>
              <w:rPr>
                <w:sz w:val="22"/>
                <w:szCs w:val="22"/>
              </w:rPr>
            </w:pPr>
            <w:r w:rsidRPr="00584B4B">
              <w:rPr>
                <w:sz w:val="22"/>
                <w:szCs w:val="22"/>
              </w:rPr>
              <w:t>Our records indicate that you selected a check as a token of our appreciation. Your check is being processed and should arrive in a 3-4 weeks. Please contact us with any concerns.</w:t>
            </w:r>
          </w:p>
        </w:tc>
      </w:tr>
      <w:tr w:rsidRPr="00584B4B" w:rsidR="00E645E7" w:rsidTr="00730659" w14:paraId="2097FA54" w14:textId="77777777">
        <w:tc>
          <w:tcPr>
            <w:tcW w:w="1804" w:type="dxa"/>
          </w:tcPr>
          <w:p w:rsidRPr="00584B4B" w:rsidR="00E645E7" w:rsidP="00566B35" w:rsidRDefault="00E645E7" w14:paraId="60C6CE7E" w14:textId="77777777">
            <w:pPr>
              <w:spacing w:before="60"/>
              <w:rPr>
                <w:sz w:val="22"/>
                <w:szCs w:val="22"/>
              </w:rPr>
            </w:pPr>
            <w:r w:rsidRPr="00584B4B">
              <w:rPr>
                <w:sz w:val="22"/>
                <w:szCs w:val="22"/>
              </w:rPr>
              <w:t>No Incentive</w:t>
            </w:r>
          </w:p>
        </w:tc>
        <w:tc>
          <w:tcPr>
            <w:tcW w:w="8420" w:type="dxa"/>
          </w:tcPr>
          <w:p w:rsidRPr="00584B4B" w:rsidR="00E645E7" w:rsidP="00566B35" w:rsidRDefault="00E645E7" w14:paraId="45EC9835" w14:textId="77777777">
            <w:pPr>
              <w:spacing w:before="60"/>
              <w:rPr>
                <w:sz w:val="22"/>
                <w:szCs w:val="22"/>
              </w:rPr>
            </w:pPr>
            <w:r w:rsidRPr="00584B4B">
              <w:rPr>
                <w:sz w:val="22"/>
                <w:szCs w:val="22"/>
              </w:rPr>
              <w:t>Leave blank</w:t>
            </w:r>
          </w:p>
        </w:tc>
      </w:tr>
    </w:tbl>
    <w:p w:rsidR="00AC2D80" w:rsidRDefault="00AC2D80" w14:paraId="7F469E94" w14:textId="77777777">
      <w:r>
        <w:br w:type="page"/>
      </w:r>
    </w:p>
    <w:p w:rsidR="00E645E7" w:rsidP="008105B4" w:rsidRDefault="00E645E7" w14:paraId="7B284F91" w14:textId="35AAED46">
      <w:pPr>
        <w:pStyle w:val="Heading2"/>
      </w:pPr>
      <w:bookmarkStart w:name="_Toc20492722" w:id="218"/>
      <w:bookmarkStart w:name="_Toc25154563" w:id="219"/>
      <w:r>
        <w:lastRenderedPageBreak/>
        <w:t>Postcard Merge Fields</w:t>
      </w:r>
      <w:bookmarkEnd w:id="218"/>
      <w:bookmarkEnd w:id="219"/>
    </w:p>
    <w:p w:rsidR="00E645E7" w:rsidP="00E645E7" w:rsidRDefault="00E645E7" w14:paraId="5481620A" w14:textId="62808CCE">
      <w:pPr>
        <w:pStyle w:val="AppH3"/>
      </w:pPr>
      <w:r w:rsidRPr="00C12633">
        <w:t>Interesting Fact</w:t>
      </w:r>
      <w:r>
        <w:t>s</w:t>
      </w:r>
    </w:p>
    <w:tbl>
      <w:tblPr>
        <w:tblStyle w:val="TableGrid"/>
        <w:tblW w:w="5000" w:type="pct"/>
        <w:tblLook w:val="0620" w:firstRow="1" w:lastRow="0" w:firstColumn="0" w:lastColumn="0" w:noHBand="1" w:noVBand="1"/>
      </w:tblPr>
      <w:tblGrid>
        <w:gridCol w:w="1700"/>
        <w:gridCol w:w="3966"/>
        <w:gridCol w:w="5062"/>
      </w:tblGrid>
      <w:tr w:rsidRPr="008D00D7" w:rsidR="00E645E7" w:rsidTr="00CE2FBA" w14:paraId="61DC054B" w14:textId="77777777">
        <w:trPr>
          <w:cnfStyle w:val="100000000000" w:firstRow="1" w:lastRow="0" w:firstColumn="0" w:lastColumn="0" w:oddVBand="0" w:evenVBand="0" w:oddHBand="0" w:evenHBand="0" w:firstRowFirstColumn="0" w:firstRowLastColumn="0" w:lastRowFirstColumn="0" w:lastRowLastColumn="0"/>
        </w:trPr>
        <w:tc>
          <w:tcPr>
            <w:tcW w:w="1700" w:type="dxa"/>
          </w:tcPr>
          <w:p w:rsidRPr="008D00D7" w:rsidR="00E645E7" w:rsidP="00B422F7" w:rsidRDefault="00E645E7" w14:paraId="029AF6EC" w14:textId="77777777">
            <w:pPr>
              <w:keepNext w:val="0"/>
              <w:rPr>
                <w:sz w:val="22"/>
                <w:szCs w:val="22"/>
              </w:rPr>
            </w:pPr>
          </w:p>
        </w:tc>
        <w:tc>
          <w:tcPr>
            <w:tcW w:w="3966" w:type="dxa"/>
          </w:tcPr>
          <w:p w:rsidRPr="008D00D7" w:rsidR="00E645E7" w:rsidP="00B422F7" w:rsidRDefault="00E645E7" w14:paraId="0DFF74AF" w14:textId="77777777">
            <w:pPr>
              <w:keepNext w:val="0"/>
              <w:rPr>
                <w:sz w:val="22"/>
                <w:szCs w:val="22"/>
              </w:rPr>
            </w:pPr>
            <w:r w:rsidRPr="008D00D7">
              <w:rPr>
                <w:sz w:val="22"/>
                <w:szCs w:val="22"/>
              </w:rPr>
              <w:t>&lt;&lt;Interesting fact&gt;&gt; Outside text</w:t>
            </w:r>
          </w:p>
        </w:tc>
        <w:tc>
          <w:tcPr>
            <w:tcW w:w="5062" w:type="dxa"/>
          </w:tcPr>
          <w:p w:rsidRPr="008D00D7" w:rsidR="00E645E7" w:rsidP="00B422F7" w:rsidRDefault="00E645E7" w14:paraId="1C2C12DA" w14:textId="77777777">
            <w:pPr>
              <w:keepNext w:val="0"/>
              <w:rPr>
                <w:sz w:val="22"/>
                <w:szCs w:val="22"/>
              </w:rPr>
            </w:pPr>
            <w:r w:rsidRPr="008D00D7">
              <w:rPr>
                <w:sz w:val="22"/>
                <w:szCs w:val="22"/>
              </w:rPr>
              <w:t>&lt;&lt;Fact question&gt;&gt; Inside text</w:t>
            </w:r>
          </w:p>
        </w:tc>
      </w:tr>
      <w:tr w:rsidRPr="008D00D7" w:rsidR="00E645E7" w:rsidTr="00CE2FBA" w14:paraId="6EFBD613" w14:textId="77777777">
        <w:tc>
          <w:tcPr>
            <w:tcW w:w="1700" w:type="dxa"/>
          </w:tcPr>
          <w:p w:rsidRPr="008D00D7" w:rsidR="00E645E7" w:rsidP="00D652F3" w:rsidRDefault="00E645E7" w14:paraId="50C3EEC1" w14:textId="0E5D10A9">
            <w:pPr>
              <w:keepNext w:val="0"/>
              <w:spacing w:before="60"/>
              <w:rPr>
                <w:sz w:val="22"/>
                <w:szCs w:val="22"/>
              </w:rPr>
            </w:pPr>
            <w:r w:rsidRPr="008D00D7">
              <w:rPr>
                <w:sz w:val="22"/>
                <w:szCs w:val="22"/>
              </w:rPr>
              <w:t xml:space="preserve">Fact 1 </w:t>
            </w:r>
          </w:p>
        </w:tc>
        <w:tc>
          <w:tcPr>
            <w:tcW w:w="3966" w:type="dxa"/>
          </w:tcPr>
          <w:p w:rsidRPr="008D00D7" w:rsidR="00E645E7" w:rsidP="00D652F3" w:rsidRDefault="006573A0" w14:paraId="07AB3A28" w14:textId="4C5B483E">
            <w:pPr>
              <w:keepNext w:val="0"/>
              <w:spacing w:before="60"/>
              <w:rPr>
                <w:sz w:val="22"/>
                <w:szCs w:val="22"/>
              </w:rPr>
            </w:pPr>
            <w:r w:rsidRPr="00B6354E">
              <w:rPr>
                <w:sz w:val="22"/>
                <w:szCs w:val="22"/>
              </w:rPr>
              <w:t>Among 2015–16 first-time bachelor’s degree recipients, within 12 months of graduating, 67 percent were employed, 12 percent were both employed and enrolled in additional education, 9 percent were out of the labor force, 6 percent were enrolled only, and 6 percent were unemployed.</w:t>
            </w:r>
          </w:p>
        </w:tc>
        <w:tc>
          <w:tcPr>
            <w:tcW w:w="5062" w:type="dxa"/>
          </w:tcPr>
          <w:p w:rsidRPr="008D00D7" w:rsidR="00E645E7" w:rsidP="00D652F3" w:rsidRDefault="006573A0" w14:paraId="4EE2D46A" w14:textId="22F342A3">
            <w:pPr>
              <w:keepNext w:val="0"/>
              <w:spacing w:before="60"/>
              <w:rPr>
                <w:sz w:val="22"/>
                <w:szCs w:val="22"/>
              </w:rPr>
            </w:pPr>
            <w:r w:rsidRPr="00510C18">
              <w:rPr>
                <w:rFonts w:cs="Arial"/>
                <w:sz w:val="22"/>
                <w:szCs w:val="22"/>
              </w:rPr>
              <w:t xml:space="preserve">Help us understand </w:t>
            </w:r>
            <w:r>
              <w:rPr>
                <w:rFonts w:cs="Arial"/>
                <w:sz w:val="22"/>
                <w:szCs w:val="22"/>
              </w:rPr>
              <w:t xml:space="preserve">more about </w:t>
            </w:r>
            <w:r w:rsidRPr="00510C18">
              <w:rPr>
                <w:rFonts w:cs="Arial"/>
                <w:sz w:val="22"/>
                <w:szCs w:val="22"/>
              </w:rPr>
              <w:t>the educational paths of students who graduated from college in 2016!</w:t>
            </w:r>
          </w:p>
        </w:tc>
      </w:tr>
      <w:tr w:rsidRPr="008D00D7" w:rsidR="00396299" w:rsidTr="00CE2FBA" w14:paraId="42D0234A" w14:textId="77777777">
        <w:tc>
          <w:tcPr>
            <w:tcW w:w="1700" w:type="dxa"/>
          </w:tcPr>
          <w:p w:rsidRPr="008D00D7" w:rsidR="00396299" w:rsidP="00B422F7" w:rsidRDefault="00396299" w14:paraId="7FBE8329" w14:textId="77777777">
            <w:pPr>
              <w:keepNext w:val="0"/>
              <w:spacing w:before="60"/>
              <w:rPr>
                <w:sz w:val="22"/>
                <w:szCs w:val="22"/>
              </w:rPr>
            </w:pPr>
          </w:p>
        </w:tc>
        <w:tc>
          <w:tcPr>
            <w:tcW w:w="3966" w:type="dxa"/>
          </w:tcPr>
          <w:p w:rsidR="00396299" w:rsidP="00B422F7" w:rsidRDefault="006573A0" w14:paraId="4ABAB953" w14:textId="50003193">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786481B0" w14:textId="77777777">
            <w:pPr>
              <w:keepNext w:val="0"/>
              <w:spacing w:before="60"/>
              <w:rPr>
                <w:sz w:val="22"/>
                <w:szCs w:val="22"/>
              </w:rPr>
            </w:pPr>
          </w:p>
        </w:tc>
      </w:tr>
      <w:tr w:rsidRPr="008D00D7" w:rsidR="00E645E7" w:rsidTr="00CE2FBA" w14:paraId="18141F5F" w14:textId="77777777">
        <w:tc>
          <w:tcPr>
            <w:tcW w:w="1700" w:type="dxa"/>
          </w:tcPr>
          <w:p w:rsidRPr="008D00D7" w:rsidR="00E645E7" w:rsidP="00B422F7" w:rsidRDefault="00E645E7" w14:paraId="4E508280" w14:textId="18C79F2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w:t>
            </w:r>
          </w:p>
        </w:tc>
        <w:tc>
          <w:tcPr>
            <w:tcW w:w="3966" w:type="dxa"/>
          </w:tcPr>
          <w:p w:rsidRPr="008D00D7" w:rsidR="00E645E7" w:rsidP="00B422F7" w:rsidRDefault="006573A0" w14:paraId="01AB3C0D" w14:textId="055D5B9B">
            <w:pPr>
              <w:keepNext w:val="0"/>
              <w:spacing w:before="60"/>
              <w:rPr>
                <w:sz w:val="22"/>
                <w:szCs w:val="22"/>
              </w:rPr>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t>
            </w:r>
          </w:p>
        </w:tc>
        <w:tc>
          <w:tcPr>
            <w:tcW w:w="5062" w:type="dxa"/>
          </w:tcPr>
          <w:p w:rsidRPr="008D00D7" w:rsidR="00E645E7" w:rsidP="00B422F7" w:rsidRDefault="006573A0" w14:paraId="212B6025" w14:textId="53DBBCF3">
            <w:pPr>
              <w:keepNext w:val="0"/>
              <w:spacing w:before="60"/>
              <w:rPr>
                <w:sz w:val="22"/>
                <w:szCs w:val="22"/>
              </w:rPr>
            </w:pPr>
            <w:r w:rsidRPr="003E70BE">
              <w:rPr>
                <w:rFonts w:cs="Arial"/>
                <w:sz w:val="22"/>
                <w:szCs w:val="22"/>
              </w:rPr>
              <w:t>Will you help us determine if this remains true?</w:t>
            </w:r>
          </w:p>
        </w:tc>
      </w:tr>
      <w:tr w:rsidRPr="008D00D7" w:rsidR="00396299" w:rsidTr="00CE2FBA" w14:paraId="3BECC333" w14:textId="77777777">
        <w:tc>
          <w:tcPr>
            <w:tcW w:w="1700" w:type="dxa"/>
          </w:tcPr>
          <w:p w:rsidRPr="008D00D7" w:rsidR="00396299" w:rsidP="00B422F7" w:rsidRDefault="00396299" w14:paraId="23461731" w14:textId="77777777">
            <w:pPr>
              <w:keepNext w:val="0"/>
              <w:spacing w:before="60"/>
              <w:rPr>
                <w:sz w:val="22"/>
                <w:szCs w:val="22"/>
              </w:rPr>
            </w:pPr>
          </w:p>
        </w:tc>
        <w:tc>
          <w:tcPr>
            <w:tcW w:w="3966" w:type="dxa"/>
          </w:tcPr>
          <w:p w:rsidR="00396299" w:rsidP="00B422F7" w:rsidRDefault="006573A0" w14:paraId="52F48359" w14:textId="2633A0F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095FD14A" w14:textId="77777777">
            <w:pPr>
              <w:keepNext w:val="0"/>
              <w:spacing w:before="60"/>
              <w:rPr>
                <w:sz w:val="22"/>
                <w:szCs w:val="22"/>
              </w:rPr>
            </w:pPr>
          </w:p>
        </w:tc>
      </w:tr>
      <w:tr w:rsidRPr="008D00D7" w:rsidR="00E645E7" w:rsidTr="00CE2FBA" w14:paraId="585B5404" w14:textId="77777777">
        <w:tc>
          <w:tcPr>
            <w:tcW w:w="1700" w:type="dxa"/>
          </w:tcPr>
          <w:p w:rsidRPr="008D00D7" w:rsidR="00E645E7" w:rsidP="00B422F7" w:rsidRDefault="00E645E7" w14:paraId="57044545" w14:textId="1B7C1374">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w:t>
            </w:r>
          </w:p>
        </w:tc>
        <w:tc>
          <w:tcPr>
            <w:tcW w:w="3966" w:type="dxa"/>
          </w:tcPr>
          <w:p w:rsidRPr="008D00D7" w:rsidR="00E645E7" w:rsidP="00B422F7" w:rsidRDefault="006573A0" w14:paraId="59E24606" w14:textId="1FDACE88">
            <w:pPr>
              <w:keepNext w:val="0"/>
              <w:spacing w:before="60"/>
              <w:rPr>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w:t>
            </w:r>
          </w:p>
        </w:tc>
        <w:tc>
          <w:tcPr>
            <w:tcW w:w="5062" w:type="dxa"/>
          </w:tcPr>
          <w:p w:rsidRPr="008D00D7" w:rsidR="00E645E7" w:rsidP="00B422F7" w:rsidRDefault="006573A0" w14:paraId="58A54BD7" w14:textId="4C8C55E6">
            <w:pPr>
              <w:keepNext w:val="0"/>
              <w:spacing w:before="60"/>
              <w:rPr>
                <w:sz w:val="22"/>
                <w:szCs w:val="22"/>
              </w:rPr>
            </w:pPr>
            <w:r w:rsidRPr="003E70BE">
              <w:rPr>
                <w:rFonts w:cs="Arial"/>
                <w:sz w:val="22"/>
                <w:szCs w:val="22"/>
              </w:rPr>
              <w:t>Help us find out</w:t>
            </w:r>
            <w:r>
              <w:rPr>
                <w:rFonts w:cs="Arial"/>
                <w:sz w:val="22"/>
                <w:szCs w:val="22"/>
              </w:rPr>
              <w:t xml:space="preserve"> more about </w:t>
            </w:r>
            <w:r w:rsidRPr="003E70BE">
              <w:rPr>
                <w:rFonts w:cs="Arial"/>
                <w:sz w:val="22"/>
                <w:szCs w:val="22"/>
              </w:rPr>
              <w:t>this trend!</w:t>
            </w:r>
          </w:p>
        </w:tc>
      </w:tr>
      <w:tr w:rsidRPr="008D00D7" w:rsidR="00396299" w:rsidTr="00CE2FBA" w14:paraId="7CE3BFB1" w14:textId="77777777">
        <w:tc>
          <w:tcPr>
            <w:tcW w:w="1700" w:type="dxa"/>
          </w:tcPr>
          <w:p w:rsidRPr="008D00D7" w:rsidR="00396299" w:rsidP="00B422F7" w:rsidRDefault="00396299" w14:paraId="1B20F11C" w14:textId="77777777">
            <w:pPr>
              <w:keepNext w:val="0"/>
              <w:spacing w:before="60"/>
              <w:rPr>
                <w:sz w:val="22"/>
                <w:szCs w:val="22"/>
              </w:rPr>
            </w:pPr>
          </w:p>
        </w:tc>
        <w:tc>
          <w:tcPr>
            <w:tcW w:w="3966" w:type="dxa"/>
          </w:tcPr>
          <w:p w:rsidRPr="008D00D7" w:rsidR="00396299" w:rsidP="00B422F7" w:rsidRDefault="006573A0" w14:paraId="59CE9078" w14:textId="37D15BB2">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8D00D7" w:rsidR="00396299" w:rsidP="00B422F7" w:rsidRDefault="00396299" w14:paraId="64892881" w14:textId="77777777">
            <w:pPr>
              <w:keepNext w:val="0"/>
              <w:spacing w:before="60"/>
              <w:rPr>
                <w:sz w:val="22"/>
                <w:szCs w:val="22"/>
              </w:rPr>
            </w:pPr>
          </w:p>
        </w:tc>
      </w:tr>
      <w:tr w:rsidRPr="008D00D7" w:rsidR="00E645E7" w:rsidTr="00CE2FBA" w14:paraId="64C7AA54" w14:textId="77777777">
        <w:tc>
          <w:tcPr>
            <w:tcW w:w="1700" w:type="dxa"/>
          </w:tcPr>
          <w:p w:rsidRPr="008D00D7" w:rsidR="00E645E7" w:rsidP="00B422F7" w:rsidRDefault="00E645E7" w14:paraId="48345435" w14:textId="11497E83">
            <w:pPr>
              <w:keepNext w:val="0"/>
              <w:spacing w:before="60"/>
              <w:rPr>
                <w:sz w:val="22"/>
                <w:szCs w:val="22"/>
              </w:rPr>
            </w:pPr>
            <w:r w:rsidRPr="008D00D7">
              <w:rPr>
                <w:sz w:val="22"/>
                <w:szCs w:val="22"/>
              </w:rPr>
              <w:t xml:space="preserve">Fact </w:t>
            </w:r>
            <w:r w:rsidR="00B30CE0">
              <w:rPr>
                <w:sz w:val="22"/>
                <w:szCs w:val="22"/>
              </w:rPr>
              <w:t>4</w:t>
            </w:r>
            <w:r w:rsidRPr="008D00D7">
              <w:rPr>
                <w:sz w:val="22"/>
                <w:szCs w:val="22"/>
              </w:rPr>
              <w:t xml:space="preserve"> </w:t>
            </w:r>
          </w:p>
        </w:tc>
        <w:tc>
          <w:tcPr>
            <w:tcW w:w="3966" w:type="dxa"/>
          </w:tcPr>
          <w:p w:rsidRPr="008D00D7" w:rsidR="00E645E7" w:rsidP="00B422F7" w:rsidRDefault="006573A0" w14:paraId="1A8F5637" w14:textId="5CEA8FB1">
            <w:pPr>
              <w:keepNext w:val="0"/>
              <w:spacing w:before="60"/>
              <w:rPr>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In comparison, the median annual income for females was $37,400.</w:t>
            </w:r>
          </w:p>
        </w:tc>
        <w:tc>
          <w:tcPr>
            <w:tcW w:w="5062" w:type="dxa"/>
          </w:tcPr>
          <w:p w:rsidRPr="008D00D7" w:rsidR="00E645E7" w:rsidP="00B422F7" w:rsidRDefault="006573A0" w14:paraId="07EB311C" w14:textId="0AE70D01">
            <w:pPr>
              <w:keepNext w:val="0"/>
              <w:spacing w:before="60"/>
              <w:rPr>
                <w:sz w:val="22"/>
                <w:szCs w:val="22"/>
              </w:rPr>
            </w:pPr>
            <w:r w:rsidRPr="00846EED">
              <w:rPr>
                <w:rFonts w:cs="Arial"/>
                <w:sz w:val="22"/>
                <w:szCs w:val="22"/>
              </w:rPr>
              <w:t>Help us understand where salary figures stand now</w:t>
            </w:r>
            <w:r>
              <w:rPr>
                <w:rFonts w:cs="Arial"/>
                <w:sz w:val="22"/>
                <w:szCs w:val="22"/>
              </w:rPr>
              <w:t>!</w:t>
            </w:r>
          </w:p>
        </w:tc>
      </w:tr>
      <w:tr w:rsidRPr="008D00D7" w:rsidR="00396299" w:rsidTr="00CE2FBA" w14:paraId="268DE889" w14:textId="77777777">
        <w:tc>
          <w:tcPr>
            <w:tcW w:w="1700" w:type="dxa"/>
          </w:tcPr>
          <w:p w:rsidRPr="008D00D7" w:rsidR="00396299" w:rsidP="00B422F7" w:rsidRDefault="00396299" w14:paraId="4EDCAECB" w14:textId="77777777">
            <w:pPr>
              <w:keepNext w:val="0"/>
              <w:spacing w:before="60"/>
              <w:rPr>
                <w:sz w:val="22"/>
                <w:szCs w:val="22"/>
              </w:rPr>
            </w:pPr>
          </w:p>
        </w:tc>
        <w:tc>
          <w:tcPr>
            <w:tcW w:w="3966" w:type="dxa"/>
          </w:tcPr>
          <w:p w:rsidR="00396299" w:rsidP="00B422F7" w:rsidRDefault="006573A0" w14:paraId="032A8E2C" w14:textId="2CC32AD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r w:rsidRPr="003F3F3C" w:rsidR="00A040F3">
              <w:rPr>
                <w:rFonts w:cs="Arial"/>
                <w:sz w:val="18"/>
                <w:szCs w:val="18"/>
              </w:rPr>
              <w:t xml:space="preserve">  </w:t>
            </w:r>
          </w:p>
        </w:tc>
        <w:tc>
          <w:tcPr>
            <w:tcW w:w="5062" w:type="dxa"/>
          </w:tcPr>
          <w:p w:rsidRPr="008D00D7" w:rsidR="00396299" w:rsidP="00B422F7" w:rsidRDefault="00396299" w14:paraId="129CDB18" w14:textId="77777777">
            <w:pPr>
              <w:keepNext w:val="0"/>
              <w:spacing w:before="60"/>
              <w:rPr>
                <w:sz w:val="22"/>
                <w:szCs w:val="22"/>
              </w:rPr>
            </w:pPr>
          </w:p>
        </w:tc>
      </w:tr>
      <w:tr w:rsidRPr="008D00D7" w:rsidR="00E645E7" w:rsidTr="00CE2FBA" w14:paraId="18409044" w14:textId="77777777">
        <w:tc>
          <w:tcPr>
            <w:tcW w:w="1700" w:type="dxa"/>
          </w:tcPr>
          <w:p w:rsidRPr="008D00D7" w:rsidR="00E645E7" w:rsidP="00B422F7" w:rsidRDefault="00E645E7" w14:paraId="5ADE4A55" w14:textId="7719360C">
            <w:pPr>
              <w:keepNext w:val="0"/>
              <w:spacing w:before="60"/>
              <w:rPr>
                <w:sz w:val="22"/>
                <w:szCs w:val="22"/>
              </w:rPr>
            </w:pPr>
            <w:r w:rsidRPr="008D00D7">
              <w:rPr>
                <w:sz w:val="22"/>
                <w:szCs w:val="22"/>
              </w:rPr>
              <w:t xml:space="preserve">Fact </w:t>
            </w:r>
            <w:r w:rsidR="00B30CE0">
              <w:rPr>
                <w:sz w:val="22"/>
                <w:szCs w:val="22"/>
              </w:rPr>
              <w:t>5</w:t>
            </w:r>
          </w:p>
        </w:tc>
        <w:tc>
          <w:tcPr>
            <w:tcW w:w="3966" w:type="dxa"/>
          </w:tcPr>
          <w:p w:rsidRPr="008D00D7" w:rsidR="00E645E7" w:rsidP="006573A0" w:rsidRDefault="006573A0" w14:paraId="1CD67559" w14:textId="432F859E">
            <w:pPr>
              <w:spacing w:after="160" w:line="259" w:lineRule="auto"/>
              <w:contextualSpacing/>
              <w:rPr>
                <w:sz w:val="22"/>
                <w:szCs w:val="22"/>
              </w:rPr>
            </w:pPr>
            <w:r w:rsidRPr="00B6354E">
              <w:rPr>
                <w:sz w:val="22"/>
                <w:szCs w:val="22"/>
              </w:rPr>
              <w:t>Among all 2015–16 first-time bachelor’s degree recipients, 27 percent began their degree at a 2-year-or-less institution and 73 percent began their degree at a 4-year institution.</w:t>
            </w:r>
          </w:p>
        </w:tc>
        <w:tc>
          <w:tcPr>
            <w:tcW w:w="5062" w:type="dxa"/>
          </w:tcPr>
          <w:p w:rsidRPr="008D00D7" w:rsidR="00E645E7" w:rsidP="00B422F7" w:rsidRDefault="006573A0" w14:paraId="6A60A255" w14:textId="34628906">
            <w:pPr>
              <w:keepNext w:val="0"/>
              <w:spacing w:before="60"/>
              <w:rPr>
                <w:sz w:val="22"/>
                <w:szCs w:val="22"/>
              </w:rPr>
            </w:pPr>
            <w:r w:rsidRPr="00846EED">
              <w:rPr>
                <w:rFonts w:cs="Arial"/>
                <w:sz w:val="22"/>
                <w:szCs w:val="22"/>
              </w:rPr>
              <w:t>Help us find out</w:t>
            </w:r>
            <w:r>
              <w:rPr>
                <w:rFonts w:cs="Arial"/>
                <w:sz w:val="22"/>
                <w:szCs w:val="22"/>
              </w:rPr>
              <w:t xml:space="preserve"> more</w:t>
            </w:r>
            <w:r w:rsidRPr="00846EED">
              <w:rPr>
                <w:rFonts w:cs="Arial"/>
                <w:sz w:val="22"/>
                <w:szCs w:val="22"/>
              </w:rPr>
              <w:t>!</w:t>
            </w:r>
          </w:p>
        </w:tc>
      </w:tr>
      <w:tr w:rsidRPr="008D00D7" w:rsidR="00396299" w:rsidTr="00CE2FBA" w14:paraId="3003221C" w14:textId="77777777">
        <w:tc>
          <w:tcPr>
            <w:tcW w:w="1700" w:type="dxa"/>
          </w:tcPr>
          <w:p w:rsidRPr="008D00D7" w:rsidR="00396299" w:rsidP="00B422F7" w:rsidRDefault="00396299" w14:paraId="6CEF4E72" w14:textId="77777777">
            <w:pPr>
              <w:keepNext w:val="0"/>
              <w:spacing w:before="60"/>
              <w:rPr>
                <w:sz w:val="22"/>
                <w:szCs w:val="22"/>
              </w:rPr>
            </w:pPr>
          </w:p>
        </w:tc>
        <w:tc>
          <w:tcPr>
            <w:tcW w:w="3966" w:type="dxa"/>
          </w:tcPr>
          <w:p w:rsidR="00396299" w:rsidP="00B422F7" w:rsidRDefault="006573A0" w14:paraId="33A165EC" w14:textId="29FB4FE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51CFE7F9" w14:textId="77777777">
            <w:pPr>
              <w:keepNext w:val="0"/>
              <w:spacing w:before="60"/>
              <w:rPr>
                <w:sz w:val="22"/>
                <w:szCs w:val="22"/>
              </w:rPr>
            </w:pPr>
          </w:p>
        </w:tc>
      </w:tr>
      <w:tr w:rsidRPr="008D00D7" w:rsidR="00E645E7" w:rsidTr="00CE2FBA" w14:paraId="1FD083AD" w14:textId="77777777">
        <w:tc>
          <w:tcPr>
            <w:tcW w:w="1700" w:type="dxa"/>
          </w:tcPr>
          <w:p w:rsidRPr="008D00D7" w:rsidR="00E645E7" w:rsidP="00B422F7" w:rsidRDefault="00E645E7" w14:paraId="60100607" w14:textId="7F4EDC46">
            <w:pPr>
              <w:keepNext w:val="0"/>
              <w:spacing w:before="60"/>
              <w:rPr>
                <w:sz w:val="22"/>
                <w:szCs w:val="22"/>
              </w:rPr>
            </w:pPr>
            <w:r w:rsidRPr="008D00D7">
              <w:rPr>
                <w:sz w:val="22"/>
                <w:szCs w:val="22"/>
              </w:rPr>
              <w:t xml:space="preserve">Fact </w:t>
            </w:r>
            <w:r w:rsidR="00B30CE0">
              <w:rPr>
                <w:sz w:val="22"/>
                <w:szCs w:val="22"/>
              </w:rPr>
              <w:t>6</w:t>
            </w:r>
            <w:r w:rsidRPr="008D00D7">
              <w:rPr>
                <w:sz w:val="22"/>
                <w:szCs w:val="22"/>
              </w:rPr>
              <w:t xml:space="preserve"> </w:t>
            </w:r>
          </w:p>
        </w:tc>
        <w:tc>
          <w:tcPr>
            <w:tcW w:w="3966" w:type="dxa"/>
          </w:tcPr>
          <w:p w:rsidRPr="008D00D7" w:rsidR="00E645E7" w:rsidP="00B422F7" w:rsidRDefault="006573A0" w14:paraId="61C42A69" w14:textId="63CDD2F3">
            <w:pPr>
              <w:keepNext w:val="0"/>
              <w:spacing w:before="60"/>
              <w:rPr>
                <w:sz w:val="22"/>
                <w:szCs w:val="22"/>
              </w:rPr>
            </w:pPr>
            <w:r w:rsidRPr="00B6354E">
              <w:rPr>
                <w:rFonts w:eastAsia="Calibri"/>
                <w:sz w:val="22"/>
                <w:szCs w:val="22"/>
              </w:rPr>
              <w:t xml:space="preserve">Eighty-five percent of first-time bachelor’s degree recipients who completed their degrees at a private for-profit institution in the 2015-16 academic year took out loans to pay for their undergraduate education, </w:t>
            </w:r>
            <w:r w:rsidRPr="00B6354E">
              <w:rPr>
                <w:rFonts w:eastAsia="Calibri"/>
                <w:sz w:val="22"/>
                <w:szCs w:val="22"/>
              </w:rPr>
              <w:lastRenderedPageBreak/>
              <w:t>borrowing $43,600 on average.</w:t>
            </w:r>
          </w:p>
        </w:tc>
        <w:tc>
          <w:tcPr>
            <w:tcW w:w="5062" w:type="dxa"/>
          </w:tcPr>
          <w:p w:rsidRPr="006522A7" w:rsidR="00E645E7" w:rsidP="00B422F7" w:rsidRDefault="006573A0" w14:paraId="3D9BDF41" w14:textId="4DF760F0">
            <w:pPr>
              <w:keepNext w:val="0"/>
              <w:spacing w:before="60"/>
              <w:rPr>
                <w:sz w:val="22"/>
                <w:szCs w:val="22"/>
              </w:rPr>
            </w:pPr>
            <w:r w:rsidRPr="00846EED">
              <w:rPr>
                <w:rFonts w:cs="Arial"/>
                <w:sz w:val="22"/>
                <w:szCs w:val="22"/>
              </w:rPr>
              <w:lastRenderedPageBreak/>
              <w:t>Help us understand how taking out loans impacted the paths of college graduates like you!</w:t>
            </w:r>
          </w:p>
        </w:tc>
      </w:tr>
      <w:tr w:rsidRPr="008D00D7" w:rsidR="00396299" w:rsidTr="00CE2FBA" w14:paraId="297ABCD3" w14:textId="77777777">
        <w:tc>
          <w:tcPr>
            <w:tcW w:w="1700" w:type="dxa"/>
          </w:tcPr>
          <w:p w:rsidRPr="008D00D7" w:rsidR="00396299" w:rsidP="00B422F7" w:rsidRDefault="00396299" w14:paraId="6D5A38D8" w14:textId="77777777">
            <w:pPr>
              <w:keepNext w:val="0"/>
              <w:spacing w:before="60"/>
              <w:rPr>
                <w:sz w:val="22"/>
                <w:szCs w:val="22"/>
              </w:rPr>
            </w:pPr>
          </w:p>
        </w:tc>
        <w:tc>
          <w:tcPr>
            <w:tcW w:w="3966" w:type="dxa"/>
          </w:tcPr>
          <w:p w:rsidRPr="008D00D7" w:rsidR="00396299" w:rsidP="00B422F7" w:rsidRDefault="006573A0" w14:paraId="3943A5AA" w14:textId="7AAD040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794FBD" w:rsidR="00396299" w:rsidP="00B422F7" w:rsidRDefault="00396299" w14:paraId="73373F0D" w14:textId="77777777">
            <w:pPr>
              <w:keepNext w:val="0"/>
              <w:spacing w:before="60"/>
            </w:pPr>
          </w:p>
        </w:tc>
      </w:tr>
      <w:tr w:rsidRPr="008D00D7" w:rsidR="00E645E7" w:rsidTr="00CE2FBA" w14:paraId="1147533B" w14:textId="77777777">
        <w:tc>
          <w:tcPr>
            <w:tcW w:w="1700" w:type="dxa"/>
          </w:tcPr>
          <w:p w:rsidRPr="008D00D7" w:rsidR="00E645E7" w:rsidP="00B422F7" w:rsidRDefault="00E645E7" w14:paraId="1D584D21" w14:textId="35435298">
            <w:pPr>
              <w:keepNext w:val="0"/>
              <w:spacing w:before="60"/>
              <w:rPr>
                <w:sz w:val="22"/>
                <w:szCs w:val="22"/>
              </w:rPr>
            </w:pPr>
            <w:r w:rsidRPr="008D00D7">
              <w:rPr>
                <w:sz w:val="22"/>
                <w:szCs w:val="22"/>
              </w:rPr>
              <w:t xml:space="preserve">Fact </w:t>
            </w:r>
            <w:r w:rsidR="00B30CE0">
              <w:rPr>
                <w:sz w:val="22"/>
                <w:szCs w:val="22"/>
              </w:rPr>
              <w:t>7</w:t>
            </w:r>
          </w:p>
        </w:tc>
        <w:tc>
          <w:tcPr>
            <w:tcW w:w="3966" w:type="dxa"/>
          </w:tcPr>
          <w:p w:rsidRPr="008D00D7" w:rsidR="00E645E7" w:rsidP="00B422F7" w:rsidRDefault="006573A0" w14:paraId="5F93B730" w14:textId="11B6C377">
            <w:pPr>
              <w:keepNext w:val="0"/>
              <w:spacing w:before="60"/>
              <w:rPr>
                <w:sz w:val="22"/>
                <w:szCs w:val="22"/>
              </w:rPr>
            </w:pPr>
            <w:r w:rsidRPr="00B6354E">
              <w:rPr>
                <w:rFonts w:eastAsia="Calibri"/>
                <w:sz w:val="22"/>
                <w:szCs w:val="22"/>
              </w:rPr>
              <w:t>Twelve months after they graduated in 2015-16, male first-time bachelor’s degree recipients employed full time had a median annual income of $41,600. For females, the median annual income was $37,400.</w:t>
            </w:r>
          </w:p>
        </w:tc>
        <w:tc>
          <w:tcPr>
            <w:tcW w:w="5062" w:type="dxa"/>
          </w:tcPr>
          <w:p w:rsidRPr="006522A7" w:rsidR="00E645E7" w:rsidP="00B422F7" w:rsidRDefault="006573A0" w14:paraId="40E7A23A" w14:textId="5355385C">
            <w:pPr>
              <w:keepNext w:val="0"/>
              <w:spacing w:before="60"/>
              <w:rPr>
                <w:sz w:val="22"/>
                <w:szCs w:val="22"/>
              </w:rPr>
            </w:pPr>
            <w:r w:rsidRPr="00846EED">
              <w:rPr>
                <w:rFonts w:cs="Arial"/>
                <w:sz w:val="22"/>
                <w:szCs w:val="22"/>
              </w:rPr>
              <w:t xml:space="preserve">Help us </w:t>
            </w:r>
            <w:r>
              <w:rPr>
                <w:rFonts w:cs="Arial"/>
                <w:sz w:val="22"/>
                <w:szCs w:val="22"/>
              </w:rPr>
              <w:t>learn more about the earnings of graduates</w:t>
            </w:r>
            <w:r w:rsidRPr="00846EED">
              <w:rPr>
                <w:rFonts w:cs="Arial"/>
                <w:sz w:val="22"/>
                <w:szCs w:val="22"/>
              </w:rPr>
              <w:t>!</w:t>
            </w:r>
          </w:p>
        </w:tc>
      </w:tr>
      <w:tr w:rsidRPr="008D00D7" w:rsidR="00396299" w:rsidTr="00CE2FBA" w14:paraId="5B04939B" w14:textId="77777777">
        <w:tc>
          <w:tcPr>
            <w:tcW w:w="1700" w:type="dxa"/>
          </w:tcPr>
          <w:p w:rsidRPr="008D00D7" w:rsidR="00396299" w:rsidP="00B422F7" w:rsidRDefault="00396299" w14:paraId="29557B93" w14:textId="77777777">
            <w:pPr>
              <w:keepNext w:val="0"/>
              <w:spacing w:before="60"/>
              <w:rPr>
                <w:sz w:val="22"/>
                <w:szCs w:val="22"/>
              </w:rPr>
            </w:pPr>
          </w:p>
        </w:tc>
        <w:tc>
          <w:tcPr>
            <w:tcW w:w="3966" w:type="dxa"/>
          </w:tcPr>
          <w:p w:rsidRPr="008D00D7" w:rsidR="00396299" w:rsidP="00B422F7" w:rsidRDefault="006573A0" w14:paraId="4F727FC2" w14:textId="6A3756FE">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794FBD" w:rsidR="00396299" w:rsidP="00B422F7" w:rsidRDefault="00396299" w14:paraId="769C08A5" w14:textId="77777777">
            <w:pPr>
              <w:keepNext w:val="0"/>
              <w:spacing w:before="60"/>
            </w:pPr>
          </w:p>
        </w:tc>
      </w:tr>
      <w:tr w:rsidRPr="008D00D7" w:rsidR="00E645E7" w:rsidTr="00CE2FBA" w14:paraId="4293C4B5" w14:textId="77777777">
        <w:tc>
          <w:tcPr>
            <w:tcW w:w="1700" w:type="dxa"/>
          </w:tcPr>
          <w:p w:rsidRPr="008D00D7" w:rsidR="00E645E7" w:rsidRDefault="00E645E7" w14:paraId="7850AED6" w14:textId="0452A2F5">
            <w:pPr>
              <w:keepNext w:val="0"/>
              <w:spacing w:before="60"/>
              <w:rPr>
                <w:sz w:val="22"/>
                <w:szCs w:val="22"/>
              </w:rPr>
            </w:pPr>
            <w:r w:rsidRPr="008D00D7">
              <w:rPr>
                <w:sz w:val="22"/>
                <w:szCs w:val="22"/>
              </w:rPr>
              <w:t xml:space="preserve">Fact </w:t>
            </w:r>
            <w:r w:rsidR="00B30CE0">
              <w:rPr>
                <w:sz w:val="22"/>
                <w:szCs w:val="22"/>
              </w:rPr>
              <w:t>8</w:t>
            </w:r>
            <w:r w:rsidRPr="008D00D7">
              <w:rPr>
                <w:sz w:val="22"/>
                <w:szCs w:val="22"/>
              </w:rPr>
              <w:t xml:space="preserve"> </w:t>
            </w:r>
          </w:p>
        </w:tc>
        <w:tc>
          <w:tcPr>
            <w:tcW w:w="3966" w:type="dxa"/>
          </w:tcPr>
          <w:p w:rsidRPr="008D00D7" w:rsidR="00E645E7" w:rsidP="00B422F7" w:rsidRDefault="006573A0" w14:paraId="4A502E9E" w14:textId="28EA2135">
            <w:pPr>
              <w:keepNext w:val="0"/>
              <w:spacing w:before="60"/>
              <w:rPr>
                <w:sz w:val="22"/>
                <w:szCs w:val="22"/>
              </w:rPr>
            </w:pPr>
            <w:r w:rsidRPr="00B6354E">
              <w:rPr>
                <w:rFonts w:eastAsia="Calibri"/>
                <w:sz w:val="22"/>
                <w:szCs w:val="22"/>
              </w:rPr>
              <w:t>Of all 2015–16 first-time bachelor’s degree recipients employed full time 12 months after graduating, 47 percent had a salaried job and 75 percent had a job that offered benefits.</w:t>
            </w:r>
          </w:p>
        </w:tc>
        <w:tc>
          <w:tcPr>
            <w:tcW w:w="5062" w:type="dxa"/>
          </w:tcPr>
          <w:p w:rsidRPr="008D00D7" w:rsidR="00E645E7" w:rsidP="00B422F7" w:rsidRDefault="00CE2FBA" w14:paraId="01194C61" w14:textId="1B98CFF4">
            <w:pPr>
              <w:keepNext w:val="0"/>
              <w:spacing w:before="60"/>
              <w:rPr>
                <w:sz w:val="22"/>
                <w:szCs w:val="22"/>
              </w:rPr>
            </w:pPr>
            <w:r w:rsidRPr="00846EED">
              <w:rPr>
                <w:rFonts w:cs="Arial"/>
                <w:sz w:val="22"/>
                <w:szCs w:val="22"/>
              </w:rPr>
              <w:t>What do those figures look like in 2020? Contribute to our research!</w:t>
            </w:r>
          </w:p>
        </w:tc>
      </w:tr>
      <w:tr w:rsidRPr="008D00D7" w:rsidR="00396299" w:rsidTr="00CE2FBA" w14:paraId="580E9A83" w14:textId="77777777">
        <w:tc>
          <w:tcPr>
            <w:tcW w:w="1700" w:type="dxa"/>
          </w:tcPr>
          <w:p w:rsidRPr="008D00D7" w:rsidR="00396299" w:rsidP="00B422F7" w:rsidRDefault="00396299" w14:paraId="18E2AC86" w14:textId="77777777">
            <w:pPr>
              <w:keepNext w:val="0"/>
              <w:spacing w:before="60"/>
              <w:rPr>
                <w:sz w:val="22"/>
                <w:szCs w:val="22"/>
              </w:rPr>
            </w:pPr>
          </w:p>
        </w:tc>
        <w:tc>
          <w:tcPr>
            <w:tcW w:w="3966" w:type="dxa"/>
          </w:tcPr>
          <w:p w:rsidRPr="008D00D7" w:rsidR="00396299" w:rsidP="00B422F7" w:rsidRDefault="006573A0" w14:paraId="4B0160C7" w14:textId="783955B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0EEA92CE" w14:textId="77777777">
            <w:pPr>
              <w:keepNext w:val="0"/>
              <w:spacing w:before="60"/>
              <w:rPr>
                <w:sz w:val="22"/>
                <w:szCs w:val="22"/>
              </w:rPr>
            </w:pPr>
          </w:p>
        </w:tc>
      </w:tr>
      <w:tr w:rsidRPr="008D00D7" w:rsidR="00CE2FBA" w:rsidTr="00CE2FBA" w14:paraId="0FEE86DB" w14:textId="77777777">
        <w:trPr>
          <w:trHeight w:val="1335"/>
        </w:trPr>
        <w:tc>
          <w:tcPr>
            <w:tcW w:w="1700" w:type="dxa"/>
            <w:vMerge w:val="restart"/>
          </w:tcPr>
          <w:p w:rsidRPr="008D00D7" w:rsidR="00CE2FBA" w:rsidRDefault="00CE2FBA" w14:paraId="39EE38AF" w14:textId="3C00CA7C">
            <w:pPr>
              <w:keepNext w:val="0"/>
              <w:spacing w:before="60"/>
              <w:rPr>
                <w:sz w:val="22"/>
                <w:szCs w:val="22"/>
              </w:rPr>
            </w:pPr>
            <w:r w:rsidRPr="008D00D7">
              <w:rPr>
                <w:sz w:val="22"/>
                <w:szCs w:val="22"/>
              </w:rPr>
              <w:t xml:space="preserve">Fact </w:t>
            </w:r>
            <w:r>
              <w:rPr>
                <w:sz w:val="22"/>
                <w:szCs w:val="22"/>
              </w:rPr>
              <w:t>9</w:t>
            </w:r>
            <w:r w:rsidRPr="008D00D7">
              <w:rPr>
                <w:sz w:val="22"/>
                <w:szCs w:val="22"/>
              </w:rPr>
              <w:t xml:space="preserve"> </w:t>
            </w:r>
          </w:p>
        </w:tc>
        <w:tc>
          <w:tcPr>
            <w:tcW w:w="3966" w:type="dxa"/>
            <w:tcBorders>
              <w:bottom w:val="nil"/>
            </w:tcBorders>
          </w:tcPr>
          <w:p w:rsidRPr="00B12F2C" w:rsidR="00CE2FBA" w:rsidP="00B422F7" w:rsidRDefault="00CE2FBA" w14:paraId="03016A38" w14:textId="6B6003DE">
            <w:pPr>
              <w:spacing w:before="60"/>
              <w:rPr>
                <w:sz w:val="18"/>
                <w:szCs w:val="18"/>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p>
        </w:tc>
        <w:tc>
          <w:tcPr>
            <w:tcW w:w="5062" w:type="dxa"/>
            <w:vMerge w:val="restart"/>
          </w:tcPr>
          <w:p w:rsidRPr="008D00D7" w:rsidR="00CE2FBA" w:rsidP="00B422F7" w:rsidRDefault="00CE2FBA" w14:paraId="6854953F" w14:textId="44F2DFDC">
            <w:pPr>
              <w:keepNext w:val="0"/>
              <w:spacing w:before="60"/>
              <w:rPr>
                <w:sz w:val="22"/>
                <w:szCs w:val="22"/>
              </w:rPr>
            </w:pPr>
            <w:r w:rsidRPr="00846EED">
              <w:rPr>
                <w:rFonts w:cs="Arial"/>
                <w:sz w:val="22"/>
                <w:szCs w:val="22"/>
              </w:rPr>
              <w:t>Help us learn more about the teaching paths of college graduates!</w:t>
            </w:r>
            <w:r>
              <w:rPr>
                <w:sz w:val="22"/>
                <w:szCs w:val="22"/>
              </w:rPr>
              <w:t xml:space="preserve"> </w:t>
            </w:r>
          </w:p>
        </w:tc>
      </w:tr>
      <w:tr w:rsidRPr="008D00D7" w:rsidR="00CE2FBA" w:rsidTr="00CE2FBA" w14:paraId="29F2A5C2" w14:textId="77777777">
        <w:trPr>
          <w:trHeight w:val="1035"/>
        </w:trPr>
        <w:tc>
          <w:tcPr>
            <w:tcW w:w="1700" w:type="dxa"/>
            <w:vMerge/>
          </w:tcPr>
          <w:p w:rsidRPr="008D00D7" w:rsidR="00CE2FBA" w:rsidRDefault="00CE2FBA" w14:paraId="104277FB" w14:textId="77777777">
            <w:pPr>
              <w:spacing w:before="60"/>
              <w:rPr>
                <w:sz w:val="22"/>
                <w:szCs w:val="22"/>
              </w:rPr>
            </w:pPr>
          </w:p>
        </w:tc>
        <w:tc>
          <w:tcPr>
            <w:tcW w:w="3966" w:type="dxa"/>
            <w:tcBorders>
              <w:top w:val="nil"/>
            </w:tcBorders>
          </w:tcPr>
          <w:p w:rsidRPr="00B12F2C" w:rsidR="00CE2FBA" w:rsidP="00B422F7" w:rsidRDefault="00CE2FBA" w14:paraId="610193C0" w14:textId="3482C9B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vMerge/>
          </w:tcPr>
          <w:p w:rsidR="00CE2FBA" w:rsidP="00B422F7" w:rsidRDefault="00CE2FBA" w14:paraId="148E161A" w14:textId="77777777">
            <w:pPr>
              <w:spacing w:before="60"/>
              <w:rPr>
                <w:sz w:val="22"/>
                <w:szCs w:val="22"/>
              </w:rPr>
            </w:pPr>
          </w:p>
        </w:tc>
      </w:tr>
    </w:tbl>
    <w:p w:rsidRPr="00C12633" w:rsidR="009B48FB" w:rsidP="009B48FB" w:rsidRDefault="009B48FB" w14:paraId="0EAC995C" w14:textId="0108BD51">
      <w:pPr>
        <w:pStyle w:val="AppH3"/>
      </w:pPr>
      <w:r w:rsidRPr="00C12633">
        <w:t>Incentive Text Outside</w:t>
      </w:r>
    </w:p>
    <w:tbl>
      <w:tblPr>
        <w:tblStyle w:val="TableGrid"/>
        <w:tblW w:w="5002" w:type="pct"/>
        <w:tblLook w:val="0600" w:firstRow="0" w:lastRow="0" w:firstColumn="0" w:lastColumn="0" w:noHBand="1" w:noVBand="1"/>
      </w:tblPr>
      <w:tblGrid>
        <w:gridCol w:w="1994"/>
        <w:gridCol w:w="8738"/>
      </w:tblGrid>
      <w:tr w:rsidRPr="008D00D7" w:rsidR="009B48FB" w:rsidTr="00757EAA" w14:paraId="3C985CCF" w14:textId="77777777">
        <w:trPr>
          <w:trHeight w:val="443"/>
        </w:trPr>
        <w:tc>
          <w:tcPr>
            <w:tcW w:w="1954" w:type="dxa"/>
            <w:hideMark/>
          </w:tcPr>
          <w:p w:rsidRPr="008D00D7" w:rsidR="009B48FB" w:rsidP="009B48FB" w:rsidRDefault="009B48FB" w14:paraId="0E841725" w14:textId="7C222AF0">
            <w:pPr>
              <w:spacing w:before="60"/>
              <w:rPr>
                <w:sz w:val="22"/>
                <w:szCs w:val="22"/>
              </w:rPr>
            </w:pPr>
            <w:r w:rsidRPr="008D00D7">
              <w:rPr>
                <w:sz w:val="22"/>
                <w:szCs w:val="22"/>
              </w:rPr>
              <w:t xml:space="preserve">Incentive </w:t>
            </w:r>
            <w:r w:rsidR="00F05400">
              <w:rPr>
                <w:sz w:val="22"/>
                <w:szCs w:val="22"/>
              </w:rPr>
              <w:t xml:space="preserve">Aggressive </w:t>
            </w:r>
          </w:p>
        </w:tc>
        <w:tc>
          <w:tcPr>
            <w:tcW w:w="8562" w:type="dxa"/>
            <w:hideMark/>
          </w:tcPr>
          <w:p w:rsidRPr="008D00D7" w:rsidR="009B48FB" w:rsidP="009B48FB" w:rsidRDefault="001D70C2" w14:paraId="7C78AD2C" w14:textId="05181854">
            <w:pPr>
              <w:spacing w:before="60"/>
              <w:rPr>
                <w:sz w:val="22"/>
                <w:szCs w:val="22"/>
              </w:rPr>
            </w:pPr>
            <w:r>
              <w:rPr>
                <w:sz w:val="22"/>
                <w:szCs w:val="22"/>
              </w:rPr>
              <w:t xml:space="preserve">We’ve </w:t>
            </w:r>
            <w:r w:rsidR="00697165">
              <w:rPr>
                <w:sz w:val="22"/>
                <w:szCs w:val="22"/>
              </w:rPr>
              <w:t xml:space="preserve">now </w:t>
            </w:r>
            <w:r>
              <w:rPr>
                <w:sz w:val="22"/>
                <w:szCs w:val="22"/>
              </w:rPr>
              <w:t>added</w:t>
            </w:r>
            <w:r w:rsidRPr="008D00D7" w:rsidR="009B48FB">
              <w:rPr>
                <w:sz w:val="22"/>
                <w:szCs w:val="22"/>
              </w:rPr>
              <w:t xml:space="preserve"> </w:t>
            </w:r>
            <w:r>
              <w:rPr>
                <w:sz w:val="22"/>
                <w:szCs w:val="22"/>
              </w:rPr>
              <w:t>an extra $&lt;&lt;boost_</w:t>
            </w:r>
            <w:r w:rsidR="004D0C33">
              <w:rPr>
                <w:sz w:val="22"/>
                <w:szCs w:val="22"/>
              </w:rPr>
              <w:t>amount</w:t>
            </w:r>
            <w:r>
              <w:rPr>
                <w:sz w:val="22"/>
                <w:szCs w:val="22"/>
              </w:rPr>
              <w:t xml:space="preserve">&gt;&gt; for </w:t>
            </w:r>
            <w:r w:rsidRPr="008D00D7" w:rsidR="009B48FB">
              <w:rPr>
                <w:sz w:val="22"/>
                <w:szCs w:val="22"/>
              </w:rPr>
              <w:t>when you complete an important education survey.</w:t>
            </w:r>
          </w:p>
        </w:tc>
      </w:tr>
      <w:tr w:rsidRPr="008D00D7" w:rsidR="009B48FB" w:rsidTr="00757EAA" w14:paraId="15562447" w14:textId="77777777">
        <w:trPr>
          <w:trHeight w:val="443"/>
        </w:trPr>
        <w:tc>
          <w:tcPr>
            <w:tcW w:w="1954" w:type="dxa"/>
            <w:hideMark/>
          </w:tcPr>
          <w:p w:rsidRPr="008D00D7" w:rsidR="009B48FB" w:rsidP="009B48FB" w:rsidRDefault="009B48FB" w14:paraId="3C2D335D" w14:textId="25FDCA14">
            <w:pPr>
              <w:spacing w:before="60"/>
              <w:rPr>
                <w:sz w:val="22"/>
                <w:szCs w:val="22"/>
              </w:rPr>
            </w:pPr>
            <w:r w:rsidRPr="008D00D7">
              <w:rPr>
                <w:sz w:val="22"/>
                <w:szCs w:val="22"/>
              </w:rPr>
              <w:t>Incentive</w:t>
            </w:r>
            <w:r w:rsidR="00F05400">
              <w:rPr>
                <w:sz w:val="22"/>
                <w:szCs w:val="22"/>
              </w:rPr>
              <w:t xml:space="preserve"> Default Prepaid </w:t>
            </w:r>
          </w:p>
        </w:tc>
        <w:tc>
          <w:tcPr>
            <w:tcW w:w="8562" w:type="dxa"/>
            <w:hideMark/>
          </w:tcPr>
          <w:p w:rsidRPr="008D00D7" w:rsidR="009B48FB" w:rsidP="009B48FB" w:rsidRDefault="00D0399E" w14:paraId="2D18392C" w14:textId="1AFCF01C">
            <w:pPr>
              <w:spacing w:before="60"/>
              <w:rPr>
                <w:sz w:val="22"/>
                <w:szCs w:val="22"/>
              </w:rPr>
            </w:pPr>
            <w:r>
              <w:rPr>
                <w:sz w:val="22"/>
                <w:szCs w:val="22"/>
              </w:rPr>
              <w:t>You should have received $</w:t>
            </w:r>
            <w:r w:rsidR="00622231">
              <w:rPr>
                <w:sz w:val="22"/>
                <w:szCs w:val="22"/>
              </w:rPr>
              <w:t>2</w:t>
            </w:r>
            <w:r>
              <w:rPr>
                <w:sz w:val="22"/>
                <w:szCs w:val="22"/>
              </w:rPr>
              <w:t xml:space="preserve"> on us just for being a part of this</w:t>
            </w:r>
            <w:r w:rsidRPr="008D00D7" w:rsidR="009B48FB">
              <w:rPr>
                <w:sz w:val="22"/>
                <w:szCs w:val="22"/>
              </w:rPr>
              <w:t xml:space="preserve"> important education survey.</w:t>
            </w:r>
          </w:p>
        </w:tc>
      </w:tr>
      <w:tr w:rsidRPr="008D00D7" w:rsidR="009B48FB" w:rsidTr="00757EAA" w14:paraId="02F72ED5" w14:textId="77777777">
        <w:trPr>
          <w:trHeight w:val="443"/>
        </w:trPr>
        <w:tc>
          <w:tcPr>
            <w:tcW w:w="1954" w:type="dxa"/>
            <w:hideMark/>
          </w:tcPr>
          <w:p w:rsidRPr="008D00D7" w:rsidR="009B48FB" w:rsidP="009B48FB" w:rsidRDefault="009B48FB" w14:paraId="24BA82B9" w14:textId="17B4D273">
            <w:pPr>
              <w:spacing w:before="60"/>
              <w:rPr>
                <w:sz w:val="22"/>
                <w:szCs w:val="22"/>
              </w:rPr>
            </w:pPr>
            <w:r w:rsidRPr="008D00D7">
              <w:rPr>
                <w:sz w:val="22"/>
                <w:szCs w:val="22"/>
              </w:rPr>
              <w:t xml:space="preserve">Incentive </w:t>
            </w:r>
            <w:r w:rsidR="00F05400">
              <w:rPr>
                <w:sz w:val="22"/>
                <w:szCs w:val="22"/>
              </w:rPr>
              <w:t>Default Flash</w:t>
            </w:r>
          </w:p>
        </w:tc>
        <w:tc>
          <w:tcPr>
            <w:tcW w:w="8562" w:type="dxa"/>
            <w:hideMark/>
          </w:tcPr>
          <w:p w:rsidRPr="008D00D7" w:rsidR="009B48FB" w:rsidP="009B48FB" w:rsidRDefault="009B48FB" w14:paraId="2235BF43" w14:textId="368F8936">
            <w:pPr>
              <w:spacing w:before="60"/>
              <w:rPr>
                <w:sz w:val="22"/>
                <w:szCs w:val="22"/>
              </w:rPr>
            </w:pPr>
            <w:r w:rsidRPr="008D00D7">
              <w:rPr>
                <w:sz w:val="22"/>
                <w:szCs w:val="22"/>
              </w:rPr>
              <w:t>Complete your important education survey</w:t>
            </w:r>
            <w:r w:rsidR="001D70C2">
              <w:rPr>
                <w:sz w:val="22"/>
                <w:szCs w:val="22"/>
              </w:rPr>
              <w:t xml:space="preserve"> within the next &lt;&lt;#&gt;&gt; weeks</w:t>
            </w:r>
            <w:r w:rsidRPr="008D00D7">
              <w:rPr>
                <w:sz w:val="22"/>
                <w:szCs w:val="22"/>
              </w:rPr>
              <w:t xml:space="preserve"> and </w:t>
            </w:r>
            <w:r w:rsidR="001D70C2">
              <w:rPr>
                <w:sz w:val="22"/>
                <w:szCs w:val="22"/>
              </w:rPr>
              <w:t>receive</w:t>
            </w:r>
            <w:r w:rsidRPr="008D00D7">
              <w:rPr>
                <w:sz w:val="22"/>
                <w:szCs w:val="22"/>
              </w:rPr>
              <w:t xml:space="preserve"> </w:t>
            </w:r>
            <w:r w:rsidR="001D70C2">
              <w:rPr>
                <w:sz w:val="22"/>
                <w:szCs w:val="22"/>
              </w:rPr>
              <w:t xml:space="preserve">an additional </w:t>
            </w:r>
            <w:r w:rsidRPr="008D00D7">
              <w:rPr>
                <w:sz w:val="22"/>
                <w:szCs w:val="22"/>
              </w:rPr>
              <w:t>$&lt;&lt;</w:t>
            </w:r>
            <w:r w:rsidR="0029359E">
              <w:rPr>
                <w:sz w:val="22"/>
                <w:szCs w:val="22"/>
              </w:rPr>
              <w:t>flash_amount</w:t>
            </w:r>
            <w:r w:rsidRPr="008D00D7">
              <w:rPr>
                <w:sz w:val="22"/>
                <w:szCs w:val="22"/>
              </w:rPr>
              <w:t>&gt;&gt;.</w:t>
            </w:r>
          </w:p>
        </w:tc>
      </w:tr>
      <w:tr w:rsidRPr="008D00D7" w:rsidR="009B48FB" w:rsidTr="00757EAA" w14:paraId="37A5D49A" w14:textId="77777777">
        <w:trPr>
          <w:trHeight w:val="272"/>
        </w:trPr>
        <w:tc>
          <w:tcPr>
            <w:tcW w:w="1954" w:type="dxa"/>
          </w:tcPr>
          <w:p w:rsidRPr="008D00D7" w:rsidR="009B48FB" w:rsidP="009B48FB" w:rsidRDefault="009B48FB" w14:paraId="5FCC4B69" w14:textId="77777777">
            <w:pPr>
              <w:keepNext w:val="0"/>
              <w:spacing w:before="60"/>
              <w:rPr>
                <w:sz w:val="22"/>
                <w:szCs w:val="22"/>
              </w:rPr>
            </w:pPr>
            <w:r w:rsidRPr="008D00D7">
              <w:rPr>
                <w:sz w:val="22"/>
                <w:szCs w:val="22"/>
              </w:rPr>
              <w:t>Incentive Ineligible</w:t>
            </w:r>
          </w:p>
        </w:tc>
        <w:tc>
          <w:tcPr>
            <w:tcW w:w="8562" w:type="dxa"/>
          </w:tcPr>
          <w:p w:rsidRPr="008D00D7" w:rsidR="009B48FB" w:rsidP="009B48FB" w:rsidRDefault="009B48FB" w14:paraId="3B75F787" w14:textId="77777777">
            <w:pPr>
              <w:spacing w:before="60"/>
              <w:rPr>
                <w:sz w:val="22"/>
                <w:szCs w:val="22"/>
              </w:rPr>
            </w:pPr>
            <w:r w:rsidRPr="008D00D7">
              <w:rPr>
                <w:sz w:val="22"/>
                <w:szCs w:val="22"/>
              </w:rPr>
              <w:t xml:space="preserve">Help us reach our goal! </w:t>
            </w:r>
          </w:p>
        </w:tc>
      </w:tr>
    </w:tbl>
    <w:p w:rsidRPr="00C12633" w:rsidR="009B48FB" w:rsidP="009B48FB" w:rsidRDefault="009B48FB" w14:paraId="6FD9FAA0" w14:textId="47538EBD">
      <w:pPr>
        <w:pStyle w:val="AppH3"/>
      </w:pPr>
      <w:r w:rsidRPr="00C12633">
        <w:lastRenderedPageBreak/>
        <w:t>Incentive Group</w:t>
      </w:r>
    </w:p>
    <w:tbl>
      <w:tblPr>
        <w:tblStyle w:val="TableGrid"/>
        <w:tblW w:w="11067" w:type="dxa"/>
        <w:tblLook w:val="0600" w:firstRow="0" w:lastRow="0" w:firstColumn="0" w:lastColumn="0" w:noHBand="1" w:noVBand="1"/>
      </w:tblPr>
      <w:tblGrid>
        <w:gridCol w:w="2046"/>
        <w:gridCol w:w="9021"/>
      </w:tblGrid>
      <w:tr w:rsidRPr="008D00D7" w:rsidR="009B48FB" w:rsidTr="00757EAA" w14:paraId="042BF475" w14:textId="77777777">
        <w:trPr>
          <w:trHeight w:val="1005"/>
        </w:trPr>
        <w:tc>
          <w:tcPr>
            <w:tcW w:w="2046" w:type="dxa"/>
            <w:hideMark/>
          </w:tcPr>
          <w:p w:rsidRPr="008D00D7" w:rsidR="009B48FB" w:rsidP="009B48FB" w:rsidRDefault="009B48FB" w14:paraId="1870AE6F" w14:textId="6B928987">
            <w:pPr>
              <w:spacing w:before="60"/>
              <w:rPr>
                <w:sz w:val="22"/>
                <w:szCs w:val="22"/>
              </w:rPr>
            </w:pPr>
            <w:r w:rsidRPr="008D00D7">
              <w:rPr>
                <w:sz w:val="22"/>
                <w:szCs w:val="22"/>
              </w:rPr>
              <w:t xml:space="preserve">Incentive </w:t>
            </w:r>
            <w:r w:rsidR="00697165">
              <w:rPr>
                <w:sz w:val="22"/>
                <w:szCs w:val="22"/>
              </w:rPr>
              <w:t>Aggressive</w:t>
            </w:r>
          </w:p>
        </w:tc>
        <w:tc>
          <w:tcPr>
            <w:tcW w:w="9021" w:type="dxa"/>
            <w:hideMark/>
          </w:tcPr>
          <w:p w:rsidRPr="008D00D7" w:rsidR="009B48FB" w:rsidP="009B48FB" w:rsidRDefault="009B48FB" w14:paraId="35E097CA" w14:textId="70E13292">
            <w:pPr>
              <w:spacing w:before="60"/>
              <w:rPr>
                <w:sz w:val="22"/>
                <w:szCs w:val="22"/>
              </w:rPr>
            </w:pPr>
            <w:r w:rsidRPr="008D00D7">
              <w:rPr>
                <w:sz w:val="22"/>
                <w:szCs w:val="22"/>
              </w:rPr>
              <w:t xml:space="preserve">&lt;&lt;fname&gt;&gt;, </w:t>
            </w:r>
            <w:r w:rsidR="00BE7327">
              <w:rPr>
                <w:sz w:val="22"/>
                <w:szCs w:val="22"/>
              </w:rPr>
              <w:t>we’ve added</w:t>
            </w:r>
            <w:r w:rsidRPr="008D00D7" w:rsidR="00BE7327">
              <w:rPr>
                <w:sz w:val="22"/>
                <w:szCs w:val="22"/>
              </w:rPr>
              <w:t xml:space="preserve"> </w:t>
            </w:r>
            <w:r w:rsidR="00BE7327">
              <w:rPr>
                <w:sz w:val="22"/>
                <w:szCs w:val="22"/>
              </w:rPr>
              <w:t>an extra $&lt;&lt;boost_</w:t>
            </w:r>
            <w:r w:rsidR="004D0C33">
              <w:rPr>
                <w:sz w:val="22"/>
                <w:szCs w:val="22"/>
              </w:rPr>
              <w:t>amount</w:t>
            </w:r>
            <w:r w:rsidR="00BE7327">
              <w:rPr>
                <w:sz w:val="22"/>
                <w:szCs w:val="22"/>
              </w:rPr>
              <w:t>&gt;&gt; for completing this</w:t>
            </w:r>
            <w:r w:rsidRPr="008D00D7" w:rsidR="00BE7327">
              <w:rPr>
                <w:sz w:val="22"/>
                <w:szCs w:val="22"/>
              </w:rPr>
              <w:t xml:space="preserve"> important education survey</w:t>
            </w:r>
            <w:r w:rsidRPr="008D00D7">
              <w:rPr>
                <w:sz w:val="22"/>
                <w:szCs w:val="22"/>
              </w:rPr>
              <w:t xml:space="preserve">. Once you finish your &lt;&lt;time&gt;&gt;-minute survey, </w:t>
            </w:r>
            <w:r w:rsidR="00757EAA">
              <w:rPr>
                <w:sz w:val="22"/>
                <w:szCs w:val="22"/>
              </w:rPr>
              <w:t>you</w:t>
            </w:r>
            <w:r w:rsidRPr="008D00D7">
              <w:rPr>
                <w:sz w:val="22"/>
                <w:szCs w:val="22"/>
              </w:rPr>
              <w:t xml:space="preserve"> will </w:t>
            </w:r>
            <w:r w:rsidR="00BE7327">
              <w:rPr>
                <w:sz w:val="22"/>
                <w:szCs w:val="22"/>
              </w:rPr>
              <w:t>now receive</w:t>
            </w:r>
            <w:r w:rsidR="00757EAA">
              <w:rPr>
                <w:sz w:val="22"/>
                <w:szCs w:val="22"/>
              </w:rPr>
              <w:t xml:space="preserve"> a</w:t>
            </w:r>
            <w:r w:rsidR="00BE7327">
              <w:rPr>
                <w:sz w:val="22"/>
                <w:szCs w:val="22"/>
              </w:rPr>
              <w:t xml:space="preserve"> total of</w:t>
            </w:r>
            <w:r w:rsidRPr="008D00D7">
              <w:rPr>
                <w:sz w:val="22"/>
                <w:szCs w:val="22"/>
              </w:rPr>
              <w:t xml:space="preserve"> </w:t>
            </w:r>
            <w:r w:rsidR="006C3F33">
              <w:rPr>
                <w:sz w:val="22"/>
                <w:szCs w:val="22"/>
              </w:rPr>
              <w:t>$</w:t>
            </w:r>
            <w:r w:rsidRPr="008D00D7">
              <w:rPr>
                <w:sz w:val="22"/>
                <w:szCs w:val="22"/>
              </w:rPr>
              <w:t>&lt;&lt;</w:t>
            </w:r>
            <w:r w:rsidR="00084605">
              <w:rPr>
                <w:sz w:val="22"/>
                <w:szCs w:val="22"/>
              </w:rPr>
              <w:t>inc_amount</w:t>
            </w:r>
            <w:r w:rsidRPr="008D00D7">
              <w:rPr>
                <w:sz w:val="22"/>
                <w:szCs w:val="22"/>
              </w:rPr>
              <w:t xml:space="preserve">&gt;&gt; by check&lt;&lt; or PayPal&gt;&gt;. We hope you will complete your survey today. </w:t>
            </w:r>
          </w:p>
        </w:tc>
      </w:tr>
      <w:tr w:rsidRPr="008D00D7" w:rsidR="009B48FB" w:rsidTr="00757EAA" w14:paraId="318C871A" w14:textId="77777777">
        <w:trPr>
          <w:trHeight w:val="1020"/>
        </w:trPr>
        <w:tc>
          <w:tcPr>
            <w:tcW w:w="2046" w:type="dxa"/>
            <w:hideMark/>
          </w:tcPr>
          <w:p w:rsidRPr="008D00D7" w:rsidR="009B48FB" w:rsidP="009B48FB" w:rsidRDefault="009B48FB" w14:paraId="254DD857" w14:textId="78239A79">
            <w:pPr>
              <w:spacing w:before="60"/>
              <w:rPr>
                <w:sz w:val="22"/>
                <w:szCs w:val="22"/>
              </w:rPr>
            </w:pPr>
            <w:r w:rsidRPr="008D00D7">
              <w:rPr>
                <w:sz w:val="22"/>
                <w:szCs w:val="22"/>
              </w:rPr>
              <w:t xml:space="preserve">Incentive </w:t>
            </w:r>
            <w:r w:rsidR="00697165">
              <w:rPr>
                <w:sz w:val="22"/>
                <w:szCs w:val="22"/>
              </w:rPr>
              <w:t>Default Prepaid</w:t>
            </w:r>
          </w:p>
        </w:tc>
        <w:tc>
          <w:tcPr>
            <w:tcW w:w="9021" w:type="dxa"/>
            <w:hideMark/>
          </w:tcPr>
          <w:p w:rsidRPr="008D00D7" w:rsidR="009B48FB" w:rsidP="009B48FB" w:rsidRDefault="009B48FB" w14:paraId="36713F0C" w14:textId="1DED2F31">
            <w:pPr>
              <w:spacing w:before="60"/>
              <w:rPr>
                <w:sz w:val="22"/>
                <w:szCs w:val="22"/>
              </w:rPr>
            </w:pPr>
            <w:r w:rsidRPr="008D00D7">
              <w:rPr>
                <w:sz w:val="22"/>
                <w:szCs w:val="22"/>
              </w:rPr>
              <w:t xml:space="preserve">&lt;&lt;fname&gt;&gt;, </w:t>
            </w:r>
            <w:r w:rsidR="00515809">
              <w:rPr>
                <w:sz w:val="22"/>
                <w:szCs w:val="22"/>
              </w:rPr>
              <w:t>you should have received $</w:t>
            </w:r>
            <w:r w:rsidR="006C3F33">
              <w:rPr>
                <w:sz w:val="22"/>
                <w:szCs w:val="22"/>
              </w:rPr>
              <w:t>2</w:t>
            </w:r>
            <w:r w:rsidR="00515809">
              <w:rPr>
                <w:sz w:val="22"/>
                <w:szCs w:val="22"/>
              </w:rPr>
              <w:t xml:space="preserve"> on us just for being a part of this</w:t>
            </w:r>
            <w:r w:rsidRPr="008D00D7" w:rsidR="00515809">
              <w:rPr>
                <w:sz w:val="22"/>
                <w:szCs w:val="22"/>
              </w:rPr>
              <w:t xml:space="preserve"> important education survey.</w:t>
            </w:r>
            <w:r w:rsidRPr="008D00D7">
              <w:rPr>
                <w:sz w:val="22"/>
                <w:szCs w:val="22"/>
              </w:rPr>
              <w:t xml:space="preserve"> Once you complete your &lt;&lt;time&gt;&gt;-minute survey, we will send you </w:t>
            </w:r>
            <w:r w:rsidR="00515809">
              <w:rPr>
                <w:sz w:val="22"/>
                <w:szCs w:val="22"/>
              </w:rPr>
              <w:t xml:space="preserve">another </w:t>
            </w:r>
            <w:r w:rsidRPr="008D00D7">
              <w:rPr>
                <w:sz w:val="22"/>
                <w:szCs w:val="22"/>
              </w:rPr>
              <w:t>$&lt;&lt;</w:t>
            </w:r>
            <w:r w:rsidR="00084605">
              <w:rPr>
                <w:sz w:val="22"/>
                <w:szCs w:val="22"/>
              </w:rPr>
              <w:t>inc_amount</w:t>
            </w:r>
            <w:r w:rsidRPr="008D00D7">
              <w:rPr>
                <w:sz w:val="22"/>
                <w:szCs w:val="22"/>
              </w:rPr>
              <w:t>&gt;&gt; by check&lt;&lt; or PayPal&gt;&gt;. We hope you will complete your survey today.</w:t>
            </w:r>
          </w:p>
        </w:tc>
      </w:tr>
      <w:tr w:rsidRPr="008D00D7" w:rsidR="009B48FB" w:rsidTr="00757EAA" w14:paraId="35CBFBFF" w14:textId="77777777">
        <w:trPr>
          <w:trHeight w:val="716"/>
        </w:trPr>
        <w:tc>
          <w:tcPr>
            <w:tcW w:w="2046" w:type="dxa"/>
          </w:tcPr>
          <w:p w:rsidRPr="008D00D7" w:rsidR="009B48FB" w:rsidP="009B48FB" w:rsidRDefault="009B48FB" w14:paraId="7727BED1" w14:textId="7B1EEB2E">
            <w:pPr>
              <w:spacing w:before="60"/>
              <w:rPr>
                <w:sz w:val="22"/>
                <w:szCs w:val="22"/>
              </w:rPr>
            </w:pPr>
            <w:r w:rsidRPr="008D00D7">
              <w:rPr>
                <w:sz w:val="22"/>
                <w:szCs w:val="22"/>
              </w:rPr>
              <w:t xml:space="preserve">Incentive </w:t>
            </w:r>
            <w:r w:rsidR="00697165">
              <w:rPr>
                <w:sz w:val="22"/>
                <w:szCs w:val="22"/>
              </w:rPr>
              <w:t>Default Flash</w:t>
            </w:r>
          </w:p>
        </w:tc>
        <w:tc>
          <w:tcPr>
            <w:tcW w:w="9021" w:type="dxa"/>
          </w:tcPr>
          <w:p w:rsidRPr="008D00D7" w:rsidR="009B48FB" w:rsidP="009B48FB" w:rsidRDefault="009B48FB" w14:paraId="4AD057FA" w14:textId="11E788BC">
            <w:pPr>
              <w:spacing w:before="60"/>
              <w:rPr>
                <w:sz w:val="22"/>
                <w:szCs w:val="22"/>
              </w:rPr>
            </w:pPr>
            <w:r w:rsidRPr="008D00D7">
              <w:rPr>
                <w:sz w:val="22"/>
                <w:szCs w:val="22"/>
              </w:rPr>
              <w:t xml:space="preserve">&lt;&lt;fname&gt;&gt;, </w:t>
            </w:r>
            <w:r w:rsidR="00EE3C83">
              <w:rPr>
                <w:sz w:val="22"/>
                <w:szCs w:val="22"/>
              </w:rPr>
              <w:t>o</w:t>
            </w:r>
            <w:r w:rsidRPr="008D00D7">
              <w:rPr>
                <w:sz w:val="22"/>
                <w:szCs w:val="22"/>
              </w:rPr>
              <w:t>nce you complete your &lt;&lt;time&gt;&gt;-minute survey we will send you $&lt;&lt;</w:t>
            </w:r>
            <w:r w:rsidR="00084605">
              <w:rPr>
                <w:sz w:val="22"/>
                <w:szCs w:val="22"/>
              </w:rPr>
              <w:t>inc_amount</w:t>
            </w:r>
            <w:r w:rsidRPr="008D00D7">
              <w:rPr>
                <w:sz w:val="22"/>
                <w:szCs w:val="22"/>
              </w:rPr>
              <w:t xml:space="preserve">&gt;&gt; by check&lt;&lt; or PayPal&gt;&gt;. </w:t>
            </w:r>
            <w:r w:rsidR="00515809">
              <w:rPr>
                <w:sz w:val="22"/>
                <w:szCs w:val="22"/>
              </w:rPr>
              <w:t>If you complete it within the next &lt;&lt;</w:t>
            </w:r>
            <w:r w:rsidR="00757EAA">
              <w:rPr>
                <w:sz w:val="22"/>
                <w:szCs w:val="22"/>
              </w:rPr>
              <w:t>number</w:t>
            </w:r>
            <w:r w:rsidR="00515809">
              <w:rPr>
                <w:sz w:val="22"/>
                <w:szCs w:val="22"/>
              </w:rPr>
              <w:t>&gt;&gt; weeks, you’ll receive an additional $&lt;&lt;</w:t>
            </w:r>
            <w:r w:rsidR="0029359E">
              <w:rPr>
                <w:sz w:val="22"/>
                <w:szCs w:val="22"/>
              </w:rPr>
              <w:t>flash_amount</w:t>
            </w:r>
            <w:r w:rsidR="00515809">
              <w:rPr>
                <w:sz w:val="22"/>
                <w:szCs w:val="22"/>
              </w:rPr>
              <w:t xml:space="preserve">&gt;&gt;. </w:t>
            </w:r>
            <w:r w:rsidRPr="008D00D7">
              <w:rPr>
                <w:sz w:val="22"/>
                <w:szCs w:val="22"/>
              </w:rPr>
              <w:t xml:space="preserve">We hope you will complete your survey today. </w:t>
            </w:r>
          </w:p>
        </w:tc>
      </w:tr>
      <w:tr w:rsidRPr="008D00D7" w:rsidR="009B48FB" w:rsidTr="00757EAA" w14:paraId="2A8C2A2E" w14:textId="77777777">
        <w:trPr>
          <w:trHeight w:val="379"/>
        </w:trPr>
        <w:tc>
          <w:tcPr>
            <w:tcW w:w="2046" w:type="dxa"/>
          </w:tcPr>
          <w:p w:rsidRPr="008D00D7" w:rsidR="009B48FB" w:rsidP="009B48FB" w:rsidRDefault="00697165" w14:paraId="6D8F27DF" w14:textId="58633367">
            <w:pPr>
              <w:spacing w:before="60"/>
              <w:rPr>
                <w:sz w:val="22"/>
                <w:szCs w:val="22"/>
              </w:rPr>
            </w:pPr>
            <w:r>
              <w:rPr>
                <w:sz w:val="22"/>
                <w:szCs w:val="22"/>
              </w:rPr>
              <w:t>Incentive Ineligible</w:t>
            </w:r>
          </w:p>
        </w:tc>
        <w:tc>
          <w:tcPr>
            <w:tcW w:w="9021" w:type="dxa"/>
          </w:tcPr>
          <w:p w:rsidRPr="008D00D7" w:rsidR="009B48FB" w:rsidP="009B48FB" w:rsidRDefault="009B48FB" w14:paraId="27F985BB" w14:textId="3F4BAD37">
            <w:pPr>
              <w:spacing w:before="60"/>
              <w:rPr>
                <w:sz w:val="22"/>
                <w:szCs w:val="22"/>
              </w:rPr>
            </w:pPr>
            <w:r w:rsidRPr="008D00D7">
              <w:rPr>
                <w:sz w:val="22"/>
                <w:szCs w:val="22"/>
              </w:rPr>
              <w:t xml:space="preserve">&lt;&lt;fname&gt;&gt;, we hope you will complete your &lt;&lt;time&gt;&gt;-minute survey today. </w:t>
            </w:r>
          </w:p>
        </w:tc>
      </w:tr>
    </w:tbl>
    <w:p w:rsidR="009B48FB" w:rsidP="009B48FB" w:rsidRDefault="009B48FB" w14:paraId="5E3AF8FB" w14:textId="17AE3C56"/>
    <w:p w:rsidRPr="00C12633" w:rsidR="003C4B9B" w:rsidP="003C4B9B" w:rsidRDefault="003C4B9B" w14:paraId="3F6EEBE5" w14:textId="4CABD392">
      <w:pPr>
        <w:pStyle w:val="AppH3"/>
      </w:pPr>
      <w:r>
        <w:t xml:space="preserve">Time Frame Text </w:t>
      </w:r>
    </w:p>
    <w:tbl>
      <w:tblPr>
        <w:tblStyle w:val="TableGrid"/>
        <w:tblW w:w="0" w:type="auto"/>
        <w:tblLook w:val="0600" w:firstRow="0" w:lastRow="0" w:firstColumn="0" w:lastColumn="0" w:noHBand="1" w:noVBand="1"/>
      </w:tblPr>
      <w:tblGrid>
        <w:gridCol w:w="1890"/>
      </w:tblGrid>
      <w:tr w:rsidRPr="008D00D7" w:rsidR="003C4B9B" w:rsidTr="00F14AFD" w14:paraId="61B3140D" w14:textId="77777777">
        <w:tc>
          <w:tcPr>
            <w:tcW w:w="1890" w:type="dxa"/>
            <w:hideMark/>
          </w:tcPr>
          <w:p w:rsidRPr="008D00D7" w:rsidR="003C4B9B" w:rsidP="00F14AFD" w:rsidRDefault="003C4B9B" w14:paraId="1D5C779A" w14:textId="09CEBC98">
            <w:pPr>
              <w:spacing w:before="60"/>
              <w:rPr>
                <w:sz w:val="22"/>
                <w:szCs w:val="22"/>
              </w:rPr>
            </w:pPr>
            <w:r>
              <w:rPr>
                <w:sz w:val="22"/>
                <w:szCs w:val="22"/>
              </w:rPr>
              <w:t xml:space="preserve">months </w:t>
            </w:r>
          </w:p>
        </w:tc>
      </w:tr>
      <w:tr w:rsidRPr="008D00D7" w:rsidR="003C4B9B" w:rsidTr="00F14AFD" w14:paraId="36D7BD51" w14:textId="77777777">
        <w:tc>
          <w:tcPr>
            <w:tcW w:w="1890" w:type="dxa"/>
            <w:hideMark/>
          </w:tcPr>
          <w:p w:rsidRPr="008D00D7" w:rsidR="003C4B9B" w:rsidP="00F14AFD" w:rsidRDefault="003C4B9B" w14:paraId="2E151BF4" w14:textId="7909888A">
            <w:pPr>
              <w:spacing w:before="60"/>
              <w:rPr>
                <w:sz w:val="22"/>
                <w:szCs w:val="22"/>
              </w:rPr>
            </w:pPr>
            <w:r>
              <w:rPr>
                <w:sz w:val="22"/>
                <w:szCs w:val="22"/>
              </w:rPr>
              <w:t>weeks</w:t>
            </w:r>
          </w:p>
        </w:tc>
      </w:tr>
      <w:bookmarkEnd w:id="206"/>
      <w:bookmarkEnd w:id="207"/>
    </w:tbl>
    <w:p w:rsidR="003C4B9B" w:rsidP="009B48FB" w:rsidRDefault="003C4B9B" w14:paraId="124D6D83" w14:textId="77777777"/>
    <w:sectPr w:rsidR="003C4B9B" w:rsidSect="00E70A8C">
      <w:headerReference w:type="even" r:id="rId410"/>
      <w:headerReference w:type="default" r:id="rId411"/>
      <w:footerReference w:type="even" r:id="rId412"/>
      <w:footerReference w:type="default" r:id="rId413"/>
      <w:headerReference w:type="first" r:id="rId414"/>
      <w:footerReference w:type="first" r:id="rId415"/>
      <w:pgSz w:w="12240" w:h="15840" w:code="1"/>
      <w:pgMar w:top="864" w:right="864" w:bottom="720" w:left="864" w:header="432" w:footer="28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97DB83" w14:textId="77777777" w:rsidR="003E70BE" w:rsidRDefault="003E70BE">
      <w:r>
        <w:separator/>
      </w:r>
    </w:p>
  </w:endnote>
  <w:endnote w:type="continuationSeparator" w:id="0">
    <w:p w14:paraId="6F070DBF" w14:textId="77777777" w:rsidR="003E70BE" w:rsidRDefault="003E70BE">
      <w:r>
        <w:continuationSeparator/>
      </w:r>
    </w:p>
  </w:endnote>
  <w:endnote w:type="continuationNotice" w:id="1">
    <w:p w14:paraId="3A1874F3" w14:textId="77777777" w:rsidR="003E70BE" w:rsidRDefault="003E70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charset w:val="00"/>
    <w:family w:val="auto"/>
    <w:pitch w:val="default"/>
  </w:font>
  <w:font w:name="ITC Avant Garde Std Md">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Bold">
    <w:panose1 w:val="020B07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FFC4CC" w14:textId="77777777" w:rsidR="00E70A8C" w:rsidRDefault="00E70A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80E685" w14:textId="29E478B9" w:rsidR="003E70BE" w:rsidRPr="005E071F" w:rsidRDefault="00E70A8C" w:rsidP="005E071F">
    <w:pPr>
      <w:pStyle w:val="Footer"/>
      <w:jc w:val="center"/>
      <w:rPr>
        <w:rFonts w:ascii="Arial" w:hAnsi="Arial" w:cs="Arial"/>
        <w:sz w:val="20"/>
      </w:rPr>
    </w:pPr>
    <w:r>
      <w:rPr>
        <w:rFonts w:ascii="Arial" w:hAnsi="Arial" w:cs="Arial"/>
        <w:sz w:val="20"/>
        <w:szCs w:val="24"/>
      </w:rPr>
      <w:t>E-</w:t>
    </w:r>
    <w:r>
      <w:rPr>
        <w:rFonts w:ascii="Arial" w:hAnsi="Arial" w:cs="Arial"/>
        <w:sz w:val="20"/>
        <w:szCs w:val="24"/>
      </w:rPr>
      <w:fldChar w:fldCharType="begin"/>
    </w:r>
    <w:r>
      <w:rPr>
        <w:rFonts w:ascii="Arial" w:hAnsi="Arial" w:cs="Arial"/>
        <w:sz w:val="20"/>
        <w:szCs w:val="24"/>
      </w:rPr>
      <w:instrText xml:space="preserve"> PAGE   \* MERGEFORMAT </w:instrText>
    </w:r>
    <w:r>
      <w:rPr>
        <w:rFonts w:ascii="Arial" w:hAnsi="Arial" w:cs="Arial"/>
        <w:sz w:val="20"/>
        <w:szCs w:val="24"/>
      </w:rPr>
      <w:fldChar w:fldCharType="separate"/>
    </w:r>
    <w:r w:rsidR="00BD2271">
      <w:rPr>
        <w:rFonts w:ascii="Arial" w:hAnsi="Arial" w:cs="Arial"/>
        <w:noProof/>
        <w:sz w:val="20"/>
        <w:szCs w:val="24"/>
      </w:rPr>
      <w:t>138</w:t>
    </w:r>
    <w:r>
      <w:rPr>
        <w:rFonts w:ascii="Arial" w:hAnsi="Arial" w:cs="Arial"/>
        <w:sz w:val="20"/>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4B74A" w14:textId="265C23A8" w:rsidR="003E70BE" w:rsidRPr="001A5214" w:rsidRDefault="00E70A8C" w:rsidP="001A5214">
    <w:pPr>
      <w:pStyle w:val="Footer"/>
      <w:jc w:val="center"/>
    </w:pPr>
    <w:r>
      <w:t>E</w:t>
    </w:r>
    <w:r w:rsidR="000E7F75">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68E7BB" w14:textId="77777777" w:rsidR="003E70BE" w:rsidRDefault="003E70BE">
      <w:r>
        <w:separator/>
      </w:r>
    </w:p>
  </w:footnote>
  <w:footnote w:type="continuationSeparator" w:id="0">
    <w:p w14:paraId="69870E45" w14:textId="77777777" w:rsidR="003E70BE" w:rsidRDefault="003E70BE">
      <w:r>
        <w:continuationSeparator/>
      </w:r>
    </w:p>
  </w:footnote>
  <w:footnote w:type="continuationNotice" w:id="1">
    <w:p w14:paraId="6985DCA3" w14:textId="77777777" w:rsidR="003E70BE" w:rsidRDefault="003E70BE"/>
  </w:footnote>
  <w:footnote w:id="2">
    <w:p w14:paraId="26BD67E6" w14:textId="77777777" w:rsidR="003E70BE" w:rsidRDefault="003E70BE" w:rsidP="00A7399F">
      <w:pPr>
        <w:pStyle w:val="FootnoteText"/>
      </w:pPr>
      <w:r>
        <w:rPr>
          <w:rStyle w:val="FootnoteReference"/>
        </w:rPr>
        <w:footnoteRef/>
      </w:r>
      <w:r>
        <w:t xml:space="preserve"> Information on the calibration group can be found in section B.4 of Part B.</w:t>
      </w:r>
    </w:p>
  </w:footnote>
  <w:footnote w:id="3">
    <w:p w14:paraId="7BC0D111" w14:textId="25632F59" w:rsidR="003E70BE" w:rsidRDefault="003E70BE">
      <w:pPr>
        <w:pStyle w:val="FootnoteText"/>
      </w:pPr>
      <w:r>
        <w:rPr>
          <w:rStyle w:val="FootnoteReference"/>
        </w:rPr>
        <w:footnoteRef/>
      </w:r>
      <w:r>
        <w:t xml:space="preserve"> Mockup screenshots for the B&amp;B:16/20 website are provided in Appendix </w:t>
      </w:r>
      <w:r w:rsidR="00294438">
        <w:t>F</w:t>
      </w:r>
      <w:r>
        <w:t xml:space="preserve">. Page </w:t>
      </w:r>
      <w:r w:rsidR="00294438">
        <w:t>F</w:t>
      </w:r>
      <w:r>
        <w:t xml:space="preserve">-22 contains a mockup of the login screen as seen on a desktop or laptop computer, while p. </w:t>
      </w:r>
      <w:r w:rsidR="00294438">
        <w:t>F</w:t>
      </w:r>
      <w:r>
        <w:t xml:space="preserve">-23 shows a mockup of the login screen on a mobile phone. In addition to the login page, this data collection effort also contains some clickable links that will allow users to bypass the login screen, particularly in emails and text messages. If users click on those personalized links, they will bypass the login screen and land on a welcome page. A mockup of the welcome page is provided on p. </w:t>
      </w:r>
      <w:r w:rsidR="00294438">
        <w:t>F</w:t>
      </w:r>
      <w:r>
        <w:t>-2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8BDFCB" w14:textId="77777777" w:rsidR="00E70A8C" w:rsidRDefault="00E70A8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E4023E" w14:textId="77777777" w:rsidR="00E70A8C" w:rsidRDefault="00E70A8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331C3" w14:textId="77777777" w:rsidR="00E70A8C" w:rsidRDefault="00E70A8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5002D2"/>
    <w:multiLevelType w:val="hybridMultilevel"/>
    <w:tmpl w:val="F154EB86"/>
    <w:lvl w:ilvl="0" w:tplc="AF8C15DC">
      <w:start w:val="4"/>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nsid w:val="232913FB"/>
    <w:multiLevelType w:val="hybridMultilevel"/>
    <w:tmpl w:val="4A8C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576A46"/>
    <w:multiLevelType w:val="hybridMultilevel"/>
    <w:tmpl w:val="BB40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nsid w:val="6AB6139B"/>
    <w:multiLevelType w:val="hybridMultilevel"/>
    <w:tmpl w:val="859079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0A44E2"/>
    <w:multiLevelType w:val="hybridMultilevel"/>
    <w:tmpl w:val="B008B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4"/>
  </w:num>
  <w:num w:numId="2">
    <w:abstractNumId w:val="20"/>
  </w:num>
  <w:num w:numId="3">
    <w:abstractNumId w:val="26"/>
  </w:num>
  <w:num w:numId="4">
    <w:abstractNumId w:val="0"/>
  </w:num>
  <w:num w:numId="5">
    <w:abstractNumId w:val="6"/>
  </w:num>
  <w:num w:numId="6">
    <w:abstractNumId w:val="4"/>
  </w:num>
  <w:num w:numId="7">
    <w:abstractNumId w:val="24"/>
  </w:num>
  <w:num w:numId="8">
    <w:abstractNumId w:val="29"/>
  </w:num>
  <w:num w:numId="9">
    <w:abstractNumId w:val="7"/>
  </w:num>
  <w:num w:numId="10">
    <w:abstractNumId w:val="21"/>
  </w:num>
  <w:num w:numId="11">
    <w:abstractNumId w:val="9"/>
  </w:num>
  <w:num w:numId="12">
    <w:abstractNumId w:val="8"/>
  </w:num>
  <w:num w:numId="13">
    <w:abstractNumId w:val="17"/>
  </w:num>
  <w:num w:numId="14">
    <w:abstractNumId w:val="5"/>
  </w:num>
  <w:num w:numId="15">
    <w:abstractNumId w:val="25"/>
  </w:num>
  <w:num w:numId="16">
    <w:abstractNumId w:val="1"/>
  </w:num>
  <w:num w:numId="17">
    <w:abstractNumId w:val="27"/>
  </w:num>
  <w:num w:numId="18">
    <w:abstractNumId w:val="3"/>
  </w:num>
  <w:num w:numId="19">
    <w:abstractNumId w:val="22"/>
  </w:num>
  <w:num w:numId="20">
    <w:abstractNumId w:val="23"/>
  </w:num>
  <w:num w:numId="21">
    <w:abstractNumId w:val="28"/>
  </w:num>
  <w:num w:numId="22">
    <w:abstractNumId w:val="1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lvlOverride w:ilvl="1">
      <w:startOverride w:val="1"/>
    </w:lvlOverride>
    <w:lvlOverride w:ilvl="2"/>
    <w:lvlOverride w:ilvl="3"/>
    <w:lvlOverride w:ilvl="4"/>
    <w:lvlOverride w:ilvl="5"/>
    <w:lvlOverride w:ilvl="6"/>
    <w:lvlOverride w:ilvl="7"/>
    <w:lvlOverride w:ilvl="8"/>
  </w:num>
  <w:num w:numId="25">
    <w:abstractNumId w:val="33"/>
  </w:num>
  <w:num w:numId="26">
    <w:abstractNumId w:val="19"/>
  </w:num>
  <w:num w:numId="27">
    <w:abstractNumId w:val="18"/>
  </w:num>
  <w:num w:numId="28">
    <w:abstractNumId w:val="16"/>
  </w:num>
  <w:num w:numId="29">
    <w:abstractNumId w:val="34"/>
  </w:num>
  <w:num w:numId="30">
    <w:abstractNumId w:val="35"/>
  </w:num>
  <w:num w:numId="31">
    <w:abstractNumId w:val="13"/>
  </w:num>
  <w:num w:numId="32">
    <w:abstractNumId w:val="2"/>
  </w:num>
  <w:num w:numId="33">
    <w:abstractNumId w:val="31"/>
  </w:num>
  <w:num w:numId="34">
    <w:abstractNumId w:val="15"/>
  </w:num>
  <w:num w:numId="35">
    <w:abstractNumId w:val="11"/>
  </w:num>
  <w:num w:numId="36">
    <w:abstractNumId w:val="30"/>
  </w:num>
  <w:num w:numId="37">
    <w:abstractNumId w:val="12"/>
  </w:num>
  <w:num w:numId="38">
    <w:abstractNumId w:val="3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421A"/>
    <w:rsid w:val="00005246"/>
    <w:rsid w:val="000069B6"/>
    <w:rsid w:val="00006AC4"/>
    <w:rsid w:val="00006D27"/>
    <w:rsid w:val="00007C01"/>
    <w:rsid w:val="0001000F"/>
    <w:rsid w:val="0001080F"/>
    <w:rsid w:val="00010F1B"/>
    <w:rsid w:val="000128FC"/>
    <w:rsid w:val="000129AE"/>
    <w:rsid w:val="00012F4A"/>
    <w:rsid w:val="0001364D"/>
    <w:rsid w:val="0001490D"/>
    <w:rsid w:val="000162B7"/>
    <w:rsid w:val="000163EE"/>
    <w:rsid w:val="0001749E"/>
    <w:rsid w:val="00017D9A"/>
    <w:rsid w:val="00021CF5"/>
    <w:rsid w:val="0002378D"/>
    <w:rsid w:val="00024185"/>
    <w:rsid w:val="00024EE9"/>
    <w:rsid w:val="0002535E"/>
    <w:rsid w:val="00027243"/>
    <w:rsid w:val="00030444"/>
    <w:rsid w:val="000308D3"/>
    <w:rsid w:val="00030BE1"/>
    <w:rsid w:val="00030F63"/>
    <w:rsid w:val="00031012"/>
    <w:rsid w:val="000311C8"/>
    <w:rsid w:val="0003152B"/>
    <w:rsid w:val="000320F1"/>
    <w:rsid w:val="0003264F"/>
    <w:rsid w:val="0003335A"/>
    <w:rsid w:val="00033945"/>
    <w:rsid w:val="00033B7F"/>
    <w:rsid w:val="00034051"/>
    <w:rsid w:val="0003435E"/>
    <w:rsid w:val="000345BC"/>
    <w:rsid w:val="00035BDB"/>
    <w:rsid w:val="0003621E"/>
    <w:rsid w:val="00036CAB"/>
    <w:rsid w:val="00037397"/>
    <w:rsid w:val="00040012"/>
    <w:rsid w:val="0004039D"/>
    <w:rsid w:val="0004300D"/>
    <w:rsid w:val="00043178"/>
    <w:rsid w:val="000431AB"/>
    <w:rsid w:val="0004380C"/>
    <w:rsid w:val="00043F34"/>
    <w:rsid w:val="00044333"/>
    <w:rsid w:val="000446BC"/>
    <w:rsid w:val="00044FF9"/>
    <w:rsid w:val="00045089"/>
    <w:rsid w:val="0004521B"/>
    <w:rsid w:val="000464CA"/>
    <w:rsid w:val="00046C60"/>
    <w:rsid w:val="0004772F"/>
    <w:rsid w:val="00047C36"/>
    <w:rsid w:val="00047FAB"/>
    <w:rsid w:val="000503EE"/>
    <w:rsid w:val="0005093B"/>
    <w:rsid w:val="00050EE0"/>
    <w:rsid w:val="00051985"/>
    <w:rsid w:val="0005296E"/>
    <w:rsid w:val="0005512F"/>
    <w:rsid w:val="000556AC"/>
    <w:rsid w:val="00060FED"/>
    <w:rsid w:val="000625BD"/>
    <w:rsid w:val="00062A3C"/>
    <w:rsid w:val="0006471E"/>
    <w:rsid w:val="000707A4"/>
    <w:rsid w:val="00074117"/>
    <w:rsid w:val="0007515D"/>
    <w:rsid w:val="000756C5"/>
    <w:rsid w:val="000767FE"/>
    <w:rsid w:val="00077ED9"/>
    <w:rsid w:val="00084605"/>
    <w:rsid w:val="00084809"/>
    <w:rsid w:val="00084958"/>
    <w:rsid w:val="00087182"/>
    <w:rsid w:val="000871A2"/>
    <w:rsid w:val="00091C34"/>
    <w:rsid w:val="0009277C"/>
    <w:rsid w:val="000928CF"/>
    <w:rsid w:val="00092EF9"/>
    <w:rsid w:val="000934F1"/>
    <w:rsid w:val="000944ED"/>
    <w:rsid w:val="00096ED5"/>
    <w:rsid w:val="0009723F"/>
    <w:rsid w:val="000A0077"/>
    <w:rsid w:val="000A1AF6"/>
    <w:rsid w:val="000A2599"/>
    <w:rsid w:val="000A6327"/>
    <w:rsid w:val="000A697A"/>
    <w:rsid w:val="000B1D9C"/>
    <w:rsid w:val="000B1EFD"/>
    <w:rsid w:val="000B37B8"/>
    <w:rsid w:val="000B4417"/>
    <w:rsid w:val="000B4856"/>
    <w:rsid w:val="000B580E"/>
    <w:rsid w:val="000B7CF1"/>
    <w:rsid w:val="000C018D"/>
    <w:rsid w:val="000C0436"/>
    <w:rsid w:val="000C2093"/>
    <w:rsid w:val="000C243C"/>
    <w:rsid w:val="000C2A87"/>
    <w:rsid w:val="000C3161"/>
    <w:rsid w:val="000C34C3"/>
    <w:rsid w:val="000C3C1C"/>
    <w:rsid w:val="000C3D75"/>
    <w:rsid w:val="000C453E"/>
    <w:rsid w:val="000C6EAA"/>
    <w:rsid w:val="000C71A4"/>
    <w:rsid w:val="000C79FD"/>
    <w:rsid w:val="000D01EE"/>
    <w:rsid w:val="000D0739"/>
    <w:rsid w:val="000D18DA"/>
    <w:rsid w:val="000D2277"/>
    <w:rsid w:val="000D28E3"/>
    <w:rsid w:val="000D431B"/>
    <w:rsid w:val="000D5240"/>
    <w:rsid w:val="000D6213"/>
    <w:rsid w:val="000D73B2"/>
    <w:rsid w:val="000E09DF"/>
    <w:rsid w:val="000E13DA"/>
    <w:rsid w:val="000E24FF"/>
    <w:rsid w:val="000E2640"/>
    <w:rsid w:val="000E3729"/>
    <w:rsid w:val="000E451D"/>
    <w:rsid w:val="000E497D"/>
    <w:rsid w:val="000E68E5"/>
    <w:rsid w:val="000E6963"/>
    <w:rsid w:val="000E7EA0"/>
    <w:rsid w:val="000E7F75"/>
    <w:rsid w:val="000F04AB"/>
    <w:rsid w:val="000F0E28"/>
    <w:rsid w:val="000F0F91"/>
    <w:rsid w:val="000F2B19"/>
    <w:rsid w:val="000F40FB"/>
    <w:rsid w:val="000F464F"/>
    <w:rsid w:val="000F476C"/>
    <w:rsid w:val="000F4C13"/>
    <w:rsid w:val="000F4FF5"/>
    <w:rsid w:val="000F667A"/>
    <w:rsid w:val="000F7725"/>
    <w:rsid w:val="00100B76"/>
    <w:rsid w:val="00101676"/>
    <w:rsid w:val="00103163"/>
    <w:rsid w:val="00103D9B"/>
    <w:rsid w:val="00107CD0"/>
    <w:rsid w:val="001119CC"/>
    <w:rsid w:val="00112273"/>
    <w:rsid w:val="00112A79"/>
    <w:rsid w:val="00112A8F"/>
    <w:rsid w:val="00112D7C"/>
    <w:rsid w:val="001166C1"/>
    <w:rsid w:val="00117688"/>
    <w:rsid w:val="00121E33"/>
    <w:rsid w:val="00122F20"/>
    <w:rsid w:val="001236F7"/>
    <w:rsid w:val="0012541E"/>
    <w:rsid w:val="0012554D"/>
    <w:rsid w:val="001264EB"/>
    <w:rsid w:val="001265E3"/>
    <w:rsid w:val="001267B0"/>
    <w:rsid w:val="0012683A"/>
    <w:rsid w:val="00130148"/>
    <w:rsid w:val="00130428"/>
    <w:rsid w:val="001307AF"/>
    <w:rsid w:val="00133813"/>
    <w:rsid w:val="00134B79"/>
    <w:rsid w:val="00134EA8"/>
    <w:rsid w:val="00134EC7"/>
    <w:rsid w:val="00135760"/>
    <w:rsid w:val="001362F2"/>
    <w:rsid w:val="0014072C"/>
    <w:rsid w:val="00140DEC"/>
    <w:rsid w:val="00140F46"/>
    <w:rsid w:val="00140FE3"/>
    <w:rsid w:val="001427F4"/>
    <w:rsid w:val="00143B99"/>
    <w:rsid w:val="00144161"/>
    <w:rsid w:val="0014531D"/>
    <w:rsid w:val="0014536F"/>
    <w:rsid w:val="001462CF"/>
    <w:rsid w:val="00146738"/>
    <w:rsid w:val="001468F6"/>
    <w:rsid w:val="00147F23"/>
    <w:rsid w:val="00147F85"/>
    <w:rsid w:val="00151909"/>
    <w:rsid w:val="00151EF1"/>
    <w:rsid w:val="00155865"/>
    <w:rsid w:val="00156CFB"/>
    <w:rsid w:val="001572B4"/>
    <w:rsid w:val="00160839"/>
    <w:rsid w:val="00161E14"/>
    <w:rsid w:val="00164A8C"/>
    <w:rsid w:val="00164BF2"/>
    <w:rsid w:val="001651D1"/>
    <w:rsid w:val="001669E6"/>
    <w:rsid w:val="001671EC"/>
    <w:rsid w:val="00172282"/>
    <w:rsid w:val="00172AE7"/>
    <w:rsid w:val="0017378E"/>
    <w:rsid w:val="001746E1"/>
    <w:rsid w:val="001751D2"/>
    <w:rsid w:val="0017536E"/>
    <w:rsid w:val="00175626"/>
    <w:rsid w:val="00176012"/>
    <w:rsid w:val="00176402"/>
    <w:rsid w:val="00177013"/>
    <w:rsid w:val="0017774A"/>
    <w:rsid w:val="00177845"/>
    <w:rsid w:val="00177ECF"/>
    <w:rsid w:val="001824C8"/>
    <w:rsid w:val="00183DD6"/>
    <w:rsid w:val="00185E28"/>
    <w:rsid w:val="00185F09"/>
    <w:rsid w:val="00185FD2"/>
    <w:rsid w:val="00191C1B"/>
    <w:rsid w:val="00192972"/>
    <w:rsid w:val="001964DA"/>
    <w:rsid w:val="00196FFF"/>
    <w:rsid w:val="00197837"/>
    <w:rsid w:val="00197BAE"/>
    <w:rsid w:val="001A05F7"/>
    <w:rsid w:val="001A0CAA"/>
    <w:rsid w:val="001A1586"/>
    <w:rsid w:val="001A287F"/>
    <w:rsid w:val="001A31C6"/>
    <w:rsid w:val="001A4E18"/>
    <w:rsid w:val="001A5214"/>
    <w:rsid w:val="001A56FC"/>
    <w:rsid w:val="001A6A2D"/>
    <w:rsid w:val="001A70FE"/>
    <w:rsid w:val="001A714E"/>
    <w:rsid w:val="001A71AF"/>
    <w:rsid w:val="001B0353"/>
    <w:rsid w:val="001B0800"/>
    <w:rsid w:val="001B08E4"/>
    <w:rsid w:val="001B1F21"/>
    <w:rsid w:val="001B4724"/>
    <w:rsid w:val="001C0079"/>
    <w:rsid w:val="001C00AC"/>
    <w:rsid w:val="001C03D5"/>
    <w:rsid w:val="001C0BDC"/>
    <w:rsid w:val="001C2B20"/>
    <w:rsid w:val="001C3A96"/>
    <w:rsid w:val="001C4CAA"/>
    <w:rsid w:val="001C4FE4"/>
    <w:rsid w:val="001C502B"/>
    <w:rsid w:val="001C595D"/>
    <w:rsid w:val="001C6CC6"/>
    <w:rsid w:val="001C720F"/>
    <w:rsid w:val="001D25C5"/>
    <w:rsid w:val="001D2E55"/>
    <w:rsid w:val="001D3DE4"/>
    <w:rsid w:val="001D440D"/>
    <w:rsid w:val="001D51E9"/>
    <w:rsid w:val="001D5284"/>
    <w:rsid w:val="001D70C2"/>
    <w:rsid w:val="001E015E"/>
    <w:rsid w:val="001E06BD"/>
    <w:rsid w:val="001E131F"/>
    <w:rsid w:val="001E37B8"/>
    <w:rsid w:val="001E3B15"/>
    <w:rsid w:val="001E4391"/>
    <w:rsid w:val="001E532E"/>
    <w:rsid w:val="001E583E"/>
    <w:rsid w:val="001E73E7"/>
    <w:rsid w:val="001F067F"/>
    <w:rsid w:val="001F2224"/>
    <w:rsid w:val="001F23C3"/>
    <w:rsid w:val="001F2472"/>
    <w:rsid w:val="001F36F7"/>
    <w:rsid w:val="001F41F9"/>
    <w:rsid w:val="001F4A5B"/>
    <w:rsid w:val="001F4ABA"/>
    <w:rsid w:val="001F4BC8"/>
    <w:rsid w:val="001F6818"/>
    <w:rsid w:val="001F6DA4"/>
    <w:rsid w:val="001F6F9B"/>
    <w:rsid w:val="001F734D"/>
    <w:rsid w:val="001F7370"/>
    <w:rsid w:val="001F7D5E"/>
    <w:rsid w:val="002010E2"/>
    <w:rsid w:val="00201D61"/>
    <w:rsid w:val="00204F6D"/>
    <w:rsid w:val="00205078"/>
    <w:rsid w:val="00207A25"/>
    <w:rsid w:val="00207A8F"/>
    <w:rsid w:val="002109F9"/>
    <w:rsid w:val="002122F9"/>
    <w:rsid w:val="00212777"/>
    <w:rsid w:val="002131BB"/>
    <w:rsid w:val="00213B57"/>
    <w:rsid w:val="0021463B"/>
    <w:rsid w:val="002159BA"/>
    <w:rsid w:val="002178AF"/>
    <w:rsid w:val="0022132F"/>
    <w:rsid w:val="0022217A"/>
    <w:rsid w:val="002223D8"/>
    <w:rsid w:val="00222888"/>
    <w:rsid w:val="0022306A"/>
    <w:rsid w:val="00223470"/>
    <w:rsid w:val="002237EC"/>
    <w:rsid w:val="002252D9"/>
    <w:rsid w:val="00225586"/>
    <w:rsid w:val="0022591F"/>
    <w:rsid w:val="002266C3"/>
    <w:rsid w:val="00226F62"/>
    <w:rsid w:val="002305B1"/>
    <w:rsid w:val="00231B88"/>
    <w:rsid w:val="00232662"/>
    <w:rsid w:val="00233083"/>
    <w:rsid w:val="00233845"/>
    <w:rsid w:val="00234986"/>
    <w:rsid w:val="002364F3"/>
    <w:rsid w:val="00236DBA"/>
    <w:rsid w:val="00237545"/>
    <w:rsid w:val="0023768B"/>
    <w:rsid w:val="00240658"/>
    <w:rsid w:val="0024169C"/>
    <w:rsid w:val="00241DCE"/>
    <w:rsid w:val="002438A7"/>
    <w:rsid w:val="00243EDF"/>
    <w:rsid w:val="00244154"/>
    <w:rsid w:val="0024417A"/>
    <w:rsid w:val="00244DDF"/>
    <w:rsid w:val="00244E77"/>
    <w:rsid w:val="00246A88"/>
    <w:rsid w:val="00246CC7"/>
    <w:rsid w:val="00247D8A"/>
    <w:rsid w:val="0025016E"/>
    <w:rsid w:val="00250C4A"/>
    <w:rsid w:val="00254832"/>
    <w:rsid w:val="002552E7"/>
    <w:rsid w:val="00256168"/>
    <w:rsid w:val="0025741C"/>
    <w:rsid w:val="002574AE"/>
    <w:rsid w:val="00257A30"/>
    <w:rsid w:val="00263DD0"/>
    <w:rsid w:val="00264532"/>
    <w:rsid w:val="00265056"/>
    <w:rsid w:val="002652F8"/>
    <w:rsid w:val="00270264"/>
    <w:rsid w:val="002715BB"/>
    <w:rsid w:val="002715D3"/>
    <w:rsid w:val="00271839"/>
    <w:rsid w:val="00272C39"/>
    <w:rsid w:val="00273DFE"/>
    <w:rsid w:val="002749BC"/>
    <w:rsid w:val="00275BA5"/>
    <w:rsid w:val="0027655C"/>
    <w:rsid w:val="002770D8"/>
    <w:rsid w:val="002805D1"/>
    <w:rsid w:val="002822A4"/>
    <w:rsid w:val="00283A55"/>
    <w:rsid w:val="00284637"/>
    <w:rsid w:val="00284F8E"/>
    <w:rsid w:val="00285D58"/>
    <w:rsid w:val="00286182"/>
    <w:rsid w:val="002866B3"/>
    <w:rsid w:val="00286784"/>
    <w:rsid w:val="00286D07"/>
    <w:rsid w:val="00287EA6"/>
    <w:rsid w:val="0029128B"/>
    <w:rsid w:val="0029150C"/>
    <w:rsid w:val="002918BE"/>
    <w:rsid w:val="00292329"/>
    <w:rsid w:val="00293445"/>
    <w:rsid w:val="0029359E"/>
    <w:rsid w:val="002943EF"/>
    <w:rsid w:val="00294438"/>
    <w:rsid w:val="00295058"/>
    <w:rsid w:val="00295DF5"/>
    <w:rsid w:val="00296027"/>
    <w:rsid w:val="002962EE"/>
    <w:rsid w:val="0029643A"/>
    <w:rsid w:val="002966BE"/>
    <w:rsid w:val="00296E91"/>
    <w:rsid w:val="002973C7"/>
    <w:rsid w:val="00297AFE"/>
    <w:rsid w:val="002A16EF"/>
    <w:rsid w:val="002A2134"/>
    <w:rsid w:val="002A4343"/>
    <w:rsid w:val="002A58A9"/>
    <w:rsid w:val="002A59FC"/>
    <w:rsid w:val="002A6D5E"/>
    <w:rsid w:val="002A6E45"/>
    <w:rsid w:val="002A7813"/>
    <w:rsid w:val="002B0DFE"/>
    <w:rsid w:val="002B1022"/>
    <w:rsid w:val="002B241C"/>
    <w:rsid w:val="002B2CC1"/>
    <w:rsid w:val="002B5050"/>
    <w:rsid w:val="002B65FA"/>
    <w:rsid w:val="002B6A14"/>
    <w:rsid w:val="002C0501"/>
    <w:rsid w:val="002C2324"/>
    <w:rsid w:val="002C24EE"/>
    <w:rsid w:val="002C27D6"/>
    <w:rsid w:val="002C3ED2"/>
    <w:rsid w:val="002C4262"/>
    <w:rsid w:val="002C4799"/>
    <w:rsid w:val="002C6DFF"/>
    <w:rsid w:val="002C6E9C"/>
    <w:rsid w:val="002D0424"/>
    <w:rsid w:val="002D196A"/>
    <w:rsid w:val="002D2734"/>
    <w:rsid w:val="002D2AD3"/>
    <w:rsid w:val="002D4495"/>
    <w:rsid w:val="002D56F2"/>
    <w:rsid w:val="002E0B27"/>
    <w:rsid w:val="002E0EB3"/>
    <w:rsid w:val="002E1CB3"/>
    <w:rsid w:val="002E45DF"/>
    <w:rsid w:val="002E4A42"/>
    <w:rsid w:val="002E4F65"/>
    <w:rsid w:val="002E57F8"/>
    <w:rsid w:val="002E6D55"/>
    <w:rsid w:val="002E72C6"/>
    <w:rsid w:val="002E7AA0"/>
    <w:rsid w:val="002F0205"/>
    <w:rsid w:val="002F0628"/>
    <w:rsid w:val="002F077F"/>
    <w:rsid w:val="002F176C"/>
    <w:rsid w:val="002F1847"/>
    <w:rsid w:val="002F1B4F"/>
    <w:rsid w:val="002F1D90"/>
    <w:rsid w:val="002F2BAD"/>
    <w:rsid w:val="002F4041"/>
    <w:rsid w:val="002F42C2"/>
    <w:rsid w:val="002F4DAB"/>
    <w:rsid w:val="002F5E29"/>
    <w:rsid w:val="002F6233"/>
    <w:rsid w:val="002F634A"/>
    <w:rsid w:val="003013A0"/>
    <w:rsid w:val="003014E1"/>
    <w:rsid w:val="0030209B"/>
    <w:rsid w:val="003046B2"/>
    <w:rsid w:val="00304C45"/>
    <w:rsid w:val="00305D0F"/>
    <w:rsid w:val="0030761C"/>
    <w:rsid w:val="00307B99"/>
    <w:rsid w:val="003116A3"/>
    <w:rsid w:val="00312781"/>
    <w:rsid w:val="00313230"/>
    <w:rsid w:val="00314D0C"/>
    <w:rsid w:val="00314F3F"/>
    <w:rsid w:val="00315699"/>
    <w:rsid w:val="003169D1"/>
    <w:rsid w:val="00317B6D"/>
    <w:rsid w:val="00317DAC"/>
    <w:rsid w:val="00320B4F"/>
    <w:rsid w:val="00320FFB"/>
    <w:rsid w:val="00321BA6"/>
    <w:rsid w:val="00321FD4"/>
    <w:rsid w:val="003227E7"/>
    <w:rsid w:val="0032427D"/>
    <w:rsid w:val="00325033"/>
    <w:rsid w:val="00326427"/>
    <w:rsid w:val="00327CAA"/>
    <w:rsid w:val="00331010"/>
    <w:rsid w:val="0033132A"/>
    <w:rsid w:val="00331960"/>
    <w:rsid w:val="00331A5C"/>
    <w:rsid w:val="00332CEB"/>
    <w:rsid w:val="00333039"/>
    <w:rsid w:val="00333BE7"/>
    <w:rsid w:val="003355D3"/>
    <w:rsid w:val="003407BE"/>
    <w:rsid w:val="00341684"/>
    <w:rsid w:val="00341F15"/>
    <w:rsid w:val="00342856"/>
    <w:rsid w:val="003431D7"/>
    <w:rsid w:val="0034405E"/>
    <w:rsid w:val="00345DB6"/>
    <w:rsid w:val="00346153"/>
    <w:rsid w:val="00347F01"/>
    <w:rsid w:val="003501BB"/>
    <w:rsid w:val="00350CDF"/>
    <w:rsid w:val="0035330E"/>
    <w:rsid w:val="00353F96"/>
    <w:rsid w:val="00354636"/>
    <w:rsid w:val="0035550B"/>
    <w:rsid w:val="00360789"/>
    <w:rsid w:val="00361AE7"/>
    <w:rsid w:val="00362950"/>
    <w:rsid w:val="00362C53"/>
    <w:rsid w:val="00365C73"/>
    <w:rsid w:val="003669F1"/>
    <w:rsid w:val="00366C46"/>
    <w:rsid w:val="00367967"/>
    <w:rsid w:val="00367DA8"/>
    <w:rsid w:val="003719B8"/>
    <w:rsid w:val="00371E55"/>
    <w:rsid w:val="00372910"/>
    <w:rsid w:val="00372D72"/>
    <w:rsid w:val="003731E7"/>
    <w:rsid w:val="003731F1"/>
    <w:rsid w:val="00375501"/>
    <w:rsid w:val="00376F02"/>
    <w:rsid w:val="0037735A"/>
    <w:rsid w:val="00377797"/>
    <w:rsid w:val="003807DE"/>
    <w:rsid w:val="00380E33"/>
    <w:rsid w:val="0038140B"/>
    <w:rsid w:val="0038282A"/>
    <w:rsid w:val="00383679"/>
    <w:rsid w:val="00383AEE"/>
    <w:rsid w:val="00383F62"/>
    <w:rsid w:val="0038565F"/>
    <w:rsid w:val="00386191"/>
    <w:rsid w:val="0039060E"/>
    <w:rsid w:val="00390756"/>
    <w:rsid w:val="00391836"/>
    <w:rsid w:val="00392025"/>
    <w:rsid w:val="003929B3"/>
    <w:rsid w:val="00394D46"/>
    <w:rsid w:val="00396299"/>
    <w:rsid w:val="00396413"/>
    <w:rsid w:val="00396490"/>
    <w:rsid w:val="0039678F"/>
    <w:rsid w:val="0039746D"/>
    <w:rsid w:val="00397E93"/>
    <w:rsid w:val="00397EC3"/>
    <w:rsid w:val="003A021A"/>
    <w:rsid w:val="003A05B2"/>
    <w:rsid w:val="003A2BAA"/>
    <w:rsid w:val="003A369B"/>
    <w:rsid w:val="003A37CE"/>
    <w:rsid w:val="003A4199"/>
    <w:rsid w:val="003A50EE"/>
    <w:rsid w:val="003A6636"/>
    <w:rsid w:val="003B01AA"/>
    <w:rsid w:val="003B0332"/>
    <w:rsid w:val="003B1205"/>
    <w:rsid w:val="003B2299"/>
    <w:rsid w:val="003B2408"/>
    <w:rsid w:val="003B2C56"/>
    <w:rsid w:val="003B2CE0"/>
    <w:rsid w:val="003B351E"/>
    <w:rsid w:val="003B35C7"/>
    <w:rsid w:val="003B3E14"/>
    <w:rsid w:val="003B54F6"/>
    <w:rsid w:val="003B6053"/>
    <w:rsid w:val="003B657F"/>
    <w:rsid w:val="003B7E51"/>
    <w:rsid w:val="003C0698"/>
    <w:rsid w:val="003C2C57"/>
    <w:rsid w:val="003C3886"/>
    <w:rsid w:val="003C390F"/>
    <w:rsid w:val="003C3E43"/>
    <w:rsid w:val="003C3FBD"/>
    <w:rsid w:val="003C4B9B"/>
    <w:rsid w:val="003C4D68"/>
    <w:rsid w:val="003C5033"/>
    <w:rsid w:val="003C55C4"/>
    <w:rsid w:val="003C5B93"/>
    <w:rsid w:val="003C64F5"/>
    <w:rsid w:val="003C6B85"/>
    <w:rsid w:val="003C72BA"/>
    <w:rsid w:val="003C7826"/>
    <w:rsid w:val="003C7947"/>
    <w:rsid w:val="003D0278"/>
    <w:rsid w:val="003D0EAF"/>
    <w:rsid w:val="003D184B"/>
    <w:rsid w:val="003D20AF"/>
    <w:rsid w:val="003D3775"/>
    <w:rsid w:val="003D5C59"/>
    <w:rsid w:val="003D6BE5"/>
    <w:rsid w:val="003D6E23"/>
    <w:rsid w:val="003D70C9"/>
    <w:rsid w:val="003D73FD"/>
    <w:rsid w:val="003E1AB3"/>
    <w:rsid w:val="003E46DE"/>
    <w:rsid w:val="003E4E87"/>
    <w:rsid w:val="003E4F80"/>
    <w:rsid w:val="003E5E0A"/>
    <w:rsid w:val="003E5F20"/>
    <w:rsid w:val="003E630C"/>
    <w:rsid w:val="003E70BE"/>
    <w:rsid w:val="003F3483"/>
    <w:rsid w:val="003F4F6A"/>
    <w:rsid w:val="003F63A4"/>
    <w:rsid w:val="003F6FF3"/>
    <w:rsid w:val="003F715D"/>
    <w:rsid w:val="003F763A"/>
    <w:rsid w:val="004009B3"/>
    <w:rsid w:val="004025AF"/>
    <w:rsid w:val="00405B71"/>
    <w:rsid w:val="00406E7C"/>
    <w:rsid w:val="004074B4"/>
    <w:rsid w:val="00407D24"/>
    <w:rsid w:val="004117C1"/>
    <w:rsid w:val="00411BD3"/>
    <w:rsid w:val="00411F61"/>
    <w:rsid w:val="0041379D"/>
    <w:rsid w:val="004139DB"/>
    <w:rsid w:val="00413A73"/>
    <w:rsid w:val="00416544"/>
    <w:rsid w:val="00416BC6"/>
    <w:rsid w:val="00420052"/>
    <w:rsid w:val="00420EA9"/>
    <w:rsid w:val="00421523"/>
    <w:rsid w:val="004221F0"/>
    <w:rsid w:val="0042293C"/>
    <w:rsid w:val="004234CD"/>
    <w:rsid w:val="00423F7D"/>
    <w:rsid w:val="00424EFC"/>
    <w:rsid w:val="00426042"/>
    <w:rsid w:val="00426DC5"/>
    <w:rsid w:val="00426FE7"/>
    <w:rsid w:val="00430D98"/>
    <w:rsid w:val="00431472"/>
    <w:rsid w:val="0043430B"/>
    <w:rsid w:val="0043450F"/>
    <w:rsid w:val="00434954"/>
    <w:rsid w:val="00434A89"/>
    <w:rsid w:val="00435594"/>
    <w:rsid w:val="00436955"/>
    <w:rsid w:val="00436FCA"/>
    <w:rsid w:val="00442447"/>
    <w:rsid w:val="004429EF"/>
    <w:rsid w:val="00443383"/>
    <w:rsid w:val="004442EC"/>
    <w:rsid w:val="004462BE"/>
    <w:rsid w:val="00446499"/>
    <w:rsid w:val="00446870"/>
    <w:rsid w:val="0045016A"/>
    <w:rsid w:val="00451430"/>
    <w:rsid w:val="00451770"/>
    <w:rsid w:val="004531DB"/>
    <w:rsid w:val="0045403C"/>
    <w:rsid w:val="0045634D"/>
    <w:rsid w:val="00463CFA"/>
    <w:rsid w:val="00463E1E"/>
    <w:rsid w:val="004648C3"/>
    <w:rsid w:val="00466B2B"/>
    <w:rsid w:val="00466C65"/>
    <w:rsid w:val="004671C1"/>
    <w:rsid w:val="00467EAC"/>
    <w:rsid w:val="00470281"/>
    <w:rsid w:val="00470465"/>
    <w:rsid w:val="004706A7"/>
    <w:rsid w:val="00471E5B"/>
    <w:rsid w:val="00472889"/>
    <w:rsid w:val="00472F6F"/>
    <w:rsid w:val="004744DD"/>
    <w:rsid w:val="0047611D"/>
    <w:rsid w:val="004761CD"/>
    <w:rsid w:val="00476CBF"/>
    <w:rsid w:val="00480D5D"/>
    <w:rsid w:val="00481D93"/>
    <w:rsid w:val="0048229F"/>
    <w:rsid w:val="00482F81"/>
    <w:rsid w:val="00483E29"/>
    <w:rsid w:val="004847F9"/>
    <w:rsid w:val="0048551C"/>
    <w:rsid w:val="004855C3"/>
    <w:rsid w:val="00485FD1"/>
    <w:rsid w:val="00486962"/>
    <w:rsid w:val="00487235"/>
    <w:rsid w:val="00487C67"/>
    <w:rsid w:val="00490C9D"/>
    <w:rsid w:val="00491360"/>
    <w:rsid w:val="004925F9"/>
    <w:rsid w:val="00492CC7"/>
    <w:rsid w:val="004930FC"/>
    <w:rsid w:val="00493A77"/>
    <w:rsid w:val="004948CB"/>
    <w:rsid w:val="00494CEC"/>
    <w:rsid w:val="0049638E"/>
    <w:rsid w:val="00496953"/>
    <w:rsid w:val="004975EF"/>
    <w:rsid w:val="00497940"/>
    <w:rsid w:val="00497B5A"/>
    <w:rsid w:val="004A1025"/>
    <w:rsid w:val="004A16EA"/>
    <w:rsid w:val="004A20AF"/>
    <w:rsid w:val="004A2740"/>
    <w:rsid w:val="004A3F3C"/>
    <w:rsid w:val="004A42E3"/>
    <w:rsid w:val="004A4487"/>
    <w:rsid w:val="004A4A26"/>
    <w:rsid w:val="004A5715"/>
    <w:rsid w:val="004A6924"/>
    <w:rsid w:val="004A6D91"/>
    <w:rsid w:val="004A717E"/>
    <w:rsid w:val="004A7EB1"/>
    <w:rsid w:val="004B030F"/>
    <w:rsid w:val="004B0785"/>
    <w:rsid w:val="004B48BB"/>
    <w:rsid w:val="004B4E79"/>
    <w:rsid w:val="004B6783"/>
    <w:rsid w:val="004C0EB0"/>
    <w:rsid w:val="004C1915"/>
    <w:rsid w:val="004C33E9"/>
    <w:rsid w:val="004C3A6C"/>
    <w:rsid w:val="004C4B19"/>
    <w:rsid w:val="004C5A84"/>
    <w:rsid w:val="004D03CE"/>
    <w:rsid w:val="004D0B2C"/>
    <w:rsid w:val="004D0BF4"/>
    <w:rsid w:val="004D0C33"/>
    <w:rsid w:val="004D3A90"/>
    <w:rsid w:val="004D3E27"/>
    <w:rsid w:val="004D4309"/>
    <w:rsid w:val="004D47A6"/>
    <w:rsid w:val="004D55F9"/>
    <w:rsid w:val="004D7B93"/>
    <w:rsid w:val="004E0125"/>
    <w:rsid w:val="004E0540"/>
    <w:rsid w:val="004E0B9F"/>
    <w:rsid w:val="004E334B"/>
    <w:rsid w:val="004E5020"/>
    <w:rsid w:val="004E503A"/>
    <w:rsid w:val="004E5FA9"/>
    <w:rsid w:val="004E60CB"/>
    <w:rsid w:val="004F1F07"/>
    <w:rsid w:val="004F29BB"/>
    <w:rsid w:val="004F33FF"/>
    <w:rsid w:val="004F3474"/>
    <w:rsid w:val="004F39D8"/>
    <w:rsid w:val="004F3C4D"/>
    <w:rsid w:val="004F4B6D"/>
    <w:rsid w:val="004F4BEF"/>
    <w:rsid w:val="004F4E82"/>
    <w:rsid w:val="004F6E75"/>
    <w:rsid w:val="004F701E"/>
    <w:rsid w:val="004F7DE3"/>
    <w:rsid w:val="004F7E3C"/>
    <w:rsid w:val="00500A06"/>
    <w:rsid w:val="00500AB9"/>
    <w:rsid w:val="005016C1"/>
    <w:rsid w:val="005022E0"/>
    <w:rsid w:val="00502707"/>
    <w:rsid w:val="0050294F"/>
    <w:rsid w:val="005047C0"/>
    <w:rsid w:val="00505D63"/>
    <w:rsid w:val="005069DD"/>
    <w:rsid w:val="00510C18"/>
    <w:rsid w:val="00512396"/>
    <w:rsid w:val="0051345E"/>
    <w:rsid w:val="0051428A"/>
    <w:rsid w:val="005150C2"/>
    <w:rsid w:val="00515809"/>
    <w:rsid w:val="00515C3B"/>
    <w:rsid w:val="00516F46"/>
    <w:rsid w:val="00520882"/>
    <w:rsid w:val="00522FC2"/>
    <w:rsid w:val="0052384B"/>
    <w:rsid w:val="0052498D"/>
    <w:rsid w:val="00524DF0"/>
    <w:rsid w:val="0052523E"/>
    <w:rsid w:val="00526D6F"/>
    <w:rsid w:val="005271E8"/>
    <w:rsid w:val="0052758F"/>
    <w:rsid w:val="0052769D"/>
    <w:rsid w:val="00527956"/>
    <w:rsid w:val="0052797A"/>
    <w:rsid w:val="00530B5F"/>
    <w:rsid w:val="00530EDF"/>
    <w:rsid w:val="00531E12"/>
    <w:rsid w:val="00532B72"/>
    <w:rsid w:val="0053312C"/>
    <w:rsid w:val="0053350B"/>
    <w:rsid w:val="005360E3"/>
    <w:rsid w:val="005364D0"/>
    <w:rsid w:val="00536BE2"/>
    <w:rsid w:val="00536C02"/>
    <w:rsid w:val="005371F7"/>
    <w:rsid w:val="005373B7"/>
    <w:rsid w:val="00540223"/>
    <w:rsid w:val="00540DDD"/>
    <w:rsid w:val="00541961"/>
    <w:rsid w:val="00541D0E"/>
    <w:rsid w:val="00542603"/>
    <w:rsid w:val="00542CC8"/>
    <w:rsid w:val="00545705"/>
    <w:rsid w:val="005457AA"/>
    <w:rsid w:val="005466AA"/>
    <w:rsid w:val="00546DAF"/>
    <w:rsid w:val="00551507"/>
    <w:rsid w:val="00553C7F"/>
    <w:rsid w:val="00554528"/>
    <w:rsid w:val="0055578D"/>
    <w:rsid w:val="0055646C"/>
    <w:rsid w:val="00556593"/>
    <w:rsid w:val="00560956"/>
    <w:rsid w:val="00561493"/>
    <w:rsid w:val="005616F1"/>
    <w:rsid w:val="005623F0"/>
    <w:rsid w:val="005629D7"/>
    <w:rsid w:val="00562E0C"/>
    <w:rsid w:val="00563C6A"/>
    <w:rsid w:val="00563D99"/>
    <w:rsid w:val="00564563"/>
    <w:rsid w:val="0056525A"/>
    <w:rsid w:val="005655EF"/>
    <w:rsid w:val="00565D09"/>
    <w:rsid w:val="00566B35"/>
    <w:rsid w:val="00566EF6"/>
    <w:rsid w:val="0057154D"/>
    <w:rsid w:val="00572902"/>
    <w:rsid w:val="00572FE3"/>
    <w:rsid w:val="00574F5D"/>
    <w:rsid w:val="00575C14"/>
    <w:rsid w:val="00575D74"/>
    <w:rsid w:val="0057645B"/>
    <w:rsid w:val="0057712F"/>
    <w:rsid w:val="00577208"/>
    <w:rsid w:val="00577A43"/>
    <w:rsid w:val="00580CE9"/>
    <w:rsid w:val="0058131B"/>
    <w:rsid w:val="00581EFC"/>
    <w:rsid w:val="0058441D"/>
    <w:rsid w:val="00584B4B"/>
    <w:rsid w:val="00584DB1"/>
    <w:rsid w:val="00584DD6"/>
    <w:rsid w:val="00585958"/>
    <w:rsid w:val="00585A98"/>
    <w:rsid w:val="00586025"/>
    <w:rsid w:val="005872DE"/>
    <w:rsid w:val="00587F10"/>
    <w:rsid w:val="0059102B"/>
    <w:rsid w:val="00591EEA"/>
    <w:rsid w:val="005920BC"/>
    <w:rsid w:val="005923A9"/>
    <w:rsid w:val="005937E1"/>
    <w:rsid w:val="00593F57"/>
    <w:rsid w:val="005957A6"/>
    <w:rsid w:val="00595BEB"/>
    <w:rsid w:val="00595C63"/>
    <w:rsid w:val="005A0B54"/>
    <w:rsid w:val="005A18A1"/>
    <w:rsid w:val="005A1C00"/>
    <w:rsid w:val="005A233C"/>
    <w:rsid w:val="005A37F1"/>
    <w:rsid w:val="005A566F"/>
    <w:rsid w:val="005A5793"/>
    <w:rsid w:val="005A5EB3"/>
    <w:rsid w:val="005A6243"/>
    <w:rsid w:val="005B0635"/>
    <w:rsid w:val="005B1E1D"/>
    <w:rsid w:val="005B27E1"/>
    <w:rsid w:val="005B335A"/>
    <w:rsid w:val="005B3524"/>
    <w:rsid w:val="005B3A00"/>
    <w:rsid w:val="005B520F"/>
    <w:rsid w:val="005B5785"/>
    <w:rsid w:val="005B6D16"/>
    <w:rsid w:val="005B7C0A"/>
    <w:rsid w:val="005C089F"/>
    <w:rsid w:val="005C0BAF"/>
    <w:rsid w:val="005C2D44"/>
    <w:rsid w:val="005C3C59"/>
    <w:rsid w:val="005C41C1"/>
    <w:rsid w:val="005C4D0A"/>
    <w:rsid w:val="005C7068"/>
    <w:rsid w:val="005D22AD"/>
    <w:rsid w:val="005D491B"/>
    <w:rsid w:val="005D4E89"/>
    <w:rsid w:val="005D50C0"/>
    <w:rsid w:val="005D5DD2"/>
    <w:rsid w:val="005D6B41"/>
    <w:rsid w:val="005D72E1"/>
    <w:rsid w:val="005D76DD"/>
    <w:rsid w:val="005E034A"/>
    <w:rsid w:val="005E071F"/>
    <w:rsid w:val="005E1246"/>
    <w:rsid w:val="005E22C8"/>
    <w:rsid w:val="005E23C4"/>
    <w:rsid w:val="005E34C0"/>
    <w:rsid w:val="005E37DC"/>
    <w:rsid w:val="005E48F8"/>
    <w:rsid w:val="005E5323"/>
    <w:rsid w:val="005E64D7"/>
    <w:rsid w:val="005E6F09"/>
    <w:rsid w:val="005E7FF6"/>
    <w:rsid w:val="005F1ADC"/>
    <w:rsid w:val="005F1CFF"/>
    <w:rsid w:val="005F3BAB"/>
    <w:rsid w:val="005F475C"/>
    <w:rsid w:val="005F5103"/>
    <w:rsid w:val="005F5378"/>
    <w:rsid w:val="005F5581"/>
    <w:rsid w:val="005F78D0"/>
    <w:rsid w:val="00601029"/>
    <w:rsid w:val="0060134B"/>
    <w:rsid w:val="00603448"/>
    <w:rsid w:val="00603503"/>
    <w:rsid w:val="00605E66"/>
    <w:rsid w:val="006063CC"/>
    <w:rsid w:val="006075CA"/>
    <w:rsid w:val="006075FB"/>
    <w:rsid w:val="00607B13"/>
    <w:rsid w:val="00610019"/>
    <w:rsid w:val="00610EF3"/>
    <w:rsid w:val="00611339"/>
    <w:rsid w:val="00612712"/>
    <w:rsid w:val="00613769"/>
    <w:rsid w:val="00613D3A"/>
    <w:rsid w:val="00613DFC"/>
    <w:rsid w:val="00620175"/>
    <w:rsid w:val="006208E4"/>
    <w:rsid w:val="006209AF"/>
    <w:rsid w:val="0062104D"/>
    <w:rsid w:val="00621199"/>
    <w:rsid w:val="00621821"/>
    <w:rsid w:val="00621FB8"/>
    <w:rsid w:val="00622231"/>
    <w:rsid w:val="00622FF2"/>
    <w:rsid w:val="00624C39"/>
    <w:rsid w:val="00625D5A"/>
    <w:rsid w:val="006266BC"/>
    <w:rsid w:val="00626D27"/>
    <w:rsid w:val="00626D44"/>
    <w:rsid w:val="00630183"/>
    <w:rsid w:val="0063078B"/>
    <w:rsid w:val="0063103B"/>
    <w:rsid w:val="00631335"/>
    <w:rsid w:val="00632280"/>
    <w:rsid w:val="00632544"/>
    <w:rsid w:val="00634587"/>
    <w:rsid w:val="00634B72"/>
    <w:rsid w:val="00634C65"/>
    <w:rsid w:val="00634DC6"/>
    <w:rsid w:val="00636434"/>
    <w:rsid w:val="0064273D"/>
    <w:rsid w:val="00643418"/>
    <w:rsid w:val="00643567"/>
    <w:rsid w:val="0064372B"/>
    <w:rsid w:val="00643ABF"/>
    <w:rsid w:val="00644063"/>
    <w:rsid w:val="00644435"/>
    <w:rsid w:val="00644D3E"/>
    <w:rsid w:val="00644D79"/>
    <w:rsid w:val="006452F5"/>
    <w:rsid w:val="00647087"/>
    <w:rsid w:val="006473C0"/>
    <w:rsid w:val="00647EF8"/>
    <w:rsid w:val="006522A7"/>
    <w:rsid w:val="00653B7E"/>
    <w:rsid w:val="006554D7"/>
    <w:rsid w:val="00655934"/>
    <w:rsid w:val="00656A12"/>
    <w:rsid w:val="00656E8C"/>
    <w:rsid w:val="00657073"/>
    <w:rsid w:val="006573A0"/>
    <w:rsid w:val="006578D7"/>
    <w:rsid w:val="0066064F"/>
    <w:rsid w:val="00661885"/>
    <w:rsid w:val="00662493"/>
    <w:rsid w:val="0066382F"/>
    <w:rsid w:val="00663995"/>
    <w:rsid w:val="00663F22"/>
    <w:rsid w:val="00666537"/>
    <w:rsid w:val="00671F94"/>
    <w:rsid w:val="006721C1"/>
    <w:rsid w:val="006734D6"/>
    <w:rsid w:val="00673D3E"/>
    <w:rsid w:val="006759EC"/>
    <w:rsid w:val="00676A30"/>
    <w:rsid w:val="006774C2"/>
    <w:rsid w:val="00677529"/>
    <w:rsid w:val="00683A86"/>
    <w:rsid w:val="00683DE9"/>
    <w:rsid w:val="006848BF"/>
    <w:rsid w:val="00684AA3"/>
    <w:rsid w:val="00685196"/>
    <w:rsid w:val="00685261"/>
    <w:rsid w:val="00685280"/>
    <w:rsid w:val="00685DF1"/>
    <w:rsid w:val="006869D7"/>
    <w:rsid w:val="00690158"/>
    <w:rsid w:val="006903B7"/>
    <w:rsid w:val="00691692"/>
    <w:rsid w:val="00694387"/>
    <w:rsid w:val="00695738"/>
    <w:rsid w:val="00696601"/>
    <w:rsid w:val="006970FF"/>
    <w:rsid w:val="00697165"/>
    <w:rsid w:val="006A0880"/>
    <w:rsid w:val="006A0F29"/>
    <w:rsid w:val="006A1869"/>
    <w:rsid w:val="006A1B8C"/>
    <w:rsid w:val="006A1FDC"/>
    <w:rsid w:val="006A25B3"/>
    <w:rsid w:val="006A4916"/>
    <w:rsid w:val="006A4B93"/>
    <w:rsid w:val="006A5555"/>
    <w:rsid w:val="006A643F"/>
    <w:rsid w:val="006A7210"/>
    <w:rsid w:val="006B08A3"/>
    <w:rsid w:val="006B1CF8"/>
    <w:rsid w:val="006B2C55"/>
    <w:rsid w:val="006B37B9"/>
    <w:rsid w:val="006B4883"/>
    <w:rsid w:val="006B527E"/>
    <w:rsid w:val="006B62EC"/>
    <w:rsid w:val="006B6B18"/>
    <w:rsid w:val="006B7D5C"/>
    <w:rsid w:val="006B7F50"/>
    <w:rsid w:val="006C059D"/>
    <w:rsid w:val="006C0DAA"/>
    <w:rsid w:val="006C105D"/>
    <w:rsid w:val="006C1765"/>
    <w:rsid w:val="006C1E60"/>
    <w:rsid w:val="006C1F94"/>
    <w:rsid w:val="006C3A6D"/>
    <w:rsid w:val="006C3F33"/>
    <w:rsid w:val="006C3FC7"/>
    <w:rsid w:val="006C4E17"/>
    <w:rsid w:val="006C6FEB"/>
    <w:rsid w:val="006D0ABE"/>
    <w:rsid w:val="006D15D2"/>
    <w:rsid w:val="006D2BB8"/>
    <w:rsid w:val="006D3248"/>
    <w:rsid w:val="006D326A"/>
    <w:rsid w:val="006D39AD"/>
    <w:rsid w:val="006D5201"/>
    <w:rsid w:val="006D54FA"/>
    <w:rsid w:val="006D5570"/>
    <w:rsid w:val="006D6473"/>
    <w:rsid w:val="006D65FF"/>
    <w:rsid w:val="006E173D"/>
    <w:rsid w:val="006E1E11"/>
    <w:rsid w:val="006E2852"/>
    <w:rsid w:val="006E2F81"/>
    <w:rsid w:val="006E34BE"/>
    <w:rsid w:val="006E3706"/>
    <w:rsid w:val="006E388F"/>
    <w:rsid w:val="006E3C40"/>
    <w:rsid w:val="006E4104"/>
    <w:rsid w:val="006E6DC6"/>
    <w:rsid w:val="006E782B"/>
    <w:rsid w:val="006F06B1"/>
    <w:rsid w:val="006F1145"/>
    <w:rsid w:val="006F1AD7"/>
    <w:rsid w:val="006F24AE"/>
    <w:rsid w:val="006F2983"/>
    <w:rsid w:val="006F29F8"/>
    <w:rsid w:val="006F31C9"/>
    <w:rsid w:val="006F33DB"/>
    <w:rsid w:val="006F3DFB"/>
    <w:rsid w:val="006F5053"/>
    <w:rsid w:val="006F625C"/>
    <w:rsid w:val="006F6A74"/>
    <w:rsid w:val="006F702D"/>
    <w:rsid w:val="00700B1C"/>
    <w:rsid w:val="00700B55"/>
    <w:rsid w:val="00701F02"/>
    <w:rsid w:val="0070204E"/>
    <w:rsid w:val="00703C02"/>
    <w:rsid w:val="00703CDF"/>
    <w:rsid w:val="007051A4"/>
    <w:rsid w:val="00705CC6"/>
    <w:rsid w:val="007075DE"/>
    <w:rsid w:val="007107BB"/>
    <w:rsid w:val="0071240D"/>
    <w:rsid w:val="00712595"/>
    <w:rsid w:val="00712807"/>
    <w:rsid w:val="00712B4A"/>
    <w:rsid w:val="00712CE8"/>
    <w:rsid w:val="0071493E"/>
    <w:rsid w:val="00714C8D"/>
    <w:rsid w:val="007151A1"/>
    <w:rsid w:val="0071594B"/>
    <w:rsid w:val="0071679D"/>
    <w:rsid w:val="00716FDA"/>
    <w:rsid w:val="00717B5D"/>
    <w:rsid w:val="007216D9"/>
    <w:rsid w:val="007217B3"/>
    <w:rsid w:val="00721A2C"/>
    <w:rsid w:val="00722F7E"/>
    <w:rsid w:val="00724982"/>
    <w:rsid w:val="00724A12"/>
    <w:rsid w:val="00725838"/>
    <w:rsid w:val="007269DD"/>
    <w:rsid w:val="007269FE"/>
    <w:rsid w:val="00730659"/>
    <w:rsid w:val="007309E9"/>
    <w:rsid w:val="00731398"/>
    <w:rsid w:val="0073245D"/>
    <w:rsid w:val="00732684"/>
    <w:rsid w:val="00732793"/>
    <w:rsid w:val="00733213"/>
    <w:rsid w:val="00734A5A"/>
    <w:rsid w:val="007358E8"/>
    <w:rsid w:val="00735BFE"/>
    <w:rsid w:val="00737090"/>
    <w:rsid w:val="007373D6"/>
    <w:rsid w:val="00737B0B"/>
    <w:rsid w:val="00742FD9"/>
    <w:rsid w:val="0074428A"/>
    <w:rsid w:val="007443DC"/>
    <w:rsid w:val="007456E3"/>
    <w:rsid w:val="00746BBE"/>
    <w:rsid w:val="00747E25"/>
    <w:rsid w:val="00747E7E"/>
    <w:rsid w:val="00750E59"/>
    <w:rsid w:val="0075109F"/>
    <w:rsid w:val="00751E86"/>
    <w:rsid w:val="00752434"/>
    <w:rsid w:val="00753F23"/>
    <w:rsid w:val="0075414E"/>
    <w:rsid w:val="0075427B"/>
    <w:rsid w:val="0075619A"/>
    <w:rsid w:val="00756923"/>
    <w:rsid w:val="00757EAA"/>
    <w:rsid w:val="00757F2C"/>
    <w:rsid w:val="0076165C"/>
    <w:rsid w:val="00761772"/>
    <w:rsid w:val="00761C60"/>
    <w:rsid w:val="00762ABD"/>
    <w:rsid w:val="00764952"/>
    <w:rsid w:val="00764C78"/>
    <w:rsid w:val="00765462"/>
    <w:rsid w:val="00766410"/>
    <w:rsid w:val="00766E5C"/>
    <w:rsid w:val="007674A2"/>
    <w:rsid w:val="0077006B"/>
    <w:rsid w:val="00770786"/>
    <w:rsid w:val="007716EE"/>
    <w:rsid w:val="00772378"/>
    <w:rsid w:val="0077305E"/>
    <w:rsid w:val="00773478"/>
    <w:rsid w:val="00774B25"/>
    <w:rsid w:val="00774B2E"/>
    <w:rsid w:val="00774E65"/>
    <w:rsid w:val="007750DD"/>
    <w:rsid w:val="00775126"/>
    <w:rsid w:val="0077613A"/>
    <w:rsid w:val="00776786"/>
    <w:rsid w:val="00776D5A"/>
    <w:rsid w:val="00777353"/>
    <w:rsid w:val="00777756"/>
    <w:rsid w:val="0078026C"/>
    <w:rsid w:val="0078109A"/>
    <w:rsid w:val="00781BA3"/>
    <w:rsid w:val="00781D9C"/>
    <w:rsid w:val="0078200E"/>
    <w:rsid w:val="007823EE"/>
    <w:rsid w:val="0078251F"/>
    <w:rsid w:val="007827BA"/>
    <w:rsid w:val="00783128"/>
    <w:rsid w:val="00784380"/>
    <w:rsid w:val="00784E28"/>
    <w:rsid w:val="00785D7D"/>
    <w:rsid w:val="0078643E"/>
    <w:rsid w:val="00790A65"/>
    <w:rsid w:val="00790E59"/>
    <w:rsid w:val="0079222D"/>
    <w:rsid w:val="00792766"/>
    <w:rsid w:val="00792CB5"/>
    <w:rsid w:val="00792CE9"/>
    <w:rsid w:val="00796804"/>
    <w:rsid w:val="007978F6"/>
    <w:rsid w:val="007A0088"/>
    <w:rsid w:val="007A1AEA"/>
    <w:rsid w:val="007A303A"/>
    <w:rsid w:val="007A542C"/>
    <w:rsid w:val="007A6493"/>
    <w:rsid w:val="007A6538"/>
    <w:rsid w:val="007A6F15"/>
    <w:rsid w:val="007B0123"/>
    <w:rsid w:val="007B17E9"/>
    <w:rsid w:val="007B1F34"/>
    <w:rsid w:val="007B335C"/>
    <w:rsid w:val="007B3582"/>
    <w:rsid w:val="007B6D1A"/>
    <w:rsid w:val="007B7446"/>
    <w:rsid w:val="007C0985"/>
    <w:rsid w:val="007C1B98"/>
    <w:rsid w:val="007C1CD8"/>
    <w:rsid w:val="007C2A69"/>
    <w:rsid w:val="007C339D"/>
    <w:rsid w:val="007C3885"/>
    <w:rsid w:val="007C3EF3"/>
    <w:rsid w:val="007C5390"/>
    <w:rsid w:val="007C590E"/>
    <w:rsid w:val="007C647F"/>
    <w:rsid w:val="007C65F6"/>
    <w:rsid w:val="007C75F1"/>
    <w:rsid w:val="007C7707"/>
    <w:rsid w:val="007D07AD"/>
    <w:rsid w:val="007D0977"/>
    <w:rsid w:val="007D21EB"/>
    <w:rsid w:val="007D28B6"/>
    <w:rsid w:val="007D2DF1"/>
    <w:rsid w:val="007D4936"/>
    <w:rsid w:val="007D5251"/>
    <w:rsid w:val="007D5737"/>
    <w:rsid w:val="007D60C6"/>
    <w:rsid w:val="007E0D89"/>
    <w:rsid w:val="007E1C89"/>
    <w:rsid w:val="007E2F3C"/>
    <w:rsid w:val="007E3EC0"/>
    <w:rsid w:val="007E41E1"/>
    <w:rsid w:val="007E5C43"/>
    <w:rsid w:val="007E7511"/>
    <w:rsid w:val="007E7BD5"/>
    <w:rsid w:val="007F0829"/>
    <w:rsid w:val="007F1B03"/>
    <w:rsid w:val="007F2357"/>
    <w:rsid w:val="007F4B51"/>
    <w:rsid w:val="007F5933"/>
    <w:rsid w:val="007F69DA"/>
    <w:rsid w:val="007F7FDB"/>
    <w:rsid w:val="00800CB8"/>
    <w:rsid w:val="00802992"/>
    <w:rsid w:val="00802E84"/>
    <w:rsid w:val="00803DDF"/>
    <w:rsid w:val="00803FF1"/>
    <w:rsid w:val="00804ACE"/>
    <w:rsid w:val="0080674E"/>
    <w:rsid w:val="008105B4"/>
    <w:rsid w:val="008108C2"/>
    <w:rsid w:val="00811DDF"/>
    <w:rsid w:val="00812411"/>
    <w:rsid w:val="0081376B"/>
    <w:rsid w:val="00813BB9"/>
    <w:rsid w:val="00814B4D"/>
    <w:rsid w:val="00815E71"/>
    <w:rsid w:val="00816764"/>
    <w:rsid w:val="00816A10"/>
    <w:rsid w:val="00817429"/>
    <w:rsid w:val="0081766C"/>
    <w:rsid w:val="00817F26"/>
    <w:rsid w:val="00820486"/>
    <w:rsid w:val="00820A08"/>
    <w:rsid w:val="00823527"/>
    <w:rsid w:val="008238A1"/>
    <w:rsid w:val="00823C00"/>
    <w:rsid w:val="008240EC"/>
    <w:rsid w:val="0082583C"/>
    <w:rsid w:val="00831D6F"/>
    <w:rsid w:val="00832B90"/>
    <w:rsid w:val="0083385A"/>
    <w:rsid w:val="00833C74"/>
    <w:rsid w:val="008354EE"/>
    <w:rsid w:val="008363BD"/>
    <w:rsid w:val="008419DC"/>
    <w:rsid w:val="00842475"/>
    <w:rsid w:val="00842BFC"/>
    <w:rsid w:val="00843817"/>
    <w:rsid w:val="0084591C"/>
    <w:rsid w:val="0084659A"/>
    <w:rsid w:val="00846621"/>
    <w:rsid w:val="008466AD"/>
    <w:rsid w:val="00846840"/>
    <w:rsid w:val="00846EED"/>
    <w:rsid w:val="008520F3"/>
    <w:rsid w:val="00852216"/>
    <w:rsid w:val="00853EBB"/>
    <w:rsid w:val="008555FF"/>
    <w:rsid w:val="00855910"/>
    <w:rsid w:val="00856FA6"/>
    <w:rsid w:val="00857B1A"/>
    <w:rsid w:val="0086080F"/>
    <w:rsid w:val="00862343"/>
    <w:rsid w:val="0086325A"/>
    <w:rsid w:val="008648BE"/>
    <w:rsid w:val="008655AE"/>
    <w:rsid w:val="00867F7A"/>
    <w:rsid w:val="008710C3"/>
    <w:rsid w:val="008712C8"/>
    <w:rsid w:val="00871C41"/>
    <w:rsid w:val="008720EA"/>
    <w:rsid w:val="008728AA"/>
    <w:rsid w:val="00874236"/>
    <w:rsid w:val="00874DC7"/>
    <w:rsid w:val="00874DE7"/>
    <w:rsid w:val="00876797"/>
    <w:rsid w:val="00877A03"/>
    <w:rsid w:val="00880E27"/>
    <w:rsid w:val="0088161D"/>
    <w:rsid w:val="00881C1A"/>
    <w:rsid w:val="008822EE"/>
    <w:rsid w:val="00882FBF"/>
    <w:rsid w:val="00883CB7"/>
    <w:rsid w:val="008858EB"/>
    <w:rsid w:val="00891D7E"/>
    <w:rsid w:val="008925EA"/>
    <w:rsid w:val="00892963"/>
    <w:rsid w:val="00894838"/>
    <w:rsid w:val="00896454"/>
    <w:rsid w:val="0089693C"/>
    <w:rsid w:val="00896ACE"/>
    <w:rsid w:val="00896B3C"/>
    <w:rsid w:val="00897E88"/>
    <w:rsid w:val="008A033A"/>
    <w:rsid w:val="008A1540"/>
    <w:rsid w:val="008A205D"/>
    <w:rsid w:val="008A2F4D"/>
    <w:rsid w:val="008A3A69"/>
    <w:rsid w:val="008A64E6"/>
    <w:rsid w:val="008A7F5C"/>
    <w:rsid w:val="008B067F"/>
    <w:rsid w:val="008B0DF7"/>
    <w:rsid w:val="008B14EC"/>
    <w:rsid w:val="008B1D8B"/>
    <w:rsid w:val="008B3313"/>
    <w:rsid w:val="008B4681"/>
    <w:rsid w:val="008B4D63"/>
    <w:rsid w:val="008B59FB"/>
    <w:rsid w:val="008B6980"/>
    <w:rsid w:val="008B78C0"/>
    <w:rsid w:val="008C128C"/>
    <w:rsid w:val="008C174D"/>
    <w:rsid w:val="008C2582"/>
    <w:rsid w:val="008C2693"/>
    <w:rsid w:val="008C2698"/>
    <w:rsid w:val="008C27B8"/>
    <w:rsid w:val="008C292C"/>
    <w:rsid w:val="008C2C1D"/>
    <w:rsid w:val="008C2E82"/>
    <w:rsid w:val="008C4C60"/>
    <w:rsid w:val="008C732B"/>
    <w:rsid w:val="008D00D7"/>
    <w:rsid w:val="008D1123"/>
    <w:rsid w:val="008D1228"/>
    <w:rsid w:val="008D14D0"/>
    <w:rsid w:val="008D3D03"/>
    <w:rsid w:val="008D3D47"/>
    <w:rsid w:val="008D4324"/>
    <w:rsid w:val="008D4C35"/>
    <w:rsid w:val="008D6208"/>
    <w:rsid w:val="008E03E1"/>
    <w:rsid w:val="008E0F2A"/>
    <w:rsid w:val="008E134E"/>
    <w:rsid w:val="008E3233"/>
    <w:rsid w:val="008E3282"/>
    <w:rsid w:val="008E3B72"/>
    <w:rsid w:val="008E709F"/>
    <w:rsid w:val="008F0928"/>
    <w:rsid w:val="008F0C3B"/>
    <w:rsid w:val="008F10AA"/>
    <w:rsid w:val="008F1951"/>
    <w:rsid w:val="008F23BB"/>
    <w:rsid w:val="008F3142"/>
    <w:rsid w:val="008F3724"/>
    <w:rsid w:val="008F4DDF"/>
    <w:rsid w:val="008F50DC"/>
    <w:rsid w:val="008F6DAB"/>
    <w:rsid w:val="008F6DD2"/>
    <w:rsid w:val="009001E9"/>
    <w:rsid w:val="0090187F"/>
    <w:rsid w:val="00905A3C"/>
    <w:rsid w:val="00906E8E"/>
    <w:rsid w:val="0090705D"/>
    <w:rsid w:val="00907803"/>
    <w:rsid w:val="00907CF5"/>
    <w:rsid w:val="009111D6"/>
    <w:rsid w:val="00911819"/>
    <w:rsid w:val="00911B7D"/>
    <w:rsid w:val="0091259E"/>
    <w:rsid w:val="00913377"/>
    <w:rsid w:val="00913B90"/>
    <w:rsid w:val="009154DB"/>
    <w:rsid w:val="0091771E"/>
    <w:rsid w:val="009179CD"/>
    <w:rsid w:val="00922076"/>
    <w:rsid w:val="0092209C"/>
    <w:rsid w:val="0092265C"/>
    <w:rsid w:val="0092301D"/>
    <w:rsid w:val="009239DE"/>
    <w:rsid w:val="009239E9"/>
    <w:rsid w:val="00924427"/>
    <w:rsid w:val="009245D4"/>
    <w:rsid w:val="009252F3"/>
    <w:rsid w:val="00926FF9"/>
    <w:rsid w:val="00927F56"/>
    <w:rsid w:val="009311BF"/>
    <w:rsid w:val="009317E4"/>
    <w:rsid w:val="0093275A"/>
    <w:rsid w:val="00932809"/>
    <w:rsid w:val="00933DD2"/>
    <w:rsid w:val="00934690"/>
    <w:rsid w:val="00936258"/>
    <w:rsid w:val="009364FF"/>
    <w:rsid w:val="00936AD2"/>
    <w:rsid w:val="009375AF"/>
    <w:rsid w:val="009404C3"/>
    <w:rsid w:val="00940F4D"/>
    <w:rsid w:val="009412EE"/>
    <w:rsid w:val="00943181"/>
    <w:rsid w:val="009431B1"/>
    <w:rsid w:val="0094446E"/>
    <w:rsid w:val="00944691"/>
    <w:rsid w:val="00944C1C"/>
    <w:rsid w:val="009450BD"/>
    <w:rsid w:val="0094598B"/>
    <w:rsid w:val="00946E49"/>
    <w:rsid w:val="0094767C"/>
    <w:rsid w:val="00953C4D"/>
    <w:rsid w:val="009561D7"/>
    <w:rsid w:val="00960159"/>
    <w:rsid w:val="009618FD"/>
    <w:rsid w:val="009628D3"/>
    <w:rsid w:val="00962ADD"/>
    <w:rsid w:val="009634DE"/>
    <w:rsid w:val="00967525"/>
    <w:rsid w:val="009711B6"/>
    <w:rsid w:val="009714C1"/>
    <w:rsid w:val="00971BAD"/>
    <w:rsid w:val="00971C4F"/>
    <w:rsid w:val="00973056"/>
    <w:rsid w:val="00973D8C"/>
    <w:rsid w:val="00974369"/>
    <w:rsid w:val="00975A0D"/>
    <w:rsid w:val="0098091E"/>
    <w:rsid w:val="0098215A"/>
    <w:rsid w:val="00983772"/>
    <w:rsid w:val="009838BA"/>
    <w:rsid w:val="00985F59"/>
    <w:rsid w:val="00986AD8"/>
    <w:rsid w:val="00986C47"/>
    <w:rsid w:val="009871F1"/>
    <w:rsid w:val="00990CEE"/>
    <w:rsid w:val="0099183E"/>
    <w:rsid w:val="00991EBD"/>
    <w:rsid w:val="00992444"/>
    <w:rsid w:val="009928CE"/>
    <w:rsid w:val="00992CE6"/>
    <w:rsid w:val="00992FF0"/>
    <w:rsid w:val="00993A0C"/>
    <w:rsid w:val="00994A4B"/>
    <w:rsid w:val="00996487"/>
    <w:rsid w:val="00997BC0"/>
    <w:rsid w:val="009A02F6"/>
    <w:rsid w:val="009A0739"/>
    <w:rsid w:val="009A1B1D"/>
    <w:rsid w:val="009A2785"/>
    <w:rsid w:val="009A2A53"/>
    <w:rsid w:val="009A3031"/>
    <w:rsid w:val="009A3516"/>
    <w:rsid w:val="009A3ABF"/>
    <w:rsid w:val="009A408D"/>
    <w:rsid w:val="009A4212"/>
    <w:rsid w:val="009A4349"/>
    <w:rsid w:val="009A4F92"/>
    <w:rsid w:val="009A5742"/>
    <w:rsid w:val="009A6562"/>
    <w:rsid w:val="009B2A7F"/>
    <w:rsid w:val="009B40F0"/>
    <w:rsid w:val="009B48FB"/>
    <w:rsid w:val="009B49A0"/>
    <w:rsid w:val="009C0E3C"/>
    <w:rsid w:val="009C19A6"/>
    <w:rsid w:val="009C380D"/>
    <w:rsid w:val="009C42F8"/>
    <w:rsid w:val="009C5045"/>
    <w:rsid w:val="009C54A2"/>
    <w:rsid w:val="009C5EDA"/>
    <w:rsid w:val="009D080A"/>
    <w:rsid w:val="009D21F1"/>
    <w:rsid w:val="009D2590"/>
    <w:rsid w:val="009D3E0A"/>
    <w:rsid w:val="009D48C1"/>
    <w:rsid w:val="009D4A2C"/>
    <w:rsid w:val="009D5EA4"/>
    <w:rsid w:val="009D61ED"/>
    <w:rsid w:val="009D74E7"/>
    <w:rsid w:val="009D77E4"/>
    <w:rsid w:val="009E3495"/>
    <w:rsid w:val="009E4FF2"/>
    <w:rsid w:val="009E79EF"/>
    <w:rsid w:val="009F0DB4"/>
    <w:rsid w:val="009F1E83"/>
    <w:rsid w:val="009F2075"/>
    <w:rsid w:val="009F3E72"/>
    <w:rsid w:val="009F4F6C"/>
    <w:rsid w:val="009F58CC"/>
    <w:rsid w:val="009F5CE7"/>
    <w:rsid w:val="009F6842"/>
    <w:rsid w:val="009F7A05"/>
    <w:rsid w:val="00A01AB4"/>
    <w:rsid w:val="00A03305"/>
    <w:rsid w:val="00A0354C"/>
    <w:rsid w:val="00A040F3"/>
    <w:rsid w:val="00A050A3"/>
    <w:rsid w:val="00A07CA1"/>
    <w:rsid w:val="00A13FEE"/>
    <w:rsid w:val="00A1414C"/>
    <w:rsid w:val="00A1541E"/>
    <w:rsid w:val="00A1730C"/>
    <w:rsid w:val="00A179B9"/>
    <w:rsid w:val="00A17CCE"/>
    <w:rsid w:val="00A2159E"/>
    <w:rsid w:val="00A2281F"/>
    <w:rsid w:val="00A2412A"/>
    <w:rsid w:val="00A24909"/>
    <w:rsid w:val="00A26AC5"/>
    <w:rsid w:val="00A27A40"/>
    <w:rsid w:val="00A30D0B"/>
    <w:rsid w:val="00A30F66"/>
    <w:rsid w:val="00A31C65"/>
    <w:rsid w:val="00A326AA"/>
    <w:rsid w:val="00A32EEE"/>
    <w:rsid w:val="00A33139"/>
    <w:rsid w:val="00A337C4"/>
    <w:rsid w:val="00A33D33"/>
    <w:rsid w:val="00A35C80"/>
    <w:rsid w:val="00A406F8"/>
    <w:rsid w:val="00A42634"/>
    <w:rsid w:val="00A4394F"/>
    <w:rsid w:val="00A46476"/>
    <w:rsid w:val="00A46557"/>
    <w:rsid w:val="00A46C79"/>
    <w:rsid w:val="00A476D0"/>
    <w:rsid w:val="00A50D8F"/>
    <w:rsid w:val="00A5125C"/>
    <w:rsid w:val="00A51EE9"/>
    <w:rsid w:val="00A52897"/>
    <w:rsid w:val="00A537E2"/>
    <w:rsid w:val="00A53C13"/>
    <w:rsid w:val="00A55024"/>
    <w:rsid w:val="00A62F6E"/>
    <w:rsid w:val="00A6489A"/>
    <w:rsid w:val="00A64A7A"/>
    <w:rsid w:val="00A66B51"/>
    <w:rsid w:val="00A677E0"/>
    <w:rsid w:val="00A677E2"/>
    <w:rsid w:val="00A67D94"/>
    <w:rsid w:val="00A705FD"/>
    <w:rsid w:val="00A72C72"/>
    <w:rsid w:val="00A7399F"/>
    <w:rsid w:val="00A73C9D"/>
    <w:rsid w:val="00A75214"/>
    <w:rsid w:val="00A7603C"/>
    <w:rsid w:val="00A805AD"/>
    <w:rsid w:val="00A8062E"/>
    <w:rsid w:val="00A8158D"/>
    <w:rsid w:val="00A81B9D"/>
    <w:rsid w:val="00A83B4C"/>
    <w:rsid w:val="00A857E6"/>
    <w:rsid w:val="00A86B37"/>
    <w:rsid w:val="00A86BC0"/>
    <w:rsid w:val="00A8797F"/>
    <w:rsid w:val="00A90808"/>
    <w:rsid w:val="00A92459"/>
    <w:rsid w:val="00A927F0"/>
    <w:rsid w:val="00A931C6"/>
    <w:rsid w:val="00A93B1D"/>
    <w:rsid w:val="00A95145"/>
    <w:rsid w:val="00A96098"/>
    <w:rsid w:val="00A96241"/>
    <w:rsid w:val="00A97340"/>
    <w:rsid w:val="00A97635"/>
    <w:rsid w:val="00AA0B8C"/>
    <w:rsid w:val="00AA148A"/>
    <w:rsid w:val="00AA19D6"/>
    <w:rsid w:val="00AA2662"/>
    <w:rsid w:val="00AA2F1E"/>
    <w:rsid w:val="00AA32A8"/>
    <w:rsid w:val="00AA3B6C"/>
    <w:rsid w:val="00AA4034"/>
    <w:rsid w:val="00AA40C2"/>
    <w:rsid w:val="00AA47AC"/>
    <w:rsid w:val="00AA555B"/>
    <w:rsid w:val="00AA5A36"/>
    <w:rsid w:val="00AA5DA2"/>
    <w:rsid w:val="00AA6A5F"/>
    <w:rsid w:val="00AA6F5E"/>
    <w:rsid w:val="00AA7A44"/>
    <w:rsid w:val="00AA7AA0"/>
    <w:rsid w:val="00AB24D1"/>
    <w:rsid w:val="00AB368E"/>
    <w:rsid w:val="00AB3938"/>
    <w:rsid w:val="00AB4597"/>
    <w:rsid w:val="00AB4A31"/>
    <w:rsid w:val="00AB4C64"/>
    <w:rsid w:val="00AB78C9"/>
    <w:rsid w:val="00AB7B84"/>
    <w:rsid w:val="00AC2D80"/>
    <w:rsid w:val="00AC5A61"/>
    <w:rsid w:val="00AC6749"/>
    <w:rsid w:val="00AC7000"/>
    <w:rsid w:val="00AD0BBE"/>
    <w:rsid w:val="00AD2240"/>
    <w:rsid w:val="00AD2A7E"/>
    <w:rsid w:val="00AD315B"/>
    <w:rsid w:val="00AD35FF"/>
    <w:rsid w:val="00AD3FF2"/>
    <w:rsid w:val="00AD42F1"/>
    <w:rsid w:val="00AD4501"/>
    <w:rsid w:val="00AD599E"/>
    <w:rsid w:val="00AD64DB"/>
    <w:rsid w:val="00AD7FC9"/>
    <w:rsid w:val="00AE061E"/>
    <w:rsid w:val="00AE0997"/>
    <w:rsid w:val="00AE0A95"/>
    <w:rsid w:val="00AE1268"/>
    <w:rsid w:val="00AE1B11"/>
    <w:rsid w:val="00AE1D7A"/>
    <w:rsid w:val="00AE2069"/>
    <w:rsid w:val="00AE2368"/>
    <w:rsid w:val="00AE3178"/>
    <w:rsid w:val="00AE3B2F"/>
    <w:rsid w:val="00AE5A92"/>
    <w:rsid w:val="00AE6D11"/>
    <w:rsid w:val="00AE7ECD"/>
    <w:rsid w:val="00AF064A"/>
    <w:rsid w:val="00AF1631"/>
    <w:rsid w:val="00AF2DFB"/>
    <w:rsid w:val="00AF725A"/>
    <w:rsid w:val="00AF7B10"/>
    <w:rsid w:val="00B0038C"/>
    <w:rsid w:val="00B0048E"/>
    <w:rsid w:val="00B00F52"/>
    <w:rsid w:val="00B0117D"/>
    <w:rsid w:val="00B01419"/>
    <w:rsid w:val="00B0327F"/>
    <w:rsid w:val="00B03B4A"/>
    <w:rsid w:val="00B040F1"/>
    <w:rsid w:val="00B0566C"/>
    <w:rsid w:val="00B05B51"/>
    <w:rsid w:val="00B06609"/>
    <w:rsid w:val="00B10459"/>
    <w:rsid w:val="00B1087B"/>
    <w:rsid w:val="00B11E8B"/>
    <w:rsid w:val="00B121CE"/>
    <w:rsid w:val="00B12F2C"/>
    <w:rsid w:val="00B137D5"/>
    <w:rsid w:val="00B14424"/>
    <w:rsid w:val="00B200BA"/>
    <w:rsid w:val="00B21578"/>
    <w:rsid w:val="00B232D5"/>
    <w:rsid w:val="00B25528"/>
    <w:rsid w:val="00B25BD4"/>
    <w:rsid w:val="00B2676A"/>
    <w:rsid w:val="00B30CE0"/>
    <w:rsid w:val="00B329B3"/>
    <w:rsid w:val="00B33D50"/>
    <w:rsid w:val="00B34342"/>
    <w:rsid w:val="00B34375"/>
    <w:rsid w:val="00B3714E"/>
    <w:rsid w:val="00B37293"/>
    <w:rsid w:val="00B411AC"/>
    <w:rsid w:val="00B417B4"/>
    <w:rsid w:val="00B422DA"/>
    <w:rsid w:val="00B422F7"/>
    <w:rsid w:val="00B435C5"/>
    <w:rsid w:val="00B43C3E"/>
    <w:rsid w:val="00B45B62"/>
    <w:rsid w:val="00B4652E"/>
    <w:rsid w:val="00B47473"/>
    <w:rsid w:val="00B506F1"/>
    <w:rsid w:val="00B51154"/>
    <w:rsid w:val="00B51179"/>
    <w:rsid w:val="00B51AB9"/>
    <w:rsid w:val="00B52185"/>
    <w:rsid w:val="00B5439A"/>
    <w:rsid w:val="00B5570B"/>
    <w:rsid w:val="00B5599E"/>
    <w:rsid w:val="00B562A7"/>
    <w:rsid w:val="00B56E5B"/>
    <w:rsid w:val="00B575A7"/>
    <w:rsid w:val="00B60578"/>
    <w:rsid w:val="00B609E3"/>
    <w:rsid w:val="00B6124E"/>
    <w:rsid w:val="00B6131F"/>
    <w:rsid w:val="00B622EA"/>
    <w:rsid w:val="00B62B65"/>
    <w:rsid w:val="00B64880"/>
    <w:rsid w:val="00B64F83"/>
    <w:rsid w:val="00B657E6"/>
    <w:rsid w:val="00B65FF8"/>
    <w:rsid w:val="00B66B03"/>
    <w:rsid w:val="00B70E23"/>
    <w:rsid w:val="00B7192B"/>
    <w:rsid w:val="00B72BE8"/>
    <w:rsid w:val="00B73CD4"/>
    <w:rsid w:val="00B75321"/>
    <w:rsid w:val="00B75334"/>
    <w:rsid w:val="00B754FB"/>
    <w:rsid w:val="00B75A14"/>
    <w:rsid w:val="00B77C26"/>
    <w:rsid w:val="00B77DD2"/>
    <w:rsid w:val="00B82271"/>
    <w:rsid w:val="00B83022"/>
    <w:rsid w:val="00B83A94"/>
    <w:rsid w:val="00B85684"/>
    <w:rsid w:val="00B86D89"/>
    <w:rsid w:val="00B87657"/>
    <w:rsid w:val="00B87868"/>
    <w:rsid w:val="00B87885"/>
    <w:rsid w:val="00B87CE5"/>
    <w:rsid w:val="00B90E2D"/>
    <w:rsid w:val="00B90F30"/>
    <w:rsid w:val="00B93151"/>
    <w:rsid w:val="00B93E3E"/>
    <w:rsid w:val="00B949C6"/>
    <w:rsid w:val="00B9558F"/>
    <w:rsid w:val="00B96295"/>
    <w:rsid w:val="00B970C8"/>
    <w:rsid w:val="00B97137"/>
    <w:rsid w:val="00BA23DE"/>
    <w:rsid w:val="00BA25CA"/>
    <w:rsid w:val="00BA34BA"/>
    <w:rsid w:val="00BA34DA"/>
    <w:rsid w:val="00BA3FE5"/>
    <w:rsid w:val="00BA5265"/>
    <w:rsid w:val="00BA5689"/>
    <w:rsid w:val="00BA670B"/>
    <w:rsid w:val="00BB0094"/>
    <w:rsid w:val="00BB053C"/>
    <w:rsid w:val="00BB1EDA"/>
    <w:rsid w:val="00BB2729"/>
    <w:rsid w:val="00BB35F5"/>
    <w:rsid w:val="00BB481C"/>
    <w:rsid w:val="00BB48E5"/>
    <w:rsid w:val="00BB4F99"/>
    <w:rsid w:val="00BB6295"/>
    <w:rsid w:val="00BB695A"/>
    <w:rsid w:val="00BB7573"/>
    <w:rsid w:val="00BC0451"/>
    <w:rsid w:val="00BC0C45"/>
    <w:rsid w:val="00BC0CC0"/>
    <w:rsid w:val="00BC0D73"/>
    <w:rsid w:val="00BC1163"/>
    <w:rsid w:val="00BC2B2A"/>
    <w:rsid w:val="00BC30D6"/>
    <w:rsid w:val="00BC4296"/>
    <w:rsid w:val="00BC534D"/>
    <w:rsid w:val="00BC5B34"/>
    <w:rsid w:val="00BC5FAB"/>
    <w:rsid w:val="00BC60E8"/>
    <w:rsid w:val="00BC7021"/>
    <w:rsid w:val="00BC7F35"/>
    <w:rsid w:val="00BD2271"/>
    <w:rsid w:val="00BD25DB"/>
    <w:rsid w:val="00BD3CD9"/>
    <w:rsid w:val="00BD4DC9"/>
    <w:rsid w:val="00BD50AB"/>
    <w:rsid w:val="00BD737D"/>
    <w:rsid w:val="00BE0740"/>
    <w:rsid w:val="00BE0B3F"/>
    <w:rsid w:val="00BE1333"/>
    <w:rsid w:val="00BE2182"/>
    <w:rsid w:val="00BE2518"/>
    <w:rsid w:val="00BE268F"/>
    <w:rsid w:val="00BE2838"/>
    <w:rsid w:val="00BE5340"/>
    <w:rsid w:val="00BE6F17"/>
    <w:rsid w:val="00BE7327"/>
    <w:rsid w:val="00BF0B2C"/>
    <w:rsid w:val="00BF25B2"/>
    <w:rsid w:val="00BF29BC"/>
    <w:rsid w:val="00BF6608"/>
    <w:rsid w:val="00BF6A25"/>
    <w:rsid w:val="00BF7580"/>
    <w:rsid w:val="00BF78E4"/>
    <w:rsid w:val="00BF7DD1"/>
    <w:rsid w:val="00C00380"/>
    <w:rsid w:val="00C0205C"/>
    <w:rsid w:val="00C03EBD"/>
    <w:rsid w:val="00C0427A"/>
    <w:rsid w:val="00C04DEE"/>
    <w:rsid w:val="00C05734"/>
    <w:rsid w:val="00C05B76"/>
    <w:rsid w:val="00C061C6"/>
    <w:rsid w:val="00C12633"/>
    <w:rsid w:val="00C148E9"/>
    <w:rsid w:val="00C15460"/>
    <w:rsid w:val="00C15D8D"/>
    <w:rsid w:val="00C161E0"/>
    <w:rsid w:val="00C17917"/>
    <w:rsid w:val="00C2127B"/>
    <w:rsid w:val="00C212E7"/>
    <w:rsid w:val="00C237AC"/>
    <w:rsid w:val="00C238C6"/>
    <w:rsid w:val="00C253AF"/>
    <w:rsid w:val="00C255F5"/>
    <w:rsid w:val="00C27C96"/>
    <w:rsid w:val="00C27F25"/>
    <w:rsid w:val="00C303F8"/>
    <w:rsid w:val="00C3062D"/>
    <w:rsid w:val="00C30DDE"/>
    <w:rsid w:val="00C316C3"/>
    <w:rsid w:val="00C316D7"/>
    <w:rsid w:val="00C32AA6"/>
    <w:rsid w:val="00C34D98"/>
    <w:rsid w:val="00C35516"/>
    <w:rsid w:val="00C365AB"/>
    <w:rsid w:val="00C37503"/>
    <w:rsid w:val="00C376E7"/>
    <w:rsid w:val="00C37A32"/>
    <w:rsid w:val="00C420C1"/>
    <w:rsid w:val="00C42E20"/>
    <w:rsid w:val="00C43535"/>
    <w:rsid w:val="00C43DF9"/>
    <w:rsid w:val="00C44D74"/>
    <w:rsid w:val="00C45669"/>
    <w:rsid w:val="00C458C6"/>
    <w:rsid w:val="00C45D2D"/>
    <w:rsid w:val="00C45FD4"/>
    <w:rsid w:val="00C51779"/>
    <w:rsid w:val="00C5252E"/>
    <w:rsid w:val="00C5332A"/>
    <w:rsid w:val="00C537C0"/>
    <w:rsid w:val="00C55AAA"/>
    <w:rsid w:val="00C55D0E"/>
    <w:rsid w:val="00C55EE9"/>
    <w:rsid w:val="00C55F2B"/>
    <w:rsid w:val="00C5684D"/>
    <w:rsid w:val="00C571DF"/>
    <w:rsid w:val="00C57668"/>
    <w:rsid w:val="00C61106"/>
    <w:rsid w:val="00C618A2"/>
    <w:rsid w:val="00C625C6"/>
    <w:rsid w:val="00C6286F"/>
    <w:rsid w:val="00C62ADC"/>
    <w:rsid w:val="00C63BA9"/>
    <w:rsid w:val="00C63EAA"/>
    <w:rsid w:val="00C644C2"/>
    <w:rsid w:val="00C668F1"/>
    <w:rsid w:val="00C678F8"/>
    <w:rsid w:val="00C70B1D"/>
    <w:rsid w:val="00C70F64"/>
    <w:rsid w:val="00C72A82"/>
    <w:rsid w:val="00C7339C"/>
    <w:rsid w:val="00C76A3F"/>
    <w:rsid w:val="00C772BD"/>
    <w:rsid w:val="00C7771F"/>
    <w:rsid w:val="00C80D6D"/>
    <w:rsid w:val="00C81D50"/>
    <w:rsid w:val="00C82331"/>
    <w:rsid w:val="00C82FE8"/>
    <w:rsid w:val="00C8330B"/>
    <w:rsid w:val="00C85986"/>
    <w:rsid w:val="00C87BD8"/>
    <w:rsid w:val="00C87E9B"/>
    <w:rsid w:val="00C916D1"/>
    <w:rsid w:val="00C91A5D"/>
    <w:rsid w:val="00C91D44"/>
    <w:rsid w:val="00C91E03"/>
    <w:rsid w:val="00C9247C"/>
    <w:rsid w:val="00C92553"/>
    <w:rsid w:val="00C9285B"/>
    <w:rsid w:val="00C94471"/>
    <w:rsid w:val="00C973FE"/>
    <w:rsid w:val="00CA0186"/>
    <w:rsid w:val="00CA1208"/>
    <w:rsid w:val="00CA1AFB"/>
    <w:rsid w:val="00CA24BB"/>
    <w:rsid w:val="00CA24BD"/>
    <w:rsid w:val="00CA26DB"/>
    <w:rsid w:val="00CA2C7B"/>
    <w:rsid w:val="00CA3681"/>
    <w:rsid w:val="00CA3F07"/>
    <w:rsid w:val="00CA4EEA"/>
    <w:rsid w:val="00CA7323"/>
    <w:rsid w:val="00CB0807"/>
    <w:rsid w:val="00CB1561"/>
    <w:rsid w:val="00CB1E72"/>
    <w:rsid w:val="00CB2604"/>
    <w:rsid w:val="00CB32E8"/>
    <w:rsid w:val="00CB4174"/>
    <w:rsid w:val="00CB496B"/>
    <w:rsid w:val="00CB57B1"/>
    <w:rsid w:val="00CB5E16"/>
    <w:rsid w:val="00CC0FCC"/>
    <w:rsid w:val="00CC2032"/>
    <w:rsid w:val="00CC21B5"/>
    <w:rsid w:val="00CC2583"/>
    <w:rsid w:val="00CC27F0"/>
    <w:rsid w:val="00CC2897"/>
    <w:rsid w:val="00CC2BD8"/>
    <w:rsid w:val="00CC2CCD"/>
    <w:rsid w:val="00CC3366"/>
    <w:rsid w:val="00CC3F48"/>
    <w:rsid w:val="00CC4890"/>
    <w:rsid w:val="00CC65B5"/>
    <w:rsid w:val="00CC680A"/>
    <w:rsid w:val="00CD2A56"/>
    <w:rsid w:val="00CD327E"/>
    <w:rsid w:val="00CD34AD"/>
    <w:rsid w:val="00CD7018"/>
    <w:rsid w:val="00CE17AB"/>
    <w:rsid w:val="00CE239F"/>
    <w:rsid w:val="00CE2FBA"/>
    <w:rsid w:val="00CE5CD5"/>
    <w:rsid w:val="00CE62A6"/>
    <w:rsid w:val="00CE634A"/>
    <w:rsid w:val="00CE6E79"/>
    <w:rsid w:val="00CE7FF9"/>
    <w:rsid w:val="00CF0A47"/>
    <w:rsid w:val="00CF4F9E"/>
    <w:rsid w:val="00CF54B1"/>
    <w:rsid w:val="00CF68E2"/>
    <w:rsid w:val="00CF6FEB"/>
    <w:rsid w:val="00CF7ACC"/>
    <w:rsid w:val="00D007D1"/>
    <w:rsid w:val="00D00F95"/>
    <w:rsid w:val="00D01905"/>
    <w:rsid w:val="00D0202C"/>
    <w:rsid w:val="00D020AD"/>
    <w:rsid w:val="00D0399E"/>
    <w:rsid w:val="00D0500E"/>
    <w:rsid w:val="00D05689"/>
    <w:rsid w:val="00D07175"/>
    <w:rsid w:val="00D112B5"/>
    <w:rsid w:val="00D117D2"/>
    <w:rsid w:val="00D12618"/>
    <w:rsid w:val="00D1317E"/>
    <w:rsid w:val="00D138F9"/>
    <w:rsid w:val="00D14D0F"/>
    <w:rsid w:val="00D15BBE"/>
    <w:rsid w:val="00D1636F"/>
    <w:rsid w:val="00D204DD"/>
    <w:rsid w:val="00D2143F"/>
    <w:rsid w:val="00D23060"/>
    <w:rsid w:val="00D25160"/>
    <w:rsid w:val="00D25748"/>
    <w:rsid w:val="00D2598C"/>
    <w:rsid w:val="00D25DEC"/>
    <w:rsid w:val="00D275D5"/>
    <w:rsid w:val="00D279A6"/>
    <w:rsid w:val="00D31071"/>
    <w:rsid w:val="00D313CA"/>
    <w:rsid w:val="00D35B1B"/>
    <w:rsid w:val="00D35C59"/>
    <w:rsid w:val="00D36374"/>
    <w:rsid w:val="00D366E0"/>
    <w:rsid w:val="00D370AA"/>
    <w:rsid w:val="00D37130"/>
    <w:rsid w:val="00D4039A"/>
    <w:rsid w:val="00D4134F"/>
    <w:rsid w:val="00D413B7"/>
    <w:rsid w:val="00D42197"/>
    <w:rsid w:val="00D4391A"/>
    <w:rsid w:val="00D46379"/>
    <w:rsid w:val="00D46AB1"/>
    <w:rsid w:val="00D472F9"/>
    <w:rsid w:val="00D477EF"/>
    <w:rsid w:val="00D47B03"/>
    <w:rsid w:val="00D50B48"/>
    <w:rsid w:val="00D51387"/>
    <w:rsid w:val="00D51416"/>
    <w:rsid w:val="00D5177C"/>
    <w:rsid w:val="00D51AD0"/>
    <w:rsid w:val="00D52BDC"/>
    <w:rsid w:val="00D5321D"/>
    <w:rsid w:val="00D54BEE"/>
    <w:rsid w:val="00D55844"/>
    <w:rsid w:val="00D55BAA"/>
    <w:rsid w:val="00D55E0E"/>
    <w:rsid w:val="00D60241"/>
    <w:rsid w:val="00D614CD"/>
    <w:rsid w:val="00D61594"/>
    <w:rsid w:val="00D61724"/>
    <w:rsid w:val="00D619B0"/>
    <w:rsid w:val="00D61FFD"/>
    <w:rsid w:val="00D62A96"/>
    <w:rsid w:val="00D64D02"/>
    <w:rsid w:val="00D652F3"/>
    <w:rsid w:val="00D66449"/>
    <w:rsid w:val="00D66D3E"/>
    <w:rsid w:val="00D67BE8"/>
    <w:rsid w:val="00D703B2"/>
    <w:rsid w:val="00D70727"/>
    <w:rsid w:val="00D74654"/>
    <w:rsid w:val="00D750FD"/>
    <w:rsid w:val="00D75273"/>
    <w:rsid w:val="00D82593"/>
    <w:rsid w:val="00D82ACA"/>
    <w:rsid w:val="00D82E74"/>
    <w:rsid w:val="00D83FFD"/>
    <w:rsid w:val="00D84107"/>
    <w:rsid w:val="00D84ADC"/>
    <w:rsid w:val="00D8506E"/>
    <w:rsid w:val="00D851F9"/>
    <w:rsid w:val="00D85397"/>
    <w:rsid w:val="00D856E9"/>
    <w:rsid w:val="00D85886"/>
    <w:rsid w:val="00D86628"/>
    <w:rsid w:val="00D869EE"/>
    <w:rsid w:val="00D8721C"/>
    <w:rsid w:val="00D91237"/>
    <w:rsid w:val="00D9136F"/>
    <w:rsid w:val="00D9484C"/>
    <w:rsid w:val="00D948CA"/>
    <w:rsid w:val="00D9665A"/>
    <w:rsid w:val="00D9677D"/>
    <w:rsid w:val="00D977A2"/>
    <w:rsid w:val="00DA09B3"/>
    <w:rsid w:val="00DA0E46"/>
    <w:rsid w:val="00DA1BF3"/>
    <w:rsid w:val="00DA1FE3"/>
    <w:rsid w:val="00DA5870"/>
    <w:rsid w:val="00DA5AFB"/>
    <w:rsid w:val="00DA5F01"/>
    <w:rsid w:val="00DA65B3"/>
    <w:rsid w:val="00DA67D2"/>
    <w:rsid w:val="00DA6FE8"/>
    <w:rsid w:val="00DA7626"/>
    <w:rsid w:val="00DA77CF"/>
    <w:rsid w:val="00DB0652"/>
    <w:rsid w:val="00DB1A1A"/>
    <w:rsid w:val="00DB1A32"/>
    <w:rsid w:val="00DB30E0"/>
    <w:rsid w:val="00DB52DC"/>
    <w:rsid w:val="00DB79EB"/>
    <w:rsid w:val="00DC24CF"/>
    <w:rsid w:val="00DC32AC"/>
    <w:rsid w:val="00DC53D4"/>
    <w:rsid w:val="00DC738C"/>
    <w:rsid w:val="00DD2C1D"/>
    <w:rsid w:val="00DD2CD3"/>
    <w:rsid w:val="00DD3188"/>
    <w:rsid w:val="00DD4472"/>
    <w:rsid w:val="00DD4D75"/>
    <w:rsid w:val="00DD5040"/>
    <w:rsid w:val="00DD549F"/>
    <w:rsid w:val="00DD5C9E"/>
    <w:rsid w:val="00DD62FF"/>
    <w:rsid w:val="00DD7A80"/>
    <w:rsid w:val="00DD7C24"/>
    <w:rsid w:val="00DD7FEF"/>
    <w:rsid w:val="00DE017F"/>
    <w:rsid w:val="00DE07AA"/>
    <w:rsid w:val="00DE0CBF"/>
    <w:rsid w:val="00DE2236"/>
    <w:rsid w:val="00DE407E"/>
    <w:rsid w:val="00DE4787"/>
    <w:rsid w:val="00DE49A9"/>
    <w:rsid w:val="00DE7051"/>
    <w:rsid w:val="00DE7176"/>
    <w:rsid w:val="00DF14EA"/>
    <w:rsid w:val="00DF210E"/>
    <w:rsid w:val="00DF4E35"/>
    <w:rsid w:val="00DF6182"/>
    <w:rsid w:val="00DF70E4"/>
    <w:rsid w:val="00DF782E"/>
    <w:rsid w:val="00E00FCA"/>
    <w:rsid w:val="00E01F7D"/>
    <w:rsid w:val="00E029B0"/>
    <w:rsid w:val="00E02CDA"/>
    <w:rsid w:val="00E02CFA"/>
    <w:rsid w:val="00E031C2"/>
    <w:rsid w:val="00E03AE7"/>
    <w:rsid w:val="00E04061"/>
    <w:rsid w:val="00E04486"/>
    <w:rsid w:val="00E05B72"/>
    <w:rsid w:val="00E073AA"/>
    <w:rsid w:val="00E075CE"/>
    <w:rsid w:val="00E07DA4"/>
    <w:rsid w:val="00E103B6"/>
    <w:rsid w:val="00E11414"/>
    <w:rsid w:val="00E11797"/>
    <w:rsid w:val="00E1182D"/>
    <w:rsid w:val="00E12610"/>
    <w:rsid w:val="00E139B5"/>
    <w:rsid w:val="00E1540D"/>
    <w:rsid w:val="00E16280"/>
    <w:rsid w:val="00E16415"/>
    <w:rsid w:val="00E17366"/>
    <w:rsid w:val="00E17FF9"/>
    <w:rsid w:val="00E20AAB"/>
    <w:rsid w:val="00E211C2"/>
    <w:rsid w:val="00E212C4"/>
    <w:rsid w:val="00E21317"/>
    <w:rsid w:val="00E213CE"/>
    <w:rsid w:val="00E21F59"/>
    <w:rsid w:val="00E22A52"/>
    <w:rsid w:val="00E24DC5"/>
    <w:rsid w:val="00E2542A"/>
    <w:rsid w:val="00E261F2"/>
    <w:rsid w:val="00E27CB8"/>
    <w:rsid w:val="00E30228"/>
    <w:rsid w:val="00E32327"/>
    <w:rsid w:val="00E33C48"/>
    <w:rsid w:val="00E3416A"/>
    <w:rsid w:val="00E35342"/>
    <w:rsid w:val="00E359C2"/>
    <w:rsid w:val="00E35B00"/>
    <w:rsid w:val="00E35D95"/>
    <w:rsid w:val="00E35E24"/>
    <w:rsid w:val="00E36C86"/>
    <w:rsid w:val="00E37080"/>
    <w:rsid w:val="00E3742F"/>
    <w:rsid w:val="00E37792"/>
    <w:rsid w:val="00E412DC"/>
    <w:rsid w:val="00E41E18"/>
    <w:rsid w:val="00E43971"/>
    <w:rsid w:val="00E43D15"/>
    <w:rsid w:val="00E4673E"/>
    <w:rsid w:val="00E46DCC"/>
    <w:rsid w:val="00E46F40"/>
    <w:rsid w:val="00E50900"/>
    <w:rsid w:val="00E51511"/>
    <w:rsid w:val="00E53BAD"/>
    <w:rsid w:val="00E546E9"/>
    <w:rsid w:val="00E54D4F"/>
    <w:rsid w:val="00E54E15"/>
    <w:rsid w:val="00E55DE0"/>
    <w:rsid w:val="00E55E1E"/>
    <w:rsid w:val="00E564A3"/>
    <w:rsid w:val="00E56D28"/>
    <w:rsid w:val="00E5796C"/>
    <w:rsid w:val="00E60E5F"/>
    <w:rsid w:val="00E612C9"/>
    <w:rsid w:val="00E61B80"/>
    <w:rsid w:val="00E61BDD"/>
    <w:rsid w:val="00E62249"/>
    <w:rsid w:val="00E62306"/>
    <w:rsid w:val="00E63A00"/>
    <w:rsid w:val="00E63B62"/>
    <w:rsid w:val="00E645E7"/>
    <w:rsid w:val="00E64900"/>
    <w:rsid w:val="00E658BB"/>
    <w:rsid w:val="00E65ACA"/>
    <w:rsid w:val="00E66E86"/>
    <w:rsid w:val="00E6731F"/>
    <w:rsid w:val="00E67964"/>
    <w:rsid w:val="00E70A2D"/>
    <w:rsid w:val="00E70A8C"/>
    <w:rsid w:val="00E70F86"/>
    <w:rsid w:val="00E7145E"/>
    <w:rsid w:val="00E71C8F"/>
    <w:rsid w:val="00E71E80"/>
    <w:rsid w:val="00E7316A"/>
    <w:rsid w:val="00E74941"/>
    <w:rsid w:val="00E76374"/>
    <w:rsid w:val="00E76EB6"/>
    <w:rsid w:val="00E77A8C"/>
    <w:rsid w:val="00E80EFA"/>
    <w:rsid w:val="00E816E5"/>
    <w:rsid w:val="00E82D5C"/>
    <w:rsid w:val="00E831A6"/>
    <w:rsid w:val="00E8380C"/>
    <w:rsid w:val="00E83D60"/>
    <w:rsid w:val="00E83DBC"/>
    <w:rsid w:val="00E84894"/>
    <w:rsid w:val="00E848F4"/>
    <w:rsid w:val="00E849A7"/>
    <w:rsid w:val="00E84B50"/>
    <w:rsid w:val="00E84DB7"/>
    <w:rsid w:val="00E8643D"/>
    <w:rsid w:val="00E872DB"/>
    <w:rsid w:val="00E9035C"/>
    <w:rsid w:val="00E90560"/>
    <w:rsid w:val="00E90DB3"/>
    <w:rsid w:val="00E914AB"/>
    <w:rsid w:val="00E933EC"/>
    <w:rsid w:val="00E945D4"/>
    <w:rsid w:val="00E967C8"/>
    <w:rsid w:val="00E967F6"/>
    <w:rsid w:val="00E97A31"/>
    <w:rsid w:val="00E97A34"/>
    <w:rsid w:val="00E97A3B"/>
    <w:rsid w:val="00EA167E"/>
    <w:rsid w:val="00EA2ABF"/>
    <w:rsid w:val="00EA363E"/>
    <w:rsid w:val="00EA4E11"/>
    <w:rsid w:val="00EA51D5"/>
    <w:rsid w:val="00EB0888"/>
    <w:rsid w:val="00EB0E98"/>
    <w:rsid w:val="00EB14F4"/>
    <w:rsid w:val="00EB1669"/>
    <w:rsid w:val="00EB27D1"/>
    <w:rsid w:val="00EB356B"/>
    <w:rsid w:val="00EB6852"/>
    <w:rsid w:val="00EB700F"/>
    <w:rsid w:val="00EB77FE"/>
    <w:rsid w:val="00EB7940"/>
    <w:rsid w:val="00EC155A"/>
    <w:rsid w:val="00EC156D"/>
    <w:rsid w:val="00EC287D"/>
    <w:rsid w:val="00EC3171"/>
    <w:rsid w:val="00EC62F4"/>
    <w:rsid w:val="00ED1157"/>
    <w:rsid w:val="00ED192D"/>
    <w:rsid w:val="00ED229A"/>
    <w:rsid w:val="00ED2FAF"/>
    <w:rsid w:val="00ED35B5"/>
    <w:rsid w:val="00ED46E4"/>
    <w:rsid w:val="00ED4B61"/>
    <w:rsid w:val="00ED6602"/>
    <w:rsid w:val="00ED6C82"/>
    <w:rsid w:val="00ED7D3F"/>
    <w:rsid w:val="00ED7FE9"/>
    <w:rsid w:val="00EE0C0D"/>
    <w:rsid w:val="00EE1BA8"/>
    <w:rsid w:val="00EE225D"/>
    <w:rsid w:val="00EE360C"/>
    <w:rsid w:val="00EE3C83"/>
    <w:rsid w:val="00EE59FD"/>
    <w:rsid w:val="00EE5BCE"/>
    <w:rsid w:val="00EE6213"/>
    <w:rsid w:val="00EF0A54"/>
    <w:rsid w:val="00EF0E38"/>
    <w:rsid w:val="00EF1903"/>
    <w:rsid w:val="00EF28D3"/>
    <w:rsid w:val="00EF3D4A"/>
    <w:rsid w:val="00EF535F"/>
    <w:rsid w:val="00EF5E13"/>
    <w:rsid w:val="00EF692F"/>
    <w:rsid w:val="00EF78BB"/>
    <w:rsid w:val="00F0028B"/>
    <w:rsid w:val="00F01248"/>
    <w:rsid w:val="00F049D5"/>
    <w:rsid w:val="00F0500E"/>
    <w:rsid w:val="00F05400"/>
    <w:rsid w:val="00F075E1"/>
    <w:rsid w:val="00F07A04"/>
    <w:rsid w:val="00F119C1"/>
    <w:rsid w:val="00F120C4"/>
    <w:rsid w:val="00F122CE"/>
    <w:rsid w:val="00F127C5"/>
    <w:rsid w:val="00F133E1"/>
    <w:rsid w:val="00F137BB"/>
    <w:rsid w:val="00F14AFD"/>
    <w:rsid w:val="00F15A70"/>
    <w:rsid w:val="00F15DD2"/>
    <w:rsid w:val="00F160DA"/>
    <w:rsid w:val="00F169C3"/>
    <w:rsid w:val="00F17029"/>
    <w:rsid w:val="00F17801"/>
    <w:rsid w:val="00F17D84"/>
    <w:rsid w:val="00F244A0"/>
    <w:rsid w:val="00F26CE9"/>
    <w:rsid w:val="00F2775E"/>
    <w:rsid w:val="00F27999"/>
    <w:rsid w:val="00F27CFB"/>
    <w:rsid w:val="00F30443"/>
    <w:rsid w:val="00F304F6"/>
    <w:rsid w:val="00F33A2E"/>
    <w:rsid w:val="00F34E9E"/>
    <w:rsid w:val="00F3549E"/>
    <w:rsid w:val="00F37B53"/>
    <w:rsid w:val="00F40693"/>
    <w:rsid w:val="00F418A6"/>
    <w:rsid w:val="00F41B59"/>
    <w:rsid w:val="00F41BAE"/>
    <w:rsid w:val="00F42922"/>
    <w:rsid w:val="00F4339B"/>
    <w:rsid w:val="00F47C60"/>
    <w:rsid w:val="00F47C74"/>
    <w:rsid w:val="00F47D39"/>
    <w:rsid w:val="00F504A3"/>
    <w:rsid w:val="00F5163F"/>
    <w:rsid w:val="00F518C9"/>
    <w:rsid w:val="00F52961"/>
    <w:rsid w:val="00F52A40"/>
    <w:rsid w:val="00F52DCC"/>
    <w:rsid w:val="00F53B14"/>
    <w:rsid w:val="00F545EE"/>
    <w:rsid w:val="00F546CA"/>
    <w:rsid w:val="00F54B6E"/>
    <w:rsid w:val="00F5554C"/>
    <w:rsid w:val="00F56766"/>
    <w:rsid w:val="00F56DC0"/>
    <w:rsid w:val="00F57578"/>
    <w:rsid w:val="00F601FD"/>
    <w:rsid w:val="00F60A85"/>
    <w:rsid w:val="00F60D45"/>
    <w:rsid w:val="00F61128"/>
    <w:rsid w:val="00F61469"/>
    <w:rsid w:val="00F627D4"/>
    <w:rsid w:val="00F63FED"/>
    <w:rsid w:val="00F641FD"/>
    <w:rsid w:val="00F66405"/>
    <w:rsid w:val="00F672AA"/>
    <w:rsid w:val="00F703A5"/>
    <w:rsid w:val="00F705A3"/>
    <w:rsid w:val="00F70B38"/>
    <w:rsid w:val="00F72AF8"/>
    <w:rsid w:val="00F73FC7"/>
    <w:rsid w:val="00F749F0"/>
    <w:rsid w:val="00F80003"/>
    <w:rsid w:val="00F80A83"/>
    <w:rsid w:val="00F80E04"/>
    <w:rsid w:val="00F81302"/>
    <w:rsid w:val="00F81A20"/>
    <w:rsid w:val="00F81C98"/>
    <w:rsid w:val="00F826D9"/>
    <w:rsid w:val="00F8273C"/>
    <w:rsid w:val="00F840D2"/>
    <w:rsid w:val="00F84E01"/>
    <w:rsid w:val="00F87AE5"/>
    <w:rsid w:val="00F91B34"/>
    <w:rsid w:val="00F92550"/>
    <w:rsid w:val="00F95AB6"/>
    <w:rsid w:val="00F9613E"/>
    <w:rsid w:val="00F96226"/>
    <w:rsid w:val="00FA0F21"/>
    <w:rsid w:val="00FA11DD"/>
    <w:rsid w:val="00FA1220"/>
    <w:rsid w:val="00FA135C"/>
    <w:rsid w:val="00FA25F2"/>
    <w:rsid w:val="00FA311B"/>
    <w:rsid w:val="00FA3C2F"/>
    <w:rsid w:val="00FA4043"/>
    <w:rsid w:val="00FA4B59"/>
    <w:rsid w:val="00FA4C4F"/>
    <w:rsid w:val="00FA50AA"/>
    <w:rsid w:val="00FA579D"/>
    <w:rsid w:val="00FA604D"/>
    <w:rsid w:val="00FA6110"/>
    <w:rsid w:val="00FB03AF"/>
    <w:rsid w:val="00FB09DD"/>
    <w:rsid w:val="00FB0C38"/>
    <w:rsid w:val="00FB0C75"/>
    <w:rsid w:val="00FB27E8"/>
    <w:rsid w:val="00FB377D"/>
    <w:rsid w:val="00FB3B82"/>
    <w:rsid w:val="00FB3FC6"/>
    <w:rsid w:val="00FB5119"/>
    <w:rsid w:val="00FB5207"/>
    <w:rsid w:val="00FB525C"/>
    <w:rsid w:val="00FB5893"/>
    <w:rsid w:val="00FB5C9A"/>
    <w:rsid w:val="00FB659E"/>
    <w:rsid w:val="00FB7A25"/>
    <w:rsid w:val="00FC0545"/>
    <w:rsid w:val="00FC1C1A"/>
    <w:rsid w:val="00FC1DF2"/>
    <w:rsid w:val="00FC2050"/>
    <w:rsid w:val="00FC2BEF"/>
    <w:rsid w:val="00FC3439"/>
    <w:rsid w:val="00FC3491"/>
    <w:rsid w:val="00FC414E"/>
    <w:rsid w:val="00FC4B6D"/>
    <w:rsid w:val="00FC5202"/>
    <w:rsid w:val="00FC59D9"/>
    <w:rsid w:val="00FC6F4A"/>
    <w:rsid w:val="00FD018E"/>
    <w:rsid w:val="00FD0422"/>
    <w:rsid w:val="00FD0B6C"/>
    <w:rsid w:val="00FD1AC2"/>
    <w:rsid w:val="00FD1E7D"/>
    <w:rsid w:val="00FD23D1"/>
    <w:rsid w:val="00FD41A9"/>
    <w:rsid w:val="00FD4897"/>
    <w:rsid w:val="00FD5275"/>
    <w:rsid w:val="00FD52A2"/>
    <w:rsid w:val="00FD5AE7"/>
    <w:rsid w:val="00FD6F4B"/>
    <w:rsid w:val="00FD793F"/>
    <w:rsid w:val="00FE0627"/>
    <w:rsid w:val="00FE10BA"/>
    <w:rsid w:val="00FE11BD"/>
    <w:rsid w:val="00FE17E0"/>
    <w:rsid w:val="00FE2D37"/>
    <w:rsid w:val="00FE3C42"/>
    <w:rsid w:val="00FE4339"/>
    <w:rsid w:val="00FE5358"/>
    <w:rsid w:val="00FE5D2E"/>
    <w:rsid w:val="00FE774F"/>
    <w:rsid w:val="00FE794A"/>
    <w:rsid w:val="00FF0273"/>
    <w:rsid w:val="00FF0CB3"/>
    <w:rsid w:val="00FF122E"/>
    <w:rsid w:val="00FF3607"/>
    <w:rsid w:val="00FF6493"/>
    <w:rsid w:val="00FF71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99" w:qFormat="1"/>
    <w:lsdException w:name="table of figures" w:uiPriority="99"/>
    <w:lsdException w:name="footnote reference" w:uiPriority="99"/>
    <w:lsdException w:name="annotation reference" w:uiPriority="99"/>
    <w:lsdException w:name="page number" w:uiPriority="99"/>
    <w:lsdException w:name="macro" w:semiHidden="0" w:unhideWhenUsed="0"/>
    <w:lsdException w:name="List" w:uiPriority="99"/>
    <w:lsdException w:name="List Bullet" w:semiHidden="0" w:uiPriority="99" w:unhideWhenUsed="0"/>
    <w:lsdException w:name="List Number" w:semiHidden="0" w:unhideWhenUsed="0"/>
    <w:lsdException w:name="Title" w:semiHidden="0" w:uiPriority="99" w:unhideWhenUsed="0" w:qFormat="1"/>
    <w:lsdException w:name="Default Paragraph Font" w:uiPriority="1"/>
    <w:lsdException w:name="Body Text" w:uiPriority="99" w:qFormat="1"/>
    <w:lsdException w:name="List Continue 3" w:semiHidden="0" w:unhideWhenUsed="0"/>
    <w:lsdException w:name="List Continue 4" w:semiHidden="0" w:unhideWhenUsed="0"/>
    <w:lsdException w:name="List Continue 5" w:semiHidden="0" w:unhideWhenUsed="0"/>
    <w:lsdException w:name="Message Header" w:semiHidden="0" w:uiPriority="99" w:unhideWhenUsed="0"/>
    <w:lsdException w:name="Subtitle" w:semiHidden="0" w:uiPriority="11" w:unhideWhenUsed="0" w:qFormat="1"/>
    <w:lsdException w:name="Body Text 2" w:uiPriority="99"/>
    <w:lsdException w:name="Body Text 3" w:uiPriority="99"/>
    <w:lsdException w:name="Hyperlink" w:uiPriority="99"/>
    <w:lsdException w:name="FollowedHyperlink" w:uiPriority="99"/>
    <w:lsdException w:name="Strong" w:semiHidden="0" w:uiPriority="22" w:unhideWhenUsed="0" w:qFormat="1"/>
    <w:lsdException w:name="Emphasis" w:semiHidden="0" w:uiPriority="99" w:unhideWhenUsed="0" w:qFormat="1"/>
    <w:lsdException w:name="Document Map" w:uiPriority="99"/>
    <w:lsdException w:name="Plain Text" w:uiPriority="99"/>
    <w:lsdException w:name="Normal (Web)" w:uiPriority="99"/>
    <w:lsdException w:name="HTML Acronym" w:uiPriority="99"/>
    <w:lsdException w:name="HTML Code" w:uiPriority="99"/>
    <w:lsdException w:name="HTML Preformatted"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blStylePr w:type="firstRow">
      <w:pPr>
        <w:jc w:val="left"/>
      </w:pPr>
      <w:rPr>
        <w:b/>
      </w:rPr>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9">
    <w:name w:val="Unresolved Mention9"/>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character" w:customStyle="1" w:styleId="UnresolvedMention">
    <w:name w:val="Unresolved Mention"/>
    <w:basedOn w:val="DefaultParagraphFont"/>
    <w:uiPriority w:val="99"/>
    <w:semiHidden/>
    <w:unhideWhenUsed/>
    <w:rsid w:val="00E0406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99" w:qFormat="1"/>
    <w:lsdException w:name="table of figures" w:uiPriority="99"/>
    <w:lsdException w:name="footnote reference" w:uiPriority="99"/>
    <w:lsdException w:name="annotation reference" w:uiPriority="99"/>
    <w:lsdException w:name="page number" w:uiPriority="99"/>
    <w:lsdException w:name="macro" w:semiHidden="0" w:unhideWhenUsed="0"/>
    <w:lsdException w:name="List" w:uiPriority="99"/>
    <w:lsdException w:name="List Bullet" w:semiHidden="0" w:uiPriority="99" w:unhideWhenUsed="0"/>
    <w:lsdException w:name="List Number" w:semiHidden="0" w:unhideWhenUsed="0"/>
    <w:lsdException w:name="Title" w:semiHidden="0" w:uiPriority="99" w:unhideWhenUsed="0" w:qFormat="1"/>
    <w:lsdException w:name="Default Paragraph Font" w:uiPriority="1"/>
    <w:lsdException w:name="Body Text" w:uiPriority="99" w:qFormat="1"/>
    <w:lsdException w:name="List Continue 3" w:semiHidden="0" w:unhideWhenUsed="0"/>
    <w:lsdException w:name="List Continue 4" w:semiHidden="0" w:unhideWhenUsed="0"/>
    <w:lsdException w:name="List Continue 5" w:semiHidden="0" w:unhideWhenUsed="0"/>
    <w:lsdException w:name="Message Header" w:semiHidden="0" w:uiPriority="99" w:unhideWhenUsed="0"/>
    <w:lsdException w:name="Subtitle" w:semiHidden="0" w:uiPriority="11" w:unhideWhenUsed="0" w:qFormat="1"/>
    <w:lsdException w:name="Body Text 2" w:uiPriority="99"/>
    <w:lsdException w:name="Body Text 3" w:uiPriority="99"/>
    <w:lsdException w:name="Hyperlink" w:uiPriority="99"/>
    <w:lsdException w:name="FollowedHyperlink" w:uiPriority="99"/>
    <w:lsdException w:name="Strong" w:semiHidden="0" w:uiPriority="22" w:unhideWhenUsed="0" w:qFormat="1"/>
    <w:lsdException w:name="Emphasis" w:semiHidden="0" w:uiPriority="99" w:unhideWhenUsed="0" w:qFormat="1"/>
    <w:lsdException w:name="Document Map" w:uiPriority="99"/>
    <w:lsdException w:name="Plain Text" w:uiPriority="99"/>
    <w:lsdException w:name="Normal (Web)" w:uiPriority="99"/>
    <w:lsdException w:name="HTML Acronym" w:uiPriority="99"/>
    <w:lsdException w:name="HTML Code" w:uiPriority="99"/>
    <w:lsdException w:name="HTML Preformatted"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blStylePr w:type="firstRow">
      <w:pPr>
        <w:jc w:val="left"/>
      </w:pPr>
      <w:rPr>
        <w:b/>
      </w:rPr>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9">
    <w:name w:val="Unresolved Mention9"/>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character" w:customStyle="1" w:styleId="UnresolvedMention">
    <w:name w:val="Unresolved Mention"/>
    <w:basedOn w:val="DefaultParagraphFont"/>
    <w:uiPriority w:val="99"/>
    <w:semiHidden/>
    <w:unhideWhenUsed/>
    <w:rsid w:val="00E04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2129567">
      <w:bodyDiv w:val="1"/>
      <w:marLeft w:val="0"/>
      <w:marRight w:val="0"/>
      <w:marTop w:val="0"/>
      <w:marBottom w:val="0"/>
      <w:divBdr>
        <w:top w:val="none" w:sz="0" w:space="0" w:color="auto"/>
        <w:left w:val="none" w:sz="0" w:space="0" w:color="auto"/>
        <w:bottom w:val="none" w:sz="0" w:space="0" w:color="auto"/>
        <w:right w:val="none" w:sz="0" w:space="0" w:color="auto"/>
      </w:divBdr>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405223100">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15414475">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rveys.nces.ed.gov/bandb" TargetMode="External"/><Relationship Id="rId299" Type="http://schemas.openxmlformats.org/officeDocument/2006/relationships/hyperlink" Target="https://surveys.nces.ed.gov/bandb/" TargetMode="External"/><Relationship Id="rId21" Type="http://schemas.openxmlformats.org/officeDocument/2006/relationships/hyperlink" Target="mailto:bandb@rti.org" TargetMode="External"/><Relationship Id="rId63" Type="http://schemas.openxmlformats.org/officeDocument/2006/relationships/hyperlink" Target="mailto:bandb@rti.org" TargetMode="External"/><Relationship Id="rId159" Type="http://schemas.openxmlformats.org/officeDocument/2006/relationships/hyperlink" Target="mailto:bandb@rti.org" TargetMode="External"/><Relationship Id="rId324" Type="http://schemas.openxmlformats.org/officeDocument/2006/relationships/hyperlink" Target="https://surveys.nces.ed.gov/bandb/confidentiality.aspx" TargetMode="External"/><Relationship Id="rId366" Type="http://schemas.openxmlformats.org/officeDocument/2006/relationships/hyperlink" Target="https://surveys.nces.ed.gov/bandb/" TargetMode="External"/><Relationship Id="rId170" Type="http://schemas.openxmlformats.org/officeDocument/2006/relationships/hyperlink" Target="https://surveys.nces.ed.gov/bandb" TargetMode="External"/><Relationship Id="rId226" Type="http://schemas.openxmlformats.org/officeDocument/2006/relationships/hyperlink" Target="https://surveys.nces.ed.gov/bandb/confidentiality.aspx" TargetMode="External"/><Relationship Id="rId268" Type="http://schemas.openxmlformats.org/officeDocument/2006/relationships/hyperlink" Target="https://surveys.nces.ed.gov/bandb/confidentiality.aspx" TargetMode="External"/><Relationship Id="rId32" Type="http://schemas.openxmlformats.org/officeDocument/2006/relationships/hyperlink" Target="mailto:jennifer@rti.org" TargetMode="External"/><Relationship Id="rId74" Type="http://schemas.openxmlformats.org/officeDocument/2006/relationships/hyperlink" Target="mailto:bandb@rti.org" TargetMode="External"/><Relationship Id="rId128" Type="http://schemas.openxmlformats.org/officeDocument/2006/relationships/hyperlink" Target="https://surveys.nces.ed.gov/npsas/confidentiality.aspx" TargetMode="External"/><Relationship Id="rId335" Type="http://schemas.openxmlformats.org/officeDocument/2006/relationships/hyperlink" Target="https://surveys.nces.ed.gov/bandb/confidentiality.aspx" TargetMode="External"/><Relationship Id="rId377" Type="http://schemas.openxmlformats.org/officeDocument/2006/relationships/hyperlink" Target="mailto:bandb@rti.org" TargetMode="External"/><Relationship Id="rId5" Type="http://schemas.openxmlformats.org/officeDocument/2006/relationships/numbering" Target="numbering.xml"/><Relationship Id="rId181" Type="http://schemas.openxmlformats.org/officeDocument/2006/relationships/hyperlink" Target="https://surveys.nces.ed.gov/bandb/confidentiality.aspx" TargetMode="External"/><Relationship Id="rId237" Type="http://schemas.openxmlformats.org/officeDocument/2006/relationships/hyperlink" Target="https://surveys.nces.ed.gov/bandb/" TargetMode="External"/><Relationship Id="rId402" Type="http://schemas.openxmlformats.org/officeDocument/2006/relationships/hyperlink" Target="mailto:bandb@rti.org" TargetMode="External"/><Relationship Id="rId279" Type="http://schemas.openxmlformats.org/officeDocument/2006/relationships/hyperlink" Target="https://surveys.nces.ed.gov/npsas/confidentiality.aspx" TargetMode="External"/><Relationship Id="rId43" Type="http://schemas.openxmlformats.org/officeDocument/2006/relationships/hyperlink" Target="mailto:bandb@rti.org" TargetMode="External"/><Relationship Id="rId139" Type="http://schemas.openxmlformats.org/officeDocument/2006/relationships/hyperlink" Target="https://surveys.nces.ed.gov/bandb" TargetMode="External"/><Relationship Id="rId290" Type="http://schemas.openxmlformats.org/officeDocument/2006/relationships/hyperlink" Target="https://surveys.nces.ed.gov/npsas/confidentiality.aspx" TargetMode="External"/><Relationship Id="rId304" Type="http://schemas.openxmlformats.org/officeDocument/2006/relationships/hyperlink" Target="https://surveys.nces.ed.gov/bandb/confidentiality.aspx" TargetMode="External"/><Relationship Id="rId346" Type="http://schemas.openxmlformats.org/officeDocument/2006/relationships/hyperlink" Target="https://surveys.nces.ed.gov/npsas/confidentiality.aspx" TargetMode="External"/><Relationship Id="rId388" Type="http://schemas.openxmlformats.org/officeDocument/2006/relationships/hyperlink" Target="https://surveys.nces.ed.gov/bandb/" TargetMode="External"/><Relationship Id="rId85" Type="http://schemas.openxmlformats.org/officeDocument/2006/relationships/hyperlink" Target="https://surveys.nces.ed.gov/bandb/" TargetMode="External"/><Relationship Id="rId150" Type="http://schemas.openxmlformats.org/officeDocument/2006/relationships/hyperlink" Target="https://surveys.nces.ed.gov/bandb/confidentiality.aspx" TargetMode="External"/><Relationship Id="rId192" Type="http://schemas.openxmlformats.org/officeDocument/2006/relationships/hyperlink" Target="https://surveys.nces.ed.gov/bandb/confidentiality.aspx" TargetMode="External"/><Relationship Id="rId206" Type="http://schemas.openxmlformats.org/officeDocument/2006/relationships/hyperlink" Target="https://surveys.nces.ed.gov/bandb" TargetMode="External"/><Relationship Id="rId413" Type="http://schemas.openxmlformats.org/officeDocument/2006/relationships/footer" Target="footer2.xml"/><Relationship Id="rId248" Type="http://schemas.openxmlformats.org/officeDocument/2006/relationships/hyperlink" Target="mailto:bandb@rti.org" TargetMode="External"/><Relationship Id="rId12" Type="http://schemas.openxmlformats.org/officeDocument/2006/relationships/hyperlink" Target="https://nces.ed.gov/surveys/bandb" TargetMode="External"/><Relationship Id="rId108" Type="http://schemas.openxmlformats.org/officeDocument/2006/relationships/hyperlink" Target="mailto:jennifer@rti.org" TargetMode="External"/><Relationship Id="rId315" Type="http://schemas.openxmlformats.org/officeDocument/2006/relationships/hyperlink" Target="mailto:bandb@rti.org" TargetMode="External"/><Relationship Id="rId357" Type="http://schemas.openxmlformats.org/officeDocument/2006/relationships/hyperlink" Target="https://surveys.nces.ed.gov/bandb/" TargetMode="External"/><Relationship Id="rId54" Type="http://schemas.openxmlformats.org/officeDocument/2006/relationships/hyperlink" Target="https://surveys.nces.ed.gov/bandb/" TargetMode="External"/><Relationship Id="rId96" Type="http://schemas.openxmlformats.org/officeDocument/2006/relationships/hyperlink" Target="https://surveys.nces.ed.gov/bandb/confidentiality.aspx" TargetMode="External"/><Relationship Id="rId161" Type="http://schemas.openxmlformats.org/officeDocument/2006/relationships/hyperlink" Target="https://surveys.nces.ed.gov/bandb/confidentiality.aspx" TargetMode="External"/><Relationship Id="rId217" Type="http://schemas.openxmlformats.org/officeDocument/2006/relationships/hyperlink" Target="https://surveys.nces.ed.gov/bandb/confidentiality.aspx" TargetMode="External"/><Relationship Id="rId399" Type="http://schemas.openxmlformats.org/officeDocument/2006/relationships/hyperlink" Target="https://surveys.nces.ed.gov/bandb/confidentiality.aspx" TargetMode="External"/><Relationship Id="rId259" Type="http://schemas.openxmlformats.org/officeDocument/2006/relationships/hyperlink" Target="https://surveys.nces.ed.gov/bandb" TargetMode="External"/><Relationship Id="rId23" Type="http://schemas.openxmlformats.org/officeDocument/2006/relationships/hyperlink" Target="http://nces.ed.gov/statprog/conflaws.asp" TargetMode="External"/><Relationship Id="rId119" Type="http://schemas.openxmlformats.org/officeDocument/2006/relationships/hyperlink" Target="https://surveys.nces.ed.gov/bandb/confidentiality.aspx" TargetMode="External"/><Relationship Id="rId270" Type="http://schemas.openxmlformats.org/officeDocument/2006/relationships/hyperlink" Target="mailto:bandb@rti.org" TargetMode="External"/><Relationship Id="rId326" Type="http://schemas.openxmlformats.org/officeDocument/2006/relationships/hyperlink" Target="https://surveys.nces.ed.gov/npsas/confidentiality.aspx" TargetMode="External"/><Relationship Id="rId65" Type="http://schemas.openxmlformats.org/officeDocument/2006/relationships/hyperlink" Target="mailto:jennifer@rti.org" TargetMode="External"/><Relationship Id="rId130" Type="http://schemas.openxmlformats.org/officeDocument/2006/relationships/hyperlink" Target="https://surveys.nces.ed.gov/bandb" TargetMode="External"/><Relationship Id="rId368" Type="http://schemas.openxmlformats.org/officeDocument/2006/relationships/hyperlink" Target="https://surveys.nces.ed.gov/bandb/confidentiality.aspx" TargetMode="External"/><Relationship Id="rId172" Type="http://schemas.openxmlformats.org/officeDocument/2006/relationships/hyperlink" Target="https://surveys.nces.ed.gov/bandb/confidentiality.aspx" TargetMode="External"/><Relationship Id="rId228" Type="http://schemas.openxmlformats.org/officeDocument/2006/relationships/hyperlink" Target="https://surveys.nces.ed.gov/npsas/confidentiality.aspx" TargetMode="External"/><Relationship Id="rId281" Type="http://schemas.openxmlformats.org/officeDocument/2006/relationships/hyperlink" Target="https://surveys.nces.ed.gov/bandb/" TargetMode="External"/><Relationship Id="rId337" Type="http://schemas.openxmlformats.org/officeDocument/2006/relationships/hyperlink" Target="mailto:bandb@rti.org" TargetMode="External"/><Relationship Id="rId34" Type="http://schemas.openxmlformats.org/officeDocument/2006/relationships/hyperlink" Target="https://surveys.nces.ed.gov/bandb/" TargetMode="External"/><Relationship Id="rId76" Type="http://schemas.openxmlformats.org/officeDocument/2006/relationships/hyperlink" Target="mailto:jennifer@rti.org" TargetMode="External"/><Relationship Id="rId141" Type="http://schemas.openxmlformats.org/officeDocument/2006/relationships/hyperlink" Target="https://surveys.nces.ed.gov/bandb/confidentiality.aspx" TargetMode="External"/><Relationship Id="rId379" Type="http://schemas.openxmlformats.org/officeDocument/2006/relationships/hyperlink" Target="https://surveys.nces.ed.gov/bandb/" TargetMode="External"/><Relationship Id="rId7" Type="http://schemas.microsoft.com/office/2007/relationships/stylesWithEffects" Target="stylesWithEffects.xml"/><Relationship Id="rId183" Type="http://schemas.openxmlformats.org/officeDocument/2006/relationships/hyperlink" Target="https://surveys.nces.ed.gov/bandb" TargetMode="External"/><Relationship Id="rId239" Type="http://schemas.openxmlformats.org/officeDocument/2006/relationships/hyperlink" Target="https://surveys.nces.ed.gov/bandb/" TargetMode="External"/><Relationship Id="rId390" Type="http://schemas.openxmlformats.org/officeDocument/2006/relationships/hyperlink" Target="https://surveys.nces.ed.gov/bandb/confidentiality.aspx" TargetMode="External"/><Relationship Id="rId404" Type="http://schemas.openxmlformats.org/officeDocument/2006/relationships/hyperlink" Target="mailto:bandb@rti.org" TargetMode="External"/><Relationship Id="rId250" Type="http://schemas.openxmlformats.org/officeDocument/2006/relationships/hyperlink" Target="https://surveys.nces.ed.gov/bandb/" TargetMode="External"/><Relationship Id="rId292" Type="http://schemas.openxmlformats.org/officeDocument/2006/relationships/hyperlink" Target="mailto:bandb@rti.org" TargetMode="External"/><Relationship Id="rId306" Type="http://schemas.openxmlformats.org/officeDocument/2006/relationships/hyperlink" Target="https://surveys.nces.ed.gov/npsas/confidentiality.aspx" TargetMode="External"/><Relationship Id="rId45" Type="http://schemas.openxmlformats.org/officeDocument/2006/relationships/hyperlink" Target="mailto:jennifer@rti.org" TargetMode="External"/><Relationship Id="rId87" Type="http://schemas.openxmlformats.org/officeDocument/2006/relationships/hyperlink" Target="https://surveys.nces.ed.gov/bandb/confidentiality.aspx" TargetMode="External"/><Relationship Id="rId110" Type="http://schemas.openxmlformats.org/officeDocument/2006/relationships/hyperlink" Target="mailto:bandb@rti.org" TargetMode="External"/><Relationship Id="rId348" Type="http://schemas.openxmlformats.org/officeDocument/2006/relationships/hyperlink" Target="mailto:bandb@rti.org" TargetMode="External"/><Relationship Id="rId152" Type="http://schemas.openxmlformats.org/officeDocument/2006/relationships/hyperlink" Target="https://surveys.nces.ed.gov/npsas/confidentiality.aspx" TargetMode="External"/><Relationship Id="rId194" Type="http://schemas.openxmlformats.org/officeDocument/2006/relationships/hyperlink" Target="https://surveys.nces.ed.gov/npsas/confidentiality.aspx" TargetMode="External"/><Relationship Id="rId208" Type="http://schemas.openxmlformats.org/officeDocument/2006/relationships/hyperlink" Target="https://surveys.nces.ed.gov/bandb/confidentiality.aspx" TargetMode="External"/><Relationship Id="rId415" Type="http://schemas.openxmlformats.org/officeDocument/2006/relationships/footer" Target="footer3.xml"/><Relationship Id="rId261" Type="http://schemas.openxmlformats.org/officeDocument/2006/relationships/hyperlink" Target="https://surveys.nces.ed.gov/bandb/" TargetMode="External"/><Relationship Id="rId14" Type="http://schemas.openxmlformats.org/officeDocument/2006/relationships/hyperlink" Target="mailto:bandb@rti.org" TargetMode="External"/><Relationship Id="rId56" Type="http://schemas.openxmlformats.org/officeDocument/2006/relationships/hyperlink" Target="mailto:Ted.Socha@ed.gov" TargetMode="External"/><Relationship Id="rId317" Type="http://schemas.openxmlformats.org/officeDocument/2006/relationships/hyperlink" Target="https://surveys.nces.ed.gov/bandb/confidentiality.aspx" TargetMode="External"/><Relationship Id="rId359" Type="http://schemas.openxmlformats.org/officeDocument/2006/relationships/hyperlink" Target="https://surveys.nces.ed.gov/bandb/confidentiality.aspx" TargetMode="External"/><Relationship Id="rId98" Type="http://schemas.openxmlformats.org/officeDocument/2006/relationships/hyperlink" Target="https://surveys.nces.ed.gov/bandb" TargetMode="External"/><Relationship Id="rId121" Type="http://schemas.openxmlformats.org/officeDocument/2006/relationships/hyperlink" Target="https://surveys.nces.ed.gov/bandb/" TargetMode="External"/><Relationship Id="rId163" Type="http://schemas.openxmlformats.org/officeDocument/2006/relationships/hyperlink" Target="https://surveys.nces.ed.gov/bandb" TargetMode="External"/><Relationship Id="rId219" Type="http://schemas.openxmlformats.org/officeDocument/2006/relationships/hyperlink" Target="https://surveys.nces.ed.gov/npsas/confidentiality.aspx" TargetMode="External"/><Relationship Id="rId370" Type="http://schemas.openxmlformats.org/officeDocument/2006/relationships/hyperlink" Target="https://surveys.nces.ed.gov/bandb/" TargetMode="External"/><Relationship Id="rId230" Type="http://schemas.openxmlformats.org/officeDocument/2006/relationships/hyperlink" Target="https://surveys.nces.ed.gov/npsas/confidentiality.aspx" TargetMode="External"/><Relationship Id="rId25" Type="http://schemas.openxmlformats.org/officeDocument/2006/relationships/hyperlink" Target="mailto:bandb@rti.org" TargetMode="External"/><Relationship Id="rId67" Type="http://schemas.openxmlformats.org/officeDocument/2006/relationships/hyperlink" Target="mailto:bandb@rti.org" TargetMode="External"/><Relationship Id="rId272" Type="http://schemas.openxmlformats.org/officeDocument/2006/relationships/hyperlink" Target="https://surveys.nces.ed.gov/bandb/confidentiality.aspx" TargetMode="External"/><Relationship Id="rId328" Type="http://schemas.openxmlformats.org/officeDocument/2006/relationships/hyperlink" Target="https://surveys.nces.ed.gov/bandb" TargetMode="External"/><Relationship Id="rId132" Type="http://schemas.openxmlformats.org/officeDocument/2006/relationships/hyperlink" Target="https://surveys.nces.ed.gov/bandb/confidentiality.aspx" TargetMode="External"/><Relationship Id="rId174" Type="http://schemas.openxmlformats.org/officeDocument/2006/relationships/hyperlink" Target="https://surveys.nces.ed.gov/bandb/confidentiality.aspx" TargetMode="External"/><Relationship Id="rId381" Type="http://schemas.openxmlformats.org/officeDocument/2006/relationships/hyperlink" Target="https://surveys.nces.ed.gov/bandb/confidentiality.aspx" TargetMode="External"/><Relationship Id="rId241" Type="http://schemas.openxmlformats.org/officeDocument/2006/relationships/hyperlink" Target="https://surveys.nces.ed.gov/bandb/" TargetMode="External"/><Relationship Id="rId36" Type="http://schemas.openxmlformats.org/officeDocument/2006/relationships/hyperlink" Target="mailto:Ted.Socha@ed.gov" TargetMode="External"/><Relationship Id="rId283" Type="http://schemas.openxmlformats.org/officeDocument/2006/relationships/hyperlink" Target="mailto:bandb@rti.org" TargetMode="External"/><Relationship Id="rId339" Type="http://schemas.openxmlformats.org/officeDocument/2006/relationships/hyperlink" Target="https://surveys.nces.ed.gov/bandb/confidentiality.aspx" TargetMode="External"/><Relationship Id="rId78" Type="http://schemas.openxmlformats.org/officeDocument/2006/relationships/hyperlink" Target="mailto:bandb@rti.org" TargetMode="External"/><Relationship Id="rId101" Type="http://schemas.openxmlformats.org/officeDocument/2006/relationships/hyperlink" Target="https://surveys.nces.ed.gov/bandb/" TargetMode="External"/><Relationship Id="rId143" Type="http://schemas.openxmlformats.org/officeDocument/2006/relationships/hyperlink" Target="https://surveys.nces.ed.gov/npsas/confidentiality.aspx" TargetMode="External"/><Relationship Id="rId185" Type="http://schemas.openxmlformats.org/officeDocument/2006/relationships/hyperlink" Target="https://surveys.nces.ed.gov/bandb/confidentiality.aspx" TargetMode="External"/><Relationship Id="rId350" Type="http://schemas.openxmlformats.org/officeDocument/2006/relationships/hyperlink" Target="https://surveys.nces.ed.gov/bandb/confidentiality.aspx" TargetMode="External"/><Relationship Id="rId406" Type="http://schemas.openxmlformats.org/officeDocument/2006/relationships/hyperlink" Target="mailto:bandb@rti.org" TargetMode="External"/><Relationship Id="rId9" Type="http://schemas.openxmlformats.org/officeDocument/2006/relationships/webSettings" Target="webSettings.xml"/><Relationship Id="rId210" Type="http://schemas.openxmlformats.org/officeDocument/2006/relationships/hyperlink" Target="https://surveys.nces.ed.gov/npsas/confidentiality.aspx" TargetMode="External"/><Relationship Id="rId392" Type="http://schemas.openxmlformats.org/officeDocument/2006/relationships/hyperlink" Target="mailto:bandb@rti.org" TargetMode="External"/><Relationship Id="rId252" Type="http://schemas.openxmlformats.org/officeDocument/2006/relationships/hyperlink" Target="https://surveys.nces.ed.gov/bandb/" TargetMode="External"/><Relationship Id="rId294" Type="http://schemas.openxmlformats.org/officeDocument/2006/relationships/hyperlink" Target="https://surveys.nces.ed.gov/npsas/confidentiality.aspx" TargetMode="External"/><Relationship Id="rId308" Type="http://schemas.openxmlformats.org/officeDocument/2006/relationships/hyperlink" Target="mailto:bandb@rti.org" TargetMode="External"/><Relationship Id="rId47" Type="http://schemas.openxmlformats.org/officeDocument/2006/relationships/hyperlink" Target="mailto:bandb@rti.org" TargetMode="External"/><Relationship Id="rId89" Type="http://schemas.openxmlformats.org/officeDocument/2006/relationships/hyperlink" Target="https://surveys.nces.ed.gov/bandb" TargetMode="External"/><Relationship Id="rId112" Type="http://schemas.openxmlformats.org/officeDocument/2006/relationships/hyperlink" Target="https://surveys.nces.ed.gov/bandb" TargetMode="External"/><Relationship Id="rId154" Type="http://schemas.openxmlformats.org/officeDocument/2006/relationships/hyperlink" Target="https://surveys.nces.ed.gov/bandb" TargetMode="External"/><Relationship Id="rId361" Type="http://schemas.openxmlformats.org/officeDocument/2006/relationships/hyperlink" Target="mailto:bandb@rti.org" TargetMode="External"/><Relationship Id="rId196" Type="http://schemas.openxmlformats.org/officeDocument/2006/relationships/hyperlink" Target="https://surveys.nces.ed.gov/bandb" TargetMode="External"/><Relationship Id="rId417" Type="http://schemas.openxmlformats.org/officeDocument/2006/relationships/theme" Target="theme/theme1.xml"/><Relationship Id="rId16" Type="http://schemas.openxmlformats.org/officeDocument/2006/relationships/hyperlink" Target="mailto:jennifer@rti.org" TargetMode="External"/><Relationship Id="rId221" Type="http://schemas.openxmlformats.org/officeDocument/2006/relationships/hyperlink" Target="https://surveys.nces.ed.gov/bandb" TargetMode="External"/><Relationship Id="rId263" Type="http://schemas.openxmlformats.org/officeDocument/2006/relationships/hyperlink" Target="https://surveys.nces.ed.gov/bandb/confidentiality.aspx" TargetMode="External"/><Relationship Id="rId319" Type="http://schemas.openxmlformats.org/officeDocument/2006/relationships/hyperlink" Target="https://surveys.nces.ed.gov/npsas/confidentiality.aspx" TargetMode="External"/><Relationship Id="rId58" Type="http://schemas.openxmlformats.org/officeDocument/2006/relationships/hyperlink" Target="https://surveys.nces.ed.gov/bandb/" TargetMode="External"/><Relationship Id="rId123" Type="http://schemas.openxmlformats.org/officeDocument/2006/relationships/hyperlink" Target="https://surveys.nces.ed.gov/bandb/confidentiality.aspx" TargetMode="External"/><Relationship Id="rId330" Type="http://schemas.openxmlformats.org/officeDocument/2006/relationships/hyperlink" Target="https://surveys.nces.ed.gov/npsas/confidentiality.aspx" TargetMode="External"/><Relationship Id="rId165" Type="http://schemas.openxmlformats.org/officeDocument/2006/relationships/hyperlink" Target="https://surveys.nces.ed.gov/bandb/confidentiality.aspx" TargetMode="External"/><Relationship Id="rId372" Type="http://schemas.openxmlformats.org/officeDocument/2006/relationships/hyperlink" Target="https://surveys.nces.ed.gov/bandb/confidentiality.aspx" TargetMode="External"/><Relationship Id="rId232" Type="http://schemas.openxmlformats.org/officeDocument/2006/relationships/hyperlink" Target="https://surveys.nces.ed.gov/bandb/update-contact.aspx" TargetMode="External"/><Relationship Id="rId274" Type="http://schemas.openxmlformats.org/officeDocument/2006/relationships/hyperlink" Target="mailto:bandb@rti.org" TargetMode="External"/><Relationship Id="rId27" Type="http://schemas.openxmlformats.org/officeDocument/2006/relationships/hyperlink" Target="https://nces.ed.gov/surveys/bandb" TargetMode="External"/><Relationship Id="rId69" Type="http://schemas.openxmlformats.org/officeDocument/2006/relationships/hyperlink" Target="mailto:jennifer@rti.org" TargetMode="External"/><Relationship Id="rId134" Type="http://schemas.openxmlformats.org/officeDocument/2006/relationships/hyperlink" Target="https://surveys.nces.ed.gov/bandb" TargetMode="External"/><Relationship Id="rId80" Type="http://schemas.openxmlformats.org/officeDocument/2006/relationships/hyperlink" Target="mailto:jennifer@rti.org" TargetMode="External"/><Relationship Id="rId176" Type="http://schemas.openxmlformats.org/officeDocument/2006/relationships/hyperlink" Target="mailto:bandb@rti.org" TargetMode="External"/><Relationship Id="rId341" Type="http://schemas.openxmlformats.org/officeDocument/2006/relationships/hyperlink" Target="https://surveys.nces.ed.gov/npsas/confidentiality.aspx" TargetMode="External"/><Relationship Id="rId383" Type="http://schemas.openxmlformats.org/officeDocument/2006/relationships/hyperlink" Target="mailto:bandb@rti.org" TargetMode="External"/><Relationship Id="rId201" Type="http://schemas.openxmlformats.org/officeDocument/2006/relationships/hyperlink" Target="https://surveys.nces.ed.gov/bandb/confidentiality.aspx" TargetMode="External"/><Relationship Id="rId222" Type="http://schemas.openxmlformats.org/officeDocument/2006/relationships/hyperlink" Target="https://surveys.nces.ed.gov/npsas/confidentiality.aspx" TargetMode="External"/><Relationship Id="rId243" Type="http://schemas.openxmlformats.org/officeDocument/2006/relationships/hyperlink" Target="https://surveys.nces.ed.gov/bandb/" TargetMode="External"/><Relationship Id="rId264" Type="http://schemas.openxmlformats.org/officeDocument/2006/relationships/hyperlink" Target="https://surveys.nces.ed.gov/bandb/" TargetMode="External"/><Relationship Id="rId285" Type="http://schemas.openxmlformats.org/officeDocument/2006/relationships/hyperlink" Target="https://surveys.nces.ed.gov/bandb/confidentiality.aspx" TargetMode="External"/><Relationship Id="rId17" Type="http://schemas.openxmlformats.org/officeDocument/2006/relationships/hyperlink" Target="mailto:Ted.Socha@ed.gov" TargetMode="External"/><Relationship Id="rId38" Type="http://schemas.openxmlformats.org/officeDocument/2006/relationships/hyperlink" Target="https://surveys.nces.ed.gov/bandb/" TargetMode="External"/><Relationship Id="rId59" Type="http://schemas.openxmlformats.org/officeDocument/2006/relationships/hyperlink" Target="mailto:bandb@rti.org" TargetMode="External"/><Relationship Id="rId103" Type="http://schemas.openxmlformats.org/officeDocument/2006/relationships/hyperlink" Target="https://surveys.nces.ed.gov/bandb/confidentiality.aspx" TargetMode="External"/><Relationship Id="rId124" Type="http://schemas.openxmlformats.org/officeDocument/2006/relationships/hyperlink" Target="https://surveys.nces.ed.gov/bandb" TargetMode="External"/><Relationship Id="rId310" Type="http://schemas.openxmlformats.org/officeDocument/2006/relationships/hyperlink" Target="https://surveys.nces.ed.gov/npsas/confidentiality.aspx" TargetMode="External"/><Relationship Id="rId70" Type="http://schemas.openxmlformats.org/officeDocument/2006/relationships/hyperlink" Target="mailto:bandb@rti.org" TargetMode="External"/><Relationship Id="rId91" Type="http://schemas.openxmlformats.org/officeDocument/2006/relationships/hyperlink" Target="https://surveys.nces.ed.gov/bandb/" TargetMode="External"/><Relationship Id="rId145" Type="http://schemas.openxmlformats.org/officeDocument/2006/relationships/hyperlink" Target="https://surveys.nces.ed.gov/bandb" TargetMode="External"/><Relationship Id="rId166" Type="http://schemas.openxmlformats.org/officeDocument/2006/relationships/hyperlink" Target="https://surveys.nces.ed.gov/bandb" TargetMode="External"/><Relationship Id="rId187" Type="http://schemas.openxmlformats.org/officeDocument/2006/relationships/hyperlink" Target="https://surveys.nces.ed.gov/bandb" TargetMode="External"/><Relationship Id="rId331" Type="http://schemas.openxmlformats.org/officeDocument/2006/relationships/hyperlink" Target="https://surveys.nces.ed.gov/bandb/confidentiality.aspx" TargetMode="External"/><Relationship Id="rId352" Type="http://schemas.openxmlformats.org/officeDocument/2006/relationships/hyperlink" Target="https://surveys.nces.ed.gov/npsas/confidentiality.aspx" TargetMode="External"/><Relationship Id="rId373" Type="http://schemas.openxmlformats.org/officeDocument/2006/relationships/hyperlink" Target="https://surveys.nces.ed.gov/bandb/" TargetMode="External"/><Relationship Id="rId394" Type="http://schemas.openxmlformats.org/officeDocument/2006/relationships/hyperlink" Target="https://surveys.nces.ed.gov/bandb/" TargetMode="External"/><Relationship Id="rId408" Type="http://schemas.openxmlformats.org/officeDocument/2006/relationships/hyperlink" Target="mailto:ntate@rti.org" TargetMode="External"/><Relationship Id="rId1" Type="http://schemas.openxmlformats.org/officeDocument/2006/relationships/customXml" Target="../customXml/item1.xml"/><Relationship Id="rId212" Type="http://schemas.openxmlformats.org/officeDocument/2006/relationships/hyperlink" Target="https://surveys.nces.ed.gov/bandb/" TargetMode="External"/><Relationship Id="rId233" Type="http://schemas.openxmlformats.org/officeDocument/2006/relationships/hyperlink" Target="mailto:bandb@rti.org" TargetMode="External"/><Relationship Id="rId254" Type="http://schemas.openxmlformats.org/officeDocument/2006/relationships/hyperlink" Target="https://surveys.nces.ed.gov/bandb/confidentiality.aspx" TargetMode="External"/><Relationship Id="rId28" Type="http://schemas.openxmlformats.org/officeDocument/2006/relationships/hyperlink" Target="https://surveys.nces.ed.gov/bandb/" TargetMode="External"/><Relationship Id="rId49" Type="http://schemas.openxmlformats.org/officeDocument/2006/relationships/hyperlink" Target="mailto:jennifer@rti.org" TargetMode="External"/><Relationship Id="rId114" Type="http://schemas.openxmlformats.org/officeDocument/2006/relationships/hyperlink" Target="https://surveys.nces.ed.gov/bandb/confidentiality.aspx" TargetMode="External"/><Relationship Id="rId275" Type="http://schemas.openxmlformats.org/officeDocument/2006/relationships/hyperlink" Target="https://surveys.nces.ed.gov/npsas/confidentiality.aspx" TargetMode="External"/><Relationship Id="rId296" Type="http://schemas.openxmlformats.org/officeDocument/2006/relationships/hyperlink" Target="mailto:bandb@rti.org" TargetMode="External"/><Relationship Id="rId300" Type="http://schemas.openxmlformats.org/officeDocument/2006/relationships/hyperlink" Target="https://surveys.nces.ed.gov/bandb/" TargetMode="External"/><Relationship Id="rId60" Type="http://schemas.openxmlformats.org/officeDocument/2006/relationships/hyperlink" Target="mailto:Ted.Socha@ed.gov" TargetMode="External"/><Relationship Id="rId81" Type="http://schemas.openxmlformats.org/officeDocument/2006/relationships/hyperlink" Target="https://surveys.nces.ed.gov/bandb/" TargetMode="External"/><Relationship Id="rId135" Type="http://schemas.openxmlformats.org/officeDocument/2006/relationships/hyperlink" Target="https://surveys.nces.ed.gov/npsas/confidentiality.aspx" TargetMode="External"/><Relationship Id="rId156" Type="http://schemas.openxmlformats.org/officeDocument/2006/relationships/hyperlink" Target="https://surveys.nces.ed.gov/npsas/confidentiality.aspx" TargetMode="External"/><Relationship Id="rId177" Type="http://schemas.openxmlformats.org/officeDocument/2006/relationships/hyperlink" Target="https://surveys.nces.ed.gov/npsas/confidentiality.aspx" TargetMode="External"/><Relationship Id="rId198" Type="http://schemas.openxmlformats.org/officeDocument/2006/relationships/hyperlink" Target="https://surveys.nces.ed.gov/bandb/confidentiality.aspx" TargetMode="External"/><Relationship Id="rId321" Type="http://schemas.openxmlformats.org/officeDocument/2006/relationships/hyperlink" Target="https://surveys.nces.ed.gov/npsas" TargetMode="External"/><Relationship Id="rId342" Type="http://schemas.openxmlformats.org/officeDocument/2006/relationships/hyperlink" Target="https://surveys.nces.ed.gov/bandb/confidentiality.aspx" TargetMode="External"/><Relationship Id="rId363" Type="http://schemas.openxmlformats.org/officeDocument/2006/relationships/hyperlink" Target="https://surveys.nces.ed.gov/bandb/" TargetMode="External"/><Relationship Id="rId384" Type="http://schemas.openxmlformats.org/officeDocument/2006/relationships/hyperlink" Target="https://surveys.nces.ed.gov/bandb/confidentiality.aspx" TargetMode="External"/><Relationship Id="rId202" Type="http://schemas.openxmlformats.org/officeDocument/2006/relationships/hyperlink" Target="https://surveys.nces.ed.gov/bandb" TargetMode="External"/><Relationship Id="rId223" Type="http://schemas.openxmlformats.org/officeDocument/2006/relationships/hyperlink" Target="https://surveys.nces.ed.gov/bandb/confidentiality.aspx" TargetMode="External"/><Relationship Id="rId244" Type="http://schemas.openxmlformats.org/officeDocument/2006/relationships/hyperlink" Target="https://surveys.nces.ed.gov/bandb/confidentiality.aspx" TargetMode="External"/><Relationship Id="rId18" Type="http://schemas.openxmlformats.org/officeDocument/2006/relationships/hyperlink" Target="mailto:bandb@rti.org" TargetMode="External"/><Relationship Id="rId39" Type="http://schemas.openxmlformats.org/officeDocument/2006/relationships/hyperlink" Target="mailto:bandb@rti.org" TargetMode="External"/><Relationship Id="rId265" Type="http://schemas.openxmlformats.org/officeDocument/2006/relationships/hyperlink" Target="https://surveys.nces.ed.gov/bandb" TargetMode="External"/><Relationship Id="rId286" Type="http://schemas.openxmlformats.org/officeDocument/2006/relationships/hyperlink" Target="https://surveys.nces.ed.gov/bandb/" TargetMode="External"/><Relationship Id="rId50" Type="http://schemas.openxmlformats.org/officeDocument/2006/relationships/hyperlink" Target="https://surveys.nces.ed.gov/bandb/" TargetMode="External"/><Relationship Id="rId104" Type="http://schemas.openxmlformats.org/officeDocument/2006/relationships/hyperlink" Target="https://surveys.nces.ed.gov/bandb" TargetMode="External"/><Relationship Id="rId125" Type="http://schemas.openxmlformats.org/officeDocument/2006/relationships/hyperlink" Target="https://surveys.nces.ed.gov/npsas/confidentiality.aspx" TargetMode="External"/><Relationship Id="rId146" Type="http://schemas.openxmlformats.org/officeDocument/2006/relationships/hyperlink" Target="https://surveys.nces.ed.gov/npsas/confidentiality.aspx" TargetMode="External"/><Relationship Id="rId167" Type="http://schemas.openxmlformats.org/officeDocument/2006/relationships/hyperlink" Target="https://surveys.nces.ed.gov/bandb/confidentiality.aspx" TargetMode="External"/><Relationship Id="rId188" Type="http://schemas.openxmlformats.org/officeDocument/2006/relationships/hyperlink" Target="https://surveys.nces.ed.gov/npsas/confidentiality.aspx" TargetMode="External"/><Relationship Id="rId311" Type="http://schemas.openxmlformats.org/officeDocument/2006/relationships/hyperlink" Target="https://surveys.nces.ed.gov/bandb/confidentiality.aspx" TargetMode="External"/><Relationship Id="rId332" Type="http://schemas.openxmlformats.org/officeDocument/2006/relationships/hyperlink" Target="mailto:bandb@rti.org" TargetMode="External"/><Relationship Id="rId353" Type="http://schemas.openxmlformats.org/officeDocument/2006/relationships/hyperlink" Target="https://surveys.nces.ed.gov/bandb/confidentiality.aspx" TargetMode="External"/><Relationship Id="rId374" Type="http://schemas.openxmlformats.org/officeDocument/2006/relationships/hyperlink" Target="mailto:bandb@rti.org" TargetMode="External"/><Relationship Id="rId395" Type="http://schemas.openxmlformats.org/officeDocument/2006/relationships/hyperlink" Target="mailto:bandb@rti.org" TargetMode="External"/><Relationship Id="rId409" Type="http://schemas.openxmlformats.org/officeDocument/2006/relationships/hyperlink" Target="mailto:bandb@rti.org" TargetMode="External"/><Relationship Id="rId71" Type="http://schemas.openxmlformats.org/officeDocument/2006/relationships/hyperlink" Target="mailto:Ted.Socha@ed.gov" TargetMode="External"/><Relationship Id="rId92" Type="http://schemas.openxmlformats.org/officeDocument/2006/relationships/hyperlink" Target="https://surveys.nces.ed.gov/bandb" TargetMode="External"/><Relationship Id="rId213" Type="http://schemas.openxmlformats.org/officeDocument/2006/relationships/hyperlink" Target="https://surveys.nces.ed.gov/npsas/confidentiality.aspx" TargetMode="External"/><Relationship Id="rId234" Type="http://schemas.openxmlformats.org/officeDocument/2006/relationships/hyperlink" Target="mailto:Ted.Socha@ed.gov" TargetMode="External"/><Relationship Id="rId2" Type="http://schemas.openxmlformats.org/officeDocument/2006/relationships/customXml" Target="../customXml/item2.xml"/><Relationship Id="rId29" Type="http://schemas.openxmlformats.org/officeDocument/2006/relationships/hyperlink" Target="https://surveys.nces.ed.gov/bandb" TargetMode="External"/><Relationship Id="rId255" Type="http://schemas.openxmlformats.org/officeDocument/2006/relationships/hyperlink" Target="https://surveys.nces.ed.gov/bandb/" TargetMode="External"/><Relationship Id="rId276" Type="http://schemas.openxmlformats.org/officeDocument/2006/relationships/hyperlink" Target="https://surveys.nces.ed.gov/bandb/confidentiality.aspx" TargetMode="External"/><Relationship Id="rId297" Type="http://schemas.openxmlformats.org/officeDocument/2006/relationships/hyperlink" Target="https://surveys.nces.ed.gov/npsas/confidentiality.aspx" TargetMode="External"/><Relationship Id="rId40" Type="http://schemas.openxmlformats.org/officeDocument/2006/relationships/hyperlink" Target="mailto:Ted.Socha@ed.gov" TargetMode="External"/><Relationship Id="rId115" Type="http://schemas.openxmlformats.org/officeDocument/2006/relationships/hyperlink" Target="mailto:bandb@rti.org" TargetMode="External"/><Relationship Id="rId136" Type="http://schemas.openxmlformats.org/officeDocument/2006/relationships/hyperlink" Target="https://surveys.nces.ed.gov/bandb/confidentiality.aspx" TargetMode="External"/><Relationship Id="rId157" Type="http://schemas.openxmlformats.org/officeDocument/2006/relationships/hyperlink" Target="https://surveys.nces.ed.gov/bandb/confidentiality.aspx" TargetMode="External"/><Relationship Id="rId178" Type="http://schemas.openxmlformats.org/officeDocument/2006/relationships/hyperlink" Target="https://surveys.nces.ed.gov/bandb/confidentiality.aspx" TargetMode="External"/><Relationship Id="rId301" Type="http://schemas.openxmlformats.org/officeDocument/2006/relationships/hyperlink" Target="mailto:bandb@rti.org" TargetMode="External"/><Relationship Id="rId322" Type="http://schemas.openxmlformats.org/officeDocument/2006/relationships/hyperlink" Target="mailto:bandb@rti.org" TargetMode="External"/><Relationship Id="rId343" Type="http://schemas.openxmlformats.org/officeDocument/2006/relationships/hyperlink" Target="https://surveys.nces.ed.gov/bandb/" TargetMode="External"/><Relationship Id="rId364" Type="http://schemas.openxmlformats.org/officeDocument/2006/relationships/hyperlink" Target="mailto:bandb@rti.org" TargetMode="External"/><Relationship Id="rId61" Type="http://schemas.openxmlformats.org/officeDocument/2006/relationships/hyperlink" Target="mailto:jennifer@rti.org" TargetMode="External"/><Relationship Id="rId82" Type="http://schemas.openxmlformats.org/officeDocument/2006/relationships/hyperlink" Target="mailto:bandb@rti.org" TargetMode="External"/><Relationship Id="rId199" Type="http://schemas.openxmlformats.org/officeDocument/2006/relationships/hyperlink" Target="https://surveys.nces.ed.gov/bandb" TargetMode="External"/><Relationship Id="rId203" Type="http://schemas.openxmlformats.org/officeDocument/2006/relationships/hyperlink" Target="mailto:bandb@rti.org" TargetMode="External"/><Relationship Id="rId385" Type="http://schemas.openxmlformats.org/officeDocument/2006/relationships/hyperlink" Target="https://surveys.nces.ed.gov/bandb/" TargetMode="External"/><Relationship Id="rId19" Type="http://schemas.openxmlformats.org/officeDocument/2006/relationships/hyperlink" Target="mailto:jennifer@rti.org" TargetMode="External"/><Relationship Id="rId224" Type="http://schemas.openxmlformats.org/officeDocument/2006/relationships/hyperlink" Target="https://surveys.nces.ed.gov/bandb" TargetMode="External"/><Relationship Id="rId245" Type="http://schemas.openxmlformats.org/officeDocument/2006/relationships/hyperlink" Target="https://surveys.nces.ed.gov/bandb/" TargetMode="External"/><Relationship Id="rId266" Type="http://schemas.openxmlformats.org/officeDocument/2006/relationships/hyperlink" Target="mailto:bandb@rti.org" TargetMode="External"/><Relationship Id="rId287" Type="http://schemas.openxmlformats.org/officeDocument/2006/relationships/hyperlink" Target="mailto:bandb@rti.org" TargetMode="External"/><Relationship Id="rId410" Type="http://schemas.openxmlformats.org/officeDocument/2006/relationships/header" Target="header1.xml"/><Relationship Id="rId30" Type="http://schemas.openxmlformats.org/officeDocument/2006/relationships/hyperlink" Target="https://surveys.nces.ed.gov/bandb" TargetMode="External"/><Relationship Id="rId105" Type="http://schemas.openxmlformats.org/officeDocument/2006/relationships/hyperlink" Target="mailto:bandb@rti.org" TargetMode="External"/><Relationship Id="rId126" Type="http://schemas.openxmlformats.org/officeDocument/2006/relationships/hyperlink" Target="https://surveys.nces.ed.gov/bandb/confidentiality.aspx" TargetMode="External"/><Relationship Id="rId147" Type="http://schemas.openxmlformats.org/officeDocument/2006/relationships/hyperlink" Target="https://surveys.nces.ed.gov/bandb/confidentiality.aspx" TargetMode="External"/><Relationship Id="rId168" Type="http://schemas.openxmlformats.org/officeDocument/2006/relationships/hyperlink" Target="https://surveys.nces.ed.gov/bandb/confidentiality.aspx" TargetMode="External"/><Relationship Id="rId312" Type="http://schemas.openxmlformats.org/officeDocument/2006/relationships/hyperlink" Target="https://surveys.nces.ed.gov/bandb" TargetMode="External"/><Relationship Id="rId333" Type="http://schemas.openxmlformats.org/officeDocument/2006/relationships/hyperlink" Target="mailto:bandb@rti.org" TargetMode="External"/><Relationship Id="rId354" Type="http://schemas.openxmlformats.org/officeDocument/2006/relationships/hyperlink" Target="https://surveys.nces.ed.gov/bandb/" TargetMode="External"/><Relationship Id="rId51" Type="http://schemas.openxmlformats.org/officeDocument/2006/relationships/hyperlink" Target="mailto:bandb@rti.org" TargetMode="External"/><Relationship Id="rId72" Type="http://schemas.openxmlformats.org/officeDocument/2006/relationships/hyperlink" Target="mailto:jennifer@rti.org" TargetMode="External"/><Relationship Id="rId93" Type="http://schemas.openxmlformats.org/officeDocument/2006/relationships/hyperlink" Target="https://surveys.nces.ed.gov/bandb/confidentiality.aspx" TargetMode="External"/><Relationship Id="rId189" Type="http://schemas.openxmlformats.org/officeDocument/2006/relationships/hyperlink" Target="https://surveys.nces.ed.gov/bandb/confidentiality.aspx" TargetMode="External"/><Relationship Id="rId375" Type="http://schemas.openxmlformats.org/officeDocument/2006/relationships/hyperlink" Target="https://surveys.nces.ed.gov/bandb/confidentiality.aspx" TargetMode="External"/><Relationship Id="rId396" Type="http://schemas.openxmlformats.org/officeDocument/2006/relationships/hyperlink" Target="https://surveys.nces.ed.gov/bandb/confidentiality.aspx" TargetMode="External"/><Relationship Id="rId3" Type="http://schemas.openxmlformats.org/officeDocument/2006/relationships/customXml" Target="../customXml/item3.xml"/><Relationship Id="rId214" Type="http://schemas.openxmlformats.org/officeDocument/2006/relationships/hyperlink" Target="https://surveys.nces.ed.gov/bandb/confidentiality.aspx" TargetMode="External"/><Relationship Id="rId235" Type="http://schemas.openxmlformats.org/officeDocument/2006/relationships/hyperlink" Target="mailto:jennifer@rti.org" TargetMode="External"/><Relationship Id="rId256" Type="http://schemas.openxmlformats.org/officeDocument/2006/relationships/hyperlink" Target="https://surveys.nces.ed.gov/bandb" TargetMode="External"/><Relationship Id="rId277" Type="http://schemas.openxmlformats.org/officeDocument/2006/relationships/hyperlink" Target="https://surveys.nces.ed.gov/bandb" TargetMode="External"/><Relationship Id="rId298" Type="http://schemas.openxmlformats.org/officeDocument/2006/relationships/hyperlink" Target="https://surveys.nces.ed.gov/bandb/confidentiality.aspx" TargetMode="External"/><Relationship Id="rId400" Type="http://schemas.openxmlformats.org/officeDocument/2006/relationships/hyperlink" Target="mailto:bandb@rti.org" TargetMode="External"/><Relationship Id="rId116" Type="http://schemas.openxmlformats.org/officeDocument/2006/relationships/hyperlink" Target="https://surveys.nces.ed.gov/bandb/confidentiality.aspx" TargetMode="External"/><Relationship Id="rId137" Type="http://schemas.openxmlformats.org/officeDocument/2006/relationships/hyperlink" Target="https://surveys.nces.ed.gov/bandb/prev_results.aspx" TargetMode="External"/><Relationship Id="rId158" Type="http://schemas.openxmlformats.org/officeDocument/2006/relationships/hyperlink" Target="https://surveys.nces.ed.gov/bandb" TargetMode="External"/><Relationship Id="rId302" Type="http://schemas.openxmlformats.org/officeDocument/2006/relationships/hyperlink" Target="mailto:bandb@rti.org" TargetMode="External"/><Relationship Id="rId323" Type="http://schemas.openxmlformats.org/officeDocument/2006/relationships/hyperlink" Target="https://surveys.nces.ed.gov/npsas/confidentiality.aspx" TargetMode="External"/><Relationship Id="rId344" Type="http://schemas.openxmlformats.org/officeDocument/2006/relationships/hyperlink" Target="https://surveys.nces.ed.gov/bandb/" TargetMode="External"/><Relationship Id="rId20" Type="http://schemas.openxmlformats.org/officeDocument/2006/relationships/hyperlink" Target="mailto:Ted.Socha@ed.gov" TargetMode="External"/><Relationship Id="rId41" Type="http://schemas.openxmlformats.org/officeDocument/2006/relationships/hyperlink" Target="mailto:jennifer@rti.org" TargetMode="External"/><Relationship Id="rId62" Type="http://schemas.openxmlformats.org/officeDocument/2006/relationships/hyperlink" Target="https://surveys.nces.ed.gov/bandb/" TargetMode="External"/><Relationship Id="rId83" Type="http://schemas.openxmlformats.org/officeDocument/2006/relationships/hyperlink" Target="mailto:Ted.Socha@ed.gov" TargetMode="External"/><Relationship Id="rId179" Type="http://schemas.openxmlformats.org/officeDocument/2006/relationships/hyperlink" Target="https://surveys.nces.ed.gov/bandb/" TargetMode="External"/><Relationship Id="rId365" Type="http://schemas.openxmlformats.org/officeDocument/2006/relationships/hyperlink" Target="https://surveys.nces.ed.gov/bandb/confidentiality.aspx" TargetMode="External"/><Relationship Id="rId386" Type="http://schemas.openxmlformats.org/officeDocument/2006/relationships/hyperlink" Target="mailto:bandb@rti.org" TargetMode="External"/><Relationship Id="rId190" Type="http://schemas.openxmlformats.org/officeDocument/2006/relationships/hyperlink" Target="https://surveys.nces.ed.gov/bandb" TargetMode="External"/><Relationship Id="rId204" Type="http://schemas.openxmlformats.org/officeDocument/2006/relationships/hyperlink" Target="https://surveys.nces.ed.gov/npsas/confidentiality.aspx" TargetMode="External"/><Relationship Id="rId225" Type="http://schemas.openxmlformats.org/officeDocument/2006/relationships/hyperlink" Target="https://surveys.nces.ed.gov/npsas/confidentiality.aspx" TargetMode="External"/><Relationship Id="rId246" Type="http://schemas.openxmlformats.org/officeDocument/2006/relationships/hyperlink" Target="https://surveys.nces.ed.gov/bandb/confidentiality.aspx" TargetMode="External"/><Relationship Id="rId267" Type="http://schemas.openxmlformats.org/officeDocument/2006/relationships/hyperlink" Target="https://surveys.nces.ed.gov/npsas/confidentiality.aspx" TargetMode="External"/><Relationship Id="rId288" Type="http://schemas.openxmlformats.org/officeDocument/2006/relationships/hyperlink" Target="https://surveys.nces.ed.gov/npsas/confidentiality.aspx" TargetMode="External"/><Relationship Id="rId411" Type="http://schemas.openxmlformats.org/officeDocument/2006/relationships/header" Target="header2.xml"/><Relationship Id="rId106" Type="http://schemas.openxmlformats.org/officeDocument/2006/relationships/hyperlink" Target="https://surveys.nces.ed.gov/bandb" TargetMode="External"/><Relationship Id="rId127" Type="http://schemas.openxmlformats.org/officeDocument/2006/relationships/hyperlink" Target="https://surveys.nces.ed.gov/bandb" TargetMode="External"/><Relationship Id="rId313" Type="http://schemas.openxmlformats.org/officeDocument/2006/relationships/hyperlink" Target="mailto:bandb@rti.org" TargetMode="External"/><Relationship Id="rId10" Type="http://schemas.openxmlformats.org/officeDocument/2006/relationships/footnotes" Target="footnotes.xml"/><Relationship Id="rId31" Type="http://schemas.openxmlformats.org/officeDocument/2006/relationships/hyperlink" Target="mailto:Ted.Socha@ed.gov" TargetMode="External"/><Relationship Id="rId52" Type="http://schemas.openxmlformats.org/officeDocument/2006/relationships/hyperlink" Target="mailto:Ted.Socha@ed.gov" TargetMode="External"/><Relationship Id="rId73" Type="http://schemas.openxmlformats.org/officeDocument/2006/relationships/hyperlink" Target="https://surveys.nces.ed.gov/bandb/" TargetMode="External"/><Relationship Id="rId94" Type="http://schemas.openxmlformats.org/officeDocument/2006/relationships/hyperlink" Target="https://surveys.nces.ed.gov/bandb/" TargetMode="External"/><Relationship Id="rId148" Type="http://schemas.openxmlformats.org/officeDocument/2006/relationships/hyperlink" Target="https://surveys.nces.ed.gov/bandb" TargetMode="External"/><Relationship Id="rId169" Type="http://schemas.openxmlformats.org/officeDocument/2006/relationships/hyperlink" Target="https://surveys.nces.ed.gov/bandb/" TargetMode="External"/><Relationship Id="rId334" Type="http://schemas.openxmlformats.org/officeDocument/2006/relationships/hyperlink" Target="https://surveys.nces.ed.gov/npsas/confidentiality.aspx" TargetMode="External"/><Relationship Id="rId355" Type="http://schemas.openxmlformats.org/officeDocument/2006/relationships/hyperlink" Target="mailto:bandb@rti.org" TargetMode="External"/><Relationship Id="rId376" Type="http://schemas.openxmlformats.org/officeDocument/2006/relationships/hyperlink" Target="https://surveys.nces.ed.gov/bandb/" TargetMode="External"/><Relationship Id="rId397" Type="http://schemas.openxmlformats.org/officeDocument/2006/relationships/hyperlink" Target="https://surveys.nces.ed.gov/bandb/" TargetMode="External"/><Relationship Id="rId4" Type="http://schemas.openxmlformats.org/officeDocument/2006/relationships/customXml" Target="../customXml/item4.xml"/><Relationship Id="rId180" Type="http://schemas.openxmlformats.org/officeDocument/2006/relationships/hyperlink" Target="https://surveys.nces.ed.gov/npsas/confidentiality.aspx" TargetMode="External"/><Relationship Id="rId215" Type="http://schemas.openxmlformats.org/officeDocument/2006/relationships/hyperlink" Target="https://surveys.nces.ed.gov/bandb/" TargetMode="External"/><Relationship Id="rId236" Type="http://schemas.openxmlformats.org/officeDocument/2006/relationships/hyperlink" Target="https://surveys.nces.ed.gov/bandb/" TargetMode="External"/><Relationship Id="rId257" Type="http://schemas.openxmlformats.org/officeDocument/2006/relationships/hyperlink" Target="https://surveys.nces.ed.gov/bandb/confidentiality.aspx" TargetMode="External"/><Relationship Id="rId278" Type="http://schemas.openxmlformats.org/officeDocument/2006/relationships/hyperlink" Target="https://surveys.nces.ed.gov/bandb/" TargetMode="External"/><Relationship Id="rId401" Type="http://schemas.openxmlformats.org/officeDocument/2006/relationships/hyperlink" Target="mailto:bandb@rti.org" TargetMode="External"/><Relationship Id="rId303" Type="http://schemas.openxmlformats.org/officeDocument/2006/relationships/hyperlink" Target="https://surveys.nces.ed.gov/bandb/confidentiality.aspx" TargetMode="External"/><Relationship Id="rId42" Type="http://schemas.openxmlformats.org/officeDocument/2006/relationships/hyperlink" Target="https://surveys.nces.ed.gov/bandb/" TargetMode="External"/><Relationship Id="rId84" Type="http://schemas.openxmlformats.org/officeDocument/2006/relationships/hyperlink" Target="mailto:jennifer@rti.org" TargetMode="External"/><Relationship Id="rId138" Type="http://schemas.openxmlformats.org/officeDocument/2006/relationships/hyperlink" Target="https://surveys.nces.ed.gov/bandb/confidentiality.aspx" TargetMode="External"/><Relationship Id="rId345" Type="http://schemas.openxmlformats.org/officeDocument/2006/relationships/hyperlink" Target="mailto:bandb@rti.org" TargetMode="External"/><Relationship Id="rId387" Type="http://schemas.openxmlformats.org/officeDocument/2006/relationships/hyperlink" Target="https://surveys.nces.ed.gov/bandb/confidentiality.aspx" TargetMode="External"/><Relationship Id="rId191" Type="http://schemas.openxmlformats.org/officeDocument/2006/relationships/hyperlink" Target="https://surveys.nces.ed.gov/npsas/confidentiality.aspx" TargetMode="External"/><Relationship Id="rId205" Type="http://schemas.openxmlformats.org/officeDocument/2006/relationships/hyperlink" Target="https://surveys.nces.ed.gov/bandb/confidentiality.aspx" TargetMode="External"/><Relationship Id="rId247" Type="http://schemas.openxmlformats.org/officeDocument/2006/relationships/hyperlink" Target="https://surveys.nces.ed.gov/bandb/" TargetMode="External"/><Relationship Id="rId412" Type="http://schemas.openxmlformats.org/officeDocument/2006/relationships/footer" Target="footer1.xml"/><Relationship Id="rId107" Type="http://schemas.openxmlformats.org/officeDocument/2006/relationships/hyperlink" Target="mailto:Ted.Socha@ed.gov" TargetMode="External"/><Relationship Id="rId289" Type="http://schemas.openxmlformats.org/officeDocument/2006/relationships/hyperlink" Target="https://surveys.nces.ed.gov/bandb/confidentiality.aspx" TargetMode="External"/><Relationship Id="rId11" Type="http://schemas.openxmlformats.org/officeDocument/2006/relationships/endnotes" Target="endnotes.xml"/><Relationship Id="rId53" Type="http://schemas.openxmlformats.org/officeDocument/2006/relationships/hyperlink" Target="mailto:jennifer@rti.org" TargetMode="External"/><Relationship Id="rId149" Type="http://schemas.openxmlformats.org/officeDocument/2006/relationships/hyperlink" Target="https://surveys.nces.ed.gov/npsas/confidentiality.aspx" TargetMode="External"/><Relationship Id="rId314" Type="http://schemas.openxmlformats.org/officeDocument/2006/relationships/hyperlink" Target="https://nces.ed.gov/surveys/npsas/" TargetMode="External"/><Relationship Id="rId356" Type="http://schemas.openxmlformats.org/officeDocument/2006/relationships/hyperlink" Target="https://surveys.nces.ed.gov/bandb/confidentiality.aspx" TargetMode="External"/><Relationship Id="rId398" Type="http://schemas.openxmlformats.org/officeDocument/2006/relationships/hyperlink" Target="mailto:bandb@rti.org" TargetMode="External"/><Relationship Id="rId95" Type="http://schemas.openxmlformats.org/officeDocument/2006/relationships/hyperlink" Target="https://surveys.nces.ed.gov/bandb" TargetMode="External"/><Relationship Id="rId160" Type="http://schemas.openxmlformats.org/officeDocument/2006/relationships/hyperlink" Target="https://surveys.nces.ed.gov/npsas/confidentiality.aspx" TargetMode="External"/><Relationship Id="rId216" Type="http://schemas.openxmlformats.org/officeDocument/2006/relationships/hyperlink" Target="https://surveys.nces.ed.gov/npsas/confidentiality.aspx" TargetMode="External"/><Relationship Id="rId258" Type="http://schemas.openxmlformats.org/officeDocument/2006/relationships/hyperlink" Target="https://surveys.nces.ed.gov/bandb/" TargetMode="External"/><Relationship Id="rId22" Type="http://schemas.openxmlformats.org/officeDocument/2006/relationships/hyperlink" Target="mailto:bandb@rti.org" TargetMode="External"/><Relationship Id="rId64" Type="http://schemas.openxmlformats.org/officeDocument/2006/relationships/hyperlink" Target="mailto:Ted.Socha@ed.gov" TargetMode="External"/><Relationship Id="rId118" Type="http://schemas.openxmlformats.org/officeDocument/2006/relationships/hyperlink" Target="https://surveys.nces.ed.gov/npsas/confidentiality.aspx" TargetMode="External"/><Relationship Id="rId325" Type="http://schemas.openxmlformats.org/officeDocument/2006/relationships/hyperlink" Target="mailto:bandb@rti.org" TargetMode="External"/><Relationship Id="rId367" Type="http://schemas.openxmlformats.org/officeDocument/2006/relationships/hyperlink" Target="mailto:bandb@rti.org" TargetMode="External"/><Relationship Id="rId171" Type="http://schemas.openxmlformats.org/officeDocument/2006/relationships/hyperlink" Target="https://surveys.nces.ed.gov/npsas/confidentiality.aspx" TargetMode="External"/><Relationship Id="rId227" Type="http://schemas.openxmlformats.org/officeDocument/2006/relationships/hyperlink" Target="https://surveys.nces.ed.gov/bandb" TargetMode="External"/><Relationship Id="rId269" Type="http://schemas.openxmlformats.org/officeDocument/2006/relationships/hyperlink" Target="https://surveys.nces.ed.gov/bandb/" TargetMode="External"/><Relationship Id="rId33" Type="http://schemas.openxmlformats.org/officeDocument/2006/relationships/hyperlink" Target="https://surveys.nces.ed.gov/bandb/update-contact.aspx" TargetMode="External"/><Relationship Id="rId129" Type="http://schemas.openxmlformats.org/officeDocument/2006/relationships/hyperlink" Target="https://surveys.nces.ed.gov/bandb/confidentiality.aspx" TargetMode="External"/><Relationship Id="rId280" Type="http://schemas.openxmlformats.org/officeDocument/2006/relationships/hyperlink" Target="https://surveys.nces.ed.gov/bandb/confidentiality.aspx" TargetMode="External"/><Relationship Id="rId336" Type="http://schemas.openxmlformats.org/officeDocument/2006/relationships/hyperlink" Target="mailto:bandb@rti.org" TargetMode="External"/><Relationship Id="rId75" Type="http://schemas.openxmlformats.org/officeDocument/2006/relationships/hyperlink" Target="mailto:Ted.Socha@ed.gov" TargetMode="External"/><Relationship Id="rId140" Type="http://schemas.openxmlformats.org/officeDocument/2006/relationships/hyperlink" Target="https://surveys.nces.ed.gov/npsas/confidentiality.aspx" TargetMode="External"/><Relationship Id="rId182" Type="http://schemas.openxmlformats.org/officeDocument/2006/relationships/hyperlink" Target="https://surveys.nces.ed.gov/bandb" TargetMode="External"/><Relationship Id="rId378" Type="http://schemas.openxmlformats.org/officeDocument/2006/relationships/hyperlink" Target="https://surveys.nces.ed.gov/bandb/confidentiality.aspx" TargetMode="External"/><Relationship Id="rId403" Type="http://schemas.openxmlformats.org/officeDocument/2006/relationships/hyperlink" Target="mailto:bandb@rti.org" TargetMode="External"/><Relationship Id="rId6" Type="http://schemas.openxmlformats.org/officeDocument/2006/relationships/styles" Target="styles.xml"/><Relationship Id="rId238" Type="http://schemas.openxmlformats.org/officeDocument/2006/relationships/hyperlink" Target="https://surveys.nces.ed.gov/bandb/confidentiality.aspx" TargetMode="External"/><Relationship Id="rId291" Type="http://schemas.openxmlformats.org/officeDocument/2006/relationships/hyperlink" Target="https://surveys.nces.ed.gov/bandb/confidentiality.aspx" TargetMode="External"/><Relationship Id="rId305" Type="http://schemas.openxmlformats.org/officeDocument/2006/relationships/hyperlink" Target="mailto:bandb@rti.org" TargetMode="External"/><Relationship Id="rId347" Type="http://schemas.openxmlformats.org/officeDocument/2006/relationships/hyperlink" Target="https://surveys.nces.ed.gov/bandb/confidentiality.aspx" TargetMode="External"/><Relationship Id="rId44" Type="http://schemas.openxmlformats.org/officeDocument/2006/relationships/hyperlink" Target="mailto:Ted.Socha@ed.gov" TargetMode="External"/><Relationship Id="rId86" Type="http://schemas.openxmlformats.org/officeDocument/2006/relationships/image" Target="media/image1.jpeg"/><Relationship Id="rId151" Type="http://schemas.openxmlformats.org/officeDocument/2006/relationships/hyperlink" Target="https://surveys.nces.ed.gov/bandb" TargetMode="External"/><Relationship Id="rId389" Type="http://schemas.openxmlformats.org/officeDocument/2006/relationships/hyperlink" Target="mailto:bandb@rti.org" TargetMode="External"/><Relationship Id="rId193" Type="http://schemas.openxmlformats.org/officeDocument/2006/relationships/hyperlink" Target="https://surveys.nces.ed.gov/bandb/" TargetMode="External"/><Relationship Id="rId207" Type="http://schemas.openxmlformats.org/officeDocument/2006/relationships/hyperlink" Target="https://surveys.nces.ed.gov/npsas/confidentiality.aspx" TargetMode="External"/><Relationship Id="rId249" Type="http://schemas.openxmlformats.org/officeDocument/2006/relationships/hyperlink" Target="https://surveys.nces.ed.gov/bandb/confidentiality.aspx" TargetMode="External"/><Relationship Id="rId414" Type="http://schemas.openxmlformats.org/officeDocument/2006/relationships/header" Target="header3.xml"/><Relationship Id="rId13" Type="http://schemas.openxmlformats.org/officeDocument/2006/relationships/hyperlink" Target="https://nces.ed.gov/surveys/bandb" TargetMode="External"/><Relationship Id="rId109" Type="http://schemas.openxmlformats.org/officeDocument/2006/relationships/hyperlink" Target="https://surveys.nces.ed.gov/bandb/" TargetMode="External"/><Relationship Id="rId260" Type="http://schemas.openxmlformats.org/officeDocument/2006/relationships/hyperlink" Target="https://surveys.nces.ed.gov/bandb/confidentiality.aspx" TargetMode="External"/><Relationship Id="rId316" Type="http://schemas.openxmlformats.org/officeDocument/2006/relationships/hyperlink" Target="https://surveys.nces.ed.gov/npsas/confidentiality.aspx" TargetMode="External"/><Relationship Id="rId55" Type="http://schemas.openxmlformats.org/officeDocument/2006/relationships/hyperlink" Target="mailto:bandb@rti.org" TargetMode="External"/><Relationship Id="rId97" Type="http://schemas.openxmlformats.org/officeDocument/2006/relationships/hyperlink" Target="https://surveys.nces.ed.gov/bandb/" TargetMode="External"/><Relationship Id="rId120" Type="http://schemas.openxmlformats.org/officeDocument/2006/relationships/hyperlink" Target="https://surveys.nces.ed.gov/bandb" TargetMode="External"/><Relationship Id="rId358" Type="http://schemas.openxmlformats.org/officeDocument/2006/relationships/hyperlink" Target="mailto:bandb@rti.org" TargetMode="External"/><Relationship Id="rId162" Type="http://schemas.openxmlformats.org/officeDocument/2006/relationships/hyperlink" Target="https://surveys.nces.ed.gov/bandb" TargetMode="External"/><Relationship Id="rId218" Type="http://schemas.openxmlformats.org/officeDocument/2006/relationships/hyperlink" Target="https://surveys.nces.ed.gov/bandb" TargetMode="External"/><Relationship Id="rId271" Type="http://schemas.openxmlformats.org/officeDocument/2006/relationships/hyperlink" Target="https://surveys.nces.ed.gov/npsas/confidentiality.aspx" TargetMode="External"/><Relationship Id="rId24" Type="http://schemas.openxmlformats.org/officeDocument/2006/relationships/hyperlink" Target="https://www.fcc.gov/general/telemarketing-and-robocalls" TargetMode="External"/><Relationship Id="rId66" Type="http://schemas.openxmlformats.org/officeDocument/2006/relationships/hyperlink" Target="https://surveys.nces.ed.gov/bandb/" TargetMode="External"/><Relationship Id="rId131" Type="http://schemas.openxmlformats.org/officeDocument/2006/relationships/hyperlink" Target="https://surveys.nces.ed.gov/npsas/confidentiality.aspx" TargetMode="External"/><Relationship Id="rId327" Type="http://schemas.openxmlformats.org/officeDocument/2006/relationships/hyperlink" Target="https://surveys.nces.ed.gov/bandb/confidentiality.aspx" TargetMode="External"/><Relationship Id="rId369" Type="http://schemas.openxmlformats.org/officeDocument/2006/relationships/hyperlink" Target="https://surveys.nces.ed.gov/bandb/" TargetMode="External"/><Relationship Id="rId173" Type="http://schemas.openxmlformats.org/officeDocument/2006/relationships/hyperlink" Target="https://surveys.nces.ed.gov/npsas/confidentiality.aspx" TargetMode="External"/><Relationship Id="rId229" Type="http://schemas.openxmlformats.org/officeDocument/2006/relationships/hyperlink" Target="https://surveys.nces.ed.gov/bandb/confidentiality.aspx" TargetMode="External"/><Relationship Id="rId380" Type="http://schemas.openxmlformats.org/officeDocument/2006/relationships/hyperlink" Target="mailto:bandb@rti.org" TargetMode="External"/><Relationship Id="rId240" Type="http://schemas.openxmlformats.org/officeDocument/2006/relationships/hyperlink" Target="https://surveys.nces.ed.gov/bandb/confidentiality.aspx" TargetMode="External"/><Relationship Id="rId35" Type="http://schemas.openxmlformats.org/officeDocument/2006/relationships/hyperlink" Target="mailto:bandb@rti.org" TargetMode="External"/><Relationship Id="rId77" Type="http://schemas.openxmlformats.org/officeDocument/2006/relationships/hyperlink" Target="https://surveys.nces.ed.gov/bandb/" TargetMode="External"/><Relationship Id="rId100" Type="http://schemas.openxmlformats.org/officeDocument/2006/relationships/hyperlink" Target="https://surveys.nces.ed.gov/bandb/confidentiality.aspx" TargetMode="External"/><Relationship Id="rId282" Type="http://schemas.openxmlformats.org/officeDocument/2006/relationships/hyperlink" Target="mailto:bandb@rti.org" TargetMode="External"/><Relationship Id="rId338" Type="http://schemas.openxmlformats.org/officeDocument/2006/relationships/hyperlink" Target="https://surveys.nces.ed.gov/npsas/confidentiality.aspx" TargetMode="External"/><Relationship Id="rId8" Type="http://schemas.openxmlformats.org/officeDocument/2006/relationships/settings" Target="settings.xml"/><Relationship Id="rId142" Type="http://schemas.openxmlformats.org/officeDocument/2006/relationships/hyperlink" Target="https://surveys.nces.ed.gov/bandb" TargetMode="External"/><Relationship Id="rId184" Type="http://schemas.openxmlformats.org/officeDocument/2006/relationships/hyperlink" Target="https://surveys.nces.ed.gov/npsas/confidentiality.aspx" TargetMode="External"/><Relationship Id="rId391" Type="http://schemas.openxmlformats.org/officeDocument/2006/relationships/hyperlink" Target="https://surveys.nces.ed.gov/bandb/" TargetMode="External"/><Relationship Id="rId405" Type="http://schemas.openxmlformats.org/officeDocument/2006/relationships/hyperlink" Target="https://nces.ed.gov/pubs2014/2014141.pdf" TargetMode="External"/><Relationship Id="rId251" Type="http://schemas.openxmlformats.org/officeDocument/2006/relationships/hyperlink" Target="https://surveys.nces.ed.gov/bandb/confidentiality.aspx" TargetMode="External"/><Relationship Id="rId46" Type="http://schemas.openxmlformats.org/officeDocument/2006/relationships/hyperlink" Target="https://surveys.nces.ed.gov/bandb/" TargetMode="External"/><Relationship Id="rId293" Type="http://schemas.openxmlformats.org/officeDocument/2006/relationships/hyperlink" Target="mailto:bandb@rti.org" TargetMode="External"/><Relationship Id="rId307" Type="http://schemas.openxmlformats.org/officeDocument/2006/relationships/hyperlink" Target="https://surveys.nces.ed.gov/bandb/confidentiality.aspx" TargetMode="External"/><Relationship Id="rId349" Type="http://schemas.openxmlformats.org/officeDocument/2006/relationships/hyperlink" Target="https://surveys.nces.ed.gov/npsas/confidentiality.aspx" TargetMode="External"/><Relationship Id="rId88" Type="http://schemas.openxmlformats.org/officeDocument/2006/relationships/hyperlink" Target="https://surveys.nces.ed.gov/bandb/" TargetMode="External"/><Relationship Id="rId111" Type="http://schemas.openxmlformats.org/officeDocument/2006/relationships/image" Target="media/image2.jpeg"/><Relationship Id="rId153" Type="http://schemas.openxmlformats.org/officeDocument/2006/relationships/hyperlink" Target="https://surveys.nces.ed.gov/bandb/confidentiality.aspx" TargetMode="External"/><Relationship Id="rId195" Type="http://schemas.openxmlformats.org/officeDocument/2006/relationships/hyperlink" Target="https://surveys.nces.ed.gov/bandb/confidentiality.aspx" TargetMode="External"/><Relationship Id="rId209" Type="http://schemas.openxmlformats.org/officeDocument/2006/relationships/hyperlink" Target="https://surveys.nces.ed.gov/bandb/" TargetMode="External"/><Relationship Id="rId360" Type="http://schemas.openxmlformats.org/officeDocument/2006/relationships/hyperlink" Target="https://surveys.nces.ed.gov/bandb/" TargetMode="External"/><Relationship Id="rId416" Type="http://schemas.openxmlformats.org/officeDocument/2006/relationships/fontTable" Target="fontTable.xml"/><Relationship Id="rId220" Type="http://schemas.openxmlformats.org/officeDocument/2006/relationships/hyperlink" Target="https://surveys.nces.ed.gov/bandb/confidentiality.aspx" TargetMode="External"/><Relationship Id="rId15" Type="http://schemas.openxmlformats.org/officeDocument/2006/relationships/hyperlink" Target="https://surveys.nces.ed.gov/bandb" TargetMode="External"/><Relationship Id="rId57" Type="http://schemas.openxmlformats.org/officeDocument/2006/relationships/hyperlink" Target="mailto:jennifer@rti.org" TargetMode="External"/><Relationship Id="rId262" Type="http://schemas.openxmlformats.org/officeDocument/2006/relationships/hyperlink" Target="https://surveys.nces.ed.gov/bandb" TargetMode="External"/><Relationship Id="rId318" Type="http://schemas.openxmlformats.org/officeDocument/2006/relationships/hyperlink" Target="https://surveys.nces.ed.gov/bandb" TargetMode="External"/><Relationship Id="rId99" Type="http://schemas.openxmlformats.org/officeDocument/2006/relationships/hyperlink" Target="https://surveys.nces.ed.gov/npsas/confidentiality.aspx" TargetMode="External"/><Relationship Id="rId122" Type="http://schemas.openxmlformats.org/officeDocument/2006/relationships/hyperlink" Target="https://surveys.nces.ed.gov/npsas/confidentiality.aspx" TargetMode="External"/><Relationship Id="rId164" Type="http://schemas.openxmlformats.org/officeDocument/2006/relationships/hyperlink" Target="https://surveys.nces.ed.gov/npsas/confidentiality.aspx" TargetMode="External"/><Relationship Id="rId371" Type="http://schemas.openxmlformats.org/officeDocument/2006/relationships/hyperlink" Target="mailto:bandb@rti.org" TargetMode="External"/><Relationship Id="rId26" Type="http://schemas.openxmlformats.org/officeDocument/2006/relationships/hyperlink" Target="file:///\\RTPNFIL02\NPSAS20\OMB\Student_Package_June2019\Student_Interview_materials\Jennifers_edited_files\www.rti.org" TargetMode="External"/><Relationship Id="rId231" Type="http://schemas.openxmlformats.org/officeDocument/2006/relationships/hyperlink" Target="https://surveys.nces.ed.gov/bandb/confidentiality.aspx" TargetMode="External"/><Relationship Id="rId273" Type="http://schemas.openxmlformats.org/officeDocument/2006/relationships/hyperlink" Target="https://surveys.nces.ed.gov/bandb/" TargetMode="External"/><Relationship Id="rId329" Type="http://schemas.openxmlformats.org/officeDocument/2006/relationships/hyperlink" Target="mailto:bandb@rti.org" TargetMode="External"/><Relationship Id="rId68" Type="http://schemas.openxmlformats.org/officeDocument/2006/relationships/hyperlink" Target="mailto:Ted.Socha@ed.gov" TargetMode="External"/><Relationship Id="rId133" Type="http://schemas.openxmlformats.org/officeDocument/2006/relationships/hyperlink" Target="mailto:bandb@rti.org" TargetMode="External"/><Relationship Id="rId175" Type="http://schemas.openxmlformats.org/officeDocument/2006/relationships/hyperlink" Target="https://surveys.nces.ed.gov/bandb" TargetMode="External"/><Relationship Id="rId340" Type="http://schemas.openxmlformats.org/officeDocument/2006/relationships/hyperlink" Target="mailto:bandb@rti.org" TargetMode="External"/><Relationship Id="rId200" Type="http://schemas.openxmlformats.org/officeDocument/2006/relationships/hyperlink" Target="https://surveys.nces.ed.gov/npsas/confidentiality.aspx" TargetMode="External"/><Relationship Id="rId382" Type="http://schemas.openxmlformats.org/officeDocument/2006/relationships/hyperlink" Target="https://surveys.nces.ed.gov/bandb/" TargetMode="External"/><Relationship Id="rId242" Type="http://schemas.openxmlformats.org/officeDocument/2006/relationships/hyperlink" Target="https://surveys.nces.ed.gov/bandb/confidentiality.aspx" TargetMode="External"/><Relationship Id="rId284" Type="http://schemas.openxmlformats.org/officeDocument/2006/relationships/hyperlink" Target="https://surveys.nces.ed.gov/npsas/confidentiality.aspx" TargetMode="External"/><Relationship Id="rId37" Type="http://schemas.openxmlformats.org/officeDocument/2006/relationships/hyperlink" Target="mailto:jennifer@rti.org" TargetMode="External"/><Relationship Id="rId79" Type="http://schemas.openxmlformats.org/officeDocument/2006/relationships/hyperlink" Target="mailto:Ted.Socha@ed.gov" TargetMode="External"/><Relationship Id="rId102" Type="http://schemas.openxmlformats.org/officeDocument/2006/relationships/hyperlink" Target="https://surveys.nces.ed.gov/npsas/confidentiality.aspx" TargetMode="External"/><Relationship Id="rId144" Type="http://schemas.openxmlformats.org/officeDocument/2006/relationships/hyperlink" Target="https://surveys.nces.ed.gov/bandb/confidentiality.aspx" TargetMode="External"/><Relationship Id="rId90" Type="http://schemas.openxmlformats.org/officeDocument/2006/relationships/hyperlink" Target="https://surveys.nces.ed.gov/bandb/confidentiality.aspx" TargetMode="External"/><Relationship Id="rId186" Type="http://schemas.openxmlformats.org/officeDocument/2006/relationships/hyperlink" Target="https://surveys.nces.ed.gov/bandb/" TargetMode="External"/><Relationship Id="rId351" Type="http://schemas.openxmlformats.org/officeDocument/2006/relationships/hyperlink" Target="mailto:bandb@rti.org" TargetMode="External"/><Relationship Id="rId393" Type="http://schemas.openxmlformats.org/officeDocument/2006/relationships/hyperlink" Target="https://surveys.nces.ed.gov/bandb/confidentiality.aspx" TargetMode="External"/><Relationship Id="rId407" Type="http://schemas.openxmlformats.org/officeDocument/2006/relationships/hyperlink" Target="mailto:bandb@rti.org" TargetMode="External"/><Relationship Id="rId211" Type="http://schemas.openxmlformats.org/officeDocument/2006/relationships/hyperlink" Target="https://surveys.nces.ed.gov/bandb/confidentiality.aspx" TargetMode="External"/><Relationship Id="rId253" Type="http://schemas.openxmlformats.org/officeDocument/2006/relationships/hyperlink" Target="https://surveys.nces.ed.gov/npsas" TargetMode="External"/><Relationship Id="rId295" Type="http://schemas.openxmlformats.org/officeDocument/2006/relationships/hyperlink" Target="https://surveys.nces.ed.gov/bandb/confidentiality.aspx" TargetMode="External"/><Relationship Id="rId309" Type="http://schemas.openxmlformats.org/officeDocument/2006/relationships/hyperlink" Target="mailto:bandb@rti.org" TargetMode="External"/><Relationship Id="rId48" Type="http://schemas.openxmlformats.org/officeDocument/2006/relationships/hyperlink" Target="mailto:Ted.Socha@ed.gov" TargetMode="External"/><Relationship Id="rId113" Type="http://schemas.openxmlformats.org/officeDocument/2006/relationships/hyperlink" Target="mailto:bandb@rti.org" TargetMode="External"/><Relationship Id="rId320" Type="http://schemas.openxmlformats.org/officeDocument/2006/relationships/hyperlink" Target="https://surveys.nces.ed.gov/bandb/confidentiality.aspx" TargetMode="External"/><Relationship Id="rId155" Type="http://schemas.openxmlformats.org/officeDocument/2006/relationships/hyperlink" Target="mailto:bandb@rti.org" TargetMode="External"/><Relationship Id="rId197" Type="http://schemas.openxmlformats.org/officeDocument/2006/relationships/hyperlink" Target="https://surveys.nces.ed.gov/npsas/confidentiality.aspx" TargetMode="External"/><Relationship Id="rId362" Type="http://schemas.openxmlformats.org/officeDocument/2006/relationships/hyperlink" Target="https://surveys.nces.ed.gov/bandb/confidentialit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1" ma:contentTypeDescription="Create a new document." ma:contentTypeScope="" ma:versionID="551996ffa833d6c7d9bd2ba35bd6a190">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d0faf5ea9e28a32a322571058a0c9bb"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33DBE-1ECE-4F63-9847-5218B3D3EC78}">
  <ds:schemaRefs>
    <ds:schemaRef ds:uri="http://schemas.microsoft.com/sharepoint/v3/contenttype/forms"/>
  </ds:schemaRefs>
</ds:datastoreItem>
</file>

<file path=customXml/itemProps2.xml><?xml version="1.0" encoding="utf-8"?>
<ds:datastoreItem xmlns:ds="http://schemas.openxmlformats.org/officeDocument/2006/customXml" ds:itemID="{FC55E74A-9B6B-4D07-A610-2428699C7C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A8508-769B-477B-99EE-41E9BDA23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E02EF3-C09C-48DE-AE04-8210E732E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8</Pages>
  <Words>30555</Words>
  <Characters>204385</Characters>
  <Application>Microsoft Office Word</Application>
  <DocSecurity>0</DocSecurity>
  <Lines>1703</Lines>
  <Paragraphs>46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34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e, Nicole</dc:creator>
  <cp:lastModifiedBy>Carrie Clarady</cp:lastModifiedBy>
  <cp:revision>3</cp:revision>
  <cp:lastPrinted>2019-12-12T15:09:00Z</cp:lastPrinted>
  <dcterms:created xsi:type="dcterms:W3CDTF">2020-01-24T19:53:00Z</dcterms:created>
  <dcterms:modified xsi:type="dcterms:W3CDTF">2020-01-2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